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26648D" w:rsidRDefault="001D3E1F" w:rsidP="00A83287">
      <w:pPr>
        <w:pStyle w:val="Style36ptBoldCentered"/>
        <w:jc w:val="left"/>
        <w:rPr>
          <w:rFonts w:ascii="Century Gothic" w:hAnsi="Century Gothic" w:cs="Arial"/>
          <w:b w:val="0"/>
          <w:sz w:val="20"/>
          <w:lang w:val="en-ZA"/>
        </w:rPr>
      </w:pPr>
      <w:r w:rsidRPr="0026648D">
        <w:rPr>
          <w:rFonts w:ascii="Century Gothic" w:hAnsi="Century Gothic"/>
          <w:noProof/>
          <w:lang w:eastAsia="en-ZA"/>
        </w:rPr>
        <mc:AlternateContent>
          <mc:Choice Requires="wps">
            <w:drawing>
              <wp:anchor distT="0" distB="0" distL="114300" distR="114300" simplePos="0" relativeHeight="251659264" behindDoc="1" locked="0" layoutInCell="1" allowOverlap="1" wp14:anchorId="341E6435" wp14:editId="0CF71F19">
                <wp:simplePos x="0" y="0"/>
                <wp:positionH relativeFrom="column">
                  <wp:posOffset>-238125</wp:posOffset>
                </wp:positionH>
                <wp:positionV relativeFrom="paragraph">
                  <wp:posOffset>33020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5B827" id="Rectangle 194" o:spid="_x0000_s1026" style="position:absolute;margin-left:-18.75pt;margin-top:2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" fillcolor="#f4b083 [1941]" stroked="f" strokeweight="1pt"/>
            </w:pict>
          </mc:Fallback>
        </mc:AlternateContent>
      </w:r>
    </w:p>
    <w:p w:rsidR="00A83287" w:rsidRPr="0026648D" w:rsidRDefault="00A83287" w:rsidP="00D30D8C">
      <w:pPr>
        <w:pStyle w:val="Style36ptBoldCentered"/>
        <w:rPr>
          <w:rFonts w:ascii="Century Gothic" w:hAnsi="Century Gothic" w:cs="Arial"/>
          <w:b w:val="0"/>
          <w:sz w:val="20"/>
          <w:lang w:val="en-ZA"/>
        </w:rPr>
      </w:pPr>
    </w:p>
    <w:p w:rsidR="001D3E1F" w:rsidRPr="0026648D" w:rsidRDefault="001D3E1F" w:rsidP="001D3E1F">
      <w:pPr>
        <w:jc w:val="center"/>
        <w:rPr>
          <w:rFonts w:ascii="Century Gothic" w:hAnsi="Century Gothic"/>
        </w:rPr>
      </w:pPr>
      <w:r w:rsidRPr="0026648D">
        <w:rPr>
          <w:rFonts w:ascii="Century Gothic" w:hAnsi="Century Gothic"/>
          <w:noProof/>
          <w:highlight w:val="yellow"/>
          <w:lang w:eastAsia="en-ZA"/>
        </w:rPr>
        <w:drawing>
          <wp:inline distT="0" distB="0" distL="0" distR="0" wp14:anchorId="2DEF88DE" wp14:editId="596270C2">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1D3E1F" w:rsidRPr="0026648D" w:rsidRDefault="001D3E1F" w:rsidP="001D3E1F">
      <w:pPr>
        <w:rPr>
          <w:rFonts w:ascii="Century Gothic" w:hAnsi="Century Gothic"/>
        </w:rPr>
      </w:pPr>
    </w:p>
    <w:p w:rsidR="001D3E1F" w:rsidRPr="0026648D" w:rsidRDefault="001D3E1F" w:rsidP="001D3E1F">
      <w:pPr>
        <w:jc w:val="center"/>
        <w:rPr>
          <w:rFonts w:ascii="Century Gothic" w:hAnsi="Century Gothic"/>
          <w:sz w:val="58"/>
        </w:rPr>
      </w:pPr>
    </w:p>
    <w:p w:rsidR="001D3E1F" w:rsidRPr="0026648D" w:rsidRDefault="001D3E1F" w:rsidP="001D3E1F">
      <w:pPr>
        <w:jc w:val="center"/>
        <w:rPr>
          <w:rFonts w:ascii="Century Gothic" w:hAnsi="Century Gothic"/>
          <w:color w:val="2E74B5" w:themeColor="accent1" w:themeShade="BF"/>
          <w:sz w:val="58"/>
        </w:rPr>
      </w:pPr>
      <w:bookmarkStart w:id="0" w:name="_GoBack"/>
      <w:bookmarkEnd w:id="0"/>
    </w:p>
    <w:p w:rsidR="001D3E1F" w:rsidRPr="0026648D" w:rsidRDefault="001D3E1F" w:rsidP="001D3E1F">
      <w:pPr>
        <w:jc w:val="center"/>
        <w:rPr>
          <w:rFonts w:ascii="Century Gothic" w:hAnsi="Century Gothic"/>
          <w:color w:val="2E74B5" w:themeColor="accent1" w:themeShade="BF"/>
          <w:sz w:val="58"/>
        </w:rPr>
      </w:pPr>
      <w:r w:rsidRPr="0026648D">
        <w:rPr>
          <w:rFonts w:ascii="Century Gothic" w:hAnsi="Century Gothic"/>
          <w:color w:val="2E74B5" w:themeColor="accent1" w:themeShade="BF"/>
          <w:sz w:val="58"/>
        </w:rPr>
        <w:t>UPHOLSTERY COVER FITTER</w:t>
      </w:r>
    </w:p>
    <w:p w:rsidR="001D3E1F" w:rsidRPr="0026648D" w:rsidRDefault="001D3E1F" w:rsidP="001D3E1F">
      <w:pPr>
        <w:jc w:val="center"/>
        <w:rPr>
          <w:rFonts w:ascii="Century Gothic" w:hAnsi="Century Gothic"/>
          <w:color w:val="2E74B5" w:themeColor="accent1" w:themeShade="BF"/>
          <w:sz w:val="58"/>
        </w:rPr>
      </w:pPr>
    </w:p>
    <w:p w:rsidR="001D3E1F" w:rsidRPr="0026648D" w:rsidRDefault="001D3E1F" w:rsidP="001D3E1F">
      <w:pPr>
        <w:jc w:val="center"/>
        <w:rPr>
          <w:rFonts w:ascii="Century Gothic" w:hAnsi="Century Gothic"/>
          <w:color w:val="2E74B5" w:themeColor="accent1" w:themeShade="BF"/>
          <w:sz w:val="58"/>
        </w:rPr>
      </w:pPr>
      <w:r w:rsidRPr="0026648D">
        <w:rPr>
          <w:rFonts w:ascii="Century Gothic" w:hAnsi="Century Gothic"/>
          <w:color w:val="2E74B5" w:themeColor="accent1" w:themeShade="BF"/>
          <w:sz w:val="58"/>
        </w:rPr>
        <w:t>PM02 COVER PREPARED UPHOLSTERED FRAMES WITH FABRIC AND OTHER MATERIALS</w:t>
      </w:r>
    </w:p>
    <w:p w:rsidR="001D3E1F" w:rsidRPr="0026648D" w:rsidRDefault="001D3E1F" w:rsidP="001D3E1F">
      <w:pPr>
        <w:jc w:val="center"/>
        <w:rPr>
          <w:rFonts w:ascii="Century Gothic" w:hAnsi="Century Gothic"/>
          <w:color w:val="2E74B5" w:themeColor="accent1" w:themeShade="BF"/>
          <w:sz w:val="58"/>
        </w:rPr>
      </w:pPr>
    </w:p>
    <w:p w:rsidR="001D3E1F" w:rsidRPr="0026648D" w:rsidRDefault="001D3E1F" w:rsidP="001D3E1F">
      <w:pPr>
        <w:jc w:val="center"/>
        <w:rPr>
          <w:rFonts w:ascii="Century Gothic" w:hAnsi="Century Gothic"/>
        </w:rPr>
      </w:pPr>
      <w:r w:rsidRPr="0026648D">
        <w:rPr>
          <w:rFonts w:ascii="Century Gothic" w:hAnsi="Century Gothic"/>
          <w:color w:val="2E74B5" w:themeColor="accent1" w:themeShade="BF"/>
          <w:sz w:val="58"/>
        </w:rPr>
        <w:t>LEARNER GUIDE</w:t>
      </w:r>
    </w:p>
    <w:p w:rsidR="00D30D8C" w:rsidRPr="0026648D" w:rsidRDefault="00D30D8C" w:rsidP="00D30D8C">
      <w:pPr>
        <w:pStyle w:val="Style36ptBoldCentered"/>
        <w:rPr>
          <w:rFonts w:ascii="Century Gothic" w:hAnsi="Century Gothic" w:cs="Arial"/>
          <w:sz w:val="36"/>
          <w:szCs w:val="36"/>
          <w:lang w:val="en-ZA"/>
        </w:rPr>
      </w:pPr>
    </w:p>
    <w:p w:rsidR="00A83287" w:rsidRPr="0026648D" w:rsidRDefault="00A83287" w:rsidP="00A83287">
      <w:pPr>
        <w:rPr>
          <w:rFonts w:ascii="Century Gothic" w:hAnsi="Century Gothic" w:cs="Arial"/>
          <w:b/>
          <w:sz w:val="36"/>
          <w:szCs w:val="36"/>
          <w:lang w:val="en-ZA"/>
        </w:rPr>
        <w:sectPr w:rsidR="00A83287" w:rsidRPr="0026648D" w:rsidSect="003835C0">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1" w:name="_Toc67119273"/>
    </w:p>
    <w:bookmarkEnd w:id="1" w:displacedByCustomXml="next"/>
    <w:bookmarkStart w:id="2" w:name="_Toc157945783" w:displacedByCustomXml="next"/>
    <w:sdt>
      <w:sdtPr>
        <w:id w:val="-383721319"/>
        <w:docPartObj>
          <w:docPartGallery w:val="Table of Contents"/>
          <w:docPartUnique/>
        </w:docPartObj>
      </w:sdtPr>
      <w:sdtEndPr>
        <w:rPr>
          <w:rFonts w:ascii="Verdana" w:eastAsia="Times New Roman" w:hAnsi="Verdana" w:cs="Times New Roman"/>
          <w:b/>
          <w:bCs/>
          <w:noProof/>
          <w:color w:val="auto"/>
          <w:sz w:val="20"/>
          <w:szCs w:val="24"/>
        </w:rPr>
      </w:sdtEndPr>
      <w:sdtContent>
        <w:p w:rsidR="001736D8" w:rsidRDefault="001736D8">
          <w:pPr>
            <w:pStyle w:val="TOCHeading"/>
          </w:pPr>
          <w:r>
            <w:t>Table of Contents</w:t>
          </w:r>
        </w:p>
        <w:p w:rsidR="001736D8" w:rsidRDefault="001736D8">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6999071" w:history="1">
            <w:r w:rsidRPr="00EE4AB3">
              <w:rPr>
                <w:rStyle w:val="Hyperlink"/>
                <w:noProof/>
                <w:lang w:val="en-ZA"/>
              </w:rPr>
              <w:t>INTRODUCTION</w:t>
            </w:r>
            <w:r>
              <w:rPr>
                <w:noProof/>
                <w:webHidden/>
              </w:rPr>
              <w:tab/>
            </w:r>
            <w:r>
              <w:rPr>
                <w:noProof/>
                <w:webHidden/>
              </w:rPr>
              <w:fldChar w:fldCharType="begin"/>
            </w:r>
            <w:r>
              <w:rPr>
                <w:noProof/>
                <w:webHidden/>
              </w:rPr>
              <w:instrText xml:space="preserve"> PAGEREF _Toc196999071 \h </w:instrText>
            </w:r>
            <w:r>
              <w:rPr>
                <w:noProof/>
                <w:webHidden/>
              </w:rPr>
            </w:r>
            <w:r>
              <w:rPr>
                <w:noProof/>
                <w:webHidden/>
              </w:rPr>
              <w:fldChar w:fldCharType="separate"/>
            </w:r>
            <w:r>
              <w:rPr>
                <w:noProof/>
                <w:webHidden/>
              </w:rPr>
              <w:t>3</w:t>
            </w:r>
            <w:r>
              <w:rPr>
                <w:noProof/>
                <w:webHidden/>
              </w:rPr>
              <w:fldChar w:fldCharType="end"/>
            </w:r>
          </w:hyperlink>
        </w:p>
        <w:p w:rsidR="001736D8" w:rsidRDefault="001736D8">
          <w:pPr>
            <w:pStyle w:val="TOC1"/>
            <w:tabs>
              <w:tab w:val="right" w:leader="dot" w:pos="9350"/>
            </w:tabs>
            <w:rPr>
              <w:rFonts w:asciiTheme="minorHAnsi" w:eastAsiaTheme="minorEastAsia" w:hAnsiTheme="minorHAnsi" w:cstheme="minorBidi"/>
              <w:noProof/>
              <w:sz w:val="22"/>
              <w:szCs w:val="22"/>
              <w:lang w:val="en-ZA" w:eastAsia="en-ZA"/>
            </w:rPr>
          </w:pPr>
          <w:hyperlink w:anchor="_Toc196999072" w:history="1">
            <w:r w:rsidRPr="00EE4AB3">
              <w:rPr>
                <w:rStyle w:val="Hyperlink"/>
                <w:noProof/>
                <w:lang w:val="en-ZA"/>
              </w:rPr>
              <w:t>Introduction to PM-02: Cover Prepared Upholstered Frames with Fabric and Other Materials</w:t>
            </w:r>
            <w:r>
              <w:rPr>
                <w:noProof/>
                <w:webHidden/>
              </w:rPr>
              <w:tab/>
            </w:r>
            <w:r>
              <w:rPr>
                <w:noProof/>
                <w:webHidden/>
              </w:rPr>
              <w:fldChar w:fldCharType="begin"/>
            </w:r>
            <w:r>
              <w:rPr>
                <w:noProof/>
                <w:webHidden/>
              </w:rPr>
              <w:instrText xml:space="preserve"> PAGEREF _Toc196999072 \h </w:instrText>
            </w:r>
            <w:r>
              <w:rPr>
                <w:noProof/>
                <w:webHidden/>
              </w:rPr>
            </w:r>
            <w:r>
              <w:rPr>
                <w:noProof/>
                <w:webHidden/>
              </w:rPr>
              <w:fldChar w:fldCharType="separate"/>
            </w:r>
            <w:r>
              <w:rPr>
                <w:noProof/>
                <w:webHidden/>
              </w:rPr>
              <w:t>4</w:t>
            </w:r>
            <w:r>
              <w:rPr>
                <w:noProof/>
                <w:webHidden/>
              </w:rPr>
              <w:fldChar w:fldCharType="end"/>
            </w:r>
          </w:hyperlink>
        </w:p>
        <w:p w:rsidR="001736D8" w:rsidRDefault="001736D8">
          <w:pPr>
            <w:pStyle w:val="TOC1"/>
            <w:tabs>
              <w:tab w:val="right" w:leader="dot" w:pos="9350"/>
            </w:tabs>
            <w:rPr>
              <w:rFonts w:asciiTheme="minorHAnsi" w:eastAsiaTheme="minorEastAsia" w:hAnsiTheme="minorHAnsi" w:cstheme="minorBidi"/>
              <w:noProof/>
              <w:sz w:val="22"/>
              <w:szCs w:val="22"/>
              <w:lang w:val="en-ZA" w:eastAsia="en-ZA"/>
            </w:rPr>
          </w:pPr>
          <w:hyperlink w:anchor="_Toc196999073" w:history="1">
            <w:r w:rsidRPr="00EE4AB3">
              <w:rPr>
                <w:rStyle w:val="Hyperlink"/>
                <w:noProof/>
                <w:lang w:val="en-ZA"/>
              </w:rPr>
              <w:t>PM-02, Cover Prepared Upholstered Frames with Fabric and Other Materials, NQF Level 2, Credits 20</w:t>
            </w:r>
            <w:r>
              <w:rPr>
                <w:noProof/>
                <w:webHidden/>
              </w:rPr>
              <w:tab/>
            </w:r>
            <w:r>
              <w:rPr>
                <w:noProof/>
                <w:webHidden/>
              </w:rPr>
              <w:fldChar w:fldCharType="begin"/>
            </w:r>
            <w:r>
              <w:rPr>
                <w:noProof/>
                <w:webHidden/>
              </w:rPr>
              <w:instrText xml:space="preserve"> PAGEREF _Toc196999073 \h </w:instrText>
            </w:r>
            <w:r>
              <w:rPr>
                <w:noProof/>
                <w:webHidden/>
              </w:rPr>
            </w:r>
            <w:r>
              <w:rPr>
                <w:noProof/>
                <w:webHidden/>
              </w:rPr>
              <w:fldChar w:fldCharType="separate"/>
            </w:r>
            <w:r>
              <w:rPr>
                <w:noProof/>
                <w:webHidden/>
              </w:rPr>
              <w:t>6</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074" w:history="1">
            <w:r w:rsidRPr="00EE4AB3">
              <w:rPr>
                <w:rStyle w:val="Hyperlink"/>
                <w:noProof/>
                <w:lang w:val="en-ZA"/>
              </w:rPr>
              <w:t>PM-02-PS01: Identify different styles, types and designs of upholstered furniture</w:t>
            </w:r>
            <w:r>
              <w:rPr>
                <w:noProof/>
                <w:webHidden/>
              </w:rPr>
              <w:tab/>
            </w:r>
            <w:r>
              <w:rPr>
                <w:noProof/>
                <w:webHidden/>
              </w:rPr>
              <w:fldChar w:fldCharType="begin"/>
            </w:r>
            <w:r>
              <w:rPr>
                <w:noProof/>
                <w:webHidden/>
              </w:rPr>
              <w:instrText xml:space="preserve"> PAGEREF _Toc196999074 \h </w:instrText>
            </w:r>
            <w:r>
              <w:rPr>
                <w:noProof/>
                <w:webHidden/>
              </w:rPr>
            </w:r>
            <w:r>
              <w:rPr>
                <w:noProof/>
                <w:webHidden/>
              </w:rPr>
              <w:fldChar w:fldCharType="separate"/>
            </w:r>
            <w:r>
              <w:rPr>
                <w:noProof/>
                <w:webHidden/>
              </w:rPr>
              <w:t>8</w:t>
            </w:r>
            <w:r>
              <w:rPr>
                <w:noProof/>
                <w:webHidden/>
              </w:rPr>
              <w:fldChar w:fldCharType="end"/>
            </w:r>
          </w:hyperlink>
        </w:p>
        <w:p w:rsidR="001736D8" w:rsidRDefault="001736D8">
          <w:pPr>
            <w:pStyle w:val="TOC3"/>
            <w:tabs>
              <w:tab w:val="right" w:leader="dot" w:pos="9350"/>
            </w:tabs>
            <w:rPr>
              <w:noProof/>
            </w:rPr>
          </w:pPr>
          <w:hyperlink w:anchor="_Toc196999075" w:history="1">
            <w:r w:rsidRPr="00EE4AB3">
              <w:rPr>
                <w:rStyle w:val="Hyperlink"/>
                <w:noProof/>
                <w:lang w:val="en-ZA"/>
              </w:rPr>
              <w:t>Practical Application Learning Content for PA0101</w:t>
            </w:r>
            <w:r>
              <w:rPr>
                <w:noProof/>
                <w:webHidden/>
              </w:rPr>
              <w:tab/>
            </w:r>
            <w:r>
              <w:rPr>
                <w:noProof/>
                <w:webHidden/>
              </w:rPr>
              <w:fldChar w:fldCharType="begin"/>
            </w:r>
            <w:r>
              <w:rPr>
                <w:noProof/>
                <w:webHidden/>
              </w:rPr>
              <w:instrText xml:space="preserve"> PAGEREF _Toc196999075 \h </w:instrText>
            </w:r>
            <w:r>
              <w:rPr>
                <w:noProof/>
                <w:webHidden/>
              </w:rPr>
            </w:r>
            <w:r>
              <w:rPr>
                <w:noProof/>
                <w:webHidden/>
              </w:rPr>
              <w:fldChar w:fldCharType="separate"/>
            </w:r>
            <w:r>
              <w:rPr>
                <w:noProof/>
                <w:webHidden/>
              </w:rPr>
              <w:t>9</w:t>
            </w:r>
            <w:r>
              <w:rPr>
                <w:noProof/>
                <w:webHidden/>
              </w:rPr>
              <w:fldChar w:fldCharType="end"/>
            </w:r>
          </w:hyperlink>
        </w:p>
        <w:p w:rsidR="001736D8" w:rsidRDefault="001736D8">
          <w:pPr>
            <w:pStyle w:val="TOC3"/>
            <w:tabs>
              <w:tab w:val="right" w:leader="dot" w:pos="9350"/>
            </w:tabs>
            <w:rPr>
              <w:noProof/>
            </w:rPr>
          </w:pPr>
          <w:hyperlink w:anchor="_Toc196999076" w:history="1">
            <w:r w:rsidRPr="00EE4AB3">
              <w:rPr>
                <w:rStyle w:val="Hyperlink"/>
                <w:noProof/>
                <w:lang w:val="en-ZA"/>
              </w:rPr>
              <w:t>Practical Application Learning Content for PA0102</w:t>
            </w:r>
            <w:r>
              <w:rPr>
                <w:noProof/>
                <w:webHidden/>
              </w:rPr>
              <w:tab/>
            </w:r>
            <w:r>
              <w:rPr>
                <w:noProof/>
                <w:webHidden/>
              </w:rPr>
              <w:fldChar w:fldCharType="begin"/>
            </w:r>
            <w:r>
              <w:rPr>
                <w:noProof/>
                <w:webHidden/>
              </w:rPr>
              <w:instrText xml:space="preserve"> PAGEREF _Toc196999076 \h </w:instrText>
            </w:r>
            <w:r>
              <w:rPr>
                <w:noProof/>
                <w:webHidden/>
              </w:rPr>
            </w:r>
            <w:r>
              <w:rPr>
                <w:noProof/>
                <w:webHidden/>
              </w:rPr>
              <w:fldChar w:fldCharType="separate"/>
            </w:r>
            <w:r>
              <w:rPr>
                <w:noProof/>
                <w:webHidden/>
              </w:rPr>
              <w:t>12</w:t>
            </w:r>
            <w:r>
              <w:rPr>
                <w:noProof/>
                <w:webHidden/>
              </w:rPr>
              <w:fldChar w:fldCharType="end"/>
            </w:r>
          </w:hyperlink>
        </w:p>
        <w:p w:rsidR="001736D8" w:rsidRDefault="001736D8">
          <w:pPr>
            <w:pStyle w:val="TOC3"/>
            <w:tabs>
              <w:tab w:val="right" w:leader="dot" w:pos="9350"/>
            </w:tabs>
            <w:rPr>
              <w:noProof/>
            </w:rPr>
          </w:pPr>
          <w:hyperlink w:anchor="_Toc196999077" w:history="1">
            <w:r w:rsidRPr="00EE4AB3">
              <w:rPr>
                <w:rStyle w:val="Hyperlink"/>
                <w:noProof/>
                <w:lang w:val="en-ZA"/>
              </w:rPr>
              <w:t>Practical Application Learning Content for PA0103</w:t>
            </w:r>
            <w:r>
              <w:rPr>
                <w:noProof/>
                <w:webHidden/>
              </w:rPr>
              <w:tab/>
            </w:r>
            <w:r>
              <w:rPr>
                <w:noProof/>
                <w:webHidden/>
              </w:rPr>
              <w:fldChar w:fldCharType="begin"/>
            </w:r>
            <w:r>
              <w:rPr>
                <w:noProof/>
                <w:webHidden/>
              </w:rPr>
              <w:instrText xml:space="preserve"> PAGEREF _Toc196999077 \h </w:instrText>
            </w:r>
            <w:r>
              <w:rPr>
                <w:noProof/>
                <w:webHidden/>
              </w:rPr>
            </w:r>
            <w:r>
              <w:rPr>
                <w:noProof/>
                <w:webHidden/>
              </w:rPr>
              <w:fldChar w:fldCharType="separate"/>
            </w:r>
            <w:r>
              <w:rPr>
                <w:noProof/>
                <w:webHidden/>
              </w:rPr>
              <w:t>15</w:t>
            </w:r>
            <w:r>
              <w:rPr>
                <w:noProof/>
                <w:webHidden/>
              </w:rPr>
              <w:fldChar w:fldCharType="end"/>
            </w:r>
          </w:hyperlink>
        </w:p>
        <w:p w:rsidR="001736D8" w:rsidRDefault="001736D8">
          <w:pPr>
            <w:pStyle w:val="TOC3"/>
            <w:tabs>
              <w:tab w:val="right" w:leader="dot" w:pos="9350"/>
            </w:tabs>
            <w:rPr>
              <w:noProof/>
            </w:rPr>
          </w:pPr>
          <w:hyperlink w:anchor="_Toc196999078" w:history="1">
            <w:r w:rsidRPr="00EE4AB3">
              <w:rPr>
                <w:rStyle w:val="Hyperlink"/>
                <w:noProof/>
                <w:lang w:val="en-ZA"/>
              </w:rPr>
              <w:t>Practical Application Learning Content for PA0104</w:t>
            </w:r>
            <w:r>
              <w:rPr>
                <w:noProof/>
                <w:webHidden/>
              </w:rPr>
              <w:tab/>
            </w:r>
            <w:r>
              <w:rPr>
                <w:noProof/>
                <w:webHidden/>
              </w:rPr>
              <w:fldChar w:fldCharType="begin"/>
            </w:r>
            <w:r>
              <w:rPr>
                <w:noProof/>
                <w:webHidden/>
              </w:rPr>
              <w:instrText xml:space="preserve"> PAGEREF _Toc196999078 \h </w:instrText>
            </w:r>
            <w:r>
              <w:rPr>
                <w:noProof/>
                <w:webHidden/>
              </w:rPr>
            </w:r>
            <w:r>
              <w:rPr>
                <w:noProof/>
                <w:webHidden/>
              </w:rPr>
              <w:fldChar w:fldCharType="separate"/>
            </w:r>
            <w:r>
              <w:rPr>
                <w:noProof/>
                <w:webHidden/>
              </w:rPr>
              <w:t>17</w:t>
            </w:r>
            <w:r>
              <w:rPr>
                <w:noProof/>
                <w:webHidden/>
              </w:rPr>
              <w:fldChar w:fldCharType="end"/>
            </w:r>
          </w:hyperlink>
        </w:p>
        <w:p w:rsidR="001736D8" w:rsidRDefault="001736D8">
          <w:pPr>
            <w:pStyle w:val="TOC3"/>
            <w:tabs>
              <w:tab w:val="right" w:leader="dot" w:pos="9350"/>
            </w:tabs>
            <w:rPr>
              <w:noProof/>
            </w:rPr>
          </w:pPr>
          <w:hyperlink w:anchor="_Toc196999079" w:history="1">
            <w:r w:rsidRPr="00EE4AB3">
              <w:rPr>
                <w:rStyle w:val="Hyperlink"/>
                <w:noProof/>
                <w:lang w:val="en-ZA"/>
              </w:rPr>
              <w:t>Practical Application Learning Content for PA0105</w:t>
            </w:r>
            <w:r>
              <w:rPr>
                <w:noProof/>
                <w:webHidden/>
              </w:rPr>
              <w:tab/>
            </w:r>
            <w:r>
              <w:rPr>
                <w:noProof/>
                <w:webHidden/>
              </w:rPr>
              <w:fldChar w:fldCharType="begin"/>
            </w:r>
            <w:r>
              <w:rPr>
                <w:noProof/>
                <w:webHidden/>
              </w:rPr>
              <w:instrText xml:space="preserve"> PAGEREF _Toc196999079 \h </w:instrText>
            </w:r>
            <w:r>
              <w:rPr>
                <w:noProof/>
                <w:webHidden/>
              </w:rPr>
            </w:r>
            <w:r>
              <w:rPr>
                <w:noProof/>
                <w:webHidden/>
              </w:rPr>
              <w:fldChar w:fldCharType="separate"/>
            </w:r>
            <w:r>
              <w:rPr>
                <w:noProof/>
                <w:webHidden/>
              </w:rPr>
              <w:t>19</w:t>
            </w:r>
            <w:r>
              <w:rPr>
                <w:noProof/>
                <w:webHidden/>
              </w:rPr>
              <w:fldChar w:fldCharType="end"/>
            </w:r>
          </w:hyperlink>
        </w:p>
        <w:p w:rsidR="001736D8" w:rsidRDefault="001736D8">
          <w:pPr>
            <w:pStyle w:val="TOC3"/>
            <w:tabs>
              <w:tab w:val="right" w:leader="dot" w:pos="9350"/>
            </w:tabs>
            <w:rPr>
              <w:noProof/>
            </w:rPr>
          </w:pPr>
          <w:hyperlink w:anchor="_Toc196999080" w:history="1">
            <w:r w:rsidRPr="00EE4AB3">
              <w:rPr>
                <w:rStyle w:val="Hyperlink"/>
                <w:noProof/>
                <w:lang w:val="en-ZA"/>
              </w:rPr>
              <w:t>Practical Application Learning Content for PA0106</w:t>
            </w:r>
            <w:r>
              <w:rPr>
                <w:noProof/>
                <w:webHidden/>
              </w:rPr>
              <w:tab/>
            </w:r>
            <w:r>
              <w:rPr>
                <w:noProof/>
                <w:webHidden/>
              </w:rPr>
              <w:fldChar w:fldCharType="begin"/>
            </w:r>
            <w:r>
              <w:rPr>
                <w:noProof/>
                <w:webHidden/>
              </w:rPr>
              <w:instrText xml:space="preserve"> PAGEREF _Toc196999080 \h </w:instrText>
            </w:r>
            <w:r>
              <w:rPr>
                <w:noProof/>
                <w:webHidden/>
              </w:rPr>
            </w:r>
            <w:r>
              <w:rPr>
                <w:noProof/>
                <w:webHidden/>
              </w:rPr>
              <w:fldChar w:fldCharType="separate"/>
            </w:r>
            <w:r>
              <w:rPr>
                <w:noProof/>
                <w:webHidden/>
              </w:rPr>
              <w:t>22</w:t>
            </w:r>
            <w:r>
              <w:rPr>
                <w:noProof/>
                <w:webHidden/>
              </w:rPr>
              <w:fldChar w:fldCharType="end"/>
            </w:r>
          </w:hyperlink>
        </w:p>
        <w:p w:rsidR="001736D8" w:rsidRDefault="001736D8">
          <w:pPr>
            <w:pStyle w:val="TOC3"/>
            <w:tabs>
              <w:tab w:val="right" w:leader="dot" w:pos="9350"/>
            </w:tabs>
            <w:rPr>
              <w:noProof/>
            </w:rPr>
          </w:pPr>
          <w:hyperlink w:anchor="_Toc196999081" w:history="1">
            <w:r w:rsidRPr="00EE4AB3">
              <w:rPr>
                <w:rStyle w:val="Hyperlink"/>
                <w:noProof/>
                <w:lang w:val="en-ZA"/>
              </w:rPr>
              <w:t>Applied Knowledge Learning Content for AK0101</w:t>
            </w:r>
            <w:r>
              <w:rPr>
                <w:noProof/>
                <w:webHidden/>
              </w:rPr>
              <w:tab/>
            </w:r>
            <w:r>
              <w:rPr>
                <w:noProof/>
                <w:webHidden/>
              </w:rPr>
              <w:fldChar w:fldCharType="begin"/>
            </w:r>
            <w:r>
              <w:rPr>
                <w:noProof/>
                <w:webHidden/>
              </w:rPr>
              <w:instrText xml:space="preserve"> PAGEREF _Toc196999081 \h </w:instrText>
            </w:r>
            <w:r>
              <w:rPr>
                <w:noProof/>
                <w:webHidden/>
              </w:rPr>
            </w:r>
            <w:r>
              <w:rPr>
                <w:noProof/>
                <w:webHidden/>
              </w:rPr>
              <w:fldChar w:fldCharType="separate"/>
            </w:r>
            <w:r>
              <w:rPr>
                <w:noProof/>
                <w:webHidden/>
              </w:rPr>
              <w:t>24</w:t>
            </w:r>
            <w:r>
              <w:rPr>
                <w:noProof/>
                <w:webHidden/>
              </w:rPr>
              <w:fldChar w:fldCharType="end"/>
            </w:r>
          </w:hyperlink>
        </w:p>
        <w:p w:rsidR="001736D8" w:rsidRDefault="001736D8">
          <w:pPr>
            <w:pStyle w:val="TOC3"/>
            <w:tabs>
              <w:tab w:val="right" w:leader="dot" w:pos="9350"/>
            </w:tabs>
            <w:rPr>
              <w:noProof/>
            </w:rPr>
          </w:pPr>
          <w:hyperlink w:anchor="_Toc196999082"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082 \h </w:instrText>
            </w:r>
            <w:r>
              <w:rPr>
                <w:noProof/>
                <w:webHidden/>
              </w:rPr>
            </w:r>
            <w:r>
              <w:rPr>
                <w:noProof/>
                <w:webHidden/>
              </w:rPr>
              <w:fldChar w:fldCharType="separate"/>
            </w:r>
            <w:r>
              <w:rPr>
                <w:noProof/>
                <w:webHidden/>
              </w:rPr>
              <w:t>27</w:t>
            </w:r>
            <w:r>
              <w:rPr>
                <w:noProof/>
                <w:webHidden/>
              </w:rPr>
              <w:fldChar w:fldCharType="end"/>
            </w:r>
          </w:hyperlink>
        </w:p>
        <w:p w:rsidR="001736D8" w:rsidRDefault="001736D8">
          <w:pPr>
            <w:pStyle w:val="TOC3"/>
            <w:tabs>
              <w:tab w:val="right" w:leader="dot" w:pos="9350"/>
            </w:tabs>
            <w:rPr>
              <w:noProof/>
            </w:rPr>
          </w:pPr>
          <w:hyperlink w:anchor="_Toc196999083" w:history="1">
            <w:r w:rsidRPr="00EE4AB3">
              <w:rPr>
                <w:rStyle w:val="Hyperlink"/>
                <w:noProof/>
                <w:lang w:val="en-ZA"/>
              </w:rPr>
              <w:t>Case Study: Practical Assessment on Upholstered Furniture Identification</w:t>
            </w:r>
            <w:r>
              <w:rPr>
                <w:noProof/>
                <w:webHidden/>
              </w:rPr>
              <w:tab/>
            </w:r>
            <w:r>
              <w:rPr>
                <w:noProof/>
                <w:webHidden/>
              </w:rPr>
              <w:fldChar w:fldCharType="begin"/>
            </w:r>
            <w:r>
              <w:rPr>
                <w:noProof/>
                <w:webHidden/>
              </w:rPr>
              <w:instrText xml:space="preserve"> PAGEREF _Toc196999083 \h </w:instrText>
            </w:r>
            <w:r>
              <w:rPr>
                <w:noProof/>
                <w:webHidden/>
              </w:rPr>
            </w:r>
            <w:r>
              <w:rPr>
                <w:noProof/>
                <w:webHidden/>
              </w:rPr>
              <w:fldChar w:fldCharType="separate"/>
            </w:r>
            <w:r>
              <w:rPr>
                <w:noProof/>
                <w:webHidden/>
              </w:rPr>
              <w:t>29</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084" w:history="1">
            <w:r w:rsidRPr="00EE4AB3">
              <w:rPr>
                <w:rStyle w:val="Hyperlink"/>
                <w:noProof/>
                <w:lang w:val="en-ZA"/>
              </w:rPr>
              <w:t>PM-02-PS02: Identify various types of furniture frame construction and frame components using the correct terminology</w:t>
            </w:r>
            <w:r>
              <w:rPr>
                <w:noProof/>
                <w:webHidden/>
              </w:rPr>
              <w:tab/>
            </w:r>
            <w:r>
              <w:rPr>
                <w:noProof/>
                <w:webHidden/>
              </w:rPr>
              <w:fldChar w:fldCharType="begin"/>
            </w:r>
            <w:r>
              <w:rPr>
                <w:noProof/>
                <w:webHidden/>
              </w:rPr>
              <w:instrText xml:space="preserve"> PAGEREF _Toc196999084 \h </w:instrText>
            </w:r>
            <w:r>
              <w:rPr>
                <w:noProof/>
                <w:webHidden/>
              </w:rPr>
            </w:r>
            <w:r>
              <w:rPr>
                <w:noProof/>
                <w:webHidden/>
              </w:rPr>
              <w:fldChar w:fldCharType="separate"/>
            </w:r>
            <w:r>
              <w:rPr>
                <w:noProof/>
                <w:webHidden/>
              </w:rPr>
              <w:t>33</w:t>
            </w:r>
            <w:r>
              <w:rPr>
                <w:noProof/>
                <w:webHidden/>
              </w:rPr>
              <w:fldChar w:fldCharType="end"/>
            </w:r>
          </w:hyperlink>
        </w:p>
        <w:p w:rsidR="001736D8" w:rsidRDefault="001736D8">
          <w:pPr>
            <w:pStyle w:val="TOC3"/>
            <w:tabs>
              <w:tab w:val="right" w:leader="dot" w:pos="9350"/>
            </w:tabs>
            <w:rPr>
              <w:noProof/>
            </w:rPr>
          </w:pPr>
          <w:hyperlink w:anchor="_Toc196999085" w:history="1">
            <w:r w:rsidRPr="00EE4AB3">
              <w:rPr>
                <w:rStyle w:val="Hyperlink"/>
                <w:noProof/>
              </w:rPr>
              <w:t>Practical Application Learning Content for PA0201</w:t>
            </w:r>
            <w:r>
              <w:rPr>
                <w:noProof/>
                <w:webHidden/>
              </w:rPr>
              <w:tab/>
            </w:r>
            <w:r>
              <w:rPr>
                <w:noProof/>
                <w:webHidden/>
              </w:rPr>
              <w:fldChar w:fldCharType="begin"/>
            </w:r>
            <w:r>
              <w:rPr>
                <w:noProof/>
                <w:webHidden/>
              </w:rPr>
              <w:instrText xml:space="preserve"> PAGEREF _Toc196999085 \h </w:instrText>
            </w:r>
            <w:r>
              <w:rPr>
                <w:noProof/>
                <w:webHidden/>
              </w:rPr>
            </w:r>
            <w:r>
              <w:rPr>
                <w:noProof/>
                <w:webHidden/>
              </w:rPr>
              <w:fldChar w:fldCharType="separate"/>
            </w:r>
            <w:r>
              <w:rPr>
                <w:noProof/>
                <w:webHidden/>
              </w:rPr>
              <w:t>34</w:t>
            </w:r>
            <w:r>
              <w:rPr>
                <w:noProof/>
                <w:webHidden/>
              </w:rPr>
              <w:fldChar w:fldCharType="end"/>
            </w:r>
          </w:hyperlink>
        </w:p>
        <w:p w:rsidR="001736D8" w:rsidRDefault="001736D8">
          <w:pPr>
            <w:pStyle w:val="TOC3"/>
            <w:tabs>
              <w:tab w:val="right" w:leader="dot" w:pos="9350"/>
            </w:tabs>
            <w:rPr>
              <w:noProof/>
            </w:rPr>
          </w:pPr>
          <w:hyperlink w:anchor="_Toc196999086" w:history="1">
            <w:r w:rsidRPr="00EE4AB3">
              <w:rPr>
                <w:rStyle w:val="Hyperlink"/>
                <w:rFonts w:ascii="Century Gothic" w:hAnsi="Century Gothic"/>
                <w:noProof/>
              </w:rPr>
              <w:t>Practical Application Learning Content for PA0202</w:t>
            </w:r>
            <w:r>
              <w:rPr>
                <w:noProof/>
                <w:webHidden/>
              </w:rPr>
              <w:tab/>
            </w:r>
            <w:r>
              <w:rPr>
                <w:noProof/>
                <w:webHidden/>
              </w:rPr>
              <w:fldChar w:fldCharType="begin"/>
            </w:r>
            <w:r>
              <w:rPr>
                <w:noProof/>
                <w:webHidden/>
              </w:rPr>
              <w:instrText xml:space="preserve"> PAGEREF _Toc196999086 \h </w:instrText>
            </w:r>
            <w:r>
              <w:rPr>
                <w:noProof/>
                <w:webHidden/>
              </w:rPr>
            </w:r>
            <w:r>
              <w:rPr>
                <w:noProof/>
                <w:webHidden/>
              </w:rPr>
              <w:fldChar w:fldCharType="separate"/>
            </w:r>
            <w:r>
              <w:rPr>
                <w:noProof/>
                <w:webHidden/>
              </w:rPr>
              <w:t>36</w:t>
            </w:r>
            <w:r>
              <w:rPr>
                <w:noProof/>
                <w:webHidden/>
              </w:rPr>
              <w:fldChar w:fldCharType="end"/>
            </w:r>
          </w:hyperlink>
        </w:p>
        <w:p w:rsidR="001736D8" w:rsidRDefault="001736D8">
          <w:pPr>
            <w:pStyle w:val="TOC3"/>
            <w:tabs>
              <w:tab w:val="right" w:leader="dot" w:pos="9350"/>
            </w:tabs>
            <w:rPr>
              <w:noProof/>
            </w:rPr>
          </w:pPr>
          <w:hyperlink w:anchor="_Toc196999087" w:history="1">
            <w:r w:rsidRPr="00EE4AB3">
              <w:rPr>
                <w:rStyle w:val="Hyperlink"/>
                <w:noProof/>
              </w:rPr>
              <w:t>Practical Application Learning Content for PA0203: Identify and Distinguish Between Frames According to Purpose</w:t>
            </w:r>
            <w:r>
              <w:rPr>
                <w:noProof/>
                <w:webHidden/>
              </w:rPr>
              <w:tab/>
            </w:r>
            <w:r>
              <w:rPr>
                <w:noProof/>
                <w:webHidden/>
              </w:rPr>
              <w:fldChar w:fldCharType="begin"/>
            </w:r>
            <w:r>
              <w:rPr>
                <w:noProof/>
                <w:webHidden/>
              </w:rPr>
              <w:instrText xml:space="preserve"> PAGEREF _Toc196999087 \h </w:instrText>
            </w:r>
            <w:r>
              <w:rPr>
                <w:noProof/>
                <w:webHidden/>
              </w:rPr>
            </w:r>
            <w:r>
              <w:rPr>
                <w:noProof/>
                <w:webHidden/>
              </w:rPr>
              <w:fldChar w:fldCharType="separate"/>
            </w:r>
            <w:r>
              <w:rPr>
                <w:noProof/>
                <w:webHidden/>
              </w:rPr>
              <w:t>38</w:t>
            </w:r>
            <w:r>
              <w:rPr>
                <w:noProof/>
                <w:webHidden/>
              </w:rPr>
              <w:fldChar w:fldCharType="end"/>
            </w:r>
          </w:hyperlink>
        </w:p>
        <w:p w:rsidR="001736D8" w:rsidRDefault="001736D8">
          <w:pPr>
            <w:pStyle w:val="TOC3"/>
            <w:tabs>
              <w:tab w:val="right" w:leader="dot" w:pos="9350"/>
            </w:tabs>
            <w:rPr>
              <w:noProof/>
            </w:rPr>
          </w:pPr>
          <w:hyperlink w:anchor="_Toc196999088" w:history="1">
            <w:r w:rsidRPr="00EE4AB3">
              <w:rPr>
                <w:rStyle w:val="Hyperlink"/>
                <w:noProof/>
              </w:rPr>
              <w:t>Practical Application Learning Content for PA0204: Identify and Distinguish Between the Four Back Styles of Furniture Frames</w:t>
            </w:r>
            <w:r>
              <w:rPr>
                <w:noProof/>
                <w:webHidden/>
              </w:rPr>
              <w:tab/>
            </w:r>
            <w:r>
              <w:rPr>
                <w:noProof/>
                <w:webHidden/>
              </w:rPr>
              <w:fldChar w:fldCharType="begin"/>
            </w:r>
            <w:r>
              <w:rPr>
                <w:noProof/>
                <w:webHidden/>
              </w:rPr>
              <w:instrText xml:space="preserve"> PAGEREF _Toc196999088 \h </w:instrText>
            </w:r>
            <w:r>
              <w:rPr>
                <w:noProof/>
                <w:webHidden/>
              </w:rPr>
            </w:r>
            <w:r>
              <w:rPr>
                <w:noProof/>
                <w:webHidden/>
              </w:rPr>
              <w:fldChar w:fldCharType="separate"/>
            </w:r>
            <w:r>
              <w:rPr>
                <w:noProof/>
                <w:webHidden/>
              </w:rPr>
              <w:t>40</w:t>
            </w:r>
            <w:r>
              <w:rPr>
                <w:noProof/>
                <w:webHidden/>
              </w:rPr>
              <w:fldChar w:fldCharType="end"/>
            </w:r>
          </w:hyperlink>
        </w:p>
        <w:p w:rsidR="001736D8" w:rsidRDefault="001736D8">
          <w:pPr>
            <w:pStyle w:val="TOC3"/>
            <w:tabs>
              <w:tab w:val="right" w:leader="dot" w:pos="9350"/>
            </w:tabs>
            <w:rPr>
              <w:noProof/>
            </w:rPr>
          </w:pPr>
          <w:hyperlink w:anchor="_Toc196999089" w:history="1">
            <w:r w:rsidRPr="00EE4AB3">
              <w:rPr>
                <w:rStyle w:val="Hyperlink"/>
                <w:noProof/>
              </w:rPr>
              <w:t>Practical Application Learning Content for PA0205: Identify Seating Frames According to the Three Main Types</w:t>
            </w:r>
            <w:r>
              <w:rPr>
                <w:noProof/>
                <w:webHidden/>
              </w:rPr>
              <w:tab/>
            </w:r>
            <w:r>
              <w:rPr>
                <w:noProof/>
                <w:webHidden/>
              </w:rPr>
              <w:fldChar w:fldCharType="begin"/>
            </w:r>
            <w:r>
              <w:rPr>
                <w:noProof/>
                <w:webHidden/>
              </w:rPr>
              <w:instrText xml:space="preserve"> PAGEREF _Toc196999089 \h </w:instrText>
            </w:r>
            <w:r>
              <w:rPr>
                <w:noProof/>
                <w:webHidden/>
              </w:rPr>
            </w:r>
            <w:r>
              <w:rPr>
                <w:noProof/>
                <w:webHidden/>
              </w:rPr>
              <w:fldChar w:fldCharType="separate"/>
            </w:r>
            <w:r>
              <w:rPr>
                <w:noProof/>
                <w:webHidden/>
              </w:rPr>
              <w:t>42</w:t>
            </w:r>
            <w:r>
              <w:rPr>
                <w:noProof/>
                <w:webHidden/>
              </w:rPr>
              <w:fldChar w:fldCharType="end"/>
            </w:r>
          </w:hyperlink>
        </w:p>
        <w:p w:rsidR="001736D8" w:rsidRDefault="001736D8">
          <w:pPr>
            <w:pStyle w:val="TOC3"/>
            <w:tabs>
              <w:tab w:val="right" w:leader="dot" w:pos="9350"/>
            </w:tabs>
            <w:rPr>
              <w:noProof/>
            </w:rPr>
          </w:pPr>
          <w:hyperlink w:anchor="_Toc196999090" w:history="1">
            <w:r w:rsidRPr="00EE4AB3">
              <w:rPr>
                <w:rStyle w:val="Hyperlink"/>
                <w:noProof/>
              </w:rPr>
              <w:t>Practical Application Learning Content for PA0206: Identify the Wood and Board Products Used in the Construction of the Frame(s) According to Their Application</w:t>
            </w:r>
            <w:r>
              <w:rPr>
                <w:noProof/>
                <w:webHidden/>
              </w:rPr>
              <w:tab/>
            </w:r>
            <w:r>
              <w:rPr>
                <w:noProof/>
                <w:webHidden/>
              </w:rPr>
              <w:fldChar w:fldCharType="begin"/>
            </w:r>
            <w:r>
              <w:rPr>
                <w:noProof/>
                <w:webHidden/>
              </w:rPr>
              <w:instrText xml:space="preserve"> PAGEREF _Toc196999090 \h </w:instrText>
            </w:r>
            <w:r>
              <w:rPr>
                <w:noProof/>
                <w:webHidden/>
              </w:rPr>
            </w:r>
            <w:r>
              <w:rPr>
                <w:noProof/>
                <w:webHidden/>
              </w:rPr>
              <w:fldChar w:fldCharType="separate"/>
            </w:r>
            <w:r>
              <w:rPr>
                <w:noProof/>
                <w:webHidden/>
              </w:rPr>
              <w:t>44</w:t>
            </w:r>
            <w:r>
              <w:rPr>
                <w:noProof/>
                <w:webHidden/>
              </w:rPr>
              <w:fldChar w:fldCharType="end"/>
            </w:r>
          </w:hyperlink>
        </w:p>
        <w:p w:rsidR="001736D8" w:rsidRDefault="001736D8">
          <w:pPr>
            <w:pStyle w:val="TOC3"/>
            <w:tabs>
              <w:tab w:val="right" w:leader="dot" w:pos="9350"/>
            </w:tabs>
            <w:rPr>
              <w:noProof/>
            </w:rPr>
          </w:pPr>
          <w:hyperlink w:anchor="_Toc196999091" w:history="1">
            <w:r w:rsidRPr="00EE4AB3">
              <w:rPr>
                <w:rStyle w:val="Hyperlink"/>
                <w:noProof/>
              </w:rPr>
              <w:t>Practical Application Learning Content for PA0207: Identify and Distinguish Between Joints and Bracings Used in the Frame Construction</w:t>
            </w:r>
            <w:r>
              <w:rPr>
                <w:noProof/>
                <w:webHidden/>
              </w:rPr>
              <w:tab/>
            </w:r>
            <w:r>
              <w:rPr>
                <w:noProof/>
                <w:webHidden/>
              </w:rPr>
              <w:fldChar w:fldCharType="begin"/>
            </w:r>
            <w:r>
              <w:rPr>
                <w:noProof/>
                <w:webHidden/>
              </w:rPr>
              <w:instrText xml:space="preserve"> PAGEREF _Toc196999091 \h </w:instrText>
            </w:r>
            <w:r>
              <w:rPr>
                <w:noProof/>
                <w:webHidden/>
              </w:rPr>
            </w:r>
            <w:r>
              <w:rPr>
                <w:noProof/>
                <w:webHidden/>
              </w:rPr>
              <w:fldChar w:fldCharType="separate"/>
            </w:r>
            <w:r>
              <w:rPr>
                <w:noProof/>
                <w:webHidden/>
              </w:rPr>
              <w:t>46</w:t>
            </w:r>
            <w:r>
              <w:rPr>
                <w:noProof/>
                <w:webHidden/>
              </w:rPr>
              <w:fldChar w:fldCharType="end"/>
            </w:r>
          </w:hyperlink>
        </w:p>
        <w:p w:rsidR="001736D8" w:rsidRDefault="001736D8">
          <w:pPr>
            <w:pStyle w:val="TOC3"/>
            <w:tabs>
              <w:tab w:val="right" w:leader="dot" w:pos="9350"/>
            </w:tabs>
            <w:rPr>
              <w:noProof/>
            </w:rPr>
          </w:pPr>
          <w:hyperlink w:anchor="_Toc196999092" w:history="1">
            <w:r w:rsidRPr="00EE4AB3">
              <w:rPr>
                <w:rStyle w:val="Hyperlink"/>
                <w:noProof/>
              </w:rPr>
              <w:t>Practical Learning Content for PA0208: Identify and Distinguish Between the Long, Short, and End Grains of Wood and Their Ability to Hold Staples and Nails</w:t>
            </w:r>
            <w:r>
              <w:rPr>
                <w:noProof/>
                <w:webHidden/>
              </w:rPr>
              <w:tab/>
            </w:r>
            <w:r>
              <w:rPr>
                <w:noProof/>
                <w:webHidden/>
              </w:rPr>
              <w:fldChar w:fldCharType="begin"/>
            </w:r>
            <w:r>
              <w:rPr>
                <w:noProof/>
                <w:webHidden/>
              </w:rPr>
              <w:instrText xml:space="preserve"> PAGEREF _Toc196999092 \h </w:instrText>
            </w:r>
            <w:r>
              <w:rPr>
                <w:noProof/>
                <w:webHidden/>
              </w:rPr>
            </w:r>
            <w:r>
              <w:rPr>
                <w:noProof/>
                <w:webHidden/>
              </w:rPr>
              <w:fldChar w:fldCharType="separate"/>
            </w:r>
            <w:r>
              <w:rPr>
                <w:noProof/>
                <w:webHidden/>
              </w:rPr>
              <w:t>48</w:t>
            </w:r>
            <w:r>
              <w:rPr>
                <w:noProof/>
                <w:webHidden/>
              </w:rPr>
              <w:fldChar w:fldCharType="end"/>
            </w:r>
          </w:hyperlink>
        </w:p>
        <w:p w:rsidR="001736D8" w:rsidRDefault="001736D8">
          <w:pPr>
            <w:pStyle w:val="TOC3"/>
            <w:tabs>
              <w:tab w:val="right" w:leader="dot" w:pos="9350"/>
            </w:tabs>
            <w:rPr>
              <w:noProof/>
            </w:rPr>
          </w:pPr>
          <w:hyperlink w:anchor="_Toc196999093"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093 \h </w:instrText>
            </w:r>
            <w:r>
              <w:rPr>
                <w:noProof/>
                <w:webHidden/>
              </w:rPr>
            </w:r>
            <w:r>
              <w:rPr>
                <w:noProof/>
                <w:webHidden/>
              </w:rPr>
              <w:fldChar w:fldCharType="separate"/>
            </w:r>
            <w:r>
              <w:rPr>
                <w:noProof/>
                <w:webHidden/>
              </w:rPr>
              <w:t>50</w:t>
            </w:r>
            <w:r>
              <w:rPr>
                <w:noProof/>
                <w:webHidden/>
              </w:rPr>
              <w:fldChar w:fldCharType="end"/>
            </w:r>
          </w:hyperlink>
        </w:p>
        <w:p w:rsidR="001736D8" w:rsidRDefault="001736D8">
          <w:pPr>
            <w:pStyle w:val="TOC3"/>
            <w:tabs>
              <w:tab w:val="right" w:leader="dot" w:pos="9350"/>
            </w:tabs>
            <w:rPr>
              <w:noProof/>
            </w:rPr>
          </w:pPr>
          <w:hyperlink w:anchor="_Toc196999094" w:history="1">
            <w:r w:rsidRPr="00EE4AB3">
              <w:rPr>
                <w:rStyle w:val="Hyperlink"/>
                <w:rFonts w:eastAsia="Calibri"/>
                <w:noProof/>
                <w:lang w:val="en-ZA"/>
              </w:rPr>
              <w:t>Case Study: New Line Development at Metropolitan Furniture Inc.</w:t>
            </w:r>
            <w:r>
              <w:rPr>
                <w:noProof/>
                <w:webHidden/>
              </w:rPr>
              <w:tab/>
            </w:r>
            <w:r>
              <w:rPr>
                <w:noProof/>
                <w:webHidden/>
              </w:rPr>
              <w:fldChar w:fldCharType="begin"/>
            </w:r>
            <w:r>
              <w:rPr>
                <w:noProof/>
                <w:webHidden/>
              </w:rPr>
              <w:instrText xml:space="preserve"> PAGEREF _Toc196999094 \h </w:instrText>
            </w:r>
            <w:r>
              <w:rPr>
                <w:noProof/>
                <w:webHidden/>
              </w:rPr>
            </w:r>
            <w:r>
              <w:rPr>
                <w:noProof/>
                <w:webHidden/>
              </w:rPr>
              <w:fldChar w:fldCharType="separate"/>
            </w:r>
            <w:r>
              <w:rPr>
                <w:noProof/>
                <w:webHidden/>
              </w:rPr>
              <w:t>52</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095" w:history="1">
            <w:r w:rsidRPr="00EE4AB3">
              <w:rPr>
                <w:rStyle w:val="Hyperlink"/>
                <w:noProof/>
                <w:lang w:val="en-ZA"/>
              </w:rPr>
              <w:t>PM-02-PS03: Read and interpret specifications for upholstery covers</w:t>
            </w:r>
            <w:r>
              <w:rPr>
                <w:noProof/>
                <w:webHidden/>
              </w:rPr>
              <w:tab/>
            </w:r>
            <w:r>
              <w:rPr>
                <w:noProof/>
                <w:webHidden/>
              </w:rPr>
              <w:fldChar w:fldCharType="begin"/>
            </w:r>
            <w:r>
              <w:rPr>
                <w:noProof/>
                <w:webHidden/>
              </w:rPr>
              <w:instrText xml:space="preserve"> PAGEREF _Toc196999095 \h </w:instrText>
            </w:r>
            <w:r>
              <w:rPr>
                <w:noProof/>
                <w:webHidden/>
              </w:rPr>
            </w:r>
            <w:r>
              <w:rPr>
                <w:noProof/>
                <w:webHidden/>
              </w:rPr>
              <w:fldChar w:fldCharType="separate"/>
            </w:r>
            <w:r>
              <w:rPr>
                <w:noProof/>
                <w:webHidden/>
              </w:rPr>
              <w:t>55</w:t>
            </w:r>
            <w:r>
              <w:rPr>
                <w:noProof/>
                <w:webHidden/>
              </w:rPr>
              <w:fldChar w:fldCharType="end"/>
            </w:r>
          </w:hyperlink>
        </w:p>
        <w:p w:rsidR="001736D8" w:rsidRDefault="001736D8">
          <w:pPr>
            <w:pStyle w:val="TOC3"/>
            <w:tabs>
              <w:tab w:val="right" w:leader="dot" w:pos="9350"/>
            </w:tabs>
            <w:rPr>
              <w:noProof/>
            </w:rPr>
          </w:pPr>
          <w:hyperlink w:anchor="_Toc196999096" w:history="1">
            <w:r w:rsidRPr="00EE4AB3">
              <w:rPr>
                <w:rStyle w:val="Hyperlink"/>
                <w:noProof/>
              </w:rPr>
              <w:t>Practical Learning Content for PA0301: Identify the Main Components of Furniture Frames Using Industry Standard Terminology</w:t>
            </w:r>
            <w:r>
              <w:rPr>
                <w:noProof/>
                <w:webHidden/>
              </w:rPr>
              <w:tab/>
            </w:r>
            <w:r>
              <w:rPr>
                <w:noProof/>
                <w:webHidden/>
              </w:rPr>
              <w:fldChar w:fldCharType="begin"/>
            </w:r>
            <w:r>
              <w:rPr>
                <w:noProof/>
                <w:webHidden/>
              </w:rPr>
              <w:instrText xml:space="preserve"> PAGEREF _Toc196999096 \h </w:instrText>
            </w:r>
            <w:r>
              <w:rPr>
                <w:noProof/>
                <w:webHidden/>
              </w:rPr>
            </w:r>
            <w:r>
              <w:rPr>
                <w:noProof/>
                <w:webHidden/>
              </w:rPr>
              <w:fldChar w:fldCharType="separate"/>
            </w:r>
            <w:r>
              <w:rPr>
                <w:noProof/>
                <w:webHidden/>
              </w:rPr>
              <w:t>57</w:t>
            </w:r>
            <w:r>
              <w:rPr>
                <w:noProof/>
                <w:webHidden/>
              </w:rPr>
              <w:fldChar w:fldCharType="end"/>
            </w:r>
          </w:hyperlink>
        </w:p>
        <w:p w:rsidR="001736D8" w:rsidRDefault="001736D8">
          <w:pPr>
            <w:pStyle w:val="TOC3"/>
            <w:tabs>
              <w:tab w:val="right" w:leader="dot" w:pos="9350"/>
            </w:tabs>
            <w:rPr>
              <w:noProof/>
            </w:rPr>
          </w:pPr>
          <w:hyperlink w:anchor="_Toc196999097" w:history="1">
            <w:r w:rsidRPr="00EE4AB3">
              <w:rPr>
                <w:rStyle w:val="Hyperlink"/>
                <w:noProof/>
              </w:rPr>
              <w:t>Practical Learning Content for PA0302: Identify the Main Components of Covers for Furniture Frames Using Industry Standard Terminology</w:t>
            </w:r>
            <w:r>
              <w:rPr>
                <w:noProof/>
                <w:webHidden/>
              </w:rPr>
              <w:tab/>
            </w:r>
            <w:r>
              <w:rPr>
                <w:noProof/>
                <w:webHidden/>
              </w:rPr>
              <w:fldChar w:fldCharType="begin"/>
            </w:r>
            <w:r>
              <w:rPr>
                <w:noProof/>
                <w:webHidden/>
              </w:rPr>
              <w:instrText xml:space="preserve"> PAGEREF _Toc196999097 \h </w:instrText>
            </w:r>
            <w:r>
              <w:rPr>
                <w:noProof/>
                <w:webHidden/>
              </w:rPr>
            </w:r>
            <w:r>
              <w:rPr>
                <w:noProof/>
                <w:webHidden/>
              </w:rPr>
              <w:fldChar w:fldCharType="separate"/>
            </w:r>
            <w:r>
              <w:rPr>
                <w:noProof/>
                <w:webHidden/>
              </w:rPr>
              <w:t>59</w:t>
            </w:r>
            <w:r>
              <w:rPr>
                <w:noProof/>
                <w:webHidden/>
              </w:rPr>
              <w:fldChar w:fldCharType="end"/>
            </w:r>
          </w:hyperlink>
        </w:p>
        <w:p w:rsidR="001736D8" w:rsidRDefault="001736D8">
          <w:pPr>
            <w:pStyle w:val="TOC3"/>
            <w:tabs>
              <w:tab w:val="right" w:leader="dot" w:pos="9350"/>
            </w:tabs>
            <w:rPr>
              <w:noProof/>
            </w:rPr>
          </w:pPr>
          <w:hyperlink w:anchor="_Toc196999098" w:history="1">
            <w:r w:rsidRPr="00EE4AB3">
              <w:rPr>
                <w:rStyle w:val="Hyperlink"/>
                <w:noProof/>
              </w:rPr>
              <w:t>Practical Learning Content for PA0303: Identify the Type of Cover Material</w:t>
            </w:r>
            <w:r>
              <w:rPr>
                <w:noProof/>
                <w:webHidden/>
              </w:rPr>
              <w:tab/>
            </w:r>
            <w:r>
              <w:rPr>
                <w:noProof/>
                <w:webHidden/>
              </w:rPr>
              <w:fldChar w:fldCharType="begin"/>
            </w:r>
            <w:r>
              <w:rPr>
                <w:noProof/>
                <w:webHidden/>
              </w:rPr>
              <w:instrText xml:space="preserve"> PAGEREF _Toc196999098 \h </w:instrText>
            </w:r>
            <w:r>
              <w:rPr>
                <w:noProof/>
                <w:webHidden/>
              </w:rPr>
            </w:r>
            <w:r>
              <w:rPr>
                <w:noProof/>
                <w:webHidden/>
              </w:rPr>
              <w:fldChar w:fldCharType="separate"/>
            </w:r>
            <w:r>
              <w:rPr>
                <w:noProof/>
                <w:webHidden/>
              </w:rPr>
              <w:t>61</w:t>
            </w:r>
            <w:r>
              <w:rPr>
                <w:noProof/>
                <w:webHidden/>
              </w:rPr>
              <w:fldChar w:fldCharType="end"/>
            </w:r>
          </w:hyperlink>
        </w:p>
        <w:p w:rsidR="001736D8" w:rsidRDefault="001736D8">
          <w:pPr>
            <w:pStyle w:val="TOC3"/>
            <w:tabs>
              <w:tab w:val="right" w:leader="dot" w:pos="9350"/>
            </w:tabs>
            <w:rPr>
              <w:noProof/>
            </w:rPr>
          </w:pPr>
          <w:hyperlink w:anchor="_Toc196999099" w:history="1">
            <w:r w:rsidRPr="00EE4AB3">
              <w:rPr>
                <w:rStyle w:val="Hyperlink"/>
                <w:noProof/>
              </w:rPr>
              <w:t>Practical Learning Content for PA0304: Identify the Dimensions of the Cover Components</w:t>
            </w:r>
            <w:r>
              <w:rPr>
                <w:noProof/>
                <w:webHidden/>
              </w:rPr>
              <w:tab/>
            </w:r>
            <w:r>
              <w:rPr>
                <w:noProof/>
                <w:webHidden/>
              </w:rPr>
              <w:fldChar w:fldCharType="begin"/>
            </w:r>
            <w:r>
              <w:rPr>
                <w:noProof/>
                <w:webHidden/>
              </w:rPr>
              <w:instrText xml:space="preserve"> PAGEREF _Toc196999099 \h </w:instrText>
            </w:r>
            <w:r>
              <w:rPr>
                <w:noProof/>
                <w:webHidden/>
              </w:rPr>
            </w:r>
            <w:r>
              <w:rPr>
                <w:noProof/>
                <w:webHidden/>
              </w:rPr>
              <w:fldChar w:fldCharType="separate"/>
            </w:r>
            <w:r>
              <w:rPr>
                <w:noProof/>
                <w:webHidden/>
              </w:rPr>
              <w:t>63</w:t>
            </w:r>
            <w:r>
              <w:rPr>
                <w:noProof/>
                <w:webHidden/>
              </w:rPr>
              <w:fldChar w:fldCharType="end"/>
            </w:r>
          </w:hyperlink>
        </w:p>
        <w:p w:rsidR="001736D8" w:rsidRDefault="001736D8">
          <w:pPr>
            <w:pStyle w:val="TOC3"/>
            <w:tabs>
              <w:tab w:val="right" w:leader="dot" w:pos="9350"/>
            </w:tabs>
            <w:rPr>
              <w:noProof/>
            </w:rPr>
          </w:pPr>
          <w:hyperlink w:anchor="_Toc196999100" w:history="1">
            <w:r w:rsidRPr="00EE4AB3">
              <w:rPr>
                <w:rStyle w:val="Hyperlink"/>
                <w:noProof/>
              </w:rPr>
              <w:t>Practical Learning Content for PA0305: Identify the Final Size and Allowances for the Cover Components</w:t>
            </w:r>
            <w:r>
              <w:rPr>
                <w:noProof/>
                <w:webHidden/>
              </w:rPr>
              <w:tab/>
            </w:r>
            <w:r>
              <w:rPr>
                <w:noProof/>
                <w:webHidden/>
              </w:rPr>
              <w:fldChar w:fldCharType="begin"/>
            </w:r>
            <w:r>
              <w:rPr>
                <w:noProof/>
                <w:webHidden/>
              </w:rPr>
              <w:instrText xml:space="preserve"> PAGEREF _Toc196999100 \h </w:instrText>
            </w:r>
            <w:r>
              <w:rPr>
                <w:noProof/>
                <w:webHidden/>
              </w:rPr>
            </w:r>
            <w:r>
              <w:rPr>
                <w:noProof/>
                <w:webHidden/>
              </w:rPr>
              <w:fldChar w:fldCharType="separate"/>
            </w:r>
            <w:r>
              <w:rPr>
                <w:noProof/>
                <w:webHidden/>
              </w:rPr>
              <w:t>65</w:t>
            </w:r>
            <w:r>
              <w:rPr>
                <w:noProof/>
                <w:webHidden/>
              </w:rPr>
              <w:fldChar w:fldCharType="end"/>
            </w:r>
          </w:hyperlink>
        </w:p>
        <w:p w:rsidR="001736D8" w:rsidRDefault="001736D8">
          <w:pPr>
            <w:pStyle w:val="TOC3"/>
            <w:tabs>
              <w:tab w:val="right" w:leader="dot" w:pos="9350"/>
            </w:tabs>
            <w:rPr>
              <w:noProof/>
            </w:rPr>
          </w:pPr>
          <w:hyperlink w:anchor="_Toc196999101" w:history="1">
            <w:r w:rsidRPr="00EE4AB3">
              <w:rPr>
                <w:rStyle w:val="Hyperlink"/>
                <w:noProof/>
              </w:rPr>
              <w:t>Practical Learning Content for PA0306: Identify the Characteristics of Fabrics that Influence Cover Fitting</w:t>
            </w:r>
            <w:r>
              <w:rPr>
                <w:noProof/>
                <w:webHidden/>
              </w:rPr>
              <w:tab/>
            </w:r>
            <w:r>
              <w:rPr>
                <w:noProof/>
                <w:webHidden/>
              </w:rPr>
              <w:fldChar w:fldCharType="begin"/>
            </w:r>
            <w:r>
              <w:rPr>
                <w:noProof/>
                <w:webHidden/>
              </w:rPr>
              <w:instrText xml:space="preserve"> PAGEREF _Toc196999101 \h </w:instrText>
            </w:r>
            <w:r>
              <w:rPr>
                <w:noProof/>
                <w:webHidden/>
              </w:rPr>
            </w:r>
            <w:r>
              <w:rPr>
                <w:noProof/>
                <w:webHidden/>
              </w:rPr>
              <w:fldChar w:fldCharType="separate"/>
            </w:r>
            <w:r>
              <w:rPr>
                <w:noProof/>
                <w:webHidden/>
              </w:rPr>
              <w:t>67</w:t>
            </w:r>
            <w:r>
              <w:rPr>
                <w:noProof/>
                <w:webHidden/>
              </w:rPr>
              <w:fldChar w:fldCharType="end"/>
            </w:r>
          </w:hyperlink>
        </w:p>
        <w:p w:rsidR="001736D8" w:rsidRDefault="001736D8">
          <w:pPr>
            <w:pStyle w:val="TOC3"/>
            <w:tabs>
              <w:tab w:val="right" w:leader="dot" w:pos="9350"/>
            </w:tabs>
            <w:rPr>
              <w:noProof/>
            </w:rPr>
          </w:pPr>
          <w:hyperlink w:anchor="_Toc196999102" w:history="1">
            <w:r w:rsidRPr="00EE4AB3">
              <w:rPr>
                <w:rStyle w:val="Hyperlink"/>
                <w:noProof/>
              </w:rPr>
              <w:t>Practical Learning Content for PA0307: Identify the Characteristics of Cover Design that Influence Cover Construction</w:t>
            </w:r>
            <w:r>
              <w:rPr>
                <w:noProof/>
                <w:webHidden/>
              </w:rPr>
              <w:tab/>
            </w:r>
            <w:r>
              <w:rPr>
                <w:noProof/>
                <w:webHidden/>
              </w:rPr>
              <w:fldChar w:fldCharType="begin"/>
            </w:r>
            <w:r>
              <w:rPr>
                <w:noProof/>
                <w:webHidden/>
              </w:rPr>
              <w:instrText xml:space="preserve"> PAGEREF _Toc196999102 \h </w:instrText>
            </w:r>
            <w:r>
              <w:rPr>
                <w:noProof/>
                <w:webHidden/>
              </w:rPr>
            </w:r>
            <w:r>
              <w:rPr>
                <w:noProof/>
                <w:webHidden/>
              </w:rPr>
              <w:fldChar w:fldCharType="separate"/>
            </w:r>
            <w:r>
              <w:rPr>
                <w:noProof/>
                <w:webHidden/>
              </w:rPr>
              <w:t>69</w:t>
            </w:r>
            <w:r>
              <w:rPr>
                <w:noProof/>
                <w:webHidden/>
              </w:rPr>
              <w:fldChar w:fldCharType="end"/>
            </w:r>
          </w:hyperlink>
        </w:p>
        <w:p w:rsidR="001736D8" w:rsidRDefault="001736D8">
          <w:pPr>
            <w:pStyle w:val="TOC3"/>
            <w:tabs>
              <w:tab w:val="right" w:leader="dot" w:pos="9350"/>
            </w:tabs>
            <w:rPr>
              <w:noProof/>
            </w:rPr>
          </w:pPr>
          <w:hyperlink w:anchor="_Toc196999103" w:history="1">
            <w:r w:rsidRPr="00EE4AB3">
              <w:rPr>
                <w:rStyle w:val="Hyperlink"/>
                <w:noProof/>
              </w:rPr>
              <w:t>Practical Learning Content for PA0308: Identify the Construction Process of Each of the Main Groups of Furniture</w:t>
            </w:r>
            <w:r>
              <w:rPr>
                <w:noProof/>
                <w:webHidden/>
              </w:rPr>
              <w:tab/>
            </w:r>
            <w:r>
              <w:rPr>
                <w:noProof/>
                <w:webHidden/>
              </w:rPr>
              <w:fldChar w:fldCharType="begin"/>
            </w:r>
            <w:r>
              <w:rPr>
                <w:noProof/>
                <w:webHidden/>
              </w:rPr>
              <w:instrText xml:space="preserve"> PAGEREF _Toc196999103 \h </w:instrText>
            </w:r>
            <w:r>
              <w:rPr>
                <w:noProof/>
                <w:webHidden/>
              </w:rPr>
            </w:r>
            <w:r>
              <w:rPr>
                <w:noProof/>
                <w:webHidden/>
              </w:rPr>
              <w:fldChar w:fldCharType="separate"/>
            </w:r>
            <w:r>
              <w:rPr>
                <w:noProof/>
                <w:webHidden/>
              </w:rPr>
              <w:t>71</w:t>
            </w:r>
            <w:r>
              <w:rPr>
                <w:noProof/>
                <w:webHidden/>
              </w:rPr>
              <w:fldChar w:fldCharType="end"/>
            </w:r>
          </w:hyperlink>
        </w:p>
        <w:p w:rsidR="001736D8" w:rsidRDefault="001736D8">
          <w:pPr>
            <w:pStyle w:val="TOC3"/>
            <w:tabs>
              <w:tab w:val="right" w:leader="dot" w:pos="9350"/>
            </w:tabs>
            <w:rPr>
              <w:noProof/>
            </w:rPr>
          </w:pPr>
          <w:hyperlink w:anchor="_Toc196999104" w:history="1">
            <w:r w:rsidRPr="00EE4AB3">
              <w:rPr>
                <w:rStyle w:val="Hyperlink"/>
                <w:noProof/>
              </w:rPr>
              <w:t>Practical Learning Content for PA0309: Identify the Components of Each Construction</w:t>
            </w:r>
            <w:r>
              <w:rPr>
                <w:noProof/>
                <w:webHidden/>
              </w:rPr>
              <w:tab/>
            </w:r>
            <w:r>
              <w:rPr>
                <w:noProof/>
                <w:webHidden/>
              </w:rPr>
              <w:fldChar w:fldCharType="begin"/>
            </w:r>
            <w:r>
              <w:rPr>
                <w:noProof/>
                <w:webHidden/>
              </w:rPr>
              <w:instrText xml:space="preserve"> PAGEREF _Toc196999104 \h </w:instrText>
            </w:r>
            <w:r>
              <w:rPr>
                <w:noProof/>
                <w:webHidden/>
              </w:rPr>
            </w:r>
            <w:r>
              <w:rPr>
                <w:noProof/>
                <w:webHidden/>
              </w:rPr>
              <w:fldChar w:fldCharType="separate"/>
            </w:r>
            <w:r>
              <w:rPr>
                <w:noProof/>
                <w:webHidden/>
              </w:rPr>
              <w:t>73</w:t>
            </w:r>
            <w:r>
              <w:rPr>
                <w:noProof/>
                <w:webHidden/>
              </w:rPr>
              <w:fldChar w:fldCharType="end"/>
            </w:r>
          </w:hyperlink>
        </w:p>
        <w:p w:rsidR="001736D8" w:rsidRDefault="001736D8">
          <w:pPr>
            <w:pStyle w:val="TOC3"/>
            <w:tabs>
              <w:tab w:val="right" w:leader="dot" w:pos="9350"/>
            </w:tabs>
            <w:rPr>
              <w:noProof/>
            </w:rPr>
          </w:pPr>
          <w:hyperlink w:anchor="_Toc196999105" w:history="1">
            <w:r w:rsidRPr="00EE4AB3">
              <w:rPr>
                <w:rStyle w:val="Hyperlink"/>
                <w:noProof/>
              </w:rPr>
              <w:t>Applied Knowledge Learning Content for AK0301: Specification Reading Techniques Using Industry Terminology and Abbreviations</w:t>
            </w:r>
            <w:r>
              <w:rPr>
                <w:noProof/>
                <w:webHidden/>
              </w:rPr>
              <w:tab/>
            </w:r>
            <w:r>
              <w:rPr>
                <w:noProof/>
                <w:webHidden/>
              </w:rPr>
              <w:fldChar w:fldCharType="begin"/>
            </w:r>
            <w:r>
              <w:rPr>
                <w:noProof/>
                <w:webHidden/>
              </w:rPr>
              <w:instrText xml:space="preserve"> PAGEREF _Toc196999105 \h </w:instrText>
            </w:r>
            <w:r>
              <w:rPr>
                <w:noProof/>
                <w:webHidden/>
              </w:rPr>
            </w:r>
            <w:r>
              <w:rPr>
                <w:noProof/>
                <w:webHidden/>
              </w:rPr>
              <w:fldChar w:fldCharType="separate"/>
            </w:r>
            <w:r>
              <w:rPr>
                <w:noProof/>
                <w:webHidden/>
              </w:rPr>
              <w:t>75</w:t>
            </w:r>
            <w:r>
              <w:rPr>
                <w:noProof/>
                <w:webHidden/>
              </w:rPr>
              <w:fldChar w:fldCharType="end"/>
            </w:r>
          </w:hyperlink>
        </w:p>
        <w:p w:rsidR="001736D8" w:rsidRDefault="001736D8">
          <w:pPr>
            <w:pStyle w:val="TOC3"/>
            <w:tabs>
              <w:tab w:val="right" w:leader="dot" w:pos="9350"/>
            </w:tabs>
            <w:rPr>
              <w:noProof/>
            </w:rPr>
          </w:pPr>
          <w:hyperlink w:anchor="_Toc196999106" w:history="1">
            <w:r w:rsidRPr="00EE4AB3">
              <w:rPr>
                <w:rStyle w:val="Hyperlink"/>
                <w:noProof/>
              </w:rPr>
              <w:t>Applied Knowledge Learning Content for AK0302: Measuring Techniques</w:t>
            </w:r>
            <w:r>
              <w:rPr>
                <w:noProof/>
                <w:webHidden/>
              </w:rPr>
              <w:tab/>
            </w:r>
            <w:r>
              <w:rPr>
                <w:noProof/>
                <w:webHidden/>
              </w:rPr>
              <w:fldChar w:fldCharType="begin"/>
            </w:r>
            <w:r>
              <w:rPr>
                <w:noProof/>
                <w:webHidden/>
              </w:rPr>
              <w:instrText xml:space="preserve"> PAGEREF _Toc196999106 \h </w:instrText>
            </w:r>
            <w:r>
              <w:rPr>
                <w:noProof/>
                <w:webHidden/>
              </w:rPr>
            </w:r>
            <w:r>
              <w:rPr>
                <w:noProof/>
                <w:webHidden/>
              </w:rPr>
              <w:fldChar w:fldCharType="separate"/>
            </w:r>
            <w:r>
              <w:rPr>
                <w:noProof/>
                <w:webHidden/>
              </w:rPr>
              <w:t>77</w:t>
            </w:r>
            <w:r>
              <w:rPr>
                <w:noProof/>
                <w:webHidden/>
              </w:rPr>
              <w:fldChar w:fldCharType="end"/>
            </w:r>
          </w:hyperlink>
        </w:p>
        <w:p w:rsidR="001736D8" w:rsidRDefault="001736D8">
          <w:pPr>
            <w:pStyle w:val="TOC3"/>
            <w:tabs>
              <w:tab w:val="right" w:leader="dot" w:pos="9350"/>
            </w:tabs>
            <w:rPr>
              <w:noProof/>
            </w:rPr>
          </w:pPr>
          <w:hyperlink w:anchor="_Toc196999107" w:history="1">
            <w:r w:rsidRPr="00EE4AB3">
              <w:rPr>
                <w:rStyle w:val="Hyperlink"/>
                <w:noProof/>
              </w:rPr>
              <w:t>Applied Knowledge Learning Content for AK0303: Cover Material Types</w:t>
            </w:r>
            <w:r>
              <w:rPr>
                <w:noProof/>
                <w:webHidden/>
              </w:rPr>
              <w:tab/>
            </w:r>
            <w:r>
              <w:rPr>
                <w:noProof/>
                <w:webHidden/>
              </w:rPr>
              <w:fldChar w:fldCharType="begin"/>
            </w:r>
            <w:r>
              <w:rPr>
                <w:noProof/>
                <w:webHidden/>
              </w:rPr>
              <w:instrText xml:space="preserve"> PAGEREF _Toc196999107 \h </w:instrText>
            </w:r>
            <w:r>
              <w:rPr>
                <w:noProof/>
                <w:webHidden/>
              </w:rPr>
            </w:r>
            <w:r>
              <w:rPr>
                <w:noProof/>
                <w:webHidden/>
              </w:rPr>
              <w:fldChar w:fldCharType="separate"/>
            </w:r>
            <w:r>
              <w:rPr>
                <w:noProof/>
                <w:webHidden/>
              </w:rPr>
              <w:t>79</w:t>
            </w:r>
            <w:r>
              <w:rPr>
                <w:noProof/>
                <w:webHidden/>
              </w:rPr>
              <w:fldChar w:fldCharType="end"/>
            </w:r>
          </w:hyperlink>
        </w:p>
        <w:p w:rsidR="001736D8" w:rsidRDefault="001736D8">
          <w:pPr>
            <w:pStyle w:val="TOC3"/>
            <w:tabs>
              <w:tab w:val="right" w:leader="dot" w:pos="9350"/>
            </w:tabs>
            <w:rPr>
              <w:noProof/>
            </w:rPr>
          </w:pPr>
          <w:hyperlink w:anchor="_Toc196999108" w:history="1">
            <w:r w:rsidRPr="00EE4AB3">
              <w:rPr>
                <w:rStyle w:val="Hyperlink"/>
                <w:noProof/>
              </w:rPr>
              <w:t>Applied Knowledge Learning Content for AK0304: Fabric Technology and Design Aesthetics</w:t>
            </w:r>
            <w:r>
              <w:rPr>
                <w:noProof/>
                <w:webHidden/>
              </w:rPr>
              <w:tab/>
            </w:r>
            <w:r>
              <w:rPr>
                <w:noProof/>
                <w:webHidden/>
              </w:rPr>
              <w:fldChar w:fldCharType="begin"/>
            </w:r>
            <w:r>
              <w:rPr>
                <w:noProof/>
                <w:webHidden/>
              </w:rPr>
              <w:instrText xml:space="preserve"> PAGEREF _Toc196999108 \h </w:instrText>
            </w:r>
            <w:r>
              <w:rPr>
                <w:noProof/>
                <w:webHidden/>
              </w:rPr>
            </w:r>
            <w:r>
              <w:rPr>
                <w:noProof/>
                <w:webHidden/>
              </w:rPr>
              <w:fldChar w:fldCharType="separate"/>
            </w:r>
            <w:r>
              <w:rPr>
                <w:noProof/>
                <w:webHidden/>
              </w:rPr>
              <w:t>81</w:t>
            </w:r>
            <w:r>
              <w:rPr>
                <w:noProof/>
                <w:webHidden/>
              </w:rPr>
              <w:fldChar w:fldCharType="end"/>
            </w:r>
          </w:hyperlink>
        </w:p>
        <w:p w:rsidR="001736D8" w:rsidRDefault="001736D8">
          <w:pPr>
            <w:pStyle w:val="TOC3"/>
            <w:tabs>
              <w:tab w:val="right" w:leader="dot" w:pos="9350"/>
            </w:tabs>
            <w:rPr>
              <w:noProof/>
            </w:rPr>
          </w:pPr>
          <w:hyperlink w:anchor="_Toc196999109"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09 \h </w:instrText>
            </w:r>
            <w:r>
              <w:rPr>
                <w:noProof/>
                <w:webHidden/>
              </w:rPr>
            </w:r>
            <w:r>
              <w:rPr>
                <w:noProof/>
                <w:webHidden/>
              </w:rPr>
              <w:fldChar w:fldCharType="separate"/>
            </w:r>
            <w:r>
              <w:rPr>
                <w:noProof/>
                <w:webHidden/>
              </w:rPr>
              <w:t>83</w:t>
            </w:r>
            <w:r>
              <w:rPr>
                <w:noProof/>
                <w:webHidden/>
              </w:rPr>
              <w:fldChar w:fldCharType="end"/>
            </w:r>
          </w:hyperlink>
        </w:p>
        <w:p w:rsidR="001736D8" w:rsidRDefault="001736D8">
          <w:pPr>
            <w:pStyle w:val="TOC3"/>
            <w:tabs>
              <w:tab w:val="right" w:leader="dot" w:pos="9350"/>
            </w:tabs>
            <w:rPr>
              <w:noProof/>
            </w:rPr>
          </w:pPr>
          <w:hyperlink w:anchor="_Toc196999110" w:history="1">
            <w:r w:rsidRPr="00EE4AB3">
              <w:rPr>
                <w:rStyle w:val="Hyperlink"/>
                <w:noProof/>
              </w:rPr>
              <w:t>Case Study: Refurbishment of a Vintage Armchair</w:t>
            </w:r>
            <w:r>
              <w:rPr>
                <w:noProof/>
                <w:webHidden/>
              </w:rPr>
              <w:tab/>
            </w:r>
            <w:r>
              <w:rPr>
                <w:noProof/>
                <w:webHidden/>
              </w:rPr>
              <w:fldChar w:fldCharType="begin"/>
            </w:r>
            <w:r>
              <w:rPr>
                <w:noProof/>
                <w:webHidden/>
              </w:rPr>
              <w:instrText xml:space="preserve"> PAGEREF _Toc196999110 \h </w:instrText>
            </w:r>
            <w:r>
              <w:rPr>
                <w:noProof/>
                <w:webHidden/>
              </w:rPr>
            </w:r>
            <w:r>
              <w:rPr>
                <w:noProof/>
                <w:webHidden/>
              </w:rPr>
              <w:fldChar w:fldCharType="separate"/>
            </w:r>
            <w:r>
              <w:rPr>
                <w:noProof/>
                <w:webHidden/>
              </w:rPr>
              <w:t>85</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11" w:history="1">
            <w:r w:rsidRPr="00EE4AB3">
              <w:rPr>
                <w:rStyle w:val="Hyperlink"/>
                <w:noProof/>
                <w:lang w:val="en-ZA"/>
              </w:rPr>
              <w:t>PM-02-PS04: Identify raw materials required for cover fitting operations using the correct terminology</w:t>
            </w:r>
            <w:r>
              <w:rPr>
                <w:noProof/>
                <w:webHidden/>
              </w:rPr>
              <w:tab/>
            </w:r>
            <w:r>
              <w:rPr>
                <w:noProof/>
                <w:webHidden/>
              </w:rPr>
              <w:fldChar w:fldCharType="begin"/>
            </w:r>
            <w:r>
              <w:rPr>
                <w:noProof/>
                <w:webHidden/>
              </w:rPr>
              <w:instrText xml:space="preserve"> PAGEREF _Toc196999111 \h </w:instrText>
            </w:r>
            <w:r>
              <w:rPr>
                <w:noProof/>
                <w:webHidden/>
              </w:rPr>
            </w:r>
            <w:r>
              <w:rPr>
                <w:noProof/>
                <w:webHidden/>
              </w:rPr>
              <w:fldChar w:fldCharType="separate"/>
            </w:r>
            <w:r>
              <w:rPr>
                <w:noProof/>
                <w:webHidden/>
              </w:rPr>
              <w:t>88</w:t>
            </w:r>
            <w:r>
              <w:rPr>
                <w:noProof/>
                <w:webHidden/>
              </w:rPr>
              <w:fldChar w:fldCharType="end"/>
            </w:r>
          </w:hyperlink>
        </w:p>
        <w:p w:rsidR="001736D8" w:rsidRDefault="001736D8">
          <w:pPr>
            <w:pStyle w:val="TOC3"/>
            <w:tabs>
              <w:tab w:val="right" w:leader="dot" w:pos="9350"/>
            </w:tabs>
            <w:rPr>
              <w:noProof/>
            </w:rPr>
          </w:pPr>
          <w:hyperlink w:anchor="_Toc196999112" w:history="1">
            <w:r w:rsidRPr="00EE4AB3">
              <w:rPr>
                <w:rStyle w:val="Hyperlink"/>
                <w:noProof/>
              </w:rPr>
              <w:t>Practical Learning Content for PA0401: Interpret Specifications and Identify the Specified Prepared Frames</w:t>
            </w:r>
            <w:r>
              <w:rPr>
                <w:noProof/>
                <w:webHidden/>
              </w:rPr>
              <w:tab/>
            </w:r>
            <w:r>
              <w:rPr>
                <w:noProof/>
                <w:webHidden/>
              </w:rPr>
              <w:fldChar w:fldCharType="begin"/>
            </w:r>
            <w:r>
              <w:rPr>
                <w:noProof/>
                <w:webHidden/>
              </w:rPr>
              <w:instrText xml:space="preserve"> PAGEREF _Toc196999112 \h </w:instrText>
            </w:r>
            <w:r>
              <w:rPr>
                <w:noProof/>
                <w:webHidden/>
              </w:rPr>
            </w:r>
            <w:r>
              <w:rPr>
                <w:noProof/>
                <w:webHidden/>
              </w:rPr>
              <w:fldChar w:fldCharType="separate"/>
            </w:r>
            <w:r>
              <w:rPr>
                <w:noProof/>
                <w:webHidden/>
              </w:rPr>
              <w:t>89</w:t>
            </w:r>
            <w:r>
              <w:rPr>
                <w:noProof/>
                <w:webHidden/>
              </w:rPr>
              <w:fldChar w:fldCharType="end"/>
            </w:r>
          </w:hyperlink>
        </w:p>
        <w:p w:rsidR="001736D8" w:rsidRDefault="001736D8">
          <w:pPr>
            <w:pStyle w:val="TOC3"/>
            <w:tabs>
              <w:tab w:val="right" w:leader="dot" w:pos="9350"/>
            </w:tabs>
            <w:rPr>
              <w:noProof/>
            </w:rPr>
          </w:pPr>
          <w:hyperlink w:anchor="_Toc196999113" w:history="1">
            <w:r w:rsidRPr="00EE4AB3">
              <w:rPr>
                <w:rStyle w:val="Hyperlink"/>
                <w:noProof/>
              </w:rPr>
              <w:t>Practical Learning Content for PA0402: Interpret Specifications and Identify the Specified Prepared Cover Components for the Frames</w:t>
            </w:r>
            <w:r>
              <w:rPr>
                <w:noProof/>
                <w:webHidden/>
              </w:rPr>
              <w:tab/>
            </w:r>
            <w:r>
              <w:rPr>
                <w:noProof/>
                <w:webHidden/>
              </w:rPr>
              <w:fldChar w:fldCharType="begin"/>
            </w:r>
            <w:r>
              <w:rPr>
                <w:noProof/>
                <w:webHidden/>
              </w:rPr>
              <w:instrText xml:space="preserve"> PAGEREF _Toc196999113 \h </w:instrText>
            </w:r>
            <w:r>
              <w:rPr>
                <w:noProof/>
                <w:webHidden/>
              </w:rPr>
            </w:r>
            <w:r>
              <w:rPr>
                <w:noProof/>
                <w:webHidden/>
              </w:rPr>
              <w:fldChar w:fldCharType="separate"/>
            </w:r>
            <w:r>
              <w:rPr>
                <w:noProof/>
                <w:webHidden/>
              </w:rPr>
              <w:t>91</w:t>
            </w:r>
            <w:r>
              <w:rPr>
                <w:noProof/>
                <w:webHidden/>
              </w:rPr>
              <w:fldChar w:fldCharType="end"/>
            </w:r>
          </w:hyperlink>
        </w:p>
        <w:p w:rsidR="001736D8" w:rsidRDefault="001736D8">
          <w:pPr>
            <w:pStyle w:val="TOC3"/>
            <w:tabs>
              <w:tab w:val="right" w:leader="dot" w:pos="9350"/>
            </w:tabs>
            <w:rPr>
              <w:noProof/>
            </w:rPr>
          </w:pPr>
          <w:hyperlink w:anchor="_Toc196999114" w:history="1">
            <w:r w:rsidRPr="00EE4AB3">
              <w:rPr>
                <w:rStyle w:val="Hyperlink"/>
                <w:noProof/>
              </w:rPr>
              <w:t>Practical Learning Content for PA0403: Identify the Specified Bottom Covers for the Frames</w:t>
            </w:r>
            <w:r>
              <w:rPr>
                <w:noProof/>
                <w:webHidden/>
              </w:rPr>
              <w:tab/>
            </w:r>
            <w:r>
              <w:rPr>
                <w:noProof/>
                <w:webHidden/>
              </w:rPr>
              <w:fldChar w:fldCharType="begin"/>
            </w:r>
            <w:r>
              <w:rPr>
                <w:noProof/>
                <w:webHidden/>
              </w:rPr>
              <w:instrText xml:space="preserve"> PAGEREF _Toc196999114 \h </w:instrText>
            </w:r>
            <w:r>
              <w:rPr>
                <w:noProof/>
                <w:webHidden/>
              </w:rPr>
            </w:r>
            <w:r>
              <w:rPr>
                <w:noProof/>
                <w:webHidden/>
              </w:rPr>
              <w:fldChar w:fldCharType="separate"/>
            </w:r>
            <w:r>
              <w:rPr>
                <w:noProof/>
                <w:webHidden/>
              </w:rPr>
              <w:t>93</w:t>
            </w:r>
            <w:r>
              <w:rPr>
                <w:noProof/>
                <w:webHidden/>
              </w:rPr>
              <w:fldChar w:fldCharType="end"/>
            </w:r>
          </w:hyperlink>
        </w:p>
        <w:p w:rsidR="001736D8" w:rsidRDefault="001736D8">
          <w:pPr>
            <w:pStyle w:val="TOC3"/>
            <w:tabs>
              <w:tab w:val="right" w:leader="dot" w:pos="9350"/>
            </w:tabs>
            <w:rPr>
              <w:noProof/>
            </w:rPr>
          </w:pPr>
          <w:hyperlink w:anchor="_Toc196999115" w:history="1">
            <w:r w:rsidRPr="00EE4AB3">
              <w:rPr>
                <w:rStyle w:val="Hyperlink"/>
                <w:noProof/>
              </w:rPr>
              <w:t>Applied Knowledge Learning Content for AK0401: Numeracy and Measuring Skills</w:t>
            </w:r>
            <w:r>
              <w:rPr>
                <w:noProof/>
                <w:webHidden/>
              </w:rPr>
              <w:tab/>
            </w:r>
            <w:r>
              <w:rPr>
                <w:noProof/>
                <w:webHidden/>
              </w:rPr>
              <w:fldChar w:fldCharType="begin"/>
            </w:r>
            <w:r>
              <w:rPr>
                <w:noProof/>
                <w:webHidden/>
              </w:rPr>
              <w:instrText xml:space="preserve"> PAGEREF _Toc196999115 \h </w:instrText>
            </w:r>
            <w:r>
              <w:rPr>
                <w:noProof/>
                <w:webHidden/>
              </w:rPr>
            </w:r>
            <w:r>
              <w:rPr>
                <w:noProof/>
                <w:webHidden/>
              </w:rPr>
              <w:fldChar w:fldCharType="separate"/>
            </w:r>
            <w:r>
              <w:rPr>
                <w:noProof/>
                <w:webHidden/>
              </w:rPr>
              <w:t>95</w:t>
            </w:r>
            <w:r>
              <w:rPr>
                <w:noProof/>
                <w:webHidden/>
              </w:rPr>
              <w:fldChar w:fldCharType="end"/>
            </w:r>
          </w:hyperlink>
        </w:p>
        <w:p w:rsidR="001736D8" w:rsidRDefault="001736D8">
          <w:pPr>
            <w:pStyle w:val="TOC3"/>
            <w:tabs>
              <w:tab w:val="right" w:leader="dot" w:pos="9350"/>
            </w:tabs>
            <w:rPr>
              <w:noProof/>
            </w:rPr>
          </w:pPr>
          <w:hyperlink w:anchor="_Toc196999116" w:history="1">
            <w:r w:rsidRPr="00EE4AB3">
              <w:rPr>
                <w:rStyle w:val="Hyperlink"/>
                <w:noProof/>
              </w:rPr>
              <w:t>Applied Knowledge Learning Content for AK0402: Material Selection and Fault and Defect Identification</w:t>
            </w:r>
            <w:r>
              <w:rPr>
                <w:noProof/>
                <w:webHidden/>
              </w:rPr>
              <w:tab/>
            </w:r>
            <w:r>
              <w:rPr>
                <w:noProof/>
                <w:webHidden/>
              </w:rPr>
              <w:fldChar w:fldCharType="begin"/>
            </w:r>
            <w:r>
              <w:rPr>
                <w:noProof/>
                <w:webHidden/>
              </w:rPr>
              <w:instrText xml:space="preserve"> PAGEREF _Toc196999116 \h </w:instrText>
            </w:r>
            <w:r>
              <w:rPr>
                <w:noProof/>
                <w:webHidden/>
              </w:rPr>
            </w:r>
            <w:r>
              <w:rPr>
                <w:noProof/>
                <w:webHidden/>
              </w:rPr>
              <w:fldChar w:fldCharType="separate"/>
            </w:r>
            <w:r>
              <w:rPr>
                <w:noProof/>
                <w:webHidden/>
              </w:rPr>
              <w:t>97</w:t>
            </w:r>
            <w:r>
              <w:rPr>
                <w:noProof/>
                <w:webHidden/>
              </w:rPr>
              <w:fldChar w:fldCharType="end"/>
            </w:r>
          </w:hyperlink>
        </w:p>
        <w:p w:rsidR="001736D8" w:rsidRDefault="001736D8">
          <w:pPr>
            <w:pStyle w:val="TOC3"/>
            <w:tabs>
              <w:tab w:val="right" w:leader="dot" w:pos="9350"/>
            </w:tabs>
            <w:rPr>
              <w:noProof/>
            </w:rPr>
          </w:pPr>
          <w:hyperlink w:anchor="_Toc196999117" w:history="1">
            <w:r w:rsidRPr="00EE4AB3">
              <w:rPr>
                <w:rStyle w:val="Hyperlink"/>
                <w:noProof/>
              </w:rPr>
              <w:t>Applied Knowledge Learning Content for AK0403: Raw Material Specifications and Components for Cover Fitting</w:t>
            </w:r>
            <w:r>
              <w:rPr>
                <w:noProof/>
                <w:webHidden/>
              </w:rPr>
              <w:tab/>
            </w:r>
            <w:r>
              <w:rPr>
                <w:noProof/>
                <w:webHidden/>
              </w:rPr>
              <w:fldChar w:fldCharType="begin"/>
            </w:r>
            <w:r>
              <w:rPr>
                <w:noProof/>
                <w:webHidden/>
              </w:rPr>
              <w:instrText xml:space="preserve"> PAGEREF _Toc196999117 \h </w:instrText>
            </w:r>
            <w:r>
              <w:rPr>
                <w:noProof/>
                <w:webHidden/>
              </w:rPr>
            </w:r>
            <w:r>
              <w:rPr>
                <w:noProof/>
                <w:webHidden/>
              </w:rPr>
              <w:fldChar w:fldCharType="separate"/>
            </w:r>
            <w:r>
              <w:rPr>
                <w:noProof/>
                <w:webHidden/>
              </w:rPr>
              <w:t>99</w:t>
            </w:r>
            <w:r>
              <w:rPr>
                <w:noProof/>
                <w:webHidden/>
              </w:rPr>
              <w:fldChar w:fldCharType="end"/>
            </w:r>
          </w:hyperlink>
        </w:p>
        <w:p w:rsidR="001736D8" w:rsidRDefault="001736D8">
          <w:pPr>
            <w:pStyle w:val="TOC3"/>
            <w:tabs>
              <w:tab w:val="right" w:leader="dot" w:pos="9350"/>
            </w:tabs>
            <w:rPr>
              <w:noProof/>
            </w:rPr>
          </w:pPr>
          <w:hyperlink w:anchor="_Toc196999118"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18 \h </w:instrText>
            </w:r>
            <w:r>
              <w:rPr>
                <w:noProof/>
                <w:webHidden/>
              </w:rPr>
            </w:r>
            <w:r>
              <w:rPr>
                <w:noProof/>
                <w:webHidden/>
              </w:rPr>
              <w:fldChar w:fldCharType="separate"/>
            </w:r>
            <w:r>
              <w:rPr>
                <w:noProof/>
                <w:webHidden/>
              </w:rPr>
              <w:t>101</w:t>
            </w:r>
            <w:r>
              <w:rPr>
                <w:noProof/>
                <w:webHidden/>
              </w:rPr>
              <w:fldChar w:fldCharType="end"/>
            </w:r>
          </w:hyperlink>
        </w:p>
        <w:p w:rsidR="001736D8" w:rsidRDefault="001736D8">
          <w:pPr>
            <w:pStyle w:val="TOC3"/>
            <w:tabs>
              <w:tab w:val="right" w:leader="dot" w:pos="9350"/>
            </w:tabs>
            <w:rPr>
              <w:noProof/>
            </w:rPr>
          </w:pPr>
          <w:hyperlink w:anchor="_Toc196999119" w:history="1">
            <w:r w:rsidRPr="00EE4AB3">
              <w:rPr>
                <w:rStyle w:val="Hyperlink"/>
                <w:rFonts w:eastAsia="Calibri"/>
                <w:noProof/>
                <w:lang w:val="en-ZA"/>
              </w:rPr>
              <w:t>Case Study: Upholstery Project for a Boutique Hotel Chain</w:t>
            </w:r>
            <w:r>
              <w:rPr>
                <w:noProof/>
                <w:webHidden/>
              </w:rPr>
              <w:tab/>
            </w:r>
            <w:r>
              <w:rPr>
                <w:noProof/>
                <w:webHidden/>
              </w:rPr>
              <w:fldChar w:fldCharType="begin"/>
            </w:r>
            <w:r>
              <w:rPr>
                <w:noProof/>
                <w:webHidden/>
              </w:rPr>
              <w:instrText xml:space="preserve"> PAGEREF _Toc196999119 \h </w:instrText>
            </w:r>
            <w:r>
              <w:rPr>
                <w:noProof/>
                <w:webHidden/>
              </w:rPr>
            </w:r>
            <w:r>
              <w:rPr>
                <w:noProof/>
                <w:webHidden/>
              </w:rPr>
              <w:fldChar w:fldCharType="separate"/>
            </w:r>
            <w:r>
              <w:rPr>
                <w:noProof/>
                <w:webHidden/>
              </w:rPr>
              <w:t>103</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20" w:history="1">
            <w:r w:rsidRPr="00EE4AB3">
              <w:rPr>
                <w:rStyle w:val="Hyperlink"/>
                <w:noProof/>
                <w:lang w:val="en-ZA"/>
              </w:rPr>
              <w:t>PM-02-PS05: Determine the ancillary materials required for cover fitting</w:t>
            </w:r>
            <w:r>
              <w:rPr>
                <w:noProof/>
                <w:webHidden/>
              </w:rPr>
              <w:tab/>
            </w:r>
            <w:r>
              <w:rPr>
                <w:noProof/>
                <w:webHidden/>
              </w:rPr>
              <w:fldChar w:fldCharType="begin"/>
            </w:r>
            <w:r>
              <w:rPr>
                <w:noProof/>
                <w:webHidden/>
              </w:rPr>
              <w:instrText xml:space="preserve"> PAGEREF _Toc196999120 \h </w:instrText>
            </w:r>
            <w:r>
              <w:rPr>
                <w:noProof/>
                <w:webHidden/>
              </w:rPr>
            </w:r>
            <w:r>
              <w:rPr>
                <w:noProof/>
                <w:webHidden/>
              </w:rPr>
              <w:fldChar w:fldCharType="separate"/>
            </w:r>
            <w:r>
              <w:rPr>
                <w:noProof/>
                <w:webHidden/>
              </w:rPr>
              <w:t>106</w:t>
            </w:r>
            <w:r>
              <w:rPr>
                <w:noProof/>
                <w:webHidden/>
              </w:rPr>
              <w:fldChar w:fldCharType="end"/>
            </w:r>
          </w:hyperlink>
        </w:p>
        <w:p w:rsidR="001736D8" w:rsidRDefault="001736D8">
          <w:pPr>
            <w:pStyle w:val="TOC3"/>
            <w:tabs>
              <w:tab w:val="right" w:leader="dot" w:pos="9350"/>
            </w:tabs>
            <w:rPr>
              <w:noProof/>
            </w:rPr>
          </w:pPr>
          <w:hyperlink w:anchor="_Toc196999121" w:history="1">
            <w:r w:rsidRPr="00EE4AB3">
              <w:rPr>
                <w:rStyle w:val="Hyperlink"/>
                <w:noProof/>
              </w:rPr>
              <w:t>Practical Learning Content for PA0501: Interpret Specifications and Identify the Specified Ancillary Materials</w:t>
            </w:r>
            <w:r>
              <w:rPr>
                <w:noProof/>
                <w:webHidden/>
              </w:rPr>
              <w:tab/>
            </w:r>
            <w:r>
              <w:rPr>
                <w:noProof/>
                <w:webHidden/>
              </w:rPr>
              <w:fldChar w:fldCharType="begin"/>
            </w:r>
            <w:r>
              <w:rPr>
                <w:noProof/>
                <w:webHidden/>
              </w:rPr>
              <w:instrText xml:space="preserve"> PAGEREF _Toc196999121 \h </w:instrText>
            </w:r>
            <w:r>
              <w:rPr>
                <w:noProof/>
                <w:webHidden/>
              </w:rPr>
            </w:r>
            <w:r>
              <w:rPr>
                <w:noProof/>
                <w:webHidden/>
              </w:rPr>
              <w:fldChar w:fldCharType="separate"/>
            </w:r>
            <w:r>
              <w:rPr>
                <w:noProof/>
                <w:webHidden/>
              </w:rPr>
              <w:t>107</w:t>
            </w:r>
            <w:r>
              <w:rPr>
                <w:noProof/>
                <w:webHidden/>
              </w:rPr>
              <w:fldChar w:fldCharType="end"/>
            </w:r>
          </w:hyperlink>
        </w:p>
        <w:p w:rsidR="001736D8" w:rsidRDefault="001736D8">
          <w:pPr>
            <w:pStyle w:val="TOC3"/>
            <w:tabs>
              <w:tab w:val="right" w:leader="dot" w:pos="9350"/>
            </w:tabs>
            <w:rPr>
              <w:noProof/>
            </w:rPr>
          </w:pPr>
          <w:hyperlink w:anchor="_Toc196999122" w:history="1">
            <w:r w:rsidRPr="00EE4AB3">
              <w:rPr>
                <w:rStyle w:val="Hyperlink"/>
                <w:noProof/>
              </w:rPr>
              <w:t>Practical Application Learning Content for PA0502: Inspect and Select the Specified Ancillary Materials</w:t>
            </w:r>
            <w:r>
              <w:rPr>
                <w:noProof/>
                <w:webHidden/>
              </w:rPr>
              <w:tab/>
            </w:r>
            <w:r>
              <w:rPr>
                <w:noProof/>
                <w:webHidden/>
              </w:rPr>
              <w:fldChar w:fldCharType="begin"/>
            </w:r>
            <w:r>
              <w:rPr>
                <w:noProof/>
                <w:webHidden/>
              </w:rPr>
              <w:instrText xml:space="preserve"> PAGEREF _Toc196999122 \h </w:instrText>
            </w:r>
            <w:r>
              <w:rPr>
                <w:noProof/>
                <w:webHidden/>
              </w:rPr>
            </w:r>
            <w:r>
              <w:rPr>
                <w:noProof/>
                <w:webHidden/>
              </w:rPr>
              <w:fldChar w:fldCharType="separate"/>
            </w:r>
            <w:r>
              <w:rPr>
                <w:noProof/>
                <w:webHidden/>
              </w:rPr>
              <w:t>109</w:t>
            </w:r>
            <w:r>
              <w:rPr>
                <w:noProof/>
                <w:webHidden/>
              </w:rPr>
              <w:fldChar w:fldCharType="end"/>
            </w:r>
          </w:hyperlink>
        </w:p>
        <w:p w:rsidR="001736D8" w:rsidRDefault="001736D8">
          <w:pPr>
            <w:pStyle w:val="TOC3"/>
            <w:tabs>
              <w:tab w:val="right" w:leader="dot" w:pos="9350"/>
            </w:tabs>
            <w:rPr>
              <w:noProof/>
            </w:rPr>
          </w:pPr>
          <w:hyperlink w:anchor="_Toc196999123" w:history="1">
            <w:r w:rsidRPr="00EE4AB3">
              <w:rPr>
                <w:rStyle w:val="Hyperlink"/>
                <w:noProof/>
              </w:rPr>
              <w:t>Applied Knowledge Learning Content for AK0501: Material Selection and Fault and Defect Identification</w:t>
            </w:r>
            <w:r>
              <w:rPr>
                <w:noProof/>
                <w:webHidden/>
              </w:rPr>
              <w:tab/>
            </w:r>
            <w:r>
              <w:rPr>
                <w:noProof/>
                <w:webHidden/>
              </w:rPr>
              <w:fldChar w:fldCharType="begin"/>
            </w:r>
            <w:r>
              <w:rPr>
                <w:noProof/>
                <w:webHidden/>
              </w:rPr>
              <w:instrText xml:space="preserve"> PAGEREF _Toc196999123 \h </w:instrText>
            </w:r>
            <w:r>
              <w:rPr>
                <w:noProof/>
                <w:webHidden/>
              </w:rPr>
            </w:r>
            <w:r>
              <w:rPr>
                <w:noProof/>
                <w:webHidden/>
              </w:rPr>
              <w:fldChar w:fldCharType="separate"/>
            </w:r>
            <w:r>
              <w:rPr>
                <w:noProof/>
                <w:webHidden/>
              </w:rPr>
              <w:t>111</w:t>
            </w:r>
            <w:r>
              <w:rPr>
                <w:noProof/>
                <w:webHidden/>
              </w:rPr>
              <w:fldChar w:fldCharType="end"/>
            </w:r>
          </w:hyperlink>
        </w:p>
        <w:p w:rsidR="001736D8" w:rsidRDefault="001736D8">
          <w:pPr>
            <w:pStyle w:val="TOC3"/>
            <w:tabs>
              <w:tab w:val="right" w:leader="dot" w:pos="9350"/>
            </w:tabs>
            <w:rPr>
              <w:noProof/>
            </w:rPr>
          </w:pPr>
          <w:hyperlink w:anchor="_Toc196999124"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24 \h </w:instrText>
            </w:r>
            <w:r>
              <w:rPr>
                <w:noProof/>
                <w:webHidden/>
              </w:rPr>
            </w:r>
            <w:r>
              <w:rPr>
                <w:noProof/>
                <w:webHidden/>
              </w:rPr>
              <w:fldChar w:fldCharType="separate"/>
            </w:r>
            <w:r>
              <w:rPr>
                <w:noProof/>
                <w:webHidden/>
              </w:rPr>
              <w:t>113</w:t>
            </w:r>
            <w:r>
              <w:rPr>
                <w:noProof/>
                <w:webHidden/>
              </w:rPr>
              <w:fldChar w:fldCharType="end"/>
            </w:r>
          </w:hyperlink>
        </w:p>
        <w:p w:rsidR="001736D8" w:rsidRDefault="001736D8">
          <w:pPr>
            <w:pStyle w:val="TOC3"/>
            <w:tabs>
              <w:tab w:val="right" w:leader="dot" w:pos="9350"/>
            </w:tabs>
            <w:rPr>
              <w:noProof/>
            </w:rPr>
          </w:pPr>
          <w:hyperlink w:anchor="_Toc196999125" w:history="1">
            <w:r w:rsidRPr="00EE4AB3">
              <w:rPr>
                <w:rStyle w:val="Hyperlink"/>
                <w:noProof/>
              </w:rPr>
              <w:t>Case Study: Ancillary Materials Procurement for Elite Furniture Designs</w:t>
            </w:r>
            <w:r>
              <w:rPr>
                <w:noProof/>
                <w:webHidden/>
              </w:rPr>
              <w:tab/>
            </w:r>
            <w:r>
              <w:rPr>
                <w:noProof/>
                <w:webHidden/>
              </w:rPr>
              <w:fldChar w:fldCharType="begin"/>
            </w:r>
            <w:r>
              <w:rPr>
                <w:noProof/>
                <w:webHidden/>
              </w:rPr>
              <w:instrText xml:space="preserve"> PAGEREF _Toc196999125 \h </w:instrText>
            </w:r>
            <w:r>
              <w:rPr>
                <w:noProof/>
                <w:webHidden/>
              </w:rPr>
            </w:r>
            <w:r>
              <w:rPr>
                <w:noProof/>
                <w:webHidden/>
              </w:rPr>
              <w:fldChar w:fldCharType="separate"/>
            </w:r>
            <w:r>
              <w:rPr>
                <w:noProof/>
                <w:webHidden/>
              </w:rPr>
              <w:t>115</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26" w:history="1">
            <w:r w:rsidRPr="00EE4AB3">
              <w:rPr>
                <w:rStyle w:val="Hyperlink"/>
                <w:noProof/>
                <w:lang w:val="en-ZA"/>
              </w:rPr>
              <w:t>PM-02-PS06: Determine the consumables required for cover fitting</w:t>
            </w:r>
            <w:r>
              <w:rPr>
                <w:noProof/>
                <w:webHidden/>
              </w:rPr>
              <w:tab/>
            </w:r>
            <w:r>
              <w:rPr>
                <w:noProof/>
                <w:webHidden/>
              </w:rPr>
              <w:fldChar w:fldCharType="begin"/>
            </w:r>
            <w:r>
              <w:rPr>
                <w:noProof/>
                <w:webHidden/>
              </w:rPr>
              <w:instrText xml:space="preserve"> PAGEREF _Toc196999126 \h </w:instrText>
            </w:r>
            <w:r>
              <w:rPr>
                <w:noProof/>
                <w:webHidden/>
              </w:rPr>
            </w:r>
            <w:r>
              <w:rPr>
                <w:noProof/>
                <w:webHidden/>
              </w:rPr>
              <w:fldChar w:fldCharType="separate"/>
            </w:r>
            <w:r>
              <w:rPr>
                <w:noProof/>
                <w:webHidden/>
              </w:rPr>
              <w:t>117</w:t>
            </w:r>
            <w:r>
              <w:rPr>
                <w:noProof/>
                <w:webHidden/>
              </w:rPr>
              <w:fldChar w:fldCharType="end"/>
            </w:r>
          </w:hyperlink>
        </w:p>
        <w:p w:rsidR="001736D8" w:rsidRDefault="001736D8">
          <w:pPr>
            <w:pStyle w:val="TOC3"/>
            <w:tabs>
              <w:tab w:val="right" w:leader="dot" w:pos="9350"/>
            </w:tabs>
            <w:rPr>
              <w:noProof/>
            </w:rPr>
          </w:pPr>
          <w:hyperlink w:anchor="_Toc196999127" w:history="1">
            <w:r w:rsidRPr="00EE4AB3">
              <w:rPr>
                <w:rStyle w:val="Hyperlink"/>
                <w:noProof/>
              </w:rPr>
              <w:t>Practical Application Learning Content for PA0601: Interpret Specifications and Identify the Quantity, Type, and Dimensions of Consumables</w:t>
            </w:r>
            <w:r>
              <w:rPr>
                <w:noProof/>
                <w:webHidden/>
              </w:rPr>
              <w:tab/>
            </w:r>
            <w:r>
              <w:rPr>
                <w:noProof/>
                <w:webHidden/>
              </w:rPr>
              <w:fldChar w:fldCharType="begin"/>
            </w:r>
            <w:r>
              <w:rPr>
                <w:noProof/>
                <w:webHidden/>
              </w:rPr>
              <w:instrText xml:space="preserve"> PAGEREF _Toc196999127 \h </w:instrText>
            </w:r>
            <w:r>
              <w:rPr>
                <w:noProof/>
                <w:webHidden/>
              </w:rPr>
            </w:r>
            <w:r>
              <w:rPr>
                <w:noProof/>
                <w:webHidden/>
              </w:rPr>
              <w:fldChar w:fldCharType="separate"/>
            </w:r>
            <w:r>
              <w:rPr>
                <w:noProof/>
                <w:webHidden/>
              </w:rPr>
              <w:t>118</w:t>
            </w:r>
            <w:r>
              <w:rPr>
                <w:noProof/>
                <w:webHidden/>
              </w:rPr>
              <w:fldChar w:fldCharType="end"/>
            </w:r>
          </w:hyperlink>
        </w:p>
        <w:p w:rsidR="001736D8" w:rsidRDefault="001736D8">
          <w:pPr>
            <w:pStyle w:val="TOC3"/>
            <w:tabs>
              <w:tab w:val="right" w:leader="dot" w:pos="9350"/>
            </w:tabs>
            <w:rPr>
              <w:noProof/>
            </w:rPr>
          </w:pPr>
          <w:hyperlink w:anchor="_Toc196999128" w:history="1">
            <w:r w:rsidRPr="00EE4AB3">
              <w:rPr>
                <w:rStyle w:val="Hyperlink"/>
                <w:noProof/>
              </w:rPr>
              <w:t>Applied Knowledge Learning Content for AK0601: Numeracy and Measuring Skills</w:t>
            </w:r>
            <w:r>
              <w:rPr>
                <w:noProof/>
                <w:webHidden/>
              </w:rPr>
              <w:tab/>
            </w:r>
            <w:r>
              <w:rPr>
                <w:noProof/>
                <w:webHidden/>
              </w:rPr>
              <w:fldChar w:fldCharType="begin"/>
            </w:r>
            <w:r>
              <w:rPr>
                <w:noProof/>
                <w:webHidden/>
              </w:rPr>
              <w:instrText xml:space="preserve"> PAGEREF _Toc196999128 \h </w:instrText>
            </w:r>
            <w:r>
              <w:rPr>
                <w:noProof/>
                <w:webHidden/>
              </w:rPr>
            </w:r>
            <w:r>
              <w:rPr>
                <w:noProof/>
                <w:webHidden/>
              </w:rPr>
              <w:fldChar w:fldCharType="separate"/>
            </w:r>
            <w:r>
              <w:rPr>
                <w:noProof/>
                <w:webHidden/>
              </w:rPr>
              <w:t>121</w:t>
            </w:r>
            <w:r>
              <w:rPr>
                <w:noProof/>
                <w:webHidden/>
              </w:rPr>
              <w:fldChar w:fldCharType="end"/>
            </w:r>
          </w:hyperlink>
        </w:p>
        <w:p w:rsidR="001736D8" w:rsidRDefault="001736D8">
          <w:pPr>
            <w:pStyle w:val="TOC3"/>
            <w:tabs>
              <w:tab w:val="right" w:leader="dot" w:pos="9350"/>
            </w:tabs>
            <w:rPr>
              <w:noProof/>
            </w:rPr>
          </w:pPr>
          <w:hyperlink w:anchor="_Toc196999129" w:history="1">
            <w:r w:rsidRPr="00EE4AB3">
              <w:rPr>
                <w:rStyle w:val="Hyperlink"/>
                <w:noProof/>
              </w:rPr>
              <w:t>Applied Knowledge Learning Content for AK0602: Consumable Selection and Fault and Defect Identification</w:t>
            </w:r>
            <w:r>
              <w:rPr>
                <w:noProof/>
                <w:webHidden/>
              </w:rPr>
              <w:tab/>
            </w:r>
            <w:r>
              <w:rPr>
                <w:noProof/>
                <w:webHidden/>
              </w:rPr>
              <w:fldChar w:fldCharType="begin"/>
            </w:r>
            <w:r>
              <w:rPr>
                <w:noProof/>
                <w:webHidden/>
              </w:rPr>
              <w:instrText xml:space="preserve"> PAGEREF _Toc196999129 \h </w:instrText>
            </w:r>
            <w:r>
              <w:rPr>
                <w:noProof/>
                <w:webHidden/>
              </w:rPr>
            </w:r>
            <w:r>
              <w:rPr>
                <w:noProof/>
                <w:webHidden/>
              </w:rPr>
              <w:fldChar w:fldCharType="separate"/>
            </w:r>
            <w:r>
              <w:rPr>
                <w:noProof/>
                <w:webHidden/>
              </w:rPr>
              <w:t>123</w:t>
            </w:r>
            <w:r>
              <w:rPr>
                <w:noProof/>
                <w:webHidden/>
              </w:rPr>
              <w:fldChar w:fldCharType="end"/>
            </w:r>
          </w:hyperlink>
        </w:p>
        <w:p w:rsidR="001736D8" w:rsidRDefault="001736D8">
          <w:pPr>
            <w:pStyle w:val="TOC3"/>
            <w:tabs>
              <w:tab w:val="right" w:leader="dot" w:pos="9350"/>
            </w:tabs>
            <w:rPr>
              <w:noProof/>
            </w:rPr>
          </w:pPr>
          <w:hyperlink w:anchor="_Toc196999130"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30 \h </w:instrText>
            </w:r>
            <w:r>
              <w:rPr>
                <w:noProof/>
                <w:webHidden/>
              </w:rPr>
            </w:r>
            <w:r>
              <w:rPr>
                <w:noProof/>
                <w:webHidden/>
              </w:rPr>
              <w:fldChar w:fldCharType="separate"/>
            </w:r>
            <w:r>
              <w:rPr>
                <w:noProof/>
                <w:webHidden/>
              </w:rPr>
              <w:t>125</w:t>
            </w:r>
            <w:r>
              <w:rPr>
                <w:noProof/>
                <w:webHidden/>
              </w:rPr>
              <w:fldChar w:fldCharType="end"/>
            </w:r>
          </w:hyperlink>
        </w:p>
        <w:p w:rsidR="001736D8" w:rsidRDefault="001736D8">
          <w:pPr>
            <w:pStyle w:val="TOC3"/>
            <w:tabs>
              <w:tab w:val="right" w:leader="dot" w:pos="9350"/>
            </w:tabs>
            <w:rPr>
              <w:noProof/>
            </w:rPr>
          </w:pPr>
          <w:hyperlink w:anchor="_Toc196999131" w:history="1">
            <w:r w:rsidRPr="00EE4AB3">
              <w:rPr>
                <w:rStyle w:val="Hyperlink"/>
                <w:rFonts w:eastAsia="Calibri"/>
                <w:noProof/>
                <w:lang w:val="en-ZA"/>
              </w:rPr>
              <w:t>Case Study: Launch of a New Upholstery Line at Modern Designs Inc.</w:t>
            </w:r>
            <w:r>
              <w:rPr>
                <w:noProof/>
                <w:webHidden/>
              </w:rPr>
              <w:tab/>
            </w:r>
            <w:r>
              <w:rPr>
                <w:noProof/>
                <w:webHidden/>
              </w:rPr>
              <w:fldChar w:fldCharType="begin"/>
            </w:r>
            <w:r>
              <w:rPr>
                <w:noProof/>
                <w:webHidden/>
              </w:rPr>
              <w:instrText xml:space="preserve"> PAGEREF _Toc196999131 \h </w:instrText>
            </w:r>
            <w:r>
              <w:rPr>
                <w:noProof/>
                <w:webHidden/>
              </w:rPr>
            </w:r>
            <w:r>
              <w:rPr>
                <w:noProof/>
                <w:webHidden/>
              </w:rPr>
              <w:fldChar w:fldCharType="separate"/>
            </w:r>
            <w:r>
              <w:rPr>
                <w:noProof/>
                <w:webHidden/>
              </w:rPr>
              <w:t>127</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32" w:history="1">
            <w:r w:rsidRPr="00EE4AB3">
              <w:rPr>
                <w:rStyle w:val="Hyperlink"/>
                <w:noProof/>
                <w:lang w:val="en-ZA"/>
              </w:rPr>
              <w:t>PM-02-PS07: Identify, prepare and safely apply hand tools and equipment for fitting covers to frames</w:t>
            </w:r>
            <w:r>
              <w:rPr>
                <w:noProof/>
                <w:webHidden/>
              </w:rPr>
              <w:tab/>
            </w:r>
            <w:r>
              <w:rPr>
                <w:noProof/>
                <w:webHidden/>
              </w:rPr>
              <w:fldChar w:fldCharType="begin"/>
            </w:r>
            <w:r>
              <w:rPr>
                <w:noProof/>
                <w:webHidden/>
              </w:rPr>
              <w:instrText xml:space="preserve"> PAGEREF _Toc196999132 \h </w:instrText>
            </w:r>
            <w:r>
              <w:rPr>
                <w:noProof/>
                <w:webHidden/>
              </w:rPr>
            </w:r>
            <w:r>
              <w:rPr>
                <w:noProof/>
                <w:webHidden/>
              </w:rPr>
              <w:fldChar w:fldCharType="separate"/>
            </w:r>
            <w:r>
              <w:rPr>
                <w:noProof/>
                <w:webHidden/>
              </w:rPr>
              <w:t>130</w:t>
            </w:r>
            <w:r>
              <w:rPr>
                <w:noProof/>
                <w:webHidden/>
              </w:rPr>
              <w:fldChar w:fldCharType="end"/>
            </w:r>
          </w:hyperlink>
        </w:p>
        <w:p w:rsidR="001736D8" w:rsidRDefault="001736D8">
          <w:pPr>
            <w:pStyle w:val="TOC3"/>
            <w:tabs>
              <w:tab w:val="right" w:leader="dot" w:pos="9350"/>
            </w:tabs>
            <w:rPr>
              <w:noProof/>
            </w:rPr>
          </w:pPr>
          <w:hyperlink w:anchor="_Toc196999133" w:history="1">
            <w:r w:rsidRPr="00EE4AB3">
              <w:rPr>
                <w:rStyle w:val="Hyperlink"/>
                <w:noProof/>
              </w:rPr>
              <w:t>Practical Application Learning Content for PA0701: Interpret Specifications and Identify Hand Tools Required to Cover Prepared Frames</w:t>
            </w:r>
            <w:r>
              <w:rPr>
                <w:noProof/>
                <w:webHidden/>
              </w:rPr>
              <w:tab/>
            </w:r>
            <w:r>
              <w:rPr>
                <w:noProof/>
                <w:webHidden/>
              </w:rPr>
              <w:fldChar w:fldCharType="begin"/>
            </w:r>
            <w:r>
              <w:rPr>
                <w:noProof/>
                <w:webHidden/>
              </w:rPr>
              <w:instrText xml:space="preserve"> PAGEREF _Toc196999133 \h </w:instrText>
            </w:r>
            <w:r>
              <w:rPr>
                <w:noProof/>
                <w:webHidden/>
              </w:rPr>
            </w:r>
            <w:r>
              <w:rPr>
                <w:noProof/>
                <w:webHidden/>
              </w:rPr>
              <w:fldChar w:fldCharType="separate"/>
            </w:r>
            <w:r>
              <w:rPr>
                <w:noProof/>
                <w:webHidden/>
              </w:rPr>
              <w:t>131</w:t>
            </w:r>
            <w:r>
              <w:rPr>
                <w:noProof/>
                <w:webHidden/>
              </w:rPr>
              <w:fldChar w:fldCharType="end"/>
            </w:r>
          </w:hyperlink>
        </w:p>
        <w:p w:rsidR="001736D8" w:rsidRDefault="001736D8">
          <w:pPr>
            <w:pStyle w:val="TOC3"/>
            <w:tabs>
              <w:tab w:val="right" w:leader="dot" w:pos="9350"/>
            </w:tabs>
            <w:rPr>
              <w:noProof/>
            </w:rPr>
          </w:pPr>
          <w:hyperlink w:anchor="_Toc196999134" w:history="1">
            <w:r w:rsidRPr="00EE4AB3">
              <w:rPr>
                <w:rStyle w:val="Hyperlink"/>
                <w:noProof/>
              </w:rPr>
              <w:t>Practical Application Learning Content for PA0703: Check Hand Tools and Equipment for Defects, Sharpness, and Safety</w:t>
            </w:r>
            <w:r>
              <w:rPr>
                <w:noProof/>
                <w:webHidden/>
              </w:rPr>
              <w:tab/>
            </w:r>
            <w:r>
              <w:rPr>
                <w:noProof/>
                <w:webHidden/>
              </w:rPr>
              <w:fldChar w:fldCharType="begin"/>
            </w:r>
            <w:r>
              <w:rPr>
                <w:noProof/>
                <w:webHidden/>
              </w:rPr>
              <w:instrText xml:space="preserve"> PAGEREF _Toc196999134 \h </w:instrText>
            </w:r>
            <w:r>
              <w:rPr>
                <w:noProof/>
                <w:webHidden/>
              </w:rPr>
            </w:r>
            <w:r>
              <w:rPr>
                <w:noProof/>
                <w:webHidden/>
              </w:rPr>
              <w:fldChar w:fldCharType="separate"/>
            </w:r>
            <w:r>
              <w:rPr>
                <w:noProof/>
                <w:webHidden/>
              </w:rPr>
              <w:t>133</w:t>
            </w:r>
            <w:r>
              <w:rPr>
                <w:noProof/>
                <w:webHidden/>
              </w:rPr>
              <w:fldChar w:fldCharType="end"/>
            </w:r>
          </w:hyperlink>
        </w:p>
        <w:p w:rsidR="001736D8" w:rsidRDefault="001736D8">
          <w:pPr>
            <w:pStyle w:val="TOC3"/>
            <w:tabs>
              <w:tab w:val="right" w:leader="dot" w:pos="9350"/>
            </w:tabs>
            <w:rPr>
              <w:noProof/>
            </w:rPr>
          </w:pPr>
          <w:hyperlink w:anchor="_Toc196999135" w:history="1">
            <w:r w:rsidRPr="00EE4AB3">
              <w:rPr>
                <w:rStyle w:val="Hyperlink"/>
                <w:noProof/>
              </w:rPr>
              <w:t>Applied Knowledge Learning Content for AK0701: Tacking and Covering Techniques</w:t>
            </w:r>
            <w:r>
              <w:rPr>
                <w:noProof/>
                <w:webHidden/>
              </w:rPr>
              <w:tab/>
            </w:r>
            <w:r>
              <w:rPr>
                <w:noProof/>
                <w:webHidden/>
              </w:rPr>
              <w:fldChar w:fldCharType="begin"/>
            </w:r>
            <w:r>
              <w:rPr>
                <w:noProof/>
                <w:webHidden/>
              </w:rPr>
              <w:instrText xml:space="preserve"> PAGEREF _Toc196999135 \h </w:instrText>
            </w:r>
            <w:r>
              <w:rPr>
                <w:noProof/>
                <w:webHidden/>
              </w:rPr>
            </w:r>
            <w:r>
              <w:rPr>
                <w:noProof/>
                <w:webHidden/>
              </w:rPr>
              <w:fldChar w:fldCharType="separate"/>
            </w:r>
            <w:r>
              <w:rPr>
                <w:noProof/>
                <w:webHidden/>
              </w:rPr>
              <w:t>135</w:t>
            </w:r>
            <w:r>
              <w:rPr>
                <w:noProof/>
                <w:webHidden/>
              </w:rPr>
              <w:fldChar w:fldCharType="end"/>
            </w:r>
          </w:hyperlink>
        </w:p>
        <w:p w:rsidR="001736D8" w:rsidRDefault="001736D8">
          <w:pPr>
            <w:pStyle w:val="TOC3"/>
            <w:tabs>
              <w:tab w:val="right" w:leader="dot" w:pos="9350"/>
            </w:tabs>
            <w:rPr>
              <w:noProof/>
            </w:rPr>
          </w:pPr>
          <w:hyperlink w:anchor="_Toc196999136" w:history="1">
            <w:r w:rsidRPr="00EE4AB3">
              <w:rPr>
                <w:rStyle w:val="Hyperlink"/>
                <w:noProof/>
              </w:rPr>
              <w:t>Applied Knowledge Learning Content for AK0702: Sewing Techniques</w:t>
            </w:r>
            <w:r>
              <w:rPr>
                <w:noProof/>
                <w:webHidden/>
              </w:rPr>
              <w:tab/>
            </w:r>
            <w:r>
              <w:rPr>
                <w:noProof/>
                <w:webHidden/>
              </w:rPr>
              <w:fldChar w:fldCharType="begin"/>
            </w:r>
            <w:r>
              <w:rPr>
                <w:noProof/>
                <w:webHidden/>
              </w:rPr>
              <w:instrText xml:space="preserve"> PAGEREF _Toc196999136 \h </w:instrText>
            </w:r>
            <w:r>
              <w:rPr>
                <w:noProof/>
                <w:webHidden/>
              </w:rPr>
            </w:r>
            <w:r>
              <w:rPr>
                <w:noProof/>
                <w:webHidden/>
              </w:rPr>
              <w:fldChar w:fldCharType="separate"/>
            </w:r>
            <w:r>
              <w:rPr>
                <w:noProof/>
                <w:webHidden/>
              </w:rPr>
              <w:t>137</w:t>
            </w:r>
            <w:r>
              <w:rPr>
                <w:noProof/>
                <w:webHidden/>
              </w:rPr>
              <w:fldChar w:fldCharType="end"/>
            </w:r>
          </w:hyperlink>
        </w:p>
        <w:p w:rsidR="001736D8" w:rsidRDefault="001736D8">
          <w:pPr>
            <w:pStyle w:val="TOC3"/>
            <w:tabs>
              <w:tab w:val="right" w:leader="dot" w:pos="9350"/>
            </w:tabs>
            <w:rPr>
              <w:noProof/>
            </w:rPr>
          </w:pPr>
          <w:hyperlink w:anchor="_Toc196999137" w:history="1">
            <w:r w:rsidRPr="00EE4AB3">
              <w:rPr>
                <w:rStyle w:val="Hyperlink"/>
                <w:noProof/>
              </w:rPr>
              <w:t>Applied Knowledge Learning Content for AK0703: Faults and Maintenance</w:t>
            </w:r>
            <w:r>
              <w:rPr>
                <w:noProof/>
                <w:webHidden/>
              </w:rPr>
              <w:tab/>
            </w:r>
            <w:r>
              <w:rPr>
                <w:noProof/>
                <w:webHidden/>
              </w:rPr>
              <w:fldChar w:fldCharType="begin"/>
            </w:r>
            <w:r>
              <w:rPr>
                <w:noProof/>
                <w:webHidden/>
              </w:rPr>
              <w:instrText xml:space="preserve"> PAGEREF _Toc196999137 \h </w:instrText>
            </w:r>
            <w:r>
              <w:rPr>
                <w:noProof/>
                <w:webHidden/>
              </w:rPr>
            </w:r>
            <w:r>
              <w:rPr>
                <w:noProof/>
                <w:webHidden/>
              </w:rPr>
              <w:fldChar w:fldCharType="separate"/>
            </w:r>
            <w:r>
              <w:rPr>
                <w:noProof/>
                <w:webHidden/>
              </w:rPr>
              <w:t>139</w:t>
            </w:r>
            <w:r>
              <w:rPr>
                <w:noProof/>
                <w:webHidden/>
              </w:rPr>
              <w:fldChar w:fldCharType="end"/>
            </w:r>
          </w:hyperlink>
        </w:p>
        <w:p w:rsidR="001736D8" w:rsidRDefault="001736D8">
          <w:pPr>
            <w:pStyle w:val="TOC3"/>
            <w:tabs>
              <w:tab w:val="right" w:leader="dot" w:pos="9350"/>
            </w:tabs>
            <w:rPr>
              <w:noProof/>
            </w:rPr>
          </w:pPr>
          <w:hyperlink w:anchor="_Toc196999138"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38 \h </w:instrText>
            </w:r>
            <w:r>
              <w:rPr>
                <w:noProof/>
                <w:webHidden/>
              </w:rPr>
            </w:r>
            <w:r>
              <w:rPr>
                <w:noProof/>
                <w:webHidden/>
              </w:rPr>
              <w:fldChar w:fldCharType="separate"/>
            </w:r>
            <w:r>
              <w:rPr>
                <w:noProof/>
                <w:webHidden/>
              </w:rPr>
              <w:t>141</w:t>
            </w:r>
            <w:r>
              <w:rPr>
                <w:noProof/>
                <w:webHidden/>
              </w:rPr>
              <w:fldChar w:fldCharType="end"/>
            </w:r>
          </w:hyperlink>
        </w:p>
        <w:p w:rsidR="001736D8" w:rsidRDefault="001736D8">
          <w:pPr>
            <w:pStyle w:val="TOC3"/>
            <w:tabs>
              <w:tab w:val="right" w:leader="dot" w:pos="9350"/>
            </w:tabs>
            <w:rPr>
              <w:noProof/>
            </w:rPr>
          </w:pPr>
          <w:hyperlink w:anchor="_Toc196999139" w:history="1">
            <w:r w:rsidRPr="00EE4AB3">
              <w:rPr>
                <w:rStyle w:val="Hyperlink"/>
                <w:rFonts w:eastAsia="Calibri"/>
                <w:noProof/>
                <w:lang w:val="en-ZA"/>
              </w:rPr>
              <w:t>Case Study: Upholstery Workshop Readiness at Custom Comfort Furniture</w:t>
            </w:r>
            <w:r>
              <w:rPr>
                <w:noProof/>
                <w:webHidden/>
              </w:rPr>
              <w:tab/>
            </w:r>
            <w:r>
              <w:rPr>
                <w:noProof/>
                <w:webHidden/>
              </w:rPr>
              <w:fldChar w:fldCharType="begin"/>
            </w:r>
            <w:r>
              <w:rPr>
                <w:noProof/>
                <w:webHidden/>
              </w:rPr>
              <w:instrText xml:space="preserve"> PAGEREF _Toc196999139 \h </w:instrText>
            </w:r>
            <w:r>
              <w:rPr>
                <w:noProof/>
                <w:webHidden/>
              </w:rPr>
            </w:r>
            <w:r>
              <w:rPr>
                <w:noProof/>
                <w:webHidden/>
              </w:rPr>
              <w:fldChar w:fldCharType="separate"/>
            </w:r>
            <w:r>
              <w:rPr>
                <w:noProof/>
                <w:webHidden/>
              </w:rPr>
              <w:t>143</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40" w:history="1">
            <w:r w:rsidRPr="00EE4AB3">
              <w:rPr>
                <w:rStyle w:val="Hyperlink"/>
                <w:noProof/>
                <w:lang w:val="en-ZA"/>
              </w:rPr>
              <w:t>PM-02-PS08: Identify, prepare and safely operate pneumatic tools for fitting covers to frames</w:t>
            </w:r>
            <w:r>
              <w:rPr>
                <w:noProof/>
                <w:webHidden/>
              </w:rPr>
              <w:tab/>
            </w:r>
            <w:r>
              <w:rPr>
                <w:noProof/>
                <w:webHidden/>
              </w:rPr>
              <w:fldChar w:fldCharType="begin"/>
            </w:r>
            <w:r>
              <w:rPr>
                <w:noProof/>
                <w:webHidden/>
              </w:rPr>
              <w:instrText xml:space="preserve"> PAGEREF _Toc196999140 \h </w:instrText>
            </w:r>
            <w:r>
              <w:rPr>
                <w:noProof/>
                <w:webHidden/>
              </w:rPr>
            </w:r>
            <w:r>
              <w:rPr>
                <w:noProof/>
                <w:webHidden/>
              </w:rPr>
              <w:fldChar w:fldCharType="separate"/>
            </w:r>
            <w:r>
              <w:rPr>
                <w:noProof/>
                <w:webHidden/>
              </w:rPr>
              <w:t>146</w:t>
            </w:r>
            <w:r>
              <w:rPr>
                <w:noProof/>
                <w:webHidden/>
              </w:rPr>
              <w:fldChar w:fldCharType="end"/>
            </w:r>
          </w:hyperlink>
        </w:p>
        <w:p w:rsidR="001736D8" w:rsidRDefault="001736D8">
          <w:pPr>
            <w:pStyle w:val="TOC3"/>
            <w:tabs>
              <w:tab w:val="right" w:leader="dot" w:pos="9350"/>
            </w:tabs>
            <w:rPr>
              <w:noProof/>
            </w:rPr>
          </w:pPr>
          <w:hyperlink w:anchor="_Toc196999141" w:history="1">
            <w:r w:rsidRPr="00EE4AB3">
              <w:rPr>
                <w:rStyle w:val="Hyperlink"/>
                <w:noProof/>
              </w:rPr>
              <w:t>Practical Application Learning Content for PA0801: Interpret Specifications and Identify the Sise and Type of Pneumatic Tools Required</w:t>
            </w:r>
            <w:r>
              <w:rPr>
                <w:noProof/>
                <w:webHidden/>
              </w:rPr>
              <w:tab/>
            </w:r>
            <w:r>
              <w:rPr>
                <w:noProof/>
                <w:webHidden/>
              </w:rPr>
              <w:fldChar w:fldCharType="begin"/>
            </w:r>
            <w:r>
              <w:rPr>
                <w:noProof/>
                <w:webHidden/>
              </w:rPr>
              <w:instrText xml:space="preserve"> PAGEREF _Toc196999141 \h </w:instrText>
            </w:r>
            <w:r>
              <w:rPr>
                <w:noProof/>
                <w:webHidden/>
              </w:rPr>
            </w:r>
            <w:r>
              <w:rPr>
                <w:noProof/>
                <w:webHidden/>
              </w:rPr>
              <w:fldChar w:fldCharType="separate"/>
            </w:r>
            <w:r>
              <w:rPr>
                <w:noProof/>
                <w:webHidden/>
              </w:rPr>
              <w:t>147</w:t>
            </w:r>
            <w:r>
              <w:rPr>
                <w:noProof/>
                <w:webHidden/>
              </w:rPr>
              <w:fldChar w:fldCharType="end"/>
            </w:r>
          </w:hyperlink>
        </w:p>
        <w:p w:rsidR="001736D8" w:rsidRDefault="001736D8">
          <w:pPr>
            <w:pStyle w:val="TOC3"/>
            <w:tabs>
              <w:tab w:val="right" w:leader="dot" w:pos="9350"/>
            </w:tabs>
            <w:rPr>
              <w:noProof/>
            </w:rPr>
          </w:pPr>
          <w:hyperlink w:anchor="_Toc196999142" w:history="1">
            <w:r w:rsidRPr="00EE4AB3">
              <w:rPr>
                <w:rStyle w:val="Hyperlink"/>
                <w:noProof/>
              </w:rPr>
              <w:t>Practical Application Learning Content for PA0802: Identify and Match Nails and Staples to the Correct Pneumatic Tools</w:t>
            </w:r>
            <w:r>
              <w:rPr>
                <w:noProof/>
                <w:webHidden/>
              </w:rPr>
              <w:tab/>
            </w:r>
            <w:r>
              <w:rPr>
                <w:noProof/>
                <w:webHidden/>
              </w:rPr>
              <w:fldChar w:fldCharType="begin"/>
            </w:r>
            <w:r>
              <w:rPr>
                <w:noProof/>
                <w:webHidden/>
              </w:rPr>
              <w:instrText xml:space="preserve"> PAGEREF _Toc196999142 \h </w:instrText>
            </w:r>
            <w:r>
              <w:rPr>
                <w:noProof/>
                <w:webHidden/>
              </w:rPr>
            </w:r>
            <w:r>
              <w:rPr>
                <w:noProof/>
                <w:webHidden/>
              </w:rPr>
              <w:fldChar w:fldCharType="separate"/>
            </w:r>
            <w:r>
              <w:rPr>
                <w:noProof/>
                <w:webHidden/>
              </w:rPr>
              <w:t>149</w:t>
            </w:r>
            <w:r>
              <w:rPr>
                <w:noProof/>
                <w:webHidden/>
              </w:rPr>
              <w:fldChar w:fldCharType="end"/>
            </w:r>
          </w:hyperlink>
        </w:p>
        <w:p w:rsidR="001736D8" w:rsidRDefault="001736D8">
          <w:pPr>
            <w:pStyle w:val="TOC3"/>
            <w:tabs>
              <w:tab w:val="right" w:leader="dot" w:pos="9350"/>
            </w:tabs>
            <w:rPr>
              <w:noProof/>
            </w:rPr>
          </w:pPr>
          <w:hyperlink w:anchor="_Toc196999143" w:history="1">
            <w:r w:rsidRPr="00EE4AB3">
              <w:rPr>
                <w:rStyle w:val="Hyperlink"/>
                <w:noProof/>
              </w:rPr>
              <w:t>Practical Application Learning Content for PA0803: Identify the Parts of the Tools, Disassemble and Assemble an Air Stapler and Air Gun, Load the Nails and Staples into the Correct Power and Pneumatic Tools</w:t>
            </w:r>
            <w:r>
              <w:rPr>
                <w:noProof/>
                <w:webHidden/>
              </w:rPr>
              <w:tab/>
            </w:r>
            <w:r>
              <w:rPr>
                <w:noProof/>
                <w:webHidden/>
              </w:rPr>
              <w:fldChar w:fldCharType="begin"/>
            </w:r>
            <w:r>
              <w:rPr>
                <w:noProof/>
                <w:webHidden/>
              </w:rPr>
              <w:instrText xml:space="preserve"> PAGEREF _Toc196999143 \h </w:instrText>
            </w:r>
            <w:r>
              <w:rPr>
                <w:noProof/>
                <w:webHidden/>
              </w:rPr>
            </w:r>
            <w:r>
              <w:rPr>
                <w:noProof/>
                <w:webHidden/>
              </w:rPr>
              <w:fldChar w:fldCharType="separate"/>
            </w:r>
            <w:r>
              <w:rPr>
                <w:noProof/>
                <w:webHidden/>
              </w:rPr>
              <w:t>151</w:t>
            </w:r>
            <w:r>
              <w:rPr>
                <w:noProof/>
                <w:webHidden/>
              </w:rPr>
              <w:fldChar w:fldCharType="end"/>
            </w:r>
          </w:hyperlink>
        </w:p>
        <w:p w:rsidR="001736D8" w:rsidRDefault="001736D8">
          <w:pPr>
            <w:pStyle w:val="TOC3"/>
            <w:tabs>
              <w:tab w:val="right" w:leader="dot" w:pos="9350"/>
            </w:tabs>
            <w:rPr>
              <w:noProof/>
            </w:rPr>
          </w:pPr>
          <w:hyperlink w:anchor="_Toc196999144" w:history="1">
            <w:r w:rsidRPr="00EE4AB3">
              <w:rPr>
                <w:rStyle w:val="Hyperlink"/>
                <w:noProof/>
              </w:rPr>
              <w:t>Practical Application Learning Content for PA0804: Identify and Check Safety Devices</w:t>
            </w:r>
            <w:r>
              <w:rPr>
                <w:noProof/>
                <w:webHidden/>
              </w:rPr>
              <w:tab/>
            </w:r>
            <w:r>
              <w:rPr>
                <w:noProof/>
                <w:webHidden/>
              </w:rPr>
              <w:fldChar w:fldCharType="begin"/>
            </w:r>
            <w:r>
              <w:rPr>
                <w:noProof/>
                <w:webHidden/>
              </w:rPr>
              <w:instrText xml:space="preserve"> PAGEREF _Toc196999144 \h </w:instrText>
            </w:r>
            <w:r>
              <w:rPr>
                <w:noProof/>
                <w:webHidden/>
              </w:rPr>
            </w:r>
            <w:r>
              <w:rPr>
                <w:noProof/>
                <w:webHidden/>
              </w:rPr>
              <w:fldChar w:fldCharType="separate"/>
            </w:r>
            <w:r>
              <w:rPr>
                <w:noProof/>
                <w:webHidden/>
              </w:rPr>
              <w:t>153</w:t>
            </w:r>
            <w:r>
              <w:rPr>
                <w:noProof/>
                <w:webHidden/>
              </w:rPr>
              <w:fldChar w:fldCharType="end"/>
            </w:r>
          </w:hyperlink>
        </w:p>
        <w:p w:rsidR="001736D8" w:rsidRDefault="001736D8">
          <w:pPr>
            <w:pStyle w:val="TOC3"/>
            <w:tabs>
              <w:tab w:val="right" w:leader="dot" w:pos="9350"/>
            </w:tabs>
            <w:rPr>
              <w:noProof/>
            </w:rPr>
          </w:pPr>
          <w:hyperlink w:anchor="_Toc196999145" w:history="1">
            <w:r w:rsidRPr="00EE4AB3">
              <w:rPr>
                <w:rStyle w:val="Hyperlink"/>
                <w:noProof/>
              </w:rPr>
              <w:t>Practical Application Learning Content for PA0805: Operate the Tools According to Standard Operating Procedures</w:t>
            </w:r>
            <w:r>
              <w:rPr>
                <w:noProof/>
                <w:webHidden/>
              </w:rPr>
              <w:tab/>
            </w:r>
            <w:r>
              <w:rPr>
                <w:noProof/>
                <w:webHidden/>
              </w:rPr>
              <w:fldChar w:fldCharType="begin"/>
            </w:r>
            <w:r>
              <w:rPr>
                <w:noProof/>
                <w:webHidden/>
              </w:rPr>
              <w:instrText xml:space="preserve"> PAGEREF _Toc196999145 \h </w:instrText>
            </w:r>
            <w:r>
              <w:rPr>
                <w:noProof/>
                <w:webHidden/>
              </w:rPr>
            </w:r>
            <w:r>
              <w:rPr>
                <w:noProof/>
                <w:webHidden/>
              </w:rPr>
              <w:fldChar w:fldCharType="separate"/>
            </w:r>
            <w:r>
              <w:rPr>
                <w:noProof/>
                <w:webHidden/>
              </w:rPr>
              <w:t>155</w:t>
            </w:r>
            <w:r>
              <w:rPr>
                <w:noProof/>
                <w:webHidden/>
              </w:rPr>
              <w:fldChar w:fldCharType="end"/>
            </w:r>
          </w:hyperlink>
        </w:p>
        <w:p w:rsidR="001736D8" w:rsidRDefault="001736D8">
          <w:pPr>
            <w:pStyle w:val="TOC3"/>
            <w:tabs>
              <w:tab w:val="right" w:leader="dot" w:pos="9350"/>
            </w:tabs>
            <w:rPr>
              <w:noProof/>
            </w:rPr>
          </w:pPr>
          <w:hyperlink w:anchor="_Toc196999146" w:history="1">
            <w:r w:rsidRPr="00EE4AB3">
              <w:rPr>
                <w:rStyle w:val="Hyperlink"/>
                <w:noProof/>
              </w:rPr>
              <w:t>Practical Application Learning Content for PA0806: Conduct Minor Maintenance on Pneumatic Tools</w:t>
            </w:r>
            <w:r>
              <w:rPr>
                <w:noProof/>
                <w:webHidden/>
              </w:rPr>
              <w:tab/>
            </w:r>
            <w:r>
              <w:rPr>
                <w:noProof/>
                <w:webHidden/>
              </w:rPr>
              <w:fldChar w:fldCharType="begin"/>
            </w:r>
            <w:r>
              <w:rPr>
                <w:noProof/>
                <w:webHidden/>
              </w:rPr>
              <w:instrText xml:space="preserve"> PAGEREF _Toc196999146 \h </w:instrText>
            </w:r>
            <w:r>
              <w:rPr>
                <w:noProof/>
                <w:webHidden/>
              </w:rPr>
            </w:r>
            <w:r>
              <w:rPr>
                <w:noProof/>
                <w:webHidden/>
              </w:rPr>
              <w:fldChar w:fldCharType="separate"/>
            </w:r>
            <w:r>
              <w:rPr>
                <w:noProof/>
                <w:webHidden/>
              </w:rPr>
              <w:t>157</w:t>
            </w:r>
            <w:r>
              <w:rPr>
                <w:noProof/>
                <w:webHidden/>
              </w:rPr>
              <w:fldChar w:fldCharType="end"/>
            </w:r>
          </w:hyperlink>
        </w:p>
        <w:p w:rsidR="001736D8" w:rsidRDefault="001736D8">
          <w:pPr>
            <w:pStyle w:val="TOC3"/>
            <w:tabs>
              <w:tab w:val="right" w:leader="dot" w:pos="9350"/>
            </w:tabs>
            <w:rPr>
              <w:noProof/>
            </w:rPr>
          </w:pPr>
          <w:hyperlink w:anchor="_Toc196999147" w:history="1">
            <w:r w:rsidRPr="00EE4AB3">
              <w:rPr>
                <w:rStyle w:val="Hyperlink"/>
                <w:noProof/>
              </w:rPr>
              <w:t>Practical Application Learning Content for PA0807: Store the Tools</w:t>
            </w:r>
            <w:r>
              <w:rPr>
                <w:noProof/>
                <w:webHidden/>
              </w:rPr>
              <w:tab/>
            </w:r>
            <w:r>
              <w:rPr>
                <w:noProof/>
                <w:webHidden/>
              </w:rPr>
              <w:fldChar w:fldCharType="begin"/>
            </w:r>
            <w:r>
              <w:rPr>
                <w:noProof/>
                <w:webHidden/>
              </w:rPr>
              <w:instrText xml:space="preserve"> PAGEREF _Toc196999147 \h </w:instrText>
            </w:r>
            <w:r>
              <w:rPr>
                <w:noProof/>
                <w:webHidden/>
              </w:rPr>
            </w:r>
            <w:r>
              <w:rPr>
                <w:noProof/>
                <w:webHidden/>
              </w:rPr>
              <w:fldChar w:fldCharType="separate"/>
            </w:r>
            <w:r>
              <w:rPr>
                <w:noProof/>
                <w:webHidden/>
              </w:rPr>
              <w:t>159</w:t>
            </w:r>
            <w:r>
              <w:rPr>
                <w:noProof/>
                <w:webHidden/>
              </w:rPr>
              <w:fldChar w:fldCharType="end"/>
            </w:r>
          </w:hyperlink>
        </w:p>
        <w:p w:rsidR="001736D8" w:rsidRDefault="001736D8">
          <w:pPr>
            <w:pStyle w:val="TOC3"/>
            <w:tabs>
              <w:tab w:val="right" w:leader="dot" w:pos="9350"/>
            </w:tabs>
            <w:rPr>
              <w:noProof/>
            </w:rPr>
          </w:pPr>
          <w:hyperlink w:anchor="_Toc196999148" w:history="1">
            <w:r w:rsidRPr="00EE4AB3">
              <w:rPr>
                <w:rStyle w:val="Hyperlink"/>
                <w:noProof/>
              </w:rPr>
              <w:t>Applied Knowledge Learning Content for AK0801: Compressed Air and Optimum Air Pressure Required for Various Pneumatic Tools</w:t>
            </w:r>
            <w:r>
              <w:rPr>
                <w:noProof/>
                <w:webHidden/>
              </w:rPr>
              <w:tab/>
            </w:r>
            <w:r>
              <w:rPr>
                <w:noProof/>
                <w:webHidden/>
              </w:rPr>
              <w:fldChar w:fldCharType="begin"/>
            </w:r>
            <w:r>
              <w:rPr>
                <w:noProof/>
                <w:webHidden/>
              </w:rPr>
              <w:instrText xml:space="preserve"> PAGEREF _Toc196999148 \h </w:instrText>
            </w:r>
            <w:r>
              <w:rPr>
                <w:noProof/>
                <w:webHidden/>
              </w:rPr>
            </w:r>
            <w:r>
              <w:rPr>
                <w:noProof/>
                <w:webHidden/>
              </w:rPr>
              <w:fldChar w:fldCharType="separate"/>
            </w:r>
            <w:r>
              <w:rPr>
                <w:noProof/>
                <w:webHidden/>
              </w:rPr>
              <w:t>161</w:t>
            </w:r>
            <w:r>
              <w:rPr>
                <w:noProof/>
                <w:webHidden/>
              </w:rPr>
              <w:fldChar w:fldCharType="end"/>
            </w:r>
          </w:hyperlink>
        </w:p>
        <w:p w:rsidR="001736D8" w:rsidRDefault="001736D8">
          <w:pPr>
            <w:pStyle w:val="TOC3"/>
            <w:tabs>
              <w:tab w:val="right" w:leader="dot" w:pos="9350"/>
            </w:tabs>
            <w:rPr>
              <w:noProof/>
            </w:rPr>
          </w:pPr>
          <w:hyperlink w:anchor="_Toc196999149" w:history="1">
            <w:r w:rsidRPr="00EE4AB3">
              <w:rPr>
                <w:rStyle w:val="Hyperlink"/>
                <w:noProof/>
              </w:rPr>
              <w:t>Applied Knowledge Learning Content for AK0802: Consumables</w:t>
            </w:r>
            <w:r>
              <w:rPr>
                <w:noProof/>
                <w:webHidden/>
              </w:rPr>
              <w:tab/>
            </w:r>
            <w:r>
              <w:rPr>
                <w:noProof/>
                <w:webHidden/>
              </w:rPr>
              <w:fldChar w:fldCharType="begin"/>
            </w:r>
            <w:r>
              <w:rPr>
                <w:noProof/>
                <w:webHidden/>
              </w:rPr>
              <w:instrText xml:space="preserve"> PAGEREF _Toc196999149 \h </w:instrText>
            </w:r>
            <w:r>
              <w:rPr>
                <w:noProof/>
                <w:webHidden/>
              </w:rPr>
            </w:r>
            <w:r>
              <w:rPr>
                <w:noProof/>
                <w:webHidden/>
              </w:rPr>
              <w:fldChar w:fldCharType="separate"/>
            </w:r>
            <w:r>
              <w:rPr>
                <w:noProof/>
                <w:webHidden/>
              </w:rPr>
              <w:t>163</w:t>
            </w:r>
            <w:r>
              <w:rPr>
                <w:noProof/>
                <w:webHidden/>
              </w:rPr>
              <w:fldChar w:fldCharType="end"/>
            </w:r>
          </w:hyperlink>
        </w:p>
        <w:p w:rsidR="001736D8" w:rsidRDefault="001736D8">
          <w:pPr>
            <w:pStyle w:val="TOC3"/>
            <w:tabs>
              <w:tab w:val="right" w:leader="dot" w:pos="9350"/>
            </w:tabs>
            <w:rPr>
              <w:noProof/>
            </w:rPr>
          </w:pPr>
          <w:hyperlink w:anchor="_Toc196999150" w:history="1">
            <w:r w:rsidRPr="00EE4AB3">
              <w:rPr>
                <w:rStyle w:val="Hyperlink"/>
                <w:noProof/>
              </w:rPr>
              <w:t>Applied Knowledge Learning Content for AK0803: Pneumatic Tool Maintenance</w:t>
            </w:r>
            <w:r>
              <w:rPr>
                <w:noProof/>
                <w:webHidden/>
              </w:rPr>
              <w:tab/>
            </w:r>
            <w:r>
              <w:rPr>
                <w:noProof/>
                <w:webHidden/>
              </w:rPr>
              <w:fldChar w:fldCharType="begin"/>
            </w:r>
            <w:r>
              <w:rPr>
                <w:noProof/>
                <w:webHidden/>
              </w:rPr>
              <w:instrText xml:space="preserve"> PAGEREF _Toc196999150 \h </w:instrText>
            </w:r>
            <w:r>
              <w:rPr>
                <w:noProof/>
                <w:webHidden/>
              </w:rPr>
            </w:r>
            <w:r>
              <w:rPr>
                <w:noProof/>
                <w:webHidden/>
              </w:rPr>
              <w:fldChar w:fldCharType="separate"/>
            </w:r>
            <w:r>
              <w:rPr>
                <w:noProof/>
                <w:webHidden/>
              </w:rPr>
              <w:t>165</w:t>
            </w:r>
            <w:r>
              <w:rPr>
                <w:noProof/>
                <w:webHidden/>
              </w:rPr>
              <w:fldChar w:fldCharType="end"/>
            </w:r>
          </w:hyperlink>
        </w:p>
        <w:p w:rsidR="001736D8" w:rsidRDefault="001736D8">
          <w:pPr>
            <w:pStyle w:val="TOC3"/>
            <w:tabs>
              <w:tab w:val="right" w:leader="dot" w:pos="9350"/>
            </w:tabs>
            <w:rPr>
              <w:noProof/>
            </w:rPr>
          </w:pPr>
          <w:hyperlink w:anchor="_Toc196999151"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51 \h </w:instrText>
            </w:r>
            <w:r>
              <w:rPr>
                <w:noProof/>
                <w:webHidden/>
              </w:rPr>
            </w:r>
            <w:r>
              <w:rPr>
                <w:noProof/>
                <w:webHidden/>
              </w:rPr>
              <w:fldChar w:fldCharType="separate"/>
            </w:r>
            <w:r>
              <w:rPr>
                <w:noProof/>
                <w:webHidden/>
              </w:rPr>
              <w:t>167</w:t>
            </w:r>
            <w:r>
              <w:rPr>
                <w:noProof/>
                <w:webHidden/>
              </w:rPr>
              <w:fldChar w:fldCharType="end"/>
            </w:r>
          </w:hyperlink>
        </w:p>
        <w:p w:rsidR="001736D8" w:rsidRDefault="001736D8">
          <w:pPr>
            <w:pStyle w:val="TOC3"/>
            <w:tabs>
              <w:tab w:val="right" w:leader="dot" w:pos="9350"/>
            </w:tabs>
            <w:rPr>
              <w:noProof/>
            </w:rPr>
          </w:pPr>
          <w:hyperlink w:anchor="_Toc196999152" w:history="1">
            <w:r w:rsidRPr="00EE4AB3">
              <w:rPr>
                <w:rStyle w:val="Hyperlink"/>
                <w:rFonts w:eastAsia="Calibri"/>
                <w:noProof/>
                <w:lang w:val="en-ZA"/>
              </w:rPr>
              <w:t>Case Study: Equipment Readiness Assessment at Elite Upholstery Services</w:t>
            </w:r>
            <w:r>
              <w:rPr>
                <w:noProof/>
                <w:webHidden/>
              </w:rPr>
              <w:tab/>
            </w:r>
            <w:r>
              <w:rPr>
                <w:noProof/>
                <w:webHidden/>
              </w:rPr>
              <w:fldChar w:fldCharType="begin"/>
            </w:r>
            <w:r>
              <w:rPr>
                <w:noProof/>
                <w:webHidden/>
              </w:rPr>
              <w:instrText xml:space="preserve"> PAGEREF _Toc196999152 \h </w:instrText>
            </w:r>
            <w:r>
              <w:rPr>
                <w:noProof/>
                <w:webHidden/>
              </w:rPr>
            </w:r>
            <w:r>
              <w:rPr>
                <w:noProof/>
                <w:webHidden/>
              </w:rPr>
              <w:fldChar w:fldCharType="separate"/>
            </w:r>
            <w:r>
              <w:rPr>
                <w:noProof/>
                <w:webHidden/>
              </w:rPr>
              <w:t>169</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53" w:history="1">
            <w:r w:rsidRPr="00EE4AB3">
              <w:rPr>
                <w:rStyle w:val="Hyperlink"/>
                <w:noProof/>
                <w:lang w:val="en-ZA"/>
              </w:rPr>
              <w:t>PM-02-PS09: Start and stop a compressor and connect pneumatic tools while following safe standard operating procedures</w:t>
            </w:r>
            <w:r>
              <w:rPr>
                <w:noProof/>
                <w:webHidden/>
              </w:rPr>
              <w:tab/>
            </w:r>
            <w:r>
              <w:rPr>
                <w:noProof/>
                <w:webHidden/>
              </w:rPr>
              <w:fldChar w:fldCharType="begin"/>
            </w:r>
            <w:r>
              <w:rPr>
                <w:noProof/>
                <w:webHidden/>
              </w:rPr>
              <w:instrText xml:space="preserve"> PAGEREF _Toc196999153 \h </w:instrText>
            </w:r>
            <w:r>
              <w:rPr>
                <w:noProof/>
                <w:webHidden/>
              </w:rPr>
            </w:r>
            <w:r>
              <w:rPr>
                <w:noProof/>
                <w:webHidden/>
              </w:rPr>
              <w:fldChar w:fldCharType="separate"/>
            </w:r>
            <w:r>
              <w:rPr>
                <w:noProof/>
                <w:webHidden/>
              </w:rPr>
              <w:t>172</w:t>
            </w:r>
            <w:r>
              <w:rPr>
                <w:noProof/>
                <w:webHidden/>
              </w:rPr>
              <w:fldChar w:fldCharType="end"/>
            </w:r>
          </w:hyperlink>
        </w:p>
        <w:p w:rsidR="001736D8" w:rsidRDefault="001736D8">
          <w:pPr>
            <w:pStyle w:val="TOC3"/>
            <w:tabs>
              <w:tab w:val="right" w:leader="dot" w:pos="9350"/>
            </w:tabs>
            <w:rPr>
              <w:noProof/>
            </w:rPr>
          </w:pPr>
          <w:hyperlink w:anchor="_Toc196999154" w:history="1">
            <w:r w:rsidRPr="00EE4AB3">
              <w:rPr>
                <w:rStyle w:val="Hyperlink"/>
                <w:rFonts w:eastAsia="Calibri"/>
                <w:noProof/>
                <w:lang w:val="en-ZA"/>
              </w:rPr>
              <w:t>Practical Application Learning Content for PA0901: Identify the Two Main Types of Compressor</w:t>
            </w:r>
            <w:r>
              <w:rPr>
                <w:noProof/>
                <w:webHidden/>
              </w:rPr>
              <w:tab/>
            </w:r>
            <w:r>
              <w:rPr>
                <w:noProof/>
                <w:webHidden/>
              </w:rPr>
              <w:fldChar w:fldCharType="begin"/>
            </w:r>
            <w:r>
              <w:rPr>
                <w:noProof/>
                <w:webHidden/>
              </w:rPr>
              <w:instrText xml:space="preserve"> PAGEREF _Toc196999154 \h </w:instrText>
            </w:r>
            <w:r>
              <w:rPr>
                <w:noProof/>
                <w:webHidden/>
              </w:rPr>
            </w:r>
            <w:r>
              <w:rPr>
                <w:noProof/>
                <w:webHidden/>
              </w:rPr>
              <w:fldChar w:fldCharType="separate"/>
            </w:r>
            <w:r>
              <w:rPr>
                <w:noProof/>
                <w:webHidden/>
              </w:rPr>
              <w:t>173</w:t>
            </w:r>
            <w:r>
              <w:rPr>
                <w:noProof/>
                <w:webHidden/>
              </w:rPr>
              <w:fldChar w:fldCharType="end"/>
            </w:r>
          </w:hyperlink>
        </w:p>
        <w:p w:rsidR="001736D8" w:rsidRDefault="001736D8">
          <w:pPr>
            <w:pStyle w:val="TOC3"/>
            <w:tabs>
              <w:tab w:val="right" w:leader="dot" w:pos="9350"/>
            </w:tabs>
            <w:rPr>
              <w:noProof/>
            </w:rPr>
          </w:pPr>
          <w:hyperlink w:anchor="_Toc196999155" w:history="1">
            <w:r w:rsidRPr="00EE4AB3">
              <w:rPr>
                <w:rStyle w:val="Hyperlink"/>
                <w:rFonts w:eastAsia="Calibri"/>
                <w:noProof/>
                <w:lang w:val="en-ZA"/>
              </w:rPr>
              <w:t>Practical Application Learning Content for PA0902: Check that Planned Maintenance has Taken Place as Scheduled, and that Legal Certification is Up to Date</w:t>
            </w:r>
            <w:r>
              <w:rPr>
                <w:noProof/>
                <w:webHidden/>
              </w:rPr>
              <w:tab/>
            </w:r>
            <w:r>
              <w:rPr>
                <w:noProof/>
                <w:webHidden/>
              </w:rPr>
              <w:fldChar w:fldCharType="begin"/>
            </w:r>
            <w:r>
              <w:rPr>
                <w:noProof/>
                <w:webHidden/>
              </w:rPr>
              <w:instrText xml:space="preserve"> PAGEREF _Toc196999155 \h </w:instrText>
            </w:r>
            <w:r>
              <w:rPr>
                <w:noProof/>
                <w:webHidden/>
              </w:rPr>
            </w:r>
            <w:r>
              <w:rPr>
                <w:noProof/>
                <w:webHidden/>
              </w:rPr>
              <w:fldChar w:fldCharType="separate"/>
            </w:r>
            <w:r>
              <w:rPr>
                <w:noProof/>
                <w:webHidden/>
              </w:rPr>
              <w:t>176</w:t>
            </w:r>
            <w:r>
              <w:rPr>
                <w:noProof/>
                <w:webHidden/>
              </w:rPr>
              <w:fldChar w:fldCharType="end"/>
            </w:r>
          </w:hyperlink>
        </w:p>
        <w:p w:rsidR="001736D8" w:rsidRDefault="001736D8">
          <w:pPr>
            <w:pStyle w:val="TOC3"/>
            <w:tabs>
              <w:tab w:val="right" w:leader="dot" w:pos="9350"/>
            </w:tabs>
            <w:rPr>
              <w:noProof/>
            </w:rPr>
          </w:pPr>
          <w:hyperlink w:anchor="_Toc196999156" w:history="1">
            <w:r w:rsidRPr="00EE4AB3">
              <w:rPr>
                <w:rStyle w:val="Hyperlink"/>
                <w:rFonts w:eastAsia="Calibri"/>
                <w:noProof/>
                <w:lang w:val="en-ZA"/>
              </w:rPr>
              <w:t>Practical Application Learning Content for PA0903: Identify and Check Safety Devices and Conduct Pre-start Checks and Procedures</w:t>
            </w:r>
            <w:r>
              <w:rPr>
                <w:noProof/>
                <w:webHidden/>
              </w:rPr>
              <w:tab/>
            </w:r>
            <w:r>
              <w:rPr>
                <w:noProof/>
                <w:webHidden/>
              </w:rPr>
              <w:fldChar w:fldCharType="begin"/>
            </w:r>
            <w:r>
              <w:rPr>
                <w:noProof/>
                <w:webHidden/>
              </w:rPr>
              <w:instrText xml:space="preserve"> PAGEREF _Toc196999156 \h </w:instrText>
            </w:r>
            <w:r>
              <w:rPr>
                <w:noProof/>
                <w:webHidden/>
              </w:rPr>
            </w:r>
            <w:r>
              <w:rPr>
                <w:noProof/>
                <w:webHidden/>
              </w:rPr>
              <w:fldChar w:fldCharType="separate"/>
            </w:r>
            <w:r>
              <w:rPr>
                <w:noProof/>
                <w:webHidden/>
              </w:rPr>
              <w:t>178</w:t>
            </w:r>
            <w:r>
              <w:rPr>
                <w:noProof/>
                <w:webHidden/>
              </w:rPr>
              <w:fldChar w:fldCharType="end"/>
            </w:r>
          </w:hyperlink>
        </w:p>
        <w:p w:rsidR="001736D8" w:rsidRDefault="001736D8">
          <w:pPr>
            <w:pStyle w:val="TOC3"/>
            <w:tabs>
              <w:tab w:val="right" w:leader="dot" w:pos="9350"/>
            </w:tabs>
            <w:rPr>
              <w:noProof/>
            </w:rPr>
          </w:pPr>
          <w:hyperlink w:anchor="_Toc196999157" w:history="1">
            <w:r w:rsidRPr="00EE4AB3">
              <w:rPr>
                <w:rStyle w:val="Hyperlink"/>
                <w:rFonts w:eastAsia="Calibri"/>
                <w:noProof/>
                <w:lang w:val="en-ZA"/>
              </w:rPr>
              <w:t>Practical Application Learning Content for PA0904: Monitor the Oil and Air Pressure Gauges and Follow Procedures to Report Problems</w:t>
            </w:r>
            <w:r>
              <w:rPr>
                <w:noProof/>
                <w:webHidden/>
              </w:rPr>
              <w:tab/>
            </w:r>
            <w:r>
              <w:rPr>
                <w:noProof/>
                <w:webHidden/>
              </w:rPr>
              <w:fldChar w:fldCharType="begin"/>
            </w:r>
            <w:r>
              <w:rPr>
                <w:noProof/>
                <w:webHidden/>
              </w:rPr>
              <w:instrText xml:space="preserve"> PAGEREF _Toc196999157 \h </w:instrText>
            </w:r>
            <w:r>
              <w:rPr>
                <w:noProof/>
                <w:webHidden/>
              </w:rPr>
            </w:r>
            <w:r>
              <w:rPr>
                <w:noProof/>
                <w:webHidden/>
              </w:rPr>
              <w:fldChar w:fldCharType="separate"/>
            </w:r>
            <w:r>
              <w:rPr>
                <w:noProof/>
                <w:webHidden/>
              </w:rPr>
              <w:t>180</w:t>
            </w:r>
            <w:r>
              <w:rPr>
                <w:noProof/>
                <w:webHidden/>
              </w:rPr>
              <w:fldChar w:fldCharType="end"/>
            </w:r>
          </w:hyperlink>
        </w:p>
        <w:p w:rsidR="001736D8" w:rsidRDefault="001736D8">
          <w:pPr>
            <w:pStyle w:val="TOC3"/>
            <w:tabs>
              <w:tab w:val="right" w:leader="dot" w:pos="9350"/>
            </w:tabs>
            <w:rPr>
              <w:noProof/>
            </w:rPr>
          </w:pPr>
          <w:hyperlink w:anchor="_Toc196999158" w:history="1">
            <w:r w:rsidRPr="00EE4AB3">
              <w:rPr>
                <w:rStyle w:val="Hyperlink"/>
                <w:rFonts w:eastAsia="Calibri"/>
                <w:noProof/>
                <w:lang w:val="en-ZA"/>
              </w:rPr>
              <w:t>Practical Application Learning Content for PA0905: Connect Air Lines to the Compressor or Air Outlet and Connect and Operate Pneumatic Tools at the Required Air Pressure</w:t>
            </w:r>
            <w:r>
              <w:rPr>
                <w:noProof/>
                <w:webHidden/>
              </w:rPr>
              <w:tab/>
            </w:r>
            <w:r>
              <w:rPr>
                <w:noProof/>
                <w:webHidden/>
              </w:rPr>
              <w:fldChar w:fldCharType="begin"/>
            </w:r>
            <w:r>
              <w:rPr>
                <w:noProof/>
                <w:webHidden/>
              </w:rPr>
              <w:instrText xml:space="preserve"> PAGEREF _Toc196999158 \h </w:instrText>
            </w:r>
            <w:r>
              <w:rPr>
                <w:noProof/>
                <w:webHidden/>
              </w:rPr>
            </w:r>
            <w:r>
              <w:rPr>
                <w:noProof/>
                <w:webHidden/>
              </w:rPr>
              <w:fldChar w:fldCharType="separate"/>
            </w:r>
            <w:r>
              <w:rPr>
                <w:noProof/>
                <w:webHidden/>
              </w:rPr>
              <w:t>182</w:t>
            </w:r>
            <w:r>
              <w:rPr>
                <w:noProof/>
                <w:webHidden/>
              </w:rPr>
              <w:fldChar w:fldCharType="end"/>
            </w:r>
          </w:hyperlink>
        </w:p>
        <w:p w:rsidR="001736D8" w:rsidRDefault="001736D8">
          <w:pPr>
            <w:pStyle w:val="TOC3"/>
            <w:tabs>
              <w:tab w:val="right" w:leader="dot" w:pos="9350"/>
            </w:tabs>
            <w:rPr>
              <w:noProof/>
            </w:rPr>
          </w:pPr>
          <w:hyperlink w:anchor="_Toc196999159" w:history="1">
            <w:r w:rsidRPr="00EE4AB3">
              <w:rPr>
                <w:rStyle w:val="Hyperlink"/>
                <w:rFonts w:eastAsia="Calibri"/>
                <w:noProof/>
                <w:lang w:val="en-ZA"/>
              </w:rPr>
              <w:t>Practical Application Learning Content for PA0906: Execute Shutdown Procedures in the Correct Sequence and Clean the Area Around the Compressor</w:t>
            </w:r>
            <w:r>
              <w:rPr>
                <w:noProof/>
                <w:webHidden/>
              </w:rPr>
              <w:tab/>
            </w:r>
            <w:r>
              <w:rPr>
                <w:noProof/>
                <w:webHidden/>
              </w:rPr>
              <w:fldChar w:fldCharType="begin"/>
            </w:r>
            <w:r>
              <w:rPr>
                <w:noProof/>
                <w:webHidden/>
              </w:rPr>
              <w:instrText xml:space="preserve"> PAGEREF _Toc196999159 \h </w:instrText>
            </w:r>
            <w:r>
              <w:rPr>
                <w:noProof/>
                <w:webHidden/>
              </w:rPr>
            </w:r>
            <w:r>
              <w:rPr>
                <w:noProof/>
                <w:webHidden/>
              </w:rPr>
              <w:fldChar w:fldCharType="separate"/>
            </w:r>
            <w:r>
              <w:rPr>
                <w:noProof/>
                <w:webHidden/>
              </w:rPr>
              <w:t>185</w:t>
            </w:r>
            <w:r>
              <w:rPr>
                <w:noProof/>
                <w:webHidden/>
              </w:rPr>
              <w:fldChar w:fldCharType="end"/>
            </w:r>
          </w:hyperlink>
        </w:p>
        <w:p w:rsidR="001736D8" w:rsidRDefault="001736D8">
          <w:pPr>
            <w:pStyle w:val="TOC3"/>
            <w:tabs>
              <w:tab w:val="right" w:leader="dot" w:pos="9350"/>
            </w:tabs>
            <w:rPr>
              <w:noProof/>
            </w:rPr>
          </w:pPr>
          <w:hyperlink w:anchor="_Toc196999160" w:history="1">
            <w:r w:rsidRPr="00EE4AB3">
              <w:rPr>
                <w:rStyle w:val="Hyperlink"/>
                <w:rFonts w:eastAsia="Calibri"/>
                <w:noProof/>
                <w:lang w:val="en-ZA"/>
              </w:rPr>
              <w:t>Applied Knowledge Learning Content for AK0901: Types of Compressors and Their Uses</w:t>
            </w:r>
            <w:r>
              <w:rPr>
                <w:noProof/>
                <w:webHidden/>
              </w:rPr>
              <w:tab/>
            </w:r>
            <w:r>
              <w:rPr>
                <w:noProof/>
                <w:webHidden/>
              </w:rPr>
              <w:fldChar w:fldCharType="begin"/>
            </w:r>
            <w:r>
              <w:rPr>
                <w:noProof/>
                <w:webHidden/>
              </w:rPr>
              <w:instrText xml:space="preserve"> PAGEREF _Toc196999160 \h </w:instrText>
            </w:r>
            <w:r>
              <w:rPr>
                <w:noProof/>
                <w:webHidden/>
              </w:rPr>
            </w:r>
            <w:r>
              <w:rPr>
                <w:noProof/>
                <w:webHidden/>
              </w:rPr>
              <w:fldChar w:fldCharType="separate"/>
            </w:r>
            <w:r>
              <w:rPr>
                <w:noProof/>
                <w:webHidden/>
              </w:rPr>
              <w:t>187</w:t>
            </w:r>
            <w:r>
              <w:rPr>
                <w:noProof/>
                <w:webHidden/>
              </w:rPr>
              <w:fldChar w:fldCharType="end"/>
            </w:r>
          </w:hyperlink>
        </w:p>
        <w:p w:rsidR="001736D8" w:rsidRDefault="001736D8">
          <w:pPr>
            <w:pStyle w:val="TOC3"/>
            <w:tabs>
              <w:tab w:val="right" w:leader="dot" w:pos="9350"/>
            </w:tabs>
            <w:rPr>
              <w:noProof/>
            </w:rPr>
          </w:pPr>
          <w:hyperlink w:anchor="_Toc196999161" w:history="1">
            <w:r w:rsidRPr="00EE4AB3">
              <w:rPr>
                <w:rStyle w:val="Hyperlink"/>
                <w:rFonts w:eastAsia="Calibri"/>
                <w:noProof/>
                <w:lang w:val="en-ZA"/>
              </w:rPr>
              <w:t>Applied Knowledge Learning Content for AK0902: Compliance with the Occupational Health and Safety Act Regulations for Vessels Under Pressure</w:t>
            </w:r>
            <w:r>
              <w:rPr>
                <w:noProof/>
                <w:webHidden/>
              </w:rPr>
              <w:tab/>
            </w:r>
            <w:r>
              <w:rPr>
                <w:noProof/>
                <w:webHidden/>
              </w:rPr>
              <w:fldChar w:fldCharType="begin"/>
            </w:r>
            <w:r>
              <w:rPr>
                <w:noProof/>
                <w:webHidden/>
              </w:rPr>
              <w:instrText xml:space="preserve"> PAGEREF _Toc196999161 \h </w:instrText>
            </w:r>
            <w:r>
              <w:rPr>
                <w:noProof/>
                <w:webHidden/>
              </w:rPr>
            </w:r>
            <w:r>
              <w:rPr>
                <w:noProof/>
                <w:webHidden/>
              </w:rPr>
              <w:fldChar w:fldCharType="separate"/>
            </w:r>
            <w:r>
              <w:rPr>
                <w:noProof/>
                <w:webHidden/>
              </w:rPr>
              <w:t>190</w:t>
            </w:r>
            <w:r>
              <w:rPr>
                <w:noProof/>
                <w:webHidden/>
              </w:rPr>
              <w:fldChar w:fldCharType="end"/>
            </w:r>
          </w:hyperlink>
        </w:p>
        <w:p w:rsidR="001736D8" w:rsidRDefault="001736D8">
          <w:pPr>
            <w:pStyle w:val="TOC3"/>
            <w:tabs>
              <w:tab w:val="right" w:leader="dot" w:pos="9350"/>
            </w:tabs>
            <w:rPr>
              <w:noProof/>
            </w:rPr>
          </w:pPr>
          <w:hyperlink w:anchor="_Toc196999162" w:history="1">
            <w:r w:rsidRPr="00EE4AB3">
              <w:rPr>
                <w:rStyle w:val="Hyperlink"/>
                <w:rFonts w:eastAsia="Calibri"/>
                <w:noProof/>
                <w:lang w:val="en-ZA"/>
              </w:rPr>
              <w:t>Applied Knowledge Learning Content for AK0903: Standard Safe Operating Procedures (SOPs)</w:t>
            </w:r>
            <w:r>
              <w:rPr>
                <w:noProof/>
                <w:webHidden/>
              </w:rPr>
              <w:tab/>
            </w:r>
            <w:r>
              <w:rPr>
                <w:noProof/>
                <w:webHidden/>
              </w:rPr>
              <w:fldChar w:fldCharType="begin"/>
            </w:r>
            <w:r>
              <w:rPr>
                <w:noProof/>
                <w:webHidden/>
              </w:rPr>
              <w:instrText xml:space="preserve"> PAGEREF _Toc196999162 \h </w:instrText>
            </w:r>
            <w:r>
              <w:rPr>
                <w:noProof/>
                <w:webHidden/>
              </w:rPr>
            </w:r>
            <w:r>
              <w:rPr>
                <w:noProof/>
                <w:webHidden/>
              </w:rPr>
              <w:fldChar w:fldCharType="separate"/>
            </w:r>
            <w:r>
              <w:rPr>
                <w:noProof/>
                <w:webHidden/>
              </w:rPr>
              <w:t>193</w:t>
            </w:r>
            <w:r>
              <w:rPr>
                <w:noProof/>
                <w:webHidden/>
              </w:rPr>
              <w:fldChar w:fldCharType="end"/>
            </w:r>
          </w:hyperlink>
        </w:p>
        <w:p w:rsidR="001736D8" w:rsidRDefault="001736D8">
          <w:pPr>
            <w:pStyle w:val="TOC3"/>
            <w:tabs>
              <w:tab w:val="right" w:leader="dot" w:pos="9350"/>
            </w:tabs>
            <w:rPr>
              <w:noProof/>
            </w:rPr>
          </w:pPr>
          <w:hyperlink w:anchor="_Toc196999163"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63 \h </w:instrText>
            </w:r>
            <w:r>
              <w:rPr>
                <w:noProof/>
                <w:webHidden/>
              </w:rPr>
            </w:r>
            <w:r>
              <w:rPr>
                <w:noProof/>
                <w:webHidden/>
              </w:rPr>
              <w:fldChar w:fldCharType="separate"/>
            </w:r>
            <w:r>
              <w:rPr>
                <w:noProof/>
                <w:webHidden/>
              </w:rPr>
              <w:t>196</w:t>
            </w:r>
            <w:r>
              <w:rPr>
                <w:noProof/>
                <w:webHidden/>
              </w:rPr>
              <w:fldChar w:fldCharType="end"/>
            </w:r>
          </w:hyperlink>
        </w:p>
        <w:p w:rsidR="001736D8" w:rsidRDefault="001736D8">
          <w:pPr>
            <w:pStyle w:val="TOC3"/>
            <w:tabs>
              <w:tab w:val="right" w:leader="dot" w:pos="9350"/>
            </w:tabs>
            <w:rPr>
              <w:noProof/>
            </w:rPr>
          </w:pPr>
          <w:hyperlink w:anchor="_Toc196999164" w:history="1">
            <w:r w:rsidRPr="00EE4AB3">
              <w:rPr>
                <w:rStyle w:val="Hyperlink"/>
                <w:rFonts w:eastAsia="Calibri"/>
                <w:noProof/>
                <w:lang w:val="en-ZA"/>
              </w:rPr>
              <w:t>Case Study: Comprehensive Equipment Review at Apex Upholstery</w:t>
            </w:r>
            <w:r>
              <w:rPr>
                <w:noProof/>
                <w:webHidden/>
              </w:rPr>
              <w:tab/>
            </w:r>
            <w:r>
              <w:rPr>
                <w:noProof/>
                <w:webHidden/>
              </w:rPr>
              <w:fldChar w:fldCharType="begin"/>
            </w:r>
            <w:r>
              <w:rPr>
                <w:noProof/>
                <w:webHidden/>
              </w:rPr>
              <w:instrText xml:space="preserve"> PAGEREF _Toc196999164 \h </w:instrText>
            </w:r>
            <w:r>
              <w:rPr>
                <w:noProof/>
                <w:webHidden/>
              </w:rPr>
            </w:r>
            <w:r>
              <w:rPr>
                <w:noProof/>
                <w:webHidden/>
              </w:rPr>
              <w:fldChar w:fldCharType="separate"/>
            </w:r>
            <w:r>
              <w:rPr>
                <w:noProof/>
                <w:webHidden/>
              </w:rPr>
              <w:t>198</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65" w:history="1">
            <w:r w:rsidRPr="00EE4AB3">
              <w:rPr>
                <w:rStyle w:val="Hyperlink"/>
                <w:noProof/>
                <w:lang w:val="en-ZA"/>
              </w:rPr>
              <w:t>PM-02-PS10: Apply measuring techniques and calculations applicable to frame covering</w:t>
            </w:r>
            <w:r>
              <w:rPr>
                <w:noProof/>
                <w:webHidden/>
              </w:rPr>
              <w:tab/>
            </w:r>
            <w:r>
              <w:rPr>
                <w:noProof/>
                <w:webHidden/>
              </w:rPr>
              <w:fldChar w:fldCharType="begin"/>
            </w:r>
            <w:r>
              <w:rPr>
                <w:noProof/>
                <w:webHidden/>
              </w:rPr>
              <w:instrText xml:space="preserve"> PAGEREF _Toc196999165 \h </w:instrText>
            </w:r>
            <w:r>
              <w:rPr>
                <w:noProof/>
                <w:webHidden/>
              </w:rPr>
            </w:r>
            <w:r>
              <w:rPr>
                <w:noProof/>
                <w:webHidden/>
              </w:rPr>
              <w:fldChar w:fldCharType="separate"/>
            </w:r>
            <w:r>
              <w:rPr>
                <w:noProof/>
                <w:webHidden/>
              </w:rPr>
              <w:t>201</w:t>
            </w:r>
            <w:r>
              <w:rPr>
                <w:noProof/>
                <w:webHidden/>
              </w:rPr>
              <w:fldChar w:fldCharType="end"/>
            </w:r>
          </w:hyperlink>
        </w:p>
        <w:p w:rsidR="001736D8" w:rsidRDefault="001736D8">
          <w:pPr>
            <w:pStyle w:val="TOC3"/>
            <w:tabs>
              <w:tab w:val="right" w:leader="dot" w:pos="9350"/>
            </w:tabs>
            <w:rPr>
              <w:noProof/>
            </w:rPr>
          </w:pPr>
          <w:hyperlink w:anchor="_Toc196999166" w:history="1">
            <w:r w:rsidRPr="00EE4AB3">
              <w:rPr>
                <w:rStyle w:val="Hyperlink"/>
                <w:noProof/>
              </w:rPr>
              <w:t>Practical Application Learning Content for PA1001: Identify and Distinguish Between Measuring Tools</w:t>
            </w:r>
            <w:r>
              <w:rPr>
                <w:noProof/>
                <w:webHidden/>
              </w:rPr>
              <w:tab/>
            </w:r>
            <w:r>
              <w:rPr>
                <w:noProof/>
                <w:webHidden/>
              </w:rPr>
              <w:fldChar w:fldCharType="begin"/>
            </w:r>
            <w:r>
              <w:rPr>
                <w:noProof/>
                <w:webHidden/>
              </w:rPr>
              <w:instrText xml:space="preserve"> PAGEREF _Toc196999166 \h </w:instrText>
            </w:r>
            <w:r>
              <w:rPr>
                <w:noProof/>
                <w:webHidden/>
              </w:rPr>
            </w:r>
            <w:r>
              <w:rPr>
                <w:noProof/>
                <w:webHidden/>
              </w:rPr>
              <w:fldChar w:fldCharType="separate"/>
            </w:r>
            <w:r>
              <w:rPr>
                <w:noProof/>
                <w:webHidden/>
              </w:rPr>
              <w:t>202</w:t>
            </w:r>
            <w:r>
              <w:rPr>
                <w:noProof/>
                <w:webHidden/>
              </w:rPr>
              <w:fldChar w:fldCharType="end"/>
            </w:r>
          </w:hyperlink>
        </w:p>
        <w:p w:rsidR="001736D8" w:rsidRDefault="001736D8">
          <w:pPr>
            <w:pStyle w:val="TOC3"/>
            <w:tabs>
              <w:tab w:val="right" w:leader="dot" w:pos="9350"/>
            </w:tabs>
            <w:rPr>
              <w:noProof/>
            </w:rPr>
          </w:pPr>
          <w:hyperlink w:anchor="_Toc196999167" w:history="1">
            <w:r w:rsidRPr="00EE4AB3">
              <w:rPr>
                <w:rStyle w:val="Hyperlink"/>
                <w:noProof/>
              </w:rPr>
              <w:t>Practical Application Learning Content for PA1002: Use a Tape Measure and Other Measuring Equipment</w:t>
            </w:r>
            <w:r>
              <w:rPr>
                <w:noProof/>
                <w:webHidden/>
              </w:rPr>
              <w:tab/>
            </w:r>
            <w:r>
              <w:rPr>
                <w:noProof/>
                <w:webHidden/>
              </w:rPr>
              <w:fldChar w:fldCharType="begin"/>
            </w:r>
            <w:r>
              <w:rPr>
                <w:noProof/>
                <w:webHidden/>
              </w:rPr>
              <w:instrText xml:space="preserve"> PAGEREF _Toc196999167 \h </w:instrText>
            </w:r>
            <w:r>
              <w:rPr>
                <w:noProof/>
                <w:webHidden/>
              </w:rPr>
            </w:r>
            <w:r>
              <w:rPr>
                <w:noProof/>
                <w:webHidden/>
              </w:rPr>
              <w:fldChar w:fldCharType="separate"/>
            </w:r>
            <w:r>
              <w:rPr>
                <w:noProof/>
                <w:webHidden/>
              </w:rPr>
              <w:t>204</w:t>
            </w:r>
            <w:r>
              <w:rPr>
                <w:noProof/>
                <w:webHidden/>
              </w:rPr>
              <w:fldChar w:fldCharType="end"/>
            </w:r>
          </w:hyperlink>
        </w:p>
        <w:p w:rsidR="001736D8" w:rsidRDefault="001736D8">
          <w:pPr>
            <w:pStyle w:val="TOC3"/>
            <w:tabs>
              <w:tab w:val="right" w:leader="dot" w:pos="9350"/>
            </w:tabs>
            <w:rPr>
              <w:noProof/>
            </w:rPr>
          </w:pPr>
          <w:hyperlink w:anchor="_Toc196999168" w:history="1">
            <w:r w:rsidRPr="00EE4AB3">
              <w:rPr>
                <w:rStyle w:val="Hyperlink"/>
                <w:noProof/>
              </w:rPr>
              <w:t>Practical Application Learning Content for PA1003: Accurately Apply and Calculate Measuring Units Related to Covering of Furniture Frames</w:t>
            </w:r>
            <w:r>
              <w:rPr>
                <w:noProof/>
                <w:webHidden/>
              </w:rPr>
              <w:tab/>
            </w:r>
            <w:r>
              <w:rPr>
                <w:noProof/>
                <w:webHidden/>
              </w:rPr>
              <w:fldChar w:fldCharType="begin"/>
            </w:r>
            <w:r>
              <w:rPr>
                <w:noProof/>
                <w:webHidden/>
              </w:rPr>
              <w:instrText xml:space="preserve"> PAGEREF _Toc196999168 \h </w:instrText>
            </w:r>
            <w:r>
              <w:rPr>
                <w:noProof/>
                <w:webHidden/>
              </w:rPr>
            </w:r>
            <w:r>
              <w:rPr>
                <w:noProof/>
                <w:webHidden/>
              </w:rPr>
              <w:fldChar w:fldCharType="separate"/>
            </w:r>
            <w:r>
              <w:rPr>
                <w:noProof/>
                <w:webHidden/>
              </w:rPr>
              <w:t>206</w:t>
            </w:r>
            <w:r>
              <w:rPr>
                <w:noProof/>
                <w:webHidden/>
              </w:rPr>
              <w:fldChar w:fldCharType="end"/>
            </w:r>
          </w:hyperlink>
        </w:p>
        <w:p w:rsidR="001736D8" w:rsidRDefault="001736D8">
          <w:pPr>
            <w:pStyle w:val="TOC3"/>
            <w:tabs>
              <w:tab w:val="right" w:leader="dot" w:pos="9350"/>
            </w:tabs>
            <w:rPr>
              <w:noProof/>
            </w:rPr>
          </w:pPr>
          <w:hyperlink w:anchor="_Toc196999169" w:history="1">
            <w:r w:rsidRPr="00EE4AB3">
              <w:rPr>
                <w:rStyle w:val="Hyperlink"/>
                <w:noProof/>
              </w:rPr>
              <w:t>Practical Application Learning Content for PA1004: Accurately Apply Scale</w:t>
            </w:r>
            <w:r>
              <w:rPr>
                <w:noProof/>
                <w:webHidden/>
              </w:rPr>
              <w:tab/>
            </w:r>
            <w:r>
              <w:rPr>
                <w:noProof/>
                <w:webHidden/>
              </w:rPr>
              <w:fldChar w:fldCharType="begin"/>
            </w:r>
            <w:r>
              <w:rPr>
                <w:noProof/>
                <w:webHidden/>
              </w:rPr>
              <w:instrText xml:space="preserve"> PAGEREF _Toc196999169 \h </w:instrText>
            </w:r>
            <w:r>
              <w:rPr>
                <w:noProof/>
                <w:webHidden/>
              </w:rPr>
            </w:r>
            <w:r>
              <w:rPr>
                <w:noProof/>
                <w:webHidden/>
              </w:rPr>
              <w:fldChar w:fldCharType="separate"/>
            </w:r>
            <w:r>
              <w:rPr>
                <w:noProof/>
                <w:webHidden/>
              </w:rPr>
              <w:t>208</w:t>
            </w:r>
            <w:r>
              <w:rPr>
                <w:noProof/>
                <w:webHidden/>
              </w:rPr>
              <w:fldChar w:fldCharType="end"/>
            </w:r>
          </w:hyperlink>
        </w:p>
        <w:p w:rsidR="001736D8" w:rsidRDefault="001736D8">
          <w:pPr>
            <w:pStyle w:val="TOC3"/>
            <w:tabs>
              <w:tab w:val="right" w:leader="dot" w:pos="9350"/>
            </w:tabs>
            <w:rPr>
              <w:noProof/>
            </w:rPr>
          </w:pPr>
          <w:hyperlink w:anchor="_Toc196999170" w:history="1">
            <w:r w:rsidRPr="00EE4AB3">
              <w:rPr>
                <w:rStyle w:val="Hyperlink"/>
                <w:noProof/>
              </w:rPr>
              <w:t>Practical Application Learning Content for PA1005: Accurately Measure Frames and Consumables</w:t>
            </w:r>
            <w:r>
              <w:rPr>
                <w:noProof/>
                <w:webHidden/>
              </w:rPr>
              <w:tab/>
            </w:r>
            <w:r>
              <w:rPr>
                <w:noProof/>
                <w:webHidden/>
              </w:rPr>
              <w:fldChar w:fldCharType="begin"/>
            </w:r>
            <w:r>
              <w:rPr>
                <w:noProof/>
                <w:webHidden/>
              </w:rPr>
              <w:instrText xml:space="preserve"> PAGEREF _Toc196999170 \h </w:instrText>
            </w:r>
            <w:r>
              <w:rPr>
                <w:noProof/>
                <w:webHidden/>
              </w:rPr>
            </w:r>
            <w:r>
              <w:rPr>
                <w:noProof/>
                <w:webHidden/>
              </w:rPr>
              <w:fldChar w:fldCharType="separate"/>
            </w:r>
            <w:r>
              <w:rPr>
                <w:noProof/>
                <w:webHidden/>
              </w:rPr>
              <w:t>210</w:t>
            </w:r>
            <w:r>
              <w:rPr>
                <w:noProof/>
                <w:webHidden/>
              </w:rPr>
              <w:fldChar w:fldCharType="end"/>
            </w:r>
          </w:hyperlink>
        </w:p>
        <w:p w:rsidR="001736D8" w:rsidRDefault="001736D8">
          <w:pPr>
            <w:pStyle w:val="TOC3"/>
            <w:tabs>
              <w:tab w:val="right" w:leader="dot" w:pos="9350"/>
            </w:tabs>
            <w:rPr>
              <w:noProof/>
            </w:rPr>
          </w:pPr>
          <w:hyperlink w:anchor="_Toc196999171" w:history="1">
            <w:r w:rsidRPr="00EE4AB3">
              <w:rPr>
                <w:rStyle w:val="Hyperlink"/>
                <w:rFonts w:ascii="Century Gothic" w:hAnsi="Century Gothic"/>
                <w:noProof/>
              </w:rPr>
              <w:t>Practical Application Learning Content for PA1006: Measure and Mark Covers According to the Frame (Back, Seat, and Arms)</w:t>
            </w:r>
            <w:r>
              <w:rPr>
                <w:noProof/>
                <w:webHidden/>
              </w:rPr>
              <w:tab/>
            </w:r>
            <w:r>
              <w:rPr>
                <w:noProof/>
                <w:webHidden/>
              </w:rPr>
              <w:fldChar w:fldCharType="begin"/>
            </w:r>
            <w:r>
              <w:rPr>
                <w:noProof/>
                <w:webHidden/>
              </w:rPr>
              <w:instrText xml:space="preserve"> PAGEREF _Toc196999171 \h </w:instrText>
            </w:r>
            <w:r>
              <w:rPr>
                <w:noProof/>
                <w:webHidden/>
              </w:rPr>
            </w:r>
            <w:r>
              <w:rPr>
                <w:noProof/>
                <w:webHidden/>
              </w:rPr>
              <w:fldChar w:fldCharType="separate"/>
            </w:r>
            <w:r>
              <w:rPr>
                <w:noProof/>
                <w:webHidden/>
              </w:rPr>
              <w:t>212</w:t>
            </w:r>
            <w:r>
              <w:rPr>
                <w:noProof/>
                <w:webHidden/>
              </w:rPr>
              <w:fldChar w:fldCharType="end"/>
            </w:r>
          </w:hyperlink>
        </w:p>
        <w:p w:rsidR="001736D8" w:rsidRDefault="001736D8">
          <w:pPr>
            <w:pStyle w:val="TOC3"/>
            <w:tabs>
              <w:tab w:val="right" w:leader="dot" w:pos="9350"/>
            </w:tabs>
            <w:rPr>
              <w:noProof/>
            </w:rPr>
          </w:pPr>
          <w:hyperlink w:anchor="_Toc196999172" w:history="1">
            <w:r w:rsidRPr="00EE4AB3">
              <w:rPr>
                <w:rStyle w:val="Hyperlink"/>
                <w:rFonts w:ascii="Century Gothic" w:hAnsi="Century Gothic"/>
                <w:noProof/>
              </w:rPr>
              <w:t>Practical Application Learning Content for PA1007</w:t>
            </w:r>
            <w:r>
              <w:rPr>
                <w:noProof/>
                <w:webHidden/>
              </w:rPr>
              <w:tab/>
            </w:r>
            <w:r>
              <w:rPr>
                <w:noProof/>
                <w:webHidden/>
              </w:rPr>
              <w:fldChar w:fldCharType="begin"/>
            </w:r>
            <w:r>
              <w:rPr>
                <w:noProof/>
                <w:webHidden/>
              </w:rPr>
              <w:instrText xml:space="preserve"> PAGEREF _Toc196999172 \h </w:instrText>
            </w:r>
            <w:r>
              <w:rPr>
                <w:noProof/>
                <w:webHidden/>
              </w:rPr>
            </w:r>
            <w:r>
              <w:rPr>
                <w:noProof/>
                <w:webHidden/>
              </w:rPr>
              <w:fldChar w:fldCharType="separate"/>
            </w:r>
            <w:r>
              <w:rPr>
                <w:noProof/>
                <w:webHidden/>
              </w:rPr>
              <w:t>214</w:t>
            </w:r>
            <w:r>
              <w:rPr>
                <w:noProof/>
                <w:webHidden/>
              </w:rPr>
              <w:fldChar w:fldCharType="end"/>
            </w:r>
          </w:hyperlink>
        </w:p>
        <w:p w:rsidR="001736D8" w:rsidRDefault="001736D8">
          <w:pPr>
            <w:pStyle w:val="TOC3"/>
            <w:tabs>
              <w:tab w:val="right" w:leader="dot" w:pos="9350"/>
            </w:tabs>
            <w:rPr>
              <w:noProof/>
            </w:rPr>
          </w:pPr>
          <w:hyperlink w:anchor="_Toc196999173" w:history="1">
            <w:r w:rsidRPr="00EE4AB3">
              <w:rPr>
                <w:rStyle w:val="Hyperlink"/>
                <w:rFonts w:ascii="Century Gothic" w:hAnsi="Century Gothic"/>
                <w:noProof/>
              </w:rPr>
              <w:t>Practical Application Learning Content for PA1008: Calculate Allowances</w:t>
            </w:r>
            <w:r>
              <w:rPr>
                <w:noProof/>
                <w:webHidden/>
              </w:rPr>
              <w:tab/>
            </w:r>
            <w:r>
              <w:rPr>
                <w:noProof/>
                <w:webHidden/>
              </w:rPr>
              <w:fldChar w:fldCharType="begin"/>
            </w:r>
            <w:r>
              <w:rPr>
                <w:noProof/>
                <w:webHidden/>
              </w:rPr>
              <w:instrText xml:space="preserve"> PAGEREF _Toc196999173 \h </w:instrText>
            </w:r>
            <w:r>
              <w:rPr>
                <w:noProof/>
                <w:webHidden/>
              </w:rPr>
            </w:r>
            <w:r>
              <w:rPr>
                <w:noProof/>
                <w:webHidden/>
              </w:rPr>
              <w:fldChar w:fldCharType="separate"/>
            </w:r>
            <w:r>
              <w:rPr>
                <w:noProof/>
                <w:webHidden/>
              </w:rPr>
              <w:t>216</w:t>
            </w:r>
            <w:r>
              <w:rPr>
                <w:noProof/>
                <w:webHidden/>
              </w:rPr>
              <w:fldChar w:fldCharType="end"/>
            </w:r>
          </w:hyperlink>
        </w:p>
        <w:p w:rsidR="001736D8" w:rsidRDefault="001736D8">
          <w:pPr>
            <w:pStyle w:val="TOC3"/>
            <w:tabs>
              <w:tab w:val="right" w:leader="dot" w:pos="9350"/>
            </w:tabs>
            <w:rPr>
              <w:noProof/>
            </w:rPr>
          </w:pPr>
          <w:hyperlink w:anchor="_Toc196999174"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74 \h </w:instrText>
            </w:r>
            <w:r>
              <w:rPr>
                <w:noProof/>
                <w:webHidden/>
              </w:rPr>
            </w:r>
            <w:r>
              <w:rPr>
                <w:noProof/>
                <w:webHidden/>
              </w:rPr>
              <w:fldChar w:fldCharType="separate"/>
            </w:r>
            <w:r>
              <w:rPr>
                <w:noProof/>
                <w:webHidden/>
              </w:rPr>
              <w:t>218</w:t>
            </w:r>
            <w:r>
              <w:rPr>
                <w:noProof/>
                <w:webHidden/>
              </w:rPr>
              <w:fldChar w:fldCharType="end"/>
            </w:r>
          </w:hyperlink>
        </w:p>
        <w:p w:rsidR="001736D8" w:rsidRDefault="001736D8">
          <w:pPr>
            <w:pStyle w:val="TOC3"/>
            <w:tabs>
              <w:tab w:val="right" w:leader="dot" w:pos="9350"/>
            </w:tabs>
            <w:rPr>
              <w:noProof/>
            </w:rPr>
          </w:pPr>
          <w:hyperlink w:anchor="_Toc196999175" w:history="1">
            <w:r w:rsidRPr="00EE4AB3">
              <w:rPr>
                <w:rStyle w:val="Hyperlink"/>
                <w:noProof/>
              </w:rPr>
              <w:t>Case Study: Technical Drawing Development for Elite Design Upholstery</w:t>
            </w:r>
            <w:r>
              <w:rPr>
                <w:noProof/>
                <w:webHidden/>
              </w:rPr>
              <w:tab/>
            </w:r>
            <w:r>
              <w:rPr>
                <w:noProof/>
                <w:webHidden/>
              </w:rPr>
              <w:fldChar w:fldCharType="begin"/>
            </w:r>
            <w:r>
              <w:rPr>
                <w:noProof/>
                <w:webHidden/>
              </w:rPr>
              <w:instrText xml:space="preserve"> PAGEREF _Toc196999175 \h </w:instrText>
            </w:r>
            <w:r>
              <w:rPr>
                <w:noProof/>
                <w:webHidden/>
              </w:rPr>
            </w:r>
            <w:r>
              <w:rPr>
                <w:noProof/>
                <w:webHidden/>
              </w:rPr>
              <w:fldChar w:fldCharType="separate"/>
            </w:r>
            <w:r>
              <w:rPr>
                <w:noProof/>
                <w:webHidden/>
              </w:rPr>
              <w:t>220</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76" w:history="1">
            <w:r w:rsidRPr="00EE4AB3">
              <w:rPr>
                <w:rStyle w:val="Hyperlink"/>
                <w:noProof/>
                <w:lang w:val="en-ZA"/>
              </w:rPr>
              <w:t>PM-02-PS11: Plan and prepare for covering of prepared frames</w:t>
            </w:r>
            <w:r>
              <w:rPr>
                <w:noProof/>
                <w:webHidden/>
              </w:rPr>
              <w:tab/>
            </w:r>
            <w:r>
              <w:rPr>
                <w:noProof/>
                <w:webHidden/>
              </w:rPr>
              <w:fldChar w:fldCharType="begin"/>
            </w:r>
            <w:r>
              <w:rPr>
                <w:noProof/>
                <w:webHidden/>
              </w:rPr>
              <w:instrText xml:space="preserve"> PAGEREF _Toc196999176 \h </w:instrText>
            </w:r>
            <w:r>
              <w:rPr>
                <w:noProof/>
                <w:webHidden/>
              </w:rPr>
            </w:r>
            <w:r>
              <w:rPr>
                <w:noProof/>
                <w:webHidden/>
              </w:rPr>
              <w:fldChar w:fldCharType="separate"/>
            </w:r>
            <w:r>
              <w:rPr>
                <w:noProof/>
                <w:webHidden/>
              </w:rPr>
              <w:t>223</w:t>
            </w:r>
            <w:r>
              <w:rPr>
                <w:noProof/>
                <w:webHidden/>
              </w:rPr>
              <w:fldChar w:fldCharType="end"/>
            </w:r>
          </w:hyperlink>
        </w:p>
        <w:p w:rsidR="001736D8" w:rsidRDefault="001736D8">
          <w:pPr>
            <w:pStyle w:val="TOC3"/>
            <w:tabs>
              <w:tab w:val="right" w:leader="dot" w:pos="9350"/>
            </w:tabs>
            <w:rPr>
              <w:noProof/>
            </w:rPr>
          </w:pPr>
          <w:hyperlink w:anchor="_Toc196999177" w:history="1">
            <w:r w:rsidRPr="00EE4AB3">
              <w:rPr>
                <w:rStyle w:val="Hyperlink"/>
                <w:noProof/>
                <w:lang w:val="en-ZA"/>
              </w:rPr>
              <w:t>Practical Application Learning Content for PA1101</w:t>
            </w:r>
            <w:r>
              <w:rPr>
                <w:noProof/>
                <w:webHidden/>
              </w:rPr>
              <w:tab/>
            </w:r>
            <w:r>
              <w:rPr>
                <w:noProof/>
                <w:webHidden/>
              </w:rPr>
              <w:fldChar w:fldCharType="begin"/>
            </w:r>
            <w:r>
              <w:rPr>
                <w:noProof/>
                <w:webHidden/>
              </w:rPr>
              <w:instrText xml:space="preserve"> PAGEREF _Toc196999177 \h </w:instrText>
            </w:r>
            <w:r>
              <w:rPr>
                <w:noProof/>
                <w:webHidden/>
              </w:rPr>
            </w:r>
            <w:r>
              <w:rPr>
                <w:noProof/>
                <w:webHidden/>
              </w:rPr>
              <w:fldChar w:fldCharType="separate"/>
            </w:r>
            <w:r>
              <w:rPr>
                <w:noProof/>
                <w:webHidden/>
              </w:rPr>
              <w:t>226</w:t>
            </w:r>
            <w:r>
              <w:rPr>
                <w:noProof/>
                <w:webHidden/>
              </w:rPr>
              <w:fldChar w:fldCharType="end"/>
            </w:r>
          </w:hyperlink>
        </w:p>
        <w:p w:rsidR="001736D8" w:rsidRDefault="001736D8">
          <w:pPr>
            <w:pStyle w:val="TOC3"/>
            <w:tabs>
              <w:tab w:val="right" w:leader="dot" w:pos="9350"/>
            </w:tabs>
            <w:rPr>
              <w:noProof/>
            </w:rPr>
          </w:pPr>
          <w:hyperlink w:anchor="_Toc196999178" w:history="1">
            <w:r w:rsidRPr="00EE4AB3">
              <w:rPr>
                <w:rStyle w:val="Hyperlink"/>
                <w:noProof/>
                <w:lang w:val="en-ZA"/>
              </w:rPr>
              <w:t>Practical Application Learning Content for PA1102: Interpret the Information in the Specifications into a Detailed Work Plan and Cutting List</w:t>
            </w:r>
            <w:r>
              <w:rPr>
                <w:noProof/>
                <w:webHidden/>
              </w:rPr>
              <w:tab/>
            </w:r>
            <w:r>
              <w:rPr>
                <w:noProof/>
                <w:webHidden/>
              </w:rPr>
              <w:fldChar w:fldCharType="begin"/>
            </w:r>
            <w:r>
              <w:rPr>
                <w:noProof/>
                <w:webHidden/>
              </w:rPr>
              <w:instrText xml:space="preserve"> PAGEREF _Toc196999178 \h </w:instrText>
            </w:r>
            <w:r>
              <w:rPr>
                <w:noProof/>
                <w:webHidden/>
              </w:rPr>
            </w:r>
            <w:r>
              <w:rPr>
                <w:noProof/>
                <w:webHidden/>
              </w:rPr>
              <w:fldChar w:fldCharType="separate"/>
            </w:r>
            <w:r>
              <w:rPr>
                <w:noProof/>
                <w:webHidden/>
              </w:rPr>
              <w:t>229</w:t>
            </w:r>
            <w:r>
              <w:rPr>
                <w:noProof/>
                <w:webHidden/>
              </w:rPr>
              <w:fldChar w:fldCharType="end"/>
            </w:r>
          </w:hyperlink>
        </w:p>
        <w:p w:rsidR="001736D8" w:rsidRDefault="001736D8">
          <w:pPr>
            <w:pStyle w:val="TOC3"/>
            <w:tabs>
              <w:tab w:val="right" w:leader="dot" w:pos="9350"/>
            </w:tabs>
            <w:rPr>
              <w:noProof/>
            </w:rPr>
          </w:pPr>
          <w:hyperlink w:anchor="_Toc196999179" w:history="1">
            <w:r w:rsidRPr="00EE4AB3">
              <w:rPr>
                <w:rStyle w:val="Hyperlink"/>
                <w:noProof/>
                <w:lang w:val="en-ZA"/>
              </w:rPr>
              <w:t>Practical Application Learning Content for PA1103</w:t>
            </w:r>
            <w:r>
              <w:rPr>
                <w:noProof/>
                <w:webHidden/>
              </w:rPr>
              <w:tab/>
            </w:r>
            <w:r>
              <w:rPr>
                <w:noProof/>
                <w:webHidden/>
              </w:rPr>
              <w:fldChar w:fldCharType="begin"/>
            </w:r>
            <w:r>
              <w:rPr>
                <w:noProof/>
                <w:webHidden/>
              </w:rPr>
              <w:instrText xml:space="preserve"> PAGEREF _Toc196999179 \h </w:instrText>
            </w:r>
            <w:r>
              <w:rPr>
                <w:noProof/>
                <w:webHidden/>
              </w:rPr>
            </w:r>
            <w:r>
              <w:rPr>
                <w:noProof/>
                <w:webHidden/>
              </w:rPr>
              <w:fldChar w:fldCharType="separate"/>
            </w:r>
            <w:r>
              <w:rPr>
                <w:noProof/>
                <w:webHidden/>
              </w:rPr>
              <w:t>232</w:t>
            </w:r>
            <w:r>
              <w:rPr>
                <w:noProof/>
                <w:webHidden/>
              </w:rPr>
              <w:fldChar w:fldCharType="end"/>
            </w:r>
          </w:hyperlink>
        </w:p>
        <w:p w:rsidR="001736D8" w:rsidRDefault="001736D8">
          <w:pPr>
            <w:pStyle w:val="TOC3"/>
            <w:tabs>
              <w:tab w:val="right" w:leader="dot" w:pos="9350"/>
            </w:tabs>
            <w:rPr>
              <w:noProof/>
            </w:rPr>
          </w:pPr>
          <w:hyperlink w:anchor="_Toc196999180" w:history="1">
            <w:r w:rsidRPr="00EE4AB3">
              <w:rPr>
                <w:rStyle w:val="Hyperlink"/>
                <w:noProof/>
                <w:lang w:val="en-ZA"/>
              </w:rPr>
              <w:t>Practical Application Learning Content for PA1104: Ensure Availability of Sufficient Raw Materials to Ensure Efficiency</w:t>
            </w:r>
            <w:r>
              <w:rPr>
                <w:noProof/>
                <w:webHidden/>
              </w:rPr>
              <w:tab/>
            </w:r>
            <w:r>
              <w:rPr>
                <w:noProof/>
                <w:webHidden/>
              </w:rPr>
              <w:fldChar w:fldCharType="begin"/>
            </w:r>
            <w:r>
              <w:rPr>
                <w:noProof/>
                <w:webHidden/>
              </w:rPr>
              <w:instrText xml:space="preserve"> PAGEREF _Toc196999180 \h </w:instrText>
            </w:r>
            <w:r>
              <w:rPr>
                <w:noProof/>
                <w:webHidden/>
              </w:rPr>
            </w:r>
            <w:r>
              <w:rPr>
                <w:noProof/>
                <w:webHidden/>
              </w:rPr>
              <w:fldChar w:fldCharType="separate"/>
            </w:r>
            <w:r>
              <w:rPr>
                <w:noProof/>
                <w:webHidden/>
              </w:rPr>
              <w:t>235</w:t>
            </w:r>
            <w:r>
              <w:rPr>
                <w:noProof/>
                <w:webHidden/>
              </w:rPr>
              <w:fldChar w:fldCharType="end"/>
            </w:r>
          </w:hyperlink>
        </w:p>
        <w:p w:rsidR="001736D8" w:rsidRDefault="001736D8">
          <w:pPr>
            <w:pStyle w:val="TOC3"/>
            <w:tabs>
              <w:tab w:val="right" w:leader="dot" w:pos="9350"/>
            </w:tabs>
            <w:rPr>
              <w:noProof/>
            </w:rPr>
          </w:pPr>
          <w:hyperlink w:anchor="_Toc196999181" w:history="1">
            <w:r w:rsidRPr="00EE4AB3">
              <w:rPr>
                <w:rStyle w:val="Hyperlink"/>
                <w:noProof/>
                <w:lang w:val="en-ZA"/>
              </w:rPr>
              <w:t>Practical Application Learning Content for PA1105: Prepare the Work Area for Frame Preparation Operations</w:t>
            </w:r>
            <w:r>
              <w:rPr>
                <w:noProof/>
                <w:webHidden/>
              </w:rPr>
              <w:tab/>
            </w:r>
            <w:r>
              <w:rPr>
                <w:noProof/>
                <w:webHidden/>
              </w:rPr>
              <w:fldChar w:fldCharType="begin"/>
            </w:r>
            <w:r>
              <w:rPr>
                <w:noProof/>
                <w:webHidden/>
              </w:rPr>
              <w:instrText xml:space="preserve"> PAGEREF _Toc196999181 \h </w:instrText>
            </w:r>
            <w:r>
              <w:rPr>
                <w:noProof/>
                <w:webHidden/>
              </w:rPr>
            </w:r>
            <w:r>
              <w:rPr>
                <w:noProof/>
                <w:webHidden/>
              </w:rPr>
              <w:fldChar w:fldCharType="separate"/>
            </w:r>
            <w:r>
              <w:rPr>
                <w:noProof/>
                <w:webHidden/>
              </w:rPr>
              <w:t>237</w:t>
            </w:r>
            <w:r>
              <w:rPr>
                <w:noProof/>
                <w:webHidden/>
              </w:rPr>
              <w:fldChar w:fldCharType="end"/>
            </w:r>
          </w:hyperlink>
        </w:p>
        <w:p w:rsidR="001736D8" w:rsidRDefault="001736D8">
          <w:pPr>
            <w:pStyle w:val="TOC3"/>
            <w:tabs>
              <w:tab w:val="right" w:leader="dot" w:pos="9350"/>
            </w:tabs>
            <w:rPr>
              <w:noProof/>
            </w:rPr>
          </w:pPr>
          <w:hyperlink w:anchor="_Toc196999182" w:history="1">
            <w:r w:rsidRPr="00EE4AB3">
              <w:rPr>
                <w:rStyle w:val="Hyperlink"/>
                <w:noProof/>
                <w:lang w:val="en-ZA"/>
              </w:rPr>
              <w:t>Practical Application Learning Content for PA1106: Read and Understand Production Cards</w:t>
            </w:r>
            <w:r>
              <w:rPr>
                <w:noProof/>
                <w:webHidden/>
              </w:rPr>
              <w:tab/>
            </w:r>
            <w:r>
              <w:rPr>
                <w:noProof/>
                <w:webHidden/>
              </w:rPr>
              <w:fldChar w:fldCharType="begin"/>
            </w:r>
            <w:r>
              <w:rPr>
                <w:noProof/>
                <w:webHidden/>
              </w:rPr>
              <w:instrText xml:space="preserve"> PAGEREF _Toc196999182 \h </w:instrText>
            </w:r>
            <w:r>
              <w:rPr>
                <w:noProof/>
                <w:webHidden/>
              </w:rPr>
            </w:r>
            <w:r>
              <w:rPr>
                <w:noProof/>
                <w:webHidden/>
              </w:rPr>
              <w:fldChar w:fldCharType="separate"/>
            </w:r>
            <w:r>
              <w:rPr>
                <w:noProof/>
                <w:webHidden/>
              </w:rPr>
              <w:t>239</w:t>
            </w:r>
            <w:r>
              <w:rPr>
                <w:noProof/>
                <w:webHidden/>
              </w:rPr>
              <w:fldChar w:fldCharType="end"/>
            </w:r>
          </w:hyperlink>
        </w:p>
        <w:p w:rsidR="001736D8" w:rsidRDefault="001736D8">
          <w:pPr>
            <w:pStyle w:val="TOC3"/>
            <w:tabs>
              <w:tab w:val="right" w:leader="dot" w:pos="9350"/>
            </w:tabs>
            <w:rPr>
              <w:noProof/>
            </w:rPr>
          </w:pPr>
          <w:hyperlink w:anchor="_Toc196999183" w:history="1">
            <w:r w:rsidRPr="00EE4AB3">
              <w:rPr>
                <w:rStyle w:val="Hyperlink"/>
                <w:rFonts w:eastAsia="Calibri"/>
                <w:noProof/>
                <w:lang w:val="en-ZA"/>
              </w:rPr>
              <w:t>Practical Application Learning Content for PA1107: Set the Machine</w:t>
            </w:r>
            <w:r>
              <w:rPr>
                <w:noProof/>
                <w:webHidden/>
              </w:rPr>
              <w:tab/>
            </w:r>
            <w:r>
              <w:rPr>
                <w:noProof/>
                <w:webHidden/>
              </w:rPr>
              <w:fldChar w:fldCharType="begin"/>
            </w:r>
            <w:r>
              <w:rPr>
                <w:noProof/>
                <w:webHidden/>
              </w:rPr>
              <w:instrText xml:space="preserve"> PAGEREF _Toc196999183 \h </w:instrText>
            </w:r>
            <w:r>
              <w:rPr>
                <w:noProof/>
                <w:webHidden/>
              </w:rPr>
            </w:r>
            <w:r>
              <w:rPr>
                <w:noProof/>
                <w:webHidden/>
              </w:rPr>
              <w:fldChar w:fldCharType="separate"/>
            </w:r>
            <w:r>
              <w:rPr>
                <w:noProof/>
                <w:webHidden/>
              </w:rPr>
              <w:t>242</w:t>
            </w:r>
            <w:r>
              <w:rPr>
                <w:noProof/>
                <w:webHidden/>
              </w:rPr>
              <w:fldChar w:fldCharType="end"/>
            </w:r>
          </w:hyperlink>
        </w:p>
        <w:p w:rsidR="001736D8" w:rsidRDefault="001736D8">
          <w:pPr>
            <w:pStyle w:val="TOC3"/>
            <w:tabs>
              <w:tab w:val="right" w:leader="dot" w:pos="9350"/>
            </w:tabs>
            <w:rPr>
              <w:noProof/>
            </w:rPr>
          </w:pPr>
          <w:hyperlink w:anchor="_Toc196999184" w:history="1">
            <w:r w:rsidRPr="00EE4AB3">
              <w:rPr>
                <w:rStyle w:val="Hyperlink"/>
                <w:noProof/>
                <w:lang w:val="en-ZA"/>
              </w:rPr>
              <w:t>Practical Application Learning Content for PA1108: Conduct Pre-Start-Up Checks (Operator Will Sign)</w:t>
            </w:r>
            <w:r>
              <w:rPr>
                <w:noProof/>
                <w:webHidden/>
              </w:rPr>
              <w:tab/>
            </w:r>
            <w:r>
              <w:rPr>
                <w:noProof/>
                <w:webHidden/>
              </w:rPr>
              <w:fldChar w:fldCharType="begin"/>
            </w:r>
            <w:r>
              <w:rPr>
                <w:noProof/>
                <w:webHidden/>
              </w:rPr>
              <w:instrText xml:space="preserve"> PAGEREF _Toc196999184 \h </w:instrText>
            </w:r>
            <w:r>
              <w:rPr>
                <w:noProof/>
                <w:webHidden/>
              </w:rPr>
            </w:r>
            <w:r>
              <w:rPr>
                <w:noProof/>
                <w:webHidden/>
              </w:rPr>
              <w:fldChar w:fldCharType="separate"/>
            </w:r>
            <w:r>
              <w:rPr>
                <w:noProof/>
                <w:webHidden/>
              </w:rPr>
              <w:t>244</w:t>
            </w:r>
            <w:r>
              <w:rPr>
                <w:noProof/>
                <w:webHidden/>
              </w:rPr>
              <w:fldChar w:fldCharType="end"/>
            </w:r>
          </w:hyperlink>
        </w:p>
        <w:p w:rsidR="001736D8" w:rsidRDefault="001736D8">
          <w:pPr>
            <w:pStyle w:val="TOC3"/>
            <w:tabs>
              <w:tab w:val="right" w:leader="dot" w:pos="9350"/>
            </w:tabs>
            <w:rPr>
              <w:noProof/>
            </w:rPr>
          </w:pPr>
          <w:hyperlink w:anchor="_Toc196999185"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85 \h </w:instrText>
            </w:r>
            <w:r>
              <w:rPr>
                <w:noProof/>
                <w:webHidden/>
              </w:rPr>
            </w:r>
            <w:r>
              <w:rPr>
                <w:noProof/>
                <w:webHidden/>
              </w:rPr>
              <w:fldChar w:fldCharType="separate"/>
            </w:r>
            <w:r>
              <w:rPr>
                <w:noProof/>
                <w:webHidden/>
              </w:rPr>
              <w:t>247</w:t>
            </w:r>
            <w:r>
              <w:rPr>
                <w:noProof/>
                <w:webHidden/>
              </w:rPr>
              <w:fldChar w:fldCharType="end"/>
            </w:r>
          </w:hyperlink>
        </w:p>
        <w:p w:rsidR="001736D8" w:rsidRDefault="001736D8">
          <w:pPr>
            <w:pStyle w:val="TOC3"/>
            <w:tabs>
              <w:tab w:val="right" w:leader="dot" w:pos="9350"/>
            </w:tabs>
            <w:rPr>
              <w:noProof/>
            </w:rPr>
          </w:pPr>
          <w:hyperlink w:anchor="_Toc196999186" w:history="1">
            <w:r w:rsidRPr="00EE4AB3">
              <w:rPr>
                <w:rStyle w:val="Hyperlink"/>
                <w:noProof/>
              </w:rPr>
              <w:t>Case Study: Efficient Upholstery Project at Classic Interiors</w:t>
            </w:r>
            <w:r>
              <w:rPr>
                <w:noProof/>
                <w:webHidden/>
              </w:rPr>
              <w:tab/>
            </w:r>
            <w:r>
              <w:rPr>
                <w:noProof/>
                <w:webHidden/>
              </w:rPr>
              <w:fldChar w:fldCharType="begin"/>
            </w:r>
            <w:r>
              <w:rPr>
                <w:noProof/>
                <w:webHidden/>
              </w:rPr>
              <w:instrText xml:space="preserve"> PAGEREF _Toc196999186 \h </w:instrText>
            </w:r>
            <w:r>
              <w:rPr>
                <w:noProof/>
                <w:webHidden/>
              </w:rPr>
            </w:r>
            <w:r>
              <w:rPr>
                <w:noProof/>
                <w:webHidden/>
              </w:rPr>
              <w:fldChar w:fldCharType="separate"/>
            </w:r>
            <w:r>
              <w:rPr>
                <w:noProof/>
                <w:webHidden/>
              </w:rPr>
              <w:t>249</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87" w:history="1">
            <w:r w:rsidRPr="00EE4AB3">
              <w:rPr>
                <w:rStyle w:val="Hyperlink"/>
                <w:noProof/>
                <w:lang w:val="en-ZA"/>
              </w:rPr>
              <w:t>PM-02-PS12: Cover a range of drop-on and drop-in seats of various shapes and sizes</w:t>
            </w:r>
            <w:r>
              <w:rPr>
                <w:noProof/>
                <w:webHidden/>
              </w:rPr>
              <w:tab/>
            </w:r>
            <w:r>
              <w:rPr>
                <w:noProof/>
                <w:webHidden/>
              </w:rPr>
              <w:fldChar w:fldCharType="begin"/>
            </w:r>
            <w:r>
              <w:rPr>
                <w:noProof/>
                <w:webHidden/>
              </w:rPr>
              <w:instrText xml:space="preserve"> PAGEREF _Toc196999187 \h </w:instrText>
            </w:r>
            <w:r>
              <w:rPr>
                <w:noProof/>
                <w:webHidden/>
              </w:rPr>
            </w:r>
            <w:r>
              <w:rPr>
                <w:noProof/>
                <w:webHidden/>
              </w:rPr>
              <w:fldChar w:fldCharType="separate"/>
            </w:r>
            <w:r>
              <w:rPr>
                <w:noProof/>
                <w:webHidden/>
              </w:rPr>
              <w:t>252</w:t>
            </w:r>
            <w:r>
              <w:rPr>
                <w:noProof/>
                <w:webHidden/>
              </w:rPr>
              <w:fldChar w:fldCharType="end"/>
            </w:r>
          </w:hyperlink>
        </w:p>
        <w:p w:rsidR="001736D8" w:rsidRDefault="001736D8">
          <w:pPr>
            <w:pStyle w:val="TOC3"/>
            <w:tabs>
              <w:tab w:val="right" w:leader="dot" w:pos="9350"/>
            </w:tabs>
            <w:rPr>
              <w:noProof/>
            </w:rPr>
          </w:pPr>
          <w:hyperlink w:anchor="_Toc196999188"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88 \h </w:instrText>
            </w:r>
            <w:r>
              <w:rPr>
                <w:noProof/>
                <w:webHidden/>
              </w:rPr>
            </w:r>
            <w:r>
              <w:rPr>
                <w:noProof/>
                <w:webHidden/>
              </w:rPr>
              <w:fldChar w:fldCharType="separate"/>
            </w:r>
            <w:r>
              <w:rPr>
                <w:noProof/>
                <w:webHidden/>
              </w:rPr>
              <w:t>253</w:t>
            </w:r>
            <w:r>
              <w:rPr>
                <w:noProof/>
                <w:webHidden/>
              </w:rPr>
              <w:fldChar w:fldCharType="end"/>
            </w:r>
          </w:hyperlink>
        </w:p>
        <w:p w:rsidR="001736D8" w:rsidRDefault="001736D8">
          <w:pPr>
            <w:pStyle w:val="TOC3"/>
            <w:tabs>
              <w:tab w:val="right" w:leader="dot" w:pos="9350"/>
            </w:tabs>
            <w:rPr>
              <w:noProof/>
            </w:rPr>
          </w:pPr>
          <w:hyperlink w:anchor="_Toc196999189" w:history="1">
            <w:r w:rsidRPr="00EE4AB3">
              <w:rPr>
                <w:rStyle w:val="Hyperlink"/>
                <w:noProof/>
              </w:rPr>
              <w:t>Case Study: Restoration of a Set of Antique Dining Chairs</w:t>
            </w:r>
            <w:r>
              <w:rPr>
                <w:noProof/>
                <w:webHidden/>
              </w:rPr>
              <w:tab/>
            </w:r>
            <w:r>
              <w:rPr>
                <w:noProof/>
                <w:webHidden/>
              </w:rPr>
              <w:fldChar w:fldCharType="begin"/>
            </w:r>
            <w:r>
              <w:rPr>
                <w:noProof/>
                <w:webHidden/>
              </w:rPr>
              <w:instrText xml:space="preserve"> PAGEREF _Toc196999189 \h </w:instrText>
            </w:r>
            <w:r>
              <w:rPr>
                <w:noProof/>
                <w:webHidden/>
              </w:rPr>
            </w:r>
            <w:r>
              <w:rPr>
                <w:noProof/>
                <w:webHidden/>
              </w:rPr>
              <w:fldChar w:fldCharType="separate"/>
            </w:r>
            <w:r>
              <w:rPr>
                <w:noProof/>
                <w:webHidden/>
              </w:rPr>
              <w:t>255</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90" w:history="1">
            <w:r w:rsidRPr="00EE4AB3">
              <w:rPr>
                <w:rStyle w:val="Hyperlink"/>
                <w:noProof/>
                <w:lang w:val="en-ZA"/>
              </w:rPr>
              <w:t>PM-02-PS13: Cover wedge shaped box arm seat frames, with and without corner pleats</w:t>
            </w:r>
            <w:r>
              <w:rPr>
                <w:noProof/>
                <w:webHidden/>
              </w:rPr>
              <w:tab/>
            </w:r>
            <w:r>
              <w:rPr>
                <w:noProof/>
                <w:webHidden/>
              </w:rPr>
              <w:fldChar w:fldCharType="begin"/>
            </w:r>
            <w:r>
              <w:rPr>
                <w:noProof/>
                <w:webHidden/>
              </w:rPr>
              <w:instrText xml:space="preserve"> PAGEREF _Toc196999190 \h </w:instrText>
            </w:r>
            <w:r>
              <w:rPr>
                <w:noProof/>
                <w:webHidden/>
              </w:rPr>
            </w:r>
            <w:r>
              <w:rPr>
                <w:noProof/>
                <w:webHidden/>
              </w:rPr>
              <w:fldChar w:fldCharType="separate"/>
            </w:r>
            <w:r>
              <w:rPr>
                <w:noProof/>
                <w:webHidden/>
              </w:rPr>
              <w:t>258</w:t>
            </w:r>
            <w:r>
              <w:rPr>
                <w:noProof/>
                <w:webHidden/>
              </w:rPr>
              <w:fldChar w:fldCharType="end"/>
            </w:r>
          </w:hyperlink>
        </w:p>
        <w:p w:rsidR="001736D8" w:rsidRDefault="001736D8">
          <w:pPr>
            <w:pStyle w:val="TOC3"/>
            <w:tabs>
              <w:tab w:val="right" w:leader="dot" w:pos="9350"/>
            </w:tabs>
            <w:rPr>
              <w:noProof/>
            </w:rPr>
          </w:pPr>
          <w:hyperlink w:anchor="_Toc196999191"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91 \h </w:instrText>
            </w:r>
            <w:r>
              <w:rPr>
                <w:noProof/>
                <w:webHidden/>
              </w:rPr>
            </w:r>
            <w:r>
              <w:rPr>
                <w:noProof/>
                <w:webHidden/>
              </w:rPr>
              <w:fldChar w:fldCharType="separate"/>
            </w:r>
            <w:r>
              <w:rPr>
                <w:noProof/>
                <w:webHidden/>
              </w:rPr>
              <w:t>260</w:t>
            </w:r>
            <w:r>
              <w:rPr>
                <w:noProof/>
                <w:webHidden/>
              </w:rPr>
              <w:fldChar w:fldCharType="end"/>
            </w:r>
          </w:hyperlink>
        </w:p>
        <w:p w:rsidR="001736D8" w:rsidRDefault="001736D8">
          <w:pPr>
            <w:pStyle w:val="TOC3"/>
            <w:tabs>
              <w:tab w:val="right" w:leader="dot" w:pos="9350"/>
            </w:tabs>
            <w:rPr>
              <w:noProof/>
            </w:rPr>
          </w:pPr>
          <w:hyperlink w:anchor="_Toc196999192" w:history="1">
            <w:r w:rsidRPr="00EE4AB3">
              <w:rPr>
                <w:rStyle w:val="Hyperlink"/>
                <w:noProof/>
              </w:rPr>
              <w:t>Case Study: Reupholstery of a Wedge-Shaped Box Arm Sofa</w:t>
            </w:r>
            <w:r>
              <w:rPr>
                <w:noProof/>
                <w:webHidden/>
              </w:rPr>
              <w:tab/>
            </w:r>
            <w:r>
              <w:rPr>
                <w:noProof/>
                <w:webHidden/>
              </w:rPr>
              <w:fldChar w:fldCharType="begin"/>
            </w:r>
            <w:r>
              <w:rPr>
                <w:noProof/>
                <w:webHidden/>
              </w:rPr>
              <w:instrText xml:space="preserve"> PAGEREF _Toc196999192 \h </w:instrText>
            </w:r>
            <w:r>
              <w:rPr>
                <w:noProof/>
                <w:webHidden/>
              </w:rPr>
            </w:r>
            <w:r>
              <w:rPr>
                <w:noProof/>
                <w:webHidden/>
              </w:rPr>
              <w:fldChar w:fldCharType="separate"/>
            </w:r>
            <w:r>
              <w:rPr>
                <w:noProof/>
                <w:webHidden/>
              </w:rPr>
              <w:t>262</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93" w:history="1">
            <w:r w:rsidRPr="00EE4AB3">
              <w:rPr>
                <w:rStyle w:val="Hyperlink"/>
                <w:noProof/>
                <w:lang w:val="en-ZA"/>
              </w:rPr>
              <w:t>PM-02-PS14: Fit covers to prepared frames using visible and concealed finishing techniques</w:t>
            </w:r>
            <w:r>
              <w:rPr>
                <w:noProof/>
                <w:webHidden/>
              </w:rPr>
              <w:tab/>
            </w:r>
            <w:r>
              <w:rPr>
                <w:noProof/>
                <w:webHidden/>
              </w:rPr>
              <w:fldChar w:fldCharType="begin"/>
            </w:r>
            <w:r>
              <w:rPr>
                <w:noProof/>
                <w:webHidden/>
              </w:rPr>
              <w:instrText xml:space="preserve"> PAGEREF _Toc196999193 \h </w:instrText>
            </w:r>
            <w:r>
              <w:rPr>
                <w:noProof/>
                <w:webHidden/>
              </w:rPr>
            </w:r>
            <w:r>
              <w:rPr>
                <w:noProof/>
                <w:webHidden/>
              </w:rPr>
              <w:fldChar w:fldCharType="separate"/>
            </w:r>
            <w:r>
              <w:rPr>
                <w:noProof/>
                <w:webHidden/>
              </w:rPr>
              <w:t>265</w:t>
            </w:r>
            <w:r>
              <w:rPr>
                <w:noProof/>
                <w:webHidden/>
              </w:rPr>
              <w:fldChar w:fldCharType="end"/>
            </w:r>
          </w:hyperlink>
        </w:p>
        <w:p w:rsidR="001736D8" w:rsidRDefault="001736D8">
          <w:pPr>
            <w:pStyle w:val="TOC3"/>
            <w:tabs>
              <w:tab w:val="right" w:leader="dot" w:pos="9350"/>
            </w:tabs>
            <w:rPr>
              <w:noProof/>
            </w:rPr>
          </w:pPr>
          <w:hyperlink w:anchor="_Toc196999194"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94 \h </w:instrText>
            </w:r>
            <w:r>
              <w:rPr>
                <w:noProof/>
                <w:webHidden/>
              </w:rPr>
            </w:r>
            <w:r>
              <w:rPr>
                <w:noProof/>
                <w:webHidden/>
              </w:rPr>
              <w:fldChar w:fldCharType="separate"/>
            </w:r>
            <w:r>
              <w:rPr>
                <w:noProof/>
                <w:webHidden/>
              </w:rPr>
              <w:t>267</w:t>
            </w:r>
            <w:r>
              <w:rPr>
                <w:noProof/>
                <w:webHidden/>
              </w:rPr>
              <w:fldChar w:fldCharType="end"/>
            </w:r>
          </w:hyperlink>
        </w:p>
        <w:p w:rsidR="001736D8" w:rsidRDefault="001736D8">
          <w:pPr>
            <w:pStyle w:val="TOC3"/>
            <w:tabs>
              <w:tab w:val="right" w:leader="dot" w:pos="9350"/>
            </w:tabs>
            <w:rPr>
              <w:noProof/>
            </w:rPr>
          </w:pPr>
          <w:hyperlink w:anchor="_Toc196999195" w:history="1">
            <w:r w:rsidRPr="00EE4AB3">
              <w:rPr>
                <w:rStyle w:val="Hyperlink"/>
                <w:noProof/>
              </w:rPr>
              <w:t>Case Study: Reupholstery of a Mid-Century Modern Armchair</w:t>
            </w:r>
            <w:r>
              <w:rPr>
                <w:noProof/>
                <w:webHidden/>
              </w:rPr>
              <w:tab/>
            </w:r>
            <w:r>
              <w:rPr>
                <w:noProof/>
                <w:webHidden/>
              </w:rPr>
              <w:fldChar w:fldCharType="begin"/>
            </w:r>
            <w:r>
              <w:rPr>
                <w:noProof/>
                <w:webHidden/>
              </w:rPr>
              <w:instrText xml:space="preserve"> PAGEREF _Toc196999195 \h </w:instrText>
            </w:r>
            <w:r>
              <w:rPr>
                <w:noProof/>
                <w:webHidden/>
              </w:rPr>
            </w:r>
            <w:r>
              <w:rPr>
                <w:noProof/>
                <w:webHidden/>
              </w:rPr>
              <w:fldChar w:fldCharType="separate"/>
            </w:r>
            <w:r>
              <w:rPr>
                <w:noProof/>
                <w:webHidden/>
              </w:rPr>
              <w:t>269</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196" w:history="1">
            <w:r w:rsidRPr="00EE4AB3">
              <w:rPr>
                <w:rStyle w:val="Hyperlink"/>
                <w:noProof/>
                <w:lang w:val="en-ZA"/>
              </w:rPr>
              <w:t>PM-02-PS15: Fit covers to prepared frames using relief cuts to relieve tension on the fabric and to achieve the specified finish</w:t>
            </w:r>
            <w:r>
              <w:rPr>
                <w:noProof/>
                <w:webHidden/>
              </w:rPr>
              <w:tab/>
            </w:r>
            <w:r>
              <w:rPr>
                <w:noProof/>
                <w:webHidden/>
              </w:rPr>
              <w:fldChar w:fldCharType="begin"/>
            </w:r>
            <w:r>
              <w:rPr>
                <w:noProof/>
                <w:webHidden/>
              </w:rPr>
              <w:instrText xml:space="preserve"> PAGEREF _Toc196999196 \h </w:instrText>
            </w:r>
            <w:r>
              <w:rPr>
                <w:noProof/>
                <w:webHidden/>
              </w:rPr>
            </w:r>
            <w:r>
              <w:rPr>
                <w:noProof/>
                <w:webHidden/>
              </w:rPr>
              <w:fldChar w:fldCharType="separate"/>
            </w:r>
            <w:r>
              <w:rPr>
                <w:noProof/>
                <w:webHidden/>
              </w:rPr>
              <w:t>272</w:t>
            </w:r>
            <w:r>
              <w:rPr>
                <w:noProof/>
                <w:webHidden/>
              </w:rPr>
              <w:fldChar w:fldCharType="end"/>
            </w:r>
          </w:hyperlink>
        </w:p>
        <w:p w:rsidR="001736D8" w:rsidRDefault="001736D8">
          <w:pPr>
            <w:pStyle w:val="TOC3"/>
            <w:tabs>
              <w:tab w:val="right" w:leader="dot" w:pos="9350"/>
            </w:tabs>
            <w:rPr>
              <w:noProof/>
            </w:rPr>
          </w:pPr>
          <w:hyperlink w:anchor="_Toc196999197"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197 \h </w:instrText>
            </w:r>
            <w:r>
              <w:rPr>
                <w:noProof/>
                <w:webHidden/>
              </w:rPr>
            </w:r>
            <w:r>
              <w:rPr>
                <w:noProof/>
                <w:webHidden/>
              </w:rPr>
              <w:fldChar w:fldCharType="separate"/>
            </w:r>
            <w:r>
              <w:rPr>
                <w:noProof/>
                <w:webHidden/>
              </w:rPr>
              <w:t>274</w:t>
            </w:r>
            <w:r>
              <w:rPr>
                <w:noProof/>
                <w:webHidden/>
              </w:rPr>
              <w:fldChar w:fldCharType="end"/>
            </w:r>
          </w:hyperlink>
        </w:p>
        <w:p w:rsidR="001736D8" w:rsidRDefault="001736D8">
          <w:pPr>
            <w:pStyle w:val="TOC3"/>
            <w:tabs>
              <w:tab w:val="right" w:leader="dot" w:pos="9350"/>
            </w:tabs>
            <w:rPr>
              <w:noProof/>
            </w:rPr>
          </w:pPr>
          <w:hyperlink w:anchor="_Toc196999198" w:history="1">
            <w:r w:rsidRPr="00EE4AB3">
              <w:rPr>
                <w:rStyle w:val="Hyperlink"/>
                <w:noProof/>
              </w:rPr>
              <w:t>Case Study: Upholstering a Vintage Scroll Arm Chair</w:t>
            </w:r>
            <w:r>
              <w:rPr>
                <w:noProof/>
                <w:webHidden/>
              </w:rPr>
              <w:tab/>
            </w:r>
            <w:r>
              <w:rPr>
                <w:noProof/>
                <w:webHidden/>
              </w:rPr>
              <w:fldChar w:fldCharType="begin"/>
            </w:r>
            <w:r>
              <w:rPr>
                <w:noProof/>
                <w:webHidden/>
              </w:rPr>
              <w:instrText xml:space="preserve"> PAGEREF _Toc196999198 \h </w:instrText>
            </w:r>
            <w:r>
              <w:rPr>
                <w:noProof/>
                <w:webHidden/>
              </w:rPr>
            </w:r>
            <w:r>
              <w:rPr>
                <w:noProof/>
                <w:webHidden/>
              </w:rPr>
              <w:fldChar w:fldCharType="separate"/>
            </w:r>
            <w:r>
              <w:rPr>
                <w:noProof/>
                <w:webHidden/>
              </w:rPr>
              <w:t>276</w:t>
            </w:r>
            <w:r>
              <w:rPr>
                <w:noProof/>
                <w:webHidden/>
              </w:rPr>
              <w:fldChar w:fldCharType="end"/>
            </w:r>
          </w:hyperlink>
        </w:p>
        <w:p w:rsidR="001736D8" w:rsidRDefault="001736D8">
          <w:pPr>
            <w:pStyle w:val="TOC3"/>
            <w:tabs>
              <w:tab w:val="right" w:leader="dot" w:pos="9350"/>
            </w:tabs>
            <w:rPr>
              <w:noProof/>
            </w:rPr>
          </w:pPr>
          <w:hyperlink w:anchor="_Toc196999199" w:history="1">
            <w:r w:rsidRPr="00EE4AB3">
              <w:rPr>
                <w:rStyle w:val="Hyperlink"/>
                <w:noProof/>
              </w:rPr>
              <w:t>Case Study: Upholstering a Vintage Scroll Arm Chair</w:t>
            </w:r>
            <w:r>
              <w:rPr>
                <w:noProof/>
                <w:webHidden/>
              </w:rPr>
              <w:tab/>
            </w:r>
            <w:r>
              <w:rPr>
                <w:noProof/>
                <w:webHidden/>
              </w:rPr>
              <w:fldChar w:fldCharType="begin"/>
            </w:r>
            <w:r>
              <w:rPr>
                <w:noProof/>
                <w:webHidden/>
              </w:rPr>
              <w:instrText xml:space="preserve"> PAGEREF _Toc196999199 \h </w:instrText>
            </w:r>
            <w:r>
              <w:rPr>
                <w:noProof/>
                <w:webHidden/>
              </w:rPr>
            </w:r>
            <w:r>
              <w:rPr>
                <w:noProof/>
                <w:webHidden/>
              </w:rPr>
              <w:fldChar w:fldCharType="separate"/>
            </w:r>
            <w:r>
              <w:rPr>
                <w:noProof/>
                <w:webHidden/>
              </w:rPr>
              <w:t>276</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200" w:history="1">
            <w:r w:rsidRPr="00EE4AB3">
              <w:rPr>
                <w:rStyle w:val="Hyperlink"/>
                <w:noProof/>
                <w:lang w:val="en-ZA"/>
              </w:rPr>
              <w:t>PM-02-PS16: Identify and inspect covered frames against specifications and repair and report defects ensuring quality</w:t>
            </w:r>
            <w:r>
              <w:rPr>
                <w:noProof/>
                <w:webHidden/>
              </w:rPr>
              <w:tab/>
            </w:r>
            <w:r>
              <w:rPr>
                <w:noProof/>
                <w:webHidden/>
              </w:rPr>
              <w:fldChar w:fldCharType="begin"/>
            </w:r>
            <w:r>
              <w:rPr>
                <w:noProof/>
                <w:webHidden/>
              </w:rPr>
              <w:instrText xml:space="preserve"> PAGEREF _Toc196999200 \h </w:instrText>
            </w:r>
            <w:r>
              <w:rPr>
                <w:noProof/>
                <w:webHidden/>
              </w:rPr>
            </w:r>
            <w:r>
              <w:rPr>
                <w:noProof/>
                <w:webHidden/>
              </w:rPr>
              <w:fldChar w:fldCharType="separate"/>
            </w:r>
            <w:r>
              <w:rPr>
                <w:noProof/>
                <w:webHidden/>
              </w:rPr>
              <w:t>279</w:t>
            </w:r>
            <w:r>
              <w:rPr>
                <w:noProof/>
                <w:webHidden/>
              </w:rPr>
              <w:fldChar w:fldCharType="end"/>
            </w:r>
          </w:hyperlink>
        </w:p>
        <w:p w:rsidR="001736D8" w:rsidRDefault="001736D8">
          <w:pPr>
            <w:pStyle w:val="TOC3"/>
            <w:tabs>
              <w:tab w:val="right" w:leader="dot" w:pos="9350"/>
            </w:tabs>
            <w:rPr>
              <w:noProof/>
            </w:rPr>
          </w:pPr>
          <w:hyperlink w:anchor="_Toc196999201"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201 \h </w:instrText>
            </w:r>
            <w:r>
              <w:rPr>
                <w:noProof/>
                <w:webHidden/>
              </w:rPr>
            </w:r>
            <w:r>
              <w:rPr>
                <w:noProof/>
                <w:webHidden/>
              </w:rPr>
              <w:fldChar w:fldCharType="separate"/>
            </w:r>
            <w:r>
              <w:rPr>
                <w:noProof/>
                <w:webHidden/>
              </w:rPr>
              <w:t>282</w:t>
            </w:r>
            <w:r>
              <w:rPr>
                <w:noProof/>
                <w:webHidden/>
              </w:rPr>
              <w:fldChar w:fldCharType="end"/>
            </w:r>
          </w:hyperlink>
        </w:p>
        <w:p w:rsidR="001736D8" w:rsidRDefault="001736D8">
          <w:pPr>
            <w:pStyle w:val="TOC3"/>
            <w:tabs>
              <w:tab w:val="right" w:leader="dot" w:pos="9350"/>
            </w:tabs>
            <w:rPr>
              <w:noProof/>
            </w:rPr>
          </w:pPr>
          <w:hyperlink w:anchor="_Toc196999202" w:history="1">
            <w:r w:rsidRPr="00EE4AB3">
              <w:rPr>
                <w:rStyle w:val="Hyperlink"/>
                <w:noProof/>
              </w:rPr>
              <w:t>Case Study: Quality Inspection and Repair of Upholstered Furniture Frames</w:t>
            </w:r>
            <w:r>
              <w:rPr>
                <w:noProof/>
                <w:webHidden/>
              </w:rPr>
              <w:tab/>
            </w:r>
            <w:r>
              <w:rPr>
                <w:noProof/>
                <w:webHidden/>
              </w:rPr>
              <w:fldChar w:fldCharType="begin"/>
            </w:r>
            <w:r>
              <w:rPr>
                <w:noProof/>
                <w:webHidden/>
              </w:rPr>
              <w:instrText xml:space="preserve"> PAGEREF _Toc196999202 \h </w:instrText>
            </w:r>
            <w:r>
              <w:rPr>
                <w:noProof/>
                <w:webHidden/>
              </w:rPr>
            </w:r>
            <w:r>
              <w:rPr>
                <w:noProof/>
                <w:webHidden/>
              </w:rPr>
              <w:fldChar w:fldCharType="separate"/>
            </w:r>
            <w:r>
              <w:rPr>
                <w:noProof/>
                <w:webHidden/>
              </w:rPr>
              <w:t>284</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203" w:history="1">
            <w:r w:rsidRPr="00EE4AB3">
              <w:rPr>
                <w:rStyle w:val="Hyperlink"/>
                <w:noProof/>
                <w:lang w:val="en-ZA"/>
              </w:rPr>
              <w:t>PM-02-PS17: Apply health and safety, housekeeping, ergonomics and productive processes when fitting covers to upholstery frames</w:t>
            </w:r>
            <w:r>
              <w:rPr>
                <w:noProof/>
                <w:webHidden/>
              </w:rPr>
              <w:tab/>
            </w:r>
            <w:r>
              <w:rPr>
                <w:noProof/>
                <w:webHidden/>
              </w:rPr>
              <w:fldChar w:fldCharType="begin"/>
            </w:r>
            <w:r>
              <w:rPr>
                <w:noProof/>
                <w:webHidden/>
              </w:rPr>
              <w:instrText xml:space="preserve"> PAGEREF _Toc196999203 \h </w:instrText>
            </w:r>
            <w:r>
              <w:rPr>
                <w:noProof/>
                <w:webHidden/>
              </w:rPr>
            </w:r>
            <w:r>
              <w:rPr>
                <w:noProof/>
                <w:webHidden/>
              </w:rPr>
              <w:fldChar w:fldCharType="separate"/>
            </w:r>
            <w:r>
              <w:rPr>
                <w:noProof/>
                <w:webHidden/>
              </w:rPr>
              <w:t>287</w:t>
            </w:r>
            <w:r>
              <w:rPr>
                <w:noProof/>
                <w:webHidden/>
              </w:rPr>
              <w:fldChar w:fldCharType="end"/>
            </w:r>
          </w:hyperlink>
        </w:p>
        <w:p w:rsidR="001736D8" w:rsidRDefault="001736D8">
          <w:pPr>
            <w:pStyle w:val="TOC3"/>
            <w:tabs>
              <w:tab w:val="right" w:leader="dot" w:pos="9350"/>
            </w:tabs>
            <w:rPr>
              <w:noProof/>
            </w:rPr>
          </w:pPr>
          <w:hyperlink w:anchor="_Toc196999204"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204 \h </w:instrText>
            </w:r>
            <w:r>
              <w:rPr>
                <w:noProof/>
                <w:webHidden/>
              </w:rPr>
            </w:r>
            <w:r>
              <w:rPr>
                <w:noProof/>
                <w:webHidden/>
              </w:rPr>
              <w:fldChar w:fldCharType="separate"/>
            </w:r>
            <w:r>
              <w:rPr>
                <w:noProof/>
                <w:webHidden/>
              </w:rPr>
              <w:t>290</w:t>
            </w:r>
            <w:r>
              <w:rPr>
                <w:noProof/>
                <w:webHidden/>
              </w:rPr>
              <w:fldChar w:fldCharType="end"/>
            </w:r>
          </w:hyperlink>
        </w:p>
        <w:p w:rsidR="001736D8" w:rsidRDefault="001736D8">
          <w:pPr>
            <w:pStyle w:val="TOC3"/>
            <w:tabs>
              <w:tab w:val="right" w:leader="dot" w:pos="9350"/>
            </w:tabs>
            <w:rPr>
              <w:noProof/>
            </w:rPr>
          </w:pPr>
          <w:hyperlink w:anchor="_Toc196999205" w:history="1">
            <w:r w:rsidRPr="00EE4AB3">
              <w:rPr>
                <w:rStyle w:val="Hyperlink"/>
                <w:noProof/>
              </w:rPr>
              <w:t>Case Study: Health and Safety, Housekeeping, Ergonomics, and Productivity in an Upholstery Workshop</w:t>
            </w:r>
            <w:r>
              <w:rPr>
                <w:noProof/>
                <w:webHidden/>
              </w:rPr>
              <w:tab/>
            </w:r>
            <w:r>
              <w:rPr>
                <w:noProof/>
                <w:webHidden/>
              </w:rPr>
              <w:fldChar w:fldCharType="begin"/>
            </w:r>
            <w:r>
              <w:rPr>
                <w:noProof/>
                <w:webHidden/>
              </w:rPr>
              <w:instrText xml:space="preserve"> PAGEREF _Toc196999205 \h </w:instrText>
            </w:r>
            <w:r>
              <w:rPr>
                <w:noProof/>
                <w:webHidden/>
              </w:rPr>
            </w:r>
            <w:r>
              <w:rPr>
                <w:noProof/>
                <w:webHidden/>
              </w:rPr>
              <w:fldChar w:fldCharType="separate"/>
            </w:r>
            <w:r>
              <w:rPr>
                <w:noProof/>
                <w:webHidden/>
              </w:rPr>
              <w:t>292</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206" w:history="1">
            <w:r w:rsidRPr="00EE4AB3">
              <w:rPr>
                <w:rStyle w:val="Hyperlink"/>
                <w:noProof/>
                <w:lang w:val="en-ZA"/>
              </w:rPr>
              <w:t>PM-02-PS18: Perform routine cleaning, quality change cleaning and housekeeping of the work area</w:t>
            </w:r>
            <w:r>
              <w:rPr>
                <w:noProof/>
                <w:webHidden/>
              </w:rPr>
              <w:tab/>
            </w:r>
            <w:r>
              <w:rPr>
                <w:noProof/>
                <w:webHidden/>
              </w:rPr>
              <w:fldChar w:fldCharType="begin"/>
            </w:r>
            <w:r>
              <w:rPr>
                <w:noProof/>
                <w:webHidden/>
              </w:rPr>
              <w:instrText xml:space="preserve"> PAGEREF _Toc196999206 \h </w:instrText>
            </w:r>
            <w:r>
              <w:rPr>
                <w:noProof/>
                <w:webHidden/>
              </w:rPr>
            </w:r>
            <w:r>
              <w:rPr>
                <w:noProof/>
                <w:webHidden/>
              </w:rPr>
              <w:fldChar w:fldCharType="separate"/>
            </w:r>
            <w:r>
              <w:rPr>
                <w:noProof/>
                <w:webHidden/>
              </w:rPr>
              <w:t>295</w:t>
            </w:r>
            <w:r>
              <w:rPr>
                <w:noProof/>
                <w:webHidden/>
              </w:rPr>
              <w:fldChar w:fldCharType="end"/>
            </w:r>
          </w:hyperlink>
        </w:p>
        <w:p w:rsidR="001736D8" w:rsidRDefault="001736D8">
          <w:pPr>
            <w:pStyle w:val="TOC3"/>
            <w:tabs>
              <w:tab w:val="right" w:leader="dot" w:pos="9350"/>
            </w:tabs>
            <w:rPr>
              <w:noProof/>
            </w:rPr>
          </w:pPr>
          <w:hyperlink w:anchor="_Toc196999207"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207 \h </w:instrText>
            </w:r>
            <w:r>
              <w:rPr>
                <w:noProof/>
                <w:webHidden/>
              </w:rPr>
            </w:r>
            <w:r>
              <w:rPr>
                <w:noProof/>
                <w:webHidden/>
              </w:rPr>
              <w:fldChar w:fldCharType="separate"/>
            </w:r>
            <w:r>
              <w:rPr>
                <w:noProof/>
                <w:webHidden/>
              </w:rPr>
              <w:t>298</w:t>
            </w:r>
            <w:r>
              <w:rPr>
                <w:noProof/>
                <w:webHidden/>
              </w:rPr>
              <w:fldChar w:fldCharType="end"/>
            </w:r>
          </w:hyperlink>
        </w:p>
        <w:p w:rsidR="001736D8" w:rsidRDefault="001736D8">
          <w:pPr>
            <w:pStyle w:val="TOC3"/>
            <w:tabs>
              <w:tab w:val="right" w:leader="dot" w:pos="9350"/>
            </w:tabs>
            <w:rPr>
              <w:noProof/>
            </w:rPr>
          </w:pPr>
          <w:hyperlink w:anchor="_Toc196999208" w:history="1">
            <w:r w:rsidRPr="00EE4AB3">
              <w:rPr>
                <w:rStyle w:val="Hyperlink"/>
                <w:noProof/>
              </w:rPr>
              <w:t>Case Study: Maintaining a Clean and Safe Upholstery Workshop</w:t>
            </w:r>
            <w:r>
              <w:rPr>
                <w:noProof/>
                <w:webHidden/>
              </w:rPr>
              <w:tab/>
            </w:r>
            <w:r>
              <w:rPr>
                <w:noProof/>
                <w:webHidden/>
              </w:rPr>
              <w:fldChar w:fldCharType="begin"/>
            </w:r>
            <w:r>
              <w:rPr>
                <w:noProof/>
                <w:webHidden/>
              </w:rPr>
              <w:instrText xml:space="preserve"> PAGEREF _Toc196999208 \h </w:instrText>
            </w:r>
            <w:r>
              <w:rPr>
                <w:noProof/>
                <w:webHidden/>
              </w:rPr>
            </w:r>
            <w:r>
              <w:rPr>
                <w:noProof/>
                <w:webHidden/>
              </w:rPr>
              <w:fldChar w:fldCharType="separate"/>
            </w:r>
            <w:r>
              <w:rPr>
                <w:noProof/>
                <w:webHidden/>
              </w:rPr>
              <w:t>300</w:t>
            </w:r>
            <w:r>
              <w:rPr>
                <w:noProof/>
                <w:webHidden/>
              </w:rPr>
              <w:fldChar w:fldCharType="end"/>
            </w:r>
          </w:hyperlink>
        </w:p>
        <w:p w:rsidR="001736D8" w:rsidRDefault="001736D8">
          <w:pPr>
            <w:pStyle w:val="TOC2"/>
            <w:tabs>
              <w:tab w:val="right" w:leader="dot" w:pos="9350"/>
            </w:tabs>
            <w:rPr>
              <w:rFonts w:asciiTheme="minorHAnsi" w:eastAsiaTheme="minorEastAsia" w:hAnsiTheme="minorHAnsi" w:cstheme="minorBidi"/>
              <w:noProof/>
              <w:sz w:val="22"/>
              <w:szCs w:val="22"/>
              <w:lang w:val="en-ZA" w:eastAsia="en-ZA"/>
            </w:rPr>
          </w:pPr>
          <w:hyperlink w:anchor="_Toc196999209" w:history="1">
            <w:r w:rsidRPr="00EE4AB3">
              <w:rPr>
                <w:rStyle w:val="Hyperlink"/>
                <w:noProof/>
                <w:lang w:val="en-ZA"/>
              </w:rPr>
              <w:t>PM-02-PS19: Record and report frame covering production information</w:t>
            </w:r>
            <w:r>
              <w:rPr>
                <w:noProof/>
                <w:webHidden/>
              </w:rPr>
              <w:tab/>
            </w:r>
            <w:r>
              <w:rPr>
                <w:noProof/>
                <w:webHidden/>
              </w:rPr>
              <w:fldChar w:fldCharType="begin"/>
            </w:r>
            <w:r>
              <w:rPr>
                <w:noProof/>
                <w:webHidden/>
              </w:rPr>
              <w:instrText xml:space="preserve"> PAGEREF _Toc196999209 \h </w:instrText>
            </w:r>
            <w:r>
              <w:rPr>
                <w:noProof/>
                <w:webHidden/>
              </w:rPr>
            </w:r>
            <w:r>
              <w:rPr>
                <w:noProof/>
                <w:webHidden/>
              </w:rPr>
              <w:fldChar w:fldCharType="separate"/>
            </w:r>
            <w:r>
              <w:rPr>
                <w:noProof/>
                <w:webHidden/>
              </w:rPr>
              <w:t>303</w:t>
            </w:r>
            <w:r>
              <w:rPr>
                <w:noProof/>
                <w:webHidden/>
              </w:rPr>
              <w:fldChar w:fldCharType="end"/>
            </w:r>
          </w:hyperlink>
        </w:p>
        <w:p w:rsidR="001736D8" w:rsidRDefault="001736D8">
          <w:pPr>
            <w:pStyle w:val="TOC3"/>
            <w:tabs>
              <w:tab w:val="right" w:leader="dot" w:pos="9350"/>
            </w:tabs>
            <w:rPr>
              <w:noProof/>
            </w:rPr>
          </w:pPr>
          <w:hyperlink w:anchor="_Toc196999210" w:history="1">
            <w:r w:rsidRPr="00EE4AB3">
              <w:rPr>
                <w:rStyle w:val="Hyperlink"/>
                <w:noProof/>
                <w:lang w:val="en-ZA"/>
              </w:rPr>
              <w:t>GUIDELINES</w:t>
            </w:r>
            <w:r>
              <w:rPr>
                <w:noProof/>
                <w:webHidden/>
              </w:rPr>
              <w:tab/>
            </w:r>
            <w:r>
              <w:rPr>
                <w:noProof/>
                <w:webHidden/>
              </w:rPr>
              <w:fldChar w:fldCharType="begin"/>
            </w:r>
            <w:r>
              <w:rPr>
                <w:noProof/>
                <w:webHidden/>
              </w:rPr>
              <w:instrText xml:space="preserve"> PAGEREF _Toc196999210 \h </w:instrText>
            </w:r>
            <w:r>
              <w:rPr>
                <w:noProof/>
                <w:webHidden/>
              </w:rPr>
            </w:r>
            <w:r>
              <w:rPr>
                <w:noProof/>
                <w:webHidden/>
              </w:rPr>
              <w:fldChar w:fldCharType="separate"/>
            </w:r>
            <w:r>
              <w:rPr>
                <w:noProof/>
                <w:webHidden/>
              </w:rPr>
              <w:t>306</w:t>
            </w:r>
            <w:r>
              <w:rPr>
                <w:noProof/>
                <w:webHidden/>
              </w:rPr>
              <w:fldChar w:fldCharType="end"/>
            </w:r>
          </w:hyperlink>
        </w:p>
        <w:p w:rsidR="001736D8" w:rsidRDefault="001736D8">
          <w:pPr>
            <w:pStyle w:val="TOC3"/>
            <w:tabs>
              <w:tab w:val="right" w:leader="dot" w:pos="9350"/>
            </w:tabs>
            <w:rPr>
              <w:noProof/>
            </w:rPr>
          </w:pPr>
          <w:hyperlink w:anchor="_Toc196999211" w:history="1">
            <w:r w:rsidRPr="00EE4AB3">
              <w:rPr>
                <w:rStyle w:val="Hyperlink"/>
                <w:noProof/>
              </w:rPr>
              <w:t>Case Study: Recording and Reporting Frame Covering Production Information</w:t>
            </w:r>
            <w:r>
              <w:rPr>
                <w:noProof/>
                <w:webHidden/>
              </w:rPr>
              <w:tab/>
            </w:r>
            <w:r>
              <w:rPr>
                <w:noProof/>
                <w:webHidden/>
              </w:rPr>
              <w:fldChar w:fldCharType="begin"/>
            </w:r>
            <w:r>
              <w:rPr>
                <w:noProof/>
                <w:webHidden/>
              </w:rPr>
              <w:instrText xml:space="preserve"> PAGEREF _Toc196999211 \h </w:instrText>
            </w:r>
            <w:r>
              <w:rPr>
                <w:noProof/>
                <w:webHidden/>
              </w:rPr>
            </w:r>
            <w:r>
              <w:rPr>
                <w:noProof/>
                <w:webHidden/>
              </w:rPr>
              <w:fldChar w:fldCharType="separate"/>
            </w:r>
            <w:r>
              <w:rPr>
                <w:noProof/>
                <w:webHidden/>
              </w:rPr>
              <w:t>309</w:t>
            </w:r>
            <w:r>
              <w:rPr>
                <w:noProof/>
                <w:webHidden/>
              </w:rPr>
              <w:fldChar w:fldCharType="end"/>
            </w:r>
          </w:hyperlink>
        </w:p>
        <w:p w:rsidR="001736D8" w:rsidRDefault="001736D8">
          <w:r>
            <w:rPr>
              <w:b/>
              <w:bCs/>
              <w:noProof/>
            </w:rPr>
            <w:fldChar w:fldCharType="end"/>
          </w:r>
        </w:p>
      </w:sdtContent>
    </w:sdt>
    <w:p w:rsidR="004269DE" w:rsidRDefault="004269DE">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83287" w:rsidRPr="0026648D" w:rsidRDefault="00AB0C8F" w:rsidP="004269DE">
      <w:pPr>
        <w:pStyle w:val="Heading1"/>
        <w:framePr w:wrap="around"/>
        <w:rPr>
          <w:lang w:val="en-ZA"/>
        </w:rPr>
      </w:pPr>
      <w:bookmarkStart w:id="3" w:name="_Toc196999071"/>
      <w:r w:rsidRPr="0026648D">
        <w:rPr>
          <w:lang w:val="en-ZA"/>
        </w:rPr>
        <w:lastRenderedPageBreak/>
        <w:t>INTRODUCTION</w:t>
      </w:r>
      <w:bookmarkEnd w:id="2"/>
      <w:bookmarkEnd w:id="3"/>
    </w:p>
    <w:p w:rsidR="00AB0C8F" w:rsidRPr="0026648D" w:rsidRDefault="00AB0C8F" w:rsidP="00AB0C8F">
      <w:pPr>
        <w:rPr>
          <w:rFonts w:ascii="Century Gothic" w:hAnsi="Century Gothic"/>
          <w:lang w:val="en-ZA"/>
        </w:rPr>
      </w:pPr>
    </w:p>
    <w:p w:rsidR="00F8011A" w:rsidRDefault="00854C5F" w:rsidP="00F8011A">
      <w:pPr>
        <w:tabs>
          <w:tab w:val="left" w:pos="2562"/>
        </w:tabs>
        <w:rPr>
          <w:rFonts w:ascii="Century Gothic" w:hAnsi="Century Gothic"/>
          <w:lang w:val="en-ZA"/>
        </w:rPr>
      </w:pPr>
      <w:r w:rsidRPr="0026648D">
        <w:rPr>
          <w:rFonts w:ascii="Century Gothic" w:hAnsi="Century Gothic"/>
          <w:lang w:val="en-ZA"/>
        </w:rPr>
        <w:t xml:space="preserve"> </w:t>
      </w:r>
    </w:p>
    <w:p w:rsidR="004269DE" w:rsidRPr="0026648D" w:rsidRDefault="004269DE" w:rsidP="00F8011A">
      <w:pPr>
        <w:tabs>
          <w:tab w:val="left" w:pos="2562"/>
        </w:tabs>
        <w:rPr>
          <w:rFonts w:ascii="Century Gothic" w:hAnsi="Century Gothic"/>
          <w:lang w:val="en-ZA"/>
        </w:rPr>
      </w:pPr>
    </w:p>
    <w:p w:rsidR="00F8011A" w:rsidRPr="0026648D" w:rsidRDefault="00854C5F" w:rsidP="00F8011A">
      <w:pPr>
        <w:tabs>
          <w:tab w:val="left" w:pos="2562"/>
        </w:tabs>
        <w:rPr>
          <w:rFonts w:ascii="Century Gothic" w:hAnsi="Century Gothic"/>
          <w:lang w:val="en-ZA"/>
        </w:rPr>
      </w:pPr>
      <w:r w:rsidRPr="0026648D">
        <w:rPr>
          <w:rFonts w:ascii="Century Gothic" w:hAnsi="Century Gothic"/>
          <w:lang w:val="en-ZA"/>
        </w:rPr>
        <w:t>The</w:t>
      </w:r>
      <w:r w:rsidR="00F8011A" w:rsidRPr="0026648D">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26648D" w:rsidRDefault="00F8011A" w:rsidP="00F8011A">
      <w:pPr>
        <w:tabs>
          <w:tab w:val="left" w:pos="2562"/>
        </w:tabs>
        <w:rPr>
          <w:rFonts w:ascii="Century Gothic" w:hAnsi="Century Gothic"/>
          <w:lang w:val="en-ZA"/>
        </w:rPr>
      </w:pPr>
    </w:p>
    <w:p w:rsidR="00F8011A" w:rsidRPr="0026648D" w:rsidRDefault="00F8011A" w:rsidP="00F8011A">
      <w:pPr>
        <w:tabs>
          <w:tab w:val="left" w:pos="2562"/>
        </w:tabs>
        <w:rPr>
          <w:rFonts w:ascii="Century Gothic" w:hAnsi="Century Gothic"/>
          <w:lang w:val="en-ZA"/>
        </w:rPr>
      </w:pPr>
      <w:r w:rsidRPr="0026648D">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26648D" w:rsidRDefault="00F8011A" w:rsidP="00F8011A">
      <w:pPr>
        <w:tabs>
          <w:tab w:val="left" w:pos="2562"/>
        </w:tabs>
        <w:rPr>
          <w:rFonts w:ascii="Century Gothic" w:hAnsi="Century Gothic"/>
          <w:lang w:val="en-ZA"/>
        </w:rPr>
      </w:pPr>
    </w:p>
    <w:p w:rsidR="00F8011A" w:rsidRPr="0026648D" w:rsidRDefault="00F8011A" w:rsidP="00F8011A">
      <w:pPr>
        <w:tabs>
          <w:tab w:val="left" w:pos="2562"/>
        </w:tabs>
        <w:rPr>
          <w:rFonts w:ascii="Century Gothic" w:hAnsi="Century Gothic"/>
          <w:lang w:val="en-ZA"/>
        </w:rPr>
      </w:pPr>
      <w:r w:rsidRPr="0026648D">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26648D" w:rsidRDefault="00F8011A" w:rsidP="00F8011A">
      <w:pPr>
        <w:tabs>
          <w:tab w:val="left" w:pos="2562"/>
        </w:tabs>
        <w:rPr>
          <w:rFonts w:ascii="Century Gothic" w:hAnsi="Century Gothic"/>
          <w:lang w:val="en-ZA"/>
        </w:rPr>
      </w:pPr>
    </w:p>
    <w:p w:rsidR="00F8011A" w:rsidRPr="0026648D" w:rsidRDefault="00F8011A" w:rsidP="00F8011A">
      <w:pPr>
        <w:tabs>
          <w:tab w:val="left" w:pos="2562"/>
        </w:tabs>
        <w:rPr>
          <w:rFonts w:ascii="Century Gothic" w:hAnsi="Century Gothic"/>
          <w:lang w:val="en-ZA"/>
        </w:rPr>
      </w:pPr>
      <w:r w:rsidRPr="0026648D">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26648D" w:rsidRDefault="00F8011A" w:rsidP="00F8011A">
      <w:pPr>
        <w:tabs>
          <w:tab w:val="left" w:pos="2562"/>
        </w:tabs>
        <w:rPr>
          <w:rFonts w:ascii="Century Gothic" w:hAnsi="Century Gothic"/>
          <w:lang w:val="en-ZA"/>
        </w:rPr>
      </w:pPr>
    </w:p>
    <w:p w:rsidR="00F8011A" w:rsidRPr="0026648D" w:rsidRDefault="00F8011A" w:rsidP="00F8011A">
      <w:pPr>
        <w:tabs>
          <w:tab w:val="left" w:pos="2562"/>
        </w:tabs>
        <w:rPr>
          <w:rFonts w:ascii="Century Gothic" w:hAnsi="Century Gothic"/>
          <w:lang w:val="en-ZA"/>
        </w:rPr>
      </w:pPr>
      <w:r w:rsidRPr="0026648D">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26648D" w:rsidRDefault="00F8011A" w:rsidP="00F8011A">
      <w:pPr>
        <w:tabs>
          <w:tab w:val="left" w:pos="2562"/>
        </w:tabs>
        <w:rPr>
          <w:rFonts w:ascii="Century Gothic" w:hAnsi="Century Gothic"/>
          <w:lang w:val="en-ZA"/>
        </w:rPr>
      </w:pPr>
    </w:p>
    <w:p w:rsidR="00A83287" w:rsidRPr="0026648D" w:rsidRDefault="00F8011A" w:rsidP="00F8011A">
      <w:pPr>
        <w:tabs>
          <w:tab w:val="left" w:pos="2562"/>
        </w:tabs>
        <w:rPr>
          <w:rFonts w:ascii="Century Gothic" w:hAnsi="Century Gothic"/>
          <w:lang w:val="en-ZA"/>
        </w:rPr>
      </w:pPr>
      <w:r w:rsidRPr="0026648D">
        <w:rPr>
          <w:rFonts w:ascii="Century Gothic" w:hAnsi="Century Gothic"/>
          <w:lang w:val="en-ZA"/>
        </w:rPr>
        <w:t xml:space="preserve"> </w:t>
      </w:r>
    </w:p>
    <w:p w:rsidR="00A83287" w:rsidRPr="0026648D" w:rsidRDefault="00A83287" w:rsidP="00A83287">
      <w:pPr>
        <w:tabs>
          <w:tab w:val="left" w:pos="2562"/>
        </w:tabs>
        <w:rPr>
          <w:rFonts w:ascii="Century Gothic" w:hAnsi="Century Gothic"/>
          <w:lang w:val="en-ZA"/>
        </w:rPr>
      </w:pPr>
    </w:p>
    <w:p w:rsidR="00A83287" w:rsidRPr="0026648D" w:rsidRDefault="00A83287" w:rsidP="00A83287">
      <w:pPr>
        <w:tabs>
          <w:tab w:val="left" w:pos="2562"/>
        </w:tabs>
        <w:rPr>
          <w:rFonts w:ascii="Century Gothic" w:hAnsi="Century Gothic"/>
          <w:lang w:val="en-ZA"/>
        </w:rPr>
      </w:pPr>
    </w:p>
    <w:p w:rsidR="003E28BC" w:rsidRPr="0026648D" w:rsidRDefault="003E28BC">
      <w:pPr>
        <w:rPr>
          <w:rFonts w:ascii="Century Gothic" w:hAnsi="Century Gothic"/>
          <w:lang w:val="en-ZA"/>
        </w:rPr>
      </w:pPr>
      <w:r w:rsidRPr="0026648D">
        <w:rPr>
          <w:rFonts w:ascii="Century Gothic" w:hAnsi="Century Gothic"/>
          <w:b/>
          <w:bCs/>
          <w:lang w:val="en-ZA"/>
        </w:rPr>
        <w:br w:type="page"/>
      </w:r>
    </w:p>
    <w:p w:rsidR="002A6704" w:rsidRPr="0026648D" w:rsidRDefault="002A6704" w:rsidP="004269DE">
      <w:pPr>
        <w:pStyle w:val="Heading1"/>
        <w:framePr w:wrap="around"/>
        <w:rPr>
          <w:lang w:val="en-ZA"/>
        </w:rPr>
      </w:pPr>
      <w:bookmarkStart w:id="4" w:name="_Toc196999072"/>
      <w:r w:rsidRPr="0026648D">
        <w:rPr>
          <w:lang w:val="en-ZA"/>
        </w:rPr>
        <w:lastRenderedPageBreak/>
        <w:t>Introduction to PM-02: Cover Prepared Upholstered Frames with Fabric and Other Materials</w:t>
      </w:r>
      <w:bookmarkEnd w:id="4"/>
    </w:p>
    <w:p w:rsidR="002A6704" w:rsidRPr="0026648D" w:rsidRDefault="002A6704" w:rsidP="002A6704">
      <w:pPr>
        <w:spacing w:before="0" w:after="160" w:line="259" w:lineRule="auto"/>
        <w:jc w:val="left"/>
        <w:rPr>
          <w:rFonts w:ascii="Century Gothic" w:hAnsi="Century Gothic"/>
          <w:b/>
          <w:bCs/>
          <w:sz w:val="36"/>
          <w:lang w:val="en-ZA"/>
        </w:rPr>
      </w:pP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In the skilled craft of furniture upholstery, the precise covering of prepared frames stands as a fundamental competency that transforms a simple structure into a functional and aesthetically pleasing piece of furniture. Module PM-02, a crucial part of the Furniture Upholsterer curriculum, focuses on empowering learners with the practical skills necessary to adeptly fit and attach prepared covers and loose material panels onto these frames. Utilising staples, tacks, and glue, this module not only enhances the learner’s technical prowess but also deepens their appreciation for the intricacies of upholstered furniture design.</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Learners embarking on this module will journey through a series of structured practical skill sets, designed to build a comprehensive understanding from identifying different styles and construction of upholstered furniture to mastering the application of finishing techniques that meet industry standards. This module is structured to ensure that each participant can:</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 Understand various styles, types, and designs of upholstered furniture.</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 Become proficient in identifying furniture frame construction and its components.</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 Read and interpret specifications for upholstery covers with accuracy.</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 Select appropriate raw and ancillary materials necessary for cover fitting operations.</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 Operate both hand tools and advanced pneumatic tools safely and efficiently.</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Furthermore, this module will cover essential skills such as measuring, planning, and the practical application of health and safety standards. The learner will also gain the ability to perform routine and quality-specific cleaning tasks, maintain accurate production records, and identify and rectify defects in covered frames, ensuring a product that is not only functional but meets quality expectations.</w:t>
      </w:r>
    </w:p>
    <w:p w:rsidR="002A6704" w:rsidRPr="0026648D" w:rsidRDefault="002A6704" w:rsidP="002A6704">
      <w:pPr>
        <w:spacing w:before="0" w:after="160" w:line="259" w:lineRule="auto"/>
        <w:jc w:val="left"/>
        <w:rPr>
          <w:rFonts w:ascii="Century Gothic" w:hAnsi="Century Gothic"/>
          <w:bCs/>
          <w:sz w:val="22"/>
          <w:szCs w:val="22"/>
          <w:lang w:val="en-ZA"/>
        </w:rPr>
      </w:pPr>
      <w:r w:rsidRPr="0026648D">
        <w:rPr>
          <w:rFonts w:ascii="Century Gothic" w:hAnsi="Century Gothic"/>
          <w:bCs/>
          <w:sz w:val="22"/>
          <w:szCs w:val="22"/>
          <w:lang w:val="en-ZA"/>
        </w:rPr>
        <w:t>By the completion of PM-02, learners will be equipped not only with the skills required for covering frames but also with a deepened understanding of the materials and processes that contribute to the creation of high-quality upholstered furniture. This module is pivotal for those aspiring to excel in the furniture upholstery industry, providing them with the tools and knowledge to succeed in a competitive market.</w:t>
      </w:r>
    </w:p>
    <w:p w:rsidR="002A6704" w:rsidRPr="0026648D" w:rsidRDefault="002A6704" w:rsidP="002A6704">
      <w:pPr>
        <w:spacing w:before="0" w:after="160" w:line="259" w:lineRule="auto"/>
        <w:jc w:val="left"/>
        <w:rPr>
          <w:rFonts w:ascii="Century Gothic" w:hAnsi="Century Gothic"/>
          <w:b/>
          <w:bCs/>
          <w:sz w:val="36"/>
          <w:lang w:val="en-ZA"/>
        </w:rPr>
      </w:pPr>
      <w:r w:rsidRPr="0026648D">
        <w:rPr>
          <w:rFonts w:ascii="Century Gothic" w:hAnsi="Century Gothic"/>
          <w:bCs/>
          <w:sz w:val="22"/>
          <w:szCs w:val="22"/>
          <w:lang w:val="en-ZA"/>
        </w:rPr>
        <w:lastRenderedPageBreak/>
        <w:t>This introduction aims to set the stage for learners and stakeholders by outlining the importance of the skills they will acquire and their application in the professional field of upholstery.</w:t>
      </w:r>
      <w:r w:rsidRPr="0026648D">
        <w:rPr>
          <w:rFonts w:ascii="Century Gothic" w:hAnsi="Century Gothic"/>
          <w:b/>
          <w:bCs/>
          <w:sz w:val="36"/>
          <w:lang w:val="en-ZA"/>
        </w:rPr>
        <w:br w:type="page"/>
      </w:r>
    </w:p>
    <w:p w:rsidR="00442113" w:rsidRPr="0026648D" w:rsidRDefault="002A6704" w:rsidP="004269DE">
      <w:pPr>
        <w:pStyle w:val="Heading1"/>
        <w:framePr w:wrap="around"/>
        <w:rPr>
          <w:rFonts w:eastAsia="Arial"/>
          <w:lang w:val="en-ZA"/>
        </w:rPr>
      </w:pPr>
      <w:bookmarkStart w:id="5" w:name="_Toc196999073"/>
      <w:r w:rsidRPr="0026648D">
        <w:rPr>
          <w:lang w:val="en-ZA"/>
        </w:rPr>
        <w:lastRenderedPageBreak/>
        <w:t>PM-02, Cover Prepared Upholstered Frames with Fabric and Other Materials, NQF Level 2, Credits 20</w:t>
      </w:r>
      <w:bookmarkEnd w:id="5"/>
    </w:p>
    <w:p w:rsidR="002A6704" w:rsidRPr="0026648D" w:rsidRDefault="002A6704" w:rsidP="00A362A0">
      <w:pPr>
        <w:rPr>
          <w:rFonts w:ascii="Century Gothic" w:eastAsia="Arial" w:hAnsi="Century Gothic" w:cs="Arial"/>
          <w:b/>
          <w:color w:val="000000"/>
          <w:sz w:val="22"/>
          <w:szCs w:val="22"/>
          <w:lang w:val="en-ZA" w:eastAsia="en-ZA"/>
        </w:rPr>
      </w:pPr>
    </w:p>
    <w:p w:rsidR="00A83287" w:rsidRPr="0026648D" w:rsidRDefault="00A83287" w:rsidP="00A362A0">
      <w:pPr>
        <w:rPr>
          <w:rFonts w:ascii="Century Gothic" w:eastAsia="Arial" w:hAnsi="Century Gothic" w:cs="Arial"/>
          <w:b/>
          <w:color w:val="000000"/>
          <w:sz w:val="22"/>
          <w:szCs w:val="22"/>
          <w:lang w:val="en-ZA" w:eastAsia="en-ZA"/>
        </w:rPr>
      </w:pPr>
      <w:r w:rsidRPr="0026648D">
        <w:rPr>
          <w:rFonts w:ascii="Century Gothic" w:eastAsia="Arial" w:hAnsi="Century Gothic" w:cs="Arial"/>
          <w:b/>
          <w:color w:val="000000"/>
          <w:sz w:val="22"/>
          <w:szCs w:val="22"/>
          <w:lang w:val="en-ZA" w:eastAsia="en-ZA"/>
        </w:rPr>
        <w:t>Purpose of the Practical Skill Modules</w:t>
      </w:r>
      <w:r w:rsidRPr="0026648D">
        <w:rPr>
          <w:rFonts w:ascii="Century Gothic" w:eastAsia="Arial" w:hAnsi="Century Gothic" w:cs="Arial"/>
          <w:color w:val="000000"/>
          <w:sz w:val="22"/>
          <w:szCs w:val="22"/>
          <w:lang w:val="en-ZA" w:eastAsia="en-ZA"/>
        </w:rPr>
        <w:t xml:space="preserve"> </w:t>
      </w:r>
    </w:p>
    <w:p w:rsidR="000F317D" w:rsidRPr="0026648D" w:rsidRDefault="000F317D" w:rsidP="00FA07C6">
      <w:pPr>
        <w:tabs>
          <w:tab w:val="left" w:pos="3366"/>
        </w:tabs>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The focus of the learning in this module is on providing the learner an opportunity to Fit and attach prepared covers and loose material panels onto prepared upholstery frames using staples, tacks and/or glue</w:t>
      </w:r>
    </w:p>
    <w:p w:rsidR="00FA07C6" w:rsidRPr="0026648D" w:rsidRDefault="00FA07C6" w:rsidP="00FA07C6">
      <w:pPr>
        <w:tabs>
          <w:tab w:val="left" w:pos="3366"/>
        </w:tabs>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 xml:space="preserve"> </w:t>
      </w:r>
    </w:p>
    <w:p w:rsidR="00FA07C6" w:rsidRPr="0026648D" w:rsidRDefault="00A83287" w:rsidP="00FA07C6">
      <w:pPr>
        <w:tabs>
          <w:tab w:val="left" w:pos="3366"/>
        </w:tabs>
        <w:spacing w:line="360" w:lineRule="auto"/>
        <w:rPr>
          <w:rFonts w:ascii="Century Gothic" w:eastAsia="Arial" w:hAnsi="Century Gothic" w:cs="Arial"/>
          <w:b/>
          <w:color w:val="000000"/>
          <w:sz w:val="22"/>
          <w:szCs w:val="22"/>
          <w:lang w:val="en-ZA" w:eastAsia="en-ZA"/>
        </w:rPr>
      </w:pPr>
      <w:r w:rsidRPr="0026648D">
        <w:rPr>
          <w:rFonts w:ascii="Century Gothic" w:eastAsia="Arial" w:hAnsi="Century Gothic" w:cs="Arial"/>
          <w:b/>
          <w:color w:val="000000"/>
          <w:sz w:val="22"/>
          <w:szCs w:val="22"/>
          <w:lang w:val="en-ZA" w:eastAsia="en-ZA"/>
        </w:rPr>
        <w:t xml:space="preserve">The learner will be required to: </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1: Identify different styles, types and designs of upholstered furniture</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2: Identify various types of furniture frame construction and frame components using the correct terminology</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3: Read and interpret specifications for upholstery cover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4: Identify raw materials required for cover fitting operations using the correct terminology</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5: Determine the ancillary materials required for cover fitting</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6: Determine the consumables required for cover fitting</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7: Identify, prepare and safely apply hand tools and equipment for fitting covers to fram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8: Identify, prepare and safely operate pneumatic tools for fitting covers to fram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09: Start and stop a compressor and connect pneumatic tools while following safe standard operating procedur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0: Apply measuring techniques and calculations applicable to frame covering</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1: Plan and prepare for covering of prepared fram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2: Cover a range of drop-on and drop-in seats of various shapes and siz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lastRenderedPageBreak/>
        <w:t>PM-02-PS13: Cover wedge shaped box arm seat frames, with and without corner pleat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4: Fit covers to prepared frames using visible and concealed finishing techniqu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5: Fit covers to prepared frames using relief cuts to relieve tension on the fabric and to achieve the specified finish</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6: Identify and inspect covered frames against specifications and repair and report defects ensuring quality</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7: Apply health and safety, housekeeping, ergonomics and productive processes when fitting covers to upholstery frames</w:t>
      </w:r>
    </w:p>
    <w:p w:rsidR="000F317D" w:rsidRPr="0026648D" w:rsidRDefault="000F317D" w:rsidP="000F317D">
      <w:pPr>
        <w:pStyle w:val="ListParagraph"/>
        <w:numPr>
          <w:ilvl w:val="0"/>
          <w:numId w:val="5"/>
        </w:numPr>
        <w:spacing w:line="360" w:lineRule="auto"/>
        <w:rPr>
          <w:rFonts w:ascii="Century Gothic" w:eastAsia="Arial" w:hAnsi="Century Gothic" w:cs="Arial"/>
          <w:color w:val="000000"/>
          <w:sz w:val="22"/>
          <w:szCs w:val="22"/>
          <w:lang w:val="en-ZA" w:eastAsia="en-ZA"/>
        </w:rPr>
      </w:pPr>
      <w:r w:rsidRPr="0026648D">
        <w:rPr>
          <w:rFonts w:ascii="Century Gothic" w:eastAsia="Arial" w:hAnsi="Century Gothic" w:cs="Arial"/>
          <w:color w:val="000000"/>
          <w:sz w:val="22"/>
          <w:szCs w:val="22"/>
          <w:lang w:val="en-ZA" w:eastAsia="en-ZA"/>
        </w:rPr>
        <w:t>PM-02-PS18: Perform routine cleaning, quality change cleaning and housekeeping of the work area</w:t>
      </w:r>
    </w:p>
    <w:p w:rsidR="00A83287" w:rsidRPr="0026648D" w:rsidRDefault="000F317D" w:rsidP="000F317D">
      <w:pPr>
        <w:pStyle w:val="ListParagraph"/>
        <w:numPr>
          <w:ilvl w:val="0"/>
          <w:numId w:val="5"/>
        </w:numPr>
        <w:spacing w:line="360" w:lineRule="auto"/>
        <w:rPr>
          <w:rFonts w:ascii="Century Gothic" w:hAnsi="Century Gothic"/>
          <w:b/>
          <w:lang w:val="en-ZA"/>
        </w:rPr>
      </w:pPr>
      <w:r w:rsidRPr="0026648D">
        <w:rPr>
          <w:rFonts w:ascii="Century Gothic" w:eastAsia="Arial" w:hAnsi="Century Gothic" w:cs="Arial"/>
          <w:color w:val="000000"/>
          <w:sz w:val="22"/>
          <w:szCs w:val="22"/>
          <w:lang w:val="en-ZA" w:eastAsia="en-ZA"/>
        </w:rPr>
        <w:t>PM-02-PS19: Record and report frame covering production information</w:t>
      </w:r>
      <w:r w:rsidR="00A83287" w:rsidRPr="0026648D">
        <w:rPr>
          <w:rFonts w:ascii="Century Gothic" w:hAnsi="Century Gothic"/>
          <w:b/>
          <w:lang w:val="en-ZA"/>
        </w:rPr>
        <w:br w:type="page"/>
      </w:r>
    </w:p>
    <w:p w:rsidR="00442113" w:rsidRPr="0026648D" w:rsidRDefault="000F317D" w:rsidP="004269DE">
      <w:pPr>
        <w:pStyle w:val="Heading2"/>
        <w:rPr>
          <w:lang w:val="en-ZA"/>
        </w:rPr>
      </w:pPr>
      <w:bookmarkStart w:id="6" w:name="_Toc196999074"/>
      <w:r w:rsidRPr="0026648D">
        <w:rPr>
          <w:lang w:val="en-ZA"/>
        </w:rPr>
        <w:lastRenderedPageBreak/>
        <w:t>PM-02-PS01: Identify different styles, types and designs of upholstered furniture</w:t>
      </w:r>
      <w:bookmarkEnd w:id="6"/>
    </w:p>
    <w:p w:rsidR="000F317D" w:rsidRPr="0026648D" w:rsidRDefault="000F317D" w:rsidP="00A83287">
      <w:pPr>
        <w:rPr>
          <w:rFonts w:ascii="Century Gothic" w:hAnsi="Century Gothic" w:cs="Arial"/>
          <w:b/>
          <w:bCs/>
          <w:sz w:val="36"/>
          <w:szCs w:val="28"/>
          <w:lang w:val="en-ZA"/>
        </w:rPr>
      </w:pPr>
    </w:p>
    <w:p w:rsidR="009D2590" w:rsidRPr="0026648D" w:rsidRDefault="009D2590" w:rsidP="009D2590">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42113" w:rsidRPr="0026648D" w:rsidRDefault="000F317D" w:rsidP="00442113">
      <w:pPr>
        <w:rPr>
          <w:rFonts w:ascii="Century Gothic" w:hAnsi="Century Gothic"/>
          <w:sz w:val="22"/>
          <w:szCs w:val="22"/>
          <w:lang w:val="en-ZA"/>
        </w:rPr>
      </w:pPr>
      <w:r w:rsidRPr="0026648D">
        <w:rPr>
          <w:rFonts w:ascii="Century Gothic" w:hAnsi="Century Gothic"/>
          <w:sz w:val="22"/>
          <w:szCs w:val="22"/>
          <w:lang w:val="en-ZA"/>
        </w:rPr>
        <w:t>Given a range of samples, prototypes and photographs of different styles, types and designs of upholstered furniture, including full seats, loose cushioned seats, full back seats, loose cushioned back seats, club arm seats and scroll arm seats the learner must be able to:</w:t>
      </w:r>
    </w:p>
    <w:p w:rsidR="000F317D"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1 Identify and categorise the upholstered furniture product according to types, uses and styles</w:t>
      </w:r>
    </w:p>
    <w:p w:rsidR="000F317D"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2 Identify and categorise the upholstered furniture products according to the raw materials used in the manufacturing process</w:t>
      </w:r>
    </w:p>
    <w:p w:rsidR="000F317D"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3 Identify and categorise the accessories according to the uses and furniture design</w:t>
      </w:r>
    </w:p>
    <w:p w:rsidR="000F317D"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4 Identify the main groups of upholstered seats</w:t>
      </w:r>
    </w:p>
    <w:p w:rsidR="000F317D"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5 Identify the main groups of upholstered backs</w:t>
      </w:r>
    </w:p>
    <w:p w:rsidR="00442113" w:rsidRPr="0026648D" w:rsidRDefault="000F317D" w:rsidP="000F317D">
      <w:pPr>
        <w:pStyle w:val="ListParagraph"/>
        <w:numPr>
          <w:ilvl w:val="0"/>
          <w:numId w:val="12"/>
        </w:numPr>
        <w:rPr>
          <w:rFonts w:ascii="Century Gothic" w:hAnsi="Century Gothic"/>
          <w:sz w:val="22"/>
          <w:szCs w:val="22"/>
          <w:lang w:val="en-ZA"/>
        </w:rPr>
      </w:pPr>
      <w:r w:rsidRPr="0026648D">
        <w:rPr>
          <w:rFonts w:ascii="Century Gothic" w:hAnsi="Century Gothic"/>
          <w:sz w:val="22"/>
          <w:szCs w:val="22"/>
          <w:lang w:val="en-ZA"/>
        </w:rPr>
        <w:t>PA0106 Identify the main groups of upholstered arms</w:t>
      </w:r>
    </w:p>
    <w:p w:rsidR="000F317D" w:rsidRPr="0026648D" w:rsidRDefault="000F317D" w:rsidP="000F317D">
      <w:pPr>
        <w:rPr>
          <w:rFonts w:ascii="Century Gothic" w:hAnsi="Century Gothic"/>
          <w:b/>
          <w:sz w:val="22"/>
          <w:szCs w:val="22"/>
          <w:lang w:val="en-ZA"/>
        </w:rPr>
      </w:pPr>
    </w:p>
    <w:p w:rsidR="00080A63" w:rsidRPr="0026648D" w:rsidRDefault="00080A63" w:rsidP="00080A63">
      <w:pPr>
        <w:rPr>
          <w:rFonts w:ascii="Century Gothic" w:hAnsi="Century Gothic"/>
          <w:b/>
          <w:sz w:val="22"/>
          <w:szCs w:val="22"/>
          <w:lang w:val="en-ZA"/>
        </w:rPr>
      </w:pPr>
      <w:r w:rsidRPr="0026648D">
        <w:rPr>
          <w:rFonts w:ascii="Century Gothic" w:hAnsi="Century Gothic"/>
          <w:b/>
          <w:sz w:val="22"/>
          <w:szCs w:val="22"/>
          <w:lang w:val="en-ZA"/>
        </w:rPr>
        <w:t>Applied Knowledge</w:t>
      </w:r>
    </w:p>
    <w:p w:rsidR="00442113" w:rsidRPr="0026648D" w:rsidRDefault="000F317D" w:rsidP="004234B7">
      <w:pPr>
        <w:pStyle w:val="ListParagraph"/>
        <w:numPr>
          <w:ilvl w:val="0"/>
          <w:numId w:val="13"/>
        </w:numPr>
        <w:spacing w:before="0" w:after="160" w:line="259" w:lineRule="auto"/>
        <w:jc w:val="left"/>
        <w:rPr>
          <w:rFonts w:ascii="Century Gothic" w:hAnsi="Century Gothic"/>
          <w:b/>
          <w:sz w:val="22"/>
          <w:szCs w:val="22"/>
          <w:lang w:val="en-ZA"/>
        </w:rPr>
      </w:pPr>
      <w:r w:rsidRPr="0026648D">
        <w:rPr>
          <w:rFonts w:ascii="Century Gothic" w:hAnsi="Century Gothic"/>
          <w:sz w:val="22"/>
          <w:szCs w:val="22"/>
          <w:lang w:val="en-ZA"/>
        </w:rPr>
        <w:t>AK0101 Upholstered furniture types, designs and styles</w:t>
      </w:r>
    </w:p>
    <w:p w:rsidR="000F317D" w:rsidRPr="0026648D" w:rsidRDefault="000F317D" w:rsidP="00080A63">
      <w:pPr>
        <w:rPr>
          <w:rFonts w:ascii="Century Gothic" w:hAnsi="Century Gothic"/>
          <w:b/>
          <w:sz w:val="22"/>
          <w:szCs w:val="22"/>
          <w:lang w:val="en-ZA"/>
        </w:rPr>
      </w:pPr>
    </w:p>
    <w:p w:rsidR="00A83287" w:rsidRPr="0026648D" w:rsidRDefault="00080A63" w:rsidP="00080A63">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0F317D" w:rsidRPr="0026648D" w:rsidRDefault="000F317D" w:rsidP="000F317D">
      <w:pPr>
        <w:pStyle w:val="ListParagraph"/>
        <w:numPr>
          <w:ilvl w:val="0"/>
          <w:numId w:val="9"/>
        </w:numPr>
        <w:spacing w:before="0" w:after="160" w:line="259" w:lineRule="auto"/>
        <w:jc w:val="left"/>
        <w:rPr>
          <w:rFonts w:ascii="Century Gothic" w:hAnsi="Century Gothic"/>
          <w:sz w:val="22"/>
          <w:szCs w:val="22"/>
          <w:lang w:val="en-ZA"/>
        </w:rPr>
      </w:pPr>
      <w:bookmarkStart w:id="7" w:name="_Toc157945786"/>
      <w:r w:rsidRPr="0026648D">
        <w:rPr>
          <w:rFonts w:ascii="Century Gothic" w:hAnsi="Century Gothic"/>
          <w:sz w:val="22"/>
          <w:szCs w:val="22"/>
          <w:lang w:val="en-ZA"/>
        </w:rPr>
        <w:t>IAC0101 Photographs, samples and prototypes of upholstered furniture are correctly categorized according to the two main groups of upholstered seats</w:t>
      </w:r>
    </w:p>
    <w:p w:rsidR="000F317D" w:rsidRPr="0026648D" w:rsidRDefault="000F317D" w:rsidP="000F317D">
      <w:pPr>
        <w:pStyle w:val="ListParagraph"/>
        <w:numPr>
          <w:ilvl w:val="0"/>
          <w:numId w:val="9"/>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102 Photographs, samples and prototypes of upholstered furniture are correctly categorized according to the two main groups of upholstered backs</w:t>
      </w:r>
    </w:p>
    <w:p w:rsidR="00894BC0" w:rsidRPr="0026648D" w:rsidRDefault="000F317D" w:rsidP="000F317D">
      <w:pPr>
        <w:pStyle w:val="ListParagraph"/>
        <w:numPr>
          <w:ilvl w:val="0"/>
          <w:numId w:val="9"/>
        </w:numPr>
        <w:spacing w:before="0" w:after="160" w:line="259" w:lineRule="auto"/>
        <w:jc w:val="left"/>
        <w:rPr>
          <w:rFonts w:ascii="Century Gothic" w:hAnsi="Century Gothic" w:cs="Arial"/>
          <w:b/>
          <w:bCs/>
          <w:sz w:val="36"/>
          <w:szCs w:val="28"/>
          <w:lang w:val="en-ZA"/>
        </w:rPr>
      </w:pPr>
      <w:r w:rsidRPr="0026648D">
        <w:rPr>
          <w:rFonts w:ascii="Century Gothic" w:hAnsi="Century Gothic"/>
          <w:sz w:val="22"/>
          <w:szCs w:val="22"/>
          <w:lang w:val="en-ZA"/>
        </w:rPr>
        <w:t>IAC0103 Photographs, samples and prototypes of upholstered furniture are correctly categorized according to the two main groups of upholstered arms</w:t>
      </w:r>
      <w:r w:rsidR="00894BC0" w:rsidRPr="0026648D">
        <w:rPr>
          <w:rFonts w:ascii="Century Gothic" w:hAnsi="Century Gothic" w:cs="Arial"/>
          <w:bCs/>
          <w:i/>
          <w:lang w:val="en-ZA"/>
        </w:rPr>
        <w:br w:type="page"/>
      </w:r>
    </w:p>
    <w:p w:rsidR="002A6704" w:rsidRPr="0026648D" w:rsidRDefault="002A6704" w:rsidP="004269DE">
      <w:pPr>
        <w:pStyle w:val="Heading3"/>
        <w:rPr>
          <w:lang w:val="en-ZA"/>
        </w:rPr>
      </w:pPr>
      <w:bookmarkStart w:id="8" w:name="_Toc196999075"/>
      <w:r w:rsidRPr="0026648D">
        <w:rPr>
          <w:lang w:val="en-ZA"/>
        </w:rPr>
        <w:lastRenderedPageBreak/>
        <w:t>Practical Application Learning Content for PA0101</w:t>
      </w:r>
      <w:bookmarkEnd w:id="8"/>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and Categorise the Upholstered Furniture Product According to Types, Uses, and Sty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various types, uses, and styles of upholstered furniture is essential for professionals in the furniture upholstery industry. This knowledge allows for the accurate classification and assessment of furniture pieces, ensuring they meet both aesthetic desires and functional needs of the marketplace. Below is a structured guide to help learners develop proficiency in this area, complete with practical applications and examp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Furniture Typ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finition and Exampl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tationary Upholstery: These are pieces like sofas and loveseats that are not designed to move or recline. For example, a traditional Chesterfield sofa is a stationary piece characterised by its deep button tufting and high arm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otion Upholstery: This category includes furniture that reclines, such as recliners, sofa beds, and lift chairs. An example is the reclining sectional that offers various angles of adjustment for enhanced comfort.</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Understanding Furniture U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planation and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Residential Use: Furniture designed for home environments, prioritising comfort, durability, and style. A plush, overstuffed sectional sofa serves as a comfortable, inviting </w:t>
      </w:r>
      <w:r w:rsidR="00E8167A" w:rsidRPr="0026648D">
        <w:rPr>
          <w:rFonts w:ascii="Century Gothic" w:eastAsia="Calibri" w:hAnsi="Century Gothic"/>
          <w:sz w:val="22"/>
          <w:szCs w:val="22"/>
          <w:lang w:val="en-ZA"/>
        </w:rPr>
        <w:t>centrepiece</w:t>
      </w:r>
      <w:r w:rsidRPr="0026648D">
        <w:rPr>
          <w:rFonts w:ascii="Century Gothic" w:eastAsia="Calibri" w:hAnsi="Century Gothic"/>
          <w:sz w:val="22"/>
          <w:szCs w:val="22"/>
          <w:lang w:val="en-ZA"/>
        </w:rPr>
        <w:t xml:space="preserve"> in a family room.</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mercial Use: These pieces are intended for public spaces like offices, hotels, and restaurants, where durability and easy maintenance are crucial. For example, bench seating upholstered in commercial-grade vinyl offers durability and easy cleaning for high-traffic area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1D3E1F" w:rsidRPr="0026648D" w:rsidRDefault="001D3E1F"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lastRenderedPageBreak/>
        <w:t xml:space="preserve"> 3. Exploring Furniture Sty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Styles with Characteristic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raditional Style: Features classic details, luxurious fabrics, and a refined look. For instance, a wingback chair with cabriole legs and brocade fabric upholstery is a hallmark of traditional styl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odern Style: Known for its minimalist aesthetics, clean lines, and monochromatic colours. A modern style sofa might feature streamlined shapes and neutral upholstery material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temporary Style: This style represents current trends and often combines elements from various styles. It could be exemplified by a modular sofa with bold colour choices and geometric patter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Furniture Identification and Categorisatio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Given a set of photographs featuring different furniture pieces, learners will identify and categorise each item based on type, use, and styl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apply theoretical knowledge in a practical scenario, reinforcing the learner’s ability to discern differences in furniture desig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Style Match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Match upholstery samples with the correct furniture style category, using swatches of fabric and images of completed furniture piec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exercise will help learners connect the dots between materials and the overall style of a furniture piece, fostering a deeper understanding of how fabric choices influence design aesthetic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Field Trip: Visit a furniture manufacturing company or a large furniture showroom. Observe the different types of furniture on display, discuss their uses with the staff, and </w:t>
      </w:r>
      <w:r w:rsidRPr="0026648D">
        <w:rPr>
          <w:rFonts w:ascii="Century Gothic" w:eastAsia="Calibri" w:hAnsi="Century Gothic"/>
          <w:sz w:val="22"/>
          <w:szCs w:val="22"/>
          <w:lang w:val="en-ZA"/>
        </w:rPr>
        <w:lastRenderedPageBreak/>
        <w:t>identify their styles. This real-world exposure will cement the learner’s ability to classify and evaluate furniture effectively.</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roup Discussion: Post-visit, a group discussion could be facilitated where learners share their observations and insights about the types, uses, and styles of furniture they encountered. This discussion helps consolidate knowledge and offers peer learning opportuniti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practical applications, learners will not only grasp the theoretical aspects of furniture types, uses, and styles but also learn to apply this knowledge in real-world contexts, thereby enhancing their skills and confidence in furniture upholster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2A6704" w:rsidRPr="0026648D" w:rsidRDefault="002A6704" w:rsidP="004269DE">
      <w:pPr>
        <w:pStyle w:val="Heading3"/>
        <w:rPr>
          <w:lang w:val="en-ZA"/>
        </w:rPr>
      </w:pPr>
      <w:r w:rsidRPr="0026648D">
        <w:rPr>
          <w:lang w:val="en-ZA"/>
        </w:rPr>
        <w:lastRenderedPageBreak/>
        <w:t xml:space="preserve"> </w:t>
      </w:r>
      <w:bookmarkStart w:id="9" w:name="_Toc196999076"/>
      <w:r w:rsidRPr="0026648D">
        <w:rPr>
          <w:lang w:val="en-ZA"/>
        </w:rPr>
        <w:t>Practical Application Learning Content for PA0102</w:t>
      </w:r>
      <w:bookmarkEnd w:id="9"/>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and Categorise the Upholstered Furniture Products According to the Raw Materials Used in the Manufacturing Proces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raw materials used in the manufacturing of upholstered furniture is pivotal for professionals in the industry. This knowledge not only aids in identifying the quality and suitability of furniture for specific uses but also informs decisions regarding maintenance and durability. Below, we offer a detailed exploration of how different raw materials can influence the function and aesthetic of upholstered furniture, coupled with practical exercises to enhance learning.</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Raw Materials in Upholstery</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ypes of Raw Material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abrics: Include natural fibres (cotton, linen, wool), synthetic fibres (polyester, nylon), and leather. Each material varies in texture, durability, and care requirement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upport Structures: Typically made from wood, metal, or plastic. The choice of material affects the weight, durability, and cost of th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ushioning: Foam (polyurethane, memory foam), down, or batting are commonly used. The type of cushioning affects comfort, shape retention, and how the furniture wears over tim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dhesives and Other Fixatives: These are used to secure the fabric to the frame and may include water-based adhesives, hot glue, or stap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Recognising Materials by Use and Quality</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Analysis with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Leather vs. Fabric Upholstery: Leather is durable, easy to clean, and ages well, making it suitable for high-use areas like waiting rooms. Fabric offers a wider variety of patterns and colours and is generally more affordable, suitable for residential us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olid Wood vs. Engineered Wood Frames: Solid wood is robust and long-lasting, ideal for premium furniture. Engineered wood offers a cost-effective solution with adequate durability for modern disposabl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Foam Density in Cushioning: High-density foam provides better durability and comfort but at a higher cost, ideal for furniture intended for daily us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Material Identification Workshop</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Present learners with various samples of upholstery materials including different types of fabrics, woods, metals, and cushion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Identify each material and discuss its properties, advantages, and typical uses. This will enhance the learner’s ability to choose appropriate materials for specific furniture desig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Raw Material Match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Given a scenario or a specific furniture design requirement (e.g., a sofa for a family room), learners must select appropriate materials based on their properties such as durability, comfort, and aesthetic appeal.</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exercise helps learners apply their knowledge of materials in a simulated real-world design process, reinforcing the decision-making skills necessary for material selec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actory Visit: Arrange a tour of a furniture manufacturing facility. Here, learners can see first-hand how different materials are used in production, observe the processes involved, and discuss with crafts makers about the choices of materials for different types of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roup Project: Following the factory visit, learners can work in groups to design a piece of furniture. Each group chooses materials based on specific criteria (cost, use, aesthetic) and presents their choices and design to the clas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These practical learning activities are designed to deeply engage learners with the physical and functional aspects of upholstery materials, ensuring they can confidently </w:t>
      </w:r>
      <w:r w:rsidRPr="0026648D">
        <w:rPr>
          <w:rFonts w:ascii="Century Gothic" w:eastAsia="Calibri" w:hAnsi="Century Gothic"/>
          <w:sz w:val="22"/>
          <w:szCs w:val="22"/>
          <w:lang w:val="en-ZA"/>
        </w:rPr>
        <w:lastRenderedPageBreak/>
        <w:t>identify and select appropriate materials for various types of upholstered furniture. This foundational knowledge is crucial for both the design and production stages of furniture manufactur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2A6704" w:rsidRPr="0026648D" w:rsidRDefault="002A6704" w:rsidP="004269DE">
      <w:pPr>
        <w:pStyle w:val="Heading3"/>
        <w:rPr>
          <w:lang w:val="en-ZA"/>
        </w:rPr>
      </w:pPr>
      <w:r w:rsidRPr="0026648D">
        <w:rPr>
          <w:lang w:val="en-ZA"/>
        </w:rPr>
        <w:lastRenderedPageBreak/>
        <w:t xml:space="preserve"> </w:t>
      </w:r>
      <w:bookmarkStart w:id="10" w:name="_Toc196999077"/>
      <w:r w:rsidRPr="0026648D">
        <w:rPr>
          <w:lang w:val="en-ZA"/>
        </w:rPr>
        <w:t>Practical Application Learning Content for PA0103</w:t>
      </w:r>
      <w:bookmarkEnd w:id="10"/>
      <w:r w:rsidRPr="0026648D">
        <w:rPr>
          <w:lang w:val="en-ZA"/>
        </w:rPr>
        <w:t xml:space="preserve"> </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and Categorise the Accessories According to the Uses and Furniture Desig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 the craft of furniture upholstery, accessories play a pivotal role in enhancing both the functionality and the aesthetic appeal of furniture. This module focuses on equipping learners with the ability to identify and appropriately categorise various accessories based on their usage and integration into different furniture designs. Below are structured activities and examples designed to build a comprehensive understanding of upholstery accessori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Upholstery Accessori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ypes of Accessori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ushions and Pillows: These add comfort and can introduce color and texture to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Legs and Feet: Made from materials like wood, metal, or plastic, these elements support the furniture and can define the style of the piec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rims and Edgings: Include piping, nail head trim, and tassels that enhance aesthetic appeal and can highlight or complement the furniture’s desig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Handles and Buttons: Functional and decorative, these are used in pieces like storage ottomans or tufted sofa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Functions and Stylistic Roles of Accessori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Analysis with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Decorative vs. Functional: For instance, nail head trims can serve a decorative purpose outlining the shape of the piece, while also potentially hiding seams or upholstery edg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tyle Definition: Wooden legs might be intricately carved to complement traditional furniture styles, whereas sleek, metallic legs could enhance modern furniture design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Enhancements for Comfort: Pillows and cushions are primarily for comfort but can also be used to introduce seasonal colour schemes or trends into the decor.</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Accessory Identification Rela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Provide a set of various accessories (legs, cushions, handles, trims) and photos of different furniture styl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Learners must match accessories to the corresponding furniture styles, discussing why each accessory is suitable for the particular style based on design principles and functionality.</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ustom Accessory Desig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Given a basic sofa design, learners must choose accessories that would transform the sofa to fit a specified style (e.g., Victorian, contemporary, rustic).</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exercise encourages creativity and deeper understanding of how accessories can alter the perception and use of a furniture piec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orkshop Collaboration: Collaborate with a local furniture maker or designer to visit their workshop. Observe how different accessories are chosen and applied to furniture pieces during the manufacturing proces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sign Challenge: Learners participate in a competition to redesign a standard piece of furniture using accessories. Each group presents their redesigned piece, explaining their choice of accessories and the impact on the furniture’s style and functionality.</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activities, learners will gain a practical understanding of how accessories can be effectively used to enhance both the function and style of upholstered furniture. This knowledge is crucial for anyone involved in the design and production of upholstered pieces, ensuring that the final products not only meet functional requirements but also appeal to consumer tastes and preferences.</w:t>
      </w:r>
    </w:p>
    <w:p w:rsidR="002A6704" w:rsidRPr="0026648D" w:rsidRDefault="002A6704" w:rsidP="004269DE">
      <w:pPr>
        <w:pStyle w:val="Heading3"/>
        <w:rPr>
          <w:lang w:val="en-ZA"/>
        </w:rPr>
      </w:pPr>
      <w:bookmarkStart w:id="11" w:name="_Toc196999078"/>
      <w:r w:rsidRPr="0026648D">
        <w:rPr>
          <w:lang w:val="en-ZA"/>
        </w:rPr>
        <w:lastRenderedPageBreak/>
        <w:t>Practical Application Learning Content for PA0104</w:t>
      </w:r>
      <w:bookmarkEnd w:id="11"/>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the Main Groups of Upholstered Seat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 the field of furniture upholstery, understanding the different groups of upholstered seats is crucial for both design and functionality purposes. This module aims to equip learners with the skills to identify and categorise various types of upholstered seats, enhancing their ability to work with a wide range of furniture designs. Below is a comprehensive guide to understanding the main groups of upholstered seats, supported by practical exercises and examp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Types of Upholstered Seat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 Groups of Upholstered Seat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ixed Seat: These seats are directly integrated into the frame of the furniture and are not removable. Common in both traditional and contemporary sofas, fixed seats often offer a streamlined look and can be designed for firm or plush comfor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ushioned Seat: Also known as loose seat cushions, these are independent cushions placed over the seat frame. They are easily removable for cleaning or replacement. Cushioned seats allow for more customisability in terms of firmness and can adapt more readily to the user’s bod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ight Seat: This type of seat is upholstered directly over the seat frame without any visible cushioning. Tight seats are typically firmer and maintain their shape well, offering a neat and orderly appearance ideal for formal setting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Recognising Seat Types in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Analysis with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fort and Style Considerations: Fixed seats might be chosen for their durability and ease of maintenance in commercial settings, whereas cushioned seats might be preferred in residential settings for their comfort and ease of customisatio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Design Implications: Tight seats are often found in modern minimalist designs where less visual clutter is desired, while cushioned seats might be used in more traditional or rustic designs for a homier and more welcoming feel.</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Seat Type Identification Challeng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Provide learners with several examples of furniture, either through images or actual pieces in a workshop setting, and ask them to identify and categorise the seat typ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Reinforce the learner’s ability to distinguish between fixed, cushioned, and tight seats, and discuss the practical implications of each choice in furniture desig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Design Application Projec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a scenario where they must select the best type of seat for a given furniture piece intended for a specific environment (e.g., a luxury hotel lobby, a family home living room, a busy café).</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exercise helps learners apply their knowledge to real-world scenarios, enhancing their understanding of how seat choice affects functionality and styl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ield Trip: Organise a visit to a furniture manufacturing facility or a large furniture showroom. Observe different types of seats being made or displayed, and discuss their design and functional aspects with professional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roup Discussion: After the field trip, hold a discussion where learners share their observations and insights about different seat types they encountered, discussing why particular designs were used in specific furniture setting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ese activities are designed to deepen learners' understanding of the different types of upholstered seats and their applications in various furniture designs. By engaging with both theoretical and practical aspects of upholstery, learners will be better equipped to make informed decisions in their future projects within the industr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2A6704" w:rsidRPr="0026648D" w:rsidRDefault="002A6704" w:rsidP="004269DE">
      <w:pPr>
        <w:pStyle w:val="Heading3"/>
        <w:rPr>
          <w:lang w:val="en-ZA"/>
        </w:rPr>
      </w:pPr>
      <w:r w:rsidRPr="0026648D">
        <w:rPr>
          <w:lang w:val="en-ZA"/>
        </w:rPr>
        <w:lastRenderedPageBreak/>
        <w:t xml:space="preserve"> </w:t>
      </w:r>
      <w:bookmarkStart w:id="12" w:name="_Toc196999079"/>
      <w:r w:rsidRPr="0026648D">
        <w:rPr>
          <w:lang w:val="en-ZA"/>
        </w:rPr>
        <w:t>Practical Application Learning Content for PA0105</w:t>
      </w:r>
      <w:bookmarkEnd w:id="12"/>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the Main Groups of Upholstered Back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ing and categorising the main groups of upholstered backs is essential for professionals in the furniture design and manufacturing industry. This knowledge helps in selecting the appropriate back type that complements the functionality and aesthetic of a piece of furniture. Below, we outline structured learning content that includes detailed descriptions, practical exercises, and real-world applications to deepen understanding of upholstered back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Types of Upholstered Back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 Groups of Upholstered Back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ight Back: These are upholstered backs where the upholstery is attached directly to the frame of the furniture. Tight backs are known for maintaining their shape and providing a clean, streamlined appearance. They are commonly found in more formal settings and offer substantial suppor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ushioned Back: This type includes loose cushions that can be removed for cleaning or replaced. Cushioned backs provide a softer, more comfortable feel and allow for more flexibility in terms of design and customisatio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hannel Back: Featuring vertical grooves or channels that are sewn into the upholstery, channel backs add a decorative element while also providing enhanced support and comfort. This style is often used in art deco and contemporary design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ufted Back: Characterised by patterns of buttons or tufts that create indentations in the upholstery. Tufting adds both aesthetic appeal and additional support, and it is popular in both traditional and modern furniture sty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Recognising Back Types in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Analysis with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esthetic and Functional Implications: Tight backs offer a neat appearance and are easy to maintain, making them suitable for high-traffic commercial environments. Cushioned backs, being more casual, are ideal for residential settings where comfort is a priorit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Design Flexibility: Channel backs provide a unique look that can serve as a focal point in a room, whereas tufted backs are versatile enough to enhance the luxury of a living room or the formality of an office setting.</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Back Type Identification Workshop</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presented with various images or actual examples of furniture and are tasked with identifying the type of upholstered back and discussing its characteristic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exercise reinforces the ability to distinguish between different types of upholstered backs and understand their applicatio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Design Specification Role-pla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In a role-play setting, learners are given a client profile and a scenario (e.g., designing a boutique hotel lobby or a cosy home library) and must choose the appropriate type of upholstered back that meets both aesthetic and functional requirement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Encourages practical application of knowledge in selecting upholstered backs based on specific design criteria and client need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ite Visit: Arrange a visit to a local furniture workshop or showroom where different styles of upholstered backs are on display. Discuss with designers or craftspeople about the processes involved in creating various back sty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roup Project: Learners collaborate to design a piece of furniture for a mock client, selecting materials, and the type of upholstered back. Each group presents their design, justifying their choices based on the client's needs and the intended use of th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By engaging with these practical learning activities, learners will develop a deeper understanding of the different types of upholstered backs and their specific uses in furniture design. This knowledge is crucial for making informed decisions that affect both the functionality and aesthetic quality of upholstered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2A6704" w:rsidRPr="0026648D" w:rsidRDefault="002A6704" w:rsidP="004269DE">
      <w:pPr>
        <w:pStyle w:val="Heading3"/>
        <w:rPr>
          <w:lang w:val="en-ZA"/>
        </w:rPr>
      </w:pPr>
      <w:r w:rsidRPr="0026648D">
        <w:rPr>
          <w:lang w:val="en-ZA"/>
        </w:rPr>
        <w:lastRenderedPageBreak/>
        <w:t xml:space="preserve"> </w:t>
      </w:r>
      <w:bookmarkStart w:id="13" w:name="_Toc196999080"/>
      <w:r w:rsidRPr="0026648D">
        <w:rPr>
          <w:lang w:val="en-ZA"/>
        </w:rPr>
        <w:t>Practical Application Learning Content for PA0106</w:t>
      </w:r>
      <w:bookmarkEnd w:id="13"/>
      <w:r w:rsidRPr="0026648D">
        <w:rPr>
          <w:lang w:val="en-ZA"/>
        </w:rPr>
        <w:t xml:space="preserve"> </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the Main Groups of Unpolished Arm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different types of upholstered arms is crucial for furniture design and manufacturing. This module will equip learners with the skills to identify and categorise upholstered arms based on their structural and aesthetic characteristics. The learning content provided below includes detailed information, practical exercises, and examples to aid in the comprehension and application of knowledge regarding upholstered arm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Introduction to Types of Upholstered Arm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 Groups of Upholstered Arm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olled Arms: These arms curve outward and are typically padded, contributing to a classic and comfortable look. Rolled arms are common in traditional styles like English roll arm sofa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rack Arms: Also known as straight arms, they have clean lines and a squared profile, lending a modern and sleek appearance to the furniture. They are less padded than rolled arms, emphasising a more contemporary look.</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loped Arms: These arms slope down from the back of the sofa towards the front, offering a casual and relaxed feel. They are often seen in casual or transitional furniture styl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lared Arms: Arms that flare outward and upward, adding a dynamic visual element to the furniture. Flared arms can be seen in modern and eclectic styles and can vary in the degree of flare and padding.</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Recognising Arm Types in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tailed Analysis with Contex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esthetic and Functional Implications: Rolled arms provide a soft, inviting look and extra comfort, suitable for living rooms or dens. Track arms, with their minimalistic appeal, are ideal for spaces where space saving is crucial, such as small apartment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Design Flexibility: Sloped arms offer a middle ground between formal and casual, fitting well in family rooms or sunrooms. Flared arms can serve as a statement piece in a room, suitable for more adventurous or thematic interior desig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Exercis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Arm Type Recognition Drill</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shown various images or actual pieces of furniture, each featuring different types of arms. They must identify the arm style and discuss why it might be chosen for a particular sett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drill helps to solidify the learner's ability to recognise and understand the practical applications of different arm types in furniture design.</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oncept Design Challeng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tasked with designing a piece of furniture for a specified space (e.g., a luxury hotel suite or a corporate office lobby). They must choose an appropriate arm style that complements both the function and aesthetic of the room.</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his challenge encourages learners to apply their knowledge creatively, considering both the visual impact and the functional requirements of th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Real-World Application</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orkshop Session: Arrange a workshop with a local furniture craftsman or visit a manufacturing plant. Observing the construction and upholstery process of different arm styles can provide invaluable practical insight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llaborative Project: Learners collaborate in teams to refurbish an old piece of furniture by changing its arm style. This project allows them to apply their theoretical knowledge in a hands-on setting, transforming an existing piece into a new styl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engaging with these structured learning activities, learners will develop a nuanced understanding of the different types of upholstered arms and their implications for furniture design. This foundation is essential for anyone involved in the crafting or design of upholstered furniture, enabling them to make informed choices that enhance both the style and functionality of their creations.</w:t>
      </w:r>
    </w:p>
    <w:p w:rsidR="002A6704" w:rsidRPr="0026648D" w:rsidRDefault="002A6704" w:rsidP="004269DE">
      <w:pPr>
        <w:pStyle w:val="Heading3"/>
        <w:rPr>
          <w:lang w:val="en-ZA"/>
        </w:rPr>
      </w:pPr>
      <w:r w:rsidRPr="0026648D">
        <w:rPr>
          <w:lang w:val="en-ZA"/>
        </w:rPr>
        <w:lastRenderedPageBreak/>
        <w:t xml:space="preserve"> </w:t>
      </w:r>
      <w:bookmarkStart w:id="14" w:name="_Toc196999081"/>
      <w:r w:rsidRPr="0026648D">
        <w:rPr>
          <w:lang w:val="en-ZA"/>
        </w:rPr>
        <w:t>Applied Knowledge Learning Content for AK0101</w:t>
      </w:r>
      <w:bookmarkEnd w:id="14"/>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pholstered Furniture Types, Designs, and Sty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different types, designs, and styles of upholstered furniture is essential for professionals in the furniture manufacturing and design industry. This knowledge enables them to make informed decisions about design adaptations, material selections, and marketing strategies. The following content provides a comprehensive overview of upholstered furniture types, designs, and styles, complete with examples to enhance the practical application of this knowledg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1. Overview of Upholstered Furniture Typ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pholstered furniture is categorised based on its functionality, design elements, and the level of comfort it provides. Here are the main typ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ofas: Typically seats three or more people, with options ranging from fixed back to sectional piece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Loveseats: Smaller than sofas, designed to seat two people comfortably.</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rmchairs: Single-seating pieces that often match the material and design of a sofa or loveseat.</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ttomans: Upholstered seats without backs or arms, used as footrests or extra seating.</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haises: Long chairs allowing for leg extension, often used in lounging area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2. Designs in Upholstered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e design of upholstered furniture often refers to the specific features and construction details that define its functionality and aesthetic appeal:</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rame Design: The structure of the furniture which can be made of wood, metal, or plastic. The frame design dictates the overall shape and durability of the piec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upport System: Includes springs, webbing, or slats that provide support to the cushions, affecting the comfort and lifespan of th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Cushioning: Various types of foam, down, or hybrids are used, impacting the firmness, comfort, and recovery rate of the seating surfac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abric and Finishing: Choices range from natural fibers like cotton and wool to synthetics like polyester. The fabric affects the look, feel, and durability of the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3. Styles of Upholstered Furniture</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different styles helps professionals design pieces that resonate with specific market segments and interior design trend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raditional Style: Features intricate designs, rich colours, and luxurious fabrics. Examples include Victorian sofas with ornate wooden carvings and plush, velvety fabric.</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odern Style: Characterised by minimalistic designs, clean lines, and neutral colours. Modern pieces often use materials like microfiber or leather for a sleek look, such as a minimalist sofa with straight, clean lines and firm cushion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temporary Style: Blends elements of both modern and traditional styles but leans towards current trends. It often includes bold colours or patterns and innovative materials.</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ustic Style: Emphasises natural beauty, with an earthy colour palette and rugged textures, often seen in lodge or cabin settings. Rustic pieces might use distressed leather or suede.</w:t>
      </w: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clectic Style: A mix of various styles, often boldly juxtaposed to create a unique and personalised aesthetic. An eclectic approach might combine a traditional chesterfield sofa with modern metallic accent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Practical Application and Example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ase Study Analyses: Provide learners with case studies of different furniture pieces designed for specific markets or needs. For instance, analyse a luxury recliner designed for home theatre setups, discussing the ergonomic design, material choices, and style consideratio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Design Simulation: Learners are tasked with designing a piece of upholstered furniture for a hypothetical client. They must consider the client's needs, the intended use of the furniture, and the overall design theme of the space where the furniture will be placed.</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ield Trips: Organise visits to furniture showrooms or trade shows where learners can see and experience a variety of furniture styles and constructions firsthand. Discuss with designers or brand representatives about the thought process behind different furniture designs.</w:t>
      </w:r>
    </w:p>
    <w:p w:rsidR="002A6704" w:rsidRPr="0026648D" w:rsidRDefault="002A6704" w:rsidP="002A6704">
      <w:pPr>
        <w:spacing w:before="0" w:after="160" w:line="259" w:lineRule="auto"/>
        <w:jc w:val="left"/>
        <w:rPr>
          <w:rFonts w:ascii="Century Gothic" w:eastAsia="Calibri" w:hAnsi="Century Gothic"/>
          <w:sz w:val="22"/>
          <w:szCs w:val="22"/>
          <w:lang w:val="en-ZA"/>
        </w:rPr>
      </w:pPr>
    </w:p>
    <w:p w:rsidR="002A6704" w:rsidRPr="0026648D" w:rsidRDefault="002A6704" w:rsidP="002A6704">
      <w:pPr>
        <w:spacing w:before="0" w:after="160" w:line="259" w:lineRule="auto"/>
        <w:jc w:val="left"/>
        <w:rPr>
          <w:rFonts w:ascii="Century Gothic" w:hAnsi="Century Gothic" w:cs="Arial"/>
          <w:bCs/>
          <w:sz w:val="22"/>
          <w:szCs w:val="22"/>
          <w:lang w:val="en-ZA"/>
        </w:rPr>
      </w:pPr>
      <w:r w:rsidRPr="0026648D">
        <w:rPr>
          <w:rFonts w:ascii="Century Gothic" w:eastAsia="Calibri" w:hAnsi="Century Gothic"/>
          <w:sz w:val="22"/>
          <w:szCs w:val="22"/>
          <w:lang w:val="en-ZA"/>
        </w:rPr>
        <w:t>By engaging with these detailed explanations and practical exercises, learners will gain a thorough understanding of the different types, designs, and styles of upholstered furniture. This will enable them to create well-informed and appealing furniture designs tailored to varying tastes and functional requirements.</w:t>
      </w:r>
    </w:p>
    <w:p w:rsidR="002A6704" w:rsidRPr="0026648D" w:rsidRDefault="002A6704">
      <w:pPr>
        <w:spacing w:before="0" w:after="160" w:line="259" w:lineRule="auto"/>
        <w:jc w:val="left"/>
        <w:rPr>
          <w:rFonts w:ascii="Century Gothic" w:hAnsi="Century Gothic" w:cs="Arial"/>
          <w:b/>
          <w:bCs/>
          <w:sz w:val="36"/>
          <w:szCs w:val="28"/>
          <w:lang w:val="en-ZA"/>
        </w:rPr>
      </w:pPr>
      <w:r w:rsidRPr="0026648D">
        <w:rPr>
          <w:rFonts w:ascii="Century Gothic" w:hAnsi="Century Gothic" w:cs="Arial"/>
          <w:bCs/>
          <w:i/>
          <w:lang w:val="en-ZA"/>
        </w:rPr>
        <w:br w:type="page"/>
      </w:r>
    </w:p>
    <w:p w:rsidR="00A83287" w:rsidRPr="0026648D" w:rsidRDefault="00343C52" w:rsidP="004269DE">
      <w:pPr>
        <w:pStyle w:val="Heading3"/>
        <w:rPr>
          <w:sz w:val="20"/>
          <w:szCs w:val="20"/>
          <w:lang w:val="en-ZA" w:eastAsia="en-ZA"/>
        </w:rPr>
      </w:pPr>
      <w:bookmarkStart w:id="15" w:name="_Toc196999082"/>
      <w:r w:rsidRPr="0026648D">
        <w:rPr>
          <w:lang w:val="en-ZA"/>
        </w:rPr>
        <w:lastRenderedPageBreak/>
        <w:t>GUIDELINES</w:t>
      </w:r>
      <w:bookmarkEnd w:id="7"/>
      <w:bookmarkEnd w:id="15"/>
    </w:p>
    <w:p w:rsidR="00A83287" w:rsidRPr="0026648D"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26648D"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 xml:space="preserve">You are required to </w:t>
      </w:r>
      <w:r w:rsidR="00343C52" w:rsidRPr="0026648D">
        <w:rPr>
          <w:rFonts w:ascii="Century Gothic" w:hAnsi="Century Gothic" w:cs="Arial"/>
          <w:b/>
          <w:bCs/>
          <w:iCs/>
          <w:spacing w:val="-5"/>
          <w:sz w:val="22"/>
          <w:szCs w:val="22"/>
          <w:lang w:val="en-ZA" w:eastAsia="en-ZA"/>
        </w:rPr>
        <w:t xml:space="preserve">perform the task below and your </w:t>
      </w:r>
      <w:r w:rsidR="00D00926" w:rsidRPr="0026648D">
        <w:rPr>
          <w:rFonts w:ascii="Century Gothic" w:hAnsi="Century Gothic" w:cs="Arial"/>
          <w:b/>
          <w:bCs/>
          <w:iCs/>
          <w:spacing w:val="-5"/>
          <w:sz w:val="22"/>
          <w:szCs w:val="22"/>
          <w:lang w:val="en-ZA" w:eastAsia="en-ZA"/>
        </w:rPr>
        <w:t>Facilitator/</w:t>
      </w:r>
      <w:r w:rsidR="00343C52" w:rsidRPr="0026648D">
        <w:rPr>
          <w:rFonts w:ascii="Century Gothic" w:hAnsi="Century Gothic" w:cs="Arial"/>
          <w:b/>
          <w:bCs/>
          <w:iCs/>
          <w:spacing w:val="-5"/>
          <w:sz w:val="22"/>
          <w:szCs w:val="22"/>
          <w:lang w:val="en-ZA" w:eastAsia="en-ZA"/>
        </w:rPr>
        <w:t>Assessor will</w:t>
      </w:r>
      <w:r w:rsidR="00DA76E2" w:rsidRPr="0026648D">
        <w:rPr>
          <w:rFonts w:ascii="Century Gothic" w:hAnsi="Century Gothic" w:cs="Arial"/>
          <w:b/>
          <w:bCs/>
          <w:iCs/>
          <w:spacing w:val="-5"/>
          <w:sz w:val="22"/>
          <w:szCs w:val="22"/>
          <w:lang w:val="en-ZA" w:eastAsia="en-ZA"/>
        </w:rPr>
        <w:t xml:space="preserve"> assess your work </w:t>
      </w:r>
      <w:r w:rsidRPr="0026648D">
        <w:rPr>
          <w:rFonts w:ascii="Century Gothic" w:hAnsi="Century Gothic" w:cs="Arial"/>
          <w:b/>
          <w:bCs/>
          <w:iCs/>
          <w:spacing w:val="-5"/>
          <w:sz w:val="22"/>
          <w:szCs w:val="22"/>
          <w:lang w:val="en-ZA" w:eastAsia="en-ZA"/>
        </w:rPr>
        <w:t>based on the</w:t>
      </w:r>
      <w:r w:rsidR="00D00926" w:rsidRPr="0026648D">
        <w:rPr>
          <w:rFonts w:ascii="Century Gothic" w:hAnsi="Century Gothic" w:cs="Arial"/>
          <w:b/>
          <w:bCs/>
          <w:iCs/>
          <w:spacing w:val="-5"/>
          <w:sz w:val="22"/>
          <w:szCs w:val="22"/>
          <w:lang w:val="en-ZA" w:eastAsia="en-ZA"/>
        </w:rPr>
        <w:t xml:space="preserve"> observation checklist attached.</w:t>
      </w:r>
    </w:p>
    <w:p w:rsidR="00D00926" w:rsidRPr="0026648D" w:rsidRDefault="00D00926" w:rsidP="00A13275">
      <w:pPr>
        <w:spacing w:line="360" w:lineRule="auto"/>
        <w:rPr>
          <w:rFonts w:ascii="Century Gothic" w:hAnsi="Century Gothic"/>
          <w:b/>
          <w:sz w:val="22"/>
          <w:szCs w:val="22"/>
          <w:lang w:val="en-ZA"/>
        </w:rPr>
      </w:pPr>
    </w:p>
    <w:p w:rsidR="00A13275" w:rsidRPr="0026648D" w:rsidRDefault="00A13275" w:rsidP="00A13275">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0F317D" w:rsidRPr="0026648D">
        <w:rPr>
          <w:rFonts w:ascii="Century Gothic" w:hAnsi="Century Gothic"/>
          <w:b/>
          <w:sz w:val="22"/>
          <w:szCs w:val="22"/>
          <w:lang w:val="en-ZA"/>
        </w:rPr>
        <w:t>PM-02-PS01: Identify different styles, types and designs of upholstered furniture</w:t>
      </w:r>
    </w:p>
    <w:p w:rsidR="00A13275" w:rsidRPr="0026648D" w:rsidRDefault="00A13275" w:rsidP="00A13275">
      <w:pPr>
        <w:spacing w:line="360" w:lineRule="auto"/>
        <w:rPr>
          <w:rFonts w:ascii="Century Gothic" w:hAnsi="Century Gothic"/>
          <w:b/>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8F7337" w:rsidRPr="0026648D" w:rsidRDefault="008F7337" w:rsidP="00A13275">
      <w:pPr>
        <w:spacing w:line="360" w:lineRule="auto"/>
        <w:rPr>
          <w:rFonts w:ascii="Century Gothic" w:hAnsi="Century Gothic"/>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8F7337" w:rsidRPr="0026648D" w:rsidRDefault="008F7337" w:rsidP="00A13275">
      <w:pPr>
        <w:spacing w:line="360" w:lineRule="auto"/>
        <w:rPr>
          <w:rFonts w:ascii="Century Gothic" w:hAnsi="Century Gothic"/>
          <w:sz w:val="22"/>
          <w:szCs w:val="22"/>
          <w:lang w:val="en-ZA"/>
        </w:rPr>
      </w:pPr>
    </w:p>
    <w:p w:rsidR="00A13275" w:rsidRPr="0026648D" w:rsidRDefault="00D00926" w:rsidP="00A13275">
      <w:pPr>
        <w:spacing w:line="360" w:lineRule="auto"/>
        <w:rPr>
          <w:rFonts w:ascii="Century Gothic" w:hAnsi="Century Gothic"/>
          <w:sz w:val="22"/>
          <w:szCs w:val="22"/>
          <w:lang w:val="en-ZA"/>
        </w:rPr>
      </w:pPr>
      <w:r w:rsidRPr="0026648D">
        <w:rPr>
          <w:rFonts w:ascii="Century Gothic" w:hAnsi="Century Gothic"/>
          <w:sz w:val="22"/>
          <w:szCs w:val="22"/>
          <w:lang w:val="en-ZA"/>
        </w:rPr>
        <w:t>Guidelines</w:t>
      </w:r>
      <w:r w:rsidR="00A13275" w:rsidRPr="0026648D">
        <w:rPr>
          <w:rFonts w:ascii="Century Gothic" w:hAnsi="Century Gothic"/>
          <w:sz w:val="22"/>
          <w:szCs w:val="22"/>
          <w:lang w:val="en-ZA"/>
        </w:rPr>
        <w:t xml:space="preserve"> to the Learner:</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26648D">
        <w:rPr>
          <w:rFonts w:ascii="Century Gothic" w:hAnsi="Century Gothic"/>
          <w:sz w:val="22"/>
          <w:szCs w:val="22"/>
          <w:lang w:val="en-ZA"/>
        </w:rPr>
        <w:t xml:space="preserve">  Refer to Knowledge Module KM13 and the additional brochure with examples of upholstered furniture.</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A13275" w:rsidRPr="0026648D" w:rsidRDefault="00A13275" w:rsidP="00A13275">
      <w:pPr>
        <w:spacing w:line="360" w:lineRule="auto"/>
        <w:rPr>
          <w:rFonts w:ascii="Century Gothic" w:hAnsi="Century Gothic"/>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A13275" w:rsidRPr="0026648D" w:rsidRDefault="00A13275" w:rsidP="00A13275">
      <w:pPr>
        <w:spacing w:line="360" w:lineRule="auto"/>
        <w:rPr>
          <w:rFonts w:ascii="Century Gothic" w:hAnsi="Century Gothic"/>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A13275" w:rsidRPr="0026648D" w:rsidRDefault="00A13275" w:rsidP="00A13275">
      <w:pPr>
        <w:spacing w:line="360" w:lineRule="auto"/>
        <w:rPr>
          <w:rFonts w:ascii="Century Gothic" w:hAnsi="Century Gothic"/>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A13275" w:rsidRPr="0026648D" w:rsidRDefault="00A13275" w:rsidP="00A13275">
      <w:pPr>
        <w:spacing w:line="360" w:lineRule="auto"/>
        <w:rPr>
          <w:rFonts w:ascii="Century Gothic" w:hAnsi="Century Gothic"/>
          <w:sz w:val="22"/>
          <w:szCs w:val="22"/>
          <w:lang w:val="en-ZA"/>
        </w:rPr>
      </w:pP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A13275"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26648D" w:rsidRDefault="00A13275" w:rsidP="00A13275">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26648D" w:rsidRDefault="00AB0C8F" w:rsidP="00AB0C8F">
      <w:pPr>
        <w:spacing w:line="360" w:lineRule="auto"/>
        <w:rPr>
          <w:rFonts w:ascii="Century Gothic" w:hAnsi="Century Gothic"/>
          <w:b/>
          <w:sz w:val="22"/>
          <w:szCs w:val="22"/>
          <w:lang w:val="en-ZA"/>
        </w:rPr>
      </w:pPr>
    </w:p>
    <w:p w:rsidR="000E05AE" w:rsidRPr="0026648D" w:rsidRDefault="000E05AE" w:rsidP="00AB0C8F">
      <w:pPr>
        <w:rPr>
          <w:rFonts w:ascii="Century Gothic" w:hAnsi="Century Gothic"/>
          <w:sz w:val="22"/>
          <w:szCs w:val="22"/>
          <w:lang w:val="en-ZA"/>
        </w:rPr>
      </w:pPr>
    </w:p>
    <w:p w:rsidR="00A83287" w:rsidRPr="0026648D" w:rsidRDefault="00A83287" w:rsidP="00A83287">
      <w:pPr>
        <w:rPr>
          <w:rFonts w:ascii="Century Gothic" w:hAnsi="Century Gothic"/>
          <w:b/>
          <w:lang w:val="en-ZA"/>
        </w:rPr>
      </w:pPr>
    </w:p>
    <w:p w:rsidR="00A83287" w:rsidRPr="0026648D" w:rsidRDefault="00A83287" w:rsidP="00A83287">
      <w:pPr>
        <w:rPr>
          <w:rFonts w:ascii="Century Gothic" w:hAnsi="Century Gothic"/>
          <w:b/>
          <w:lang w:val="en-ZA"/>
        </w:rPr>
      </w:pPr>
    </w:p>
    <w:p w:rsidR="00A83287" w:rsidRPr="0026648D" w:rsidRDefault="00A83287" w:rsidP="00A83287">
      <w:pPr>
        <w:rPr>
          <w:rFonts w:ascii="Century Gothic" w:hAnsi="Century Gothic"/>
          <w:b/>
          <w:lang w:val="en-ZA"/>
        </w:rPr>
      </w:pPr>
    </w:p>
    <w:p w:rsidR="00AB0C8F" w:rsidRPr="0026648D" w:rsidRDefault="00AB0C8F">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C81E49" w:rsidRPr="0026648D" w:rsidRDefault="00C81E49" w:rsidP="004269DE">
      <w:pPr>
        <w:pStyle w:val="Heading3"/>
        <w:rPr>
          <w:lang w:val="en-ZA"/>
        </w:rPr>
      </w:pPr>
      <w:bookmarkStart w:id="16" w:name="_Toc196999083"/>
      <w:r w:rsidRPr="0026648D">
        <w:rPr>
          <w:lang w:val="en-ZA"/>
        </w:rPr>
        <w:lastRenderedPageBreak/>
        <w:t>Case Study: Practical Assessment on Upholstered Furniture Identification</w:t>
      </w:r>
      <w:bookmarkEnd w:id="16"/>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Scenario:</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an intern at a renowned furniture design studio, and part of your internship involves assisting in the categorisation and documentation of new furniture pieces received from various manufacturers. These pieces will be featured in an upcoming furniture exhibition. Your task is to categorise each piece based on photographs, samples, and prototypes provided, focusing on their upholstered seats, backs, and arm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Materials Provided:</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1. Photographs: High-resolution images of various upholstered furniture piece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2. Samples: Fabric and upholstery material samples used in the furniture.</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3. Prototypes: Miniature models of the upholstered furniture.</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Task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1. Categorise Upholstered Seats: Identify and categorise the upholstered seats into fixed, cushioned, or tight based on the materials provided.</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2. Categorise Upholstered Backs: Classify the upholstered backs as tight back, cushioned back, channel back, or tufted back.</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3. Categorise Upholstered Arms: Determine if the upholstered arms are rolled, track, sloped, or flared.</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Scenario-Based Ques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presented with a photograph of a sofa that features a sleek design with a low back and minimal cushioning. The arms of the sofa are straight and appear to be level with the back.</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How would you categorise the upholstered seats, backs, and arms of this sofa?</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Question 2:</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 fabric sample comes attached to a prototype of an armchair featuring large, plush cushions that are visibly separable from the frame, and the back is adorned with vertical stitching line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dentify and categorise the types of upholstered seats and backs from this description.</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receive a miniature model of a vintage-style chair with heavily padded arms that curl outward at the ends and a back that features deep button tuft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hat are the categories for the upholstered arms and backs of this chair?</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4269DE" w:rsidRDefault="004269DE">
      <w:pPr>
        <w:spacing w:before="0" w:after="160" w:line="259" w:lineRule="auto"/>
        <w:jc w:val="left"/>
        <w:rPr>
          <w:rFonts w:ascii="Century Gothic" w:eastAsia="Calibri" w:hAnsi="Century Gothic"/>
          <w:b/>
          <w:bCs/>
          <w:sz w:val="22"/>
          <w:szCs w:val="22"/>
          <w:lang w:val="en-ZA"/>
        </w:rPr>
      </w:pPr>
      <w:r>
        <w:rPr>
          <w:rFonts w:ascii="Century Gothic" w:eastAsia="Calibri" w:hAnsi="Century Gothic"/>
          <w:b/>
          <w:bCs/>
          <w:sz w:val="22"/>
          <w:szCs w:val="22"/>
          <w:lang w:val="en-ZA"/>
        </w:rPr>
        <w:br w:type="page"/>
      </w:r>
    </w:p>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lastRenderedPageBreak/>
        <w:t>Marking Rubric:</w:t>
      </w:r>
    </w:p>
    <w:tbl>
      <w:tblPr>
        <w:tblW w:w="10046"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98"/>
        <w:gridCol w:w="3215"/>
        <w:gridCol w:w="2409"/>
        <w:gridCol w:w="2824"/>
      </w:tblGrid>
      <w:tr w:rsidR="00C81E49" w:rsidRPr="0026648D" w:rsidTr="00C81E49">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Criteria</w:t>
            </w:r>
          </w:p>
        </w:tc>
        <w:tc>
          <w:tcPr>
            <w:tcW w:w="3185"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Exemplary (3 points)</w:t>
            </w:r>
          </w:p>
        </w:tc>
        <w:tc>
          <w:tcPr>
            <w:tcW w:w="2379"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Satisfactory (2 points)</w:t>
            </w:r>
          </w:p>
        </w:tc>
        <w:tc>
          <w:tcPr>
            <w:tcW w:w="2779"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eeds Improvement (1 point)</w:t>
            </w:r>
          </w:p>
        </w:tc>
      </w:tr>
      <w:tr w:rsidR="00C81E49" w:rsidRPr="0026648D"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eat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and categorises the type of seat with clear justification based on visual cu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the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correctly identifies or categorises the seat type without justification.</w:t>
            </w:r>
          </w:p>
        </w:tc>
      </w:tr>
      <w:tr w:rsidR="00C81E49" w:rsidRPr="0026648D"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ack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and categorises the type of back with detailed justification referencing specific design feature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the back type but with minimal or un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correctly identifies or categorises the back type, lacks justification.</w:t>
            </w:r>
          </w:p>
        </w:tc>
      </w:tr>
      <w:tr w:rsidR="00C81E49" w:rsidRPr="0026648D" w:rsidTr="00C81E49">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rm Identification</w:t>
            </w:r>
          </w:p>
        </w:tc>
        <w:tc>
          <w:tcPr>
            <w:tcW w:w="3185"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ccurately identifies and categorises the arm type with comprehensive details and clear references to the provided materials.</w:t>
            </w:r>
          </w:p>
        </w:tc>
        <w:tc>
          <w:tcPr>
            <w:tcW w:w="2379" w:type="dxa"/>
            <w:tcBorders>
              <w:top w:val="single" w:sz="2" w:space="0" w:color="auto"/>
              <w:left w:val="single" w:sz="6" w:space="0" w:color="auto"/>
              <w:bottom w:val="single" w:sz="6" w:space="0" w:color="auto"/>
              <w:right w:val="single" w:sz="2"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the arm type but lacks detail or clear justification.</w:t>
            </w:r>
          </w:p>
        </w:tc>
        <w:tc>
          <w:tcPr>
            <w:tcW w:w="2779" w:type="dxa"/>
            <w:tcBorders>
              <w:top w:val="single" w:sz="2" w:space="0" w:color="auto"/>
              <w:left w:val="single" w:sz="6" w:space="0" w:color="auto"/>
              <w:bottom w:val="single" w:sz="6" w:space="0" w:color="auto"/>
              <w:right w:val="single" w:sz="6" w:space="0" w:color="auto"/>
            </w:tcBorders>
            <w:shd w:val="clear" w:color="auto" w:fill="FFFFFF"/>
            <w:hideMark/>
          </w:tcPr>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correctly identifies or categorises the arm type, with no or incorrect justification.</w:t>
            </w:r>
          </w:p>
        </w:tc>
      </w:tr>
    </w:tbl>
    <w:p w:rsidR="00C81E49" w:rsidRPr="0026648D" w:rsidRDefault="00C81E49" w:rsidP="00C81E49">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ote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Note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oints are awarded based on accuracy, detail, and justification provided.</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he total score will be out of 9 points, where each section carries a maximum of 3 point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assessment aims to test the practical and theoretical understanding of furniture categorisation, crucial for effective communication and documentation in furniture design and sales sectors.</w:t>
      </w:r>
    </w:p>
    <w:p w:rsidR="00C81E49" w:rsidRPr="0026648D" w:rsidRDefault="00C81E49">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8F7337" w:rsidRPr="0026648D" w:rsidRDefault="008F7337" w:rsidP="008F733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8F7337" w:rsidRPr="0026648D"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26648D" w:rsidTr="004234B7">
        <w:trPr>
          <w:jc w:val="center"/>
        </w:trPr>
        <w:tc>
          <w:tcPr>
            <w:tcW w:w="5033" w:type="dxa"/>
          </w:tcPr>
          <w:p w:rsidR="008F7337" w:rsidRPr="0026648D" w:rsidRDefault="008F733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8F7337" w:rsidRPr="0026648D" w:rsidRDefault="008F733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8F7337" w:rsidRPr="0026648D" w:rsidRDefault="008F7337" w:rsidP="004234B7">
            <w:pPr>
              <w:spacing w:before="0" w:after="0" w:line="276" w:lineRule="auto"/>
              <w:jc w:val="left"/>
              <w:rPr>
                <w:rFonts w:ascii="Century Gothic" w:hAnsi="Century Gothic" w:cs="Arial"/>
                <w:color w:val="000000"/>
                <w:sz w:val="22"/>
                <w:szCs w:val="22"/>
                <w:lang w:val="en-ZA"/>
              </w:rPr>
            </w:pPr>
          </w:p>
          <w:p w:rsidR="008F7337" w:rsidRPr="0026648D" w:rsidRDefault="008F7337" w:rsidP="004234B7">
            <w:pPr>
              <w:spacing w:before="0" w:after="0" w:line="276" w:lineRule="auto"/>
              <w:jc w:val="left"/>
              <w:rPr>
                <w:rFonts w:ascii="Century Gothic" w:hAnsi="Century Gothic" w:cs="Arial"/>
                <w:color w:val="000000"/>
                <w:sz w:val="22"/>
                <w:szCs w:val="22"/>
                <w:lang w:val="en-ZA"/>
              </w:rPr>
            </w:pPr>
          </w:p>
          <w:p w:rsidR="008F7337" w:rsidRPr="0026648D" w:rsidRDefault="008F7337" w:rsidP="004234B7">
            <w:pPr>
              <w:spacing w:before="0" w:after="0" w:line="276" w:lineRule="auto"/>
              <w:jc w:val="left"/>
              <w:rPr>
                <w:rFonts w:ascii="Century Gothic" w:hAnsi="Century Gothic" w:cs="Arial"/>
                <w:b/>
                <w:color w:val="000000"/>
                <w:sz w:val="22"/>
                <w:szCs w:val="22"/>
                <w:lang w:val="en-ZA"/>
              </w:rPr>
            </w:pPr>
          </w:p>
          <w:p w:rsidR="008F7337" w:rsidRPr="0026648D" w:rsidRDefault="008F733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8F7337" w:rsidRPr="0026648D"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26648D" w:rsidTr="004234B7">
        <w:trPr>
          <w:jc w:val="center"/>
        </w:trPr>
        <w:tc>
          <w:tcPr>
            <w:tcW w:w="3034"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8F7337" w:rsidRPr="0026648D" w:rsidTr="004234B7">
        <w:trPr>
          <w:jc w:val="center"/>
        </w:trPr>
        <w:tc>
          <w:tcPr>
            <w:tcW w:w="3034" w:type="dxa"/>
            <w:shd w:val="clear" w:color="auto" w:fill="D9D9D9"/>
          </w:tcPr>
          <w:p w:rsidR="008F7337" w:rsidRPr="0026648D"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ind w:left="360"/>
              <w:rPr>
                <w:rFonts w:ascii="Century Gothic" w:hAnsi="Century Gothic" w:cs="Arial"/>
                <w:bCs/>
                <w:lang w:val="en-ZA"/>
              </w:rPr>
            </w:pP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ind w:left="36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bl>
    <w:p w:rsidR="008F7337" w:rsidRPr="0026648D"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26648D" w:rsidTr="004234B7">
        <w:trPr>
          <w:jc w:val="center"/>
        </w:trPr>
        <w:tc>
          <w:tcPr>
            <w:tcW w:w="9353" w:type="dxa"/>
            <w:gridSpan w:val="3"/>
          </w:tcPr>
          <w:p w:rsidR="008F7337" w:rsidRPr="0026648D" w:rsidRDefault="008F733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8F7337" w:rsidRPr="0026648D" w:rsidRDefault="008F7337" w:rsidP="004234B7">
            <w:pPr>
              <w:spacing w:before="0" w:after="0"/>
              <w:jc w:val="left"/>
              <w:rPr>
                <w:rFonts w:ascii="Century Gothic" w:hAnsi="Century Gothic" w:cs="Arial"/>
                <w:b/>
                <w:color w:val="000000"/>
                <w:sz w:val="22"/>
                <w:szCs w:val="22"/>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tc>
      </w:tr>
      <w:tr w:rsidR="008F7337" w:rsidRPr="0026648D" w:rsidTr="004234B7">
        <w:trPr>
          <w:jc w:val="center"/>
        </w:trPr>
        <w:tc>
          <w:tcPr>
            <w:tcW w:w="2856"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8F7337" w:rsidRPr="0026648D" w:rsidRDefault="008F733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8F7337" w:rsidRPr="0026648D" w:rsidRDefault="008F7337" w:rsidP="004234B7">
            <w:pPr>
              <w:spacing w:before="0" w:after="0"/>
              <w:jc w:val="left"/>
              <w:rPr>
                <w:rFonts w:ascii="Century Gothic" w:hAnsi="Century Gothic" w:cs="Arial"/>
                <w:b/>
                <w:color w:val="000000"/>
                <w:sz w:val="22"/>
                <w:szCs w:val="22"/>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8F7337" w:rsidRPr="0026648D" w:rsidRDefault="008F7337" w:rsidP="008F7337">
      <w:pPr>
        <w:rPr>
          <w:rFonts w:ascii="Century Gothic" w:hAnsi="Century Gothic"/>
          <w:lang w:val="en-ZA"/>
        </w:rPr>
      </w:pPr>
    </w:p>
    <w:p w:rsidR="008F7337" w:rsidRPr="0026648D" w:rsidRDefault="008F7337" w:rsidP="008F7337">
      <w:pPr>
        <w:spacing w:before="0" w:after="160" w:line="259" w:lineRule="auto"/>
        <w:jc w:val="left"/>
        <w:rPr>
          <w:rFonts w:ascii="Century Gothic" w:hAnsi="Century Gothic"/>
          <w:lang w:val="en-ZA"/>
        </w:rPr>
      </w:pPr>
    </w:p>
    <w:p w:rsidR="00442113" w:rsidRPr="0026648D" w:rsidRDefault="000F317D" w:rsidP="004269DE">
      <w:pPr>
        <w:pStyle w:val="Heading2"/>
        <w:rPr>
          <w:lang w:val="en-ZA"/>
        </w:rPr>
      </w:pPr>
      <w:bookmarkStart w:id="17" w:name="_Toc196999084"/>
      <w:r w:rsidRPr="0026648D">
        <w:rPr>
          <w:lang w:val="en-ZA"/>
        </w:rPr>
        <w:lastRenderedPageBreak/>
        <w:t>PM-02-PS02: Identify various types of furniture frame construction and frame components using the correct terminology</w:t>
      </w:r>
      <w:bookmarkEnd w:id="17"/>
    </w:p>
    <w:p w:rsidR="000F317D" w:rsidRPr="0026648D" w:rsidRDefault="000F317D" w:rsidP="00A83287">
      <w:pPr>
        <w:rPr>
          <w:rFonts w:ascii="Century Gothic" w:hAnsi="Century Gothic"/>
          <w:b/>
          <w:bCs/>
          <w:sz w:val="22"/>
          <w:szCs w:val="22"/>
          <w:lang w:val="en-ZA"/>
        </w:rPr>
      </w:pPr>
    </w:p>
    <w:p w:rsidR="00AC2BEF" w:rsidRPr="0026648D" w:rsidRDefault="005F4E7D" w:rsidP="00267E7E">
      <w:pPr>
        <w:rPr>
          <w:rFonts w:ascii="Century Gothic" w:hAnsi="Century Gothic"/>
          <w:b/>
          <w:bCs/>
          <w:sz w:val="22"/>
          <w:szCs w:val="22"/>
          <w:lang w:val="en-ZA"/>
        </w:rPr>
      </w:pPr>
      <w:r w:rsidRPr="0026648D">
        <w:rPr>
          <w:rFonts w:ascii="Century Gothic" w:hAnsi="Century Gothic"/>
          <w:b/>
          <w:bCs/>
          <w:sz w:val="22"/>
          <w:szCs w:val="22"/>
          <w:lang w:val="en-ZA"/>
        </w:rPr>
        <w:t>Scope of Practical Skills</w:t>
      </w:r>
    </w:p>
    <w:p w:rsidR="000F317D" w:rsidRPr="0026648D" w:rsidRDefault="000F317D" w:rsidP="00442113">
      <w:pPr>
        <w:rPr>
          <w:rFonts w:ascii="Century Gothic" w:hAnsi="Century Gothic"/>
          <w:bCs/>
          <w:sz w:val="22"/>
          <w:szCs w:val="22"/>
          <w:lang w:val="en-ZA"/>
        </w:rPr>
      </w:pPr>
      <w:r w:rsidRPr="0026648D">
        <w:rPr>
          <w:rFonts w:ascii="Century Gothic" w:hAnsi="Century Gothic"/>
          <w:bCs/>
          <w:sz w:val="22"/>
          <w:szCs w:val="22"/>
          <w:lang w:val="en-ZA"/>
        </w:rPr>
        <w:t>Given examples or pictures of various shapes, styles and types of frames and product specifications the learner must be able to:</w:t>
      </w:r>
    </w:p>
    <w:p w:rsidR="000F317D" w:rsidRPr="0026648D" w:rsidRDefault="000F317D" w:rsidP="000F317D">
      <w:pPr>
        <w:rPr>
          <w:rFonts w:ascii="Century Gothic" w:hAnsi="Century Gothic"/>
          <w:bCs/>
          <w:sz w:val="22"/>
          <w:szCs w:val="22"/>
          <w:lang w:val="en-ZA"/>
        </w:rPr>
      </w:pPr>
      <w:r w:rsidRPr="0026648D">
        <w:rPr>
          <w:rFonts w:ascii="Century Gothic" w:hAnsi="Century Gothic"/>
          <w:bCs/>
          <w:sz w:val="22"/>
          <w:szCs w:val="22"/>
          <w:lang w:val="en-ZA"/>
        </w:rPr>
        <w:t>PA0201 Identify and distinguish between different frame constructions according to types and styles</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2 Identify and distinguish the components of upholstered seats</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3 Identify and distinguish between frames according to purpose</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4 Identify and distinguish between the four back styles of furniture frames</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5 Identify seating frames according to the three main types</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6 Identify the wood and board products used in the construction of the frame(s) according to their application</w:t>
      </w:r>
    </w:p>
    <w:p w:rsidR="000F317D"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7 Identify and distinguish between joints and bracings used in the frame construction</w:t>
      </w:r>
    </w:p>
    <w:p w:rsidR="00442113" w:rsidRPr="0026648D" w:rsidRDefault="000F317D" w:rsidP="000F317D">
      <w:pPr>
        <w:pStyle w:val="ListParagraph"/>
        <w:numPr>
          <w:ilvl w:val="0"/>
          <w:numId w:val="9"/>
        </w:numPr>
        <w:rPr>
          <w:rFonts w:ascii="Century Gothic" w:hAnsi="Century Gothic"/>
          <w:bCs/>
          <w:sz w:val="22"/>
          <w:szCs w:val="22"/>
          <w:lang w:val="en-ZA"/>
        </w:rPr>
      </w:pPr>
      <w:r w:rsidRPr="0026648D">
        <w:rPr>
          <w:rFonts w:ascii="Century Gothic" w:hAnsi="Century Gothic"/>
          <w:bCs/>
          <w:sz w:val="22"/>
          <w:szCs w:val="22"/>
          <w:lang w:val="en-ZA"/>
        </w:rPr>
        <w:t>PA0208 Identify and distinguish between the long, short and end grains of wood and their ability to hold staples and nails</w:t>
      </w:r>
    </w:p>
    <w:p w:rsidR="000F317D" w:rsidRPr="0026648D" w:rsidRDefault="000F317D" w:rsidP="000F317D">
      <w:pPr>
        <w:rPr>
          <w:rFonts w:ascii="Century Gothic" w:hAnsi="Century Gothic" w:cs="Arial"/>
          <w:b/>
          <w:bCs/>
          <w:sz w:val="22"/>
          <w:szCs w:val="22"/>
          <w:lang w:val="en-ZA"/>
        </w:rPr>
      </w:pPr>
    </w:p>
    <w:p w:rsidR="000F317D" w:rsidRPr="0026648D" w:rsidRDefault="00A83287" w:rsidP="00AC2BEF">
      <w:pPr>
        <w:rPr>
          <w:rFonts w:ascii="Century Gothic" w:hAnsi="Century Gothic"/>
          <w:b/>
          <w:sz w:val="22"/>
          <w:lang w:val="en-ZA"/>
        </w:rPr>
      </w:pPr>
      <w:r w:rsidRPr="0026648D">
        <w:rPr>
          <w:rFonts w:ascii="Century Gothic" w:hAnsi="Century Gothic" w:cs="Arial"/>
          <w:b/>
          <w:bCs/>
          <w:sz w:val="22"/>
          <w:szCs w:val="22"/>
          <w:lang w:val="en-ZA"/>
        </w:rPr>
        <w:t xml:space="preserve">Applied Knowledge </w:t>
      </w:r>
    </w:p>
    <w:p w:rsidR="00AC2BEF" w:rsidRPr="0026648D" w:rsidRDefault="00AC2BEF" w:rsidP="00AC2BEF">
      <w:pPr>
        <w:rPr>
          <w:rFonts w:ascii="Century Gothic" w:hAnsi="Century Gothic"/>
          <w:b/>
          <w:sz w:val="22"/>
          <w:lang w:val="en-ZA"/>
        </w:rPr>
      </w:pPr>
      <w:r w:rsidRPr="0026648D">
        <w:rPr>
          <w:rFonts w:ascii="Century Gothic" w:hAnsi="Century Gothic"/>
          <w:b/>
          <w:sz w:val="22"/>
          <w:lang w:val="en-ZA"/>
        </w:rPr>
        <w:t>Internal Assessment Criteria</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1 Frame components are correctly identified for fully upholstered and show wood seats</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2 Seating frames are identified according to their purpose (such as resting and lounging, dining and writing, transport, occasional use)</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3 Furniture frames are identified according to the four back styles (camel, shell, pillow, curved)</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4 Seating frames are identified according to the three main types (mono-frame, knock down frame, modular frame)</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5 Board components and wood used to make furniture frames are identified according to their application (MDF, chip board, soft wood, hard wood)</w:t>
      </w:r>
    </w:p>
    <w:p w:rsidR="000F317D"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206 Joints and bracings used in frame construction are identified (mortise and tenon joints, dowelled joints, housing and stapled joints, lap joints to lengthen rails, finger joint bracings like cross rails, bracing rails, corner blocks, etc.)</w:t>
      </w:r>
    </w:p>
    <w:p w:rsidR="00C81E49" w:rsidRPr="0026648D" w:rsidRDefault="000F317D" w:rsidP="000F317D">
      <w:pPr>
        <w:pStyle w:val="ListParagraph"/>
        <w:numPr>
          <w:ilvl w:val="0"/>
          <w:numId w:val="7"/>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 IAC0207 The long, short and end grains of solid wood frame components are identified</w:t>
      </w:r>
    </w:p>
    <w:p w:rsidR="00C81E49" w:rsidRPr="0026648D" w:rsidRDefault="00C81E49" w:rsidP="004269DE">
      <w:pPr>
        <w:pStyle w:val="Heading3"/>
      </w:pPr>
      <w:bookmarkStart w:id="18" w:name="_Toc196999085"/>
      <w:r w:rsidRPr="0026648D">
        <w:lastRenderedPageBreak/>
        <w:t>Practical Application Learning Content for PA0201</w:t>
      </w:r>
      <w:bookmarkEnd w:id="18"/>
    </w:p>
    <w:p w:rsidR="00C81E49" w:rsidRPr="0026648D" w:rsidRDefault="00C81E49" w:rsidP="00C81E49">
      <w:pPr>
        <w:rPr>
          <w:rFonts w:ascii="Century Gothic" w:hAnsi="Century Gothic"/>
        </w:rPr>
      </w:pPr>
      <w:r w:rsidRPr="0026648D">
        <w:rPr>
          <w:rFonts w:ascii="Century Gothic" w:hAnsi="Century Gothic"/>
        </w:rPr>
        <w:t>Identify and Distinguish Between Different Frame Constructions According to Types and Styl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ability to identify and distinguish between various furniture frame constructions is crucial for professionals in the furniture design and manufacturing industry. This knowledge enables them to ensure the structural integrity and aesthetic quality of furniture. The following content provides detailed insights into different frame constructions, along with practical exercises to aid in the understanding and application of these concep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b/>
        </w:rPr>
      </w:pPr>
      <w:r w:rsidRPr="0026648D">
        <w:rPr>
          <w:rFonts w:ascii="Century Gothic" w:hAnsi="Century Gothic"/>
          <w:b/>
        </w:rPr>
        <w:t xml:space="preserve"> 1. Overview of Frame Construction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different types of frame constructions involves recognising the materials used and the methods applied in constructing the furniture frame. Here are some common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olid Wood Frames: Often used for their durability and strength. Solid wood frames are typically found in high-quality furniture and can be made from hardwoods like oak, maple, or teak, which are known for their longevity.</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Metal Frames: Common in contemporary and industrial furniture styles, metal frames provide a modern look and are usually constructed from materials such as aluminium, steel, or iron. They are preferred for their strength and ability to hold modern, minimalist sha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lywood Frames: A cost-effective alternative to solid wood, plywood frames are lighter and offer flexibility in terms of shaping. They are often used in commercial furniture or in designs where cutting costs without significantly compromising on durability is crucia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rticle Board Frames: These are made from compressed wood chips and resin, often used in budget-friendly furniture. While not as durable as solid wood or metal, particle board frames are suitable for light-use items and offer significant cost saving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Styles of Frame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rame styles can vary widely, often influenced by the era of design, the intended use of the furniture, and aesthetic consider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raditional Frames: Feature ornate carvings and mouldings, often constructed from solid wood. These frames are heavy and designed to convey a sense of antiquity and luxury.</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lastRenderedPageBreak/>
        <w:t>- Modern Frames: Emphasise clean lines and minimalistic forms, often utilising metal or polished wood. These frames are designed to support a contemporary aesthetic with less visual clutt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ransitional Frames: Blend elements of traditional and modern designs. Often constructed from a combination of metal and wood, these frames cater to a broad range of tastes by balancing classic and contemporary el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b/>
        </w:rPr>
      </w:pPr>
      <w:r w:rsidRPr="0026648D">
        <w:rPr>
          <w:rFonts w:ascii="Century Gothic" w:hAnsi="Century Gothic"/>
          <w:b/>
        </w:rPr>
        <w:t xml:space="preserve">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Frame Identification Workshop</w:t>
      </w:r>
    </w:p>
    <w:p w:rsidR="00C81E49" w:rsidRPr="0026648D" w:rsidRDefault="00C81E49" w:rsidP="00C81E49">
      <w:pPr>
        <w:rPr>
          <w:rFonts w:ascii="Century Gothic" w:hAnsi="Century Gothic"/>
        </w:rPr>
      </w:pPr>
      <w:r w:rsidRPr="0026648D">
        <w:rPr>
          <w:rFonts w:ascii="Century Gothic" w:hAnsi="Century Gothic"/>
        </w:rPr>
        <w:t>- Task: Learners are provided with a series of images and physical examples of furniture frames. They must identify the type of material used and classify the frame according to the style.</w:t>
      </w:r>
    </w:p>
    <w:p w:rsidR="00C81E49" w:rsidRPr="0026648D" w:rsidRDefault="00C81E49" w:rsidP="00C81E49">
      <w:pPr>
        <w:rPr>
          <w:rFonts w:ascii="Century Gothic" w:hAnsi="Century Gothic"/>
        </w:rPr>
      </w:pPr>
      <w:r w:rsidRPr="0026648D">
        <w:rPr>
          <w:rFonts w:ascii="Century Gothic" w:hAnsi="Century Gothic"/>
        </w:rPr>
        <w:t>- Objective: To develop the ability to quickly and accurately determine frame types and styles from visual and tactile examin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Benefits and Drawbacks Discussion</w:t>
      </w:r>
    </w:p>
    <w:p w:rsidR="00C81E49" w:rsidRPr="0026648D" w:rsidRDefault="00C81E49" w:rsidP="00C81E49">
      <w:pPr>
        <w:rPr>
          <w:rFonts w:ascii="Century Gothic" w:hAnsi="Century Gothic"/>
        </w:rPr>
      </w:pPr>
      <w:r w:rsidRPr="0026648D">
        <w:rPr>
          <w:rFonts w:ascii="Century Gothic" w:hAnsi="Century Gothic"/>
        </w:rPr>
        <w:t>- Task: In groups, learners discuss the advantages and disadvantages of different frame materials and styles, referencing specific examples from the workshop.</w:t>
      </w:r>
    </w:p>
    <w:p w:rsidR="00C81E49" w:rsidRPr="0026648D" w:rsidRDefault="00C81E49" w:rsidP="00C81E49">
      <w:pPr>
        <w:rPr>
          <w:rFonts w:ascii="Century Gothic" w:hAnsi="Century Gothic"/>
        </w:rPr>
      </w:pPr>
      <w:r w:rsidRPr="0026648D">
        <w:rPr>
          <w:rFonts w:ascii="Century Gothic" w:hAnsi="Century Gothic"/>
        </w:rPr>
        <w:t>- Objective: To enhance understanding of why certain frame materials and styles are chosen for specific furniture designs based on factors like cost, durability, and aesthetic prefere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ite Visit: Arrange a tour of a furniture manufacturing facility where learners can see the construction of different types of frames in real-time. Discussions with craftspeople and designers can provide deeper insights into the choice of materials and construction techniqu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ject Assignment: Learners are tasked with designing a piece of furniture, selecting an appropriate frame type and style for a specified scenario (e.g., a high-traffic café vs. a luxury residential living room). They must justify their choices based on the materials' properties, expected usage, and customer expect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detailed explanations and practical activities, learners will develop a robust understanding of furniture frame constructions. This knowledge is essential for ensuring that furniture not only meets the desired aesthetic standards but also holds up to the intended use and environmental condition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C81E49">
      <w:pPr>
        <w:pStyle w:val="Heading3"/>
        <w:rPr>
          <w:rFonts w:ascii="Century Gothic" w:hAnsi="Century Gothic"/>
        </w:rPr>
      </w:pPr>
      <w:r w:rsidRPr="0026648D">
        <w:rPr>
          <w:rFonts w:ascii="Century Gothic" w:hAnsi="Century Gothic"/>
        </w:rPr>
        <w:lastRenderedPageBreak/>
        <w:t xml:space="preserve"> </w:t>
      </w:r>
      <w:bookmarkStart w:id="19" w:name="_Toc196999086"/>
      <w:r w:rsidRPr="0026648D">
        <w:rPr>
          <w:rFonts w:ascii="Century Gothic" w:hAnsi="Century Gothic"/>
        </w:rPr>
        <w:t>Practical Application Learning Content for PA0202</w:t>
      </w:r>
      <w:bookmarkEnd w:id="19"/>
    </w:p>
    <w:p w:rsidR="00C81E49" w:rsidRPr="0026648D" w:rsidRDefault="00C81E49" w:rsidP="00C81E49">
      <w:pPr>
        <w:rPr>
          <w:rFonts w:ascii="Century Gothic" w:hAnsi="Century Gothic"/>
        </w:rPr>
      </w:pPr>
      <w:r w:rsidRPr="0026648D">
        <w:rPr>
          <w:rFonts w:ascii="Century Gothic" w:hAnsi="Century Gothic"/>
        </w:rPr>
        <w:t>Identify and Distinguish the Components of Upholstered Sea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various components of upholstered seats is crucial for furniture design and upholstery professionals. This knowledge allows for the proper assembly, maintenance, and customisation of furniture to meet specific comfort and durability standards. The following content outlines the main components of upholstered seats, providing practical exercises and examples to facilitate learning an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Upholstered Seat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pholstered seats are composed of several key components, each contributing to the overall comfort, style, and functionality of th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rame: The skeleton of the seat, usually made of wood, metal, or a combination of both. The frame defines the shape and structural integrity of the sea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upport System: Includes springs, webbing, or rigid panels that provide a foundation for the cushions. Types of support systems include:</w:t>
      </w:r>
    </w:p>
    <w:p w:rsidR="00C81E49" w:rsidRPr="0026648D" w:rsidRDefault="00C81E49" w:rsidP="00C81E49">
      <w:pPr>
        <w:rPr>
          <w:rFonts w:ascii="Century Gothic" w:hAnsi="Century Gothic"/>
        </w:rPr>
      </w:pPr>
      <w:r w:rsidRPr="0026648D">
        <w:rPr>
          <w:rFonts w:ascii="Century Gothic" w:hAnsi="Century Gothic"/>
        </w:rPr>
        <w:t xml:space="preserve">  - Sinuous Springs: S-shaped springs that provide durable and supportive seating.</w:t>
      </w:r>
    </w:p>
    <w:p w:rsidR="00C81E49" w:rsidRPr="0026648D" w:rsidRDefault="00C81E49" w:rsidP="00C81E49">
      <w:pPr>
        <w:rPr>
          <w:rFonts w:ascii="Century Gothic" w:hAnsi="Century Gothic"/>
        </w:rPr>
      </w:pPr>
      <w:r w:rsidRPr="0026648D">
        <w:rPr>
          <w:rFonts w:ascii="Century Gothic" w:hAnsi="Century Gothic"/>
        </w:rPr>
        <w:t xml:space="preserve">  - Eight-Way Hand-Tied Springs: Traditional and very comfortable, these springs are tied by hand for maximum support and longevity.</w:t>
      </w:r>
    </w:p>
    <w:p w:rsidR="00C81E49" w:rsidRPr="0026648D" w:rsidRDefault="00C81E49" w:rsidP="00C81E49">
      <w:pPr>
        <w:rPr>
          <w:rFonts w:ascii="Century Gothic" w:hAnsi="Century Gothic"/>
        </w:rPr>
      </w:pPr>
      <w:r w:rsidRPr="0026648D">
        <w:rPr>
          <w:rFonts w:ascii="Century Gothic" w:hAnsi="Century Gothic"/>
        </w:rPr>
        <w:t xml:space="preserve">  - Webbing: Made of fabric or synthetic fibers, used in lighter applications or modern furniture with a sleeker desig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dding: Various materials such as foam, batting, or down are used to cover the frame and springs, adding comfort and shaping the seat.</w:t>
      </w:r>
    </w:p>
    <w:p w:rsidR="00C81E49" w:rsidRPr="0026648D" w:rsidRDefault="00C81E49" w:rsidP="00C81E49">
      <w:pPr>
        <w:rPr>
          <w:rFonts w:ascii="Century Gothic" w:hAnsi="Century Gothic"/>
        </w:rPr>
      </w:pPr>
      <w:r w:rsidRPr="0026648D">
        <w:rPr>
          <w:rFonts w:ascii="Century Gothic" w:hAnsi="Century Gothic"/>
        </w:rPr>
        <w:t xml:space="preserve">  - Foam: Available in several densities, it is the most common padding due to its availability and cost-effectiveness.</w:t>
      </w:r>
    </w:p>
    <w:p w:rsidR="00C81E49" w:rsidRPr="0026648D" w:rsidRDefault="00C81E49" w:rsidP="00C81E49">
      <w:pPr>
        <w:rPr>
          <w:rFonts w:ascii="Century Gothic" w:hAnsi="Century Gothic"/>
        </w:rPr>
      </w:pPr>
      <w:r w:rsidRPr="0026648D">
        <w:rPr>
          <w:rFonts w:ascii="Century Gothic" w:hAnsi="Century Gothic"/>
        </w:rPr>
        <w:t xml:space="preserve">  - Batting: Often wrapped around foam, batting can be made from cotton, wool, or polyester fibers to add an extra layer of comfort and help smooth out shapes.</w:t>
      </w:r>
    </w:p>
    <w:p w:rsidR="00C81E49" w:rsidRPr="0026648D" w:rsidRDefault="00C81E49" w:rsidP="00C81E49">
      <w:pPr>
        <w:rPr>
          <w:rFonts w:ascii="Century Gothic" w:hAnsi="Century Gothic"/>
        </w:rPr>
      </w:pPr>
      <w:r w:rsidRPr="0026648D">
        <w:rPr>
          <w:rFonts w:ascii="Century Gothic" w:hAnsi="Century Gothic"/>
        </w:rPr>
        <w:t xml:space="preserve">  - Down: Feather fillings are used in luxury furniture for exceptional softness and a plush loo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Upholstery Fabric or Leather: The outer material that covers the entire assembly. Choices in material affect the aesthetic, tactile feel, and durability of the seat. Options range from natural fabrics like cotton and linen to synthetics like polyester and microfiber, as well as leather and faux leath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Component Identification Quiz</w:t>
      </w:r>
    </w:p>
    <w:p w:rsidR="00C81E49" w:rsidRPr="0026648D" w:rsidRDefault="00C81E49" w:rsidP="00C81E49">
      <w:pPr>
        <w:rPr>
          <w:rFonts w:ascii="Century Gothic" w:hAnsi="Century Gothic"/>
        </w:rPr>
      </w:pPr>
      <w:r w:rsidRPr="0026648D">
        <w:rPr>
          <w:rFonts w:ascii="Century Gothic" w:hAnsi="Century Gothic"/>
        </w:rPr>
        <w:t>- Task: Learners are shown a series of cross-sectional diagrams and real seat samples with visible components. They must identify and label each component of the upholstered seats.</w:t>
      </w:r>
    </w:p>
    <w:p w:rsidR="00C81E49" w:rsidRPr="0026648D" w:rsidRDefault="00C81E49" w:rsidP="00C81E49">
      <w:pPr>
        <w:rPr>
          <w:rFonts w:ascii="Century Gothic" w:hAnsi="Century Gothic"/>
        </w:rPr>
      </w:pPr>
      <w:r w:rsidRPr="0026648D">
        <w:rPr>
          <w:rFonts w:ascii="Century Gothic" w:hAnsi="Century Gothic"/>
        </w:rPr>
        <w:t>- Objective: To develop the ability to recognise and understand the function of different seat components from visual clu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Matching Game</w:t>
      </w:r>
    </w:p>
    <w:p w:rsidR="00C81E49" w:rsidRPr="0026648D" w:rsidRDefault="00C81E49" w:rsidP="00C81E49">
      <w:pPr>
        <w:rPr>
          <w:rFonts w:ascii="Century Gothic" w:hAnsi="Century Gothic"/>
        </w:rPr>
      </w:pPr>
      <w:r w:rsidRPr="0026648D">
        <w:rPr>
          <w:rFonts w:ascii="Century Gothic" w:hAnsi="Century Gothic"/>
        </w:rPr>
        <w:t>- Task: Given different scenarios (e.g., high-traffic public seating, luxury residential lounge chairs), learners must choose appropriate materials for the frame, support system, padding, and upholstery.</w:t>
      </w:r>
    </w:p>
    <w:p w:rsidR="00C81E49" w:rsidRPr="0026648D" w:rsidRDefault="00C81E49" w:rsidP="00C81E49">
      <w:pPr>
        <w:rPr>
          <w:rFonts w:ascii="Century Gothic" w:hAnsi="Century Gothic"/>
        </w:rPr>
      </w:pPr>
      <w:r w:rsidRPr="0026648D">
        <w:rPr>
          <w:rFonts w:ascii="Century Gothic" w:hAnsi="Century Gothic"/>
        </w:rPr>
        <w:t>- Objective: To enhance decision-making skills regarding material selection based on usage requirements and budget constrai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hands-on session in a local upholstery workshop where learners can disassemble and reassemble different types of seats. This will help them understand the construction techniques and the interaction between different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esign Challenge: Learners design a custom seat for a specific application (e.g., a children's reading chair). They must select suitable materials for each component and justify their choices based on the intended use, comfort requirements, and durability nee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vide feedback on the practical exercises with emphasis on the rationale behind material choices and the correctness of component identification. This feedback will help learners refine their understanding and approach to designing and upholstering sea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gain a comprehensive understanding of the components that make up upholstered seats. This knowledge is crucial for ensuring that furniture is not only aesthetically pleasing but also functionally sound and durabl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0" w:name="_Toc196999087"/>
      <w:r w:rsidRPr="0026648D">
        <w:t>Practical Application Learning Content for PA0203: Identify and Distinguish Between Frames According to Purpose</w:t>
      </w:r>
      <w:bookmarkEnd w:id="20"/>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n the field of furniture design and manufacturing, identifying the purpose of different furniture frames is essential for creating products that meet specific functional requirements and customer expectations. This module provides learners with practical exercises and examples to understand how to classify frames based on their intended purpo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Frame Purpo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rames serve as the skeleton of furniture, providing structure and defining its functionality. Different types of frames are designed to cater to specific purpo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Residential Frames: Designed for use in home environments, focusing on comfort and aesthetics. These frames are often made with softer, more flexible materials that prioritise comfort over extreme durabi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mmercial Frames: Built to withstand frequent use in public spaces such as offices, hotels, and restaurants. These frames are generally sturdier and made from more durable materials like hardened woods or metal to handle heavier usag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Outdoor Frames: Constructed to resist weather conditions and external elements. Materials like treated wood, metal, or heavy-duty plastics are used to ensure longevity and resistance to moisture and sunligh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pecialty Frames: These include frames designed for specific functionalities such as foldable beds, reclining chairs, or modular furniture that can be reconfigured for various u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Frame Purpose Matching</w:t>
      </w:r>
    </w:p>
    <w:p w:rsidR="00C81E49" w:rsidRPr="0026648D" w:rsidRDefault="00C81E49" w:rsidP="00C81E49">
      <w:pPr>
        <w:rPr>
          <w:rFonts w:ascii="Century Gothic" w:hAnsi="Century Gothic"/>
        </w:rPr>
      </w:pPr>
      <w:r w:rsidRPr="0026648D">
        <w:rPr>
          <w:rFonts w:ascii="Century Gothic" w:hAnsi="Century Gothic"/>
        </w:rPr>
        <w:t>- Task: Learners are presented with images and descriptions of various furniture items. They must match each item with the correct type of frame purpose (Residential, Commercial, Outdoor, and Specialty).</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knowledge to real-world scenarios, improving their ability to select appropriate frame materials and designs based on furniture usag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Selection Simulation</w:t>
      </w:r>
    </w:p>
    <w:p w:rsidR="00C81E49" w:rsidRPr="0026648D" w:rsidRDefault="00C81E49" w:rsidP="00C81E49">
      <w:pPr>
        <w:rPr>
          <w:rFonts w:ascii="Century Gothic" w:hAnsi="Century Gothic"/>
        </w:rPr>
      </w:pPr>
      <w:r w:rsidRPr="0026648D">
        <w:rPr>
          <w:rFonts w:ascii="Century Gothic" w:hAnsi="Century Gothic"/>
        </w:rPr>
        <w:lastRenderedPageBreak/>
        <w:t>- Task: Given a scenario where learners need to design furniture for a specified location (e.g., a beachfront cafe, a home office), they must choose suitable frame materials that fit the environment’s demands.</w:t>
      </w:r>
    </w:p>
    <w:p w:rsidR="00C81E49" w:rsidRPr="0026648D" w:rsidRDefault="00C81E49" w:rsidP="00C81E49">
      <w:pPr>
        <w:rPr>
          <w:rFonts w:ascii="Century Gothic" w:hAnsi="Century Gothic"/>
        </w:rPr>
      </w:pPr>
      <w:r w:rsidRPr="0026648D">
        <w:rPr>
          <w:rFonts w:ascii="Century Gothic" w:hAnsi="Century Gothic"/>
        </w:rPr>
        <w:t>- Objective: Learners will demonstrate their understanding of material properties and their applications in different settings, ensuring the longevity and functionality of th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Organise a visit to a furniture manufacturing plant where different types of frames are produced. Observing the production process provides practical insights into how different materials are used for various frame purpo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Assign learners to design a piece of furniture for a hypothetical client with specific needs (e.g., a fast-food restaurant chain needs durable seating, a library needs comfortable reading chairs that are easy to move). They must select frame types and materials based on these requirements and present their designs to the cla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Matching/Selection: Correct identification and matching of frame purposes with scenarios.</w:t>
      </w:r>
    </w:p>
    <w:p w:rsidR="00C81E49" w:rsidRPr="0026648D" w:rsidRDefault="00C81E49" w:rsidP="00C81E49">
      <w:pPr>
        <w:rPr>
          <w:rFonts w:ascii="Century Gothic" w:hAnsi="Century Gothic"/>
        </w:rPr>
      </w:pPr>
      <w:r w:rsidRPr="0026648D">
        <w:rPr>
          <w:rFonts w:ascii="Century Gothic" w:hAnsi="Century Gothic"/>
        </w:rPr>
        <w:t>- Justification of Choices: Quality of explanation provided for material and type selections.</w:t>
      </w:r>
    </w:p>
    <w:p w:rsidR="00C81E49" w:rsidRPr="0026648D" w:rsidRDefault="00C81E49" w:rsidP="00C81E49">
      <w:pPr>
        <w:rPr>
          <w:rFonts w:ascii="Century Gothic" w:hAnsi="Century Gothic"/>
        </w:rPr>
      </w:pPr>
      <w:r w:rsidRPr="0026648D">
        <w:rPr>
          <w:rFonts w:ascii="Century Gothic" w:hAnsi="Century Gothic"/>
        </w:rPr>
        <w:t>- Creativity in Design: Innovative approaches in meeting the client's needs and environmental deman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activities, learners will deepen their understanding of the relationship between frame purpose and material selection, enhancing their ability to create furniture that is both functional and appropriate for its intended use. This knowledge is crucial for successful furniture design and production, ensuring products are not only aesthetically pleasing but also suitable for their environments and usag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1" w:name="_Toc196999088"/>
      <w:r w:rsidRPr="0026648D">
        <w:t>Practical Application Learning Content for PA0204: Identify and Distinguish Between the Four Back Styles of Furniture Frames</w:t>
      </w:r>
      <w:bookmarkEnd w:id="21"/>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back styles of furniture frames is crucial for furniture designers and manufacturers. It impacts not only the aesthetic appeal of a piece but also its comfort and ergonomic support. This module aims to equip learners with the necessary skills to identify and differentiate between various back styles, enhancing their ability to design and produce furniture tailored to specific needs and prefere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Back Styles in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ack styles in furniture play a pivotal role in defining the look and function of a piece. Here are the four main styles typically encounter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ight Back: A tight back style means the back cushions are sewn directly onto the frame. This style is sleek and offers a clean appearance with minimal maintenance since the cushions do not move or require fluff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ushion Back: Cushion back furniture features loose cushions that can be removed for cleaning or replaced. This style allows for more comfort and a plusher feel, as well as the flexibility to adjust the cushions as need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hannel Back: Channel back styles are characterised by vertical channels stitched into the upholstery to create a distinct pattern. This not only adds visual depth but also provides enhanced support along the length of the 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amelback: Named for its arched shape reminiscent of a camel’s hump, the camelback style combines both aesthetic appeal and comfort. The middle of the back is typically higher than the sides, providing natural lumbar suppor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Back Style Identification Drill</w:t>
      </w:r>
    </w:p>
    <w:p w:rsidR="00C81E49" w:rsidRPr="0026648D" w:rsidRDefault="00C81E49" w:rsidP="00C81E49">
      <w:pPr>
        <w:rPr>
          <w:rFonts w:ascii="Century Gothic" w:hAnsi="Century Gothic"/>
        </w:rPr>
      </w:pPr>
      <w:r w:rsidRPr="0026648D">
        <w:rPr>
          <w:rFonts w:ascii="Century Gothic" w:hAnsi="Century Gothic"/>
        </w:rPr>
        <w:t>- Task: Learners are presented with a series of furniture images where only the backs are visible. They must identify and label the back style of each piece.</w:t>
      </w:r>
    </w:p>
    <w:p w:rsidR="00C81E49" w:rsidRPr="0026648D" w:rsidRDefault="00C81E49" w:rsidP="00C81E49">
      <w:pPr>
        <w:rPr>
          <w:rFonts w:ascii="Century Gothic" w:hAnsi="Century Gothic"/>
        </w:rPr>
      </w:pPr>
      <w:r w:rsidRPr="0026648D">
        <w:rPr>
          <w:rFonts w:ascii="Century Gothic" w:hAnsi="Century Gothic"/>
        </w:rPr>
        <w:t>- Objective: This exercise sharpens the learners’ ability to recognise and articulate differences between the back styles based solely on visual cu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lastRenderedPageBreak/>
        <w:t>Exercise 2: Design Application Role-Play</w:t>
      </w:r>
    </w:p>
    <w:p w:rsidR="00C81E49" w:rsidRPr="0026648D" w:rsidRDefault="00C81E49" w:rsidP="00C81E49">
      <w:pPr>
        <w:rPr>
          <w:rFonts w:ascii="Century Gothic" w:hAnsi="Century Gothic"/>
        </w:rPr>
      </w:pPr>
      <w:r w:rsidRPr="0026648D">
        <w:rPr>
          <w:rFonts w:ascii="Century Gothic" w:hAnsi="Century Gothic"/>
        </w:rPr>
        <w:t>- Task: In a role-playing scenario, learners act as furniture designers who must choose the appropriate back style for a client’s specific needs (e.g., a waiting room in a pediatrician's office, a luxury hotel lobby).</w:t>
      </w:r>
    </w:p>
    <w:p w:rsidR="00C81E49" w:rsidRPr="0026648D" w:rsidRDefault="00C81E49" w:rsidP="00C81E49">
      <w:pPr>
        <w:rPr>
          <w:rFonts w:ascii="Century Gothic" w:hAnsi="Century Gothic"/>
        </w:rPr>
      </w:pPr>
      <w:r w:rsidRPr="0026648D">
        <w:rPr>
          <w:rFonts w:ascii="Century Gothic" w:hAnsi="Century Gothic"/>
        </w:rPr>
        <w:t>- Objective: Learners apply their knowledge to select back styles that meet specific functional and aesthetic requirements, demonstrating their understanding of the implications of each styl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Visit a furniture showroom or manufacturing facility to see various back styles in person. Discuss with professionals about the design choices and customer feedback on different styl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are tasked to design a small living room set that includes a sofa and two chairs. Each piece must incorporate a different back style, and learners must present their designs, explaining how the chosen back styles complement the overall design theme and intended use of the spa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Correct Identification: Accuracy in identifying back styles from images.</w:t>
      </w:r>
    </w:p>
    <w:p w:rsidR="00C81E49" w:rsidRPr="0026648D" w:rsidRDefault="00C81E49" w:rsidP="00C81E49">
      <w:pPr>
        <w:rPr>
          <w:rFonts w:ascii="Century Gothic" w:hAnsi="Century Gothic"/>
        </w:rPr>
      </w:pPr>
      <w:r w:rsidRPr="0026648D">
        <w:rPr>
          <w:rFonts w:ascii="Century Gothic" w:hAnsi="Century Gothic"/>
        </w:rPr>
        <w:t>- Rationale: Quality of explanations provided for back style choices in design scenarios.</w:t>
      </w:r>
    </w:p>
    <w:p w:rsidR="00C81E49" w:rsidRPr="0026648D" w:rsidRDefault="00C81E49" w:rsidP="00C81E49">
      <w:pPr>
        <w:rPr>
          <w:rFonts w:ascii="Century Gothic" w:hAnsi="Century Gothic"/>
        </w:rPr>
      </w:pPr>
      <w:r w:rsidRPr="0026648D">
        <w:rPr>
          <w:rFonts w:ascii="Century Gothic" w:hAnsi="Century Gothic"/>
        </w:rPr>
        <w:t>- Risk-taking and innovation in design for the group proje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structured learning activities, learners will not only deepen their theoretical knowledge of back styles but also enhance their practical skills in applying this knowledge in real-world settings. This dual focus ensures that learners are well-prepared to meet the demands of the furniture design and manufacturing industry, capable of making informed decisions that affect both the form and function of their product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2" w:name="_Toc196999089"/>
      <w:r w:rsidRPr="0026648D">
        <w:t>Practical Application Learning Content for PA0205: Identify Seating Frames According to the Three Main Types</w:t>
      </w:r>
      <w:bookmarkEnd w:id="22"/>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dentifying the different types of seating frames is essential for professionals in the furniture design and manufacturing industry, as it affects the structural integrity, comfort, and aesthetic appeal of the furniture. This module provides practical exercises and examples to help learners understand and categorise the three main types of seating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Seating Frame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eating frames are the foundation upon which the entire construction of a seat is built. Here are the three main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olid Frame: This type of frame is typically constructed from a single material such as wood or metal. Solid frames are known for their durability and strength, making them suitable for furniture that requires long-lasting suppor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Assembled Frame: Assembled frames are made from multiple components that are joined together. This can include combinations of wood, metal, and other materials. Joints in assembled frames are crucial and can include techniques like dovetailing, mortise-and-tenon, and others. </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odular Frame: Modular frames are designed to be flexible and customisable. They are often used in modern furniture designs where parts can be added, removed, or rearranged according to user needs. This type includes sectional sofas, modular office furniture, and other reconfigurable pie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Frame Type Matching Quiz</w:t>
      </w:r>
    </w:p>
    <w:p w:rsidR="00C81E49" w:rsidRPr="0026648D" w:rsidRDefault="00C81E49" w:rsidP="00C81E49">
      <w:pPr>
        <w:rPr>
          <w:rFonts w:ascii="Century Gothic" w:hAnsi="Century Gothic"/>
        </w:rPr>
      </w:pPr>
      <w:r w:rsidRPr="0026648D">
        <w:rPr>
          <w:rFonts w:ascii="Century Gothic" w:hAnsi="Century Gothic"/>
        </w:rPr>
        <w:t>- Task: Learners are presented with various images of furniture, and they must determine which of the three main types of frames each piece uses.</w:t>
      </w:r>
    </w:p>
    <w:p w:rsidR="00C81E49" w:rsidRPr="0026648D" w:rsidRDefault="00C81E49" w:rsidP="00C81E49">
      <w:pPr>
        <w:rPr>
          <w:rFonts w:ascii="Century Gothic" w:hAnsi="Century Gothic"/>
        </w:rPr>
      </w:pPr>
      <w:r w:rsidRPr="0026648D">
        <w:rPr>
          <w:rFonts w:ascii="Century Gothic" w:hAnsi="Century Gothic"/>
        </w:rPr>
        <w:t>- Objective: This quiz helps reinforce the learner’s ability to quickly identify different frame types from visual cues, enhancing their understanding of frame construction and design consider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Frame Construction Analysis</w:t>
      </w:r>
    </w:p>
    <w:p w:rsidR="00C81E49" w:rsidRPr="0026648D" w:rsidRDefault="00C81E49" w:rsidP="00C81E49">
      <w:pPr>
        <w:rPr>
          <w:rFonts w:ascii="Century Gothic" w:hAnsi="Century Gothic"/>
        </w:rPr>
      </w:pPr>
      <w:r w:rsidRPr="0026648D">
        <w:rPr>
          <w:rFonts w:ascii="Century Gothic" w:hAnsi="Century Gothic"/>
        </w:rPr>
        <w:t>- Task: Learners are given different frame examples in a workshop setting. They must analyse and report on the construction techniques used, identifying whether the frame is solid, assembled, or modular.</w:t>
      </w:r>
    </w:p>
    <w:p w:rsidR="00C81E49" w:rsidRPr="0026648D" w:rsidRDefault="00C81E49" w:rsidP="00C81E49">
      <w:pPr>
        <w:rPr>
          <w:rFonts w:ascii="Century Gothic" w:hAnsi="Century Gothic"/>
        </w:rPr>
      </w:pPr>
      <w:r w:rsidRPr="0026648D">
        <w:rPr>
          <w:rFonts w:ascii="Century Gothic" w:hAnsi="Century Gothic"/>
        </w:rPr>
        <w:lastRenderedPageBreak/>
        <w:t>- Objective: This hands-on exercise aims to deepen learners' practical knowledge of how different frame types are constructed and the implications for durability and u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ite Visit: Organise a visit to a local furniture manufacturing company where learners can observe the production of different types of frames. Interaction with craftsmen and designers will provide insights into the decision-making process behind choosing a frame type for specific furniture desig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Design Project: Learners are tasked with designing a piece of furniture for a specific use (e.g., residential, commercial, outdoor). They must choose an appropriate frame type based on the furniture’s required functionality and user needs, then present their design with a justification for their choice of frame typ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Correct identification of the frame type from images and real examples.</w:t>
      </w:r>
    </w:p>
    <w:p w:rsidR="00C81E49" w:rsidRPr="0026648D" w:rsidRDefault="00C81E49" w:rsidP="00C81E49">
      <w:pPr>
        <w:rPr>
          <w:rFonts w:ascii="Century Gothic" w:hAnsi="Century Gothic"/>
        </w:rPr>
      </w:pPr>
      <w:r w:rsidRPr="0026648D">
        <w:rPr>
          <w:rFonts w:ascii="Century Gothic" w:hAnsi="Century Gothic"/>
        </w:rPr>
        <w:t>- Analytical Skills: Depth of analysis in construction techniques and understanding of frame properties.</w:t>
      </w:r>
    </w:p>
    <w:p w:rsidR="00C81E49" w:rsidRPr="0026648D" w:rsidRDefault="00C81E49" w:rsidP="00C81E49">
      <w:pPr>
        <w:rPr>
          <w:rFonts w:ascii="Century Gothic" w:hAnsi="Century Gothic"/>
        </w:rPr>
      </w:pPr>
      <w:r w:rsidRPr="0026648D">
        <w:rPr>
          <w:rFonts w:ascii="Century Gothic" w:hAnsi="Century Gothic"/>
        </w:rPr>
        <w:t>- Creativity and Application: Innovation and practical application in the group design project, including justification of frame type choice based on intended u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in these activities, learners will gain a comprehensive understanding of the different types of seating frames and their applications. This knowledge is crucial for designing furniture that not only meets aesthetic standards but also performs well in its intended environment.</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3" w:name="_Toc196999090"/>
      <w:r w:rsidRPr="0026648D">
        <w:t>Practical Application Learning Content for PA0206: Identify the Wood and Board Products Used in the Construction of the Frame(s) According to Their Application</w:t>
      </w:r>
      <w:bookmarkEnd w:id="23"/>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n the furniture manufacturing industry, selecting the appropriate wood and board products for frame construction is crucial for ensuring durability, functionality, and aesthetic appeal. This module provides detailed practical exercises and examples to help learners identify various wood and board products and understand their specific applications in furniture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Wood and Board Produ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ifferent types of wood and engineered wood products offer unique properties that make them suitable for various furniture applic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Solid Wood: Commonly used in furniture for its strength, durability, and aesthetic appeal. Types like oak, maple, and walnut are popular for high-end furniture due to their hardness and grain patterns. </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lywood: Consists of multiple layers of wood veneer glued together to form a strong and stable sheet. Plywood is widely used in modern furniture due to its versatility and resistance to warp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rticle Board: Made from compressed wood fibres and resin, particle board is more affordable and lighter than solid wood or plywood, making it suitable for inexpensiv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DF (Medium Density Fibreboard): Known for its smooth surface and uniform density, MDF is ideal for painted furniture pieces and intricate designs where the wood grain pattern is not desir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OSB (Oriented Strand Board): Constructed from compressed layers of wood strands in specific orientations, OSB is strong and used in both furniture and construction for areas requiring structural integr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Identification and Application</w:t>
      </w:r>
    </w:p>
    <w:p w:rsidR="00C81E49" w:rsidRPr="0026648D" w:rsidRDefault="00C81E49" w:rsidP="00C81E49">
      <w:pPr>
        <w:rPr>
          <w:rFonts w:ascii="Century Gothic" w:hAnsi="Century Gothic"/>
        </w:rPr>
      </w:pPr>
      <w:r w:rsidRPr="0026648D">
        <w:rPr>
          <w:rFonts w:ascii="Century Gothic" w:hAnsi="Century Gothic"/>
        </w:rPr>
        <w:t>- Task: Learners are provided with samples of solid wood, plywood, particle board, MDF, and OSB. They must identify each material and discuss its benefits and drawbacks in furniture frame construction.</w:t>
      </w:r>
    </w:p>
    <w:p w:rsidR="00C81E49" w:rsidRPr="0026648D" w:rsidRDefault="00C81E49" w:rsidP="00C81E49">
      <w:pPr>
        <w:rPr>
          <w:rFonts w:ascii="Century Gothic" w:hAnsi="Century Gothic"/>
        </w:rPr>
      </w:pPr>
      <w:r w:rsidRPr="0026648D">
        <w:rPr>
          <w:rFonts w:ascii="Century Gothic" w:hAnsi="Century Gothic"/>
        </w:rPr>
        <w:lastRenderedPageBreak/>
        <w:t>- Objective: To develop an ability to correctly identify different wood and board products and understand their applications, enhancing material selection skil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ch the Material to Furniture Type</w:t>
      </w:r>
    </w:p>
    <w:p w:rsidR="00C81E49" w:rsidRPr="0026648D" w:rsidRDefault="00C81E49" w:rsidP="00C81E49">
      <w:pPr>
        <w:rPr>
          <w:rFonts w:ascii="Century Gothic" w:hAnsi="Century Gothic"/>
        </w:rPr>
      </w:pPr>
      <w:r w:rsidRPr="0026648D">
        <w:rPr>
          <w:rFonts w:ascii="Century Gothic" w:hAnsi="Century Gothic"/>
        </w:rPr>
        <w:t>- Task: Using a set of furniture design specifications, learners must choose the most appropriate wood or board product for various furniture items like bookshelves, dining tables, and sofas.</w:t>
      </w:r>
    </w:p>
    <w:p w:rsidR="00C81E49" w:rsidRPr="0026648D" w:rsidRDefault="00C81E49" w:rsidP="00C81E49">
      <w:pPr>
        <w:rPr>
          <w:rFonts w:ascii="Century Gothic" w:hAnsi="Century Gothic"/>
        </w:rPr>
      </w:pPr>
      <w:r w:rsidRPr="0026648D">
        <w:rPr>
          <w:rFonts w:ascii="Century Gothic" w:hAnsi="Century Gothic"/>
        </w:rPr>
        <w:t>- Objective: Learners apply their knowledge to practical scenarios, selecting materials based on the furniture’s intended use, durability requirements, and cost constrai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Organise a hands-on workshop in a local furniture factory or a woodworking workshop where learners can see the transformation of these materials into furniture frames. Discussions with experienced crafts makers can provide deeper insights into material choi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 small piece of furniture (e.g., a coffee table or a nightstand) specifying the type of wood or board product for each part of the frame. They must justify their choices based on the product’s properties and the intended use of th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Identification Accuracy: Correct identification and understanding of the different wood and board products.</w:t>
      </w:r>
    </w:p>
    <w:p w:rsidR="00C81E49" w:rsidRPr="0026648D" w:rsidRDefault="00C81E49" w:rsidP="00C81E49">
      <w:pPr>
        <w:rPr>
          <w:rFonts w:ascii="Century Gothic" w:hAnsi="Century Gothic"/>
        </w:rPr>
      </w:pPr>
      <w:r w:rsidRPr="0026648D">
        <w:rPr>
          <w:rFonts w:ascii="Century Gothic" w:hAnsi="Century Gothic"/>
        </w:rPr>
        <w:t>- Rational Material Selection: Quality of material choices for specified furniture types, including justification based on cost, durability, and aesthetic requirements.</w:t>
      </w:r>
    </w:p>
    <w:p w:rsidR="00C81E49" w:rsidRPr="0026648D" w:rsidRDefault="00C81E49" w:rsidP="00C81E49">
      <w:pPr>
        <w:rPr>
          <w:rFonts w:ascii="Century Gothic" w:hAnsi="Century Gothic"/>
        </w:rPr>
      </w:pPr>
      <w:r w:rsidRPr="0026648D">
        <w:rPr>
          <w:rFonts w:ascii="Century Gothic" w:hAnsi="Century Gothic"/>
        </w:rPr>
        <w:t>- Innovation and Design: Creativity in the group project design, effectiveness in material usage, and overall presentation skil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gain a comprehensive understanding of the various wood and board products available for furniture frame construction. This knowledge ensures that future furniture designs are not only visually appealing but also structurally sound and suited to their intended application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4" w:name="_Toc196999091"/>
      <w:r w:rsidRPr="0026648D">
        <w:t>Practical Application Learning Content for PA0207: Identify and Distinguish Between Joints and Bracings Used in the Frame Construction</w:t>
      </w:r>
      <w:bookmarkEnd w:id="24"/>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different types of joints and bracings is crucial for furniture design and construction. This knowledge ensures the structural integrity and longevity of furniture pieces. This module will provide learners with practical exercises and examples to help them identify and differentiate various joints and bracings used in furniture frame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Joints and Bracing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Joints and bracings are fundamental in furniture construction, providing the necessary support and stability. Here are the main types commonly used in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ovetail Joint: Known for its use in drawer construction, the dovetail joint involves interlocking pins and tails that create a durable and strong connection without the need for nails or screw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ortise and Tenon Joint: A classic woodworking joint that involves a tenon (a projection) on the end of one piece and a mortise (a cavity) into which it fits on the other piece. This type of joint is valued for its strength and aesthetic simplic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owel Joint: Uses small wooden pegs (dowels) fitted into corresponding holes to connect pieces of wood. It is less visible than other joints and provides a clean appeara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utt Joint: The simplest and most common type of joint where the ends of two pieces of wood are butted together and fixed with adhesives, nails, or screws. It is often reinforced with plates or brackets for extra stabi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racket Joint: Involves using a bracket or a brace to reinforce a joint. Brackets can be made of metal or wood and are used to support angles and corners in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Joint Identification Workshop</w:t>
      </w:r>
    </w:p>
    <w:p w:rsidR="00C81E49" w:rsidRPr="0026648D" w:rsidRDefault="00C81E49" w:rsidP="00C81E49">
      <w:pPr>
        <w:rPr>
          <w:rFonts w:ascii="Century Gothic" w:hAnsi="Century Gothic"/>
        </w:rPr>
      </w:pPr>
      <w:r w:rsidRPr="0026648D">
        <w:rPr>
          <w:rFonts w:ascii="Century Gothic" w:hAnsi="Century Gothic"/>
        </w:rPr>
        <w:t>- Task: Learners are provided with various examples of furniture frames featuring different joints and bracings. They must identify each type and discuss its use and advantages in furniture construction.</w:t>
      </w:r>
    </w:p>
    <w:p w:rsidR="00C81E49" w:rsidRPr="0026648D" w:rsidRDefault="00C81E49" w:rsidP="00C81E49">
      <w:pPr>
        <w:rPr>
          <w:rFonts w:ascii="Century Gothic" w:hAnsi="Century Gothic"/>
        </w:rPr>
      </w:pPr>
      <w:r w:rsidRPr="0026648D">
        <w:rPr>
          <w:rFonts w:ascii="Century Gothic" w:hAnsi="Century Gothic"/>
        </w:rPr>
        <w:t>- Objective: This workshop will enhance learners' ability to recognise and understand different types of joints and bracings, improving their skills in assessing furniture quality and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Joint Assembly Challenge</w:t>
      </w:r>
    </w:p>
    <w:p w:rsidR="00C81E49" w:rsidRPr="0026648D" w:rsidRDefault="00C81E49" w:rsidP="00C81E49">
      <w:pPr>
        <w:rPr>
          <w:rFonts w:ascii="Century Gothic" w:hAnsi="Century Gothic"/>
        </w:rPr>
      </w:pPr>
      <w:r w:rsidRPr="0026648D">
        <w:rPr>
          <w:rFonts w:ascii="Century Gothic" w:hAnsi="Century Gothic"/>
        </w:rPr>
        <w:t>- Task: In a practical session, learners are given the tools and materials to construct small frame samples using at least three different types of joints mentioned above.</w:t>
      </w:r>
    </w:p>
    <w:p w:rsidR="00C81E49" w:rsidRPr="0026648D" w:rsidRDefault="00C81E49" w:rsidP="00C81E49">
      <w:pPr>
        <w:rPr>
          <w:rFonts w:ascii="Century Gothic" w:hAnsi="Century Gothic"/>
        </w:rPr>
      </w:pPr>
      <w:r w:rsidRPr="0026648D">
        <w:rPr>
          <w:rFonts w:ascii="Century Gothic" w:hAnsi="Century Gothic"/>
        </w:rPr>
        <w:t>- Objective: By actively constructing joints, learners will gain hands-on experience and a deeper understanding of the structural implications and practical applications of each joint typ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ite Visit: Arrange a visit to a furniture manufacturing plant where learners can observe professional carpenters and joiners at work. Watching the application of various joints and bracings in real-time will provide valuable insights into their practical usag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nd build a piece of furniture using at least two different types of joints or bracings. They must document their work process, highlighting why specific joints were chosen and how they contribute to the overall stability and aesthetics of th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Identification: Correctly identifying the type of joints and bracings from visual inspection or practical demonstration.</w:t>
      </w:r>
    </w:p>
    <w:p w:rsidR="00C81E49" w:rsidRPr="0026648D" w:rsidRDefault="00C81E49" w:rsidP="00C81E49">
      <w:pPr>
        <w:rPr>
          <w:rFonts w:ascii="Century Gothic" w:hAnsi="Century Gothic"/>
        </w:rPr>
      </w:pPr>
      <w:r w:rsidRPr="0026648D">
        <w:rPr>
          <w:rFonts w:ascii="Century Gothic" w:hAnsi="Century Gothic"/>
        </w:rPr>
        <w:t>- Application Skills: Effectiveness in using different joints and bracings in practical assembly tasks.</w:t>
      </w:r>
    </w:p>
    <w:p w:rsidR="00C81E49" w:rsidRPr="0026648D" w:rsidRDefault="00C81E49" w:rsidP="00C81E49">
      <w:pPr>
        <w:rPr>
          <w:rFonts w:ascii="Century Gothic" w:hAnsi="Century Gothic"/>
        </w:rPr>
      </w:pPr>
      <w:r w:rsidRPr="0026648D">
        <w:rPr>
          <w:rFonts w:ascii="Century Gothic" w:hAnsi="Century Gothic"/>
        </w:rPr>
        <w:t>- Creativity and Problem Solving: Innovation in the design and construction of the group project, especially in the application of joints for structural and aesthetic purpo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se practical activities are designed to deepen learners' understanding of the critical role that joints and bracings play in furniture construction, equipping them with the skills needed to choose and apply the most appropriate methods for different types of furnitur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4269DE">
      <w:pPr>
        <w:pStyle w:val="Heading3"/>
      </w:pPr>
      <w:r w:rsidRPr="0026648D">
        <w:lastRenderedPageBreak/>
        <w:t xml:space="preserve"> </w:t>
      </w:r>
      <w:bookmarkStart w:id="25" w:name="_Toc196999092"/>
      <w:r w:rsidRPr="0026648D">
        <w:t>Practical Learning Content for PA0208: Identify and Distinguish Between the Long, Short, and End Grains of Wood and Their Ability to Hold Staples and Nails</w:t>
      </w:r>
      <w:bookmarkEnd w:id="25"/>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wood grain orientation is crucial for furniture making, affecting both the aesthetic appeal and structural integrity of the piece. This module offers practical exercises to help learners identify different wood grains and evaluate their properties, particularly how well they hold fasteners like staples and nai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Wood Grain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od grain refers to the direction, texture, and appearance of the fibres in wood. Recognising different grain types is vital for selecting appropriate joining techniques and fasten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Long Grain (Edge Grain): Runs along the length of the wood, typically visible on the edges of boards. It is the strongest and most stable direction in wood and holds fasteners well, making it ideal for structural components of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hort Grain (Face Grain): Runs perpendicular to the long grain and is usually visible on the surface of the board. This grain is less strong and can be more prone to splitting when fasteners are appli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End Grain: Found at the top or bottom of a piece of wood, where the growth rings are visible. End grain absorbs and releases moisture more quickly than other grain types, making it susceptible to splitting. It does not hold fasteners as securely as long or short grains and often requires pre-drilling or different types of join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Grain Identification and Fastener Test</w:t>
      </w:r>
    </w:p>
    <w:p w:rsidR="00C81E49" w:rsidRPr="0026648D" w:rsidRDefault="00C81E49" w:rsidP="00C81E49">
      <w:pPr>
        <w:rPr>
          <w:rFonts w:ascii="Century Gothic" w:hAnsi="Century Gothic"/>
        </w:rPr>
      </w:pPr>
      <w:r w:rsidRPr="0026648D">
        <w:rPr>
          <w:rFonts w:ascii="Century Gothic" w:hAnsi="Century Gothic"/>
        </w:rPr>
        <w:t>- Task: Learners are provided with samples of wood showing long, short, and end grains. They must identify each grain type and then attempt to insert staples and nails into each, noting the ease of insertion and the hold strength.</w:t>
      </w:r>
    </w:p>
    <w:p w:rsidR="00C81E49" w:rsidRPr="0026648D" w:rsidRDefault="00C81E49" w:rsidP="00C81E49">
      <w:pPr>
        <w:rPr>
          <w:rFonts w:ascii="Century Gothic" w:hAnsi="Century Gothic"/>
        </w:rPr>
      </w:pPr>
      <w:r w:rsidRPr="0026648D">
        <w:rPr>
          <w:rFonts w:ascii="Century Gothic" w:hAnsi="Century Gothic"/>
        </w:rPr>
        <w:t>- Objective: To develop an understanding of how different grains affect the ability of wood to hold fasteners, and to recognise potential issues like splitting or poor hol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Joinery Technique Selection</w:t>
      </w:r>
    </w:p>
    <w:p w:rsidR="00C81E49" w:rsidRPr="0026648D" w:rsidRDefault="00C81E49" w:rsidP="00C81E49">
      <w:pPr>
        <w:rPr>
          <w:rFonts w:ascii="Century Gothic" w:hAnsi="Century Gothic"/>
        </w:rPr>
      </w:pPr>
      <w:r w:rsidRPr="0026648D">
        <w:rPr>
          <w:rFonts w:ascii="Century Gothic" w:hAnsi="Century Gothic"/>
        </w:rPr>
        <w:t xml:space="preserve">- Task: Given different furniture assembly scenarios, learners must choose the best type of joinery technique based on the grain orientation of the wood involved. They will use their knowledge of </w:t>
      </w:r>
      <w:r w:rsidRPr="0026648D">
        <w:rPr>
          <w:rFonts w:ascii="Century Gothic" w:hAnsi="Century Gothic"/>
        </w:rPr>
        <w:lastRenderedPageBreak/>
        <w:t>grain types to select whether to use nails, screws, glue, or alternative joining methods like dowels or biscuits.</w:t>
      </w:r>
    </w:p>
    <w:p w:rsidR="00C81E49" w:rsidRPr="0026648D" w:rsidRDefault="00C81E49" w:rsidP="00C81E49">
      <w:pPr>
        <w:rPr>
          <w:rFonts w:ascii="Century Gothic" w:hAnsi="Century Gothic"/>
        </w:rPr>
      </w:pPr>
      <w:r w:rsidRPr="0026648D">
        <w:rPr>
          <w:rFonts w:ascii="Century Gothic" w:hAnsi="Century Gothic"/>
        </w:rPr>
        <w:t>- Objective: To apply knowledge of wood grains in practical joinery decisions, ensuring both aesthetic appeal and structural integr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workshop in a carpentry shop where learners can observe and participate in the preparation and assembly of wood components. Focus on how professionals select and apply different fasteners based on wood grai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nd create a small wooden item such as a picture frame or a simple stool. They must document their wood choice, grain orientation considerations, and fastening methods used, explaining their decisions and outco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Identification Accuracy: Correct identification of wood grain types from samples.</w:t>
      </w:r>
    </w:p>
    <w:p w:rsidR="00C81E49" w:rsidRPr="0026648D" w:rsidRDefault="00C81E49" w:rsidP="00C81E49">
      <w:pPr>
        <w:rPr>
          <w:rFonts w:ascii="Century Gothic" w:hAnsi="Century Gothic"/>
        </w:rPr>
      </w:pPr>
      <w:r w:rsidRPr="0026648D">
        <w:rPr>
          <w:rFonts w:ascii="Century Gothic" w:hAnsi="Century Gothic"/>
        </w:rPr>
        <w:t>- Practical Application: Effectiveness and appropriateness of fastener choice and application in wood samples.</w:t>
      </w:r>
    </w:p>
    <w:p w:rsidR="00C81E49" w:rsidRPr="0026648D" w:rsidRDefault="00C81E49" w:rsidP="00C81E49">
      <w:pPr>
        <w:rPr>
          <w:rFonts w:ascii="Century Gothic" w:hAnsi="Century Gothic"/>
        </w:rPr>
      </w:pPr>
      <w:r w:rsidRPr="0026648D">
        <w:rPr>
          <w:rFonts w:ascii="Century Gothic" w:hAnsi="Century Gothic"/>
        </w:rPr>
        <w:t>- Design and Innovation: Creativity in the group project, the effectiveness of joinery techniques, and the ability to justify choices based on grain orientation.</w:t>
      </w:r>
    </w:p>
    <w:p w:rsidR="00C81E49" w:rsidRPr="0026648D" w:rsidRDefault="00C81E49" w:rsidP="00C81E49">
      <w:pPr>
        <w:rPr>
          <w:rFonts w:ascii="Century Gothic" w:hAnsi="Century Gothic"/>
        </w:rPr>
      </w:pPr>
    </w:p>
    <w:p w:rsidR="00C81E49" w:rsidRPr="0026648D" w:rsidRDefault="00C81E49" w:rsidP="00C81E49">
      <w:pPr>
        <w:spacing w:before="0" w:after="160" w:line="259" w:lineRule="auto"/>
        <w:jc w:val="left"/>
        <w:rPr>
          <w:rFonts w:ascii="Century Gothic" w:hAnsi="Century Gothic" w:cs="Arial"/>
          <w:bCs/>
          <w:lang w:val="en-ZA"/>
        </w:rPr>
      </w:pPr>
      <w:r w:rsidRPr="0026648D">
        <w:rPr>
          <w:rFonts w:ascii="Century Gothic" w:hAnsi="Century Gothic"/>
        </w:rPr>
        <w:t>By engaging with these educational activities, learners will gain a comprehensive understanding of how wood grain affects furniture construction. This knowledge will empower them to make informed choices about materials and methods, enhancing both the functionality and durability of their woodworking projects.</w:t>
      </w:r>
      <w:r w:rsidRPr="0026648D">
        <w:rPr>
          <w:rFonts w:ascii="Century Gothic" w:hAnsi="Century Gothic" w:cs="Arial"/>
          <w:bCs/>
          <w:lang w:val="en-ZA"/>
        </w:rPr>
        <w:br w:type="page"/>
      </w:r>
    </w:p>
    <w:p w:rsidR="008F7337" w:rsidRPr="0026648D" w:rsidRDefault="008F7337" w:rsidP="004269DE">
      <w:pPr>
        <w:pStyle w:val="Heading3"/>
        <w:rPr>
          <w:sz w:val="20"/>
          <w:szCs w:val="20"/>
          <w:lang w:val="en-ZA" w:eastAsia="en-ZA"/>
        </w:rPr>
      </w:pPr>
      <w:bookmarkStart w:id="26" w:name="_Toc196999093"/>
      <w:r w:rsidRPr="0026648D">
        <w:rPr>
          <w:lang w:val="en-ZA"/>
        </w:rPr>
        <w:lastRenderedPageBreak/>
        <w:t>GUIDELINES</w:t>
      </w:r>
      <w:bookmarkEnd w:id="26"/>
    </w:p>
    <w:p w:rsidR="008F7337" w:rsidRPr="0026648D"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26648D"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26648D" w:rsidRDefault="008F7337" w:rsidP="008F7337">
      <w:pPr>
        <w:spacing w:line="360" w:lineRule="auto"/>
        <w:rPr>
          <w:rFonts w:ascii="Century Gothic" w:hAnsi="Century Gothic"/>
          <w:b/>
          <w:sz w:val="22"/>
          <w:szCs w:val="22"/>
          <w:lang w:val="en-ZA"/>
        </w:rPr>
      </w:pPr>
    </w:p>
    <w:p w:rsidR="008F7337" w:rsidRPr="0026648D" w:rsidRDefault="008F7337" w:rsidP="008F733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0F317D" w:rsidRPr="0026648D">
        <w:rPr>
          <w:rFonts w:ascii="Century Gothic" w:hAnsi="Century Gothic"/>
          <w:b/>
          <w:sz w:val="22"/>
          <w:szCs w:val="22"/>
          <w:lang w:val="en-ZA"/>
        </w:rPr>
        <w:t>PM-02-PS02: Identify various types of furniture frame construction and frame components using the correct terminology</w:t>
      </w:r>
    </w:p>
    <w:p w:rsidR="008F7337" w:rsidRPr="0026648D" w:rsidRDefault="008F7337" w:rsidP="008F7337">
      <w:pPr>
        <w:spacing w:line="360" w:lineRule="auto"/>
        <w:rPr>
          <w:rFonts w:ascii="Century Gothic" w:hAnsi="Century Gothic"/>
          <w:b/>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C81E49"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C81E49" w:rsidRPr="0026648D" w:rsidRDefault="00C81E49">
      <w:p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br w:type="page"/>
      </w:r>
    </w:p>
    <w:p w:rsidR="00C81E49" w:rsidRPr="0026648D" w:rsidRDefault="00C81E49" w:rsidP="004269DE">
      <w:pPr>
        <w:pStyle w:val="Heading3"/>
        <w:rPr>
          <w:rFonts w:eastAsia="Calibri"/>
          <w:lang w:val="en-ZA"/>
        </w:rPr>
      </w:pPr>
      <w:bookmarkStart w:id="27" w:name="_Toc196999094"/>
      <w:r w:rsidRPr="0026648D">
        <w:rPr>
          <w:rFonts w:eastAsia="Calibri"/>
          <w:lang w:val="en-ZA"/>
        </w:rPr>
        <w:lastRenderedPageBreak/>
        <w:t>Case Study: New Line Development at Metropolitan Furniture Inc.</w:t>
      </w:r>
      <w:bookmarkEnd w:id="27"/>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etropolitan Furniture Inc. is in the process of developing a new line of furniture aimed at urban markets. The new line includes a range of furniture items from dining chairs to luxury sofas, each designed with specific uses and environments in mind. You, as a furniture design consultant, have been brought in to assist in ensuring that each piece meets specific design criteria based on material, structure, and functionality. Your insights will help guide the production team in creating furniture that is both aesthetically pleasing and structurally sound.</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Task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r role involves the assessment and recommendation of materials, frame designs, and construction methods. You will need to apply your knowledge to identify and evaluate various aspects of furniture design as specified in the internal assessment criteria.</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Ques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201)</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uring a review of prototypes, you observe two different chair models: one is fully upholstered, and the other features visible wooden elements alongside upholstery. How would you identify and distinguish the frame components used in each chair?</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202)</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presented with four different seating designs intended for various uses: a recliner, a dining chair, a bus seat, and an entryway bench. How would you identify the seating frames according to their intended purpose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 (IAC0203)</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ine a range of sofas and categorise them according to the four back styles described: camel, shell, pillow, and curved. Provide a rationale for each categorisation.</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4: (IAC0204)</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y the frame type for each of the following furniture items: an office workstation, a portable massage table, and a sectional living room sofa.</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5: (IAC0205)</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need to recommend materials for a new line of bedroom furniture. Choose appropriate materials for the bed frames, dressers, and nightstand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6: (IAC0206)</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 luxury dining set requires specific joints and bracings. What types would you recommend for the chairs and the dining table?</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7: (IAC0207)</w:t>
      </w:r>
    </w:p>
    <w:p w:rsidR="00C81E49"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hen inspecting wood samples for a custom cabinet, how would you identify the long, short, and end grains of the wood to ensure optimal placement of fasteners?</w:t>
      </w:r>
    </w:p>
    <w:p w:rsidR="0026648D" w:rsidRPr="0026648D" w:rsidRDefault="0026648D"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ummary:</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case study not only tests your understanding of the materials and construction techniques but also your ability to apply these in practical, real-world design scenarios. Each answer should demonstrate thorough knowledge and a clear rationale that aligns with industry standards and practical application in furniture design.</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b/>
          <w:sz w:val="22"/>
          <w:szCs w:val="22"/>
          <w:lang w:val="en-ZA"/>
        </w:rPr>
      </w:pPr>
    </w:p>
    <w:p w:rsidR="008F7337" w:rsidRPr="0026648D" w:rsidRDefault="008F7337" w:rsidP="008F7337">
      <w:pPr>
        <w:rPr>
          <w:rFonts w:ascii="Century Gothic" w:hAnsi="Century Gothic"/>
          <w:sz w:val="22"/>
          <w:szCs w:val="22"/>
          <w:lang w:val="en-ZA"/>
        </w:rPr>
      </w:pPr>
    </w:p>
    <w:p w:rsidR="008F7337" w:rsidRPr="0026648D" w:rsidRDefault="008F7337" w:rsidP="008F7337">
      <w:pPr>
        <w:rPr>
          <w:rFonts w:ascii="Century Gothic" w:hAnsi="Century Gothic"/>
          <w:b/>
          <w:lang w:val="en-ZA"/>
        </w:rPr>
      </w:pPr>
    </w:p>
    <w:p w:rsidR="008F7337" w:rsidRPr="0026648D" w:rsidRDefault="008F7337" w:rsidP="008F7337">
      <w:pPr>
        <w:rPr>
          <w:rFonts w:ascii="Century Gothic" w:hAnsi="Century Gothic"/>
          <w:b/>
          <w:lang w:val="en-ZA"/>
        </w:rPr>
      </w:pPr>
    </w:p>
    <w:p w:rsidR="008F7337" w:rsidRPr="0026648D" w:rsidRDefault="008F7337" w:rsidP="008F7337">
      <w:pPr>
        <w:rPr>
          <w:rFonts w:ascii="Century Gothic" w:hAnsi="Century Gothic"/>
          <w:b/>
          <w:lang w:val="en-ZA"/>
        </w:rPr>
      </w:pPr>
    </w:p>
    <w:p w:rsidR="008F7337" w:rsidRPr="0026648D" w:rsidRDefault="008F7337" w:rsidP="008F733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8F7337" w:rsidRPr="0026648D" w:rsidRDefault="008F7337" w:rsidP="008F733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8F7337" w:rsidRPr="0026648D" w:rsidRDefault="008F7337" w:rsidP="008F733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8F7337" w:rsidRPr="0026648D" w:rsidTr="004234B7">
        <w:trPr>
          <w:jc w:val="center"/>
        </w:trPr>
        <w:tc>
          <w:tcPr>
            <w:tcW w:w="5033" w:type="dxa"/>
          </w:tcPr>
          <w:p w:rsidR="008F7337" w:rsidRPr="0026648D" w:rsidRDefault="008F733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8F7337" w:rsidRPr="0026648D" w:rsidRDefault="008F733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8F7337" w:rsidRPr="0026648D" w:rsidRDefault="008F7337" w:rsidP="004234B7">
            <w:pPr>
              <w:spacing w:before="0" w:after="0" w:line="276" w:lineRule="auto"/>
              <w:jc w:val="left"/>
              <w:rPr>
                <w:rFonts w:ascii="Century Gothic" w:hAnsi="Century Gothic" w:cs="Arial"/>
                <w:color w:val="000000"/>
                <w:sz w:val="24"/>
                <w:lang w:val="en-ZA"/>
              </w:rPr>
            </w:pPr>
          </w:p>
          <w:p w:rsidR="008F7337" w:rsidRPr="0026648D" w:rsidRDefault="008F733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8F7337" w:rsidRPr="0026648D" w:rsidRDefault="008F7337" w:rsidP="004234B7">
            <w:pPr>
              <w:spacing w:before="0" w:after="0" w:line="276" w:lineRule="auto"/>
              <w:jc w:val="left"/>
              <w:rPr>
                <w:rFonts w:ascii="Century Gothic" w:hAnsi="Century Gothic" w:cs="Arial"/>
                <w:color w:val="000000"/>
                <w:sz w:val="22"/>
                <w:szCs w:val="22"/>
                <w:lang w:val="en-ZA"/>
              </w:rPr>
            </w:pPr>
          </w:p>
          <w:p w:rsidR="008F7337" w:rsidRPr="0026648D" w:rsidRDefault="008F7337" w:rsidP="004234B7">
            <w:pPr>
              <w:spacing w:before="0" w:after="0" w:line="276" w:lineRule="auto"/>
              <w:jc w:val="left"/>
              <w:rPr>
                <w:rFonts w:ascii="Century Gothic" w:hAnsi="Century Gothic" w:cs="Arial"/>
                <w:color w:val="000000"/>
                <w:sz w:val="22"/>
                <w:szCs w:val="22"/>
                <w:lang w:val="en-ZA"/>
              </w:rPr>
            </w:pPr>
          </w:p>
          <w:p w:rsidR="008F7337" w:rsidRPr="0026648D" w:rsidRDefault="008F7337" w:rsidP="004234B7">
            <w:pPr>
              <w:spacing w:before="0" w:after="0" w:line="276" w:lineRule="auto"/>
              <w:jc w:val="left"/>
              <w:rPr>
                <w:rFonts w:ascii="Century Gothic" w:hAnsi="Century Gothic" w:cs="Arial"/>
                <w:b/>
                <w:color w:val="000000"/>
                <w:sz w:val="22"/>
                <w:szCs w:val="22"/>
                <w:lang w:val="en-ZA"/>
              </w:rPr>
            </w:pPr>
          </w:p>
          <w:p w:rsidR="008F7337" w:rsidRPr="0026648D" w:rsidRDefault="008F733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8F7337" w:rsidRPr="0026648D" w:rsidRDefault="008F7337" w:rsidP="008F733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8F7337" w:rsidRPr="0026648D" w:rsidTr="004234B7">
        <w:trPr>
          <w:jc w:val="center"/>
        </w:trPr>
        <w:tc>
          <w:tcPr>
            <w:tcW w:w="3034"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8F7337" w:rsidRPr="0026648D" w:rsidRDefault="008F733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8F7337" w:rsidRPr="0026648D" w:rsidTr="004234B7">
        <w:trPr>
          <w:jc w:val="center"/>
        </w:trPr>
        <w:tc>
          <w:tcPr>
            <w:tcW w:w="3034" w:type="dxa"/>
            <w:shd w:val="clear" w:color="auto" w:fill="D9D9D9"/>
          </w:tcPr>
          <w:p w:rsidR="008F7337" w:rsidRPr="0026648D" w:rsidRDefault="008F733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shd w:val="clear" w:color="auto" w:fill="D9D9D9"/>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ind w:left="360"/>
              <w:rPr>
                <w:rFonts w:ascii="Century Gothic" w:hAnsi="Century Gothic" w:cs="Arial"/>
                <w:bCs/>
                <w:lang w:val="en-ZA"/>
              </w:rPr>
            </w:pPr>
          </w:p>
        </w:tc>
        <w:tc>
          <w:tcPr>
            <w:tcW w:w="2065" w:type="dxa"/>
          </w:tcPr>
          <w:p w:rsidR="008F7337" w:rsidRPr="0026648D" w:rsidRDefault="008F7337" w:rsidP="004234B7">
            <w:pPr>
              <w:spacing w:before="0" w:after="0"/>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ind w:left="36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r w:rsidR="008F7337" w:rsidRPr="0026648D" w:rsidTr="004234B7">
        <w:trPr>
          <w:jc w:val="center"/>
        </w:trPr>
        <w:tc>
          <w:tcPr>
            <w:tcW w:w="3034" w:type="dxa"/>
          </w:tcPr>
          <w:p w:rsidR="008F7337" w:rsidRPr="0026648D" w:rsidRDefault="008F7337" w:rsidP="004234B7">
            <w:pPr>
              <w:spacing w:after="0"/>
              <w:rPr>
                <w:rFonts w:ascii="Century Gothic" w:hAnsi="Century Gothic" w:cs="Arial"/>
                <w:bCs/>
                <w:lang w:val="en-ZA"/>
              </w:rPr>
            </w:pPr>
          </w:p>
        </w:tc>
        <w:tc>
          <w:tcPr>
            <w:tcW w:w="2065"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2356" w:type="dxa"/>
          </w:tcPr>
          <w:p w:rsidR="008F7337" w:rsidRPr="0026648D" w:rsidRDefault="008F7337" w:rsidP="004234B7">
            <w:pPr>
              <w:spacing w:before="0" w:after="0" w:line="360" w:lineRule="auto"/>
              <w:jc w:val="left"/>
              <w:rPr>
                <w:rFonts w:ascii="Century Gothic" w:hAnsi="Century Gothic" w:cs="Arial"/>
                <w:color w:val="000000"/>
                <w:sz w:val="24"/>
                <w:lang w:val="en-ZA"/>
              </w:rPr>
            </w:pPr>
          </w:p>
        </w:tc>
        <w:tc>
          <w:tcPr>
            <w:tcW w:w="1898" w:type="dxa"/>
          </w:tcPr>
          <w:p w:rsidR="008F7337" w:rsidRPr="0026648D" w:rsidRDefault="008F7337" w:rsidP="004234B7">
            <w:pPr>
              <w:spacing w:before="0" w:after="0"/>
              <w:jc w:val="left"/>
              <w:rPr>
                <w:rFonts w:ascii="Century Gothic" w:hAnsi="Century Gothic" w:cs="Arial"/>
                <w:color w:val="000000"/>
                <w:sz w:val="24"/>
                <w:lang w:val="en-ZA"/>
              </w:rPr>
            </w:pPr>
          </w:p>
        </w:tc>
      </w:tr>
    </w:tbl>
    <w:p w:rsidR="008F7337" w:rsidRPr="0026648D" w:rsidRDefault="008F7337" w:rsidP="008F733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8F7337" w:rsidRPr="0026648D" w:rsidTr="004234B7">
        <w:trPr>
          <w:jc w:val="center"/>
        </w:trPr>
        <w:tc>
          <w:tcPr>
            <w:tcW w:w="9353" w:type="dxa"/>
            <w:gridSpan w:val="3"/>
          </w:tcPr>
          <w:p w:rsidR="008F7337" w:rsidRPr="0026648D" w:rsidRDefault="008F733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8F7337" w:rsidRPr="0026648D" w:rsidRDefault="008F7337" w:rsidP="004234B7">
            <w:pPr>
              <w:spacing w:before="0" w:after="0"/>
              <w:jc w:val="left"/>
              <w:rPr>
                <w:rFonts w:ascii="Century Gothic" w:hAnsi="Century Gothic" w:cs="Arial"/>
                <w:b/>
                <w:color w:val="000000"/>
                <w:sz w:val="22"/>
                <w:szCs w:val="22"/>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p>
        </w:tc>
      </w:tr>
      <w:tr w:rsidR="008F7337" w:rsidRPr="0026648D" w:rsidTr="004234B7">
        <w:trPr>
          <w:jc w:val="center"/>
        </w:trPr>
        <w:tc>
          <w:tcPr>
            <w:tcW w:w="2856"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8F7337" w:rsidRPr="0026648D" w:rsidRDefault="008F7337" w:rsidP="004234B7">
            <w:pPr>
              <w:spacing w:before="0" w:after="0"/>
              <w:jc w:val="left"/>
              <w:rPr>
                <w:rFonts w:ascii="Century Gothic" w:hAnsi="Century Gothic" w:cs="Arial"/>
                <w:b/>
                <w:color w:val="000000"/>
                <w:sz w:val="24"/>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8F7337" w:rsidRPr="0026648D" w:rsidRDefault="008F733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8F7337" w:rsidRPr="0026648D" w:rsidRDefault="008F7337" w:rsidP="004234B7">
            <w:pPr>
              <w:spacing w:before="0" w:after="0"/>
              <w:jc w:val="left"/>
              <w:rPr>
                <w:rFonts w:ascii="Century Gothic" w:hAnsi="Century Gothic" w:cs="Arial"/>
                <w:b/>
                <w:color w:val="000000"/>
                <w:sz w:val="22"/>
                <w:szCs w:val="22"/>
                <w:lang w:val="en-ZA"/>
              </w:rPr>
            </w:pPr>
          </w:p>
          <w:p w:rsidR="008F7337" w:rsidRPr="0026648D" w:rsidRDefault="008F733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8F7337" w:rsidRPr="0026648D" w:rsidRDefault="008F7337" w:rsidP="008F7337">
      <w:pPr>
        <w:rPr>
          <w:rFonts w:ascii="Century Gothic" w:hAnsi="Century Gothic"/>
          <w:lang w:val="en-ZA"/>
        </w:rPr>
      </w:pPr>
    </w:p>
    <w:p w:rsidR="008F7337" w:rsidRPr="0026648D" w:rsidRDefault="008F7337" w:rsidP="008F7337">
      <w:pPr>
        <w:spacing w:before="0" w:after="160" w:line="259" w:lineRule="auto"/>
        <w:jc w:val="left"/>
        <w:rPr>
          <w:rFonts w:ascii="Century Gothic" w:hAnsi="Century Gothic"/>
          <w:lang w:val="en-ZA"/>
        </w:rPr>
      </w:pPr>
    </w:p>
    <w:p w:rsidR="008F7337" w:rsidRPr="0026648D" w:rsidRDefault="008F7337" w:rsidP="008F7337">
      <w:pPr>
        <w:rPr>
          <w:rFonts w:ascii="Century Gothic" w:hAnsi="Century Gothic"/>
          <w:lang w:val="en-ZA"/>
        </w:rPr>
      </w:pPr>
      <w:r w:rsidRPr="0026648D">
        <w:rPr>
          <w:rFonts w:ascii="Century Gothic" w:hAnsi="Century Gothic"/>
          <w:lang w:val="en-ZA"/>
        </w:rPr>
        <w:br w:type="page"/>
      </w:r>
    </w:p>
    <w:p w:rsidR="00442113" w:rsidRPr="0026648D" w:rsidRDefault="000F317D" w:rsidP="00FE29B9">
      <w:pPr>
        <w:pStyle w:val="Heading2"/>
        <w:rPr>
          <w:lang w:val="en-ZA"/>
        </w:rPr>
      </w:pPr>
      <w:bookmarkStart w:id="28" w:name="_Toc196999095"/>
      <w:r w:rsidRPr="0026648D">
        <w:rPr>
          <w:lang w:val="en-ZA"/>
        </w:rPr>
        <w:lastRenderedPageBreak/>
        <w:t>PM-02-PS03: Read and interpret specifications for upholstery covers</w:t>
      </w:r>
      <w:bookmarkEnd w:id="28"/>
    </w:p>
    <w:p w:rsidR="000F317D" w:rsidRPr="0026648D" w:rsidRDefault="000F317D" w:rsidP="006C4A1B">
      <w:pPr>
        <w:rPr>
          <w:rFonts w:ascii="Century Gothic" w:hAnsi="Century Gothic"/>
          <w:lang w:val="en-ZA"/>
        </w:rPr>
      </w:pPr>
    </w:p>
    <w:p w:rsidR="006C4A1B" w:rsidRPr="0026648D" w:rsidRDefault="006C4A1B" w:rsidP="006C4A1B">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42113" w:rsidRPr="0026648D" w:rsidRDefault="000F317D" w:rsidP="002E71DC">
      <w:pPr>
        <w:rPr>
          <w:rFonts w:ascii="Century Gothic" w:hAnsi="Century Gothic"/>
          <w:sz w:val="22"/>
          <w:szCs w:val="22"/>
          <w:lang w:val="en-ZA"/>
        </w:rPr>
      </w:pPr>
      <w:r w:rsidRPr="0026648D">
        <w:rPr>
          <w:rFonts w:ascii="Century Gothic" w:hAnsi="Century Gothic"/>
          <w:sz w:val="22"/>
          <w:szCs w:val="22"/>
          <w:lang w:val="en-ZA"/>
        </w:rPr>
        <w:t>Given a range of written specifications including technical drawings, cutting plans and job cards, and a variety of samples and prototypes of upholstered furniture, including dining room seats, arm chairs, sofas, corner units, ottomans and foot stools, and a variety of types of prepared covers of the seven main upholstery material types (woven plain, woven patterned, printed cretonne, pile, knitted jersey, coated fabrics and animal skins), and a cloth tape measure, the learner must be able to:</w:t>
      </w:r>
    </w:p>
    <w:p w:rsidR="000F317D" w:rsidRPr="0026648D" w:rsidRDefault="000F317D" w:rsidP="002E71DC">
      <w:pPr>
        <w:rPr>
          <w:rFonts w:ascii="Century Gothic" w:hAnsi="Century Gothic"/>
          <w:sz w:val="22"/>
          <w:szCs w:val="22"/>
          <w:lang w:val="en-ZA"/>
        </w:rPr>
      </w:pP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1 Identify the main components of furniture frames using industry standard terminology</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2 Identify the main components of covers for furniture frames using industry standard terminology</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3 Identify the type of cover material</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4 Identify the dimensions of the cover components</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5 Identify the final size and allowances for the cover components</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6 Identify the characteristics of fabrics that influence cover fitting</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7 Identify the characteristics of cover design that influence cover construction</w:t>
      </w:r>
    </w:p>
    <w:p w:rsidR="000F317D"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8 Identify the construction process of each of the main groups of furniture</w:t>
      </w:r>
    </w:p>
    <w:p w:rsidR="00442113" w:rsidRPr="0026648D" w:rsidRDefault="000F317D" w:rsidP="000F317D">
      <w:pPr>
        <w:pStyle w:val="ListParagraph"/>
        <w:numPr>
          <w:ilvl w:val="0"/>
          <w:numId w:val="14"/>
        </w:numPr>
        <w:rPr>
          <w:rFonts w:ascii="Century Gothic" w:hAnsi="Century Gothic"/>
          <w:sz w:val="22"/>
          <w:szCs w:val="22"/>
          <w:lang w:val="en-ZA"/>
        </w:rPr>
      </w:pPr>
      <w:r w:rsidRPr="0026648D">
        <w:rPr>
          <w:rFonts w:ascii="Century Gothic" w:hAnsi="Century Gothic"/>
          <w:sz w:val="22"/>
          <w:szCs w:val="22"/>
          <w:lang w:val="en-ZA"/>
        </w:rPr>
        <w:t>PA0309 Identify the components of each construction</w:t>
      </w:r>
    </w:p>
    <w:p w:rsidR="000F317D" w:rsidRPr="0026648D" w:rsidRDefault="000F317D" w:rsidP="000F317D">
      <w:pPr>
        <w:rPr>
          <w:rFonts w:ascii="Century Gothic" w:hAnsi="Century Gothic"/>
          <w:b/>
          <w:sz w:val="22"/>
          <w:szCs w:val="22"/>
          <w:lang w:val="en-ZA"/>
        </w:rPr>
      </w:pPr>
    </w:p>
    <w:p w:rsidR="00080A63" w:rsidRPr="0026648D" w:rsidRDefault="006C4A1B" w:rsidP="006C4A1B">
      <w:pPr>
        <w:rPr>
          <w:rFonts w:ascii="Century Gothic" w:hAnsi="Century Gothic"/>
          <w:sz w:val="22"/>
          <w:szCs w:val="22"/>
          <w:lang w:val="en-ZA"/>
        </w:rPr>
      </w:pPr>
      <w:r w:rsidRPr="0026648D">
        <w:rPr>
          <w:rFonts w:ascii="Century Gothic" w:hAnsi="Century Gothic"/>
          <w:b/>
          <w:sz w:val="22"/>
          <w:szCs w:val="22"/>
          <w:lang w:val="en-ZA"/>
        </w:rPr>
        <w:t>Applied Knowledge</w:t>
      </w:r>
    </w:p>
    <w:p w:rsidR="000F317D" w:rsidRPr="0026648D" w:rsidRDefault="000F317D" w:rsidP="000F317D">
      <w:pPr>
        <w:pStyle w:val="ListParagraph"/>
        <w:numPr>
          <w:ilvl w:val="0"/>
          <w:numId w:val="15"/>
        </w:numPr>
        <w:rPr>
          <w:rFonts w:ascii="Century Gothic" w:hAnsi="Century Gothic"/>
          <w:sz w:val="22"/>
          <w:szCs w:val="22"/>
          <w:lang w:val="en-ZA"/>
        </w:rPr>
      </w:pPr>
      <w:r w:rsidRPr="0026648D">
        <w:rPr>
          <w:rFonts w:ascii="Century Gothic" w:hAnsi="Century Gothic"/>
          <w:sz w:val="22"/>
          <w:szCs w:val="22"/>
          <w:lang w:val="en-ZA"/>
        </w:rPr>
        <w:t>AK0301 Specification reading techniques using industry terminology and abbreviations</w:t>
      </w:r>
    </w:p>
    <w:p w:rsidR="00CB77AB" w:rsidRPr="0026648D" w:rsidRDefault="000F317D" w:rsidP="000F317D">
      <w:pPr>
        <w:pStyle w:val="ListParagraph"/>
        <w:numPr>
          <w:ilvl w:val="0"/>
          <w:numId w:val="15"/>
        </w:numPr>
        <w:rPr>
          <w:rFonts w:ascii="Century Gothic" w:hAnsi="Century Gothic"/>
          <w:sz w:val="22"/>
          <w:szCs w:val="22"/>
          <w:lang w:val="en-ZA"/>
        </w:rPr>
      </w:pPr>
      <w:r w:rsidRPr="0026648D">
        <w:rPr>
          <w:rFonts w:ascii="Century Gothic" w:hAnsi="Century Gothic"/>
          <w:sz w:val="22"/>
          <w:szCs w:val="22"/>
          <w:lang w:val="en-ZA"/>
        </w:rPr>
        <w:t>AK0302 Measuring techniques</w:t>
      </w:r>
    </w:p>
    <w:p w:rsidR="000F317D" w:rsidRPr="0026648D" w:rsidRDefault="000F317D" w:rsidP="000F317D">
      <w:pPr>
        <w:pStyle w:val="ListParagraph"/>
        <w:numPr>
          <w:ilvl w:val="0"/>
          <w:numId w:val="15"/>
        </w:numPr>
        <w:rPr>
          <w:rFonts w:ascii="Century Gothic" w:hAnsi="Century Gothic"/>
          <w:sz w:val="22"/>
          <w:szCs w:val="22"/>
          <w:lang w:val="en-ZA"/>
        </w:rPr>
      </w:pPr>
      <w:r w:rsidRPr="0026648D">
        <w:rPr>
          <w:rFonts w:ascii="Century Gothic" w:hAnsi="Century Gothic"/>
          <w:sz w:val="22"/>
          <w:szCs w:val="22"/>
          <w:lang w:val="en-ZA"/>
        </w:rPr>
        <w:t>AK0303 Cover material types</w:t>
      </w:r>
    </w:p>
    <w:p w:rsidR="000F317D" w:rsidRPr="0026648D" w:rsidRDefault="000F317D" w:rsidP="000F317D">
      <w:pPr>
        <w:pStyle w:val="ListParagraph"/>
        <w:numPr>
          <w:ilvl w:val="0"/>
          <w:numId w:val="15"/>
        </w:numPr>
        <w:rPr>
          <w:rFonts w:ascii="Century Gothic" w:hAnsi="Century Gothic"/>
          <w:sz w:val="22"/>
          <w:szCs w:val="22"/>
          <w:lang w:val="en-ZA"/>
        </w:rPr>
      </w:pPr>
      <w:r w:rsidRPr="0026648D">
        <w:rPr>
          <w:rFonts w:ascii="Century Gothic" w:hAnsi="Century Gothic"/>
          <w:sz w:val="22"/>
          <w:szCs w:val="22"/>
          <w:lang w:val="en-ZA"/>
        </w:rPr>
        <w:t>AK0304 Fabric technology and design aesthetics</w:t>
      </w:r>
    </w:p>
    <w:p w:rsidR="000F317D" w:rsidRPr="0026648D" w:rsidRDefault="000F317D" w:rsidP="000F317D">
      <w:pPr>
        <w:rPr>
          <w:rFonts w:ascii="Century Gothic" w:hAnsi="Century Gothic"/>
          <w:sz w:val="22"/>
          <w:szCs w:val="22"/>
          <w:lang w:val="en-ZA"/>
        </w:rPr>
      </w:pPr>
    </w:p>
    <w:p w:rsidR="006C4A1B" w:rsidRPr="0026648D" w:rsidRDefault="006C4A1B" w:rsidP="006C4A1B">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42113" w:rsidRPr="0026648D" w:rsidRDefault="00442113" w:rsidP="006C4A1B">
      <w:pPr>
        <w:rPr>
          <w:rFonts w:ascii="Century Gothic" w:hAnsi="Century Gothic"/>
          <w:b/>
          <w:sz w:val="22"/>
          <w:szCs w:val="22"/>
          <w:lang w:val="en-ZA"/>
        </w:rPr>
      </w:pP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1 Main components of furniture frames are identified and labelled: back, front, legs, rails, arms, corner blocks, joints, seat, wing, show wood</w:t>
      </w: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2 Design information for cover components for furniture is identified from the specifications: inside wing (IW), outside wing (OW), inside arms (IA), outside arms (OA), seat back (SB), seat front, (SF), inside back (IB), outside back (OB), front border (FB), facia (F), cushion back (CB), cushion front (CF), piping (P)</w:t>
      </w: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lastRenderedPageBreak/>
        <w:t>IAC0303 Dimensions, including allowances, of cover components are correctly interpreted (length first followed by the width) and recorded in millimetres</w:t>
      </w: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4 Cover materials are classified according to the main types of upholstery cover materials (woven plain, woven patterned, printed cretonne, pile, knitted jersey, coated fabrics and animal skins)</w:t>
      </w: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5 Pile direction is correctly identified</w:t>
      </w: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6 Pattern repeats are correctly identified</w:t>
      </w:r>
    </w:p>
    <w:p w:rsidR="0026648D" w:rsidRDefault="000F317D">
      <w:p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307 Repeat patterns are matched taking into consideration highly visible areas first, and in the right order (inside backs, seat cushions, fronts of seats and then inside arms)</w:t>
      </w:r>
    </w:p>
    <w:p w:rsidR="0026648D" w:rsidRDefault="0026648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C81E49" w:rsidRPr="0026648D" w:rsidRDefault="00C81E49" w:rsidP="00FE29B9">
      <w:pPr>
        <w:pStyle w:val="Heading3"/>
      </w:pPr>
      <w:bookmarkStart w:id="29" w:name="_Toc196999096"/>
      <w:r w:rsidRPr="0026648D">
        <w:lastRenderedPageBreak/>
        <w:t>Practical Learning Content for PA0301: Identify the Main Components of Furniture Frames Using Industry Standard Terminology</w:t>
      </w:r>
      <w:bookmarkEnd w:id="29"/>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ability to correctly identify and name the main components of furniture frames is essential for professionals in the furniture design and manufacturing industries. This skill ensures clear communication and precision in the construction and upholstery processes. Below, we provide detailed practical learning content and examples to help learners master the identification of furniture frame components using industry-standard terminolog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Furniture Frame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structure of furniture frames involves recognising various key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Rails: Horizontal support elements that connect the legs of the furniture. Rails can be categorised into top rails, bottom rails, and mid rails depending on their position.</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Legs: The vertical components that support the furniture from the ground. Legs can vary widely in style and may be integrated into the frame or attached separately.</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Stiles: Vertical pieces that form the main structure of the frame, particularly in chairs and panel furniture.</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Aprons: Horizontal pieces that connect legs below the surface of the furniture, adding structural stability and often contributing to the aesthetic of the piece.</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Stretchers: Support bars that run between the legs, usually at or near the bottom of a frame, to provide additional stability.</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Panels: Flat sections that fill the frame, often seen in the sides or back of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Frame Component Identification</w:t>
      </w:r>
    </w:p>
    <w:p w:rsidR="00C81E49" w:rsidRPr="0026648D" w:rsidRDefault="00C81E49" w:rsidP="00C81E49">
      <w:pPr>
        <w:rPr>
          <w:rFonts w:ascii="Century Gothic" w:hAnsi="Century Gothic"/>
        </w:rPr>
      </w:pPr>
      <w:r w:rsidRPr="0026648D">
        <w:rPr>
          <w:rFonts w:ascii="Century Gothic" w:hAnsi="Century Gothic"/>
        </w:rPr>
        <w:t>- Task: Learners are presented with various furniture frames, both assembled and unassembled. They must identify and label each component using the correct industry terminology.</w:t>
      </w:r>
    </w:p>
    <w:p w:rsidR="00C81E49" w:rsidRPr="0026648D" w:rsidRDefault="00C81E49" w:rsidP="00C81E49">
      <w:pPr>
        <w:rPr>
          <w:rFonts w:ascii="Century Gothic" w:hAnsi="Century Gothic"/>
        </w:rPr>
      </w:pPr>
      <w:r w:rsidRPr="0026648D">
        <w:rPr>
          <w:rFonts w:ascii="Century Gothic" w:hAnsi="Century Gothic"/>
        </w:rPr>
        <w:t>- Objective: To develop the ability to recognise and correctly name the structural elements of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Role-Playing as Quality Inspectors</w:t>
      </w:r>
    </w:p>
    <w:p w:rsidR="00C81E49" w:rsidRPr="0026648D" w:rsidRDefault="00C81E49" w:rsidP="00C81E49">
      <w:pPr>
        <w:rPr>
          <w:rFonts w:ascii="Century Gothic" w:hAnsi="Century Gothic"/>
        </w:rPr>
      </w:pPr>
      <w:r w:rsidRPr="0026648D">
        <w:rPr>
          <w:rFonts w:ascii="Century Gothic" w:hAnsi="Century Gothic"/>
        </w:rPr>
        <w:t>- Task: In a simulated quality inspection setting, learners must examine a series of furniture pieces and report on the construction by referencing specific frame component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knowledge in a practical context, ensuring they understand the importance of each component's role in overall furniture integr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Arrange a visit to a local furniture manufacturing facility. Observing the assembly line and discussing with craftsmen and designers will provide learners with practical insights into how frame components are integrated into finished produ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 simple piece of furniture, such as a chair or table. They must create a blueprint that includes all frame components, using correct terminology, and then build a prototype based on their desig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Identification Accuracy: Correctly identifying and naming frame components.</w:t>
      </w:r>
    </w:p>
    <w:p w:rsidR="00C81E49" w:rsidRPr="0026648D" w:rsidRDefault="00C81E49" w:rsidP="00C81E49">
      <w:pPr>
        <w:rPr>
          <w:rFonts w:ascii="Century Gothic" w:hAnsi="Century Gothic"/>
        </w:rPr>
      </w:pPr>
      <w:r w:rsidRPr="0026648D">
        <w:rPr>
          <w:rFonts w:ascii="Century Gothic" w:hAnsi="Century Gothic"/>
        </w:rPr>
        <w:t>- Application in Inspection: Effectiveness in applying terminology to real furniture pieces during quality checks.</w:t>
      </w:r>
    </w:p>
    <w:p w:rsidR="00C81E49" w:rsidRPr="0026648D" w:rsidRDefault="00C81E49" w:rsidP="00C81E49">
      <w:pPr>
        <w:rPr>
          <w:rFonts w:ascii="Century Gothic" w:hAnsi="Century Gothic"/>
        </w:rPr>
      </w:pPr>
      <w:r w:rsidRPr="0026648D">
        <w:rPr>
          <w:rFonts w:ascii="Century Gothic" w:hAnsi="Century Gothic"/>
        </w:rPr>
        <w:t>- Creativity and Accuracy in Design: Innovativeness and precision in designing and building the prototyp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gain a thorough understanding of the different components that make up furniture frames. This knowledge is crucial for ensuring that furniture is not only aesthetically pleasing but also structurally sound and built to last.</w:t>
      </w:r>
    </w:p>
    <w:p w:rsidR="00FE29B9" w:rsidRDefault="00FE29B9">
      <w:pPr>
        <w:spacing w:before="0" w:after="160" w:line="259" w:lineRule="auto"/>
        <w:jc w:val="left"/>
        <w:rPr>
          <w:rFonts w:ascii="Century Gothic" w:hAnsi="Century Gothic"/>
        </w:rPr>
      </w:pPr>
      <w:r>
        <w:rPr>
          <w:rFonts w:ascii="Century Gothic" w:hAnsi="Century Gothic"/>
        </w:rPr>
        <w:br w:type="page"/>
      </w:r>
    </w:p>
    <w:p w:rsidR="00C81E49" w:rsidRPr="0026648D" w:rsidRDefault="00C81E49" w:rsidP="00FE29B9">
      <w:pPr>
        <w:pStyle w:val="Heading3"/>
      </w:pPr>
      <w:r w:rsidRPr="0026648D">
        <w:lastRenderedPageBreak/>
        <w:t xml:space="preserve"> </w:t>
      </w:r>
      <w:bookmarkStart w:id="30" w:name="_Toc196999097"/>
      <w:r w:rsidRPr="0026648D">
        <w:t>Practical Learning Content for PA0302: Identify the Main Components of Covers for Furniture Frames Using Industry Standard Terminology</w:t>
      </w:r>
      <w:bookmarkEnd w:id="30"/>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eing able to accurately identify and describe the components of furniture covers is essential for professionals in the upholstery industry. This skill ensures that they can communicate effectively about their work and meet design and fabrication specifications precisely. This module provides detailed practical learning content and examples to help learners master the identification of cover components using industry-standard terminolog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Cover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A comprehensive understanding of the various parts that make up furniture covers is critical for successful upholstery wor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ody Fabric: The main fabric that covers the largest visible areas of the furniture.</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Welting (or Piping): Fabric-covered cord that is sewn along the seams or edges of the upholstery to define shapes and edges, adding strength and decoration.</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Deck: The fabric that is placed underneath the seat cushions, extending from the front edge of the seat to where it meets the back.</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Skirt: A fabric panel that hangs from the edge of the seat or the base of the furniture to the floor, often used to conceal legs or casters.</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Gusset: The piece of fabric that connects the top and bottom panels of a cushion, often seen in boxed-edge cushions.</w:t>
      </w:r>
    </w:p>
    <w:p w:rsidR="00C81E49" w:rsidRPr="0026648D" w:rsidRDefault="00C81E49" w:rsidP="00C81E49">
      <w:pPr>
        <w:rPr>
          <w:rFonts w:ascii="Century Gothic" w:hAnsi="Century Gothic"/>
        </w:rPr>
      </w:pPr>
      <w:r w:rsidRPr="0026648D">
        <w:rPr>
          <w:rFonts w:ascii="Century Gothic" w:hAnsi="Century Gothic"/>
        </w:rPr>
        <w:t xml:space="preserve">  </w:t>
      </w:r>
    </w:p>
    <w:p w:rsidR="00C81E49" w:rsidRPr="0026648D" w:rsidRDefault="00C81E49" w:rsidP="00C81E49">
      <w:pPr>
        <w:rPr>
          <w:rFonts w:ascii="Century Gothic" w:hAnsi="Century Gothic"/>
        </w:rPr>
      </w:pPr>
      <w:r w:rsidRPr="0026648D">
        <w:rPr>
          <w:rFonts w:ascii="Century Gothic" w:hAnsi="Century Gothic"/>
        </w:rPr>
        <w:t>- Panels: Separate pieces of fabric that are sewn together to form the cover, tailored to fit specific areas like the arms, back, or sides of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Cover Component Identification</w:t>
      </w:r>
    </w:p>
    <w:p w:rsidR="00C81E49" w:rsidRPr="0026648D" w:rsidRDefault="00C81E49" w:rsidP="00C81E49">
      <w:pPr>
        <w:rPr>
          <w:rFonts w:ascii="Century Gothic" w:hAnsi="Century Gothic"/>
        </w:rPr>
      </w:pPr>
      <w:r w:rsidRPr="0026648D">
        <w:rPr>
          <w:rFonts w:ascii="Century Gothic" w:hAnsi="Century Gothic"/>
        </w:rPr>
        <w:t>- Task: Learners are provided with several dismantled furniture covers. They must identify and label each component, using the correct industry terminology.</w:t>
      </w:r>
    </w:p>
    <w:p w:rsidR="00C81E49" w:rsidRPr="0026648D" w:rsidRDefault="00C81E49" w:rsidP="00C81E49">
      <w:pPr>
        <w:rPr>
          <w:rFonts w:ascii="Century Gothic" w:hAnsi="Century Gothic"/>
        </w:rPr>
      </w:pPr>
      <w:r w:rsidRPr="0026648D">
        <w:rPr>
          <w:rFonts w:ascii="Century Gothic" w:hAnsi="Century Gothic"/>
        </w:rPr>
        <w:lastRenderedPageBreak/>
        <w:t>- Objective: To enhance learners' ability to recognise and name the different parts of furniture covers correct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ching Covers to Furniture</w:t>
      </w:r>
    </w:p>
    <w:p w:rsidR="00C81E49" w:rsidRPr="0026648D" w:rsidRDefault="00C81E49" w:rsidP="00C81E49">
      <w:pPr>
        <w:rPr>
          <w:rFonts w:ascii="Century Gothic" w:hAnsi="Century Gothic"/>
        </w:rPr>
      </w:pPr>
      <w:r w:rsidRPr="0026648D">
        <w:rPr>
          <w:rFonts w:ascii="Century Gothic" w:hAnsi="Century Gothic"/>
        </w:rPr>
        <w:t>- Task: Given a variety of furniture types and their corresponding covers, learners must match each cover to the correct piece of furniture, identifying and explaining the purpose of each component.</w:t>
      </w:r>
    </w:p>
    <w:p w:rsidR="00C81E49" w:rsidRPr="0026648D" w:rsidRDefault="00C81E49" w:rsidP="00C81E49">
      <w:pPr>
        <w:rPr>
          <w:rFonts w:ascii="Century Gothic" w:hAnsi="Century Gothic"/>
        </w:rPr>
      </w:pPr>
      <w:r w:rsidRPr="0026648D">
        <w:rPr>
          <w:rFonts w:ascii="Century Gothic" w:hAnsi="Century Gothic"/>
        </w:rPr>
        <w:t>- Objective: This exercise helps learners understand how different components fit and function in various furniture desig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hands-on workshop in an upholstery studio where learners can observe and participate in the cover fitting process. This allows them to see how different components are assembled and fitted onto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work in teams to design and create a furniture cover for a given piece of furniture, such as a chair or a small sofa. They must draft a design that includes all necessary components and then construct the cover, applying the terminology they've learn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Identification: Precision in identifying and labelling the components of furniture covers.</w:t>
      </w:r>
    </w:p>
    <w:p w:rsidR="00C81E49" w:rsidRPr="0026648D" w:rsidRDefault="00C81E49" w:rsidP="00C81E49">
      <w:pPr>
        <w:rPr>
          <w:rFonts w:ascii="Century Gothic" w:hAnsi="Century Gothic"/>
        </w:rPr>
      </w:pPr>
      <w:r w:rsidRPr="0026648D">
        <w:rPr>
          <w:rFonts w:ascii="Century Gothic" w:hAnsi="Century Gothic"/>
        </w:rPr>
        <w:t>- Application and Matching: Effectiveness in matching covers to furniture pieces and correctly explaining component functions.</w:t>
      </w:r>
    </w:p>
    <w:p w:rsidR="00C81E49" w:rsidRPr="0026648D" w:rsidRDefault="00C81E49" w:rsidP="00C81E49">
      <w:pPr>
        <w:rPr>
          <w:rFonts w:ascii="Century Gothic" w:hAnsi="Century Gothic"/>
        </w:rPr>
      </w:pPr>
      <w:r w:rsidRPr="0026648D">
        <w:rPr>
          <w:rFonts w:ascii="Century Gothic" w:hAnsi="Century Gothic"/>
        </w:rPr>
        <w:t>- Creativity and Technical Skill in Project: Innovation in design and skill in executing the cover construction for the group proje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gain a deep understanding of the components involved in furniture covers. This knowledge is crucial for ensuring that upholstery work is not only functional and attractive but also meets specific design and structural requirements.</w:t>
      </w:r>
    </w:p>
    <w:p w:rsidR="00FE29B9" w:rsidRDefault="00FE29B9">
      <w:pPr>
        <w:spacing w:before="0" w:after="160" w:line="259" w:lineRule="auto"/>
        <w:jc w:val="left"/>
        <w:rPr>
          <w:rFonts w:ascii="Century Gothic" w:hAnsi="Century Gothic"/>
        </w:rPr>
      </w:pPr>
      <w:r>
        <w:rPr>
          <w:rFonts w:ascii="Century Gothic" w:hAnsi="Century Gothic"/>
        </w:rPr>
        <w:br w:type="page"/>
      </w:r>
    </w:p>
    <w:p w:rsidR="00C81E49" w:rsidRPr="0026648D" w:rsidRDefault="00C81E49" w:rsidP="00FE29B9">
      <w:pPr>
        <w:pStyle w:val="Heading3"/>
      </w:pPr>
      <w:r w:rsidRPr="0026648D">
        <w:lastRenderedPageBreak/>
        <w:t xml:space="preserve"> </w:t>
      </w:r>
      <w:bookmarkStart w:id="31" w:name="_Toc196999098"/>
      <w:r w:rsidRPr="0026648D">
        <w:t>Practical Learning Content for PA0303: Identify the Type of Cover Material</w:t>
      </w:r>
      <w:bookmarkEnd w:id="31"/>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Accurately identifying different types of upholstery cover materials is essential for professionals in the furniture manufacturing and upholstery industry. This skill ensures that they can choose appropriate materials based on the functionality and aesthetic requirements of the furniture. This module provides practical learning content with examples to help learners recognise and differentiate various upholstery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Upholstery Cover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properties and applications of different types of upholstery materials is crucial for selecting the right fabric for a specific furniture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Woven Plain Fabrics: Characterised by simple weave patterns such as plain weave, twill, or satin. These fabrics are versatile and durable, suitable for general upholst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Woven Patterned Fabrics: Feature intricate designs woven directly into the fabric using multiple yarns of different colours. Ideal for statement pieces or decorative acc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rinted Cretonne: A plain-weave fabric made from cotton featuring vibrant prints. It's less durable than other woven fabrics but popular for its aesthetic appeal in low-traffic area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ile Fabrics: Include materials like velvet or corduroy that have a raised surface or 'pile', known for their texture and luxurious feel. They are used in both high-end and comfortable furniture desig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Knitted Jersey: A stretchable material made from knitting fibers together. While not commonly used for main furniture covers, it may be used for specialised furnishings that require stretc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ated Fabrics: Fabrics such as vinyl or leatherette that have a protective coating to provide durability and ease of maintenance. Suitable for high-traffic or commercial environ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Animal Skins: Including leather and suede, these are premium materials known for their durability, comfort, and high-end appeal. They require specific maintenance but age well and are highly valued in furniture upholst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lastRenderedPageBreak/>
        <w:t>Exercise 1: Material Identification Lab</w:t>
      </w:r>
    </w:p>
    <w:p w:rsidR="00C81E49" w:rsidRPr="0026648D" w:rsidRDefault="00C81E49" w:rsidP="00C81E49">
      <w:pPr>
        <w:rPr>
          <w:rFonts w:ascii="Century Gothic" w:hAnsi="Century Gothic"/>
        </w:rPr>
      </w:pPr>
      <w:r w:rsidRPr="0026648D">
        <w:rPr>
          <w:rFonts w:ascii="Century Gothic" w:hAnsi="Century Gothic"/>
        </w:rPr>
        <w:t>- Task: Learners are given samples of each type of material listed above. They must identify each material and discuss its typical use cases in upholstery.</w:t>
      </w:r>
    </w:p>
    <w:p w:rsidR="00C81E49" w:rsidRPr="0026648D" w:rsidRDefault="00C81E49" w:rsidP="00C81E49">
      <w:pPr>
        <w:rPr>
          <w:rFonts w:ascii="Century Gothic" w:hAnsi="Century Gothic"/>
        </w:rPr>
      </w:pPr>
      <w:r w:rsidRPr="0026648D">
        <w:rPr>
          <w:rFonts w:ascii="Century Gothic" w:hAnsi="Century Gothic"/>
        </w:rPr>
        <w:t>- Objective: To enhance learners' ability to recognise different materials and understand their applications in upholst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Suitability Challenge</w:t>
      </w:r>
    </w:p>
    <w:p w:rsidR="00C81E49" w:rsidRPr="0026648D" w:rsidRDefault="00C81E49" w:rsidP="00C81E49">
      <w:pPr>
        <w:rPr>
          <w:rFonts w:ascii="Century Gothic" w:hAnsi="Century Gothic"/>
        </w:rPr>
      </w:pPr>
      <w:r w:rsidRPr="0026648D">
        <w:rPr>
          <w:rFonts w:ascii="Century Gothic" w:hAnsi="Century Gothic"/>
        </w:rPr>
        <w:t>- Task: Given a series of client scenarios (e.g., a family with young children, a high-end hotel lobby, a home theatre room), learners must choose the most suitable upholstery material for each case.</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knowledge to practical scenarios, choosing materials that best fit the client's needs and the furniture's intended u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Organise a visit to a local fabric warehouse or upholstery shop. This allows learners to see and touch various upholstery materials and understand how they are used in actual furniture pie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 small piece of furniture (e.g., an ottoman or side chair) for a specific setting. They must select an appropriate cover material, justify their choice based on the material’s properties, and demonstrate how it fits into the overall design concep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Identification Accuracy: Correctly identifying each type of material and its characteristics.</w:t>
      </w:r>
    </w:p>
    <w:p w:rsidR="00C81E49" w:rsidRPr="0026648D" w:rsidRDefault="00C81E49" w:rsidP="00C81E49">
      <w:pPr>
        <w:rPr>
          <w:rFonts w:ascii="Century Gothic" w:hAnsi="Century Gothic"/>
        </w:rPr>
      </w:pPr>
      <w:r w:rsidRPr="0026648D">
        <w:rPr>
          <w:rFonts w:ascii="Century Gothic" w:hAnsi="Century Gothic"/>
        </w:rPr>
        <w:t>- Application Effectiveness: Appropriateness of material selection for given scenarios.</w:t>
      </w:r>
    </w:p>
    <w:p w:rsidR="00C81E49" w:rsidRPr="0026648D" w:rsidRDefault="00C81E49" w:rsidP="00C81E49">
      <w:pPr>
        <w:rPr>
          <w:rFonts w:ascii="Century Gothic" w:hAnsi="Century Gothic"/>
        </w:rPr>
      </w:pPr>
      <w:r w:rsidRPr="0026648D">
        <w:rPr>
          <w:rFonts w:ascii="Century Gothic" w:hAnsi="Century Gothic"/>
        </w:rPr>
        <w:t>- Innovation and Design Rationale: Creativity in the design project and the rationale behind material choi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comprehensive understanding of the various types of upholstery materials and their suitable applications. This knowledge is essential for making informed decisions that affect the aesthetics, functionality, and durability of upholstered furnitur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2" w:name="_Toc196999099"/>
      <w:r w:rsidRPr="0026648D">
        <w:t>Practical Learning Content for PA0304: Identify the Dimensions of the Cover Components</w:t>
      </w:r>
      <w:bookmarkEnd w:id="32"/>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Accurately identifying and measuring the dimensions of upholstery cover components is a fundamental skill for professionals in the furniture manufacturing and upholstery industry. This precision is crucial for ensuring that covers fit perfectly and look professional. This module provides practical learning content with examples to help learners effectively measure and understand the dimensions of various upholstery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Measuring Upholstery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per measurement techniques are essential to ensure that fabric covers fit the furniture frame correctly, taking into account not only the size but also allowances for seams, stretching, and other adjust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easuring Tape: A flexible ruler used to measure the dimensions of furniture. It can conform to the shapes and contours of upholstery, providing accurate measu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imensions to Measure:</w:t>
      </w:r>
    </w:p>
    <w:p w:rsidR="00C81E49" w:rsidRPr="0026648D" w:rsidRDefault="00C81E49" w:rsidP="00C81E49">
      <w:pPr>
        <w:rPr>
          <w:rFonts w:ascii="Century Gothic" w:hAnsi="Century Gothic"/>
        </w:rPr>
      </w:pPr>
      <w:r w:rsidRPr="0026648D">
        <w:rPr>
          <w:rFonts w:ascii="Century Gothic" w:hAnsi="Century Gothic"/>
        </w:rPr>
        <w:t xml:space="preserve">  - Width: Measure across the seat, back, or arm horizontally.</w:t>
      </w:r>
    </w:p>
    <w:p w:rsidR="00C81E49" w:rsidRPr="0026648D" w:rsidRDefault="00C81E49" w:rsidP="00C81E49">
      <w:pPr>
        <w:rPr>
          <w:rFonts w:ascii="Century Gothic" w:hAnsi="Century Gothic"/>
        </w:rPr>
      </w:pPr>
      <w:r w:rsidRPr="0026648D">
        <w:rPr>
          <w:rFonts w:ascii="Century Gothic" w:hAnsi="Century Gothic"/>
        </w:rPr>
        <w:t xml:space="preserve">  - Depth: Measure from the front to the back of the seat or component.</w:t>
      </w:r>
    </w:p>
    <w:p w:rsidR="00C81E49" w:rsidRPr="0026648D" w:rsidRDefault="00C81E49" w:rsidP="00C81E49">
      <w:pPr>
        <w:rPr>
          <w:rFonts w:ascii="Century Gothic" w:hAnsi="Century Gothic"/>
        </w:rPr>
      </w:pPr>
      <w:r w:rsidRPr="0026648D">
        <w:rPr>
          <w:rFonts w:ascii="Century Gothic" w:hAnsi="Century Gothic"/>
        </w:rPr>
        <w:t xml:space="preserve">  - Height: Measure from the base to the highest point of the component (for backs or arm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eam Allowances: Add extra fabric to the measured dimensions to account for seams where the fabric will be sewn together. Standard seam allowances might vary, but a common allowance is about 1/2 inch to 1 inc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itting Allowances: Additional fabric may be needed for tucking and fitting, especially in upholstered seats and backs where the fabric needs to wrap around the cushions or padd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easurement Practice</w:t>
      </w:r>
    </w:p>
    <w:p w:rsidR="00C81E49" w:rsidRPr="0026648D" w:rsidRDefault="00C81E49" w:rsidP="00C81E49">
      <w:pPr>
        <w:rPr>
          <w:rFonts w:ascii="Century Gothic" w:hAnsi="Century Gothic"/>
        </w:rPr>
      </w:pPr>
      <w:r w:rsidRPr="0026648D">
        <w:rPr>
          <w:rFonts w:ascii="Century Gothic" w:hAnsi="Century Gothic"/>
        </w:rPr>
        <w:t>- Task: Learners are provided with a variety of furniture pieces. They must use a cloth measuring tape to measure the dimensions of different components, such as seats, backs, and arms, and record these measurements accurately.</w:t>
      </w:r>
    </w:p>
    <w:p w:rsidR="00C81E49" w:rsidRPr="0026648D" w:rsidRDefault="00C81E49" w:rsidP="00C81E49">
      <w:pPr>
        <w:rPr>
          <w:rFonts w:ascii="Century Gothic" w:hAnsi="Century Gothic"/>
        </w:rPr>
      </w:pPr>
      <w:r w:rsidRPr="0026648D">
        <w:rPr>
          <w:rFonts w:ascii="Century Gothic" w:hAnsi="Century Gothic"/>
        </w:rPr>
        <w:t>- Objective: To practice measuring techniques and understand how to apply seam and fitting allowa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ock-up Creation</w:t>
      </w:r>
    </w:p>
    <w:p w:rsidR="00C81E49" w:rsidRPr="0026648D" w:rsidRDefault="00C81E49" w:rsidP="00C81E49">
      <w:pPr>
        <w:rPr>
          <w:rFonts w:ascii="Century Gothic" w:hAnsi="Century Gothic"/>
        </w:rPr>
      </w:pPr>
      <w:r w:rsidRPr="0026648D">
        <w:rPr>
          <w:rFonts w:ascii="Century Gothic" w:hAnsi="Century Gothic"/>
        </w:rPr>
        <w:t>- Task: Using the measurements taken, learners create a paper or fabric mock-up of one of the furniture covers, adjusting for seam and fitting allowances.</w:t>
      </w:r>
    </w:p>
    <w:p w:rsidR="00C81E49" w:rsidRPr="0026648D" w:rsidRDefault="00C81E49" w:rsidP="00C81E49">
      <w:pPr>
        <w:rPr>
          <w:rFonts w:ascii="Century Gothic" w:hAnsi="Century Gothic"/>
        </w:rPr>
      </w:pPr>
      <w:r w:rsidRPr="0026648D">
        <w:rPr>
          <w:rFonts w:ascii="Century Gothic" w:hAnsi="Century Gothic"/>
        </w:rPr>
        <w:t>- Objective: This exercise helps learners understand the importance of accurate measurements and allowances in creating a well-fitting upholstery cov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session in an upholstery workshop where learners can participate in the process of measuring, cutting, and fitting upholstery fabrics onto actual furniture pie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work in teams to upholster a piece of furniture, starting from taking measurements to cutting the fabric and fitting the cover. They must document each step, focusing on how they applied their measurements and adjusted for allowa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Measurements: Precision in measuring various components.</w:t>
      </w:r>
    </w:p>
    <w:p w:rsidR="00C81E49" w:rsidRPr="0026648D" w:rsidRDefault="00C81E49" w:rsidP="00C81E49">
      <w:pPr>
        <w:rPr>
          <w:rFonts w:ascii="Century Gothic" w:hAnsi="Century Gothic"/>
        </w:rPr>
      </w:pPr>
      <w:r w:rsidRPr="0026648D">
        <w:rPr>
          <w:rFonts w:ascii="Century Gothic" w:hAnsi="Century Gothic"/>
        </w:rPr>
        <w:t>- Application of Allowances: Effectiveness in applying seam and fitting allowances in mock-up creation.</w:t>
      </w:r>
    </w:p>
    <w:p w:rsidR="00C81E49" w:rsidRPr="0026648D" w:rsidRDefault="00C81E49" w:rsidP="00C81E49">
      <w:pPr>
        <w:rPr>
          <w:rFonts w:ascii="Century Gothic" w:hAnsi="Century Gothic"/>
        </w:rPr>
      </w:pPr>
      <w:r w:rsidRPr="0026648D">
        <w:rPr>
          <w:rFonts w:ascii="Century Gothic" w:hAnsi="Century Gothic"/>
        </w:rPr>
        <w:t>- Execution and Problem Solving: Skill and creativity in the group upholstery project, particularly in handling challenges related to measurements and fi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activities, learners will gain a deep understanding of the complexities involved in measuring and preparing upholstery covers. This knowledge is essential for ensuring that the final product not only fits well but also meets the aesthetic and functional standards expected in professional upholstery.</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3" w:name="_Toc196999100"/>
      <w:r w:rsidRPr="0026648D">
        <w:t>Practical Learning Content for PA0305: Identify the Final Size and Allowances for the Cover Components</w:t>
      </w:r>
      <w:bookmarkEnd w:id="33"/>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how to determine the final size and allowances for upholstery cover components is essential for ensuring a perfect fit and professional finish in furniture manufacturing and upholstery. This module provides practical learning content with examples, focusing on how learners can accurately calculate and apply these measu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Determining Final Size and Allowa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per measurement and allowance calculation ensure that upholstery covers fit precisely, accounting for fabric behaviour and the specific requirements of the furniture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inal Size Calculation: Involves adding necessary allowances to the basic dimensions (width, depth, height) of the furniture component to accommodate seams, fitting, and any stylistic addi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eam Allowance: Typically about 1/2 inch to 1 inch added around each edge where the fabric will be sewn to another piece of fabric. This space is crucial for creating durable seams without distorting the fi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itting Allowance: Extra fabric added to allow for ease in fitting the cover onto the furniture. This is particularly important for materials with less stretch or for covers that require a snug fi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ttern Matching Allowance: Additional fabric required when working with patterned materials to ensure that patterns align correctly across seams. This may vary depending on the repeat size of the patter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Calculating Allowances</w:t>
      </w:r>
    </w:p>
    <w:p w:rsidR="00C81E49" w:rsidRPr="0026648D" w:rsidRDefault="00C81E49" w:rsidP="00C81E49">
      <w:pPr>
        <w:rPr>
          <w:rFonts w:ascii="Century Gothic" w:hAnsi="Century Gothic"/>
        </w:rPr>
      </w:pPr>
      <w:r w:rsidRPr="0026648D">
        <w:rPr>
          <w:rFonts w:ascii="Century Gothic" w:hAnsi="Century Gothic"/>
        </w:rPr>
        <w:t>- Task: Learners are given the base dimensions of various furniture components. They must calculate the final size for each component, incorporating seam, fitting, and pattern matching allowances.</w:t>
      </w:r>
    </w:p>
    <w:p w:rsidR="00C81E49" w:rsidRPr="0026648D" w:rsidRDefault="00C81E49" w:rsidP="00C81E49">
      <w:pPr>
        <w:rPr>
          <w:rFonts w:ascii="Century Gothic" w:hAnsi="Century Gothic"/>
        </w:rPr>
      </w:pPr>
      <w:r w:rsidRPr="0026648D">
        <w:rPr>
          <w:rFonts w:ascii="Century Gothic" w:hAnsi="Century Gothic"/>
        </w:rPr>
        <w:t>- Objective: To practice and understand the calculation of different types of allowances needed for upholstery cov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Fabric Cutting Simulation</w:t>
      </w:r>
    </w:p>
    <w:p w:rsidR="00C81E49" w:rsidRPr="0026648D" w:rsidRDefault="00C81E49" w:rsidP="00C81E49">
      <w:pPr>
        <w:rPr>
          <w:rFonts w:ascii="Century Gothic" w:hAnsi="Century Gothic"/>
        </w:rPr>
      </w:pPr>
      <w:r w:rsidRPr="0026648D">
        <w:rPr>
          <w:rFonts w:ascii="Century Gothic" w:hAnsi="Century Gothic"/>
        </w:rPr>
        <w:lastRenderedPageBreak/>
        <w:t>- Task: Using the final dimensions calculated in Exercise 1, learners cut mock-up fabric pieces (using paper or inexpensive fabric) for different furniture component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calculations in a practical scenario, understanding the impact of allowances on the material requirements and the fitting proc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workshop in an upholstery studio where learners can observe and participate in the measuring, cutting, and fitting process, applying their knowledge of allowances to real furniture pie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team up to design and create upholstery covers for a set piece of furniture. Each group is responsible for measuring, calculating allowances, cutting fabric, and fitting the cover, documenting their process and decis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Calculations: Precision in the calculation of final sizes and allowances.</w:t>
      </w:r>
    </w:p>
    <w:p w:rsidR="00C81E49" w:rsidRPr="0026648D" w:rsidRDefault="00C81E49" w:rsidP="00C81E49">
      <w:pPr>
        <w:rPr>
          <w:rFonts w:ascii="Century Gothic" w:hAnsi="Century Gothic"/>
        </w:rPr>
      </w:pPr>
      <w:r w:rsidRPr="0026648D">
        <w:rPr>
          <w:rFonts w:ascii="Century Gothic" w:hAnsi="Century Gothic"/>
        </w:rPr>
        <w:t>- Skill in Material Handling: Effectiveness in cutting and handling materials based on calculated dimensions.</w:t>
      </w:r>
    </w:p>
    <w:p w:rsidR="00C81E49" w:rsidRPr="0026648D" w:rsidRDefault="00C81E49" w:rsidP="00C81E49">
      <w:pPr>
        <w:rPr>
          <w:rFonts w:ascii="Century Gothic" w:hAnsi="Century Gothic"/>
        </w:rPr>
      </w:pPr>
      <w:r w:rsidRPr="0026648D">
        <w:rPr>
          <w:rFonts w:ascii="Century Gothic" w:hAnsi="Century Gothic"/>
        </w:rPr>
        <w:t>- Collaboration and Problem Solving: Teamwork in the group project and ability to solve fitting issues that arise from allowance consider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develop a thorough understanding of how to calculate and apply the necessary allowances for creating upholstery covers. This knowledge ensures that the upholstery not only fits well but also maintains the aesthetic integrity and functional requirements of the furniture design.</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4" w:name="_Toc196999101"/>
      <w:r w:rsidRPr="0026648D">
        <w:t>Practical Learning Content for PA0306: Identify the Characteristics of Fabrics that Influence Cover Fitting</w:t>
      </w:r>
      <w:bookmarkEnd w:id="34"/>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upholstery professionals, understanding how the inherent characteristics of fabrics influence cover fitting is essential for achieving the best results in furniture upholstery. This module provides detailed practical learning content with examples to help learners identify and evaluate these fabric characteristics effective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Fabric Characteristics Influencing Cover Fitt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ifferent fabrics bring unique challenges and advantages to upholstery projects. Key characteristics to consider includ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tretchability: Fabrics with high elasticity, like some knits and woven fabrics with elastane, can conform more easily to complex shapes but may also be more challenging to work with to maintain tension and avoid warp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Weight and Thickness: Heavier and thicker fabrics offer durability and better coverage but may be harder to manipulate and fit tightly in corners and curves. Lighter fabrics might be easier to handle but can wear out more quickly or show imperfections in the upholstery ba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exture and Pile Direction: Fabrics with a distinct texture or pile (like velvet) need careful handling to ensure the pile direction is consistent across all pieces of the cover, affecting both the aesthetics and the feel of the finished produ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Weave Tightness: Tightly woven fabrics are less likely to stretch or distort and can provide a crisp, tailored look. Loosely woven fabrics might offer a softer look but can be prone to stretching or sagg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oisture Absorption and Shrinkage: Natural fibres like cotton and linen can absorb moisture and shrink. It's important to pre-wash these materials or account for potential shrinkage in the sizing of cov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Fabric Performance Testing</w:t>
      </w:r>
    </w:p>
    <w:p w:rsidR="00C81E49" w:rsidRPr="0026648D" w:rsidRDefault="00C81E49" w:rsidP="00C81E49">
      <w:pPr>
        <w:rPr>
          <w:rFonts w:ascii="Century Gothic" w:hAnsi="Century Gothic"/>
        </w:rPr>
      </w:pPr>
      <w:r w:rsidRPr="0026648D">
        <w:rPr>
          <w:rFonts w:ascii="Century Gothic" w:hAnsi="Century Gothic"/>
        </w:rPr>
        <w:t>- Task: Learners are provided with fabric samples displaying different characteristics. They must perform tests to evaluate stretchability, weight, and texture effects on cover fitting.</w:t>
      </w:r>
    </w:p>
    <w:p w:rsidR="00C81E49" w:rsidRPr="0026648D" w:rsidRDefault="00C81E49" w:rsidP="00C81E49">
      <w:pPr>
        <w:rPr>
          <w:rFonts w:ascii="Century Gothic" w:hAnsi="Century Gothic"/>
        </w:rPr>
      </w:pPr>
      <w:r w:rsidRPr="0026648D">
        <w:rPr>
          <w:rFonts w:ascii="Century Gothic" w:hAnsi="Century Gothic"/>
        </w:rPr>
        <w:lastRenderedPageBreak/>
        <w:t>- Objective: To understand how different fabric qualities impact the ease of fitting and the final appearance of upholst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Selection Scenario</w:t>
      </w:r>
    </w:p>
    <w:p w:rsidR="00C81E49" w:rsidRPr="0026648D" w:rsidRDefault="00C81E49" w:rsidP="00C81E49">
      <w:pPr>
        <w:rPr>
          <w:rFonts w:ascii="Century Gothic" w:hAnsi="Century Gothic"/>
        </w:rPr>
      </w:pPr>
      <w:r w:rsidRPr="0026648D">
        <w:rPr>
          <w:rFonts w:ascii="Century Gothic" w:hAnsi="Century Gothic"/>
        </w:rPr>
        <w:t>- Task: Given several client scenarios (e.g., high-traffic family living room, luxury hotel lobby, sunny reading nook), learners must choose appropriate fabrics based on the characteristics discussed and justify their choice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knowledge of fabric characteristics to make informed choices tailored to specific usage scenarios and client nee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hands-on fitting session in an upholstery workshop where learners can practice applying fabrics with various characteristics to furniture pieces. Observing the effects of different material choices on the fitting process and the final product will reinforce theoretical knowledg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work in teams to reupholster a piece of furniture, selecting fabric based on its characteristics and the intended use of the furniture. They must document their process, noting how fabric choice affected their approach and the outco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Understanding and Application: Accuracy in identifying fabric characteristics and predicting their effects on upholstery.</w:t>
      </w:r>
    </w:p>
    <w:p w:rsidR="00C81E49" w:rsidRPr="0026648D" w:rsidRDefault="00C81E49" w:rsidP="00C81E49">
      <w:pPr>
        <w:rPr>
          <w:rFonts w:ascii="Century Gothic" w:hAnsi="Century Gothic"/>
        </w:rPr>
      </w:pPr>
      <w:r w:rsidRPr="0026648D">
        <w:rPr>
          <w:rFonts w:ascii="Century Gothic" w:hAnsi="Century Gothic"/>
        </w:rPr>
        <w:t>- Decision Making: Effectiveness in selecting appropriate fabrics for given scenarios and justifying those choices.</w:t>
      </w:r>
    </w:p>
    <w:p w:rsidR="00C81E49" w:rsidRPr="0026648D" w:rsidRDefault="00C81E49" w:rsidP="00C81E49">
      <w:pPr>
        <w:rPr>
          <w:rFonts w:ascii="Century Gothic" w:hAnsi="Century Gothic"/>
        </w:rPr>
      </w:pPr>
      <w:r w:rsidRPr="0026648D">
        <w:rPr>
          <w:rFonts w:ascii="Century Gothic" w:hAnsi="Century Gothic"/>
        </w:rPr>
        <w:t>- Technical Skill and Creativity: Quality of upholstery work in the group project, especially how well the team managed fabric characteristics during the fitting proc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comprehensive understanding of the critical role fabric characteristics play in upholstery. This knowledge ensures that professionals can choose the best materials for their projects, leading to higher quality, durability, and customer satisfaction in their upholstery work.</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5" w:name="_Toc196999102"/>
      <w:r w:rsidRPr="0026648D">
        <w:t>Practical Learning Content for PA0307: Identify the Characteristics of Cover Design that Influence Cover Construction</w:t>
      </w:r>
      <w:bookmarkEnd w:id="35"/>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characteristics of cover design is crucial for upholstery professionals to ensure that the covers not only fit well but also enhance the aesthetic and functional quality of the furniture. This module provides detailed practical learning content with examples to help learners identify key design features that influence the construction process of upholstery cov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Cover Design Characteristic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everal design characteristics are critical when planning and constructing upholstery covers. These includ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eam Placement: Determines how pieces of fabric are joined. Strategic seam placement can enhance durability and affect the visual appeal of the furniture. For instance, seams should align with structural elements of the furniture to reinforce strength and improve shape reten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ttern Direction and Symmetry: Important in patterned fabrics where visual continuity is key. Patterns should be aligned and symmetrical from one section of the furniture to another to ensure a cohesive loo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arts and Pleats: Used to fit fabric smoothly over curved or angular sections of furniture. Darts remove excess fabric, providing a flat fit, while pleats gather fabric, allowing for expansion and shape accommod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ippers and Closures: Placement of sippers and other closures affects both the functionality and the ease of removing and fitting the cover. They should be strategically placed for easy access while maintaining the aesthetic integrity of the desig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Reinforcements: Areas subject to high wear, such as seat corners, may require additional reinforcement to prevent tearing and wear. This can involve double stitching or the addition of a more durable material patc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Design Analysis</w:t>
      </w:r>
    </w:p>
    <w:p w:rsidR="00C81E49" w:rsidRPr="0026648D" w:rsidRDefault="00C81E49" w:rsidP="00C81E49">
      <w:pPr>
        <w:rPr>
          <w:rFonts w:ascii="Century Gothic" w:hAnsi="Century Gothic"/>
        </w:rPr>
      </w:pPr>
      <w:r w:rsidRPr="0026648D">
        <w:rPr>
          <w:rFonts w:ascii="Century Gothic" w:hAnsi="Century Gothic"/>
        </w:rPr>
        <w:lastRenderedPageBreak/>
        <w:t>- Task: Learners are given different cover designs, including technical drawings and finished samples. They must analyse and identify key design characteristics and their implications for the construction process.</w:t>
      </w:r>
    </w:p>
    <w:p w:rsidR="00C81E49" w:rsidRPr="0026648D" w:rsidRDefault="00C81E49" w:rsidP="00C81E49">
      <w:pPr>
        <w:rPr>
          <w:rFonts w:ascii="Century Gothic" w:hAnsi="Century Gothic"/>
        </w:rPr>
      </w:pPr>
      <w:r w:rsidRPr="0026648D">
        <w:rPr>
          <w:rFonts w:ascii="Century Gothic" w:hAnsi="Century Gothic"/>
        </w:rPr>
        <w:t>- Objective: To enhance learners' ability to interpret design documents and predict construction challeng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ock-up Creation</w:t>
      </w:r>
    </w:p>
    <w:p w:rsidR="00C81E49" w:rsidRPr="0026648D" w:rsidRDefault="00C81E49" w:rsidP="00C81E49">
      <w:pPr>
        <w:rPr>
          <w:rFonts w:ascii="Century Gothic" w:hAnsi="Century Gothic"/>
        </w:rPr>
      </w:pPr>
      <w:r w:rsidRPr="0026648D">
        <w:rPr>
          <w:rFonts w:ascii="Century Gothic" w:hAnsi="Century Gothic"/>
        </w:rPr>
        <w:t>- Task: Using fabric and basic sewing materials, learners create a simple mock-up of an upholstery cover that incorporates various design features such as seams, darts, and sippers.</w:t>
      </w:r>
    </w:p>
    <w:p w:rsidR="00C81E49" w:rsidRPr="0026648D" w:rsidRDefault="00C81E49" w:rsidP="00C81E49">
      <w:pPr>
        <w:rPr>
          <w:rFonts w:ascii="Century Gothic" w:hAnsi="Century Gothic"/>
        </w:rPr>
      </w:pPr>
      <w:r w:rsidRPr="0026648D">
        <w:rPr>
          <w:rFonts w:ascii="Century Gothic" w:hAnsi="Century Gothic"/>
        </w:rPr>
        <w:t>- Objective: This hands-on activity helps learners understand the practical implications of design decisions in upholstery cover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workshop in an upholstery studio where learners can participate in the design and construction of a furniture cover from start to finish. Focus on how different design characteristics are handled in a real upholstery sett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work in teams to design and construct a cover for a piece of furniture. They must consider all aspects of the cover's design, from material choice to the placement of seams and sippers, documenting their decisions and the reasons behind them.</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Design Comprehension: Accuracy in identifying and explaining the impact of design features on construction.</w:t>
      </w:r>
    </w:p>
    <w:p w:rsidR="00C81E49" w:rsidRPr="0026648D" w:rsidRDefault="00C81E49" w:rsidP="00C81E49">
      <w:pPr>
        <w:rPr>
          <w:rFonts w:ascii="Century Gothic" w:hAnsi="Century Gothic"/>
        </w:rPr>
      </w:pPr>
      <w:r w:rsidRPr="0026648D">
        <w:rPr>
          <w:rFonts w:ascii="Century Gothic" w:hAnsi="Century Gothic"/>
        </w:rPr>
        <w:t>- Practical Skill Application: Quality of the mock-up and how well the learner managed to incorporate design features.</w:t>
      </w:r>
    </w:p>
    <w:p w:rsidR="00C81E49" w:rsidRPr="0026648D" w:rsidRDefault="00C81E49" w:rsidP="00C81E49">
      <w:pPr>
        <w:rPr>
          <w:rFonts w:ascii="Century Gothic" w:hAnsi="Century Gothic"/>
        </w:rPr>
      </w:pPr>
      <w:r w:rsidRPr="0026648D">
        <w:rPr>
          <w:rFonts w:ascii="Century Gothic" w:hAnsi="Century Gothic"/>
        </w:rPr>
        <w:t>- Creativity and Problem-Solving: Innovation in the group project design and effectiveness in addressing construction challeng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develop a comprehensive understanding of how different elements of cover design affect the upholstery process. This knowledge is essential for creating high-quality, functional, and attractive upholstery covers, ensuring they meet both aesthetic standards and durability requirement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6" w:name="_Toc196999103"/>
      <w:r w:rsidRPr="0026648D">
        <w:t>Practical Learning Content for PA0308: Identify the Construction Process of Each of the Main Groups of Furniture</w:t>
      </w:r>
      <w:bookmarkEnd w:id="36"/>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he construction processes specific to different groups of furniture is crucial for professionals in the furniture design and manufacturing industry. This module provides detailed practical learning content with examples to help learners grasp the varied processes involved in constructing different types of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Furniture Construction Proces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construction process varies significantly across different types of furniture, influenced by the intended use, structural requirements, and design prefere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ofas and Armchairs: These typically involve a frame construction, padding addition, and finally the upholstery. The frame is usually made of wood or metal, padding consists of foam or other cushioning materials, and the upholstery can be any fabric chosen based on the furniture’s use and aesthetic.</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ables and Desks: Construction starts with the frame, often involving legs and a support structure, followed by attaching the top surface, which may be wood, glass, or metal. Joints are crucial for stability and can include techniques like mortise and tenon or dowe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abinetry (e.g., Wardrobes, Bookcases): Focuses on precise joinery to ensure stability and optimise storage. Construction typically involves assembling sides, shelves, and a back before adding doors and hardware. Techniques such as dado and rabbet joints are common for securing shelv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eds: Include building a headboard (if applicable), frame, and base (which may include slats or a solid platform). The complexity can vary with design, from simple platforms to elaborate frames with additional features like storage or folding mechanism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Construction Simulation</w:t>
      </w:r>
    </w:p>
    <w:p w:rsidR="00C81E49" w:rsidRPr="0026648D" w:rsidRDefault="00C81E49" w:rsidP="00C81E49">
      <w:pPr>
        <w:rPr>
          <w:rFonts w:ascii="Century Gothic" w:hAnsi="Century Gothic"/>
        </w:rPr>
      </w:pPr>
      <w:r w:rsidRPr="0026648D">
        <w:rPr>
          <w:rFonts w:ascii="Century Gothic" w:hAnsi="Century Gothic"/>
        </w:rPr>
        <w:t>- Task: Learners are given diagrams and materials to simulate the construction process of a simple piece of furniture, such as a small table or a chair, focusing on understanding each step and the sequence of assembly.</w:t>
      </w:r>
    </w:p>
    <w:p w:rsidR="00C81E49" w:rsidRPr="0026648D" w:rsidRDefault="00C81E49" w:rsidP="00C81E49">
      <w:pPr>
        <w:rPr>
          <w:rFonts w:ascii="Century Gothic" w:hAnsi="Century Gothic"/>
        </w:rPr>
      </w:pPr>
      <w:r w:rsidRPr="0026648D">
        <w:rPr>
          <w:rFonts w:ascii="Century Gothic" w:hAnsi="Century Gothic"/>
        </w:rPr>
        <w:t>- Objective: To provide hands-on experience with basic construction techniques and the assembly ord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Group Construction Project</w:t>
      </w:r>
    </w:p>
    <w:p w:rsidR="00C81E49" w:rsidRPr="0026648D" w:rsidRDefault="00C81E49" w:rsidP="00C81E49">
      <w:pPr>
        <w:rPr>
          <w:rFonts w:ascii="Century Gothic" w:hAnsi="Century Gothic"/>
        </w:rPr>
      </w:pPr>
      <w:r w:rsidRPr="0026648D">
        <w:rPr>
          <w:rFonts w:ascii="Century Gothic" w:hAnsi="Century Gothic"/>
        </w:rPr>
        <w:t>- Task: In teams, learners design and build a more complex piece of furniture, such as a sofa or a bed frame. Each team is responsible for planning their construction process, selecting materials, and executing the build.</w:t>
      </w:r>
    </w:p>
    <w:p w:rsidR="00C81E49" w:rsidRPr="0026648D" w:rsidRDefault="00C81E49" w:rsidP="00C81E49">
      <w:pPr>
        <w:rPr>
          <w:rFonts w:ascii="Century Gothic" w:hAnsi="Century Gothic"/>
        </w:rPr>
      </w:pPr>
      <w:r w:rsidRPr="0026648D">
        <w:rPr>
          <w:rFonts w:ascii="Century Gothic" w:hAnsi="Century Gothic"/>
        </w:rPr>
        <w:t>- Objective: To deepen understanding of the construction processes for more complex furniture, emphasising problem-solving and teamwor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ite Visit: Arrange a tour of a furniture manufacturing facility where different types of furniture are constructed. This allows learners to observe firsthand the various construction processes and machinery involv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ndustry Speaker: Invite a seasoned furniture maker to discuss the nuances of furniture construction, focusing on advanced techniques and material considerations for high-end or specialised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Technical Skills: Accuracy and quality of construction in both the simulation and group project.</w:t>
      </w:r>
    </w:p>
    <w:p w:rsidR="00C81E49" w:rsidRPr="0026648D" w:rsidRDefault="00C81E49" w:rsidP="00C81E49">
      <w:pPr>
        <w:rPr>
          <w:rFonts w:ascii="Century Gothic" w:hAnsi="Century Gothic"/>
        </w:rPr>
      </w:pPr>
      <w:r w:rsidRPr="0026648D">
        <w:rPr>
          <w:rFonts w:ascii="Century Gothic" w:hAnsi="Century Gothic"/>
        </w:rPr>
        <w:t>- Understanding of Processes: Depth of understanding shown in planning and executing furniture construction.</w:t>
      </w:r>
    </w:p>
    <w:p w:rsidR="00C81E49" w:rsidRPr="0026648D" w:rsidRDefault="00C81E49" w:rsidP="00C81E49">
      <w:pPr>
        <w:rPr>
          <w:rFonts w:ascii="Century Gothic" w:hAnsi="Century Gothic"/>
        </w:rPr>
      </w:pPr>
      <w:r w:rsidRPr="0026648D">
        <w:rPr>
          <w:rFonts w:ascii="Century Gothic" w:hAnsi="Century Gothic"/>
        </w:rPr>
        <w:t>- Innovation and Problem Solving: Creativity in design and effectiveness in solving construction challeng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gain a comprehensive understanding of the construction processes for various types of furniture. This knowledge is crucial for ensuring that the finished products are not only aesthetically pleasing but also structurally sound and functionally effectiv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7" w:name="_Toc196999104"/>
      <w:r w:rsidRPr="0026648D">
        <w:t>Practical Learning Content for PA0309: Identify the Components of Each Construction</w:t>
      </w:r>
      <w:bookmarkEnd w:id="37"/>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the furniture manufacturing and upholstery industry, being able to accurately identify and understand the components that make up different furniture constructions is essential. This module provides detailed practical learning content with examples to help learners master the identification of components for various furniture construc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Components in Furniture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ach type of furniture has a set of specific components that are crucial to its structure and fun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ofas and Chairs: Components typically include the frame (legs, arms, back, and rails), seating support (webbing, springs), padding, and upholstery. The frame is the skeleton on which everything else is built, supports provide comfort and durability, padding shapes the furniture, and upholstery defines its final appearance and tex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ables and Desks: Main components include the tabletop, legs, aprons (the frame pieces connecting the legs under the table), and possibly drawers or extensions. The stability of a table largely depends on the strength and design of these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abinetry (Wardrobes, Bookcases, etc.): Components include the carcass (sides, top, bottom), back panel, shelves, doors, and hardware (hinges, handles). The carcass provides the basic structure, while doors and hardware facilitate access and secur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eds: Key components are the headboard, footboard (if applicable), side rails, and the base (which can include slats, panels, or a box spring area). Each part contributes to both the aesthetic and functional integrity of the b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Component Identification Drill</w:t>
      </w:r>
    </w:p>
    <w:p w:rsidR="00C81E49" w:rsidRPr="0026648D" w:rsidRDefault="00C81E49" w:rsidP="00C81E49">
      <w:pPr>
        <w:rPr>
          <w:rFonts w:ascii="Century Gothic" w:hAnsi="Century Gothic"/>
        </w:rPr>
      </w:pPr>
      <w:r w:rsidRPr="0026648D">
        <w:rPr>
          <w:rFonts w:ascii="Century Gothic" w:hAnsi="Century Gothic"/>
        </w:rPr>
        <w:t>- Task: Learners are provided with various pieces of furniture either as physical items or detailed diagrams. They must identify and list all the components of each piece.</w:t>
      </w:r>
    </w:p>
    <w:p w:rsidR="00C81E49" w:rsidRPr="0026648D" w:rsidRDefault="00C81E49" w:rsidP="00C81E49">
      <w:pPr>
        <w:rPr>
          <w:rFonts w:ascii="Century Gothic" w:hAnsi="Century Gothic"/>
        </w:rPr>
      </w:pPr>
      <w:r w:rsidRPr="0026648D">
        <w:rPr>
          <w:rFonts w:ascii="Century Gothic" w:hAnsi="Century Gothic"/>
        </w:rPr>
        <w:t>- Objective: To enhance the learners’ ability to recognise and name the different parts of furniture accurate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Component Function Analysis</w:t>
      </w:r>
    </w:p>
    <w:p w:rsidR="00C81E49" w:rsidRPr="0026648D" w:rsidRDefault="00C81E49" w:rsidP="00C81E49">
      <w:pPr>
        <w:rPr>
          <w:rFonts w:ascii="Century Gothic" w:hAnsi="Century Gothic"/>
        </w:rPr>
      </w:pPr>
      <w:r w:rsidRPr="0026648D">
        <w:rPr>
          <w:rFonts w:ascii="Century Gothic" w:hAnsi="Century Gothic"/>
        </w:rPr>
        <w:lastRenderedPageBreak/>
        <w:t>- Task: After identifying the components, learners analyse the function of each component in a given piece of furniture and discuss how these functions impact the overall design and use of the furniture.</w:t>
      </w:r>
    </w:p>
    <w:p w:rsidR="00C81E49" w:rsidRPr="0026648D" w:rsidRDefault="00C81E49" w:rsidP="00C81E49">
      <w:pPr>
        <w:rPr>
          <w:rFonts w:ascii="Century Gothic" w:hAnsi="Century Gothic"/>
        </w:rPr>
      </w:pPr>
      <w:r w:rsidRPr="0026648D">
        <w:rPr>
          <w:rFonts w:ascii="Century Gothic" w:hAnsi="Century Gothic"/>
        </w:rPr>
        <w:t>- Objective: This exercise helps learners understand not just what the components are, but why they are important to the furniture’s construction and fun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Organise a session in a local workshop or school shop where learners can disassemble and then reassemble pieces of furniture. This hands-on activity helps them see firsthand how the components fit together and function as a whol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esign Project: Learners are tasked with designing a piece of furniture. They must specify all components, explain their choices, and describe how each component contributes to the design and function of the final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in Identification: Precision and correctness in identifying furniture components.</w:t>
      </w:r>
    </w:p>
    <w:p w:rsidR="00C81E49" w:rsidRPr="0026648D" w:rsidRDefault="00C81E49" w:rsidP="00C81E49">
      <w:pPr>
        <w:rPr>
          <w:rFonts w:ascii="Century Gothic" w:hAnsi="Century Gothic"/>
        </w:rPr>
      </w:pPr>
      <w:r w:rsidRPr="0026648D">
        <w:rPr>
          <w:rFonts w:ascii="Century Gothic" w:hAnsi="Century Gothic"/>
        </w:rPr>
        <w:t>- Understanding of Functionality: Depth of understanding displayed in the function analysis of each component.</w:t>
      </w:r>
    </w:p>
    <w:p w:rsidR="00C81E49" w:rsidRPr="0026648D" w:rsidRDefault="00C81E49" w:rsidP="00C81E49">
      <w:pPr>
        <w:rPr>
          <w:rFonts w:ascii="Century Gothic" w:hAnsi="Century Gothic"/>
        </w:rPr>
      </w:pPr>
      <w:r w:rsidRPr="0026648D">
        <w:rPr>
          <w:rFonts w:ascii="Century Gothic" w:hAnsi="Century Gothic"/>
        </w:rPr>
        <w:t>- Creativity and Practical Application: Innovation in the design project and effectiveness in applying theoretical knowledge to practical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develop a thorough understanding of the components involved in furniture construction. This knowledge is crucial for anyone involved in the design, manufacturing, or repair of furniture, as it ensures that they can create and maintain high-quality, functional piece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8" w:name="_Toc196999105"/>
      <w:r w:rsidRPr="0026648D">
        <w:t>Applied Knowledge Learning Content for AK0301: Specification Reading Techniques Using Industry Terminology and Abbreviations</w:t>
      </w:r>
      <w:bookmarkEnd w:id="38"/>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the furniture design and manufacturing industry, the ability to accurately read and interpret specifications is crucial. This skill ensures that furniture is made to exact standards and meets both functional and aesthetic requirements. This module provides practical learning content with examples to help learners master specification reading techniques using industry terminology and abbrevi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Specification Read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pecifications for furniture typically include detailed instructions on dimensions, materials, assembly methods, and finishing touches. Understanding these documents requires familiarity with common industry terminology and abbrevi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imensions and Tolerances: Specifications often detail the exact dimensions of each component, along with allowable tolerances (e.g., ±2mm).</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aterial Specifications: These include types of wood, fabric, metal, etc., often abbreviated (e.g., MDF for Medium-Density Fiberboar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Assembly Instructions: Detailed steps on how to assemble the furniture, including which fasteners or adhesives to u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inishing Specifications: Instructions on sanding, painting, staining, or sealing the finished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Abbreviations and Symbols: Common abbreviations include DIM (dimension), TOL (tolerance), FT (feet), IN (inches), MM (millimeters), and PCS (pie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Specification Decoding Drill</w:t>
      </w:r>
    </w:p>
    <w:p w:rsidR="00C81E49" w:rsidRPr="0026648D" w:rsidRDefault="00C81E49" w:rsidP="00C81E49">
      <w:pPr>
        <w:rPr>
          <w:rFonts w:ascii="Century Gothic" w:hAnsi="Century Gothic"/>
        </w:rPr>
      </w:pPr>
      <w:r w:rsidRPr="0026648D">
        <w:rPr>
          <w:rFonts w:ascii="Century Gothic" w:hAnsi="Century Gothic"/>
        </w:rPr>
        <w:t>- Task: Learners are provided with a series of specification sheets for different pieces of furniture. They must decode the specifications, translating abbreviations and technical language into plain English.</w:t>
      </w:r>
    </w:p>
    <w:p w:rsidR="00C81E49" w:rsidRPr="0026648D" w:rsidRDefault="00C81E49" w:rsidP="00C81E49">
      <w:pPr>
        <w:rPr>
          <w:rFonts w:ascii="Century Gothic" w:hAnsi="Century Gothic"/>
        </w:rPr>
      </w:pPr>
      <w:r w:rsidRPr="0026648D">
        <w:rPr>
          <w:rFonts w:ascii="Century Gothic" w:hAnsi="Century Gothic"/>
        </w:rPr>
        <w:t>- Objective: To practice and improve the ability to quickly and accurately interpret specification sheets.</w:t>
      </w:r>
    </w:p>
    <w:p w:rsidR="00C81E49" w:rsidRPr="0026648D" w:rsidRDefault="00C81E49" w:rsidP="00C81E49">
      <w:pPr>
        <w:rPr>
          <w:rFonts w:ascii="Century Gothic" w:hAnsi="Century Gothic"/>
        </w:rPr>
      </w:pPr>
      <w:r w:rsidRPr="0026648D">
        <w:rPr>
          <w:rFonts w:ascii="Century Gothic" w:hAnsi="Century Gothic"/>
        </w:rPr>
        <w:lastRenderedPageBreak/>
        <w:t>Exercise 2: Mock Specification Creation</w:t>
      </w:r>
    </w:p>
    <w:p w:rsidR="00C81E49" w:rsidRPr="0026648D" w:rsidRDefault="00C81E49" w:rsidP="00C81E49">
      <w:pPr>
        <w:rPr>
          <w:rFonts w:ascii="Century Gothic" w:hAnsi="Century Gothic"/>
        </w:rPr>
      </w:pPr>
      <w:r w:rsidRPr="0026648D">
        <w:rPr>
          <w:rFonts w:ascii="Century Gothic" w:hAnsi="Century Gothic"/>
        </w:rPr>
        <w:t>- Task: Learners create a complete specification for a simple piece of furniture, such as a coffee table or bookshelf. They must use correct industry terminology and abbreviation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knowledge in a practical setting, ensuring they can communicate effectively and professionally in written specific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nteractive Webinar: Host a webinar with a professional technical writer or a seasoned furniture designer who specialises in creating specifications. This provides learners with insights into the best practices in specification writing and interpret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are divided into teams to interpret a set of complex furniture specifications and then build a model or prototype based on their interpretation. They must document their process, highlighting how they applied the specification detai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Interpretation: How correctly learners interpret and apply specifications.</w:t>
      </w:r>
    </w:p>
    <w:p w:rsidR="00C81E49" w:rsidRPr="0026648D" w:rsidRDefault="00C81E49" w:rsidP="00C81E49">
      <w:pPr>
        <w:rPr>
          <w:rFonts w:ascii="Century Gothic" w:hAnsi="Century Gothic"/>
        </w:rPr>
      </w:pPr>
      <w:r w:rsidRPr="0026648D">
        <w:rPr>
          <w:rFonts w:ascii="Century Gothic" w:hAnsi="Century Gothic"/>
        </w:rPr>
        <w:t>- Clarity and Precision in Documentation: The quality of the specifications created by the learners, including their use of industry terminology and abbreviations.</w:t>
      </w:r>
    </w:p>
    <w:p w:rsidR="00C81E49" w:rsidRPr="0026648D" w:rsidRDefault="00C81E49" w:rsidP="00C81E49">
      <w:pPr>
        <w:rPr>
          <w:rFonts w:ascii="Century Gothic" w:hAnsi="Century Gothic"/>
        </w:rPr>
      </w:pPr>
      <w:r w:rsidRPr="0026648D">
        <w:rPr>
          <w:rFonts w:ascii="Century Gothic" w:hAnsi="Century Gothic"/>
        </w:rPr>
        <w:t>- Innovation and Application: Creativity in the design and construction process during the group project, and effectiveness in applying specification detai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activities, learners will develop a deep understanding of how to read and apply specifications in the furniture manufacturing process. This knowledge is essential for ensuring that products are built correctly and meet predefined quality standards, leading to better outcomes in both custom and mass-production environment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39" w:name="_Toc196999106"/>
      <w:r w:rsidRPr="0026648D">
        <w:t>Applied Knowledge Learning Content for AK0302: Measuring Techniques</w:t>
      </w:r>
      <w:bookmarkEnd w:id="39"/>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Accurate measurement is fundamental in furniture design and manufacturing, ensuring that pieces are not only aesthetically pleasing but also functional and fit for purpose. This module provides detailed learning content on measuring techniques, complete with examples to help learners apply these skills effectively in real-world scenario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Essential Measuring Techniqu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ecise measurements are critical in every stage of furniture making, from initial design to final assembly. Mastery of various measuring tools and techniques is essentia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Using a Tape Measure: The flexible tape measure is commonly used for taking linear measurements of furniture, such as height, width, and depth. It is suitable for curved and irregular surfaces as wel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alipers and Micrometers: These tools provide highly accurate measurements and are especially useful for measuring thickness and small dimensions that require precision to the millimeter or small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quare and Ruler: Used for ensuring angles are correct and for measuring and marking straight cuts. A combination square also allows for depth measu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igital Measuring Tools: Laser measures and digital calipers can provide quick and highly accurate readings and are particularly useful in large-scale production environ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easurement Accuracy Drill</w:t>
      </w:r>
    </w:p>
    <w:p w:rsidR="00C81E49" w:rsidRPr="0026648D" w:rsidRDefault="00C81E49" w:rsidP="00C81E49">
      <w:pPr>
        <w:rPr>
          <w:rFonts w:ascii="Century Gothic" w:hAnsi="Century Gothic"/>
        </w:rPr>
      </w:pPr>
      <w:r w:rsidRPr="0026648D">
        <w:rPr>
          <w:rFonts w:ascii="Century Gothic" w:hAnsi="Century Gothic"/>
        </w:rPr>
        <w:t>- Task: Learners practice measuring various components of furniture using different tools (tape measure, ruler, calipers). They measure dimensions such as length, width, thickness, and diagonal measurements to check for squareness.</w:t>
      </w:r>
    </w:p>
    <w:p w:rsidR="00C81E49" w:rsidRPr="0026648D" w:rsidRDefault="00C81E49" w:rsidP="00C81E49">
      <w:pPr>
        <w:rPr>
          <w:rFonts w:ascii="Century Gothic" w:hAnsi="Century Gothic"/>
        </w:rPr>
      </w:pPr>
      <w:r w:rsidRPr="0026648D">
        <w:rPr>
          <w:rFonts w:ascii="Century Gothic" w:hAnsi="Century Gothic"/>
        </w:rPr>
        <w:t>- Objective: To develop proficiency in using various measuring tools and understanding which tool is appropriate for different measuring task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Real-World Measurement Application</w:t>
      </w:r>
    </w:p>
    <w:p w:rsidR="00C81E49" w:rsidRPr="0026648D" w:rsidRDefault="00C81E49" w:rsidP="00C81E49">
      <w:pPr>
        <w:rPr>
          <w:rFonts w:ascii="Century Gothic" w:hAnsi="Century Gothic"/>
        </w:rPr>
      </w:pPr>
      <w:r w:rsidRPr="0026648D">
        <w:rPr>
          <w:rFonts w:ascii="Century Gothic" w:hAnsi="Century Gothic"/>
        </w:rPr>
        <w:lastRenderedPageBreak/>
        <w:t>- Task: Learners are given a small project, such as designing and creating a simple piece of furniture. They must take all necessary measurements, mark the materials accurately, and cut them according to their mark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measuring skills in a practical setting, emphasising the importance of accuracy in ensuring the final product's quality and fi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Arrange a visit to a local furniture manufacturing facility or a professional woodshop. Observe professional craftsmen at work, focusing on how they measure and mark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Interactive Workshop: Conduct a workshop where learners can engage in a furniture building task, starting from reading a blueprint to measuring, marking, and cutting materials. Each step should be supervised and feedback provided on their measuring techniqu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Precision of Measurements: Accuracy in obtaining and recording measurements.</w:t>
      </w:r>
    </w:p>
    <w:p w:rsidR="00C81E49" w:rsidRPr="0026648D" w:rsidRDefault="00C81E49" w:rsidP="00C81E49">
      <w:pPr>
        <w:rPr>
          <w:rFonts w:ascii="Century Gothic" w:hAnsi="Century Gothic"/>
        </w:rPr>
      </w:pPr>
      <w:r w:rsidRPr="0026648D">
        <w:rPr>
          <w:rFonts w:ascii="Century Gothic" w:hAnsi="Century Gothic"/>
        </w:rPr>
        <w:t>- Correct Tool Usage: Appropriateness of measuring tool selection for different tasks.</w:t>
      </w:r>
    </w:p>
    <w:p w:rsidR="00C81E49" w:rsidRPr="0026648D" w:rsidRDefault="00C81E49" w:rsidP="00C81E49">
      <w:pPr>
        <w:rPr>
          <w:rFonts w:ascii="Century Gothic" w:hAnsi="Century Gothic"/>
        </w:rPr>
      </w:pPr>
      <w:r w:rsidRPr="0026648D">
        <w:rPr>
          <w:rFonts w:ascii="Century Gothic" w:hAnsi="Century Gothic"/>
        </w:rPr>
        <w:t>- Execution and Craftsmanship: Quality of the cuts and assembly based on accurate measurements, particularly in the real-world application exerci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comprehensive skills in measuring techniques essential for furniture design and manufacturing. These skills ensure that furniture pieces are not only built to specifications but also meet high standards of quality and precision.</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0" w:name="_Toc196999107"/>
      <w:r w:rsidRPr="0026648D">
        <w:t>Applied Knowledge Learning Content for AK0303: Cover Material Types</w:t>
      </w:r>
      <w:bookmarkEnd w:id="40"/>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different types of cover materials is crucial for professionals in the upholstery industry. Each material type brings unique properties that can significantly affect the appearance, comfort, and durability of upholstered furniture. This module provides practical learning content on various cover material types, along with examples to help learners apply this knowledge effectively in their upholstery proje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Cover Material Typ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Cover materials vary widely and are chosen based on factors such as the intended use of the furniture, client preferences, budget, and the overall design aesthetic. Here are some common types of cover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Woven Fabrics: These include materials like cotton, linen, and wool, which offer a traditional look and feel. They are versatile and can come in various weaves that affect their texture and durabi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ynthetic Fabrics: Such as polyester, nylon, and acrylic, which are generally more durable and easier to maintain than natural fibers. They are often used in commercial settings or in homes with pets and children due to their stain resistance and durabi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Leather: Known for its durability, ease of maintenance, and premium look. Leather ages well and is preferable in high-end furniture designs. Varieties include full-grain, top-grain, and bonded leathe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Vinyl: A less expensive alternative to leather that is easy to clean and maintain. It is commonly used in both residential and commercial settings where durability and budget are key consider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icrofiber: A densely woven synthetic fabric known for its softness and durability. It is highly stain-resistant and often used for furniture that requires a lot of maintenance, such as children's furniture.</w:t>
      </w:r>
    </w:p>
    <w:p w:rsidR="00C81E49" w:rsidRPr="0026648D" w:rsidRDefault="00C81E49" w:rsidP="00C81E49">
      <w:pPr>
        <w:rPr>
          <w:rFonts w:ascii="Century Gothic" w:hAnsi="Century Gothic"/>
        </w:rPr>
      </w:pPr>
    </w:p>
    <w:p w:rsidR="00C81E49" w:rsidRDefault="00C81E49" w:rsidP="00C81E49">
      <w:pPr>
        <w:rPr>
          <w:rFonts w:ascii="Century Gothic" w:hAnsi="Century Gothic"/>
        </w:rPr>
      </w:pPr>
      <w:r w:rsidRPr="0026648D">
        <w:rPr>
          <w:rFonts w:ascii="Century Gothic" w:hAnsi="Century Gothic"/>
        </w:rPr>
        <w:t>- Velvet: Known for its luxurious texture and depth of color, velvet is a popular choice for statement pieces. However, it requires more care to maintain its look over time.</w:t>
      </w:r>
    </w:p>
    <w:p w:rsidR="00FE29B9" w:rsidRDefault="00FE29B9" w:rsidP="00C81E49">
      <w:pPr>
        <w:rPr>
          <w:rFonts w:ascii="Century Gothic" w:hAnsi="Century Gothic"/>
        </w:rPr>
      </w:pPr>
    </w:p>
    <w:p w:rsidR="00FE29B9" w:rsidRPr="0026648D" w:rsidRDefault="00FE29B9" w:rsidP="00C81E49">
      <w:pPr>
        <w:rPr>
          <w:rFonts w:ascii="Century Gothic" w:hAnsi="Century Gothic"/>
        </w:rPr>
      </w:pP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lastRenderedPageBreak/>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Identification and Application</w:t>
      </w:r>
    </w:p>
    <w:p w:rsidR="00C81E49" w:rsidRPr="0026648D" w:rsidRDefault="00C81E49" w:rsidP="00C81E49">
      <w:pPr>
        <w:rPr>
          <w:rFonts w:ascii="Century Gothic" w:hAnsi="Century Gothic"/>
        </w:rPr>
      </w:pPr>
      <w:r w:rsidRPr="0026648D">
        <w:rPr>
          <w:rFonts w:ascii="Century Gothic" w:hAnsi="Century Gothic"/>
        </w:rPr>
        <w:t>- Task: Learners are given samples of various upholstery materials and are asked to identify each type and discuss its properties, advantages, and ideal usage scenarios.</w:t>
      </w:r>
    </w:p>
    <w:p w:rsidR="00C81E49" w:rsidRPr="0026648D" w:rsidRDefault="00C81E49" w:rsidP="00C81E49">
      <w:pPr>
        <w:rPr>
          <w:rFonts w:ascii="Century Gothic" w:hAnsi="Century Gothic"/>
        </w:rPr>
      </w:pPr>
      <w:r w:rsidRPr="0026648D">
        <w:rPr>
          <w:rFonts w:ascii="Century Gothic" w:hAnsi="Century Gothic"/>
        </w:rPr>
        <w:t>- Objective: To develop an understanding of different upholstery materials and their applications, enhancing the ability to make informed choices based on project requi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Durability and Maintenance Testing</w:t>
      </w:r>
    </w:p>
    <w:p w:rsidR="00C81E49" w:rsidRPr="0026648D" w:rsidRDefault="00C81E49" w:rsidP="00C81E49">
      <w:pPr>
        <w:rPr>
          <w:rFonts w:ascii="Century Gothic" w:hAnsi="Century Gothic"/>
        </w:rPr>
      </w:pPr>
      <w:r w:rsidRPr="0026648D">
        <w:rPr>
          <w:rFonts w:ascii="Century Gothic" w:hAnsi="Century Gothic"/>
        </w:rPr>
        <w:t>- Task: Learners perform tests on different materials to assess their durability and ease of maintenance. This might include stain resistance tests, wear and tear simulations, and cleanability assessments.</w:t>
      </w:r>
    </w:p>
    <w:p w:rsidR="00C81E49" w:rsidRPr="0026648D" w:rsidRDefault="00C81E49" w:rsidP="00C81E49">
      <w:pPr>
        <w:rPr>
          <w:rFonts w:ascii="Century Gothic" w:hAnsi="Century Gothic"/>
        </w:rPr>
      </w:pPr>
      <w:r w:rsidRPr="0026648D">
        <w:rPr>
          <w:rFonts w:ascii="Century Gothic" w:hAnsi="Century Gothic"/>
        </w:rPr>
        <w:t>- Objective: To understand the practical implications of each material type in real-world settings, focusing on long-term use and maintena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Arrange a visit to a fabric mill or upholstery workshop where different types of cover materials are used. This allows learners to see the materials in a larger context and understand how they are processed and appli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ject-Based Learning: Learners select a piece of furniture to reupholster, choosing an appropriate material based on their assessment of the client's needs and the furniture's use. They must justify their choice and document the reupholstery proc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Knowledge of Materials: Accuracy in identifying materials and understanding their properties.</w:t>
      </w:r>
    </w:p>
    <w:p w:rsidR="00C81E49" w:rsidRPr="0026648D" w:rsidRDefault="00C81E49" w:rsidP="00C81E49">
      <w:pPr>
        <w:rPr>
          <w:rFonts w:ascii="Century Gothic" w:hAnsi="Century Gothic"/>
        </w:rPr>
      </w:pPr>
      <w:r w:rsidRPr="0026648D">
        <w:rPr>
          <w:rFonts w:ascii="Century Gothic" w:hAnsi="Century Gothic"/>
        </w:rPr>
        <w:t>- Practical Application: Effectiveness in applying knowledge of materials to choose suitable options for different uses.</w:t>
      </w:r>
    </w:p>
    <w:p w:rsidR="00C81E49" w:rsidRPr="0026648D" w:rsidRDefault="00C81E49" w:rsidP="00C81E49">
      <w:pPr>
        <w:rPr>
          <w:rFonts w:ascii="Century Gothic" w:hAnsi="Century Gothic"/>
        </w:rPr>
      </w:pPr>
      <w:r w:rsidRPr="0026648D">
        <w:rPr>
          <w:rFonts w:ascii="Century Gothic" w:hAnsi="Century Gothic"/>
        </w:rPr>
        <w:t>- Project Execution and Justification: Quality of the reupholstery project and the rationale behind material choi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develop a comprehensive understanding of the types of cover materials available and their appropriate applications. This knowledge is crucial for ensuring that upholstery projects meet both functional requirements and aesthetic expectation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1" w:name="_Toc196999108"/>
      <w:r w:rsidRPr="0026648D">
        <w:t>Applied Knowledge Learning Content for AK0304: Fabric Technology and Design Aesthetics</w:t>
      </w:r>
      <w:bookmarkEnd w:id="41"/>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the upholstery and interior design industries, understanding the intersection of fabric technology and design aesthetics is crucial. This module provides practical learning content on how advances in fabric technology enhance design aesthetics and functionality, complete with examples to help learners apply this knowledge to their proje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Fabric Technology and Design Aesthetic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abric technology encompasses the latest advancements in material engineering that make fabrics more durable, easier to maintain, and environmentally friendly, while design aesthetics focus on the visual and tactile qualities that appeal to sensory perceptions and meet design tren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erformance Fabrics: These are engineered to resist stains, moisture, and UV light while retaining a pleasant aesthetic quality. Examples include microfiber and crypton fabrics, which are popular in both residential and commercial upholstery due to their durability and ease of maintena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Eco-friendly Fabrics: Made from sustainable materials such as organic cotton, bamboo, or recycled polyester. These fabrics are gaining popularity due to increased environmental awareness and consumer demand for sustainable produ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mart Textiles: Incorporate technology to add functionality to the fabric. Examples include temperature-regulating fabrics that adjust to body heat and light-emitting fabrics that can change color or pattern based on environmental stimuli.</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extile Prints and Patterns: Advances in digital printing technology have allowed for more complex and vibrant designs on fabric, enhancing the aesthetic flexibility for design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Performance Fabric Testing</w:t>
      </w:r>
    </w:p>
    <w:p w:rsidR="00C81E49" w:rsidRPr="0026648D" w:rsidRDefault="00C81E49" w:rsidP="00C81E49">
      <w:pPr>
        <w:rPr>
          <w:rFonts w:ascii="Century Gothic" w:hAnsi="Century Gothic"/>
        </w:rPr>
      </w:pPr>
      <w:r w:rsidRPr="0026648D">
        <w:rPr>
          <w:rFonts w:ascii="Century Gothic" w:hAnsi="Century Gothic"/>
        </w:rPr>
        <w:t>- Task: Learners are provided with samples of various performance fabrics. They conduct tests to evaluate stain resistance, durability, and ease of cleaning.</w:t>
      </w:r>
    </w:p>
    <w:p w:rsidR="00C81E49" w:rsidRPr="0026648D" w:rsidRDefault="00C81E49" w:rsidP="00C81E49">
      <w:pPr>
        <w:rPr>
          <w:rFonts w:ascii="Century Gothic" w:hAnsi="Century Gothic"/>
        </w:rPr>
      </w:pPr>
      <w:r w:rsidRPr="0026648D">
        <w:rPr>
          <w:rFonts w:ascii="Century Gothic" w:hAnsi="Century Gothic"/>
        </w:rPr>
        <w:t>- Objective: To understand the practical benefits of different performance fabrics and how they can be incorporated into design proje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Eco-friendly Material Analysis</w:t>
      </w:r>
    </w:p>
    <w:p w:rsidR="00C81E49" w:rsidRPr="0026648D" w:rsidRDefault="00C81E49" w:rsidP="00C81E49">
      <w:pPr>
        <w:rPr>
          <w:rFonts w:ascii="Century Gothic" w:hAnsi="Century Gothic"/>
        </w:rPr>
      </w:pPr>
      <w:r w:rsidRPr="0026648D">
        <w:rPr>
          <w:rFonts w:ascii="Century Gothic" w:hAnsi="Century Gothic"/>
        </w:rPr>
        <w:lastRenderedPageBreak/>
        <w:t>- Task: Learners research and present on different eco-friendly fabrics, discussing their production processes, benefits, and potential applications in upholstery.</w:t>
      </w:r>
    </w:p>
    <w:p w:rsidR="00C81E49" w:rsidRPr="0026648D" w:rsidRDefault="00C81E49" w:rsidP="00C81E49">
      <w:pPr>
        <w:rPr>
          <w:rFonts w:ascii="Century Gothic" w:hAnsi="Century Gothic"/>
        </w:rPr>
      </w:pPr>
      <w:r w:rsidRPr="0026648D">
        <w:rPr>
          <w:rFonts w:ascii="Century Gothic" w:hAnsi="Century Gothic"/>
        </w:rPr>
        <w:t>- Objective: To promote awareness of sustainable materials and their impact on design and functiona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esign Project: Learners are tasked with designing a piece of furniture for a specific setting (e.g., a high-traffic café, a luxury hotel lobby, or a sustainable home). They must choose appropriate fabrics based on their functionality, aesthetic qualities, and the project's environmental impa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Host a workshop with a textile manufacturer or a fabric technologist to discuss the latest trends and technologies in fabric design. This provides learners with insights into how fabric technologies are developed and applied in the indust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Understanding of Fabric Technologies: Accuracy in explaining the properties and benefits of various fabric technologies.</w:t>
      </w:r>
    </w:p>
    <w:p w:rsidR="00C81E49" w:rsidRPr="0026648D" w:rsidRDefault="00C81E49" w:rsidP="00C81E49">
      <w:pPr>
        <w:rPr>
          <w:rFonts w:ascii="Century Gothic" w:hAnsi="Century Gothic"/>
        </w:rPr>
      </w:pPr>
      <w:r w:rsidRPr="0026648D">
        <w:rPr>
          <w:rFonts w:ascii="Century Gothic" w:hAnsi="Century Gothic"/>
        </w:rPr>
        <w:t>- Application in Design: Effectiveness in selecting and justifying fabric choices for the design project.</w:t>
      </w:r>
    </w:p>
    <w:p w:rsidR="00C81E49" w:rsidRPr="0026648D" w:rsidRDefault="00C81E49" w:rsidP="00C81E49">
      <w:pPr>
        <w:rPr>
          <w:rFonts w:ascii="Century Gothic" w:hAnsi="Century Gothic"/>
        </w:rPr>
      </w:pPr>
      <w:r w:rsidRPr="0026648D">
        <w:rPr>
          <w:rFonts w:ascii="Century Gothic" w:hAnsi="Century Gothic"/>
        </w:rPr>
        <w:t>- Innovation and Sustainability: Creativity in design and the use of sustainable practi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thorough understanding of how fabric technology can enhance the functionality and aesthetic appeal of upholstery materials. This knowledge is essential for creating high-quality, durable, and visually appealing furniture that meets modern demands and trends.</w:t>
      </w:r>
    </w:p>
    <w:p w:rsidR="00C81E49" w:rsidRPr="0026648D" w:rsidRDefault="00C81E49" w:rsidP="00C81E49">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8F7337" w:rsidRPr="0026648D" w:rsidRDefault="008F7337" w:rsidP="00FE29B9">
      <w:pPr>
        <w:pStyle w:val="Heading3"/>
        <w:rPr>
          <w:sz w:val="20"/>
          <w:szCs w:val="20"/>
          <w:lang w:val="en-ZA" w:eastAsia="en-ZA"/>
        </w:rPr>
      </w:pPr>
      <w:bookmarkStart w:id="42" w:name="_Toc196999109"/>
      <w:r w:rsidRPr="0026648D">
        <w:rPr>
          <w:lang w:val="en-ZA"/>
        </w:rPr>
        <w:lastRenderedPageBreak/>
        <w:t>GUIDELINES</w:t>
      </w:r>
      <w:bookmarkEnd w:id="42"/>
    </w:p>
    <w:p w:rsidR="008F7337" w:rsidRPr="0026648D" w:rsidRDefault="008F7337" w:rsidP="008F733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F7337" w:rsidRPr="0026648D" w:rsidRDefault="008F7337" w:rsidP="008F733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F7337" w:rsidRPr="0026648D" w:rsidRDefault="008F7337" w:rsidP="008F7337">
      <w:pPr>
        <w:spacing w:line="360" w:lineRule="auto"/>
        <w:rPr>
          <w:rFonts w:ascii="Century Gothic" w:hAnsi="Century Gothic"/>
          <w:b/>
          <w:sz w:val="22"/>
          <w:szCs w:val="22"/>
          <w:lang w:val="en-ZA"/>
        </w:rPr>
      </w:pPr>
    </w:p>
    <w:p w:rsidR="008F7337" w:rsidRPr="0026648D" w:rsidRDefault="008F7337" w:rsidP="008F733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0F317D" w:rsidRPr="0026648D">
        <w:rPr>
          <w:rFonts w:ascii="Century Gothic" w:hAnsi="Century Gothic"/>
          <w:b/>
          <w:sz w:val="22"/>
          <w:szCs w:val="22"/>
          <w:lang w:val="en-ZA"/>
        </w:rPr>
        <w:t>PM-02-PS03: Read and interpret specifications for upholstery covers</w:t>
      </w:r>
    </w:p>
    <w:p w:rsidR="00894BC0" w:rsidRPr="0026648D" w:rsidRDefault="00894BC0" w:rsidP="008F7337">
      <w:pPr>
        <w:spacing w:line="360" w:lineRule="auto"/>
        <w:rPr>
          <w:rFonts w:ascii="Century Gothic" w:hAnsi="Century Gothic"/>
          <w:b/>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8F7337" w:rsidRPr="0026648D" w:rsidRDefault="008F7337" w:rsidP="008F7337">
      <w:pPr>
        <w:spacing w:line="360" w:lineRule="auto"/>
        <w:rPr>
          <w:rFonts w:ascii="Century Gothic" w:hAnsi="Century Gothic"/>
          <w:sz w:val="22"/>
          <w:szCs w:val="22"/>
          <w:lang w:val="en-ZA"/>
        </w:rPr>
      </w:pP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F7337" w:rsidRPr="0026648D" w:rsidRDefault="008F7337" w:rsidP="008F733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F7337" w:rsidRPr="0026648D" w:rsidRDefault="008F7337" w:rsidP="008F7337">
      <w:pPr>
        <w:spacing w:line="360" w:lineRule="auto"/>
        <w:rPr>
          <w:rFonts w:ascii="Century Gothic" w:hAnsi="Century Gothic"/>
          <w:b/>
          <w:sz w:val="22"/>
          <w:szCs w:val="22"/>
          <w:lang w:val="en-ZA"/>
        </w:rPr>
      </w:pPr>
    </w:p>
    <w:p w:rsidR="008F7337" w:rsidRPr="0026648D" w:rsidRDefault="008F7337" w:rsidP="008F7337">
      <w:pPr>
        <w:rPr>
          <w:rFonts w:ascii="Century Gothic" w:hAnsi="Century Gothic"/>
          <w:sz w:val="22"/>
          <w:szCs w:val="22"/>
          <w:lang w:val="en-ZA"/>
        </w:rPr>
      </w:pPr>
    </w:p>
    <w:p w:rsidR="008F7337" w:rsidRPr="0026648D" w:rsidRDefault="008F7337" w:rsidP="008F7337">
      <w:pPr>
        <w:rPr>
          <w:rFonts w:ascii="Century Gothic" w:hAnsi="Century Gothic"/>
          <w:b/>
          <w:lang w:val="en-ZA"/>
        </w:rPr>
      </w:pPr>
    </w:p>
    <w:p w:rsidR="008F7337" w:rsidRPr="0026648D" w:rsidRDefault="008F7337" w:rsidP="008F7337">
      <w:pPr>
        <w:rPr>
          <w:rFonts w:ascii="Century Gothic" w:hAnsi="Century Gothic"/>
          <w:b/>
          <w:lang w:val="en-ZA"/>
        </w:rPr>
      </w:pPr>
    </w:p>
    <w:p w:rsidR="008F7337" w:rsidRPr="0026648D" w:rsidRDefault="008F7337" w:rsidP="008F7337">
      <w:pPr>
        <w:rPr>
          <w:rFonts w:ascii="Century Gothic" w:hAnsi="Century Gothic"/>
          <w:b/>
          <w:lang w:val="en-ZA"/>
        </w:rPr>
      </w:pPr>
    </w:p>
    <w:p w:rsidR="00C81E49" w:rsidRPr="0026648D" w:rsidRDefault="00C81E49">
      <w:pPr>
        <w:spacing w:before="0" w:after="160" w:line="259" w:lineRule="auto"/>
        <w:jc w:val="left"/>
        <w:rPr>
          <w:rFonts w:ascii="Century Gothic" w:hAnsi="Century Gothic"/>
          <w:lang w:val="en-ZA"/>
        </w:rPr>
      </w:pPr>
      <w:r w:rsidRPr="0026648D">
        <w:rPr>
          <w:rFonts w:ascii="Century Gothic" w:hAnsi="Century Gothic"/>
          <w:lang w:val="en-ZA"/>
        </w:rPr>
        <w:br w:type="page"/>
      </w:r>
    </w:p>
    <w:p w:rsidR="00C81E49" w:rsidRPr="0026648D" w:rsidRDefault="00C81E49" w:rsidP="00FE29B9">
      <w:pPr>
        <w:pStyle w:val="Heading3"/>
      </w:pPr>
      <w:bookmarkStart w:id="43" w:name="_Toc196999110"/>
      <w:r w:rsidRPr="0026648D">
        <w:lastRenderedPageBreak/>
        <w:t>Case Study: Refurbishment of a Vintage Armchair</w:t>
      </w:r>
      <w:bookmarkEnd w:id="43"/>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Scenario:</w:t>
      </w:r>
    </w:p>
    <w:p w:rsidR="00C81E49" w:rsidRPr="0026648D" w:rsidRDefault="00C81E49" w:rsidP="00C81E49">
      <w:pPr>
        <w:rPr>
          <w:rFonts w:ascii="Century Gothic" w:hAnsi="Century Gothic"/>
        </w:rPr>
      </w:pPr>
      <w:r w:rsidRPr="0026648D">
        <w:rPr>
          <w:rFonts w:ascii="Century Gothic" w:hAnsi="Century Gothic"/>
        </w:rPr>
        <w:t>Metropolitan Design House has undertaken a project to refurbish a vintage armchair that will be featured in an upcoming home design exhibition. The armchair requires complete reupholstery using high-quality materials and a sophisticated design that respects its original style while incorporating modern durability and comfort features. Your task is to guide the refurbishment process from analysing the existing furniture frame to selecting and applying the appropriate fabric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Tasks:</w:t>
      </w:r>
    </w:p>
    <w:p w:rsidR="00C81E49" w:rsidRPr="0026648D" w:rsidRDefault="00C81E49" w:rsidP="00C81E49">
      <w:pPr>
        <w:rPr>
          <w:rFonts w:ascii="Century Gothic" w:hAnsi="Century Gothic"/>
        </w:rPr>
      </w:pPr>
      <w:r w:rsidRPr="0026648D">
        <w:rPr>
          <w:rFonts w:ascii="Century Gothic" w:hAnsi="Century Gothic"/>
        </w:rPr>
        <w:t>Your role involves identifying and labeling various components of the furniture frame, interpreting and applying specifications for new cover components, and choosing the correct materials and patterns to achieve a high-quality finis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Scenario-Based Ques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Question 1: (IAC0301)</w:t>
      </w:r>
    </w:p>
    <w:p w:rsidR="00C81E49" w:rsidRPr="0026648D" w:rsidRDefault="00C81E49" w:rsidP="00C81E49">
      <w:pPr>
        <w:rPr>
          <w:rFonts w:ascii="Century Gothic" w:hAnsi="Century Gothic"/>
        </w:rPr>
      </w:pPr>
      <w:r w:rsidRPr="0026648D">
        <w:rPr>
          <w:rFonts w:ascii="Century Gothic" w:hAnsi="Century Gothic"/>
        </w:rPr>
        <w:t>You are provided with a diagram of the armchair’s frame. Identify and label the following components:</w:t>
      </w:r>
    </w:p>
    <w:p w:rsidR="00C81E49" w:rsidRPr="0026648D" w:rsidRDefault="00C81E49" w:rsidP="00C81E49">
      <w:pPr>
        <w:rPr>
          <w:rFonts w:ascii="Century Gothic" w:hAnsi="Century Gothic"/>
        </w:rPr>
      </w:pPr>
      <w:r w:rsidRPr="0026648D">
        <w:rPr>
          <w:rFonts w:ascii="Century Gothic" w:hAnsi="Century Gothic"/>
        </w:rPr>
        <w:t>- Back, Front, Legs, Rails, Arms, Corner Blocks, Joints, Seat, Wing, Show Woo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Question 2: (IAC0302)</w:t>
      </w:r>
    </w:p>
    <w:p w:rsidR="00C81E49" w:rsidRPr="0026648D" w:rsidRDefault="00C81E49" w:rsidP="00C81E49">
      <w:pPr>
        <w:rPr>
          <w:rFonts w:ascii="Century Gothic" w:hAnsi="Century Gothic"/>
        </w:rPr>
      </w:pPr>
      <w:r w:rsidRPr="0026648D">
        <w:rPr>
          <w:rFonts w:ascii="Century Gothic" w:hAnsi="Century Gothic"/>
        </w:rPr>
        <w:t>Based on the specifications provided for the new fabric covers, identify where each component should be placed: IW, OW, IA, OA, SB, SF, IB, OB, FB, F, CB, CF, P.</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Question 3: (IAC0303)</w:t>
      </w:r>
    </w:p>
    <w:p w:rsidR="00C81E49" w:rsidRPr="0026648D" w:rsidRDefault="00C81E49" w:rsidP="00C81E49">
      <w:pPr>
        <w:rPr>
          <w:rFonts w:ascii="Century Gothic" w:hAnsi="Century Gothic"/>
        </w:rPr>
      </w:pPr>
      <w:r w:rsidRPr="0026648D">
        <w:rPr>
          <w:rFonts w:ascii="Century Gothic" w:hAnsi="Century Gothic"/>
        </w:rPr>
        <w:t>Given the dimensions of a particular cover component (e.g., Inside Back: 500mm x 400mm), explain how to record these measurements correctly, including allowan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p>
    <w:p w:rsidR="00C81E49" w:rsidRPr="0026648D" w:rsidRDefault="0026648D" w:rsidP="00FE29B9">
      <w:pPr>
        <w:spacing w:before="0" w:after="160" w:line="259" w:lineRule="auto"/>
        <w:jc w:val="left"/>
        <w:rPr>
          <w:rFonts w:ascii="Century Gothic" w:hAnsi="Century Gothic"/>
          <w:b/>
          <w:bCs/>
        </w:rPr>
      </w:pPr>
      <w:r>
        <w:rPr>
          <w:rFonts w:ascii="Century Gothic" w:hAnsi="Century Gothic"/>
          <w:b/>
          <w:bCs/>
        </w:rPr>
        <w:br w:type="page"/>
      </w:r>
      <w:r w:rsidR="00C81E49" w:rsidRPr="0026648D">
        <w:rPr>
          <w:rFonts w:ascii="Century Gothic" w:hAnsi="Century Gothic"/>
          <w:b/>
          <w:bCs/>
        </w:rPr>
        <w:lastRenderedPageBreak/>
        <w:t>Marking Rubric:</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79"/>
        <w:gridCol w:w="3053"/>
        <w:gridCol w:w="2753"/>
        <w:gridCol w:w="2795"/>
      </w:tblGrid>
      <w:tr w:rsidR="00C81E49" w:rsidRPr="0026648D" w:rsidTr="00C81E49">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b/>
                <w:bCs/>
              </w:rPr>
            </w:pPr>
            <w:r w:rsidRPr="0026648D">
              <w:rPr>
                <w:rFonts w:ascii="Century Gothic" w:hAnsi="Century Gothic"/>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b/>
                <w:bCs/>
              </w:rPr>
            </w:pPr>
            <w:r w:rsidRPr="0026648D">
              <w:rPr>
                <w:rFonts w:ascii="Century Gothic" w:hAnsi="Century Gothic"/>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C81E49" w:rsidRPr="0026648D" w:rsidRDefault="00C81E49" w:rsidP="00C81E49">
            <w:pPr>
              <w:rPr>
                <w:rFonts w:ascii="Century Gothic" w:hAnsi="Century Gothic"/>
                <w:b/>
                <w:bCs/>
              </w:rPr>
            </w:pPr>
            <w:r w:rsidRPr="0026648D">
              <w:rPr>
                <w:rFonts w:ascii="Century Gothic" w:hAnsi="Century Gothic"/>
                <w:b/>
                <w:bCs/>
              </w:rPr>
              <w:t>Needs Improvement (1 point)</w:t>
            </w:r>
          </w:p>
        </w:tc>
      </w:tr>
      <w:tr w:rsidR="00C81E49" w:rsidRPr="0026648D"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Accuracy of Iden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Correctly identifies and labels all furniture component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Correctly identifies most components with minor error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Incorrectly identifies several components.</w:t>
            </w:r>
          </w:p>
        </w:tc>
      </w:tr>
      <w:tr w:rsidR="00C81E49" w:rsidRPr="0026648D"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Application of Fabric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Accurately applies specifications to each compon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Mostly accurate but with some confusion over component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Incorrect application of specifications to components.</w:t>
            </w:r>
          </w:p>
        </w:tc>
      </w:tr>
      <w:tr w:rsidR="00C81E49" w:rsidRPr="0026648D" w:rsidTr="00C81E49">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Measurement Precis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Measurements recorded accurately, including correct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Generally accurate but occasionally imprecise allowanc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C81E49" w:rsidRPr="0026648D" w:rsidRDefault="00C81E49" w:rsidP="00C81E49">
            <w:pPr>
              <w:rPr>
                <w:rFonts w:ascii="Century Gothic" w:hAnsi="Century Gothic"/>
              </w:rPr>
            </w:pPr>
            <w:r w:rsidRPr="0026648D">
              <w:rPr>
                <w:rFonts w:ascii="Century Gothic" w:hAnsi="Century Gothic"/>
              </w:rPr>
              <w:t>Frequent errors in measurement recording and allowances.</w:t>
            </w:r>
          </w:p>
        </w:tc>
      </w:tr>
    </w:tbl>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is case study, learners will deepen their understanding of furniture construction and upholstery, enhancing their ability to work effectively on real-world refurbishment projects.</w:t>
      </w:r>
    </w:p>
    <w:p w:rsidR="008F7337" w:rsidRPr="0026648D" w:rsidRDefault="008F7337" w:rsidP="00C81E49">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72F17" w:rsidRPr="0026648D" w:rsidRDefault="008F7337" w:rsidP="00672F1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8F7337" w:rsidRPr="0026648D" w:rsidRDefault="008F7337" w:rsidP="00672F1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26648D" w:rsidTr="008B4463">
        <w:trPr>
          <w:jc w:val="center"/>
        </w:trPr>
        <w:tc>
          <w:tcPr>
            <w:tcW w:w="5033" w:type="dxa"/>
          </w:tcPr>
          <w:p w:rsidR="00672F17" w:rsidRPr="0026648D" w:rsidRDefault="00672F17" w:rsidP="008B4463">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672F17" w:rsidRPr="0026648D" w:rsidRDefault="00672F17" w:rsidP="008B4463">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672F17" w:rsidRPr="0026648D" w:rsidRDefault="00672F17" w:rsidP="008B4463">
            <w:pPr>
              <w:spacing w:before="0" w:after="0" w:line="276" w:lineRule="auto"/>
              <w:jc w:val="left"/>
              <w:rPr>
                <w:rFonts w:ascii="Century Gothic" w:hAnsi="Century Gothic" w:cs="Arial"/>
                <w:color w:val="000000"/>
                <w:sz w:val="24"/>
                <w:lang w:val="en-ZA"/>
              </w:rPr>
            </w:pPr>
          </w:p>
          <w:p w:rsidR="00672F17" w:rsidRPr="0026648D" w:rsidRDefault="00672F17" w:rsidP="008B4463">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672F17" w:rsidRPr="0026648D" w:rsidRDefault="00672F17" w:rsidP="008B4463">
            <w:pPr>
              <w:spacing w:before="0" w:after="0" w:line="276" w:lineRule="auto"/>
              <w:jc w:val="left"/>
              <w:rPr>
                <w:rFonts w:ascii="Century Gothic" w:hAnsi="Century Gothic" w:cs="Arial"/>
                <w:color w:val="000000"/>
                <w:sz w:val="24"/>
                <w:lang w:val="en-ZA"/>
              </w:rPr>
            </w:pPr>
          </w:p>
          <w:p w:rsidR="00672F17" w:rsidRPr="0026648D" w:rsidRDefault="00672F17" w:rsidP="008B4463">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672F17" w:rsidRPr="0026648D" w:rsidRDefault="00672F17" w:rsidP="008B4463">
            <w:pPr>
              <w:spacing w:before="0" w:after="0" w:line="276" w:lineRule="auto"/>
              <w:jc w:val="left"/>
              <w:rPr>
                <w:rFonts w:ascii="Century Gothic" w:hAnsi="Century Gothic" w:cs="Arial"/>
                <w:color w:val="000000"/>
                <w:sz w:val="24"/>
                <w:lang w:val="en-ZA"/>
              </w:rPr>
            </w:pPr>
          </w:p>
          <w:p w:rsidR="00672F17" w:rsidRPr="0026648D" w:rsidRDefault="00672F17" w:rsidP="008B4463">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672F17" w:rsidRPr="0026648D" w:rsidRDefault="00672F17" w:rsidP="008B4463">
            <w:pPr>
              <w:spacing w:before="0" w:after="0" w:line="276" w:lineRule="auto"/>
              <w:jc w:val="left"/>
              <w:rPr>
                <w:rFonts w:ascii="Century Gothic" w:hAnsi="Century Gothic" w:cs="Arial"/>
                <w:color w:val="000000"/>
                <w:sz w:val="22"/>
                <w:szCs w:val="22"/>
                <w:lang w:val="en-ZA"/>
              </w:rPr>
            </w:pPr>
          </w:p>
          <w:p w:rsidR="00672F17" w:rsidRPr="0026648D" w:rsidRDefault="00672F17" w:rsidP="008B4463">
            <w:pPr>
              <w:spacing w:before="0" w:after="0" w:line="276" w:lineRule="auto"/>
              <w:jc w:val="left"/>
              <w:rPr>
                <w:rFonts w:ascii="Century Gothic" w:hAnsi="Century Gothic" w:cs="Arial"/>
                <w:color w:val="000000"/>
                <w:sz w:val="22"/>
                <w:szCs w:val="22"/>
                <w:lang w:val="en-ZA"/>
              </w:rPr>
            </w:pPr>
          </w:p>
          <w:p w:rsidR="00672F17" w:rsidRPr="0026648D" w:rsidRDefault="00672F17" w:rsidP="008B4463">
            <w:pPr>
              <w:spacing w:before="0" w:after="0" w:line="276" w:lineRule="auto"/>
              <w:jc w:val="left"/>
              <w:rPr>
                <w:rFonts w:ascii="Century Gothic" w:hAnsi="Century Gothic" w:cs="Arial"/>
                <w:b/>
                <w:color w:val="000000"/>
                <w:sz w:val="22"/>
                <w:szCs w:val="22"/>
                <w:lang w:val="en-ZA"/>
              </w:rPr>
            </w:pPr>
          </w:p>
          <w:p w:rsidR="00672F17" w:rsidRPr="0026648D" w:rsidRDefault="00672F17" w:rsidP="008B4463">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672F17" w:rsidRPr="0026648D"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26648D" w:rsidTr="008B4463">
        <w:trPr>
          <w:jc w:val="center"/>
        </w:trPr>
        <w:tc>
          <w:tcPr>
            <w:tcW w:w="3034" w:type="dxa"/>
          </w:tcPr>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672F17" w:rsidRPr="0026648D" w:rsidRDefault="00672F17" w:rsidP="008B4463">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672F17" w:rsidRPr="0026648D" w:rsidRDefault="00672F17" w:rsidP="008B4463">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672F17" w:rsidRPr="0026648D" w:rsidRDefault="00672F17" w:rsidP="008B4463">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672F17" w:rsidRPr="0026648D" w:rsidTr="008B4463">
        <w:trPr>
          <w:jc w:val="center"/>
        </w:trPr>
        <w:tc>
          <w:tcPr>
            <w:tcW w:w="3034" w:type="dxa"/>
            <w:shd w:val="clear" w:color="auto" w:fill="D9D9D9"/>
          </w:tcPr>
          <w:p w:rsidR="00672F17" w:rsidRPr="0026648D"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26648D"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26648D"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672F17" w:rsidRPr="0026648D" w:rsidRDefault="00672F17" w:rsidP="008B4463">
            <w:pPr>
              <w:spacing w:before="0" w:after="0"/>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672F17" w:rsidRPr="0026648D" w:rsidRDefault="00672F17" w:rsidP="008B4463">
            <w:pPr>
              <w:spacing w:before="0" w:after="0"/>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after="0"/>
              <w:rPr>
                <w:rFonts w:ascii="Century Gothic" w:hAnsi="Century Gothic" w:cs="Arial"/>
                <w:bCs/>
                <w:lang w:val="en-ZA"/>
              </w:rPr>
            </w:pPr>
          </w:p>
        </w:tc>
        <w:tc>
          <w:tcPr>
            <w:tcW w:w="2065" w:type="dxa"/>
          </w:tcPr>
          <w:p w:rsidR="00672F17" w:rsidRPr="0026648D" w:rsidRDefault="00672F17" w:rsidP="008B4463">
            <w:pPr>
              <w:spacing w:before="0" w:after="0"/>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after="0"/>
              <w:ind w:left="360"/>
              <w:rPr>
                <w:rFonts w:ascii="Century Gothic" w:hAnsi="Century Gothic" w:cs="Arial"/>
                <w:bCs/>
                <w:lang w:val="en-ZA"/>
              </w:rPr>
            </w:pPr>
          </w:p>
        </w:tc>
        <w:tc>
          <w:tcPr>
            <w:tcW w:w="2065" w:type="dxa"/>
          </w:tcPr>
          <w:p w:rsidR="00672F17" w:rsidRPr="0026648D" w:rsidRDefault="00672F17" w:rsidP="008B4463">
            <w:pPr>
              <w:spacing w:before="0" w:after="0"/>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after="0"/>
              <w:ind w:left="360"/>
              <w:rPr>
                <w:rFonts w:ascii="Century Gothic" w:hAnsi="Century Gothic" w:cs="Arial"/>
                <w:bCs/>
                <w:lang w:val="en-ZA"/>
              </w:rPr>
            </w:pPr>
          </w:p>
        </w:tc>
        <w:tc>
          <w:tcPr>
            <w:tcW w:w="2065"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after="0"/>
              <w:rPr>
                <w:rFonts w:ascii="Century Gothic" w:hAnsi="Century Gothic" w:cs="Arial"/>
                <w:bCs/>
                <w:lang w:val="en-ZA"/>
              </w:rPr>
            </w:pPr>
          </w:p>
        </w:tc>
        <w:tc>
          <w:tcPr>
            <w:tcW w:w="2065"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r w:rsidR="00672F17" w:rsidRPr="0026648D" w:rsidTr="008B4463">
        <w:trPr>
          <w:jc w:val="center"/>
        </w:trPr>
        <w:tc>
          <w:tcPr>
            <w:tcW w:w="3034" w:type="dxa"/>
          </w:tcPr>
          <w:p w:rsidR="00672F17" w:rsidRPr="0026648D" w:rsidRDefault="00672F17" w:rsidP="008B4463">
            <w:pPr>
              <w:spacing w:after="0"/>
              <w:rPr>
                <w:rFonts w:ascii="Century Gothic" w:hAnsi="Century Gothic" w:cs="Arial"/>
                <w:bCs/>
                <w:lang w:val="en-ZA"/>
              </w:rPr>
            </w:pPr>
          </w:p>
        </w:tc>
        <w:tc>
          <w:tcPr>
            <w:tcW w:w="2065"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26648D"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26648D" w:rsidRDefault="00672F17" w:rsidP="008B4463">
            <w:pPr>
              <w:spacing w:before="0" w:after="0"/>
              <w:jc w:val="left"/>
              <w:rPr>
                <w:rFonts w:ascii="Century Gothic" w:hAnsi="Century Gothic" w:cs="Arial"/>
                <w:color w:val="000000"/>
                <w:sz w:val="24"/>
                <w:lang w:val="en-ZA"/>
              </w:rPr>
            </w:pPr>
          </w:p>
        </w:tc>
      </w:tr>
    </w:tbl>
    <w:p w:rsidR="00672F17" w:rsidRPr="0026648D"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26648D" w:rsidTr="008B4463">
        <w:trPr>
          <w:jc w:val="center"/>
        </w:trPr>
        <w:tc>
          <w:tcPr>
            <w:tcW w:w="9353" w:type="dxa"/>
            <w:gridSpan w:val="3"/>
          </w:tcPr>
          <w:p w:rsidR="00672F17" w:rsidRPr="0026648D" w:rsidRDefault="00672F17" w:rsidP="008B4463">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672F17" w:rsidRPr="0026648D" w:rsidRDefault="00672F17" w:rsidP="008B4463">
            <w:pPr>
              <w:spacing w:before="0" w:after="0"/>
              <w:jc w:val="left"/>
              <w:rPr>
                <w:rFonts w:ascii="Century Gothic" w:hAnsi="Century Gothic" w:cs="Arial"/>
                <w:b/>
                <w:color w:val="000000"/>
                <w:sz w:val="22"/>
                <w:szCs w:val="22"/>
                <w:lang w:val="en-ZA"/>
              </w:rPr>
            </w:pP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p>
        </w:tc>
      </w:tr>
      <w:tr w:rsidR="00672F17" w:rsidRPr="0026648D" w:rsidTr="008B4463">
        <w:trPr>
          <w:jc w:val="center"/>
        </w:trPr>
        <w:tc>
          <w:tcPr>
            <w:tcW w:w="2856" w:type="dxa"/>
          </w:tcPr>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672F17" w:rsidRPr="0026648D" w:rsidRDefault="00672F17" w:rsidP="008B4463">
            <w:pPr>
              <w:spacing w:before="0" w:after="0"/>
              <w:jc w:val="left"/>
              <w:rPr>
                <w:rFonts w:ascii="Century Gothic" w:hAnsi="Century Gothic" w:cs="Arial"/>
                <w:b/>
                <w:color w:val="000000"/>
                <w:sz w:val="24"/>
                <w:lang w:val="en-ZA"/>
              </w:rPr>
            </w:pPr>
          </w:p>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672F17" w:rsidRPr="0026648D" w:rsidRDefault="00672F17" w:rsidP="008B4463">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672F17" w:rsidRPr="0026648D" w:rsidRDefault="00672F17" w:rsidP="008B4463">
            <w:pPr>
              <w:spacing w:before="0" w:after="0"/>
              <w:jc w:val="left"/>
              <w:rPr>
                <w:rFonts w:ascii="Century Gothic" w:hAnsi="Century Gothic" w:cs="Arial"/>
                <w:b/>
                <w:color w:val="000000"/>
                <w:sz w:val="22"/>
                <w:szCs w:val="22"/>
                <w:lang w:val="en-ZA"/>
              </w:rPr>
            </w:pPr>
          </w:p>
          <w:p w:rsidR="00672F17" w:rsidRPr="0026648D" w:rsidRDefault="00672F17" w:rsidP="008B4463">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86502B" w:rsidRPr="0026648D" w:rsidRDefault="0086502B" w:rsidP="00672F17">
      <w:pPr>
        <w:rPr>
          <w:rFonts w:ascii="Century Gothic" w:hAnsi="Century Gothic"/>
          <w:lang w:val="en-ZA"/>
        </w:rPr>
      </w:pPr>
    </w:p>
    <w:p w:rsidR="000F317D" w:rsidRPr="0026648D" w:rsidRDefault="000F317D">
      <w:pPr>
        <w:spacing w:before="0" w:after="160" w:line="259" w:lineRule="auto"/>
        <w:jc w:val="left"/>
        <w:rPr>
          <w:rFonts w:ascii="Century Gothic" w:hAnsi="Century Gothic"/>
          <w:lang w:val="en-ZA"/>
        </w:rPr>
      </w:pPr>
      <w:r w:rsidRPr="0026648D">
        <w:rPr>
          <w:rFonts w:ascii="Century Gothic" w:hAnsi="Century Gothic"/>
          <w:lang w:val="en-ZA"/>
        </w:rPr>
        <w:br w:type="page"/>
      </w:r>
    </w:p>
    <w:p w:rsidR="000F317D" w:rsidRPr="0026648D" w:rsidRDefault="000F317D" w:rsidP="00FE29B9">
      <w:pPr>
        <w:pStyle w:val="Heading2"/>
        <w:rPr>
          <w:lang w:val="en-ZA"/>
        </w:rPr>
      </w:pPr>
      <w:bookmarkStart w:id="44" w:name="_Toc196999111"/>
      <w:r w:rsidRPr="0026648D">
        <w:rPr>
          <w:lang w:val="en-ZA"/>
        </w:rPr>
        <w:lastRenderedPageBreak/>
        <w:t>PM-02-PS04: Identify raw materials required for cover fitting operations using the correct terminology</w:t>
      </w:r>
      <w:bookmarkEnd w:id="44"/>
    </w:p>
    <w:p w:rsidR="000F317D" w:rsidRPr="0026648D" w:rsidRDefault="000F317D" w:rsidP="000F317D">
      <w:pPr>
        <w:rPr>
          <w:rFonts w:ascii="Century Gothic" w:hAnsi="Century Gothic"/>
          <w:lang w:val="en-ZA"/>
        </w:rPr>
      </w:pPr>
    </w:p>
    <w:p w:rsidR="000F317D" w:rsidRPr="0026648D" w:rsidRDefault="000F317D" w:rsidP="000F317D">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0F317D" w:rsidRPr="0026648D" w:rsidRDefault="000F317D" w:rsidP="000F317D">
      <w:pPr>
        <w:rPr>
          <w:rFonts w:ascii="Century Gothic" w:hAnsi="Century Gothic"/>
          <w:sz w:val="22"/>
          <w:szCs w:val="22"/>
          <w:lang w:val="en-ZA"/>
        </w:rPr>
      </w:pPr>
      <w:r w:rsidRPr="0026648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0F317D" w:rsidRPr="0026648D" w:rsidRDefault="000F317D" w:rsidP="004234B7">
      <w:pPr>
        <w:pStyle w:val="ListParagraph"/>
        <w:numPr>
          <w:ilvl w:val="0"/>
          <w:numId w:val="17"/>
        </w:numPr>
        <w:rPr>
          <w:rFonts w:ascii="Century Gothic" w:hAnsi="Century Gothic"/>
          <w:sz w:val="22"/>
          <w:szCs w:val="22"/>
          <w:lang w:val="en-ZA"/>
        </w:rPr>
      </w:pPr>
      <w:r w:rsidRPr="0026648D">
        <w:rPr>
          <w:rFonts w:ascii="Century Gothic" w:hAnsi="Century Gothic"/>
          <w:sz w:val="22"/>
          <w:szCs w:val="22"/>
          <w:lang w:val="en-ZA"/>
        </w:rPr>
        <w:t>PA0401 Interpret specifications and identify the specified prepared frames</w:t>
      </w:r>
    </w:p>
    <w:p w:rsidR="000F317D" w:rsidRPr="0026648D" w:rsidRDefault="000F317D" w:rsidP="004234B7">
      <w:pPr>
        <w:pStyle w:val="ListParagraph"/>
        <w:numPr>
          <w:ilvl w:val="0"/>
          <w:numId w:val="17"/>
        </w:numPr>
        <w:rPr>
          <w:rFonts w:ascii="Century Gothic" w:hAnsi="Century Gothic"/>
          <w:sz w:val="22"/>
          <w:szCs w:val="22"/>
          <w:lang w:val="en-ZA"/>
        </w:rPr>
      </w:pPr>
      <w:r w:rsidRPr="0026648D">
        <w:rPr>
          <w:rFonts w:ascii="Century Gothic" w:hAnsi="Century Gothic"/>
          <w:sz w:val="22"/>
          <w:szCs w:val="22"/>
          <w:lang w:val="en-ZA"/>
        </w:rPr>
        <w:t>PA0402 Interpret specifications and identify the specified prepared cover components for the frames</w:t>
      </w:r>
    </w:p>
    <w:p w:rsidR="000F317D" w:rsidRPr="0026648D" w:rsidRDefault="000F317D" w:rsidP="004234B7">
      <w:pPr>
        <w:pStyle w:val="ListParagraph"/>
        <w:numPr>
          <w:ilvl w:val="0"/>
          <w:numId w:val="17"/>
        </w:numPr>
        <w:rPr>
          <w:rFonts w:ascii="Century Gothic" w:hAnsi="Century Gothic"/>
          <w:sz w:val="22"/>
          <w:szCs w:val="22"/>
          <w:lang w:val="en-ZA"/>
        </w:rPr>
      </w:pPr>
      <w:r w:rsidRPr="0026648D">
        <w:rPr>
          <w:rFonts w:ascii="Century Gothic" w:hAnsi="Century Gothic"/>
          <w:sz w:val="22"/>
          <w:szCs w:val="22"/>
          <w:lang w:val="en-ZA"/>
        </w:rPr>
        <w:t>PA0403 Identify the specified bottom covers for the frames</w:t>
      </w:r>
    </w:p>
    <w:p w:rsidR="000F317D" w:rsidRPr="0026648D" w:rsidRDefault="000F317D" w:rsidP="000F317D">
      <w:pPr>
        <w:rPr>
          <w:rFonts w:ascii="Century Gothic" w:hAnsi="Century Gothic"/>
          <w:b/>
          <w:sz w:val="22"/>
          <w:szCs w:val="22"/>
          <w:lang w:val="en-ZA"/>
        </w:rPr>
      </w:pPr>
    </w:p>
    <w:p w:rsidR="000F317D" w:rsidRPr="0026648D" w:rsidRDefault="000F317D" w:rsidP="000F317D">
      <w:pPr>
        <w:rPr>
          <w:rFonts w:ascii="Century Gothic" w:hAnsi="Century Gothic"/>
          <w:sz w:val="22"/>
          <w:szCs w:val="22"/>
          <w:lang w:val="en-ZA"/>
        </w:rPr>
      </w:pPr>
      <w:r w:rsidRPr="0026648D">
        <w:rPr>
          <w:rFonts w:ascii="Century Gothic" w:hAnsi="Century Gothic"/>
          <w:b/>
          <w:sz w:val="22"/>
          <w:szCs w:val="22"/>
          <w:lang w:val="en-ZA"/>
        </w:rPr>
        <w:t>Applied Knowledge</w:t>
      </w:r>
    </w:p>
    <w:p w:rsidR="000F317D" w:rsidRPr="0026648D" w:rsidRDefault="000F317D" w:rsidP="004234B7">
      <w:pPr>
        <w:pStyle w:val="ListParagraph"/>
        <w:numPr>
          <w:ilvl w:val="0"/>
          <w:numId w:val="16"/>
        </w:numPr>
        <w:rPr>
          <w:rFonts w:ascii="Century Gothic" w:hAnsi="Century Gothic"/>
          <w:sz w:val="22"/>
          <w:szCs w:val="22"/>
          <w:lang w:val="en-ZA"/>
        </w:rPr>
      </w:pPr>
      <w:r w:rsidRPr="0026648D">
        <w:rPr>
          <w:rFonts w:ascii="Century Gothic" w:hAnsi="Century Gothic"/>
          <w:sz w:val="22"/>
          <w:szCs w:val="22"/>
          <w:lang w:val="en-ZA"/>
        </w:rPr>
        <w:t>AK0401 Numeracy and measuring skills</w:t>
      </w:r>
    </w:p>
    <w:p w:rsidR="000F317D" w:rsidRPr="0026648D" w:rsidRDefault="000F317D" w:rsidP="004234B7">
      <w:pPr>
        <w:pStyle w:val="ListParagraph"/>
        <w:numPr>
          <w:ilvl w:val="0"/>
          <w:numId w:val="16"/>
        </w:numPr>
        <w:rPr>
          <w:rFonts w:ascii="Century Gothic" w:hAnsi="Century Gothic"/>
          <w:sz w:val="22"/>
          <w:szCs w:val="22"/>
          <w:lang w:val="en-ZA"/>
        </w:rPr>
      </w:pPr>
      <w:r w:rsidRPr="0026648D">
        <w:rPr>
          <w:rFonts w:ascii="Century Gothic" w:hAnsi="Century Gothic"/>
          <w:sz w:val="22"/>
          <w:szCs w:val="22"/>
          <w:lang w:val="en-ZA"/>
        </w:rPr>
        <w:t>AK0402 Material selection and fault and defect identification</w:t>
      </w:r>
    </w:p>
    <w:p w:rsidR="000F317D" w:rsidRPr="0026648D" w:rsidRDefault="000F317D" w:rsidP="004234B7">
      <w:pPr>
        <w:pStyle w:val="ListParagraph"/>
        <w:numPr>
          <w:ilvl w:val="0"/>
          <w:numId w:val="16"/>
        </w:numPr>
        <w:rPr>
          <w:rFonts w:ascii="Century Gothic" w:hAnsi="Century Gothic"/>
          <w:sz w:val="22"/>
          <w:szCs w:val="22"/>
          <w:lang w:val="en-ZA"/>
        </w:rPr>
      </w:pPr>
      <w:r w:rsidRPr="0026648D">
        <w:rPr>
          <w:rFonts w:ascii="Century Gothic" w:hAnsi="Century Gothic"/>
          <w:sz w:val="22"/>
          <w:szCs w:val="22"/>
          <w:lang w:val="en-ZA"/>
        </w:rPr>
        <w:t>AK0403 Raw material specifications and components for cover fitting</w:t>
      </w:r>
    </w:p>
    <w:p w:rsidR="000F317D" w:rsidRPr="0026648D" w:rsidRDefault="000F317D" w:rsidP="000F317D">
      <w:pPr>
        <w:rPr>
          <w:rFonts w:ascii="Century Gothic" w:hAnsi="Century Gothic"/>
          <w:sz w:val="22"/>
          <w:szCs w:val="22"/>
          <w:lang w:val="en-ZA"/>
        </w:rPr>
      </w:pPr>
    </w:p>
    <w:p w:rsidR="000F317D" w:rsidRPr="0026648D" w:rsidRDefault="000F317D" w:rsidP="000F317D">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0F317D" w:rsidRPr="0026648D" w:rsidRDefault="000F317D" w:rsidP="000F317D">
      <w:pPr>
        <w:rPr>
          <w:rFonts w:ascii="Century Gothic" w:hAnsi="Century Gothic"/>
          <w:b/>
          <w:sz w:val="22"/>
          <w:szCs w:val="22"/>
          <w:lang w:val="en-ZA"/>
        </w:rPr>
      </w:pPr>
    </w:p>
    <w:p w:rsidR="000F317D" w:rsidRPr="0026648D" w:rsidRDefault="000F317D" w:rsidP="000F317D">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401 All the required raw materials are available and comply with specification</w:t>
      </w:r>
    </w:p>
    <w:p w:rsidR="004234B7" w:rsidRPr="0026648D" w:rsidRDefault="000F317D" w:rsidP="000F317D">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402 Prepared frames inspected and faults and defects identified (wrong frame type supplied, prepared foundation design, shape and firmness faults)</w:t>
      </w:r>
    </w:p>
    <w:p w:rsidR="004234B7" w:rsidRPr="0026648D" w:rsidRDefault="004234B7" w:rsidP="004234B7">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403 Prepared covers inspected and faults and defects identified, including type of covers supplied, quantity of covers, fabric type, sizes and seam allowances, fabric flaws, sewing faults, ties not attached or incorrectly attached, correct pattern matching, rail roading, and pile direction</w:t>
      </w:r>
    </w:p>
    <w:p w:rsidR="004234B7" w:rsidRPr="0026648D" w:rsidRDefault="004234B7" w:rsidP="004234B7">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404 Covers turned inside out and checked that the components are marked using the correct abbreviations and symbols and positioning on the frame</w:t>
      </w:r>
    </w:p>
    <w:p w:rsidR="004234B7" w:rsidRPr="0026648D" w:rsidRDefault="004234B7" w:rsidP="004234B7">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405 Specified frames are all available and meet the specifications</w:t>
      </w:r>
    </w:p>
    <w:p w:rsidR="004234B7" w:rsidRPr="0026648D" w:rsidRDefault="004234B7" w:rsidP="004234B7">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406 All specified prepared cover components are available and meet the specifications</w:t>
      </w:r>
    </w:p>
    <w:p w:rsidR="00C81E49" w:rsidRPr="0026648D" w:rsidRDefault="004234B7" w:rsidP="004234B7">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407 All specified bottom covers are available and meet the specifications</w:t>
      </w:r>
    </w:p>
    <w:p w:rsidR="00C81E49" w:rsidRPr="0026648D" w:rsidRDefault="00C81E49" w:rsidP="00C81E49">
      <w:pPr>
        <w:spacing w:before="0" w:after="160" w:line="259" w:lineRule="auto"/>
        <w:jc w:val="left"/>
        <w:rPr>
          <w:rFonts w:ascii="Century Gothic" w:hAnsi="Century Gothic"/>
          <w:sz w:val="22"/>
          <w:lang w:val="en-ZA"/>
        </w:rPr>
      </w:pPr>
    </w:p>
    <w:p w:rsidR="00C81E49" w:rsidRPr="0026648D" w:rsidRDefault="00C81E49" w:rsidP="00FE29B9">
      <w:pPr>
        <w:pStyle w:val="Heading3"/>
      </w:pPr>
      <w:r w:rsidRPr="0026648D">
        <w:lastRenderedPageBreak/>
        <w:t xml:space="preserve"> </w:t>
      </w:r>
      <w:bookmarkStart w:id="45" w:name="_Toc196999112"/>
      <w:r w:rsidRPr="0026648D">
        <w:t>Practical Learning Content for PA0401: Interpret Specifications and Identify the Specified Prepared Frames</w:t>
      </w:r>
      <w:bookmarkEnd w:id="45"/>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ability to accurately interpret specifications and identify prepared frames based on those specifications is essential for professionals in the furniture design and upholstery industry. This module provides detailed practical learning content to help learners master these skills, with examples to illustrate how to apply them effective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Interpreting Specifications for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technical specifications is crucial for correctly identifying and preparing furniture frames. Specifications typically include detailed drawings, dimensions, material types, and other special requi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Technical Drawings: These provide a visual representation of the furniture frame, including dimensions and the relationship between different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imensions: Specifications will list the sise requirements for each part of the frame, often in both metric and imperial uni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aterial Specifications: Details about the types of materials to be used, such as the specific grade of wood or type of meta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inishing Details: Information on the type of finish required, whether it involves staining, painting, or seal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Specification Analysis</w:t>
      </w:r>
    </w:p>
    <w:p w:rsidR="00C81E49" w:rsidRPr="0026648D" w:rsidRDefault="00C81E49" w:rsidP="00C81E49">
      <w:pPr>
        <w:rPr>
          <w:rFonts w:ascii="Century Gothic" w:hAnsi="Century Gothic"/>
        </w:rPr>
      </w:pPr>
      <w:r w:rsidRPr="0026648D">
        <w:rPr>
          <w:rFonts w:ascii="Century Gothic" w:hAnsi="Century Gothic"/>
        </w:rPr>
        <w:t>- Task: Learners are provided with a set of specifications for a dining chair frame. They must analyse the specifications to identify all required materials and dimensions.</w:t>
      </w:r>
    </w:p>
    <w:p w:rsidR="00C81E49" w:rsidRPr="0026648D" w:rsidRDefault="00C81E49" w:rsidP="00C81E49">
      <w:pPr>
        <w:rPr>
          <w:rFonts w:ascii="Century Gothic" w:hAnsi="Century Gothic"/>
        </w:rPr>
      </w:pPr>
      <w:r w:rsidRPr="0026648D">
        <w:rPr>
          <w:rFonts w:ascii="Century Gothic" w:hAnsi="Century Gothic"/>
        </w:rPr>
        <w:t>- Objective: To develop the ability to read and understand detailed technical specifications and translate them into a list of materials and measurements needed for the fram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Frame Identification Relay</w:t>
      </w:r>
    </w:p>
    <w:p w:rsidR="00C81E49" w:rsidRPr="0026648D" w:rsidRDefault="00C81E49" w:rsidP="00C81E49">
      <w:pPr>
        <w:rPr>
          <w:rFonts w:ascii="Century Gothic" w:hAnsi="Century Gothic"/>
        </w:rPr>
      </w:pPr>
      <w:r w:rsidRPr="0026648D">
        <w:rPr>
          <w:rFonts w:ascii="Century Gothic" w:hAnsi="Century Gothic"/>
        </w:rPr>
        <w:t>- Task: In a workshop setting, various types of furniture frames are displayed. Learners must use a set of specifications to identify which frame matches the provided details.</w:t>
      </w:r>
    </w:p>
    <w:p w:rsidR="00C81E49" w:rsidRPr="0026648D" w:rsidRDefault="00C81E49" w:rsidP="00C81E49">
      <w:pPr>
        <w:rPr>
          <w:rFonts w:ascii="Century Gothic" w:hAnsi="Century Gothic"/>
        </w:rPr>
      </w:pPr>
      <w:r w:rsidRPr="0026648D">
        <w:rPr>
          <w:rFonts w:ascii="Century Gothic" w:hAnsi="Century Gothic"/>
        </w:rPr>
        <w:lastRenderedPageBreak/>
        <w:t>- Objective: This exercise helps learners apply their analytical skills in a practical scenario, enhancing their ability to quickly and accurately identify furniture frames based on specific criteria.</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Arrange a visit to a furniture manufacturing plant where learners can observe how professionals interpret specifications and prepare frames for different types of furniture. This visit should include demonstrations of measuring, cutting, and assembling frames according to specific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are divided into teams and given a project to design a furniture frame from scratch. They must create detailed specifications, including technical drawings and material lists, and then construct a prototype of the frame based on their desig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of Specification Analysis: How accurately learners can interpret specifications and identify correct materials and dimensions.</w:t>
      </w:r>
    </w:p>
    <w:p w:rsidR="00C81E49" w:rsidRPr="0026648D" w:rsidRDefault="00C81E49" w:rsidP="00C81E49">
      <w:pPr>
        <w:rPr>
          <w:rFonts w:ascii="Century Gothic" w:hAnsi="Century Gothic"/>
        </w:rPr>
      </w:pPr>
      <w:r w:rsidRPr="0026648D">
        <w:rPr>
          <w:rFonts w:ascii="Century Gothic" w:hAnsi="Century Gothic"/>
        </w:rPr>
        <w:t>- Effectiveness in Frame Identification: The ability to correctly match frames with their specifications in a practical setting.</w:t>
      </w:r>
    </w:p>
    <w:p w:rsidR="00C81E49" w:rsidRPr="0026648D" w:rsidRDefault="00C81E49" w:rsidP="00C81E49">
      <w:pPr>
        <w:rPr>
          <w:rFonts w:ascii="Century Gothic" w:hAnsi="Century Gothic"/>
        </w:rPr>
      </w:pPr>
      <w:r w:rsidRPr="0026648D">
        <w:rPr>
          <w:rFonts w:ascii="Century Gothic" w:hAnsi="Century Gothic"/>
        </w:rPr>
        <w:t>- Creativity and Precision in Design: Assessment of the group project based on the innovativeness of the design and the accuracy of the prototype constr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comprehensive understanding of how to interpret detailed furniture frame specifications. They will develop the skills necessary to ensure that frames are accurately prepared, which is crucial for the overall quality and functionality of finished furniture piece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6" w:name="_Toc196999113"/>
      <w:r w:rsidRPr="0026648D">
        <w:t>Practical Learning Content for PA0402: Interpret Specifications and Identify the Specified Prepared Cover Components for the Frames</w:t>
      </w:r>
      <w:bookmarkEnd w:id="46"/>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Understanding how to interpret specifications for cover components and accurately identifying those components are crucial skills in upholstery. This module provides practical learning content to help learners master these skills, incorporating real-world examples to guide them through the process effective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Interpreting Specifications for Cover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pecifications for upholstery covers include details about material types, dimensions, and specific features required for different parts of the furniture. These specifications ensure that the covers fit perfectly and meet both functional and aesthetic standar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aterial Specifications: Information about the type of fabric or leather, including any required treatments such as stain resistance or UV prote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Dimensional Specifications: Detailed measurements for each part of the cover, including allowances for seams and fitt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mponent Details: Specifications often break down the cover into its components, such as cushions, arms, backs, and skirts, specifying details for eac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attern and Texture Requirements: Details on how patterns should align, particularly for patterned fabrics, and instructions on the direction of fabric textures or pil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Specification Reading and Component Identification</w:t>
      </w:r>
    </w:p>
    <w:p w:rsidR="00C81E49" w:rsidRPr="0026648D" w:rsidRDefault="00C81E49" w:rsidP="00C81E49">
      <w:pPr>
        <w:rPr>
          <w:rFonts w:ascii="Century Gothic" w:hAnsi="Century Gothic"/>
        </w:rPr>
      </w:pPr>
      <w:r w:rsidRPr="0026648D">
        <w:rPr>
          <w:rFonts w:ascii="Century Gothic" w:hAnsi="Century Gothic"/>
        </w:rPr>
        <w:t>- Task: Learners are provided with a set of specifications for sofa covers. They must read through these specifications and list all the components required, such as seat cushions, back cushions, arm covers, etc.</w:t>
      </w:r>
    </w:p>
    <w:p w:rsidR="00C81E49" w:rsidRPr="0026648D" w:rsidRDefault="00C81E49" w:rsidP="00C81E49">
      <w:pPr>
        <w:rPr>
          <w:rFonts w:ascii="Century Gothic" w:hAnsi="Century Gothic"/>
        </w:rPr>
      </w:pPr>
      <w:r w:rsidRPr="0026648D">
        <w:rPr>
          <w:rFonts w:ascii="Century Gothic" w:hAnsi="Century Gothic"/>
        </w:rPr>
        <w:t>- Objective: To develop proficiency in extracting detailed information from specifications and correctly identifying all the cover components needed for assemb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ching Components to Frames</w:t>
      </w:r>
    </w:p>
    <w:p w:rsidR="00C81E49" w:rsidRPr="0026648D" w:rsidRDefault="00C81E49" w:rsidP="00C81E49">
      <w:pPr>
        <w:rPr>
          <w:rFonts w:ascii="Century Gothic" w:hAnsi="Century Gothic"/>
        </w:rPr>
      </w:pPr>
      <w:r w:rsidRPr="0026648D">
        <w:rPr>
          <w:rFonts w:ascii="Century Gothic" w:hAnsi="Century Gothic"/>
        </w:rPr>
        <w:lastRenderedPageBreak/>
        <w:t>- Task: Using a variety of frames and prepared cover components, learners must match the components to the correct frames based on the specifications provided.</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understanding of specifications in a practical setting, ensuring they can correctly match cover components to their respectiv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Activity: Arrange a workshop in an upholstery studio where learners can observe professionals interpreting specifications and preparing covers. Include demonstrations on cutting fabrics to specification and sewing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are given a furniture frame and a set of specifications to create a complete set of cover components. They must measure, cut, and sew the materials according to the specifications and then fit the completed covers to the fram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in Component Identification: Precision in identifying and listing all required cover components from the specifications.</w:t>
      </w:r>
    </w:p>
    <w:p w:rsidR="00C81E49" w:rsidRPr="0026648D" w:rsidRDefault="00C81E49" w:rsidP="00C81E49">
      <w:pPr>
        <w:rPr>
          <w:rFonts w:ascii="Century Gothic" w:hAnsi="Century Gothic"/>
        </w:rPr>
      </w:pPr>
      <w:r w:rsidRPr="0026648D">
        <w:rPr>
          <w:rFonts w:ascii="Century Gothic" w:hAnsi="Century Gothic"/>
        </w:rPr>
        <w:t>- Effectiveness in Matching: Ability to correctly match cover components to their respective frames.</w:t>
      </w:r>
    </w:p>
    <w:p w:rsidR="00C81E49" w:rsidRPr="0026648D" w:rsidRDefault="00C81E49" w:rsidP="00C81E49">
      <w:pPr>
        <w:rPr>
          <w:rFonts w:ascii="Century Gothic" w:hAnsi="Century Gothic"/>
        </w:rPr>
      </w:pPr>
      <w:r w:rsidRPr="0026648D">
        <w:rPr>
          <w:rFonts w:ascii="Century Gothic" w:hAnsi="Century Gothic"/>
        </w:rPr>
        <w:t>- Technical Skill and Creativity in Project Execution: Quality of the sewing and fitting in the group project, along with creative problem-solving in interpreting the specific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comprehensive understanding of how to read and apply specifications for upholstery covers. This knowledge is vital for ensuring that the covers not only fit well but also meet specific design requirements, leading to high-quality, durable, and aesthetically pleasing furniture.</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7" w:name="_Toc196999114"/>
      <w:r w:rsidRPr="0026648D">
        <w:t>Practical Learning Content for PA0403: Identify the Specified Bottom Covers for the Frames</w:t>
      </w:r>
      <w:bookmarkEnd w:id="47"/>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ability to correctly identify and prepare bottom covers for furniture frames is crucial in upholstery, as these components play a significant role in the overall durability and finish of the piece. This module offers practical learning content to help learners master the identification and application of bottom covers, with examples to guide their understanding and skill developmen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Bottom Covers in Furniture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ottom covers are typically used on the underside of furniture to conceal internal components, provide additional dust protection, and enhance the furniture's overall finish. These covers must be durable, appropriately fitted, and easy to install or remove for repai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aterial Selection: Common materials for bottom covers include lightweight, durable fabrics like cambric or synthetic dust cover fabrics. These materials are chosen for their ability to resist wear and tear while protecting the interior components of the furnitur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pecifications for Bottom Covers: Specifications might include material type, dimensions, and attachment details such as whether to use staples, tacks, or hook-and-loop fasten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unctionality and Aesthetics: While primarily functional, bottom covers should also be neat and tidy as they contribute to the furniture's perceived quality, especially in pieces where the underside may occasionally be visibl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Identification and Specification Matching</w:t>
      </w:r>
    </w:p>
    <w:p w:rsidR="00C81E49" w:rsidRPr="0026648D" w:rsidRDefault="00C81E49" w:rsidP="00C81E49">
      <w:pPr>
        <w:rPr>
          <w:rFonts w:ascii="Century Gothic" w:hAnsi="Century Gothic"/>
        </w:rPr>
      </w:pPr>
      <w:r w:rsidRPr="0026648D">
        <w:rPr>
          <w:rFonts w:ascii="Century Gothic" w:hAnsi="Century Gothic"/>
        </w:rPr>
        <w:t>- Task: Learners are provided with samples of different bottom cover materials along with a range of specifications. They must match each material to its appropriate specification based on the furniture type and intended use.</w:t>
      </w:r>
    </w:p>
    <w:p w:rsidR="00C81E49" w:rsidRPr="0026648D" w:rsidRDefault="00C81E49" w:rsidP="00C81E49">
      <w:pPr>
        <w:rPr>
          <w:rFonts w:ascii="Century Gothic" w:hAnsi="Century Gothic"/>
        </w:rPr>
      </w:pPr>
      <w:r w:rsidRPr="0026648D">
        <w:rPr>
          <w:rFonts w:ascii="Century Gothic" w:hAnsi="Century Gothic"/>
        </w:rPr>
        <w:t>- Objective: To enhance the ability to choose suitable materials for bottom covers based on specific durability requirements and aesthetic consider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Bottom Cover Fitting Workshop</w:t>
      </w:r>
    </w:p>
    <w:p w:rsidR="00C81E49" w:rsidRPr="0026648D" w:rsidRDefault="00C81E49" w:rsidP="00C81E49">
      <w:pPr>
        <w:rPr>
          <w:rFonts w:ascii="Century Gothic" w:hAnsi="Century Gothic"/>
        </w:rPr>
      </w:pPr>
      <w:r w:rsidRPr="0026648D">
        <w:rPr>
          <w:rFonts w:ascii="Century Gothic" w:hAnsi="Century Gothic"/>
        </w:rPr>
        <w:t>- Task: In a practical workshop setting, learners are given furniture frames and materials to create and fit bottom covers. They must cut the material to sise, attach it using the specified method, and ensure it fits snugly and securely without sagging or gaping.</w:t>
      </w:r>
    </w:p>
    <w:p w:rsidR="00C81E49" w:rsidRPr="0026648D" w:rsidRDefault="00C81E49" w:rsidP="00C81E49">
      <w:pPr>
        <w:rPr>
          <w:rFonts w:ascii="Century Gothic" w:hAnsi="Century Gothic"/>
        </w:rPr>
      </w:pPr>
      <w:r w:rsidRPr="0026648D">
        <w:rPr>
          <w:rFonts w:ascii="Century Gothic" w:hAnsi="Century Gothic"/>
        </w:rPr>
        <w:lastRenderedPageBreak/>
        <w:t>- Objective: This hands-on activity helps learners understand the process of fitting bottom covers, from measuring and cutting to the final attachment, emphasising precision and neatn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Arrange a visit to a professional upholstery shop or furniture manufacturing facility where learners can observe the installation of bottom covers on a variety of furniture pieces. This visit can highlight different techniques and the importance of bottom covers in commercial furniture produ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Capstone Project: Learners undertake a project to refurbish a piece of furniture, including the design and installation of a new bottom cover. They must document their process, explaining their material choice and installation method, and discuss how the bottom cover contributes to the furniture's overall functionality and aesthetic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Material Selection Accuracy: Correctness in matching materials with their specifications.</w:t>
      </w:r>
    </w:p>
    <w:p w:rsidR="00C81E49" w:rsidRPr="0026648D" w:rsidRDefault="00C81E49" w:rsidP="00C81E49">
      <w:pPr>
        <w:rPr>
          <w:rFonts w:ascii="Century Gothic" w:hAnsi="Century Gothic"/>
        </w:rPr>
      </w:pPr>
      <w:r w:rsidRPr="0026648D">
        <w:rPr>
          <w:rFonts w:ascii="Century Gothic" w:hAnsi="Century Gothic"/>
        </w:rPr>
        <w:t>- Quality of Installation: Precision and neatness in cutting, fitting, and securing the bottom cover to the frame.</w:t>
      </w:r>
    </w:p>
    <w:p w:rsidR="00C81E49" w:rsidRPr="0026648D" w:rsidRDefault="00C81E49" w:rsidP="00C81E49">
      <w:pPr>
        <w:rPr>
          <w:rFonts w:ascii="Century Gothic" w:hAnsi="Century Gothic"/>
        </w:rPr>
      </w:pPr>
      <w:r w:rsidRPr="0026648D">
        <w:rPr>
          <w:rFonts w:ascii="Century Gothic" w:hAnsi="Century Gothic"/>
        </w:rPr>
        <w:t>- Application of Knowledge: Effectiveness in applying learned skills to the capstone project, including rationale for material choices and techniques us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develop a thorough understanding of the roles and requirements of bottom covers in furniture upholstery. They will acquire the skills needed to ensure that these components contribute effectively to the furniture's durability, functionality, and overall aesthetic quality.</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8" w:name="_Toc196999115"/>
      <w:r w:rsidRPr="0026648D">
        <w:t>Applied Knowledge Learning Content for AK0401: Numeracy and Measuring Skills</w:t>
      </w:r>
      <w:bookmarkEnd w:id="48"/>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fields that involve fabrication, design, or construction, numeracy and measuring skills are essential. These skills are foundational in ensuring accuracy in planning, executing, and assessing projects. This module provides detailed learning content to help learners effectively develop and apply numeracy and measuring skills in practical settings, using examples relevant to the furniture design and manufacturing indust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Numeracy and Measuring Skil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Numeracy skills in the context of furniture manufacturing involve the ability to handle and interpret numbers and mathematical operations, which are crucial for measurements, cost estimation, and material optimis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Basic Arithmetic: Addition, subtraction, multiplication, and division are used for calculating dimensions, scaling designs, and adjusting specific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Geometry: Understanding shapes, properties of shapes, and spatial thinking is crucial for designing furniture and determining fabric cu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Unit Conversion: Converting between different measurement units, such as inches to millimeters, is essential in workshops that use varied measurement standar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Precision and Accuracy: Ability to measure and mark with precision, crucial for ensuring that all components fit together correctl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easuring and Calculation Drill</w:t>
      </w:r>
    </w:p>
    <w:p w:rsidR="00C81E49" w:rsidRPr="0026648D" w:rsidRDefault="00C81E49" w:rsidP="00C81E49">
      <w:pPr>
        <w:rPr>
          <w:rFonts w:ascii="Century Gothic" w:hAnsi="Century Gothic"/>
        </w:rPr>
      </w:pPr>
      <w:r w:rsidRPr="0026648D">
        <w:rPr>
          <w:rFonts w:ascii="Century Gothic" w:hAnsi="Century Gothic"/>
        </w:rPr>
        <w:t>- Task: Learners are given a set of dimensions for a hypothetical piece of furniture and asked to calculate material needs, including adjustments for waste and coverage.</w:t>
      </w:r>
    </w:p>
    <w:p w:rsidR="00C81E49" w:rsidRPr="0026648D" w:rsidRDefault="00C81E49" w:rsidP="00C81E49">
      <w:pPr>
        <w:rPr>
          <w:rFonts w:ascii="Century Gothic" w:hAnsi="Century Gothic"/>
        </w:rPr>
      </w:pPr>
      <w:r w:rsidRPr="0026648D">
        <w:rPr>
          <w:rFonts w:ascii="Century Gothic" w:hAnsi="Century Gothic"/>
        </w:rPr>
        <w:t>- Objective: To practice arithmetic operations in a real-world context, emphasising accuracy in calculations that impact material costs and efficienc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Geometric Layout Creation</w:t>
      </w:r>
    </w:p>
    <w:p w:rsidR="00C81E49" w:rsidRPr="0026648D" w:rsidRDefault="00C81E49" w:rsidP="00C81E49">
      <w:pPr>
        <w:rPr>
          <w:rFonts w:ascii="Century Gothic" w:hAnsi="Century Gothic"/>
        </w:rPr>
      </w:pPr>
      <w:r w:rsidRPr="0026648D">
        <w:rPr>
          <w:rFonts w:ascii="Century Gothic" w:hAnsi="Century Gothic"/>
        </w:rPr>
        <w:t>- Task: Using basic geometric principles, learners design a simple furniture layout plan, requiring them to calculate angles, circumferences, and area distributions.</w:t>
      </w:r>
    </w:p>
    <w:p w:rsidR="00C81E49" w:rsidRPr="0026648D" w:rsidRDefault="00C81E49" w:rsidP="00C81E49">
      <w:pPr>
        <w:rPr>
          <w:rFonts w:ascii="Century Gothic" w:hAnsi="Century Gothic"/>
        </w:rPr>
      </w:pPr>
      <w:r w:rsidRPr="0026648D">
        <w:rPr>
          <w:rFonts w:ascii="Century Gothic" w:hAnsi="Century Gothic"/>
        </w:rPr>
        <w:lastRenderedPageBreak/>
        <w:t>- Objective: To apply geometric skills to solve practical design problems, enhancing spatial reasoning and precision in layout plann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Workshop on Measuring Techniques: Conduct a workshop focusing on advanced measuring techniques using various tools such as digital calipers, angle finders, and laser measures. This session should also cover the importance of precision in measurements and common pitfalls in measuring practic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ject-Based Learning: Learners participate in a group project to create a piece of furniture from scratch. They must use their numeracy skills to plan the project, calculate material requirements, and execute the measurements and cuts needed to assemble the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Calculation Accuracy: How accurately learners can perform arithmetic operations and apply them to practical tasks.</w:t>
      </w:r>
    </w:p>
    <w:p w:rsidR="00C81E49" w:rsidRPr="0026648D" w:rsidRDefault="00C81E49" w:rsidP="00C81E49">
      <w:pPr>
        <w:rPr>
          <w:rFonts w:ascii="Century Gothic" w:hAnsi="Century Gothic"/>
        </w:rPr>
      </w:pPr>
      <w:r w:rsidRPr="0026648D">
        <w:rPr>
          <w:rFonts w:ascii="Century Gothic" w:hAnsi="Century Gothic"/>
        </w:rPr>
        <w:t>- Application of Geometric Skills: Effectiveness in using geometric principles to design and plan layouts.</w:t>
      </w:r>
    </w:p>
    <w:p w:rsidR="00C81E49" w:rsidRPr="0026648D" w:rsidRDefault="00C81E49" w:rsidP="00C81E49">
      <w:pPr>
        <w:rPr>
          <w:rFonts w:ascii="Century Gothic" w:hAnsi="Century Gothic"/>
        </w:rPr>
      </w:pPr>
      <w:r w:rsidRPr="0026648D">
        <w:rPr>
          <w:rFonts w:ascii="Century Gothic" w:hAnsi="Century Gothic"/>
        </w:rPr>
        <w:t>- Technical Proficiency: Precision in measuring and marking materials during the project pha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develop robust numeracy and measuring skills, crucial for professional success in any field that involves physical creation or design. These skills ensure that projects are not only designed innovatively but also executed with high precision, leading to better quality and efficiency.</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49" w:name="_Toc196999116"/>
      <w:r w:rsidRPr="0026648D">
        <w:t>Applied Knowledge Learning Content for AK0402: Material Selection and Fault and Defect Identification</w:t>
      </w:r>
      <w:bookmarkEnd w:id="49"/>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electing the right materials and identifying potential faults and defects are critical skills in furniture design and manufacturing. This module provides detailed learning content on how to choose appropriate materials based on specific project requirements and how to inspect materials for quality, with examples to illustrate these practices in a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Material Selec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Material selection is a fundamental step in furniture design that directly affects the product's durability, functionality, and aesthetic appea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trength and Durability: Materials must be chosen based on the expected use and load-bearing requirements of the furniture. For example, hardwoods like oak and maple are preferred for their strength in load-bearing parts such as legs and fram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Aesthetic Considerations: The visual impact of materials, including grain, color, and texture, should align with the design vision. For instance, walnut is often chosen for visible parts due to its fine grain and warm colo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Environmental Factors: Materials should be suitable for the climate and conditions where the furniture will be used. For outdoor furniture, materials like teak or high-grade metals that resist corrosion and UV damage are essential.</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st-Efficiency: Budget constraints often dictate material choices. It's important to balance cost with quality, opting for the best materials that project budgets will allow.</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Selection Challenge</w:t>
      </w:r>
    </w:p>
    <w:p w:rsidR="00C81E49" w:rsidRPr="0026648D" w:rsidRDefault="00C81E49" w:rsidP="00C81E49">
      <w:pPr>
        <w:rPr>
          <w:rFonts w:ascii="Century Gothic" w:hAnsi="Century Gothic"/>
        </w:rPr>
      </w:pPr>
      <w:r w:rsidRPr="0026648D">
        <w:rPr>
          <w:rFonts w:ascii="Century Gothic" w:hAnsi="Century Gothic"/>
        </w:rPr>
        <w:t>- Task: Learners are given several client scenarios (e.g., a budget-conscious cafe, a high-end home office) and must choose materials that fit the client's needs and budget.</w:t>
      </w:r>
    </w:p>
    <w:p w:rsidR="00C81E49" w:rsidRPr="0026648D" w:rsidRDefault="00C81E49" w:rsidP="00C81E49">
      <w:pPr>
        <w:rPr>
          <w:rFonts w:ascii="Century Gothic" w:hAnsi="Century Gothic"/>
        </w:rPr>
      </w:pPr>
      <w:r w:rsidRPr="0026648D">
        <w:rPr>
          <w:rFonts w:ascii="Century Gothic" w:hAnsi="Century Gothic"/>
        </w:rPr>
        <w:t>- Objective: To practice making informed material choices based on a variety of factors including cost, aesthetics, and functiona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Material Inspection Workshop</w:t>
      </w:r>
    </w:p>
    <w:p w:rsidR="00C81E49" w:rsidRPr="0026648D" w:rsidRDefault="00C81E49" w:rsidP="00C81E49">
      <w:pPr>
        <w:rPr>
          <w:rFonts w:ascii="Century Gothic" w:hAnsi="Century Gothic"/>
        </w:rPr>
      </w:pPr>
      <w:r w:rsidRPr="0026648D">
        <w:rPr>
          <w:rFonts w:ascii="Century Gothic" w:hAnsi="Century Gothic"/>
        </w:rPr>
        <w:t>- Task: Learners examine batches of wood, metal, and fabric, identifying any faults or defects such as warping, corrosion, or inconsistent dye lots.</w:t>
      </w:r>
    </w:p>
    <w:p w:rsidR="00C81E49" w:rsidRPr="0026648D" w:rsidRDefault="00C81E49" w:rsidP="00C81E49">
      <w:pPr>
        <w:rPr>
          <w:rFonts w:ascii="Century Gothic" w:hAnsi="Century Gothic"/>
        </w:rPr>
      </w:pPr>
      <w:r w:rsidRPr="0026648D">
        <w:rPr>
          <w:rFonts w:ascii="Century Gothic" w:hAnsi="Century Gothic"/>
        </w:rPr>
        <w:lastRenderedPageBreak/>
        <w:t>- Objective: To develop skills in quality assurance, ensuring that all materials meet high standards before they are used in manufactur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ield Trip: Organise a visit to a material supplier or a manufacturing plant where learners can see how materials are processed and prepared for commercial use. They should focus on how quality control measures are implement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design and build a small piece of furniture, selecting all materials themselves. They must document their selection process, noting why each material was chosen and how they inspected materials for qua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Material Selection: How well learners choose materials appropriate for the design requirements and client scenarios.</w:t>
      </w:r>
    </w:p>
    <w:p w:rsidR="00C81E49" w:rsidRPr="0026648D" w:rsidRDefault="00C81E49" w:rsidP="00C81E49">
      <w:pPr>
        <w:rPr>
          <w:rFonts w:ascii="Century Gothic" w:hAnsi="Century Gothic"/>
        </w:rPr>
      </w:pPr>
      <w:r w:rsidRPr="0026648D">
        <w:rPr>
          <w:rFonts w:ascii="Century Gothic" w:hAnsi="Century Gothic"/>
        </w:rPr>
        <w:t>- Quality Inspection: Effectiveness in identifying and documenting material faults and defects.</w:t>
      </w:r>
    </w:p>
    <w:p w:rsidR="00C81E49" w:rsidRPr="0026648D" w:rsidRDefault="00C81E49" w:rsidP="00C81E49">
      <w:pPr>
        <w:rPr>
          <w:rFonts w:ascii="Century Gothic" w:hAnsi="Century Gothic"/>
        </w:rPr>
      </w:pPr>
      <w:r w:rsidRPr="0026648D">
        <w:rPr>
          <w:rFonts w:ascii="Century Gothic" w:hAnsi="Century Gothic"/>
        </w:rPr>
        <w:t>- Project Execution: Quality of the final build in the group project, and how well the chosen materials were justified in terms of design and functionalit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comprehensive skills in selecting materials appropriate for various types of furniture and identifying potential material faults that could compromise the quality of the final product. These skills are crucial for ensuring that furniture not only meets the desired aesthetic standards but is also built to last.</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50" w:name="_Toc196999117"/>
      <w:r w:rsidRPr="0026648D">
        <w:t>Applied Knowledge Learning Content for AK0403: Raw Material Specifications and Components for Cover Fitting</w:t>
      </w:r>
      <w:bookmarkEnd w:id="50"/>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the upholstery and furniture manufacturing sectors, understanding the specifications of raw materials and the components required for cover fitting is essential. This module provides comprehensive learning content on how to interpret and apply these specifications to ensure high-quality, durable, and aesthetically pleasing furniture cover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Raw Material Specifications and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ffective cover fitting relies on precise knowledge of raw material properties and the components involved in the upholstery proc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abric Types and Their Specifications: Fabrics vary widely in weight, weave, elasticity, and durability. Specifications might include:</w:t>
      </w:r>
    </w:p>
    <w:p w:rsidR="00C81E49" w:rsidRPr="0026648D" w:rsidRDefault="00C81E49" w:rsidP="00C81E49">
      <w:pPr>
        <w:rPr>
          <w:rFonts w:ascii="Century Gothic" w:hAnsi="Century Gothic"/>
        </w:rPr>
      </w:pPr>
      <w:r w:rsidRPr="0026648D">
        <w:rPr>
          <w:rFonts w:ascii="Century Gothic" w:hAnsi="Century Gothic"/>
        </w:rPr>
        <w:t xml:space="preserve">  - Weight: Measured in grams per square meter (GSM), indicating the heaviness of the fabric.</w:t>
      </w:r>
    </w:p>
    <w:p w:rsidR="00C81E49" w:rsidRPr="0026648D" w:rsidRDefault="00C81E49" w:rsidP="00C81E49">
      <w:pPr>
        <w:rPr>
          <w:rFonts w:ascii="Century Gothic" w:hAnsi="Century Gothic"/>
        </w:rPr>
      </w:pPr>
      <w:r w:rsidRPr="0026648D">
        <w:rPr>
          <w:rFonts w:ascii="Century Gothic" w:hAnsi="Century Gothic"/>
        </w:rPr>
        <w:t xml:space="preserve">  - Weave: Describes how the fabric is woven; common weaves include plain, twill, and satin.</w:t>
      </w:r>
    </w:p>
    <w:p w:rsidR="00C81E49" w:rsidRPr="0026648D" w:rsidRDefault="00C81E49" w:rsidP="00C81E49">
      <w:pPr>
        <w:rPr>
          <w:rFonts w:ascii="Century Gothic" w:hAnsi="Century Gothic"/>
        </w:rPr>
      </w:pPr>
      <w:r w:rsidRPr="0026648D">
        <w:rPr>
          <w:rFonts w:ascii="Century Gothic" w:hAnsi="Century Gothic"/>
        </w:rPr>
        <w:t xml:space="preserve">  - Elasticity: Important for fitting covers snugly over furniture frames without tearing or distorting.</w:t>
      </w:r>
    </w:p>
    <w:p w:rsidR="00C81E49" w:rsidRPr="0026648D" w:rsidRDefault="00C81E49" w:rsidP="00C81E49">
      <w:pPr>
        <w:rPr>
          <w:rFonts w:ascii="Century Gothic" w:hAnsi="Century Gothic"/>
        </w:rPr>
      </w:pPr>
      <w:r w:rsidRPr="0026648D">
        <w:rPr>
          <w:rFonts w:ascii="Century Gothic" w:hAnsi="Century Gothic"/>
        </w:rPr>
        <w:t xml:space="preserve">  - Durability: Measured by tests like the Martindale rub test, which indicates how a fabric withstands wear and tea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Leather and Synthetics: Specifications cover aspects such as thickness, grain (for leather), and backing material. These materials are often chosen for their durability and ease of maintena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mponent Breakdown: Understanding how to cut and assemble various parts of the cover:</w:t>
      </w:r>
    </w:p>
    <w:p w:rsidR="00C81E49" w:rsidRPr="0026648D" w:rsidRDefault="00C81E49" w:rsidP="00C81E49">
      <w:pPr>
        <w:rPr>
          <w:rFonts w:ascii="Century Gothic" w:hAnsi="Century Gothic"/>
        </w:rPr>
      </w:pPr>
      <w:r w:rsidRPr="0026648D">
        <w:rPr>
          <w:rFonts w:ascii="Century Gothic" w:hAnsi="Century Gothic"/>
        </w:rPr>
        <w:t xml:space="preserve">  - Cushions: Often require softer, more flexible materials that can conform to shapes.</w:t>
      </w:r>
    </w:p>
    <w:p w:rsidR="00C81E49" w:rsidRPr="0026648D" w:rsidRDefault="00C81E49" w:rsidP="00C81E49">
      <w:pPr>
        <w:rPr>
          <w:rFonts w:ascii="Century Gothic" w:hAnsi="Century Gothic"/>
        </w:rPr>
      </w:pPr>
      <w:r w:rsidRPr="0026648D">
        <w:rPr>
          <w:rFonts w:ascii="Century Gothic" w:hAnsi="Century Gothic"/>
        </w:rPr>
        <w:t xml:space="preserve">  - Arms and Backs: Need more rigid materials that can maintain shape and provide support.</w:t>
      </w:r>
    </w:p>
    <w:p w:rsidR="00C81E49" w:rsidRPr="0026648D" w:rsidRDefault="00C81E49" w:rsidP="00C81E49">
      <w:pPr>
        <w:rPr>
          <w:rFonts w:ascii="Century Gothic" w:hAnsi="Century Gothic"/>
        </w:rPr>
      </w:pPr>
      <w:r w:rsidRPr="0026648D">
        <w:rPr>
          <w:rFonts w:ascii="Century Gothic" w:hAnsi="Century Gothic"/>
        </w:rPr>
        <w:t xml:space="preserve">  - Skirting and Trim: Might use lighter or more decorative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Spec Sheet Analysis</w:t>
      </w:r>
    </w:p>
    <w:p w:rsidR="00C81E49" w:rsidRPr="0026648D" w:rsidRDefault="00C81E49" w:rsidP="00C81E49">
      <w:pPr>
        <w:rPr>
          <w:rFonts w:ascii="Century Gothic" w:hAnsi="Century Gothic"/>
        </w:rPr>
      </w:pPr>
      <w:r w:rsidRPr="0026648D">
        <w:rPr>
          <w:rFonts w:ascii="Century Gothic" w:hAnsi="Century Gothic"/>
        </w:rPr>
        <w:t>- Task: Learners are provided with spec sheets for various upholstery materials. They must analyse these to determine suitable applications for each material in different parts of furniture.</w:t>
      </w:r>
    </w:p>
    <w:p w:rsidR="00C81E49" w:rsidRPr="0026648D" w:rsidRDefault="00C81E49" w:rsidP="00C81E49">
      <w:pPr>
        <w:rPr>
          <w:rFonts w:ascii="Century Gothic" w:hAnsi="Century Gothic"/>
        </w:rPr>
      </w:pPr>
      <w:r w:rsidRPr="0026648D">
        <w:rPr>
          <w:rFonts w:ascii="Century Gothic" w:hAnsi="Century Gothic"/>
        </w:rPr>
        <w:t>- Objective: To develop the ability to interpret raw material specifications and apply this information to select appropriate materials for specific upholstery compon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lastRenderedPageBreak/>
        <w:t>Exercise 2: Material Matching Game</w:t>
      </w:r>
    </w:p>
    <w:p w:rsidR="00C81E49" w:rsidRPr="0026648D" w:rsidRDefault="00C81E49" w:rsidP="00C81E49">
      <w:pPr>
        <w:rPr>
          <w:rFonts w:ascii="Century Gothic" w:hAnsi="Century Gothic"/>
        </w:rPr>
      </w:pPr>
      <w:r w:rsidRPr="0026648D">
        <w:rPr>
          <w:rFonts w:ascii="Century Gothic" w:hAnsi="Century Gothic"/>
        </w:rPr>
        <w:t>- Task: Learners receive descriptions of several furniture pieces requiring new upholstery. Based on the material specifications, they must choose the most appropriate fabric or leather for each piece.</w:t>
      </w:r>
    </w:p>
    <w:p w:rsidR="00C81E49" w:rsidRPr="0026648D" w:rsidRDefault="00C81E49" w:rsidP="00C81E49">
      <w:pPr>
        <w:rPr>
          <w:rFonts w:ascii="Century Gothic" w:hAnsi="Century Gothic"/>
        </w:rPr>
      </w:pPr>
      <w:r w:rsidRPr="0026648D">
        <w:rPr>
          <w:rFonts w:ascii="Century Gothic" w:hAnsi="Century Gothic"/>
        </w:rPr>
        <w:t>- Objective: This exercise helps learners practice matching material properties with the functional and aesthetic needs of furniture, enhancing their decision-making skil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upplier Interaction: Arrange a session with a fabric supplier or a visit to a material showroom where learners can see and feel different materials and discuss their specifications with exper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Design Project: Learners undertake a project to design and upholster a piece of furniture, starting from selecting materials based on provided specifications to completing the upholstery. They must document their choices and the reasons behind them.</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in Spec Sheet Analysis: Precision and correctness in interpreting material specifications.</w:t>
      </w:r>
    </w:p>
    <w:p w:rsidR="00C81E49" w:rsidRPr="0026648D" w:rsidRDefault="00C81E49" w:rsidP="00C81E49">
      <w:pPr>
        <w:rPr>
          <w:rFonts w:ascii="Century Gothic" w:hAnsi="Century Gothic"/>
        </w:rPr>
      </w:pPr>
      <w:r w:rsidRPr="0026648D">
        <w:rPr>
          <w:rFonts w:ascii="Century Gothic" w:hAnsi="Century Gothic"/>
        </w:rPr>
        <w:t>- Appropriateness of Material Selection: Suitability of chosen materials for the described furniture pieces.</w:t>
      </w:r>
    </w:p>
    <w:p w:rsidR="00C81E49" w:rsidRPr="0026648D" w:rsidRDefault="00C81E49" w:rsidP="00C81E49">
      <w:pPr>
        <w:rPr>
          <w:rFonts w:ascii="Century Gothic" w:hAnsi="Century Gothic"/>
        </w:rPr>
      </w:pPr>
      <w:r w:rsidRPr="0026648D">
        <w:rPr>
          <w:rFonts w:ascii="Century Gothic" w:hAnsi="Century Gothic"/>
        </w:rPr>
        <w:t>- Project Execution and Innovation: Quality of the final upholstered piece and creativity in material usage and fitting techniques.</w:t>
      </w:r>
    </w:p>
    <w:p w:rsidR="00C81E49" w:rsidRPr="0026648D" w:rsidRDefault="00C81E49" w:rsidP="00C81E49">
      <w:pPr>
        <w:rPr>
          <w:rFonts w:ascii="Century Gothic" w:hAnsi="Century Gothic"/>
        </w:rPr>
      </w:pPr>
    </w:p>
    <w:p w:rsidR="000F317D" w:rsidRPr="0026648D" w:rsidRDefault="00C81E49" w:rsidP="00C81E49">
      <w:pPr>
        <w:spacing w:before="0" w:after="160" w:line="259" w:lineRule="auto"/>
        <w:jc w:val="left"/>
        <w:rPr>
          <w:rFonts w:ascii="Century Gothic" w:hAnsi="Century Gothic"/>
          <w:sz w:val="22"/>
          <w:lang w:val="en-ZA"/>
        </w:rPr>
      </w:pPr>
      <w:r w:rsidRPr="0026648D">
        <w:rPr>
          <w:rFonts w:ascii="Century Gothic" w:hAnsi="Century Gothic"/>
        </w:rPr>
        <w:t>Through these educational activities, learners will gain a thorough understanding of how to select and use various upholstery materials based on detailed specifications. This knowledge ensures that the upholstery not only meets the desired functional requirements and aesthetic preferences but also adheres to high standards of quality and durability.</w:t>
      </w:r>
      <w:r w:rsidR="000F317D" w:rsidRPr="0026648D">
        <w:rPr>
          <w:rFonts w:ascii="Century Gothic" w:hAnsi="Century Gothic"/>
          <w:sz w:val="22"/>
          <w:lang w:val="en-ZA"/>
        </w:rPr>
        <w:br w:type="page"/>
      </w:r>
    </w:p>
    <w:p w:rsidR="000F317D" w:rsidRPr="0026648D" w:rsidRDefault="000F317D" w:rsidP="00FE29B9">
      <w:pPr>
        <w:pStyle w:val="Heading3"/>
        <w:rPr>
          <w:sz w:val="20"/>
          <w:szCs w:val="20"/>
          <w:lang w:val="en-ZA" w:eastAsia="en-ZA"/>
        </w:rPr>
      </w:pPr>
      <w:bookmarkStart w:id="51" w:name="_Toc196999118"/>
      <w:r w:rsidRPr="0026648D">
        <w:rPr>
          <w:lang w:val="en-ZA"/>
        </w:rPr>
        <w:lastRenderedPageBreak/>
        <w:t>GUIDELINES</w:t>
      </w:r>
      <w:bookmarkEnd w:id="51"/>
    </w:p>
    <w:p w:rsidR="000F317D" w:rsidRPr="0026648D" w:rsidRDefault="000F317D" w:rsidP="000F317D">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0F317D" w:rsidRPr="0026648D" w:rsidRDefault="000F317D" w:rsidP="000F317D">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0F317D" w:rsidRPr="0026648D" w:rsidRDefault="000F317D" w:rsidP="000F317D">
      <w:pPr>
        <w:spacing w:line="360" w:lineRule="auto"/>
        <w:rPr>
          <w:rFonts w:ascii="Century Gothic" w:hAnsi="Century Gothic"/>
          <w:b/>
          <w:sz w:val="22"/>
          <w:szCs w:val="22"/>
          <w:lang w:val="en-ZA"/>
        </w:rPr>
      </w:pPr>
    </w:p>
    <w:p w:rsidR="000F317D" w:rsidRPr="0026648D" w:rsidRDefault="000F317D" w:rsidP="000F317D">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4234B7" w:rsidRPr="0026648D">
        <w:rPr>
          <w:rFonts w:ascii="Century Gothic" w:hAnsi="Century Gothic"/>
          <w:b/>
          <w:sz w:val="22"/>
          <w:szCs w:val="22"/>
          <w:lang w:val="en-ZA"/>
        </w:rPr>
        <w:t>PM-02-PS04: Identify raw materials required for cover fitting operations using the correct terminology</w:t>
      </w:r>
    </w:p>
    <w:p w:rsidR="000F317D" w:rsidRPr="0026648D" w:rsidRDefault="000F317D" w:rsidP="000F317D">
      <w:pPr>
        <w:spacing w:line="360" w:lineRule="auto"/>
        <w:rPr>
          <w:rFonts w:ascii="Century Gothic" w:hAnsi="Century Gothic"/>
          <w:b/>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0F317D" w:rsidRPr="0026648D" w:rsidRDefault="000F317D" w:rsidP="000F317D">
      <w:pPr>
        <w:spacing w:line="360" w:lineRule="auto"/>
        <w:rPr>
          <w:rFonts w:ascii="Century Gothic" w:hAnsi="Century Gothic"/>
          <w:sz w:val="22"/>
          <w:szCs w:val="22"/>
          <w:lang w:val="en-ZA"/>
        </w:rPr>
      </w:pP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0F317D" w:rsidRPr="0026648D" w:rsidRDefault="000F317D" w:rsidP="000F317D">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0F317D" w:rsidRPr="0026648D" w:rsidRDefault="000F317D" w:rsidP="000F317D">
      <w:pPr>
        <w:spacing w:line="360" w:lineRule="auto"/>
        <w:rPr>
          <w:rFonts w:ascii="Century Gothic" w:hAnsi="Century Gothic"/>
          <w:b/>
          <w:sz w:val="22"/>
          <w:szCs w:val="22"/>
          <w:lang w:val="en-ZA"/>
        </w:rPr>
      </w:pPr>
    </w:p>
    <w:p w:rsidR="00C81E49" w:rsidRPr="0026648D" w:rsidRDefault="00C81E49">
      <w:p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br w:type="page"/>
      </w:r>
    </w:p>
    <w:p w:rsidR="00C81E49" w:rsidRPr="0026648D" w:rsidRDefault="00C81E49" w:rsidP="00FE29B9">
      <w:pPr>
        <w:pStyle w:val="Heading3"/>
        <w:rPr>
          <w:rFonts w:eastAsia="Calibri"/>
          <w:lang w:val="en-ZA"/>
        </w:rPr>
      </w:pPr>
      <w:bookmarkStart w:id="52" w:name="_Toc196999119"/>
      <w:r w:rsidRPr="0026648D">
        <w:rPr>
          <w:rFonts w:eastAsia="Calibri"/>
          <w:lang w:val="en-ZA"/>
        </w:rPr>
        <w:lastRenderedPageBreak/>
        <w:t>Case Study: Upholstery Project for a Boutique Hotel Chain</w:t>
      </w:r>
      <w:bookmarkEnd w:id="52"/>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an upholstery manager at a large furniture manufacturing company tasked with overseeing a critical project for a boutique hotel chain. The project involves upholstering a series of furniture pieces, including sofas, armchairs, and dining chairs. You are provided with specifications for all materials, frames, and covers, and your role is to ensure that everything complies with these specifications before beginning the upholstery proces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Based Ques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401 &amp; IAC0405)</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pon receiving a shipment of materials and frames, how do you verify that all the required raw materials are available and comply with the specifications provided? Additionally, confirm that the specified frames are available and meet the specifica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402)</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uring inspection of the frames, you notice a few inconsistencies with the specifications. How do you identify and document these faults and defect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 (IAC0403 &amp; IAC0406)</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reviewing the prepared covers and need to inspect them for any faults. What faults should you look for, and how do you ensure all cover components meet specifica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4: (IAC0404 &amp; IAC0407)</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How do you check that covers are correctly marked and positioned on the frame and verify that all specified bottom covers are available and meet the specification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Marking Memo:</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liance with Specifications: 3 points for fully meeting specifications, 2 points for minor deviations, 1 point for significant issues.</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Documentation Quality: 3 points for detailed and clear documentation, 2 points for adequate documentation with some missing details, 1 point for poor or incomplete documentation.</w:t>
      </w: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rrective Actions: 3 points for proactive and effective solutions, 2 points for satisfactory solutions with some delays, 1 point for ineffective or delayed responses.</w:t>
      </w:r>
    </w:p>
    <w:p w:rsidR="00C81E49" w:rsidRPr="0026648D" w:rsidRDefault="00C81E49" w:rsidP="00C81E49">
      <w:pPr>
        <w:spacing w:before="0" w:after="160" w:line="259" w:lineRule="auto"/>
        <w:jc w:val="left"/>
        <w:rPr>
          <w:rFonts w:ascii="Century Gothic" w:eastAsia="Calibri" w:hAnsi="Century Gothic"/>
          <w:sz w:val="22"/>
          <w:szCs w:val="22"/>
          <w:lang w:val="en-ZA"/>
        </w:rPr>
      </w:pPr>
    </w:p>
    <w:p w:rsidR="00C81E49" w:rsidRPr="0026648D" w:rsidRDefault="00C81E49" w:rsidP="00C81E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assessments, learners will demonstrate their ability to effectively manage an upholstery project, ensuring that all materials and components meet the required standards before proceeding with the final upholstery, which is crucial for the success of the project and the satisfaction of the client.</w:t>
      </w:r>
    </w:p>
    <w:p w:rsidR="000F317D" w:rsidRPr="0026648D" w:rsidRDefault="000F317D" w:rsidP="000F317D">
      <w:pPr>
        <w:rPr>
          <w:rFonts w:ascii="Century Gothic" w:hAnsi="Century Gothic"/>
          <w:sz w:val="22"/>
          <w:szCs w:val="22"/>
          <w:lang w:val="en-ZA"/>
        </w:rPr>
      </w:pPr>
    </w:p>
    <w:p w:rsidR="000F317D" w:rsidRPr="0026648D" w:rsidRDefault="000F317D" w:rsidP="000F317D">
      <w:pPr>
        <w:rPr>
          <w:rFonts w:ascii="Century Gothic" w:hAnsi="Century Gothic"/>
          <w:b/>
          <w:lang w:val="en-ZA"/>
        </w:rPr>
      </w:pPr>
    </w:p>
    <w:p w:rsidR="000F317D" w:rsidRPr="0026648D" w:rsidRDefault="000F317D" w:rsidP="000F317D">
      <w:pPr>
        <w:rPr>
          <w:rFonts w:ascii="Century Gothic" w:hAnsi="Century Gothic"/>
          <w:b/>
          <w:lang w:val="en-ZA"/>
        </w:rPr>
      </w:pPr>
    </w:p>
    <w:p w:rsidR="000F317D" w:rsidRPr="0026648D" w:rsidRDefault="000F317D" w:rsidP="000F317D">
      <w:pPr>
        <w:rPr>
          <w:rFonts w:ascii="Century Gothic" w:hAnsi="Century Gothic"/>
          <w:b/>
          <w:lang w:val="en-ZA"/>
        </w:rPr>
      </w:pPr>
    </w:p>
    <w:p w:rsidR="000F317D" w:rsidRPr="0026648D" w:rsidRDefault="000F317D" w:rsidP="000F317D">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0F317D" w:rsidRPr="0026648D" w:rsidRDefault="000F317D" w:rsidP="000F317D">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0F317D" w:rsidRPr="0026648D" w:rsidRDefault="000F317D" w:rsidP="000F317D">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0F317D" w:rsidRPr="0026648D" w:rsidTr="004234B7">
        <w:trPr>
          <w:jc w:val="center"/>
        </w:trPr>
        <w:tc>
          <w:tcPr>
            <w:tcW w:w="5033" w:type="dxa"/>
          </w:tcPr>
          <w:p w:rsidR="000F317D" w:rsidRPr="0026648D" w:rsidRDefault="000F317D"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0F317D" w:rsidRPr="0026648D" w:rsidRDefault="000F317D"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0F317D" w:rsidRPr="0026648D" w:rsidRDefault="000F317D" w:rsidP="004234B7">
            <w:pPr>
              <w:spacing w:before="0" w:after="0" w:line="276" w:lineRule="auto"/>
              <w:jc w:val="left"/>
              <w:rPr>
                <w:rFonts w:ascii="Century Gothic" w:hAnsi="Century Gothic" w:cs="Arial"/>
                <w:color w:val="000000"/>
                <w:sz w:val="24"/>
                <w:lang w:val="en-ZA"/>
              </w:rPr>
            </w:pPr>
          </w:p>
          <w:p w:rsidR="000F317D" w:rsidRPr="0026648D" w:rsidRDefault="000F317D"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0F317D" w:rsidRPr="0026648D" w:rsidRDefault="000F317D" w:rsidP="004234B7">
            <w:pPr>
              <w:spacing w:before="0" w:after="0" w:line="276" w:lineRule="auto"/>
              <w:jc w:val="left"/>
              <w:rPr>
                <w:rFonts w:ascii="Century Gothic" w:hAnsi="Century Gothic" w:cs="Arial"/>
                <w:color w:val="000000"/>
                <w:sz w:val="24"/>
                <w:lang w:val="en-ZA"/>
              </w:rPr>
            </w:pPr>
          </w:p>
          <w:p w:rsidR="000F317D" w:rsidRPr="0026648D" w:rsidRDefault="000F317D"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0F317D" w:rsidRPr="0026648D" w:rsidRDefault="000F317D" w:rsidP="004234B7">
            <w:pPr>
              <w:spacing w:before="0" w:after="0" w:line="276" w:lineRule="auto"/>
              <w:jc w:val="left"/>
              <w:rPr>
                <w:rFonts w:ascii="Century Gothic" w:hAnsi="Century Gothic" w:cs="Arial"/>
                <w:color w:val="000000"/>
                <w:sz w:val="24"/>
                <w:lang w:val="en-ZA"/>
              </w:rPr>
            </w:pPr>
          </w:p>
          <w:p w:rsidR="000F317D" w:rsidRPr="0026648D" w:rsidRDefault="000F317D"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0F317D" w:rsidRPr="0026648D" w:rsidRDefault="000F317D" w:rsidP="004234B7">
            <w:pPr>
              <w:spacing w:before="0" w:after="0" w:line="276" w:lineRule="auto"/>
              <w:jc w:val="left"/>
              <w:rPr>
                <w:rFonts w:ascii="Century Gothic" w:hAnsi="Century Gothic" w:cs="Arial"/>
                <w:color w:val="000000"/>
                <w:sz w:val="22"/>
                <w:szCs w:val="22"/>
                <w:lang w:val="en-ZA"/>
              </w:rPr>
            </w:pPr>
          </w:p>
          <w:p w:rsidR="000F317D" w:rsidRPr="0026648D" w:rsidRDefault="000F317D" w:rsidP="004234B7">
            <w:pPr>
              <w:spacing w:before="0" w:after="0" w:line="276" w:lineRule="auto"/>
              <w:jc w:val="left"/>
              <w:rPr>
                <w:rFonts w:ascii="Century Gothic" w:hAnsi="Century Gothic" w:cs="Arial"/>
                <w:color w:val="000000"/>
                <w:sz w:val="22"/>
                <w:szCs w:val="22"/>
                <w:lang w:val="en-ZA"/>
              </w:rPr>
            </w:pPr>
          </w:p>
          <w:p w:rsidR="000F317D" w:rsidRPr="0026648D" w:rsidRDefault="000F317D" w:rsidP="004234B7">
            <w:pPr>
              <w:spacing w:before="0" w:after="0" w:line="276" w:lineRule="auto"/>
              <w:jc w:val="left"/>
              <w:rPr>
                <w:rFonts w:ascii="Century Gothic" w:hAnsi="Century Gothic" w:cs="Arial"/>
                <w:b/>
                <w:color w:val="000000"/>
                <w:sz w:val="22"/>
                <w:szCs w:val="22"/>
                <w:lang w:val="en-ZA"/>
              </w:rPr>
            </w:pPr>
          </w:p>
          <w:p w:rsidR="000F317D" w:rsidRPr="0026648D" w:rsidRDefault="000F317D"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0F317D" w:rsidRPr="0026648D" w:rsidRDefault="000F317D" w:rsidP="000F317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0F317D" w:rsidRPr="0026648D" w:rsidTr="004234B7">
        <w:trPr>
          <w:jc w:val="center"/>
        </w:trPr>
        <w:tc>
          <w:tcPr>
            <w:tcW w:w="3034" w:type="dxa"/>
          </w:tcPr>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0F317D" w:rsidRPr="0026648D" w:rsidRDefault="000F317D"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0F317D" w:rsidRPr="0026648D" w:rsidRDefault="000F317D"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0F317D" w:rsidRPr="0026648D" w:rsidRDefault="000F317D"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0F317D" w:rsidRPr="0026648D" w:rsidTr="004234B7">
        <w:trPr>
          <w:jc w:val="center"/>
        </w:trPr>
        <w:tc>
          <w:tcPr>
            <w:tcW w:w="3034" w:type="dxa"/>
            <w:shd w:val="clear" w:color="auto" w:fill="D9D9D9"/>
          </w:tcPr>
          <w:p w:rsidR="000F317D" w:rsidRPr="0026648D" w:rsidRDefault="000F317D"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0F317D" w:rsidRPr="0026648D" w:rsidRDefault="000F317D" w:rsidP="004234B7">
            <w:pPr>
              <w:spacing w:before="0" w:after="0"/>
              <w:jc w:val="left"/>
              <w:rPr>
                <w:rFonts w:ascii="Century Gothic" w:hAnsi="Century Gothic" w:cs="Arial"/>
                <w:color w:val="000000"/>
                <w:sz w:val="24"/>
                <w:lang w:val="en-ZA"/>
              </w:rPr>
            </w:pPr>
          </w:p>
        </w:tc>
        <w:tc>
          <w:tcPr>
            <w:tcW w:w="2356" w:type="dxa"/>
            <w:shd w:val="clear" w:color="auto" w:fill="D9D9D9"/>
          </w:tcPr>
          <w:p w:rsidR="000F317D" w:rsidRPr="0026648D" w:rsidRDefault="000F317D" w:rsidP="004234B7">
            <w:pPr>
              <w:spacing w:before="0" w:after="0"/>
              <w:jc w:val="left"/>
              <w:rPr>
                <w:rFonts w:ascii="Century Gothic" w:hAnsi="Century Gothic" w:cs="Arial"/>
                <w:color w:val="000000"/>
                <w:sz w:val="24"/>
                <w:lang w:val="en-ZA"/>
              </w:rPr>
            </w:pPr>
          </w:p>
        </w:tc>
        <w:tc>
          <w:tcPr>
            <w:tcW w:w="1898" w:type="dxa"/>
            <w:shd w:val="clear" w:color="auto" w:fill="D9D9D9"/>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0F317D" w:rsidRPr="0026648D" w:rsidRDefault="000F317D" w:rsidP="004234B7">
            <w:pPr>
              <w:spacing w:before="0" w:after="0"/>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0F317D" w:rsidRPr="0026648D" w:rsidRDefault="000F317D" w:rsidP="004234B7">
            <w:pPr>
              <w:spacing w:before="0" w:after="0"/>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after="0"/>
              <w:rPr>
                <w:rFonts w:ascii="Century Gothic" w:hAnsi="Century Gothic" w:cs="Arial"/>
                <w:bCs/>
                <w:lang w:val="en-ZA"/>
              </w:rPr>
            </w:pPr>
          </w:p>
        </w:tc>
        <w:tc>
          <w:tcPr>
            <w:tcW w:w="2065" w:type="dxa"/>
          </w:tcPr>
          <w:p w:rsidR="000F317D" w:rsidRPr="0026648D" w:rsidRDefault="000F317D" w:rsidP="004234B7">
            <w:pPr>
              <w:spacing w:before="0" w:after="0"/>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after="0"/>
              <w:ind w:left="360"/>
              <w:rPr>
                <w:rFonts w:ascii="Century Gothic" w:hAnsi="Century Gothic" w:cs="Arial"/>
                <w:bCs/>
                <w:lang w:val="en-ZA"/>
              </w:rPr>
            </w:pPr>
          </w:p>
        </w:tc>
        <w:tc>
          <w:tcPr>
            <w:tcW w:w="2065" w:type="dxa"/>
          </w:tcPr>
          <w:p w:rsidR="000F317D" w:rsidRPr="0026648D" w:rsidRDefault="000F317D" w:rsidP="004234B7">
            <w:pPr>
              <w:spacing w:before="0" w:after="0"/>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after="0"/>
              <w:ind w:left="360"/>
              <w:rPr>
                <w:rFonts w:ascii="Century Gothic" w:hAnsi="Century Gothic" w:cs="Arial"/>
                <w:bCs/>
                <w:lang w:val="en-ZA"/>
              </w:rPr>
            </w:pPr>
          </w:p>
        </w:tc>
        <w:tc>
          <w:tcPr>
            <w:tcW w:w="2065"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after="0"/>
              <w:rPr>
                <w:rFonts w:ascii="Century Gothic" w:hAnsi="Century Gothic" w:cs="Arial"/>
                <w:bCs/>
                <w:lang w:val="en-ZA"/>
              </w:rPr>
            </w:pPr>
          </w:p>
        </w:tc>
        <w:tc>
          <w:tcPr>
            <w:tcW w:w="2065"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r w:rsidR="000F317D" w:rsidRPr="0026648D" w:rsidTr="004234B7">
        <w:trPr>
          <w:jc w:val="center"/>
        </w:trPr>
        <w:tc>
          <w:tcPr>
            <w:tcW w:w="3034" w:type="dxa"/>
          </w:tcPr>
          <w:p w:rsidR="000F317D" w:rsidRPr="0026648D" w:rsidRDefault="000F317D" w:rsidP="004234B7">
            <w:pPr>
              <w:spacing w:after="0"/>
              <w:rPr>
                <w:rFonts w:ascii="Century Gothic" w:hAnsi="Century Gothic" w:cs="Arial"/>
                <w:bCs/>
                <w:lang w:val="en-ZA"/>
              </w:rPr>
            </w:pPr>
          </w:p>
        </w:tc>
        <w:tc>
          <w:tcPr>
            <w:tcW w:w="2065"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2356" w:type="dxa"/>
          </w:tcPr>
          <w:p w:rsidR="000F317D" w:rsidRPr="0026648D" w:rsidRDefault="000F317D" w:rsidP="004234B7">
            <w:pPr>
              <w:spacing w:before="0" w:after="0" w:line="360" w:lineRule="auto"/>
              <w:jc w:val="left"/>
              <w:rPr>
                <w:rFonts w:ascii="Century Gothic" w:hAnsi="Century Gothic" w:cs="Arial"/>
                <w:color w:val="000000"/>
                <w:sz w:val="24"/>
                <w:lang w:val="en-ZA"/>
              </w:rPr>
            </w:pPr>
          </w:p>
        </w:tc>
        <w:tc>
          <w:tcPr>
            <w:tcW w:w="1898" w:type="dxa"/>
          </w:tcPr>
          <w:p w:rsidR="000F317D" w:rsidRPr="0026648D" w:rsidRDefault="000F317D" w:rsidP="004234B7">
            <w:pPr>
              <w:spacing w:before="0" w:after="0"/>
              <w:jc w:val="left"/>
              <w:rPr>
                <w:rFonts w:ascii="Century Gothic" w:hAnsi="Century Gothic" w:cs="Arial"/>
                <w:color w:val="000000"/>
                <w:sz w:val="24"/>
                <w:lang w:val="en-ZA"/>
              </w:rPr>
            </w:pPr>
          </w:p>
        </w:tc>
      </w:tr>
    </w:tbl>
    <w:p w:rsidR="000F317D" w:rsidRPr="0026648D" w:rsidRDefault="000F317D" w:rsidP="000F317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0F317D" w:rsidRPr="0026648D" w:rsidTr="004234B7">
        <w:trPr>
          <w:jc w:val="center"/>
        </w:trPr>
        <w:tc>
          <w:tcPr>
            <w:tcW w:w="9353" w:type="dxa"/>
            <w:gridSpan w:val="3"/>
          </w:tcPr>
          <w:p w:rsidR="000F317D" w:rsidRPr="0026648D" w:rsidRDefault="000F317D"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0F317D" w:rsidRPr="0026648D" w:rsidRDefault="000F317D" w:rsidP="004234B7">
            <w:pPr>
              <w:spacing w:before="0" w:after="0"/>
              <w:jc w:val="left"/>
              <w:rPr>
                <w:rFonts w:ascii="Century Gothic" w:hAnsi="Century Gothic" w:cs="Arial"/>
                <w:b/>
                <w:color w:val="000000"/>
                <w:sz w:val="22"/>
                <w:szCs w:val="22"/>
                <w:lang w:val="en-ZA"/>
              </w:rPr>
            </w:pP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p>
        </w:tc>
      </w:tr>
      <w:tr w:rsidR="000F317D" w:rsidRPr="0026648D" w:rsidTr="004234B7">
        <w:trPr>
          <w:jc w:val="center"/>
        </w:trPr>
        <w:tc>
          <w:tcPr>
            <w:tcW w:w="2856" w:type="dxa"/>
          </w:tcPr>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0F317D" w:rsidRPr="0026648D" w:rsidRDefault="000F317D" w:rsidP="004234B7">
            <w:pPr>
              <w:spacing w:before="0" w:after="0"/>
              <w:jc w:val="left"/>
              <w:rPr>
                <w:rFonts w:ascii="Century Gothic" w:hAnsi="Century Gothic" w:cs="Arial"/>
                <w:b/>
                <w:color w:val="000000"/>
                <w:sz w:val="24"/>
                <w:lang w:val="en-ZA"/>
              </w:rPr>
            </w:pPr>
          </w:p>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0F317D" w:rsidRPr="0026648D" w:rsidRDefault="000F317D"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0F317D" w:rsidRPr="0026648D" w:rsidRDefault="000F317D" w:rsidP="004234B7">
            <w:pPr>
              <w:spacing w:before="0" w:after="0"/>
              <w:jc w:val="left"/>
              <w:rPr>
                <w:rFonts w:ascii="Century Gothic" w:hAnsi="Century Gothic" w:cs="Arial"/>
                <w:b/>
                <w:color w:val="000000"/>
                <w:sz w:val="22"/>
                <w:szCs w:val="22"/>
                <w:lang w:val="en-ZA"/>
              </w:rPr>
            </w:pPr>
          </w:p>
          <w:p w:rsidR="000F317D" w:rsidRPr="0026648D" w:rsidRDefault="000F317D"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0F317D" w:rsidRPr="0026648D" w:rsidRDefault="000F317D" w:rsidP="000F317D">
      <w:pPr>
        <w:rPr>
          <w:rFonts w:ascii="Century Gothic" w:hAnsi="Century Gothic"/>
          <w:lang w:val="en-ZA"/>
        </w:rPr>
      </w:pPr>
    </w:p>
    <w:p w:rsidR="000F317D" w:rsidRPr="0026648D" w:rsidRDefault="000F317D" w:rsidP="000F317D">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FE29B9">
      <w:pPr>
        <w:pStyle w:val="Heading2"/>
        <w:rPr>
          <w:lang w:val="en-ZA"/>
        </w:rPr>
      </w:pPr>
      <w:bookmarkStart w:id="53" w:name="_Toc196999120"/>
      <w:r w:rsidRPr="0026648D">
        <w:rPr>
          <w:lang w:val="en-ZA"/>
        </w:rPr>
        <w:lastRenderedPageBreak/>
        <w:t>PM-02-PS05: Determine the ancillary materials required for cover fitting</w:t>
      </w:r>
      <w:bookmarkEnd w:id="53"/>
    </w:p>
    <w:p w:rsidR="0089128B" w:rsidRPr="0026648D" w:rsidRDefault="0089128B"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4234B7" w:rsidP="004234B7">
      <w:pPr>
        <w:rPr>
          <w:rFonts w:ascii="Century Gothic" w:hAnsi="Century Gothic"/>
          <w:sz w:val="22"/>
          <w:szCs w:val="22"/>
          <w:lang w:val="en-ZA"/>
        </w:rPr>
      </w:pPr>
      <w:r w:rsidRPr="0026648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6648D" w:rsidRDefault="0089128B" w:rsidP="0089128B">
      <w:pPr>
        <w:pStyle w:val="ListParagraph"/>
        <w:numPr>
          <w:ilvl w:val="0"/>
          <w:numId w:val="18"/>
        </w:numPr>
        <w:rPr>
          <w:rFonts w:ascii="Century Gothic" w:hAnsi="Century Gothic"/>
          <w:sz w:val="22"/>
          <w:szCs w:val="22"/>
          <w:lang w:val="en-ZA"/>
        </w:rPr>
      </w:pPr>
      <w:r w:rsidRPr="0026648D">
        <w:rPr>
          <w:rFonts w:ascii="Century Gothic" w:hAnsi="Century Gothic"/>
          <w:sz w:val="22"/>
          <w:szCs w:val="22"/>
          <w:lang w:val="en-ZA"/>
        </w:rPr>
        <w:t>PA0501 Interpret specifications and identify the specified ancillary materials</w:t>
      </w:r>
    </w:p>
    <w:p w:rsidR="004234B7" w:rsidRPr="0026648D" w:rsidRDefault="0089128B" w:rsidP="0089128B">
      <w:pPr>
        <w:pStyle w:val="ListParagraph"/>
        <w:numPr>
          <w:ilvl w:val="0"/>
          <w:numId w:val="18"/>
        </w:numPr>
        <w:rPr>
          <w:rFonts w:ascii="Century Gothic" w:hAnsi="Century Gothic"/>
          <w:sz w:val="22"/>
          <w:szCs w:val="22"/>
          <w:lang w:val="en-ZA"/>
        </w:rPr>
      </w:pPr>
      <w:r w:rsidRPr="0026648D">
        <w:rPr>
          <w:rFonts w:ascii="Century Gothic" w:hAnsi="Century Gothic"/>
          <w:sz w:val="22"/>
          <w:szCs w:val="22"/>
          <w:lang w:val="en-ZA"/>
        </w:rPr>
        <w:t>PA0502 Inspect and select the specified ancillary materials</w:t>
      </w:r>
    </w:p>
    <w:p w:rsidR="0089128B" w:rsidRPr="0026648D" w:rsidRDefault="0089128B" w:rsidP="0089128B">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4234B7" w:rsidRPr="0026648D" w:rsidRDefault="0089128B" w:rsidP="0089128B">
      <w:pPr>
        <w:pStyle w:val="ListParagraph"/>
        <w:numPr>
          <w:ilvl w:val="0"/>
          <w:numId w:val="19"/>
        </w:numPr>
        <w:rPr>
          <w:rFonts w:ascii="Century Gothic" w:hAnsi="Century Gothic"/>
          <w:sz w:val="22"/>
          <w:szCs w:val="22"/>
          <w:lang w:val="en-ZA"/>
        </w:rPr>
      </w:pPr>
      <w:r w:rsidRPr="0026648D">
        <w:rPr>
          <w:rFonts w:ascii="Century Gothic" w:hAnsi="Century Gothic"/>
          <w:sz w:val="22"/>
          <w:szCs w:val="22"/>
          <w:lang w:val="en-ZA"/>
        </w:rPr>
        <w:t>AK0501 Material selection and fault and defect identification</w:t>
      </w:r>
    </w:p>
    <w:p w:rsidR="0089128B" w:rsidRPr="0026648D" w:rsidRDefault="0089128B" w:rsidP="0089128B">
      <w:pPr>
        <w:rPr>
          <w:rFonts w:ascii="Century Gothic" w:hAnsi="Century Gothic"/>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C81E49"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501 All specified ancillary materials available</w:t>
      </w:r>
    </w:p>
    <w:p w:rsidR="00C81E49" w:rsidRPr="0026648D" w:rsidRDefault="00C81E49" w:rsidP="00C81E49">
      <w:pPr>
        <w:spacing w:before="0" w:after="160" w:line="259" w:lineRule="auto"/>
        <w:jc w:val="left"/>
        <w:rPr>
          <w:rFonts w:ascii="Century Gothic" w:hAnsi="Century Gothic"/>
          <w:sz w:val="22"/>
          <w:lang w:val="en-ZA"/>
        </w:rPr>
      </w:pPr>
    </w:p>
    <w:p w:rsidR="00C81E49" w:rsidRPr="00FE29B9" w:rsidRDefault="00C81E49" w:rsidP="00FE29B9">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C81E49" w:rsidRPr="0026648D" w:rsidRDefault="00C81E49" w:rsidP="00FE29B9">
      <w:pPr>
        <w:pStyle w:val="Heading3"/>
      </w:pPr>
      <w:r w:rsidRPr="0026648D">
        <w:lastRenderedPageBreak/>
        <w:t xml:space="preserve"> </w:t>
      </w:r>
      <w:bookmarkStart w:id="54" w:name="_Toc196999121"/>
      <w:r w:rsidRPr="0026648D">
        <w:t>Practical Learning Content for PA0501: Interpret Specifications and Identify the Specified Ancillary Materials</w:t>
      </w:r>
      <w:bookmarkEnd w:id="54"/>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upholstery and furniture design, accurately interpreting specifications and identifying the correct ancillary materials based on these specifications is crucial. This skill ensures that the final product meets both aesthetic and functional standards. This module provides detailed practical learning content with examples to help learners master these skil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Ancillary Materials in Upholstery</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Ancillary materials in upholstery include components that complement and enhance the structural integrity, comfort, and visual appeal of furniture. These may includ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Gimps: Decorative trim used to cover upholstery tacks or staples and provide a clean finish.</w:t>
      </w:r>
    </w:p>
    <w:p w:rsidR="00C81E49" w:rsidRPr="0026648D" w:rsidRDefault="00C81E49" w:rsidP="00C81E49">
      <w:pPr>
        <w:rPr>
          <w:rFonts w:ascii="Century Gothic" w:hAnsi="Century Gothic"/>
        </w:rPr>
      </w:pPr>
      <w:r w:rsidRPr="0026648D">
        <w:rPr>
          <w:rFonts w:ascii="Century Gothic" w:hAnsi="Century Gothic"/>
        </w:rPr>
        <w:t>- Piping (also known as cording): Fabric-covered cords used to define the edges of cushions and furniture outlines.</w:t>
      </w:r>
    </w:p>
    <w:p w:rsidR="00C81E49" w:rsidRPr="0026648D" w:rsidRDefault="00C81E49" w:rsidP="00C81E49">
      <w:pPr>
        <w:rPr>
          <w:rFonts w:ascii="Century Gothic" w:hAnsi="Century Gothic"/>
        </w:rPr>
      </w:pPr>
      <w:r w:rsidRPr="0026648D">
        <w:rPr>
          <w:rFonts w:ascii="Century Gothic" w:hAnsi="Century Gothic"/>
        </w:rPr>
        <w:t>- Skirting: Fabric panels that hang from the edges of furniture like sofas and chairs to the floor, often used to conceal legs or casters.</w:t>
      </w:r>
    </w:p>
    <w:p w:rsidR="00C81E49" w:rsidRPr="0026648D" w:rsidRDefault="00C81E49" w:rsidP="00C81E49">
      <w:pPr>
        <w:rPr>
          <w:rFonts w:ascii="Century Gothic" w:hAnsi="Century Gothic"/>
        </w:rPr>
      </w:pPr>
      <w:r w:rsidRPr="0026648D">
        <w:rPr>
          <w:rFonts w:ascii="Century Gothic" w:hAnsi="Century Gothic"/>
        </w:rPr>
        <w:t>- Braids: Decorative trims that can be sewn into seams or used to embellish upholstery.</w:t>
      </w:r>
    </w:p>
    <w:p w:rsidR="00C81E49" w:rsidRPr="0026648D" w:rsidRDefault="00C81E49" w:rsidP="00C81E49">
      <w:pPr>
        <w:rPr>
          <w:rFonts w:ascii="Century Gothic" w:hAnsi="Century Gothic"/>
        </w:rPr>
      </w:pPr>
      <w:r w:rsidRPr="0026648D">
        <w:rPr>
          <w:rFonts w:ascii="Century Gothic" w:hAnsi="Century Gothic"/>
        </w:rPr>
        <w:t>- Valances: Fabric drapery hung around the base of a bed or along the lower edge of a sofa to add a decorative touch.</w:t>
      </w:r>
    </w:p>
    <w:p w:rsidR="00C81E49" w:rsidRPr="0026648D" w:rsidRDefault="00C81E49" w:rsidP="00C81E49">
      <w:pPr>
        <w:rPr>
          <w:rFonts w:ascii="Century Gothic" w:hAnsi="Century Gothic"/>
        </w:rPr>
      </w:pPr>
      <w:r w:rsidRPr="0026648D">
        <w:rPr>
          <w:rFonts w:ascii="Century Gothic" w:hAnsi="Century Gothic"/>
        </w:rPr>
        <w:t>- Studs and Fake Nails: Often used to enhance the aesthetic of a piece by adding metallic accents or simulating traditional nailhead trim.</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Specification Reading and Material Identification</w:t>
      </w:r>
    </w:p>
    <w:p w:rsidR="00C81E49" w:rsidRPr="0026648D" w:rsidRDefault="00C81E49" w:rsidP="00C81E49">
      <w:pPr>
        <w:rPr>
          <w:rFonts w:ascii="Century Gothic" w:hAnsi="Century Gothic"/>
        </w:rPr>
      </w:pPr>
      <w:r w:rsidRPr="0026648D">
        <w:rPr>
          <w:rFonts w:ascii="Century Gothic" w:hAnsi="Century Gothic"/>
        </w:rPr>
        <w:t>- Task: Learners are given a set of specifications detailing a fictional upholstery project, including diagrams and descriptions of the required ancillary materials.</w:t>
      </w:r>
    </w:p>
    <w:p w:rsidR="00C81E49" w:rsidRPr="0026648D" w:rsidRDefault="00C81E49" w:rsidP="00C81E49">
      <w:pPr>
        <w:rPr>
          <w:rFonts w:ascii="Century Gothic" w:hAnsi="Century Gothic"/>
        </w:rPr>
      </w:pPr>
      <w:r w:rsidRPr="0026648D">
        <w:rPr>
          <w:rFonts w:ascii="Century Gothic" w:hAnsi="Century Gothic"/>
        </w:rPr>
        <w:t>- Objective: Learners must interpret these specifications to list all ancillary materials needed, identifying their type, quantity, and intended use.</w:t>
      </w:r>
    </w:p>
    <w:p w:rsidR="00C81E49" w:rsidRPr="0026648D" w:rsidRDefault="00C81E49" w:rsidP="00C81E49">
      <w:pPr>
        <w:rPr>
          <w:rFonts w:ascii="Century Gothic" w:hAnsi="Century Gothic"/>
        </w:rPr>
      </w:pPr>
      <w:r w:rsidRPr="0026648D">
        <w:rPr>
          <w:rFonts w:ascii="Century Gothic" w:hAnsi="Century Gothic"/>
        </w:rPr>
        <w:t>- Example: Specifications might indicate the need for brass studs for a vintage armchair. Learners would note the number of studs required, the spacing specified, and any particular pattern or design mention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Ancillary Material Matching Game</w:t>
      </w:r>
    </w:p>
    <w:p w:rsidR="00C81E49" w:rsidRPr="0026648D" w:rsidRDefault="00C81E49" w:rsidP="00C81E49">
      <w:pPr>
        <w:rPr>
          <w:rFonts w:ascii="Century Gothic" w:hAnsi="Century Gothic"/>
        </w:rPr>
      </w:pPr>
      <w:r w:rsidRPr="0026648D">
        <w:rPr>
          <w:rFonts w:ascii="Century Gothic" w:hAnsi="Century Gothic"/>
        </w:rPr>
        <w:lastRenderedPageBreak/>
        <w:t>- Task: Using a variety of ancillary materials laid out, learners must match these materials to project specifications provided in multiple sets of plans.</w:t>
      </w:r>
    </w:p>
    <w:p w:rsidR="00C81E49" w:rsidRPr="0026648D" w:rsidRDefault="00C81E49" w:rsidP="00C81E49">
      <w:pPr>
        <w:rPr>
          <w:rFonts w:ascii="Century Gothic" w:hAnsi="Century Gothic"/>
        </w:rPr>
      </w:pPr>
      <w:r w:rsidRPr="0026648D">
        <w:rPr>
          <w:rFonts w:ascii="Century Gothic" w:hAnsi="Century Gothic"/>
        </w:rPr>
        <w:t>- Objective: This exercise helps reinforce learners' ability to connect specification details with physical materials, enhancing their understanding of how ancillary items contribute to the overall design.</w:t>
      </w:r>
    </w:p>
    <w:p w:rsidR="00C81E49" w:rsidRPr="0026648D" w:rsidRDefault="00C81E49" w:rsidP="00C81E49">
      <w:pPr>
        <w:rPr>
          <w:rFonts w:ascii="Century Gothic" w:hAnsi="Century Gothic"/>
        </w:rPr>
      </w:pPr>
      <w:r w:rsidRPr="0026648D">
        <w:rPr>
          <w:rFonts w:ascii="Century Gothic" w:hAnsi="Century Gothic"/>
        </w:rPr>
        <w:t>- Example: Learners could be given several types of piping and asked to match them to furniture sketches that specify dimensions and fabric types suitable for each type of piping.</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Material Selection Workshop: Organise a workshop with a local upholstery supplier where learners can see and handle various ancillary materials. The supplier can discuss the applications, durability, and aesthetic considerations of each typ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work in teams to design a small piece of upholstered furniture, selecting all ancillary materials based on a set of given specifications. They must justify their choices based on the functional and aesthetic requirements of the proje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Accuracy in Material Identification: Correctly identifying and listing materials as per specifications.</w:t>
      </w:r>
    </w:p>
    <w:p w:rsidR="00C81E49" w:rsidRPr="0026648D" w:rsidRDefault="00C81E49" w:rsidP="00C81E49">
      <w:pPr>
        <w:rPr>
          <w:rFonts w:ascii="Century Gothic" w:hAnsi="Century Gothic"/>
        </w:rPr>
      </w:pPr>
      <w:r w:rsidRPr="0026648D">
        <w:rPr>
          <w:rFonts w:ascii="Century Gothic" w:hAnsi="Century Gothic"/>
        </w:rPr>
        <w:t>- Understanding of Material Application: Demonstrating knowledge of why certain ancillary materials are used in specific applications.</w:t>
      </w:r>
    </w:p>
    <w:p w:rsidR="00C81E49" w:rsidRPr="0026648D" w:rsidRDefault="00C81E49" w:rsidP="00C81E49">
      <w:pPr>
        <w:rPr>
          <w:rFonts w:ascii="Century Gothic" w:hAnsi="Century Gothic"/>
        </w:rPr>
      </w:pPr>
      <w:r w:rsidRPr="0026648D">
        <w:rPr>
          <w:rFonts w:ascii="Century Gothic" w:hAnsi="Century Gothic"/>
        </w:rPr>
        <w:t>- Creativity in Material Use: Innovative use of ancillary materials in the group project, contributing to the functionality and aesthetics of the final pie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By engaging with these educational activities, learners will develop a thorough understanding of how to interpret specifications for ancillary materials and apply this knowledge to actual upholstery projects. This expertise ensures that finished furniture items are not only functionally sound but also align with design intentions, ultimately leading to higher quality and customer satisfaction.</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55" w:name="_Toc196999122"/>
      <w:r w:rsidRPr="0026648D">
        <w:t>Practical Application Learning Content for PA0502: Inspect and Select the Specified Ancillary Materials</w:t>
      </w:r>
      <w:bookmarkEnd w:id="55"/>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e ability to effectively inspect and select ancillary materials as specified in upholstery projects is crucial for ensuring the quality and integrity of the final product. This module provides detailed practical learning content to guide learners through the process of inspecting and selecting the right ancillary materials for upholstery, complete with practical exampl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Inspecting Ancillary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per inspection of ancillary materials involves checking for quality, consistency, and suitability for specific upholstery task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Quality Control: Assess the material's quality, looking for any defects such as fraying on braids, uneven coloring in gimps, or cracks in fake nai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Consistency: Ensure that all materials from the same batch match in color, texture, and sise, which is especially important for visible components like piping or stu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uitability: Verify that the materials meet the specific requirements of the project, such as the correct type of skirting for a sofa or the appropriate style of studs for a traditional armchair.</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Inspection Drill</w:t>
      </w:r>
    </w:p>
    <w:p w:rsidR="00C81E49" w:rsidRPr="0026648D" w:rsidRDefault="00C81E49" w:rsidP="00C81E49">
      <w:pPr>
        <w:rPr>
          <w:rFonts w:ascii="Century Gothic" w:hAnsi="Century Gothic"/>
        </w:rPr>
      </w:pPr>
      <w:r w:rsidRPr="0026648D">
        <w:rPr>
          <w:rFonts w:ascii="Century Gothic" w:hAnsi="Century Gothic"/>
        </w:rPr>
        <w:t>- Task: Learners are provided with a variety of ancillary materials (e.g., skirting, piping, gimps). They must inspect these materials for any defects or inconsistencies and assess their suitability based on a provided set of project specifications.</w:t>
      </w:r>
    </w:p>
    <w:p w:rsidR="00C81E49" w:rsidRPr="0026648D" w:rsidRDefault="00C81E49" w:rsidP="00C81E49">
      <w:pPr>
        <w:rPr>
          <w:rFonts w:ascii="Century Gothic" w:hAnsi="Century Gothic"/>
        </w:rPr>
      </w:pPr>
      <w:r w:rsidRPr="0026648D">
        <w:rPr>
          <w:rFonts w:ascii="Century Gothic" w:hAnsi="Century Gothic"/>
        </w:rPr>
        <w:t>- Objective: To develop skills in identifying quality issues and matching materials to specific project requirements.</w:t>
      </w:r>
    </w:p>
    <w:p w:rsidR="00C81E49" w:rsidRPr="0026648D" w:rsidRDefault="00C81E49" w:rsidP="00C81E49">
      <w:pPr>
        <w:rPr>
          <w:rFonts w:ascii="Century Gothic" w:hAnsi="Century Gothic"/>
        </w:rPr>
      </w:pPr>
      <w:r w:rsidRPr="0026648D">
        <w:rPr>
          <w:rFonts w:ascii="Century Gothic" w:hAnsi="Century Gothic"/>
        </w:rPr>
        <w:t>- Example: Learners inspect a batch of velvet gimps for color uniformity and check if the elasticity of the piping is suitable for a curved ottoman proje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Selection Simulation</w:t>
      </w:r>
    </w:p>
    <w:p w:rsidR="00C81E49" w:rsidRPr="0026648D" w:rsidRDefault="00C81E49" w:rsidP="00C81E49">
      <w:pPr>
        <w:rPr>
          <w:rFonts w:ascii="Century Gothic" w:hAnsi="Century Gothic"/>
        </w:rPr>
      </w:pPr>
      <w:r w:rsidRPr="0026648D">
        <w:rPr>
          <w:rFonts w:ascii="Century Gothic" w:hAnsi="Century Gothic"/>
        </w:rPr>
        <w:t>- Task: Given a scenario where learners must choose ancillary materials for several different projects, they must select the appropriate materials based on durability, aesthetic needs, and client specifications.</w:t>
      </w:r>
    </w:p>
    <w:p w:rsidR="00C81E49" w:rsidRPr="0026648D" w:rsidRDefault="00C81E49" w:rsidP="00C81E49">
      <w:pPr>
        <w:rPr>
          <w:rFonts w:ascii="Century Gothic" w:hAnsi="Century Gothic"/>
        </w:rPr>
      </w:pPr>
      <w:r w:rsidRPr="0026648D">
        <w:rPr>
          <w:rFonts w:ascii="Century Gothic" w:hAnsi="Century Gothic"/>
        </w:rPr>
        <w:t>- Objective: This exercise helps learners apply their inspection findings to make informed decisions about material selection.</w:t>
      </w:r>
    </w:p>
    <w:p w:rsidR="00C81E49" w:rsidRPr="0026648D" w:rsidRDefault="00C81E49" w:rsidP="00C81E49">
      <w:pPr>
        <w:rPr>
          <w:rFonts w:ascii="Century Gothic" w:hAnsi="Century Gothic"/>
        </w:rPr>
      </w:pPr>
      <w:r w:rsidRPr="0026648D">
        <w:rPr>
          <w:rFonts w:ascii="Century Gothic" w:hAnsi="Century Gothic"/>
        </w:rPr>
        <w:lastRenderedPageBreak/>
        <w:t>- Example: Choosing between metal and upholstered studs for a luxury headboard, considering both the design impact and the installation proces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upplier Interaction Workshop: Arrange a workshop with a supplier of upholstery materials where learners can interact directly with a wide range of ancillary materials. This interaction should include discussions on the latest materials, their applications, and maintenance requiremen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Project-Based Learning: Learners undertake a project to refurbish a piece of furniture, where they must choose all ancillary materials themselves. They should document their selection process, explaining why each material was chosen based on the inspection outcomes and project need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Quality Inspection Skills: Accuracy and thoroughness in identifying defects and inconsistencies.</w:t>
      </w:r>
    </w:p>
    <w:p w:rsidR="00C81E49" w:rsidRPr="0026648D" w:rsidRDefault="00C81E49" w:rsidP="00C81E49">
      <w:pPr>
        <w:rPr>
          <w:rFonts w:ascii="Century Gothic" w:hAnsi="Century Gothic"/>
        </w:rPr>
      </w:pPr>
      <w:r w:rsidRPr="0026648D">
        <w:rPr>
          <w:rFonts w:ascii="Century Gothic" w:hAnsi="Century Gothic"/>
        </w:rPr>
        <w:t>- Appropriateness of Selection: Suitability of selected materials for the projects, based on the criteria set out in the specifications.</w:t>
      </w:r>
    </w:p>
    <w:p w:rsidR="00C81E49" w:rsidRPr="0026648D" w:rsidRDefault="00C81E49" w:rsidP="00C81E49">
      <w:pPr>
        <w:rPr>
          <w:rFonts w:ascii="Century Gothic" w:hAnsi="Century Gothic"/>
        </w:rPr>
      </w:pPr>
      <w:r w:rsidRPr="0026648D">
        <w:rPr>
          <w:rFonts w:ascii="Century Gothic" w:hAnsi="Century Gothic"/>
        </w:rPr>
        <w:t>- Application of Knowledge: Effectiveness in applying the inspection results to make decisions that enhance the project's quality and meet client expectation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develop a comprehensive understanding of how to inspect and select ancillary materials for upholstery projects. They will gain the skills necessary to ensure that all materials used not only meet the high standards required for premium upholstery work but also enhance the functionality and aesthetic appeal of the finished pieces.</w:t>
      </w:r>
    </w:p>
    <w:p w:rsidR="00C81E49" w:rsidRPr="0026648D" w:rsidRDefault="00C81E49" w:rsidP="00C81E49">
      <w:pPr>
        <w:rPr>
          <w:rFonts w:ascii="Century Gothic" w:hAnsi="Century Gothic"/>
        </w:rPr>
      </w:pPr>
      <w:r w:rsidRPr="0026648D">
        <w:rPr>
          <w:rFonts w:ascii="Century Gothic" w:hAnsi="Century Gothic"/>
        </w:rPr>
        <w:br w:type="page"/>
      </w:r>
    </w:p>
    <w:p w:rsidR="00C81E49" w:rsidRPr="0026648D" w:rsidRDefault="00C81E49" w:rsidP="00FE29B9">
      <w:pPr>
        <w:pStyle w:val="Heading3"/>
      </w:pPr>
      <w:r w:rsidRPr="0026648D">
        <w:lastRenderedPageBreak/>
        <w:t xml:space="preserve"> </w:t>
      </w:r>
      <w:bookmarkStart w:id="56" w:name="_Toc196999123"/>
      <w:r w:rsidRPr="0026648D">
        <w:t>Applied Knowledge Learning Content for AK0501: Material Selection and Fault and Defect Identification</w:t>
      </w:r>
      <w:bookmarkEnd w:id="56"/>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For professionals in furniture manufacturing and upholstery, the ability to select the right materials and identify faults and defects is essential to ensuring quality and durability in their projects. This module provides practical learning content to enhance these critical skills, complete with real-world examples to facilitate understanding an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1. Overview of Material Selection and Fault Identif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Selecting the correct materials involves understanding their properties, suitability for the task, and ensuring they are free from defects that could compromise the finished product:</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Material Properties: Important properties include durability, colorfastness, ease of maintenance, and appropriateness for the specific piece of furniture (e.g., high-traffic areas might require more durable material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Suitability: Materials must be appropriate for the specific design and functional requirements of the furniture. For instance, outdoor furniture materials should have UV resistance and moisture repelle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Fault and Defect Identification: Essential for maintaining quality, this includes checking for inconsistencies in texture, color, strength, and any manufacturing defects that could affect performance or aesthetic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2. Practical Exercise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1: Material Evaluation and Selection</w:t>
      </w:r>
    </w:p>
    <w:p w:rsidR="00C81E49" w:rsidRPr="0026648D" w:rsidRDefault="00C81E49" w:rsidP="00C81E49">
      <w:pPr>
        <w:rPr>
          <w:rFonts w:ascii="Century Gothic" w:hAnsi="Century Gothic"/>
        </w:rPr>
      </w:pPr>
      <w:r w:rsidRPr="0026648D">
        <w:rPr>
          <w:rFonts w:ascii="Century Gothic" w:hAnsi="Century Gothic"/>
        </w:rPr>
        <w:t>- Task: Learners are given a range of material samples (e.g., textiles, leathers, synthetics) and a set of project specifications. They must evaluate each material against the specifications to determine the most suitable choices for different furniture components.</w:t>
      </w:r>
    </w:p>
    <w:p w:rsidR="00C81E49" w:rsidRPr="0026648D" w:rsidRDefault="00C81E49" w:rsidP="00C81E49">
      <w:pPr>
        <w:rPr>
          <w:rFonts w:ascii="Century Gothic" w:hAnsi="Century Gothic"/>
        </w:rPr>
      </w:pPr>
      <w:r w:rsidRPr="0026648D">
        <w:rPr>
          <w:rFonts w:ascii="Century Gothic" w:hAnsi="Century Gothic"/>
        </w:rPr>
        <w:t>- Objective: To develop the ability to assess material properties and make informed selections based on specific project needs.</w:t>
      </w:r>
    </w:p>
    <w:p w:rsidR="00C81E49" w:rsidRPr="0026648D" w:rsidRDefault="00C81E49" w:rsidP="00C81E49">
      <w:pPr>
        <w:rPr>
          <w:rFonts w:ascii="Century Gothic" w:hAnsi="Century Gothic"/>
        </w:rPr>
      </w:pPr>
      <w:r w:rsidRPr="0026648D">
        <w:rPr>
          <w:rFonts w:ascii="Century Gothic" w:hAnsi="Century Gothic"/>
        </w:rPr>
        <w:t>- Example: Choosing between polyester and natural cotton fabric for a sofa intended for use in a sunny room, considering factors like UV resistance and fade resistanc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Exercise 2: Fault and Defect Detection Workshop</w:t>
      </w:r>
    </w:p>
    <w:p w:rsidR="00C81E49" w:rsidRPr="0026648D" w:rsidRDefault="00C81E49" w:rsidP="00C81E49">
      <w:pPr>
        <w:rPr>
          <w:rFonts w:ascii="Century Gothic" w:hAnsi="Century Gothic"/>
        </w:rPr>
      </w:pPr>
      <w:r w:rsidRPr="0026648D">
        <w:rPr>
          <w:rFonts w:ascii="Century Gothic" w:hAnsi="Century Gothic"/>
        </w:rPr>
        <w:t>- Task: Learners inspect batches of materials for potential faults and defects. This includes looking for color variation, texture inconsistency, and any physical defects like tears or weak spots.</w:t>
      </w:r>
    </w:p>
    <w:p w:rsidR="00C81E49" w:rsidRPr="0026648D" w:rsidRDefault="00C81E49" w:rsidP="00C81E49">
      <w:pPr>
        <w:rPr>
          <w:rFonts w:ascii="Century Gothic" w:hAnsi="Century Gothic"/>
        </w:rPr>
      </w:pPr>
      <w:r w:rsidRPr="0026648D">
        <w:rPr>
          <w:rFonts w:ascii="Century Gothic" w:hAnsi="Century Gothic"/>
        </w:rPr>
        <w:lastRenderedPageBreak/>
        <w:t>- Objective: To enhance skills in identifying material faults and understanding their potential impacts on the final product.</w:t>
      </w:r>
    </w:p>
    <w:p w:rsidR="00C81E49" w:rsidRPr="0026648D" w:rsidRDefault="00C81E49" w:rsidP="00C81E49">
      <w:pPr>
        <w:rPr>
          <w:rFonts w:ascii="Century Gothic" w:hAnsi="Century Gothic"/>
        </w:rPr>
      </w:pPr>
      <w:r w:rsidRPr="0026648D">
        <w:rPr>
          <w:rFonts w:ascii="Century Gothic" w:hAnsi="Century Gothic"/>
        </w:rPr>
        <w:t>- Example: Inspecting a roll of upholstery vinyl for rips, weak seams, or discoloration that could affect the appearance or durability of a restaurant booth.</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3. Real-World Application</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Vendor Interaction Session: Arrange for learners to meet with material suppliers to discuss how they ensure material quality and what defect rates are considered acceptable. This could include a tour of a manufacturing facility where materials are tested.</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Group Project: Learners are tasked with creating a small piece of furniture from scratch, selecting all materials themselves. They must justify their material choices based on specific criteria and ensure all materials are inspected and free from defects before use.</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 xml:space="preserve"> 4. Evaluation and Feedback</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Rubric for Exercises:</w:t>
      </w:r>
    </w:p>
    <w:p w:rsidR="00C81E49" w:rsidRPr="0026648D" w:rsidRDefault="00C81E49" w:rsidP="00C81E49">
      <w:pPr>
        <w:rPr>
          <w:rFonts w:ascii="Century Gothic" w:hAnsi="Century Gothic"/>
        </w:rPr>
      </w:pPr>
      <w:r w:rsidRPr="0026648D">
        <w:rPr>
          <w:rFonts w:ascii="Century Gothic" w:hAnsi="Century Gothic"/>
        </w:rPr>
        <w:t>- Material Selection Accuracy: Evaluates how well learners select materials that fit the project specifications and design requirements.</w:t>
      </w:r>
    </w:p>
    <w:p w:rsidR="00C81E49" w:rsidRPr="0026648D" w:rsidRDefault="00C81E49" w:rsidP="00C81E49">
      <w:pPr>
        <w:rPr>
          <w:rFonts w:ascii="Century Gothic" w:hAnsi="Century Gothic"/>
        </w:rPr>
      </w:pPr>
      <w:r w:rsidRPr="0026648D">
        <w:rPr>
          <w:rFonts w:ascii="Century Gothic" w:hAnsi="Century Gothic"/>
        </w:rPr>
        <w:t>- Defect Identification Skills: Assesses the learner’s ability to detect and correctly identify material defects.</w:t>
      </w:r>
    </w:p>
    <w:p w:rsidR="00C81E49" w:rsidRPr="0026648D" w:rsidRDefault="00C81E49" w:rsidP="00C81E49">
      <w:pPr>
        <w:rPr>
          <w:rFonts w:ascii="Century Gothic" w:hAnsi="Century Gothic"/>
        </w:rPr>
      </w:pPr>
      <w:r w:rsidRPr="0026648D">
        <w:rPr>
          <w:rFonts w:ascii="Century Gothic" w:hAnsi="Century Gothic"/>
        </w:rPr>
        <w:t>- Application and Justification: Measures the learner's ability to apply their knowledge in a practical setting, including their rationale for material choices and their approach to handling identified defects.</w:t>
      </w:r>
    </w:p>
    <w:p w:rsidR="00C81E49" w:rsidRPr="0026648D" w:rsidRDefault="00C81E49" w:rsidP="00C81E49">
      <w:pPr>
        <w:rPr>
          <w:rFonts w:ascii="Century Gothic" w:hAnsi="Century Gothic"/>
        </w:rPr>
      </w:pPr>
    </w:p>
    <w:p w:rsidR="00C81E49" w:rsidRPr="0026648D" w:rsidRDefault="00C81E49" w:rsidP="00C81E49">
      <w:pPr>
        <w:rPr>
          <w:rFonts w:ascii="Century Gothic" w:hAnsi="Century Gothic"/>
        </w:rPr>
      </w:pPr>
      <w:r w:rsidRPr="0026648D">
        <w:rPr>
          <w:rFonts w:ascii="Century Gothic" w:hAnsi="Century Gothic"/>
        </w:rPr>
        <w:t>Through these educational activities, learners will gain a comprehensive understanding of material selection and defect identification, crucial for producing high-quality furniture that meets both functional and aesthetic standards. These skills ensure that professionals can make informed decisions that lead to successful project outcomes and high customer satisfaction.</w:t>
      </w:r>
    </w:p>
    <w:p w:rsidR="004234B7" w:rsidRPr="0026648D" w:rsidRDefault="004234B7" w:rsidP="00C81E49">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FE29B9">
      <w:pPr>
        <w:pStyle w:val="Heading3"/>
        <w:rPr>
          <w:sz w:val="20"/>
          <w:szCs w:val="20"/>
          <w:lang w:val="en-ZA" w:eastAsia="en-ZA"/>
        </w:rPr>
      </w:pPr>
      <w:bookmarkStart w:id="57" w:name="_Toc196999124"/>
      <w:r w:rsidRPr="0026648D">
        <w:rPr>
          <w:lang w:val="en-ZA"/>
        </w:rPr>
        <w:lastRenderedPageBreak/>
        <w:t>GUIDELINES</w:t>
      </w:r>
      <w:bookmarkEnd w:id="57"/>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9128B" w:rsidRPr="0026648D">
        <w:rPr>
          <w:rFonts w:ascii="Century Gothic" w:hAnsi="Century Gothic"/>
          <w:b/>
          <w:sz w:val="22"/>
          <w:szCs w:val="22"/>
          <w:lang w:val="en-ZA"/>
        </w:rPr>
        <w:t>PM-02-PS05: Determine the ancillary materials required for cover fitt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80878" w:rsidRPr="0026648D" w:rsidRDefault="00480878">
      <w:pPr>
        <w:spacing w:before="0" w:after="160" w:line="259" w:lineRule="auto"/>
        <w:jc w:val="left"/>
        <w:rPr>
          <w:rFonts w:ascii="Century Gothic" w:hAnsi="Century Gothic"/>
          <w:lang w:val="en-ZA"/>
        </w:rPr>
      </w:pPr>
      <w:r w:rsidRPr="0026648D">
        <w:rPr>
          <w:rFonts w:ascii="Century Gothic" w:hAnsi="Century Gothic"/>
          <w:lang w:val="en-ZA"/>
        </w:rPr>
        <w:br w:type="page"/>
      </w:r>
    </w:p>
    <w:p w:rsidR="00480878" w:rsidRPr="0026648D" w:rsidRDefault="00480878" w:rsidP="00FE29B9">
      <w:pPr>
        <w:pStyle w:val="Heading3"/>
      </w:pPr>
      <w:bookmarkStart w:id="58" w:name="_Toc196999125"/>
      <w:r w:rsidRPr="0026648D">
        <w:lastRenderedPageBreak/>
        <w:t>Case Study: Ancillary Materials Procurement for Elite Furniture Designs</w:t>
      </w:r>
      <w:bookmarkEnd w:id="58"/>
    </w:p>
    <w:p w:rsidR="00480878" w:rsidRPr="0026648D" w:rsidRDefault="00480878" w:rsidP="00480878">
      <w:pPr>
        <w:rPr>
          <w:rFonts w:ascii="Century Gothic" w:hAnsi="Century Gothic"/>
        </w:rPr>
      </w:pPr>
    </w:p>
    <w:p w:rsidR="00480878" w:rsidRPr="0026648D" w:rsidRDefault="00480878" w:rsidP="00480878">
      <w:pPr>
        <w:rPr>
          <w:rFonts w:ascii="Century Gothic" w:hAnsi="Century Gothic"/>
        </w:rPr>
      </w:pPr>
      <w:r w:rsidRPr="0026648D">
        <w:rPr>
          <w:rFonts w:ascii="Century Gothic" w:hAnsi="Century Gothic"/>
        </w:rPr>
        <w:t xml:space="preserve"> Scenario:</w:t>
      </w:r>
    </w:p>
    <w:p w:rsidR="00480878" w:rsidRPr="0026648D" w:rsidRDefault="00480878" w:rsidP="00480878">
      <w:pPr>
        <w:rPr>
          <w:rFonts w:ascii="Century Gothic" w:hAnsi="Century Gothic"/>
        </w:rPr>
      </w:pPr>
      <w:r w:rsidRPr="0026648D">
        <w:rPr>
          <w:rFonts w:ascii="Century Gothic" w:hAnsi="Century Gothic"/>
        </w:rPr>
        <w:t>You are an operations manager at Elite Furniture Designs, tasked with overseeing the procurement and readiness of ancillary materials for an upcoming production run. The project involves the creation of a luxury line of sofas and armchairs that require a variety of ancillary materials, including high-end piping, durable gimps, and decorative studs. Your role is to ensure that all specified ancillary materials are available and ready for use as per the project specifications.</w:t>
      </w:r>
    </w:p>
    <w:p w:rsidR="00480878" w:rsidRPr="0026648D" w:rsidRDefault="00480878" w:rsidP="00480878">
      <w:pPr>
        <w:rPr>
          <w:rFonts w:ascii="Century Gothic" w:hAnsi="Century Gothic"/>
        </w:rPr>
      </w:pPr>
    </w:p>
    <w:p w:rsidR="00480878" w:rsidRPr="0026648D" w:rsidRDefault="00480878" w:rsidP="00480878">
      <w:pPr>
        <w:rPr>
          <w:rFonts w:ascii="Century Gothic" w:hAnsi="Century Gothic"/>
        </w:rPr>
      </w:pPr>
      <w:r w:rsidRPr="0026648D">
        <w:rPr>
          <w:rFonts w:ascii="Century Gothic" w:hAnsi="Century Gothic"/>
        </w:rPr>
        <w:t xml:space="preserve"> Scenario-Based Question:</w:t>
      </w:r>
    </w:p>
    <w:p w:rsidR="00480878" w:rsidRPr="0026648D" w:rsidRDefault="00480878" w:rsidP="00480878">
      <w:pPr>
        <w:rPr>
          <w:rFonts w:ascii="Century Gothic" w:hAnsi="Century Gothic"/>
        </w:rPr>
      </w:pPr>
    </w:p>
    <w:p w:rsidR="00480878" w:rsidRPr="0026648D" w:rsidRDefault="00480878" w:rsidP="00480878">
      <w:pPr>
        <w:rPr>
          <w:rFonts w:ascii="Century Gothic" w:hAnsi="Century Gothic"/>
        </w:rPr>
      </w:pPr>
      <w:r w:rsidRPr="0026648D">
        <w:rPr>
          <w:rFonts w:ascii="Century Gothic" w:hAnsi="Century Gothic"/>
        </w:rPr>
        <w:t>Question: (IAC0501)</w:t>
      </w:r>
    </w:p>
    <w:p w:rsidR="00480878" w:rsidRPr="0026648D" w:rsidRDefault="00480878" w:rsidP="00480878">
      <w:pPr>
        <w:rPr>
          <w:rFonts w:ascii="Century Gothic" w:hAnsi="Century Gothic"/>
        </w:rPr>
      </w:pPr>
      <w:r w:rsidRPr="0026648D">
        <w:rPr>
          <w:rFonts w:ascii="Century Gothic" w:hAnsi="Century Gothic"/>
        </w:rPr>
        <w:t>You receive a shipment of ancillary materials for the new furniture line. Describe the steps you would take to ensure that all specified ancillary materials are available as per the project requirements. Include how you would verify the quantity and quality of these materials.</w:t>
      </w:r>
    </w:p>
    <w:p w:rsidR="00480878" w:rsidRPr="0026648D" w:rsidRDefault="00480878" w:rsidP="00480878">
      <w:pPr>
        <w:rPr>
          <w:rFonts w:ascii="Century Gothic" w:hAnsi="Century Gothic"/>
        </w:rPr>
      </w:pPr>
    </w:p>
    <w:p w:rsidR="00480878" w:rsidRPr="0026648D" w:rsidRDefault="00480878" w:rsidP="00480878">
      <w:pPr>
        <w:rPr>
          <w:rFonts w:ascii="Century Gothic" w:hAnsi="Century Gothic"/>
          <w:b/>
          <w:bCs/>
        </w:rPr>
      </w:pPr>
      <w:r w:rsidRPr="0026648D">
        <w:rPr>
          <w:rFonts w:ascii="Century Gothic" w:hAnsi="Century Gothic"/>
          <w:b/>
          <w:bCs/>
        </w:rPr>
        <w:t>Marking Memo:</w:t>
      </w:r>
    </w:p>
    <w:tbl>
      <w:tblPr>
        <w:tblW w:w="10680" w:type="dxa"/>
        <w:tblCellSpacing w:w="15" w:type="dxa"/>
        <w:tblInd w:w="-674"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18"/>
        <w:gridCol w:w="3121"/>
        <w:gridCol w:w="2932"/>
        <w:gridCol w:w="2709"/>
      </w:tblGrid>
      <w:tr w:rsidR="00480878" w:rsidRPr="0026648D" w:rsidTr="00480878">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b/>
                <w:bCs/>
              </w:rPr>
            </w:pPr>
            <w:r w:rsidRPr="0026648D">
              <w:rPr>
                <w:rFonts w:ascii="Century Gothic" w:hAnsi="Century Gothic"/>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b/>
                <w:bCs/>
              </w:rPr>
            </w:pPr>
            <w:r w:rsidRPr="0026648D">
              <w:rPr>
                <w:rFonts w:ascii="Century Gothic" w:hAnsi="Century Gothic"/>
                <w:b/>
                <w:bCs/>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480878" w:rsidRPr="0026648D" w:rsidRDefault="00480878" w:rsidP="00D726A6">
            <w:pPr>
              <w:rPr>
                <w:rFonts w:ascii="Century Gothic" w:hAnsi="Century Gothic"/>
                <w:b/>
                <w:bCs/>
              </w:rPr>
            </w:pPr>
            <w:r w:rsidRPr="0026648D">
              <w:rPr>
                <w:rFonts w:ascii="Century Gothic" w:hAnsi="Century Gothic"/>
                <w:b/>
                <w:bCs/>
              </w:rPr>
              <w:t>Needs Improvement (1 point)</w:t>
            </w:r>
          </w:p>
        </w:tc>
      </w:tr>
      <w:tr w:rsidR="00480878" w:rsidRPr="0026648D"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b/>
                <w:bCs/>
              </w:rPr>
              <w:t>Inventory Accurac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Correctly matches the inventory with specifications and identifies all discrepanci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Mostly accurate but overlooks minor discrepanci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Fails to accurately match inventory with specifications.</w:t>
            </w:r>
          </w:p>
        </w:tc>
      </w:tr>
      <w:tr w:rsidR="00480878" w:rsidRPr="0026648D"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b/>
                <w:bCs/>
              </w:rPr>
              <w:t>Quality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Thoroughly inspects all materials, correctly identifies defects, and provides detaile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Conducts an inspection but may miss minor defects or provide incomplete document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Insufficient inspection, overlooks significant defects, or fails to document issues.</w:t>
            </w:r>
          </w:p>
        </w:tc>
      </w:tr>
      <w:tr w:rsidR="00480878" w:rsidRPr="0026648D" w:rsidTr="00480878">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b/>
                <w:bCs/>
              </w:rPr>
              <w:t>Communication and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Proactively communicates with suppliers, providing detailed information and ensuring timely resolu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Communicates with suppliers but may lack detail or urgency in resolving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480878" w:rsidRPr="0026648D" w:rsidRDefault="00480878" w:rsidP="00D726A6">
            <w:pPr>
              <w:rPr>
                <w:rFonts w:ascii="Century Gothic" w:hAnsi="Century Gothic"/>
              </w:rPr>
            </w:pPr>
            <w:r w:rsidRPr="0026648D">
              <w:rPr>
                <w:rFonts w:ascii="Century Gothic" w:hAnsi="Century Gothic"/>
              </w:rPr>
              <w:t>Poor communication with suppliers, leading to unresolved issues or delays.</w:t>
            </w:r>
          </w:p>
        </w:tc>
      </w:tr>
    </w:tbl>
    <w:p w:rsidR="00480878" w:rsidRPr="0026648D" w:rsidRDefault="00480878" w:rsidP="00480878">
      <w:pPr>
        <w:rPr>
          <w:rFonts w:ascii="Century Gothic" w:hAnsi="Century Gothic"/>
        </w:rPr>
      </w:pPr>
    </w:p>
    <w:p w:rsidR="00480878" w:rsidRPr="0026648D" w:rsidRDefault="00480878" w:rsidP="00480878">
      <w:pPr>
        <w:rPr>
          <w:rFonts w:ascii="Century Gothic" w:hAnsi="Century Gothic"/>
        </w:rPr>
      </w:pPr>
    </w:p>
    <w:p w:rsidR="00480878" w:rsidRPr="0026648D" w:rsidRDefault="00480878" w:rsidP="00480878">
      <w:pPr>
        <w:rPr>
          <w:rFonts w:ascii="Century Gothic" w:hAnsi="Century Gothic"/>
        </w:rPr>
      </w:pPr>
      <w:r w:rsidRPr="0026648D">
        <w:rPr>
          <w:rFonts w:ascii="Century Gothic" w:hAnsi="Century Gothic"/>
        </w:rPr>
        <w:t>By engaging with these activities, you will ensure that the ancillary materials meet the high standards required for the luxury furniture line, thereby maintaining the quality and timeline of the project. This process not only minimises potential production delays but also upholds the brand's reputation for quality and attention to detail.</w:t>
      </w:r>
    </w:p>
    <w:p w:rsidR="004234B7" w:rsidRPr="0026648D" w:rsidRDefault="004234B7" w:rsidP="0026648D">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lang w:val="en-ZA"/>
        </w:rPr>
        <w:br w:type="page"/>
      </w: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FE29B9">
      <w:pPr>
        <w:pStyle w:val="Heading2"/>
        <w:rPr>
          <w:lang w:val="en-ZA"/>
        </w:rPr>
      </w:pPr>
      <w:bookmarkStart w:id="59" w:name="_Toc196999126"/>
      <w:r w:rsidRPr="0026648D">
        <w:rPr>
          <w:lang w:val="en-ZA"/>
        </w:rPr>
        <w:lastRenderedPageBreak/>
        <w:t>PM-02-PS06: Determine the consumables required for cover fitting</w:t>
      </w:r>
      <w:bookmarkEnd w:id="59"/>
    </w:p>
    <w:p w:rsidR="0089128B" w:rsidRPr="0026648D" w:rsidRDefault="0089128B"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4234B7" w:rsidP="004234B7">
      <w:pPr>
        <w:rPr>
          <w:rFonts w:ascii="Century Gothic" w:hAnsi="Century Gothic"/>
          <w:sz w:val="22"/>
          <w:szCs w:val="22"/>
          <w:lang w:val="en-ZA"/>
        </w:rPr>
      </w:pPr>
      <w:r w:rsidRPr="0026648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4234B7" w:rsidRPr="0026648D" w:rsidRDefault="0089128B" w:rsidP="0089128B">
      <w:pPr>
        <w:pStyle w:val="ListParagraph"/>
        <w:numPr>
          <w:ilvl w:val="0"/>
          <w:numId w:val="19"/>
        </w:numPr>
        <w:rPr>
          <w:rFonts w:ascii="Century Gothic" w:hAnsi="Century Gothic"/>
          <w:b/>
          <w:sz w:val="22"/>
          <w:szCs w:val="22"/>
          <w:lang w:val="en-ZA"/>
        </w:rPr>
      </w:pPr>
      <w:r w:rsidRPr="0026648D">
        <w:rPr>
          <w:rFonts w:ascii="Century Gothic" w:hAnsi="Century Gothic"/>
          <w:sz w:val="22"/>
          <w:szCs w:val="22"/>
          <w:lang w:val="en-ZA"/>
        </w:rPr>
        <w:t>PA0601 Interpret specifications and identify the quantity, type and dimensions of consumables including staples, blind stitching needles, twine, thread, tacks and cardboard and metal tack strips</w:t>
      </w:r>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89128B" w:rsidRPr="0026648D" w:rsidRDefault="0089128B" w:rsidP="0089128B">
      <w:pPr>
        <w:pStyle w:val="ListParagraph"/>
        <w:numPr>
          <w:ilvl w:val="0"/>
          <w:numId w:val="19"/>
        </w:numPr>
        <w:rPr>
          <w:rFonts w:ascii="Century Gothic" w:hAnsi="Century Gothic"/>
          <w:sz w:val="22"/>
          <w:szCs w:val="22"/>
          <w:lang w:val="en-ZA"/>
        </w:rPr>
      </w:pPr>
      <w:r w:rsidRPr="0026648D">
        <w:rPr>
          <w:rFonts w:ascii="Century Gothic" w:hAnsi="Century Gothic"/>
          <w:sz w:val="22"/>
          <w:szCs w:val="22"/>
          <w:lang w:val="en-ZA"/>
        </w:rPr>
        <w:t>AK0601 Numeracy and measuring skills</w:t>
      </w:r>
    </w:p>
    <w:p w:rsidR="004234B7" w:rsidRPr="0026648D" w:rsidRDefault="0089128B" w:rsidP="0089128B">
      <w:pPr>
        <w:pStyle w:val="ListParagraph"/>
        <w:numPr>
          <w:ilvl w:val="0"/>
          <w:numId w:val="19"/>
        </w:numPr>
        <w:rPr>
          <w:rFonts w:ascii="Century Gothic" w:hAnsi="Century Gothic"/>
          <w:sz w:val="22"/>
          <w:szCs w:val="22"/>
          <w:lang w:val="en-ZA"/>
        </w:rPr>
      </w:pPr>
      <w:r w:rsidRPr="0026648D">
        <w:rPr>
          <w:rFonts w:ascii="Century Gothic" w:hAnsi="Century Gothic"/>
          <w:sz w:val="22"/>
          <w:szCs w:val="22"/>
          <w:lang w:val="en-ZA"/>
        </w:rPr>
        <w:t>AK0602 Consumable selection and fault and defect identification</w:t>
      </w:r>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9128B"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601 All required consumables are fit for purpose</w:t>
      </w:r>
    </w:p>
    <w:p w:rsidR="00D726A6" w:rsidRPr="0026648D" w:rsidRDefault="0089128B" w:rsidP="00D726A6">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lang w:val="en-ZA"/>
        </w:rPr>
        <w:t>IAC0602 All required consumables available</w:t>
      </w:r>
    </w:p>
    <w:p w:rsidR="00D726A6" w:rsidRPr="0026648D" w:rsidRDefault="00D726A6" w:rsidP="00D726A6">
      <w:pPr>
        <w:spacing w:before="0" w:after="160" w:line="259" w:lineRule="auto"/>
        <w:jc w:val="left"/>
        <w:rPr>
          <w:rFonts w:ascii="Century Gothic" w:hAnsi="Century Gothic"/>
          <w:sz w:val="22"/>
          <w:lang w:val="en-ZA"/>
        </w:rPr>
      </w:pPr>
    </w:p>
    <w:p w:rsidR="00D726A6" w:rsidRPr="0026648D" w:rsidRDefault="00D726A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D726A6" w:rsidRPr="0026648D" w:rsidRDefault="00D726A6" w:rsidP="00FE29B9">
      <w:pPr>
        <w:pStyle w:val="Heading3"/>
      </w:pPr>
      <w:bookmarkStart w:id="60" w:name="_Toc196999127"/>
      <w:r w:rsidRPr="0026648D">
        <w:lastRenderedPageBreak/>
        <w:t>Practical Application Learning Content for PA0601: Interpret Specifications and Identify the Quantity, Type, and Dimensions of Consumables</w:t>
      </w:r>
      <w:bookmarkEnd w:id="60"/>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or upholstery professionals, the ability to accurately interpret specifications and identify the necessary consumables for a project is crucial. This module provides detailed practical learning content with examples to help learners effectively manage and apply their knowledge of consumables, which are essential for ensuring the structural integrity and aesthetic quality of upholstered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Common Upholstery Consumab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each type of consumable and its application is the first step in effective project managemen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taples: Used for attaching fabric to furniture frames. Specifications may detail staple sise and type, which vary depending on the thickness of the material and the hardness of the fra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Blind Stitching Needles: Essential for creating hidden seams in upholstery. The specifications might list different sises or types of needles required based on the thickness and type of fabric.</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wine: Often used for tying springs or securing structural components internally. The strength and thickness required will be specified based on the load-bearing needs of the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hread: Threads can vary widely in material and thickness. Specifications will often include the type of thread (e.g., nylon, polyester) and the weight or gauge suitable for the fabric and the stress points of the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cks: Used for traditional upholstery methods where staples are not suitable. Specifications should indicate sise and material, which affect the tack's durability and appear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ardboard and Metal Tack Strips: Used to create clean lines and secure fabric edges. The specifications should detail the dimensions and types of strips needed for different parts of the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pecification Decoding</w:t>
      </w:r>
    </w:p>
    <w:p w:rsidR="00D726A6" w:rsidRPr="0026648D" w:rsidRDefault="00D726A6" w:rsidP="00D726A6">
      <w:pPr>
        <w:rPr>
          <w:rFonts w:ascii="Century Gothic" w:hAnsi="Century Gothic"/>
        </w:rPr>
      </w:pPr>
      <w:r w:rsidRPr="0026648D">
        <w:rPr>
          <w:rFonts w:ascii="Century Gothic" w:hAnsi="Century Gothic"/>
        </w:rPr>
        <w:lastRenderedPageBreak/>
        <w:t>- Task: Learners are given a set of specifications for an upholstery project. They must identify and list all required consumables, noting the specified types, quantities, and dimensions.</w:t>
      </w:r>
    </w:p>
    <w:p w:rsidR="00D726A6" w:rsidRPr="0026648D" w:rsidRDefault="00D726A6" w:rsidP="00D726A6">
      <w:pPr>
        <w:rPr>
          <w:rFonts w:ascii="Century Gothic" w:hAnsi="Century Gothic"/>
        </w:rPr>
      </w:pPr>
      <w:r w:rsidRPr="0026648D">
        <w:rPr>
          <w:rFonts w:ascii="Century Gothic" w:hAnsi="Century Gothic"/>
        </w:rPr>
        <w:t>- Objective: To enhance skills in analysing and extracting detailed information from technical documents.</w:t>
      </w:r>
    </w:p>
    <w:p w:rsidR="00D726A6" w:rsidRPr="0026648D" w:rsidRDefault="00D726A6" w:rsidP="00D726A6">
      <w:pPr>
        <w:rPr>
          <w:rFonts w:ascii="Century Gothic" w:hAnsi="Century Gothic"/>
        </w:rPr>
      </w:pPr>
      <w:r w:rsidRPr="0026648D">
        <w:rPr>
          <w:rFonts w:ascii="Century Gothic" w:hAnsi="Century Gothic"/>
        </w:rPr>
        <w:t>- Example: Specifications for reupholstering a vintage sofa might list specific sises of staples for hardwood frames, the gauge of twine for tying springs, and types of metal tack strips for armres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Consumable Selection Simulation</w:t>
      </w:r>
    </w:p>
    <w:p w:rsidR="00D726A6" w:rsidRPr="0026648D" w:rsidRDefault="00D726A6" w:rsidP="00D726A6">
      <w:pPr>
        <w:rPr>
          <w:rFonts w:ascii="Century Gothic" w:hAnsi="Century Gothic"/>
        </w:rPr>
      </w:pPr>
      <w:r w:rsidRPr="0026648D">
        <w:rPr>
          <w:rFonts w:ascii="Century Gothic" w:hAnsi="Century Gothic"/>
        </w:rPr>
        <w:t>- Task: Using a simulated inventory, learners select consumables needed for a specified project. They must ensure their choices match the specifications in type, sise, and quantity.</w:t>
      </w:r>
    </w:p>
    <w:p w:rsidR="00D726A6" w:rsidRPr="0026648D" w:rsidRDefault="00D726A6" w:rsidP="00D726A6">
      <w:pPr>
        <w:rPr>
          <w:rFonts w:ascii="Century Gothic" w:hAnsi="Century Gothic"/>
        </w:rPr>
      </w:pPr>
      <w:r w:rsidRPr="0026648D">
        <w:rPr>
          <w:rFonts w:ascii="Century Gothic" w:hAnsi="Century Gothic"/>
        </w:rPr>
        <w:t>- Objective: To practice applying specification data in selecting appropriate consumables for various tasks.</w:t>
      </w:r>
    </w:p>
    <w:p w:rsidR="00D726A6" w:rsidRPr="0026648D" w:rsidRDefault="00D726A6" w:rsidP="00D726A6">
      <w:pPr>
        <w:rPr>
          <w:rFonts w:ascii="Century Gothic" w:hAnsi="Century Gothic"/>
        </w:rPr>
      </w:pPr>
      <w:r w:rsidRPr="0026648D">
        <w:rPr>
          <w:rFonts w:ascii="Century Gothic" w:hAnsi="Century Gothic"/>
        </w:rPr>
        <w:t>- Example: Given a project to upholster a set of dining chairs, learners choose the correct type and sise of thread for sewing cushion covers and select the appropriate length and gauge of staples for securing the fabric.</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terial Management Workshop: Conduct a workshop with a local upholstery shop focusing on how to manage and select consumables inventory. Include a demonstration of various techniques for using these materials in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Learners undertake a project to upholster a piece of furniture, from reading the specifications to selecting and applying the correct consumables. They must document their process, highlighting how each choice was made in accordance with the specif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Decoding Specifications: Precision in interpreting specifications and correctly identifying needed consumables.</w:t>
      </w:r>
    </w:p>
    <w:p w:rsidR="00D726A6" w:rsidRPr="0026648D" w:rsidRDefault="00D726A6" w:rsidP="00D726A6">
      <w:pPr>
        <w:rPr>
          <w:rFonts w:ascii="Century Gothic" w:hAnsi="Century Gothic"/>
        </w:rPr>
      </w:pPr>
      <w:r w:rsidRPr="0026648D">
        <w:rPr>
          <w:rFonts w:ascii="Century Gothic" w:hAnsi="Century Gothic"/>
        </w:rPr>
        <w:t>- Effectiveness in Material Selection: Suitability of selected consumables for the project, based on compliance with the specifications.</w:t>
      </w:r>
    </w:p>
    <w:p w:rsidR="00D726A6" w:rsidRPr="0026648D" w:rsidRDefault="00D726A6" w:rsidP="00D726A6">
      <w:pPr>
        <w:rPr>
          <w:rFonts w:ascii="Century Gothic" w:hAnsi="Century Gothic"/>
        </w:rPr>
      </w:pPr>
      <w:r w:rsidRPr="0026648D">
        <w:rPr>
          <w:rFonts w:ascii="Century Gothic" w:hAnsi="Century Gothic"/>
        </w:rPr>
        <w:t>- Application in Practical Project: Quality of execution in the project-based learning activity, including how effectively the consumables were us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Through these educational activities, learners will develop a comprehensive understanding of how to interpret specifications for upholstery consumables and apply this knowledge to ensure </w:t>
      </w:r>
      <w:r w:rsidRPr="0026648D">
        <w:rPr>
          <w:rFonts w:ascii="Century Gothic" w:hAnsi="Century Gothic"/>
        </w:rPr>
        <w:lastRenderedPageBreak/>
        <w:t>high-quality outcomes in their projects. This expertise is crucial for maintaining standards of durability and aesthetics in professional upholstery work.</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lastRenderedPageBreak/>
        <w:t xml:space="preserve"> </w:t>
      </w:r>
      <w:bookmarkStart w:id="61" w:name="_Toc196999128"/>
      <w:r w:rsidRPr="0026648D">
        <w:t>Applied Knowledge Learning Content for AK0601: Numeracy and Measuring Skills</w:t>
      </w:r>
      <w:bookmarkEnd w:id="61"/>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 the field of upholstery and furniture manufacturing, numeracy and measuring skills are fundamental to ensuring that projects are executed with precision and efficiency. This module provides comprehensive learning content to help professionals develop these skills, complete with practical examples to enhance their understanding and application in real-world scenario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Numeracy and Measuring Skil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ffective numeracy and measuring skills involve more than just the ability to use measuring tapes and rulers; they encompass a broader range of competenci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Basic Arithmetic: Essential for calculating dimensions, quantities, and costs. This includes addition, subtraction, multiplication, and division, which are routinely used to adjust measurements and scale desig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Unit Conversion: Critical when working with diverse measurement systems. For example, converting inches to millimeters or yards to meters ensures that specifications meet international standards or client preferen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Geometric Measurements: Necessary for calculating area and volume, especially when determining the amount of fabric or filling material required for specific furniture pie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recision and Accuracy: Vital for ensuring that all parts of a furniture piece fit together seamlessly and function as intended. This includes precise cutting, spacing, and placement of components like foam, fabric, and structural suppor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Dimension Calculation and Conversion</w:t>
      </w:r>
    </w:p>
    <w:p w:rsidR="00D726A6" w:rsidRPr="0026648D" w:rsidRDefault="00D726A6" w:rsidP="00D726A6">
      <w:pPr>
        <w:rPr>
          <w:rFonts w:ascii="Century Gothic" w:hAnsi="Century Gothic"/>
        </w:rPr>
      </w:pPr>
      <w:r w:rsidRPr="0026648D">
        <w:rPr>
          <w:rFonts w:ascii="Century Gothic" w:hAnsi="Century Gothic"/>
        </w:rPr>
        <w:t>- Task: Learners are presented with a furniture blueprint that uses imperial units. They must calculate the required material dimensions and convert these measurements into metric units for a supplier who uses the metric system.</w:t>
      </w:r>
    </w:p>
    <w:p w:rsidR="00D726A6" w:rsidRPr="0026648D" w:rsidRDefault="00D726A6" w:rsidP="00D726A6">
      <w:pPr>
        <w:rPr>
          <w:rFonts w:ascii="Century Gothic" w:hAnsi="Century Gothic"/>
        </w:rPr>
      </w:pPr>
      <w:r w:rsidRPr="0026648D">
        <w:rPr>
          <w:rFonts w:ascii="Century Gothic" w:hAnsi="Century Gothic"/>
        </w:rPr>
        <w:t>- Objective: To practice unit conversions and reinforce accuracy in measurement calculations.</w:t>
      </w:r>
    </w:p>
    <w:p w:rsidR="00D726A6" w:rsidRPr="0026648D" w:rsidRDefault="00D726A6" w:rsidP="00D726A6">
      <w:pPr>
        <w:rPr>
          <w:rFonts w:ascii="Century Gothic" w:hAnsi="Century Gothic"/>
        </w:rPr>
      </w:pPr>
      <w:r w:rsidRPr="0026648D">
        <w:rPr>
          <w:rFonts w:ascii="Century Gothic" w:hAnsi="Century Gothic"/>
        </w:rPr>
        <w:t>- Example: Converting the length of a sofa from 72 inches to centimeters, ensuring that the conversion is accurate to avoid material shortages or exces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Material Estimation</w:t>
      </w:r>
    </w:p>
    <w:p w:rsidR="00D726A6" w:rsidRPr="0026648D" w:rsidRDefault="00D726A6" w:rsidP="00D726A6">
      <w:pPr>
        <w:rPr>
          <w:rFonts w:ascii="Century Gothic" w:hAnsi="Century Gothic"/>
        </w:rPr>
      </w:pPr>
      <w:r w:rsidRPr="0026648D">
        <w:rPr>
          <w:rFonts w:ascii="Century Gothic" w:hAnsi="Century Gothic"/>
        </w:rPr>
        <w:lastRenderedPageBreak/>
        <w:t>- Task: Given the dimensions of a furniture item, learners must calculate the amount of fabric needed, considering the width of the fabric roll and pattern repeats.</w:t>
      </w:r>
    </w:p>
    <w:p w:rsidR="00D726A6" w:rsidRPr="0026648D" w:rsidRDefault="00D726A6" w:rsidP="00D726A6">
      <w:pPr>
        <w:rPr>
          <w:rFonts w:ascii="Century Gothic" w:hAnsi="Century Gothic"/>
        </w:rPr>
      </w:pPr>
      <w:r w:rsidRPr="0026648D">
        <w:rPr>
          <w:rFonts w:ascii="Century Gothic" w:hAnsi="Century Gothic"/>
        </w:rPr>
        <w:t>- Objective: To develop skills in geometric measurements and material estimation, accounting for fabric orientation and pattern matching.</w:t>
      </w:r>
    </w:p>
    <w:p w:rsidR="00D726A6" w:rsidRPr="0026648D" w:rsidRDefault="00D726A6" w:rsidP="00D726A6">
      <w:pPr>
        <w:rPr>
          <w:rFonts w:ascii="Century Gothic" w:hAnsi="Century Gothic"/>
        </w:rPr>
      </w:pPr>
      <w:r w:rsidRPr="0026648D">
        <w:rPr>
          <w:rFonts w:ascii="Century Gothic" w:hAnsi="Century Gothic"/>
        </w:rPr>
        <w:t>- Example: Determining how many yards of a 54-inch wide fabric are needed to upholster a chair that requires three panels, each measuring 40 inches by 20 inches, with a fabric pattern repeat of 12 inch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Workshop on Advanced Measuring Tools: Conduct a workshop where learners can practice using digital measuring devices such as laser measures and digital angle finders. These tools offer greater precision and can streamline the measuring proces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he task of designing and creating a custom cushion. They must calculate all necessary dimensions, convert these dimensions as needed, estimate material quantities, and execute the project to specif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of Measurements: How precisely learners measure and calculate dimensions and conversions.</w:t>
      </w:r>
    </w:p>
    <w:p w:rsidR="00D726A6" w:rsidRPr="0026648D" w:rsidRDefault="00D726A6" w:rsidP="00D726A6">
      <w:pPr>
        <w:rPr>
          <w:rFonts w:ascii="Century Gothic" w:hAnsi="Century Gothic"/>
        </w:rPr>
      </w:pPr>
      <w:r w:rsidRPr="0026648D">
        <w:rPr>
          <w:rFonts w:ascii="Century Gothic" w:hAnsi="Century Gothic"/>
        </w:rPr>
        <w:t>- Efficiency in Material Estimation: Effectiveness in estimating material needs without significant waste or shortfall.</w:t>
      </w:r>
    </w:p>
    <w:p w:rsidR="00D726A6" w:rsidRPr="0026648D" w:rsidRDefault="00D726A6" w:rsidP="00D726A6">
      <w:pPr>
        <w:rPr>
          <w:rFonts w:ascii="Century Gothic" w:hAnsi="Century Gothic"/>
        </w:rPr>
      </w:pPr>
      <w:r w:rsidRPr="0026648D">
        <w:rPr>
          <w:rFonts w:ascii="Century Gothic" w:hAnsi="Century Gothic"/>
        </w:rPr>
        <w:t>- Application and Execution: Quality of the final product in the project-based learning activity, reflecting the accuracy and practical application of numeracy and measuring skil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gain a solid foundation in numeracy and measuring skills, enabling them to handle complex upholstery projects with confidence and precision. These skills are crucial for reducing errors and waste, thereby increasing productivity and satisfaction in their craftsmanship.</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lastRenderedPageBreak/>
        <w:t xml:space="preserve"> </w:t>
      </w:r>
      <w:bookmarkStart w:id="62" w:name="_Toc196999129"/>
      <w:r w:rsidRPr="0026648D">
        <w:t>Applied Knowledge Learning Content for AK0602: Consumable Selection and Fault and Defect Identification</w:t>
      </w:r>
      <w:bookmarkEnd w:id="62"/>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or professionals in upholstery and furniture manufacturing, the ability to select the appropriate consumables and identify any faults or defects in these materials is crucial. This module provides detailed learning content to enhance these essential skills, including practical examples to facilitate understanding an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Consumable Selec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electing the right consumables involves understanding their properties and how these properties interact with different types of upholstery task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taples: Needed for attaching fabric to frames. Variations include different leg lengths and gauges, suitable for different thicknesses of material and types of wood or metal fram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cks and Nails: Used for decorative purposes or traditional upholstery. Choosing the correct sise and type (e.g., brass, stainless steel) affects both the appearance and durability of the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hread: Must be chosen based on the material it will be used with. Heavy-duty threads are required for thicker materials, while finer threads are suitable for delicate fabric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Adhesives: Selection depends on the materials being bonded. Some adhesives offer more flexibility or a stronger bond, important for areas of furniture that experience frequent u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ck Strips: Cardboard tack strips are used for straight edges, while metal tack strips are used for more demanding applications requiring stronger hol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Consumable Matching Game</w:t>
      </w:r>
    </w:p>
    <w:p w:rsidR="00D726A6" w:rsidRPr="0026648D" w:rsidRDefault="00D726A6" w:rsidP="00D726A6">
      <w:pPr>
        <w:rPr>
          <w:rFonts w:ascii="Century Gothic" w:hAnsi="Century Gothic"/>
        </w:rPr>
      </w:pPr>
      <w:r w:rsidRPr="0026648D">
        <w:rPr>
          <w:rFonts w:ascii="Century Gothic" w:hAnsi="Century Gothic"/>
        </w:rPr>
        <w:t>- Task: Learners receive a variety of upholstery scenarios and must select the appropriate consumables for each, considering the material, durability needs, and aesthetic requirements.</w:t>
      </w:r>
    </w:p>
    <w:p w:rsidR="00D726A6" w:rsidRPr="0026648D" w:rsidRDefault="00D726A6" w:rsidP="00D726A6">
      <w:pPr>
        <w:rPr>
          <w:rFonts w:ascii="Century Gothic" w:hAnsi="Century Gothic"/>
        </w:rPr>
      </w:pPr>
      <w:r w:rsidRPr="0026648D">
        <w:rPr>
          <w:rFonts w:ascii="Century Gothic" w:hAnsi="Century Gothic"/>
        </w:rPr>
        <w:t>- Objective: To practice making informed choices about consumables based on specific upholstery needs.</w:t>
      </w:r>
    </w:p>
    <w:p w:rsidR="00D726A6" w:rsidRPr="0026648D" w:rsidRDefault="00D726A6" w:rsidP="00D726A6">
      <w:pPr>
        <w:rPr>
          <w:rFonts w:ascii="Century Gothic" w:hAnsi="Century Gothic"/>
        </w:rPr>
      </w:pPr>
      <w:r w:rsidRPr="0026648D">
        <w:rPr>
          <w:rFonts w:ascii="Century Gothic" w:hAnsi="Century Gothic"/>
        </w:rPr>
        <w:t>- Example: Choosing the right type of thread and needle for upholstering a leather sofa to ensure the seams are strong and the finish is clea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Exercise 2: Fault and Defect Detection Workshop</w:t>
      </w:r>
    </w:p>
    <w:p w:rsidR="00D726A6" w:rsidRPr="0026648D" w:rsidRDefault="00D726A6" w:rsidP="00D726A6">
      <w:pPr>
        <w:rPr>
          <w:rFonts w:ascii="Century Gothic" w:hAnsi="Century Gothic"/>
        </w:rPr>
      </w:pPr>
      <w:r w:rsidRPr="0026648D">
        <w:rPr>
          <w:rFonts w:ascii="Century Gothic" w:hAnsi="Century Gothic"/>
        </w:rPr>
        <w:t>- Task: Learners inspect batches of consumables (e.g., rolls of thread, boxes of staples) for any defects such as rust on tacks, fraying threads, or weak adhesive.</w:t>
      </w:r>
    </w:p>
    <w:p w:rsidR="00D726A6" w:rsidRPr="0026648D" w:rsidRDefault="00D726A6" w:rsidP="00D726A6">
      <w:pPr>
        <w:rPr>
          <w:rFonts w:ascii="Century Gothic" w:hAnsi="Century Gothic"/>
        </w:rPr>
      </w:pPr>
      <w:r w:rsidRPr="0026648D">
        <w:rPr>
          <w:rFonts w:ascii="Century Gothic" w:hAnsi="Century Gothic"/>
        </w:rPr>
        <w:t>- Objective: To develop skills in identifying defects in consumables that could compromise the quality of the upholstery work.</w:t>
      </w:r>
    </w:p>
    <w:p w:rsidR="00D726A6" w:rsidRPr="0026648D" w:rsidRDefault="00D726A6" w:rsidP="00D726A6">
      <w:pPr>
        <w:rPr>
          <w:rFonts w:ascii="Century Gothic" w:hAnsi="Century Gothic"/>
        </w:rPr>
      </w:pPr>
      <w:r w:rsidRPr="0026648D">
        <w:rPr>
          <w:rFonts w:ascii="Century Gothic" w:hAnsi="Century Gothic"/>
        </w:rPr>
        <w:t>- Example: Identifying frayed threads which could break during sewing, leading to weak seams that might tear under normal u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upplier Interaction: Arrange for learners to visit a consumables supplier to learn about the production processes and quality control measures for different types of upholstery consumab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a project where learners must reupholster a piece of furniture, selecting all consumables themselves. They must document their choices, explaining why each consumable was chosen and inspecting these for any faults before u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Correctness of Consumable Selection: Evaluates how well learners select consumables appropriate for the material and task.</w:t>
      </w:r>
    </w:p>
    <w:p w:rsidR="00D726A6" w:rsidRPr="0026648D" w:rsidRDefault="00D726A6" w:rsidP="00D726A6">
      <w:pPr>
        <w:rPr>
          <w:rFonts w:ascii="Century Gothic" w:hAnsi="Century Gothic"/>
        </w:rPr>
      </w:pPr>
      <w:r w:rsidRPr="0026648D">
        <w:rPr>
          <w:rFonts w:ascii="Century Gothic" w:hAnsi="Century Gothic"/>
        </w:rPr>
        <w:t>- Defect Identification Accuracy: Assesses the ability to detect and identify faults in consumables.</w:t>
      </w:r>
    </w:p>
    <w:p w:rsidR="00D726A6" w:rsidRPr="0026648D" w:rsidRDefault="00D726A6" w:rsidP="00D726A6">
      <w:pPr>
        <w:rPr>
          <w:rFonts w:ascii="Century Gothic" w:hAnsi="Century Gothic"/>
        </w:rPr>
      </w:pPr>
      <w:r w:rsidRPr="0026648D">
        <w:rPr>
          <w:rFonts w:ascii="Century Gothic" w:hAnsi="Century Gothic"/>
        </w:rPr>
        <w:t>- Application and Justification: Measures how effectively learners apply their consumable choices in practical upholstery tasks.</w:t>
      </w:r>
    </w:p>
    <w:p w:rsidR="00D726A6" w:rsidRPr="0026648D" w:rsidRDefault="00D726A6" w:rsidP="00D726A6">
      <w:pPr>
        <w:rPr>
          <w:rFonts w:ascii="Century Gothic" w:hAnsi="Century Gothic"/>
        </w:rPr>
      </w:pPr>
    </w:p>
    <w:p w:rsidR="00D726A6" w:rsidRPr="0026648D" w:rsidRDefault="00D726A6" w:rsidP="00D726A6">
      <w:pPr>
        <w:spacing w:before="0" w:after="160" w:line="259" w:lineRule="auto"/>
        <w:jc w:val="left"/>
        <w:rPr>
          <w:rFonts w:ascii="Century Gothic" w:hAnsi="Century Gothic" w:cs="Arial"/>
          <w:bCs/>
          <w:sz w:val="22"/>
          <w:szCs w:val="22"/>
          <w:lang w:val="en-ZA"/>
        </w:rPr>
      </w:pPr>
      <w:r w:rsidRPr="0026648D">
        <w:rPr>
          <w:rFonts w:ascii="Century Gothic" w:hAnsi="Century Gothic"/>
        </w:rPr>
        <w:t>Through these activities, learners will not only enhance their ability to select the right consumables for different tasks but also ensure that these materials are of high quality and free from defects. This knowledge is crucial for maintaining the standards of durability and aesthetics expected in professional upholstery work.</w:t>
      </w:r>
    </w:p>
    <w:p w:rsidR="00D726A6" w:rsidRPr="0026648D" w:rsidRDefault="00D726A6">
      <w:pPr>
        <w:spacing w:before="0" w:after="160" w:line="259" w:lineRule="auto"/>
        <w:jc w:val="left"/>
        <w:rPr>
          <w:rFonts w:ascii="Century Gothic" w:hAnsi="Century Gothic" w:cs="Arial"/>
          <w:b/>
          <w:bCs/>
          <w:sz w:val="36"/>
          <w:szCs w:val="28"/>
          <w:lang w:val="en-ZA"/>
        </w:rPr>
      </w:pPr>
      <w:r w:rsidRPr="0026648D">
        <w:rPr>
          <w:rFonts w:ascii="Century Gothic" w:hAnsi="Century Gothic" w:cs="Arial"/>
          <w:bCs/>
          <w:lang w:val="en-ZA"/>
        </w:rPr>
        <w:br w:type="page"/>
      </w:r>
    </w:p>
    <w:p w:rsidR="004234B7" w:rsidRPr="0026648D" w:rsidRDefault="004234B7" w:rsidP="00FE29B9">
      <w:pPr>
        <w:pStyle w:val="Heading3"/>
        <w:rPr>
          <w:sz w:val="20"/>
          <w:szCs w:val="20"/>
          <w:lang w:val="en-ZA" w:eastAsia="en-ZA"/>
        </w:rPr>
      </w:pPr>
      <w:bookmarkStart w:id="63" w:name="_Toc196999130"/>
      <w:r w:rsidRPr="0026648D">
        <w:rPr>
          <w:lang w:val="en-ZA"/>
        </w:rPr>
        <w:lastRenderedPageBreak/>
        <w:t>GUIDELINES</w:t>
      </w:r>
      <w:bookmarkEnd w:id="63"/>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9128B" w:rsidRPr="0026648D">
        <w:rPr>
          <w:rFonts w:ascii="Century Gothic" w:hAnsi="Century Gothic"/>
          <w:b/>
          <w:sz w:val="22"/>
          <w:szCs w:val="22"/>
          <w:lang w:val="en-ZA"/>
        </w:rPr>
        <w:t>PM-02-PS06: Determine the consumables required for cover fitt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D726A6" w:rsidRPr="0026648D" w:rsidRDefault="00D726A6" w:rsidP="00FE29B9">
      <w:pPr>
        <w:pStyle w:val="Heading3"/>
        <w:rPr>
          <w:rFonts w:eastAsia="Calibri"/>
          <w:lang w:val="en-ZA"/>
        </w:rPr>
      </w:pPr>
      <w:bookmarkStart w:id="64" w:name="_Toc196999131"/>
      <w:r w:rsidRPr="0026648D">
        <w:rPr>
          <w:rFonts w:eastAsia="Calibri"/>
          <w:lang w:val="en-ZA"/>
        </w:rPr>
        <w:lastRenderedPageBreak/>
        <w:t>Case Study: Launch of a New Upholstery Line at Modern Designs Inc.</w:t>
      </w:r>
      <w:bookmarkEnd w:id="64"/>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the production manager at Modern Designs Inc., a company that is about to launch a new line of custom upholstered furniture. Your role involves ensuring that all consumables needed for the upholstery process are not only available but also fit for purpose to meet the high standards expected for this new line. The furniture range includes high-end sofas, armchairs, and dining chairs, requiring a variety of consumables such as staples, threads, tacks, and adhesiv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Based Ques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601)</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How do you verify that all consumables like staples, threads, tacks, and adhesives are fit for purpose for upholstering a range of high-end furnitur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602)</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scribe the process you would use to ensure that all required consumables are available before the start of the upholstery projec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FE29B9" w:rsidRDefault="00FE29B9">
      <w:pPr>
        <w:spacing w:before="0" w:after="160" w:line="259" w:lineRule="auto"/>
        <w:jc w:val="left"/>
        <w:rPr>
          <w:rFonts w:ascii="Century Gothic" w:eastAsia="Calibri" w:hAnsi="Century Gothic"/>
          <w:b/>
          <w:bCs/>
          <w:sz w:val="22"/>
          <w:szCs w:val="22"/>
          <w:lang w:val="en-ZA"/>
        </w:rPr>
      </w:pPr>
      <w:r>
        <w:rPr>
          <w:rFonts w:ascii="Century Gothic" w:eastAsia="Calibri" w:hAnsi="Century Gothic"/>
          <w:b/>
          <w:bCs/>
          <w:sz w:val="22"/>
          <w:szCs w:val="22"/>
          <w:lang w:val="en-ZA"/>
        </w:rPr>
        <w:br w:type="page"/>
      </w:r>
    </w:p>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54"/>
        <w:gridCol w:w="3026"/>
        <w:gridCol w:w="3030"/>
        <w:gridCol w:w="2870"/>
      </w:tblGrid>
      <w:tr w:rsidR="00D726A6" w:rsidRPr="0026648D"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eeds Improvement (1 point)</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Fit for Purpose Ver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oroughly tests all consumables and ensures all meet high standards; well-documented proc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ests most consumables adequately; minor issues in documentation or standards me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ails to adequately test consumables or to document testing processes.</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Availability of Consumab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cellent management of inventory with all consumables available as required; proactive in ordering and monito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enerally good inventory management but with minor oversights; reactive rather than proactive ordering.</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oor management of inventory, leading to shortages; lacks effective monitoring and ordering processes.</w:t>
            </w:r>
          </w:p>
        </w:tc>
      </w:tr>
    </w:tbl>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hAnsi="Century Gothic" w:cs="Arial"/>
          <w:b/>
          <w:color w:val="000000"/>
          <w:sz w:val="28"/>
          <w:szCs w:val="28"/>
          <w:lang w:val="en-ZA"/>
        </w:rPr>
      </w:pPr>
      <w:r w:rsidRPr="0026648D">
        <w:rPr>
          <w:rFonts w:ascii="Century Gothic" w:eastAsia="Calibri" w:hAnsi="Century Gothic"/>
          <w:sz w:val="22"/>
          <w:szCs w:val="22"/>
          <w:lang w:val="en-ZA"/>
        </w:rPr>
        <w:t>By addressing these scenarios, you will demonstrate a comprehensive understanding of the importance of meticulous preparation in ensuring the success of high-end upholstery projects. This case study reinforces the necessity of rigorous standards in consumable management to achieve excellence in product quality and customer satisfaction.</w:t>
      </w: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FE29B9">
      <w:pPr>
        <w:pStyle w:val="Heading2"/>
        <w:rPr>
          <w:lang w:val="en-ZA"/>
        </w:rPr>
      </w:pPr>
      <w:bookmarkStart w:id="65" w:name="_Toc196999132"/>
      <w:r w:rsidRPr="0026648D">
        <w:rPr>
          <w:lang w:val="en-ZA"/>
        </w:rPr>
        <w:lastRenderedPageBreak/>
        <w:t>PM-02-PS07: Identify, prepare and safely apply hand tools and equipment for fitting covers to frames</w:t>
      </w:r>
      <w:bookmarkEnd w:id="65"/>
    </w:p>
    <w:p w:rsidR="0089128B" w:rsidRPr="0026648D" w:rsidRDefault="0089128B"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4234B7" w:rsidP="004234B7">
      <w:pPr>
        <w:rPr>
          <w:rFonts w:ascii="Century Gothic" w:hAnsi="Century Gothic"/>
          <w:sz w:val="22"/>
          <w:szCs w:val="22"/>
          <w:lang w:val="en-ZA"/>
        </w:rPr>
      </w:pPr>
      <w:r w:rsidRPr="0026648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6648D" w:rsidRDefault="0089128B" w:rsidP="0089128B">
      <w:pPr>
        <w:pStyle w:val="ListParagraph"/>
        <w:numPr>
          <w:ilvl w:val="0"/>
          <w:numId w:val="20"/>
        </w:numPr>
        <w:rPr>
          <w:rFonts w:ascii="Century Gothic" w:hAnsi="Century Gothic"/>
          <w:sz w:val="22"/>
          <w:szCs w:val="22"/>
          <w:lang w:val="en-ZA"/>
        </w:rPr>
      </w:pPr>
      <w:r w:rsidRPr="0026648D">
        <w:rPr>
          <w:rFonts w:ascii="Century Gothic" w:hAnsi="Century Gothic"/>
          <w:sz w:val="22"/>
          <w:szCs w:val="22"/>
          <w:lang w:val="en-ZA"/>
        </w:rPr>
        <w:t>PA0701 Interpret specifications and identify the hand tools required to cover the prepared frames</w:t>
      </w:r>
    </w:p>
    <w:p w:rsidR="0089128B" w:rsidRPr="0026648D" w:rsidRDefault="0089128B" w:rsidP="0089128B">
      <w:pPr>
        <w:pStyle w:val="ListParagraph"/>
        <w:numPr>
          <w:ilvl w:val="0"/>
          <w:numId w:val="20"/>
        </w:numPr>
        <w:rPr>
          <w:rFonts w:ascii="Century Gothic" w:hAnsi="Century Gothic"/>
          <w:sz w:val="22"/>
          <w:szCs w:val="22"/>
          <w:lang w:val="en-ZA"/>
        </w:rPr>
      </w:pPr>
      <w:r w:rsidRPr="0026648D">
        <w:rPr>
          <w:rFonts w:ascii="Century Gothic" w:hAnsi="Century Gothic"/>
          <w:sz w:val="22"/>
          <w:szCs w:val="22"/>
          <w:lang w:val="en-ZA"/>
        </w:rPr>
        <w:t>PA0702 Identify the needles used for blind stitching</w:t>
      </w:r>
    </w:p>
    <w:p w:rsidR="004234B7" w:rsidRPr="0026648D" w:rsidRDefault="0089128B" w:rsidP="0089128B">
      <w:pPr>
        <w:pStyle w:val="ListParagraph"/>
        <w:numPr>
          <w:ilvl w:val="0"/>
          <w:numId w:val="20"/>
        </w:numPr>
        <w:rPr>
          <w:rFonts w:ascii="Century Gothic" w:hAnsi="Century Gothic"/>
          <w:sz w:val="22"/>
          <w:szCs w:val="22"/>
          <w:lang w:val="en-ZA"/>
        </w:rPr>
      </w:pPr>
      <w:r w:rsidRPr="0026648D">
        <w:rPr>
          <w:rFonts w:ascii="Century Gothic" w:hAnsi="Century Gothic"/>
          <w:sz w:val="22"/>
          <w:szCs w:val="22"/>
          <w:lang w:val="en-ZA"/>
        </w:rPr>
        <w:t>PA0703 Check hand tools and equipment for defects, sharpness, and safety, and take appropriate steps to rectify problems</w:t>
      </w:r>
    </w:p>
    <w:p w:rsidR="0089128B" w:rsidRPr="0026648D" w:rsidRDefault="0089128B" w:rsidP="0089128B">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89128B" w:rsidRPr="0026648D" w:rsidRDefault="0089128B" w:rsidP="0089128B">
      <w:pPr>
        <w:pStyle w:val="ListParagraph"/>
        <w:numPr>
          <w:ilvl w:val="0"/>
          <w:numId w:val="21"/>
        </w:numPr>
        <w:rPr>
          <w:rFonts w:ascii="Century Gothic" w:hAnsi="Century Gothic"/>
          <w:sz w:val="22"/>
          <w:szCs w:val="22"/>
          <w:lang w:val="en-ZA"/>
        </w:rPr>
      </w:pPr>
      <w:r w:rsidRPr="0026648D">
        <w:rPr>
          <w:rFonts w:ascii="Century Gothic" w:hAnsi="Century Gothic"/>
          <w:sz w:val="22"/>
          <w:szCs w:val="22"/>
          <w:lang w:val="en-ZA"/>
        </w:rPr>
        <w:t>AK0701 Tacking and covering techniques</w:t>
      </w:r>
    </w:p>
    <w:p w:rsidR="0089128B" w:rsidRPr="0026648D" w:rsidRDefault="0089128B" w:rsidP="0089128B">
      <w:pPr>
        <w:pStyle w:val="ListParagraph"/>
        <w:numPr>
          <w:ilvl w:val="0"/>
          <w:numId w:val="21"/>
        </w:numPr>
        <w:rPr>
          <w:rFonts w:ascii="Century Gothic" w:hAnsi="Century Gothic"/>
          <w:sz w:val="22"/>
          <w:szCs w:val="22"/>
          <w:lang w:val="en-ZA"/>
        </w:rPr>
      </w:pPr>
      <w:r w:rsidRPr="0026648D">
        <w:rPr>
          <w:rFonts w:ascii="Century Gothic" w:hAnsi="Century Gothic"/>
          <w:sz w:val="22"/>
          <w:szCs w:val="22"/>
          <w:lang w:val="en-ZA"/>
        </w:rPr>
        <w:t>AK0702 Sewing techniques</w:t>
      </w:r>
    </w:p>
    <w:p w:rsidR="004234B7" w:rsidRPr="0026648D" w:rsidRDefault="0089128B" w:rsidP="0089128B">
      <w:pPr>
        <w:pStyle w:val="ListParagraph"/>
        <w:numPr>
          <w:ilvl w:val="0"/>
          <w:numId w:val="21"/>
        </w:numPr>
        <w:rPr>
          <w:rFonts w:ascii="Century Gothic" w:hAnsi="Century Gothic"/>
          <w:sz w:val="22"/>
          <w:szCs w:val="22"/>
          <w:lang w:val="en-ZA"/>
        </w:rPr>
      </w:pPr>
      <w:r w:rsidRPr="0026648D">
        <w:rPr>
          <w:rFonts w:ascii="Century Gothic" w:hAnsi="Century Gothic"/>
          <w:sz w:val="22"/>
          <w:szCs w:val="22"/>
          <w:lang w:val="en-ZA"/>
        </w:rPr>
        <w:t>AK0703 Faults and maintenance</w:t>
      </w:r>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701 Hand tools used for attaching specified covers to frames are available</w:t>
      </w: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702 Needles used for blind stitching are available</w:t>
      </w:r>
    </w:p>
    <w:p w:rsidR="004234B7"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703 Hand tools and equipment used for covering are checked and tested for defects, sharpness and safety and appropriate steps taken to rectify problems</w:t>
      </w:r>
      <w:r w:rsidR="004234B7" w:rsidRPr="0026648D">
        <w:rPr>
          <w:rFonts w:ascii="Century Gothic" w:hAnsi="Century Gothic"/>
          <w:sz w:val="22"/>
          <w:lang w:val="en-ZA"/>
        </w:rPr>
        <w:br w:type="page"/>
      </w:r>
    </w:p>
    <w:p w:rsidR="00D726A6" w:rsidRPr="0026648D" w:rsidRDefault="00D726A6" w:rsidP="00FE29B9">
      <w:pPr>
        <w:pStyle w:val="Heading3"/>
      </w:pPr>
      <w:bookmarkStart w:id="66" w:name="_Toc196999133"/>
      <w:r w:rsidRPr="0026648D">
        <w:lastRenderedPageBreak/>
        <w:t>Practical Application Learning Content for PA0701: Interpret Specifications and Identify Hand Tools Required to Cover Prepared Frames</w:t>
      </w:r>
      <w:bookmarkEnd w:id="66"/>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how to interpret technical specifications and accurately identify the hand tools required for upholstery tasks is crucial for professionals in the furniture making and upholstery industry. This module offers detailed practical learning content with examples to help learners effectively manage and apply these skills in real-world scenario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Essential Hand Tools in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 thorough knowledge of upholstery hand tools and their specific applications is necessary for selecting the right tools based on project specif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pe Measures: Used for obtaining accurate measurements of furniture frames and fabric.</w:t>
      </w:r>
    </w:p>
    <w:p w:rsidR="00D726A6" w:rsidRPr="0026648D" w:rsidRDefault="00D726A6" w:rsidP="00D726A6">
      <w:pPr>
        <w:rPr>
          <w:rFonts w:ascii="Century Gothic" w:hAnsi="Century Gothic"/>
        </w:rPr>
      </w:pPr>
      <w:r w:rsidRPr="0026648D">
        <w:rPr>
          <w:rFonts w:ascii="Century Gothic" w:hAnsi="Century Gothic"/>
        </w:rPr>
        <w:t>- Marking Chalk: Essential for marking measurements on fabrics without leaving permanent marks.</w:t>
      </w:r>
    </w:p>
    <w:p w:rsidR="00D726A6" w:rsidRPr="0026648D" w:rsidRDefault="00D726A6" w:rsidP="00D726A6">
      <w:pPr>
        <w:rPr>
          <w:rFonts w:ascii="Century Gothic" w:hAnsi="Century Gothic"/>
        </w:rPr>
      </w:pPr>
      <w:r w:rsidRPr="0026648D">
        <w:rPr>
          <w:rFonts w:ascii="Century Gothic" w:hAnsi="Century Gothic"/>
        </w:rPr>
        <w:t>- Magnetic Tack Hammer: Dual-purpose tool used for driving tacks and also featuring a magnetic tip for picking them up.</w:t>
      </w:r>
    </w:p>
    <w:p w:rsidR="00D726A6" w:rsidRPr="0026648D" w:rsidRDefault="00D726A6" w:rsidP="00D726A6">
      <w:pPr>
        <w:rPr>
          <w:rFonts w:ascii="Century Gothic" w:hAnsi="Century Gothic"/>
        </w:rPr>
      </w:pPr>
      <w:r w:rsidRPr="0026648D">
        <w:rPr>
          <w:rFonts w:ascii="Century Gothic" w:hAnsi="Century Gothic"/>
        </w:rPr>
        <w:t>- Shears and Scissors: Shears are used for cutting heavy fabric or multiple layers, while scissors are suited for finer, more precise cuts.</w:t>
      </w:r>
    </w:p>
    <w:p w:rsidR="00D726A6" w:rsidRPr="0026648D" w:rsidRDefault="00D726A6" w:rsidP="00D726A6">
      <w:pPr>
        <w:rPr>
          <w:rFonts w:ascii="Century Gothic" w:hAnsi="Century Gothic"/>
        </w:rPr>
      </w:pPr>
      <w:r w:rsidRPr="0026648D">
        <w:rPr>
          <w:rFonts w:ascii="Century Gothic" w:hAnsi="Century Gothic"/>
        </w:rPr>
        <w:t>- Tack and Staple Lifters: Tools designed for removing old tacks and staples from furniture frames.</w:t>
      </w:r>
    </w:p>
    <w:p w:rsidR="00D726A6" w:rsidRPr="0026648D" w:rsidRDefault="00D726A6" w:rsidP="00D726A6">
      <w:pPr>
        <w:rPr>
          <w:rFonts w:ascii="Century Gothic" w:hAnsi="Century Gothic"/>
        </w:rPr>
      </w:pPr>
      <w:r w:rsidRPr="0026648D">
        <w:rPr>
          <w:rFonts w:ascii="Century Gothic" w:hAnsi="Century Gothic"/>
        </w:rPr>
        <w:t>- Trimming Knives: Used to trim excess fabric and foam to ensure a clean finish.</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Identification from Specifications</w:t>
      </w:r>
    </w:p>
    <w:p w:rsidR="00D726A6" w:rsidRPr="0026648D" w:rsidRDefault="00D726A6" w:rsidP="00D726A6">
      <w:pPr>
        <w:rPr>
          <w:rFonts w:ascii="Century Gothic" w:hAnsi="Century Gothic"/>
        </w:rPr>
      </w:pPr>
      <w:r w:rsidRPr="0026648D">
        <w:rPr>
          <w:rFonts w:ascii="Century Gothic" w:hAnsi="Century Gothic"/>
        </w:rPr>
        <w:t>- Task: Learners are provided with a set of specifications for an upholstery project that includes several types of furniture pieces. They must identify and list all necessary hand tools required for each type of furniture based on the tasks described.</w:t>
      </w:r>
    </w:p>
    <w:p w:rsidR="00D726A6" w:rsidRPr="0026648D" w:rsidRDefault="00D726A6" w:rsidP="00D726A6">
      <w:pPr>
        <w:rPr>
          <w:rFonts w:ascii="Century Gothic" w:hAnsi="Century Gothic"/>
        </w:rPr>
      </w:pPr>
      <w:r w:rsidRPr="0026648D">
        <w:rPr>
          <w:rFonts w:ascii="Century Gothic" w:hAnsi="Century Gothic"/>
        </w:rPr>
        <w:t>- Objective: To develop the ability to analyse specifications and determine the appropriate tools for different upholstery tasks.</w:t>
      </w:r>
    </w:p>
    <w:p w:rsidR="00D726A6" w:rsidRPr="0026648D" w:rsidRDefault="00D726A6" w:rsidP="00D726A6">
      <w:pPr>
        <w:rPr>
          <w:rFonts w:ascii="Century Gothic" w:hAnsi="Century Gothic"/>
        </w:rPr>
      </w:pPr>
      <w:r w:rsidRPr="0026648D">
        <w:rPr>
          <w:rFonts w:ascii="Century Gothic" w:hAnsi="Century Gothic"/>
        </w:rPr>
        <w:t>- Example: For a project specifying the reupholstery of a set of dining chairs, learners would identify tape measures for sising, shears for cutting the new fabric, marking chalk for layout, and a magnetic tack hammer for fitting the fabric to the fra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Tool Selection Role-Play</w:t>
      </w:r>
    </w:p>
    <w:p w:rsidR="00D726A6" w:rsidRPr="0026648D" w:rsidRDefault="00D726A6" w:rsidP="00D726A6">
      <w:pPr>
        <w:rPr>
          <w:rFonts w:ascii="Century Gothic" w:hAnsi="Century Gothic"/>
        </w:rPr>
      </w:pPr>
      <w:r w:rsidRPr="0026648D">
        <w:rPr>
          <w:rFonts w:ascii="Century Gothic" w:hAnsi="Century Gothic"/>
        </w:rPr>
        <w:t>- Task: In a simulated upholstery workshop, learners assume the role of an upholsterer receiving a new project. They must select all tools they would use based on a provided specification sheet.</w:t>
      </w:r>
    </w:p>
    <w:p w:rsidR="00D726A6" w:rsidRPr="0026648D" w:rsidRDefault="00D726A6" w:rsidP="00D726A6">
      <w:pPr>
        <w:rPr>
          <w:rFonts w:ascii="Century Gothic" w:hAnsi="Century Gothic"/>
        </w:rPr>
      </w:pPr>
      <w:r w:rsidRPr="0026648D">
        <w:rPr>
          <w:rFonts w:ascii="Century Gothic" w:hAnsi="Century Gothic"/>
        </w:rPr>
        <w:lastRenderedPageBreak/>
        <w:t>- Objective: This exercise helps reinforce the practical application of selecting tools, encouraging learners to consider factors such as the material type and the precision required.</w:t>
      </w:r>
    </w:p>
    <w:p w:rsidR="00D726A6" w:rsidRPr="0026648D" w:rsidRDefault="00D726A6" w:rsidP="00D726A6">
      <w:pPr>
        <w:rPr>
          <w:rFonts w:ascii="Century Gothic" w:hAnsi="Century Gothic"/>
        </w:rPr>
      </w:pPr>
      <w:r w:rsidRPr="0026648D">
        <w:rPr>
          <w:rFonts w:ascii="Century Gothic" w:hAnsi="Century Gothic"/>
        </w:rPr>
        <w:t>- Example: Given specifications for upholstering a vintage sofa, learners choose tools including shears for heavy fabric, tack lifters for removing old upholstery, and trimming knives for adjusting new padding.</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Workshop Participation: Arrange a workshop where learners can observe experienced upholsterers at work, focusing on how they select and use different tools for various tasks. This observation should include demonstrations of tool maintenance and safety practi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he task of completing a small upholstery project from start to finish. They must use the project specifications to choose their tools, measure and cut fabric, and fit it to a frame, documenting each step and the tools us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Tool Identification: How well learners identify and list the correct tools needed for the specified tasks.</w:t>
      </w:r>
    </w:p>
    <w:p w:rsidR="00D726A6" w:rsidRPr="0026648D" w:rsidRDefault="00D726A6" w:rsidP="00D726A6">
      <w:pPr>
        <w:rPr>
          <w:rFonts w:ascii="Century Gothic" w:hAnsi="Century Gothic"/>
        </w:rPr>
      </w:pPr>
      <w:r w:rsidRPr="0026648D">
        <w:rPr>
          <w:rFonts w:ascii="Century Gothic" w:hAnsi="Century Gothic"/>
        </w:rPr>
        <w:t>- Effectiveness in Tool Selection: Learners' ability to select the appropriate tools for a given project, demonstrating understanding of tool functions and applications.</w:t>
      </w:r>
    </w:p>
    <w:p w:rsidR="00D726A6" w:rsidRPr="0026648D" w:rsidRDefault="00D726A6" w:rsidP="00D726A6">
      <w:pPr>
        <w:rPr>
          <w:rFonts w:ascii="Century Gothic" w:hAnsi="Century Gothic"/>
        </w:rPr>
      </w:pPr>
      <w:r w:rsidRPr="0026648D">
        <w:rPr>
          <w:rFonts w:ascii="Century Gothic" w:hAnsi="Century Gothic"/>
        </w:rPr>
        <w:t>- Quality of Practical Application: Assessment of the final project, focusing on the appropriateness of tool usage and the quality of the upholstery wor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gain a comprehensive understanding of how to interpret upholstery specifications and correctly identify the necessary hand tools for various projects. These skills are essential for ensuring high-quality results in upholstery, enhancing both the functionality and aesthetics of finished furniture piece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t xml:space="preserve"> </w:t>
      </w:r>
      <w:bookmarkStart w:id="67" w:name="_Toc196999134"/>
      <w:r w:rsidRPr="0026648D">
        <w:t>Practical Application Learning Content for PA0703: Check Hand Tools and Equipment for Defects, Sharpness, and Safety</w:t>
      </w:r>
      <w:bookmarkEnd w:id="67"/>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intaining hand tools and equipment in optimal condition is crucial for ensuring both the quality of work and safety in the upholstery process. This module provides practical learning content designed to equip learners with the skills necessary to inspect their tools for defects, maintain sharpness, and uphold safety standards, supplemented by real-world examp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Tool and Equipment Mainten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per maintenance and regular inspection of upholstery tools are essential for efficient and safe oper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Inspecting for Defects: Regular checks to identify wear, damage, or malfunction in tools such as fraying in the handles of shears, loose heads on hammers, or bent staples in staple guns.</w:t>
      </w:r>
    </w:p>
    <w:p w:rsidR="00D726A6" w:rsidRPr="0026648D" w:rsidRDefault="00D726A6" w:rsidP="00D726A6">
      <w:pPr>
        <w:rPr>
          <w:rFonts w:ascii="Century Gothic" w:hAnsi="Century Gothic"/>
        </w:rPr>
      </w:pPr>
      <w:r w:rsidRPr="0026648D">
        <w:rPr>
          <w:rFonts w:ascii="Century Gothic" w:hAnsi="Century Gothic"/>
        </w:rPr>
        <w:t>- Maintaining Sharpness: Ensuring cutting tools like shears, scissors, and trimming knives are sharp to provide clean cuts and reduce the effort needed, which also minimises the risk of accidents.</w:t>
      </w:r>
    </w:p>
    <w:p w:rsidR="00D726A6" w:rsidRPr="0026648D" w:rsidRDefault="00D726A6" w:rsidP="00D726A6">
      <w:pPr>
        <w:rPr>
          <w:rFonts w:ascii="Century Gothic" w:hAnsi="Century Gothic"/>
        </w:rPr>
      </w:pPr>
      <w:r w:rsidRPr="0026648D">
        <w:rPr>
          <w:rFonts w:ascii="Century Gothic" w:hAnsi="Century Gothic"/>
        </w:rPr>
        <w:t>- Ensuring Safety: Verifying that all safety features of tools and equipment are functioning correctly, such as safety locks on staple guns and the integrity of protective guard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Inspection Drill</w:t>
      </w:r>
    </w:p>
    <w:p w:rsidR="00D726A6" w:rsidRPr="0026648D" w:rsidRDefault="00D726A6" w:rsidP="00D726A6">
      <w:pPr>
        <w:rPr>
          <w:rFonts w:ascii="Century Gothic" w:hAnsi="Century Gothic"/>
        </w:rPr>
      </w:pPr>
      <w:r w:rsidRPr="0026648D">
        <w:rPr>
          <w:rFonts w:ascii="Century Gothic" w:hAnsi="Century Gothic"/>
        </w:rPr>
        <w:t>- Task: Learners are provided with a variety of common upholstery tools and must conduct a thorough inspection to identify any defects or signs of wear.</w:t>
      </w:r>
    </w:p>
    <w:p w:rsidR="00D726A6" w:rsidRPr="0026648D" w:rsidRDefault="00D726A6" w:rsidP="00D726A6">
      <w:pPr>
        <w:rPr>
          <w:rFonts w:ascii="Century Gothic" w:hAnsi="Century Gothic"/>
        </w:rPr>
      </w:pPr>
      <w:r w:rsidRPr="0026648D">
        <w:rPr>
          <w:rFonts w:ascii="Century Gothic" w:hAnsi="Century Gothic"/>
        </w:rPr>
        <w:t>- Objective: To develop proficiency in recognising issues that could affect tool performance or user safety.</w:t>
      </w:r>
    </w:p>
    <w:p w:rsidR="00D726A6" w:rsidRPr="0026648D" w:rsidRDefault="00D726A6" w:rsidP="00D726A6">
      <w:pPr>
        <w:rPr>
          <w:rFonts w:ascii="Century Gothic" w:hAnsi="Century Gothic"/>
        </w:rPr>
      </w:pPr>
      <w:r w:rsidRPr="0026648D">
        <w:rPr>
          <w:rFonts w:ascii="Century Gothic" w:hAnsi="Century Gothic"/>
        </w:rPr>
        <w:t>- Example: Learners inspect a set of scissors for dullness and handle integrity, a tack hammer for a secure head, and a staple gun for proper functioning and safety featur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Sharpening and Maintenance Workshop</w:t>
      </w:r>
    </w:p>
    <w:p w:rsidR="00D726A6" w:rsidRPr="0026648D" w:rsidRDefault="00D726A6" w:rsidP="00D726A6">
      <w:pPr>
        <w:rPr>
          <w:rFonts w:ascii="Century Gothic" w:hAnsi="Century Gothic"/>
        </w:rPr>
      </w:pPr>
      <w:r w:rsidRPr="0026648D">
        <w:rPr>
          <w:rFonts w:ascii="Century Gothic" w:hAnsi="Century Gothic"/>
        </w:rPr>
        <w:t>- Task: Conduct a hands-on workshop where learners practice sharpening cutting tools and performing basic maintenance tasks like tightening loose components or lubricating moving parts.</w:t>
      </w:r>
    </w:p>
    <w:p w:rsidR="00D726A6" w:rsidRPr="0026648D" w:rsidRDefault="00D726A6" w:rsidP="00D726A6">
      <w:pPr>
        <w:rPr>
          <w:rFonts w:ascii="Century Gothic" w:hAnsi="Century Gothic"/>
        </w:rPr>
      </w:pPr>
      <w:r w:rsidRPr="0026648D">
        <w:rPr>
          <w:rFonts w:ascii="Century Gothic" w:hAnsi="Century Gothic"/>
        </w:rPr>
        <w:t>- Objective: To ensure learners can maintain their tools in a condition that maximises functionality and safety.</w:t>
      </w:r>
    </w:p>
    <w:p w:rsidR="00D726A6" w:rsidRPr="0026648D" w:rsidRDefault="00D726A6" w:rsidP="00D726A6">
      <w:pPr>
        <w:rPr>
          <w:rFonts w:ascii="Century Gothic" w:hAnsi="Century Gothic"/>
        </w:rPr>
      </w:pPr>
      <w:r w:rsidRPr="0026648D">
        <w:rPr>
          <w:rFonts w:ascii="Century Gothic" w:hAnsi="Century Gothic"/>
        </w:rPr>
        <w:t>- Example: Learners use a sharpening stone to sharpen shears and scissors, apply oil to hinges, and replace worn-out parts on a staple gu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ield Visit to a Tool Repair Shop: Arrange a visit to a professional tool repair shop where learners can observe experts at work repairing and maintaining various types of tools. Discussions can include tips on recognising tool wear and the best practices for tool mainten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Assessment: Assign learners the task of refurbishing a set of upholstery tools. They must assess the tools for any issues, perform necessary maintenance, and demonstrate their use in an upholstery project, documenting each step.</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ic for Exercises:</w:t>
      </w:r>
    </w:p>
    <w:p w:rsidR="00D726A6" w:rsidRPr="0026648D" w:rsidRDefault="00D726A6" w:rsidP="00D726A6">
      <w:pPr>
        <w:rPr>
          <w:rFonts w:ascii="Century Gothic" w:hAnsi="Century Gothic"/>
        </w:rPr>
      </w:pPr>
      <w:r w:rsidRPr="0026648D">
        <w:rPr>
          <w:rFonts w:ascii="Century Gothic" w:hAnsi="Century Gothic"/>
        </w:rPr>
        <w:t>- Inspection Accuracy: How accurately learners identify defects and potential safety issues in tools.</w:t>
      </w:r>
    </w:p>
    <w:p w:rsidR="00D726A6" w:rsidRPr="0026648D" w:rsidRDefault="00D726A6" w:rsidP="00D726A6">
      <w:pPr>
        <w:rPr>
          <w:rFonts w:ascii="Century Gothic" w:hAnsi="Century Gothic"/>
        </w:rPr>
      </w:pPr>
      <w:r w:rsidRPr="0026648D">
        <w:rPr>
          <w:rFonts w:ascii="Century Gothic" w:hAnsi="Century Gothic"/>
        </w:rPr>
        <w:t>- Maintenance Skills: Effectiveness in performing maintenance tasks such as sharpening, tightening, and lubricating.</w:t>
      </w:r>
    </w:p>
    <w:p w:rsidR="00D726A6" w:rsidRPr="0026648D" w:rsidRDefault="00D726A6" w:rsidP="00D726A6">
      <w:pPr>
        <w:rPr>
          <w:rFonts w:ascii="Century Gothic" w:hAnsi="Century Gothic"/>
        </w:rPr>
      </w:pPr>
      <w:r w:rsidRPr="0026648D">
        <w:rPr>
          <w:rFonts w:ascii="Century Gothic" w:hAnsi="Century Gothic"/>
        </w:rPr>
        <w:t>- Application in Project: Quality of the maintenance work as evidenced in the performance of the tools during the upholstery projec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in these activities, learners will not only enhance their ability to maintain upholstery tools in optimal condition but also ensure they can perform their tasks safely and efficiently. Proper tool maintenance is a critical skill that contributes significantly to the quality of the upholstery work and the longevity of the tools themselve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t xml:space="preserve"> </w:t>
      </w:r>
      <w:bookmarkStart w:id="68" w:name="_Toc196999135"/>
      <w:r w:rsidRPr="0026648D">
        <w:t>Applied Knowledge Learning Content for AK0701: Tacking and Covering Techniques</w:t>
      </w:r>
      <w:bookmarkEnd w:id="68"/>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stering tacking and covering techniques is essential for upholstery professionals who strive to deliver high-quality furniture that meets both aesthetic and functional standards. This module provides detailed learning content on various tacking and covering methods, including practical examples to help learners apply these techniques effective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Tacking and Covering Techniqu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different tacking and covering techniques allows upholstery professionals to adapt to various furniture styles and materia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cking Techniques:</w:t>
      </w:r>
    </w:p>
    <w:p w:rsidR="00D726A6" w:rsidRPr="0026648D" w:rsidRDefault="00D726A6" w:rsidP="00D726A6">
      <w:pPr>
        <w:rPr>
          <w:rFonts w:ascii="Century Gothic" w:hAnsi="Century Gothic"/>
        </w:rPr>
      </w:pPr>
      <w:r w:rsidRPr="0026648D">
        <w:rPr>
          <w:rFonts w:ascii="Century Gothic" w:hAnsi="Century Gothic"/>
        </w:rPr>
        <w:t xml:space="preserve">  - Traditional Tacking: Using upholstery tacks and a magnetic tack hammer to secure fabric to the furniture frame. Ideal for antique furniture where the use of modern staples might not be appropriate.</w:t>
      </w:r>
    </w:p>
    <w:p w:rsidR="00D726A6" w:rsidRPr="0026648D" w:rsidRDefault="00D726A6" w:rsidP="00D726A6">
      <w:pPr>
        <w:rPr>
          <w:rFonts w:ascii="Century Gothic" w:hAnsi="Century Gothic"/>
        </w:rPr>
      </w:pPr>
      <w:r w:rsidRPr="0026648D">
        <w:rPr>
          <w:rFonts w:ascii="Century Gothic" w:hAnsi="Century Gothic"/>
        </w:rPr>
        <w:t xml:space="preserve">  - Stapling: Employing an upholstery stapler to fasten fabric more quickly and securely, suitable for modern furniture and heavier fabrics.</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Covering Techniques:</w:t>
      </w:r>
    </w:p>
    <w:p w:rsidR="00D726A6" w:rsidRPr="0026648D" w:rsidRDefault="00D726A6" w:rsidP="00D726A6">
      <w:pPr>
        <w:rPr>
          <w:rFonts w:ascii="Century Gothic" w:hAnsi="Century Gothic"/>
        </w:rPr>
      </w:pPr>
      <w:r w:rsidRPr="0026648D">
        <w:rPr>
          <w:rFonts w:ascii="Century Gothic" w:hAnsi="Century Gothic"/>
        </w:rPr>
        <w:t xml:space="preserve">  - Pull and Stretch: The basic technique where fabric is pulled taut over the frame and secured. Essential for achieving a smooth finish without wrinkles or puckering.</w:t>
      </w:r>
    </w:p>
    <w:p w:rsidR="00D726A6" w:rsidRPr="0026648D" w:rsidRDefault="00D726A6" w:rsidP="00D726A6">
      <w:pPr>
        <w:rPr>
          <w:rFonts w:ascii="Century Gothic" w:hAnsi="Century Gothic"/>
        </w:rPr>
      </w:pPr>
      <w:r w:rsidRPr="0026648D">
        <w:rPr>
          <w:rFonts w:ascii="Century Gothic" w:hAnsi="Century Gothic"/>
        </w:rPr>
        <w:t xml:space="preserve">  - Pleating and Folding: Techniques used to handle excess fabric at corners or curves, ensuring a tailored fit and decorative detail.</w:t>
      </w:r>
    </w:p>
    <w:p w:rsidR="00D726A6" w:rsidRPr="0026648D" w:rsidRDefault="00D726A6" w:rsidP="00D726A6">
      <w:pPr>
        <w:rPr>
          <w:rFonts w:ascii="Century Gothic" w:hAnsi="Century Gothic"/>
        </w:rPr>
      </w:pPr>
      <w:r w:rsidRPr="0026648D">
        <w:rPr>
          <w:rFonts w:ascii="Century Gothic" w:hAnsi="Century Gothic"/>
        </w:rPr>
        <w:t xml:space="preserve">  - Blind Stitching: A method for stitching seams that are not visible on the final product, enhancing the furniture’s aesthetic appeal.</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tapling and Tacking Practice</w:t>
      </w:r>
    </w:p>
    <w:p w:rsidR="00D726A6" w:rsidRPr="0026648D" w:rsidRDefault="00D726A6" w:rsidP="00D726A6">
      <w:pPr>
        <w:rPr>
          <w:rFonts w:ascii="Century Gothic" w:hAnsi="Century Gothic"/>
        </w:rPr>
      </w:pPr>
      <w:r w:rsidRPr="0026648D">
        <w:rPr>
          <w:rFonts w:ascii="Century Gothic" w:hAnsi="Century Gothic"/>
        </w:rPr>
        <w:t>- Task: Learners practice attaching fabric to a furniture frame using both tacks and staples. They must consider the type of frame and fabric to decide the best attachment method.</w:t>
      </w:r>
    </w:p>
    <w:p w:rsidR="00D726A6" w:rsidRPr="0026648D" w:rsidRDefault="00D726A6" w:rsidP="00D726A6">
      <w:pPr>
        <w:rPr>
          <w:rFonts w:ascii="Century Gothic" w:hAnsi="Century Gothic"/>
        </w:rPr>
      </w:pPr>
      <w:r w:rsidRPr="0026648D">
        <w:rPr>
          <w:rFonts w:ascii="Century Gothic" w:hAnsi="Century Gothic"/>
        </w:rPr>
        <w:t>- Objective: To develop proficiency in choosing and using the appropriate tacking method for different furniture types.</w:t>
      </w:r>
    </w:p>
    <w:p w:rsidR="00D726A6" w:rsidRPr="0026648D" w:rsidRDefault="00D726A6" w:rsidP="00D726A6">
      <w:pPr>
        <w:rPr>
          <w:rFonts w:ascii="Century Gothic" w:hAnsi="Century Gothic"/>
        </w:rPr>
      </w:pPr>
      <w:r w:rsidRPr="0026648D">
        <w:rPr>
          <w:rFonts w:ascii="Century Gothic" w:hAnsi="Century Gothic"/>
        </w:rPr>
        <w:t>- Example: Securing a delicate fabric on an antique wooden chair frame using traditional tacks to preserve the wood and maintain authenticit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Fabric Stretching and Pleating Workshop</w:t>
      </w:r>
    </w:p>
    <w:p w:rsidR="00D726A6" w:rsidRPr="0026648D" w:rsidRDefault="00D726A6" w:rsidP="00D726A6">
      <w:pPr>
        <w:rPr>
          <w:rFonts w:ascii="Century Gothic" w:hAnsi="Century Gothic"/>
        </w:rPr>
      </w:pPr>
      <w:r w:rsidRPr="0026648D">
        <w:rPr>
          <w:rFonts w:ascii="Century Gothic" w:hAnsi="Century Gothic"/>
        </w:rPr>
        <w:t>- Task: Learners apply fabric to various frame shapes, practicing stretching, pleating, and folding techniques to achieve a professional finish.</w:t>
      </w:r>
    </w:p>
    <w:p w:rsidR="00D726A6" w:rsidRPr="0026648D" w:rsidRDefault="00D726A6" w:rsidP="00D726A6">
      <w:pPr>
        <w:rPr>
          <w:rFonts w:ascii="Century Gothic" w:hAnsi="Century Gothic"/>
        </w:rPr>
      </w:pPr>
      <w:r w:rsidRPr="0026648D">
        <w:rPr>
          <w:rFonts w:ascii="Century Gothic" w:hAnsi="Century Gothic"/>
        </w:rPr>
        <w:t>- Objective: To master the manipulation of fabric on complex frame shapes, ensuring a smooth and aesthetically pleasing result.</w:t>
      </w:r>
    </w:p>
    <w:p w:rsidR="00D726A6" w:rsidRPr="0026648D" w:rsidRDefault="00D726A6" w:rsidP="00D726A6">
      <w:pPr>
        <w:rPr>
          <w:rFonts w:ascii="Century Gothic" w:hAnsi="Century Gothic"/>
        </w:rPr>
      </w:pPr>
      <w:r w:rsidRPr="0026648D">
        <w:rPr>
          <w:rFonts w:ascii="Century Gothic" w:hAnsi="Century Gothic"/>
        </w:rPr>
        <w:t>- Example: Upholstering a wingback chair, focusing on neatly pleating the fabric at the wings and arm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On-Site Training at an Upholstery Shop: Arrange for learners to spend a day in a professional upholstery shop, where they can observe and participate in real-world tacking and covering tasks under the guidance of experienced upholsterer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apstone Project: Each learner undertakes a project to fully upholster a piece of furniture, employing both tacking and covering techniques. They must document their process, highlighting the techniques used and the rationale behind their choi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Technique Proficiency: Accuracy and neatness in tacking and covering, including appropriate choice of tacks or staples.</w:t>
      </w:r>
    </w:p>
    <w:p w:rsidR="00D726A6" w:rsidRPr="0026648D" w:rsidRDefault="00D726A6" w:rsidP="00D726A6">
      <w:pPr>
        <w:rPr>
          <w:rFonts w:ascii="Century Gothic" w:hAnsi="Century Gothic"/>
        </w:rPr>
      </w:pPr>
      <w:r w:rsidRPr="0026648D">
        <w:rPr>
          <w:rFonts w:ascii="Century Gothic" w:hAnsi="Century Gothic"/>
        </w:rPr>
        <w:t>- Quality of Finish: Absence of visible defects such as wrinkles or loose fabric, and neatness of pleats and folds.</w:t>
      </w:r>
    </w:p>
    <w:p w:rsidR="00D726A6" w:rsidRPr="0026648D" w:rsidRDefault="00D726A6" w:rsidP="00D726A6">
      <w:pPr>
        <w:rPr>
          <w:rFonts w:ascii="Century Gothic" w:hAnsi="Century Gothic"/>
        </w:rPr>
      </w:pPr>
      <w:r w:rsidRPr="0026648D">
        <w:rPr>
          <w:rFonts w:ascii="Century Gothic" w:hAnsi="Century Gothic"/>
        </w:rPr>
        <w:t>- Creative Application and Problem Solving: Ability to adapt techniques to different frame styles and materials, demonstrating innovative problem-solving.</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not only refine their tacking and covering skills but also enhance their ability to make strategic decisions based on material and design requirements. This knowledge is essential for producing durable, beautiful furniture that stands the test of time.</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t xml:space="preserve"> </w:t>
      </w:r>
      <w:bookmarkStart w:id="69" w:name="_Toc196999136"/>
      <w:r w:rsidRPr="0026648D">
        <w:t>Applied Knowledge Learning Content for AK0702: Sewing Techniques</w:t>
      </w:r>
      <w:bookmarkEnd w:id="69"/>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ewing techniques are fundamental to the craft of upholstery, enabling professionals to assemble various fabric pieces into cohesive and aesthetically pleasing furniture covers. This module provides detailed learning content on essential sewing techniques, complete with practical examples to help learners refine their skills and apply them effectively in upholstery projec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Sewing Techniques in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ffective sewing techniques can greatly influence the final appearance and durability of upholstered furniture. Understanding various methods and when to use them is crucial:</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traight Stitching: The most basic and commonly used stitch in upholstery for joining two pieces of fabric. It provides a strong, straight seam and is typically performed with a heavy-duty sewing machin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igsag Stitching: Used to finish fabric edges or to join stretchable materials. It prevents the edges from fraying and offers elasticity to the seam, making it ideal for materials like knitted fabric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op Stitching: A decorative stitching technique applied on top of a seam primarily for aesthetic purposes but also to add strength to the seam. It is visible and should be done with precision to enhance the furniture’s loo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Blind Stitching: A method for creating seams that are virtually invisible on the face of the fabric. It is often used in areas where visible stitches may detract from the look of the furniture, such as on decorative pillows or fine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iping and Welting: Techniques that involve sewing a cord wrapped in fabric into the seams of cushions, pillows, or furniture edges to define the shape and add a decorative touch.</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eam Sewing Practice</w:t>
      </w:r>
    </w:p>
    <w:p w:rsidR="00D726A6" w:rsidRPr="0026648D" w:rsidRDefault="00D726A6" w:rsidP="00D726A6">
      <w:pPr>
        <w:rPr>
          <w:rFonts w:ascii="Century Gothic" w:hAnsi="Century Gothic"/>
        </w:rPr>
      </w:pPr>
      <w:r w:rsidRPr="0026648D">
        <w:rPr>
          <w:rFonts w:ascii="Century Gothic" w:hAnsi="Century Gothic"/>
        </w:rPr>
        <w:t>- Task: Learners use various types of fabric to practice straight, sigsag, and top stitching. They must focus on adjusting the tension and stitch length to suit different fabric types.</w:t>
      </w:r>
    </w:p>
    <w:p w:rsidR="00D726A6" w:rsidRPr="0026648D" w:rsidRDefault="00D726A6" w:rsidP="00D726A6">
      <w:pPr>
        <w:rPr>
          <w:rFonts w:ascii="Century Gothic" w:hAnsi="Century Gothic"/>
        </w:rPr>
      </w:pPr>
      <w:r w:rsidRPr="0026648D">
        <w:rPr>
          <w:rFonts w:ascii="Century Gothic" w:hAnsi="Century Gothic"/>
        </w:rPr>
        <w:t>- Objective: To gain proficiency in basic and decorative stitching techniques.</w:t>
      </w:r>
    </w:p>
    <w:p w:rsidR="00D726A6" w:rsidRPr="0026648D" w:rsidRDefault="00D726A6" w:rsidP="00D726A6">
      <w:pPr>
        <w:rPr>
          <w:rFonts w:ascii="Century Gothic" w:hAnsi="Century Gothic"/>
        </w:rPr>
      </w:pPr>
      <w:r w:rsidRPr="0026648D">
        <w:rPr>
          <w:rFonts w:ascii="Century Gothic" w:hAnsi="Century Gothic"/>
        </w:rPr>
        <w:t>- Example: Sewing a straight seam on heavyweight upholstery fabric and then applying a top stitch for added durability and styl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Piping and Blind Stitching Workshop</w:t>
      </w:r>
    </w:p>
    <w:p w:rsidR="00D726A6" w:rsidRPr="0026648D" w:rsidRDefault="00D726A6" w:rsidP="00D726A6">
      <w:pPr>
        <w:rPr>
          <w:rFonts w:ascii="Century Gothic" w:hAnsi="Century Gothic"/>
        </w:rPr>
      </w:pPr>
      <w:r w:rsidRPr="0026648D">
        <w:rPr>
          <w:rFonts w:ascii="Century Gothic" w:hAnsi="Century Gothic"/>
        </w:rPr>
        <w:t>- Task: Learners create piping and then sew it into a seam, followed by practicing blind stitching on a sample piece.</w:t>
      </w:r>
    </w:p>
    <w:p w:rsidR="00D726A6" w:rsidRPr="0026648D" w:rsidRDefault="00D726A6" w:rsidP="00D726A6">
      <w:pPr>
        <w:rPr>
          <w:rFonts w:ascii="Century Gothic" w:hAnsi="Century Gothic"/>
        </w:rPr>
      </w:pPr>
      <w:r w:rsidRPr="0026648D">
        <w:rPr>
          <w:rFonts w:ascii="Century Gothic" w:hAnsi="Century Gothic"/>
        </w:rPr>
        <w:t>- Objective: To master advanced sewing techniques that enhance the functionality and aesthetics of upholstered furniture.</w:t>
      </w:r>
    </w:p>
    <w:p w:rsidR="00D726A6" w:rsidRPr="0026648D" w:rsidRDefault="00D726A6" w:rsidP="00D726A6">
      <w:pPr>
        <w:rPr>
          <w:rFonts w:ascii="Century Gothic" w:hAnsi="Century Gothic"/>
        </w:rPr>
      </w:pPr>
      <w:r w:rsidRPr="0026648D">
        <w:rPr>
          <w:rFonts w:ascii="Century Gothic" w:hAnsi="Century Gothic"/>
        </w:rPr>
        <w:t>- Example: Making and sewing piping along the edges of a cushion cover, then completing a blind stitch to close the final seam invisib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ield Trip to a Textile Factory: Arrange a visit to a textile factory where industrial sewing machines and techniques are used. This can provide insight into the professional handling of various fabrics and sewing method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o design and sew a decorative throw pillow incorporating multiple sewing techniques learned in the module. They must use straight stitching, piping, and blind stitching, documenting each step and explaining their technique choi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Technique Proficiency: Accuracy and neatness in executing different stitches.</w:t>
      </w:r>
    </w:p>
    <w:p w:rsidR="00D726A6" w:rsidRPr="0026648D" w:rsidRDefault="00D726A6" w:rsidP="00D726A6">
      <w:pPr>
        <w:rPr>
          <w:rFonts w:ascii="Century Gothic" w:hAnsi="Century Gothic"/>
        </w:rPr>
      </w:pPr>
      <w:r w:rsidRPr="0026648D">
        <w:rPr>
          <w:rFonts w:ascii="Century Gothic" w:hAnsi="Century Gothic"/>
        </w:rPr>
        <w:t>- Quality of Finish: Overall look and durability of the seams, particularly how well the blind stitches and piping are integrated into the project.</w:t>
      </w:r>
    </w:p>
    <w:p w:rsidR="00D726A6" w:rsidRPr="0026648D" w:rsidRDefault="00D726A6" w:rsidP="00D726A6">
      <w:pPr>
        <w:rPr>
          <w:rFonts w:ascii="Century Gothic" w:hAnsi="Century Gothic"/>
        </w:rPr>
      </w:pPr>
      <w:r w:rsidRPr="0026648D">
        <w:rPr>
          <w:rFonts w:ascii="Century Gothic" w:hAnsi="Century Gothic"/>
        </w:rPr>
        <w:t>- Creative Application and Problem Solving: Effectiveness in choosing sewing techniques that enhance the design and functionality of the projec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develop a comprehensive understanding of sewing techniques crucial for high-quality upholstery work. They will enhance their ability to choose the appropriate stitching method based on material properties and design requirements, ensuring their upholstery projects are not only durable but also visually appealing.</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FE29B9">
      <w:pPr>
        <w:pStyle w:val="Heading3"/>
      </w:pPr>
      <w:r w:rsidRPr="0026648D">
        <w:lastRenderedPageBreak/>
        <w:t xml:space="preserve"> </w:t>
      </w:r>
      <w:bookmarkStart w:id="70" w:name="_Toc196999137"/>
      <w:r w:rsidRPr="0026648D">
        <w:t>Applied Knowledge Learning Content for AK0703: Faults and Maintenance</w:t>
      </w:r>
      <w:bookmarkEnd w:id="70"/>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 the field of upholstery, maintaining tools and equipment in optimal condition and quickly identifying and addressing faults are essential skills that enhance both productivity and product quality. This module provides in-depth learning content on how to manage faults and perform routine maintenance, complete with examples to help learners understand the practical impl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Fault Identification and Mainten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egular maintenance of upholstery tools and equipment ensures their longevity and reliability. Understanding common faults and knowing how to fix them prevents delays and potential accid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ommon Tool and Equipment Faults:</w:t>
      </w:r>
    </w:p>
    <w:p w:rsidR="00D726A6" w:rsidRPr="0026648D" w:rsidRDefault="00D726A6" w:rsidP="00D726A6">
      <w:pPr>
        <w:rPr>
          <w:rFonts w:ascii="Century Gothic" w:hAnsi="Century Gothic"/>
        </w:rPr>
      </w:pPr>
      <w:r w:rsidRPr="0026648D">
        <w:rPr>
          <w:rFonts w:ascii="Century Gothic" w:hAnsi="Century Gothic"/>
        </w:rPr>
        <w:t xml:space="preserve">  - Staple Gun Jams: Often caused by using incorrect staples or debris accumulation.</w:t>
      </w:r>
    </w:p>
    <w:p w:rsidR="00D726A6" w:rsidRPr="0026648D" w:rsidRDefault="00D726A6" w:rsidP="00D726A6">
      <w:pPr>
        <w:rPr>
          <w:rFonts w:ascii="Century Gothic" w:hAnsi="Century Gothic"/>
        </w:rPr>
      </w:pPr>
      <w:r w:rsidRPr="0026648D">
        <w:rPr>
          <w:rFonts w:ascii="Century Gothic" w:hAnsi="Century Gothic"/>
        </w:rPr>
        <w:t xml:space="preserve">  - Sewing Machine Issues: These can include thread bunching, inconsistent stitching, or needle breakage, often resulting from improper threading or incorrect tension settings.</w:t>
      </w:r>
    </w:p>
    <w:p w:rsidR="00D726A6" w:rsidRPr="0026648D" w:rsidRDefault="00D726A6" w:rsidP="00D726A6">
      <w:pPr>
        <w:rPr>
          <w:rFonts w:ascii="Century Gothic" w:hAnsi="Century Gothic"/>
        </w:rPr>
      </w:pPr>
      <w:r w:rsidRPr="0026648D">
        <w:rPr>
          <w:rFonts w:ascii="Century Gothic" w:hAnsi="Century Gothic"/>
        </w:rPr>
        <w:t xml:space="preserve">  - Dull Cutting Tools: Scissors or shears that become dull over time, making cutting difficult and impreci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Routine Maintenance Practices:</w:t>
      </w:r>
    </w:p>
    <w:p w:rsidR="00D726A6" w:rsidRPr="0026648D" w:rsidRDefault="00D726A6" w:rsidP="00D726A6">
      <w:pPr>
        <w:rPr>
          <w:rFonts w:ascii="Century Gothic" w:hAnsi="Century Gothic"/>
        </w:rPr>
      </w:pPr>
      <w:r w:rsidRPr="0026648D">
        <w:rPr>
          <w:rFonts w:ascii="Century Gothic" w:hAnsi="Century Gothic"/>
        </w:rPr>
        <w:t xml:space="preserve">  - Regular Cleaning: Removing dust, fabric fibers, and other debris from sewing machines, staple guns, and cutting tools.</w:t>
      </w:r>
    </w:p>
    <w:p w:rsidR="00D726A6" w:rsidRPr="0026648D" w:rsidRDefault="00D726A6" w:rsidP="00D726A6">
      <w:pPr>
        <w:rPr>
          <w:rFonts w:ascii="Century Gothic" w:hAnsi="Century Gothic"/>
        </w:rPr>
      </w:pPr>
      <w:r w:rsidRPr="0026648D">
        <w:rPr>
          <w:rFonts w:ascii="Century Gothic" w:hAnsi="Century Gothic"/>
        </w:rPr>
        <w:t xml:space="preserve">  - Lubrication: Applying appropriate lubricants to moving parts to ensure smooth operation.</w:t>
      </w:r>
    </w:p>
    <w:p w:rsidR="00D726A6" w:rsidRPr="0026648D" w:rsidRDefault="00D726A6" w:rsidP="00D726A6">
      <w:pPr>
        <w:rPr>
          <w:rFonts w:ascii="Century Gothic" w:hAnsi="Century Gothic"/>
        </w:rPr>
      </w:pPr>
      <w:r w:rsidRPr="0026648D">
        <w:rPr>
          <w:rFonts w:ascii="Century Gothic" w:hAnsi="Century Gothic"/>
        </w:rPr>
        <w:t xml:space="preserve">  - Sharpening: Using sharpening stones or tools to maintain the edge of cutting instru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Fault Identification and Repair</w:t>
      </w:r>
    </w:p>
    <w:p w:rsidR="00D726A6" w:rsidRPr="0026648D" w:rsidRDefault="00D726A6" w:rsidP="00D726A6">
      <w:pPr>
        <w:rPr>
          <w:rFonts w:ascii="Century Gothic" w:hAnsi="Century Gothic"/>
        </w:rPr>
      </w:pPr>
      <w:r w:rsidRPr="0026648D">
        <w:rPr>
          <w:rFonts w:ascii="Century Gothic" w:hAnsi="Century Gothic"/>
        </w:rPr>
        <w:t>- Task: Learners are presented with various upholstery tools that have been intentionally set up with common faults. They must identify the fault, diagnose the cause, and perform the necessary repair or adjustment.</w:t>
      </w:r>
    </w:p>
    <w:p w:rsidR="00D726A6" w:rsidRPr="0026648D" w:rsidRDefault="00D726A6" w:rsidP="00D726A6">
      <w:pPr>
        <w:rPr>
          <w:rFonts w:ascii="Century Gothic" w:hAnsi="Century Gothic"/>
        </w:rPr>
      </w:pPr>
      <w:r w:rsidRPr="0026648D">
        <w:rPr>
          <w:rFonts w:ascii="Century Gothic" w:hAnsi="Century Gothic"/>
        </w:rPr>
        <w:t>- Objective: To develop the ability to quickly and accurately fix common tool issues.</w:t>
      </w:r>
    </w:p>
    <w:p w:rsidR="00D726A6" w:rsidRPr="0026648D" w:rsidRDefault="00D726A6" w:rsidP="00D726A6">
      <w:pPr>
        <w:rPr>
          <w:rFonts w:ascii="Century Gothic" w:hAnsi="Century Gothic"/>
        </w:rPr>
      </w:pPr>
      <w:r w:rsidRPr="0026648D">
        <w:rPr>
          <w:rFonts w:ascii="Century Gothic" w:hAnsi="Century Gothic"/>
        </w:rPr>
        <w:t>- Example: A sewing machine that is skipping stitches. Learners would check threading, needle condition, and tension settings, making adjustments as necessa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Exercise 2: Routine Maintenance Workshop</w:t>
      </w:r>
    </w:p>
    <w:p w:rsidR="00D726A6" w:rsidRPr="0026648D" w:rsidRDefault="00D726A6" w:rsidP="00D726A6">
      <w:pPr>
        <w:rPr>
          <w:rFonts w:ascii="Century Gothic" w:hAnsi="Century Gothic"/>
        </w:rPr>
      </w:pPr>
      <w:r w:rsidRPr="0026648D">
        <w:rPr>
          <w:rFonts w:ascii="Century Gothic" w:hAnsi="Century Gothic"/>
        </w:rPr>
        <w:t>- Task: Conduct a hands-on maintenance session where learners perform cleaning, lubrication, and sharpening on a set of upholstery tools.</w:t>
      </w:r>
    </w:p>
    <w:p w:rsidR="00D726A6" w:rsidRPr="0026648D" w:rsidRDefault="00D726A6" w:rsidP="00D726A6">
      <w:pPr>
        <w:rPr>
          <w:rFonts w:ascii="Century Gothic" w:hAnsi="Century Gothic"/>
        </w:rPr>
      </w:pPr>
      <w:r w:rsidRPr="0026648D">
        <w:rPr>
          <w:rFonts w:ascii="Century Gothic" w:hAnsi="Century Gothic"/>
        </w:rPr>
        <w:t>- Objective: To instill regular maintenance habits that prolong tool life and enhance performance.</w:t>
      </w:r>
    </w:p>
    <w:p w:rsidR="00D726A6" w:rsidRPr="0026648D" w:rsidRDefault="00D726A6" w:rsidP="00D726A6">
      <w:pPr>
        <w:rPr>
          <w:rFonts w:ascii="Century Gothic" w:hAnsi="Century Gothic"/>
        </w:rPr>
      </w:pPr>
      <w:r w:rsidRPr="0026648D">
        <w:rPr>
          <w:rFonts w:ascii="Century Gothic" w:hAnsi="Century Gothic"/>
        </w:rPr>
        <w:t>- Example: Demonstrating how to clean and oil a sewing machine and how to sharpen shears using a sharpening ston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intenance Schedule Creation: Learners create a maintenance schedule for the upholstery workshop that includes daily, weekly, and monthly tasks to ensure all tools and equipment are kept in optimal condi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ield Experience: Arrange for learners to spend a day with a maintenance technician specialising in upholstery equipment. They can observe advanced diagnostic and repair techniques that are crucial for maintaining industrial-grade machin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Fault Identification Accuracy: Effectiveness in identifying and correctly diagnosing tool faults.</w:t>
      </w:r>
    </w:p>
    <w:p w:rsidR="00D726A6" w:rsidRPr="0026648D" w:rsidRDefault="00D726A6" w:rsidP="00D726A6">
      <w:pPr>
        <w:rPr>
          <w:rFonts w:ascii="Century Gothic" w:hAnsi="Century Gothic"/>
        </w:rPr>
      </w:pPr>
      <w:r w:rsidRPr="0026648D">
        <w:rPr>
          <w:rFonts w:ascii="Century Gothic" w:hAnsi="Century Gothic"/>
        </w:rPr>
        <w:t>- Maintenance Skill Proficiency: Quality of maintenance performed, including thoroughness of cleaning, correctness of lubrication, and precision in sharpening.</w:t>
      </w:r>
    </w:p>
    <w:p w:rsidR="00D726A6" w:rsidRPr="0026648D" w:rsidRDefault="00D726A6" w:rsidP="00D726A6">
      <w:pPr>
        <w:rPr>
          <w:rFonts w:ascii="Century Gothic" w:hAnsi="Century Gothic"/>
        </w:rPr>
      </w:pPr>
      <w:r w:rsidRPr="0026648D">
        <w:rPr>
          <w:rFonts w:ascii="Century Gothic" w:hAnsi="Century Gothic"/>
        </w:rPr>
        <w:t>- Application of Knowledge: Ability to apply maintenance skills in a real-world setting, ensuring tools and equipment function reliably and efficient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educational activities, learners will gain essential skills in managing the upkeep of their tools and rectifying common faults, ensuring they can maintain a high standard of workmanship in their upholstery projects. This knowledge is crucial not only for personal productivity but also for safety and longevity in the upholstery profession.</w:t>
      </w:r>
    </w:p>
    <w:p w:rsidR="00D726A6" w:rsidRPr="0026648D" w:rsidRDefault="00D726A6" w:rsidP="00D726A6">
      <w:pPr>
        <w:spacing w:before="0" w:after="160" w:line="259" w:lineRule="auto"/>
        <w:jc w:val="left"/>
        <w:rPr>
          <w:rFonts w:ascii="Century Gothic" w:hAnsi="Century Gothic" w:cs="Arial"/>
          <w:b/>
          <w:bCs/>
          <w:sz w:val="36"/>
          <w:szCs w:val="28"/>
          <w:lang w:val="en-ZA"/>
        </w:rPr>
      </w:pPr>
    </w:p>
    <w:p w:rsidR="00D726A6" w:rsidRPr="0026648D" w:rsidRDefault="00D726A6">
      <w:pPr>
        <w:spacing w:before="0" w:after="160" w:line="259" w:lineRule="auto"/>
        <w:jc w:val="left"/>
        <w:rPr>
          <w:rFonts w:ascii="Century Gothic" w:hAnsi="Century Gothic" w:cs="Arial"/>
          <w:b/>
          <w:bCs/>
          <w:sz w:val="36"/>
          <w:szCs w:val="28"/>
          <w:lang w:val="en-ZA"/>
        </w:rPr>
      </w:pPr>
      <w:r w:rsidRPr="0026648D">
        <w:rPr>
          <w:rFonts w:ascii="Century Gothic" w:hAnsi="Century Gothic" w:cs="Arial"/>
          <w:bCs/>
          <w:i/>
          <w:lang w:val="en-ZA"/>
        </w:rPr>
        <w:br w:type="page"/>
      </w:r>
    </w:p>
    <w:p w:rsidR="004234B7" w:rsidRPr="0026648D" w:rsidRDefault="004234B7" w:rsidP="00FE29B9">
      <w:pPr>
        <w:pStyle w:val="Heading3"/>
        <w:rPr>
          <w:sz w:val="20"/>
          <w:szCs w:val="20"/>
          <w:lang w:val="en-ZA" w:eastAsia="en-ZA"/>
        </w:rPr>
      </w:pPr>
      <w:bookmarkStart w:id="71" w:name="_Toc196999138"/>
      <w:r w:rsidRPr="0026648D">
        <w:rPr>
          <w:lang w:val="en-ZA"/>
        </w:rPr>
        <w:lastRenderedPageBreak/>
        <w:t>GUIDELINES</w:t>
      </w:r>
      <w:bookmarkEnd w:id="71"/>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9128B" w:rsidRPr="0026648D">
        <w:rPr>
          <w:rFonts w:ascii="Century Gothic" w:hAnsi="Century Gothic"/>
          <w:b/>
          <w:sz w:val="22"/>
          <w:szCs w:val="22"/>
          <w:lang w:val="en-ZA"/>
        </w:rPr>
        <w:t>PM-02-PS07: Identify, prepare and safely apply hand tools and equipment for fitting covers to fram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D726A6" w:rsidRPr="0026648D" w:rsidRDefault="00D726A6" w:rsidP="00FE29B9">
      <w:pPr>
        <w:pStyle w:val="Heading3"/>
        <w:rPr>
          <w:rFonts w:eastAsia="Calibri"/>
          <w:lang w:val="en-ZA"/>
        </w:rPr>
      </w:pPr>
      <w:bookmarkStart w:id="72" w:name="_Toc196999139"/>
      <w:r w:rsidRPr="0026648D">
        <w:rPr>
          <w:rFonts w:eastAsia="Calibri"/>
          <w:lang w:val="en-ZA"/>
        </w:rPr>
        <w:lastRenderedPageBreak/>
        <w:t>Case Study: Upholstery Workshop Readiness at Custom Comfort Furniture</w:t>
      </w:r>
      <w:bookmarkEnd w:id="72"/>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the workshop manager at Custom Comfort Furniture, responsible for ensuring that the upholstery section is fully equipped and operational for an upcoming large order of custom sofas and chairs. This involves checking the availability and condition of all necessary hand tools, ensuring that specific needles for blind stitching are stocked, and verifying that all tools are safe and effective for us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Based Ques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701)</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preparing for a busy week at the upholstery workshop. How do you ensure that all hand tools used for attaching specified covers to frames are available and ready for us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702)</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lind stitching is a critical technique for your upcoming project. How do you verify that the right needles for blind stitching are availabl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 (IAC0703)</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scribe the process you would use to check and test hand tools and equipment for defects, sharpness, and safety, and outline the steps to rectify any problems foun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FE29B9"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FE29B9" w:rsidRDefault="00FE29B9">
      <w:pPr>
        <w:spacing w:before="0" w:after="160" w:line="259" w:lineRule="auto"/>
        <w:jc w:val="left"/>
        <w:rPr>
          <w:rFonts w:ascii="Century Gothic" w:eastAsia="Calibri" w:hAnsi="Century Gothic"/>
          <w:sz w:val="22"/>
          <w:szCs w:val="22"/>
          <w:lang w:val="en-ZA"/>
        </w:rPr>
      </w:pPr>
      <w:r>
        <w:rPr>
          <w:rFonts w:ascii="Century Gothic" w:eastAsia="Calibri" w:hAnsi="Century Gothic"/>
          <w:sz w:val="22"/>
          <w:szCs w:val="22"/>
          <w:lang w:val="en-ZA"/>
        </w:rPr>
        <w:br w:type="page"/>
      </w:r>
    </w:p>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79"/>
        <w:gridCol w:w="2925"/>
        <w:gridCol w:w="2713"/>
        <w:gridCol w:w="3163"/>
      </w:tblGrid>
      <w:tr w:rsidR="00D726A6" w:rsidRPr="0026648D"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eeds Improvement (1 point)</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Availability of Tools and Needl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ll required tools and needles are available, with extras on hand for emergency nee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st tools and needles are available; minor shortages that do not impact project start.</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ignificant shortages of tools and needles, potentially delaying project commencement.</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Condition and Safety of Tool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ools are in excellent condition, well-maintained, and all safety features are functional.</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ools are generally in good condition; minor maintenance issues noted but not critical.</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ools are poorly maintained, with safety features non-functional or missing, posing risks.</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Effectiveness of Maintenance Action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tenance actions are timely, effectively restoring tools to optimal condition, ensuring project readines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tenance is performed but with some delays; most tools restored to functional condi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effective maintenance actions, with continued tool malfunctions or safety hasards unresolved.</w:t>
            </w:r>
          </w:p>
        </w:tc>
      </w:tr>
    </w:tbl>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hAnsi="Century Gothic" w:cs="Arial"/>
          <w:b/>
          <w:color w:val="000000"/>
          <w:sz w:val="28"/>
          <w:szCs w:val="28"/>
          <w:lang w:val="en-ZA"/>
        </w:rPr>
      </w:pPr>
      <w:r w:rsidRPr="0026648D">
        <w:rPr>
          <w:rFonts w:ascii="Century Gothic" w:eastAsia="Calibri" w:hAnsi="Century Gothic"/>
          <w:sz w:val="22"/>
          <w:szCs w:val="22"/>
          <w:lang w:val="en-ZA"/>
        </w:rPr>
        <w:t>This case study encourages learners to understand and apply comprehensive tool and equipment management practices, ensuring that they are prepared to deliver high-quality upholstery work efficiently and safely.</w:t>
      </w: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2E71DC" w:rsidRPr="0026648D" w:rsidRDefault="002E71DC">
      <w:pPr>
        <w:spacing w:before="0" w:after="160" w:line="259" w:lineRule="auto"/>
        <w:jc w:val="left"/>
        <w:rPr>
          <w:rFonts w:ascii="Century Gothic" w:hAnsi="Century Gothic"/>
          <w:lang w:val="en-ZA"/>
        </w:rPr>
      </w:pPr>
    </w:p>
    <w:p w:rsidR="004234B7" w:rsidRPr="0026648D" w:rsidRDefault="0089128B" w:rsidP="00FE29B9">
      <w:pPr>
        <w:pStyle w:val="Heading2"/>
        <w:rPr>
          <w:lang w:val="en-ZA"/>
        </w:rPr>
      </w:pPr>
      <w:bookmarkStart w:id="73" w:name="_Toc196999140"/>
      <w:r w:rsidRPr="0026648D">
        <w:rPr>
          <w:lang w:val="en-ZA"/>
        </w:rPr>
        <w:lastRenderedPageBreak/>
        <w:t>PM-02-PS08: Identify, prepare and safely operate pneumatic tools for fitting covers to frames</w:t>
      </w:r>
      <w:bookmarkEnd w:id="73"/>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4234B7" w:rsidP="004234B7">
      <w:pPr>
        <w:rPr>
          <w:rFonts w:ascii="Century Gothic" w:hAnsi="Century Gothic"/>
          <w:sz w:val="22"/>
          <w:szCs w:val="22"/>
          <w:lang w:val="en-ZA"/>
        </w:rPr>
      </w:pPr>
      <w:r w:rsidRPr="0026648D">
        <w:rPr>
          <w:rFonts w:ascii="Century Gothic" w:hAnsi="Century Gothic"/>
          <w:sz w:val="22"/>
          <w:szCs w:val="22"/>
          <w:lang w:val="en-ZA"/>
        </w:rPr>
        <w:t>Given a range of specifications including technical drawings, written instructions, a range of samples and prototypes of upholstered furniture, prepared furniture frames including dining room seats, arm chairs, sofas, corner units, ottomans and foot stools, and prepared covers for the frames, the learner must be able to:</w:t>
      </w:r>
    </w:p>
    <w:p w:rsidR="0089128B" w:rsidRPr="0026648D" w:rsidRDefault="0089128B" w:rsidP="004234B7">
      <w:pPr>
        <w:rPr>
          <w:rFonts w:ascii="Century Gothic" w:hAnsi="Century Gothic"/>
          <w:sz w:val="22"/>
          <w:szCs w:val="22"/>
          <w:lang w:val="en-ZA"/>
        </w:rPr>
      </w:pP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1 Interpret specifications and identify the size and type of pneumatic tools required</w:t>
      </w: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2 Identify and match the nails and staples to the correct pneumatic tools</w:t>
      </w: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3 Identify the parts of the tools, disassemble and assemble an air stapler and air gun, load the nails and staples into the correct power and pneumatic tools</w:t>
      </w: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4 Identify and check safety devices</w:t>
      </w:r>
    </w:p>
    <w:p w:rsidR="004234B7"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5 Operate the tools according to standard operating procedures</w:t>
      </w: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6 Conduct minor maintenance by cleaning the magazine with a brush or compressed air, lubricate the catch mechanism with a drop of oil at specified intervals</w:t>
      </w:r>
    </w:p>
    <w:p w:rsidR="0089128B" w:rsidRPr="0026648D" w:rsidRDefault="0089128B" w:rsidP="0089128B">
      <w:pPr>
        <w:pStyle w:val="ListParagraph"/>
        <w:numPr>
          <w:ilvl w:val="0"/>
          <w:numId w:val="22"/>
        </w:numPr>
        <w:rPr>
          <w:rFonts w:ascii="Century Gothic" w:hAnsi="Century Gothic"/>
          <w:sz w:val="22"/>
          <w:szCs w:val="22"/>
          <w:lang w:val="en-ZA"/>
        </w:rPr>
      </w:pPr>
      <w:r w:rsidRPr="0026648D">
        <w:rPr>
          <w:rFonts w:ascii="Century Gothic" w:hAnsi="Century Gothic"/>
          <w:sz w:val="22"/>
          <w:szCs w:val="22"/>
          <w:lang w:val="en-ZA"/>
        </w:rPr>
        <w:t>PA0807 Store the tools</w:t>
      </w:r>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89128B" w:rsidRPr="0026648D" w:rsidRDefault="0089128B" w:rsidP="0089128B">
      <w:pPr>
        <w:pStyle w:val="ListParagraph"/>
        <w:numPr>
          <w:ilvl w:val="0"/>
          <w:numId w:val="23"/>
        </w:numPr>
        <w:rPr>
          <w:rFonts w:ascii="Century Gothic" w:hAnsi="Century Gothic"/>
          <w:sz w:val="22"/>
          <w:szCs w:val="22"/>
          <w:lang w:val="en-ZA"/>
        </w:rPr>
      </w:pPr>
      <w:r w:rsidRPr="0026648D">
        <w:rPr>
          <w:rFonts w:ascii="Century Gothic" w:hAnsi="Century Gothic"/>
          <w:sz w:val="22"/>
          <w:szCs w:val="22"/>
          <w:lang w:val="en-ZA"/>
        </w:rPr>
        <w:t>AK0801 Compressed air and optimum air pressure required for various pneumatic tools</w:t>
      </w:r>
    </w:p>
    <w:p w:rsidR="0089128B" w:rsidRPr="0026648D" w:rsidRDefault="0089128B" w:rsidP="0089128B">
      <w:pPr>
        <w:pStyle w:val="ListParagraph"/>
        <w:numPr>
          <w:ilvl w:val="0"/>
          <w:numId w:val="23"/>
        </w:numPr>
        <w:rPr>
          <w:rFonts w:ascii="Century Gothic" w:hAnsi="Century Gothic"/>
          <w:sz w:val="22"/>
          <w:szCs w:val="22"/>
          <w:lang w:val="en-ZA"/>
        </w:rPr>
      </w:pPr>
      <w:r w:rsidRPr="0026648D">
        <w:rPr>
          <w:rFonts w:ascii="Century Gothic" w:hAnsi="Century Gothic"/>
          <w:sz w:val="22"/>
          <w:szCs w:val="22"/>
          <w:lang w:val="en-ZA"/>
        </w:rPr>
        <w:t>AK0802 Consumables</w:t>
      </w:r>
    </w:p>
    <w:p w:rsidR="004234B7" w:rsidRPr="0026648D" w:rsidRDefault="0089128B" w:rsidP="0089128B">
      <w:pPr>
        <w:pStyle w:val="ListParagraph"/>
        <w:numPr>
          <w:ilvl w:val="0"/>
          <w:numId w:val="23"/>
        </w:numPr>
        <w:rPr>
          <w:rFonts w:ascii="Century Gothic" w:hAnsi="Century Gothic"/>
          <w:sz w:val="22"/>
          <w:szCs w:val="22"/>
          <w:lang w:val="en-ZA"/>
        </w:rPr>
      </w:pPr>
      <w:r w:rsidRPr="0026648D">
        <w:rPr>
          <w:rFonts w:ascii="Century Gothic" w:hAnsi="Century Gothic"/>
          <w:sz w:val="22"/>
          <w:szCs w:val="22"/>
          <w:lang w:val="en-ZA"/>
        </w:rPr>
        <w:t>AK0803 Pneumatic tool maintenance</w:t>
      </w:r>
    </w:p>
    <w:p w:rsidR="0089128B" w:rsidRPr="0026648D" w:rsidRDefault="0089128B" w:rsidP="004234B7">
      <w:pPr>
        <w:rPr>
          <w:rFonts w:ascii="Century Gothic" w:hAnsi="Century Gothic"/>
          <w:b/>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801 The power and pneumatic staple and nailing guns are identified, checked, and tested to be fit for purpose</w:t>
      </w: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802 Consumables for the power and pneumatic tools are identified, matched with and loaded into the correct power and pneumatic tools</w:t>
      </w: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803 Tools are cleaned and minor maintenance conducted by cleaning the magazines and other moveable parts with a brush or compressed air, lubricating parts and catch mechanisms and checking their power supply lines and mechanisms for worn and broken airlines and connections.</w:t>
      </w:r>
    </w:p>
    <w:p w:rsidR="004234B7"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804 Tools are stored as per requirements</w:t>
      </w:r>
      <w:r w:rsidR="004234B7" w:rsidRPr="0026648D">
        <w:rPr>
          <w:rFonts w:ascii="Century Gothic" w:hAnsi="Century Gothic"/>
          <w:sz w:val="22"/>
          <w:lang w:val="en-ZA"/>
        </w:rPr>
        <w:br w:type="page"/>
      </w:r>
    </w:p>
    <w:p w:rsidR="00D726A6" w:rsidRPr="0026648D" w:rsidRDefault="00D726A6" w:rsidP="00FE29B9">
      <w:pPr>
        <w:pStyle w:val="Heading3"/>
      </w:pPr>
      <w:r w:rsidRPr="0026648D">
        <w:lastRenderedPageBreak/>
        <w:t xml:space="preserve"> </w:t>
      </w:r>
      <w:bookmarkStart w:id="74" w:name="_Toc196999141"/>
      <w:r w:rsidRPr="0026648D">
        <w:t>Practical Application Learning Content for PA0801: Interpret Specifications and Identify the Sise and Type of Pneumatic Tools Required</w:t>
      </w:r>
      <w:bookmarkEnd w:id="74"/>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ccurately interpreting specifications and identifying the correct pneumatic tools for upholstery projects are crucial skills that can significantly impact the efficiency and quality of work. This module provides detailed learning content on how to read and understand project specifications, and select the appropriate pneumatic tools based on those specifications, complete with practical examp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Project Specif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e ability to interpret detailed project specifications is essential for selecting the right pneumatic tools. Specifications typically includ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Material Type: The type of fabric or leather and the frame material (wood, metal) often dictates the type of pneumatic tool required.</w:t>
      </w:r>
    </w:p>
    <w:p w:rsidR="00D726A6" w:rsidRPr="0026648D" w:rsidRDefault="00D726A6" w:rsidP="00D726A6">
      <w:pPr>
        <w:rPr>
          <w:rFonts w:ascii="Century Gothic" w:hAnsi="Century Gothic"/>
        </w:rPr>
      </w:pPr>
      <w:r w:rsidRPr="0026648D">
        <w:rPr>
          <w:rFonts w:ascii="Century Gothic" w:hAnsi="Century Gothic"/>
        </w:rPr>
        <w:t>- Thickness and Hardness: These factors influence the sise and power of the tool needed to effectively penetrate the materials without causing damage.</w:t>
      </w:r>
    </w:p>
    <w:p w:rsidR="00D726A6" w:rsidRPr="0026648D" w:rsidRDefault="00D726A6" w:rsidP="00D726A6">
      <w:pPr>
        <w:rPr>
          <w:rFonts w:ascii="Century Gothic" w:hAnsi="Century Gothic"/>
        </w:rPr>
      </w:pPr>
      <w:r w:rsidRPr="0026648D">
        <w:rPr>
          <w:rFonts w:ascii="Century Gothic" w:hAnsi="Century Gothic"/>
        </w:rPr>
        <w:t>- Project Scale: Larger projects might require more robust tools that can handle extended use without overheating or wea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neumatic Tool Typ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Different types of pneumatic tools are suited for various tasks in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neumatic Staple Guns: Used for fastening fabric to frames, available in various sises and gauges. The choice depends on the thickness of the material and the density of the frame.</w:t>
      </w:r>
    </w:p>
    <w:p w:rsidR="00D726A6" w:rsidRPr="0026648D" w:rsidRDefault="00D726A6" w:rsidP="00D726A6">
      <w:pPr>
        <w:rPr>
          <w:rFonts w:ascii="Century Gothic" w:hAnsi="Century Gothic"/>
        </w:rPr>
      </w:pPr>
      <w:r w:rsidRPr="0026648D">
        <w:rPr>
          <w:rFonts w:ascii="Century Gothic" w:hAnsi="Century Gothic"/>
        </w:rPr>
        <w:t>- Pneumatic Nail Guns (Tacking Guns): Used for attaching heavier materials or where more hold strength is required. Nail sise and gun power vary based on application needs.</w:t>
      </w:r>
    </w:p>
    <w:p w:rsidR="00D726A6" w:rsidRPr="0026648D" w:rsidRDefault="00D726A6" w:rsidP="00D726A6">
      <w:pPr>
        <w:rPr>
          <w:rFonts w:ascii="Century Gothic" w:hAnsi="Century Gothic"/>
        </w:rPr>
      </w:pPr>
      <w:r w:rsidRPr="0026648D">
        <w:rPr>
          <w:rFonts w:ascii="Century Gothic" w:hAnsi="Century Gothic"/>
        </w:rPr>
        <w:t>- Specialty Pneumatic Tools: Some tasks may require tools with unique capabilities, such as angle nailers for tight spa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pecification Analysis</w:t>
      </w:r>
    </w:p>
    <w:p w:rsidR="00D726A6" w:rsidRPr="0026648D" w:rsidRDefault="00D726A6" w:rsidP="00D726A6">
      <w:pPr>
        <w:rPr>
          <w:rFonts w:ascii="Century Gothic" w:hAnsi="Century Gothic"/>
        </w:rPr>
      </w:pPr>
      <w:r w:rsidRPr="0026648D">
        <w:rPr>
          <w:rFonts w:ascii="Century Gothic" w:hAnsi="Century Gothic"/>
        </w:rPr>
        <w:lastRenderedPageBreak/>
        <w:t>- Task: Learners are given specifications for three different upholstery projects: a delicate antique chair, a large commercial sofa, and a series of dining room chairs. They must determine which pneumatic tools are appropriate for each project.</w:t>
      </w:r>
    </w:p>
    <w:p w:rsidR="00D726A6" w:rsidRPr="0026648D" w:rsidRDefault="00D726A6" w:rsidP="00D726A6">
      <w:pPr>
        <w:rPr>
          <w:rFonts w:ascii="Century Gothic" w:hAnsi="Century Gothic"/>
        </w:rPr>
      </w:pPr>
      <w:r w:rsidRPr="0026648D">
        <w:rPr>
          <w:rFonts w:ascii="Century Gothic" w:hAnsi="Century Gothic"/>
        </w:rPr>
        <w:t>- Objective: To practice interpreting specifications and making informed decisions on tool selection.</w:t>
      </w:r>
    </w:p>
    <w:p w:rsidR="00D726A6" w:rsidRPr="0026648D" w:rsidRDefault="00D726A6" w:rsidP="00D726A6">
      <w:pPr>
        <w:rPr>
          <w:rFonts w:ascii="Century Gothic" w:hAnsi="Century Gothic"/>
        </w:rPr>
      </w:pPr>
      <w:r w:rsidRPr="0026648D">
        <w:rPr>
          <w:rFonts w:ascii="Century Gothic" w:hAnsi="Century Gothic"/>
        </w:rPr>
        <w:t>- Example: For the antique chair, a light-duty pneumatic staple gun with fine staples is chosen to avoid damaging the fragile frame. For the commercial sofa, a heavy-duty staple gun capable of handling thicker fabrics and denser foam is select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Tool Matching Simulation</w:t>
      </w:r>
    </w:p>
    <w:p w:rsidR="00D726A6" w:rsidRPr="0026648D" w:rsidRDefault="00D726A6" w:rsidP="00D726A6">
      <w:pPr>
        <w:rPr>
          <w:rFonts w:ascii="Century Gothic" w:hAnsi="Century Gothic"/>
        </w:rPr>
      </w:pPr>
      <w:r w:rsidRPr="0026648D">
        <w:rPr>
          <w:rFonts w:ascii="Century Gothic" w:hAnsi="Century Gothic"/>
        </w:rPr>
        <w:t>- Task: Learners use a provided tool catalog to match tools to a list of project specifications. They must consider factors such as tool sise, staple/nail sise, and material hardness.</w:t>
      </w:r>
    </w:p>
    <w:p w:rsidR="00D726A6" w:rsidRPr="0026648D" w:rsidRDefault="00D726A6" w:rsidP="00D726A6">
      <w:pPr>
        <w:rPr>
          <w:rFonts w:ascii="Century Gothic" w:hAnsi="Century Gothic"/>
        </w:rPr>
      </w:pPr>
      <w:r w:rsidRPr="0026648D">
        <w:rPr>
          <w:rFonts w:ascii="Century Gothic" w:hAnsi="Century Gothic"/>
        </w:rPr>
        <w:t>- Objective: To enhance familiarity with the types of pneumatic tools available and their specific uses.</w:t>
      </w:r>
    </w:p>
    <w:p w:rsidR="00D726A6" w:rsidRPr="0026648D" w:rsidRDefault="00D726A6" w:rsidP="00D726A6">
      <w:pPr>
        <w:rPr>
          <w:rFonts w:ascii="Century Gothic" w:hAnsi="Century Gothic"/>
        </w:rPr>
      </w:pPr>
      <w:r w:rsidRPr="0026648D">
        <w:rPr>
          <w:rFonts w:ascii="Century Gothic" w:hAnsi="Century Gothic"/>
        </w:rPr>
        <w:t>- Example: Matching a medium-duty pneumatic tacking gun with 1-inch nails for dining chairs that require secure fastening of a heavier fabric over a hardwood fra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ool Selection Workshop: Conduct a workshop where learners can physically handle different pneumatic tools, observe their operation, and discuss their applications with an experienced upholstere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a project where learners must choose and use pneumatic tools to complete an upholstery task. They should justify their tool choices based on the project specifications and document their proces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5.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Tool Selection: How well learners select appropriate tools based on specifications.</w:t>
      </w:r>
    </w:p>
    <w:p w:rsidR="00D726A6" w:rsidRPr="0026648D" w:rsidRDefault="00D726A6" w:rsidP="00D726A6">
      <w:pPr>
        <w:rPr>
          <w:rFonts w:ascii="Century Gothic" w:hAnsi="Century Gothic"/>
        </w:rPr>
      </w:pPr>
      <w:r w:rsidRPr="0026648D">
        <w:rPr>
          <w:rFonts w:ascii="Century Gothic" w:hAnsi="Century Gothic"/>
        </w:rPr>
        <w:t>- Understanding of Specifications: Learners' ability to interpret and apply information from specifications.</w:t>
      </w:r>
    </w:p>
    <w:p w:rsidR="00D726A6" w:rsidRPr="0026648D" w:rsidRDefault="00D726A6" w:rsidP="00D726A6">
      <w:pPr>
        <w:rPr>
          <w:rFonts w:ascii="Century Gothic" w:hAnsi="Century Gothic"/>
        </w:rPr>
      </w:pPr>
      <w:r w:rsidRPr="0026648D">
        <w:rPr>
          <w:rFonts w:ascii="Century Gothic" w:hAnsi="Century Gothic"/>
        </w:rPr>
        <w:t>- Practical Skill Application: Effectiveness and appropriateness of tool use in the project-based learning exerci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activities, learners will develop a comprehensive understanding of how to interpret specifications and select suitable pneumatic tools, enhancing their efficiency and effectiveness in upholstery projects. This skill set is essential for professional upholstery work, ensuring high-quality results that meet or exceed project requirements.</w:t>
      </w:r>
    </w:p>
    <w:p w:rsidR="00D726A6" w:rsidRPr="0026648D" w:rsidRDefault="00D726A6" w:rsidP="005D2964">
      <w:pPr>
        <w:pStyle w:val="Heading3"/>
      </w:pPr>
      <w:r w:rsidRPr="0026648D">
        <w:lastRenderedPageBreak/>
        <w:t xml:space="preserve"> </w:t>
      </w:r>
      <w:bookmarkStart w:id="75" w:name="_Toc196999142"/>
      <w:r w:rsidRPr="0026648D">
        <w:t>Practical Application Learning Content for PA0802: Identify and Match Nails and Staples to the Correct Pneumatic Tools</w:t>
      </w:r>
      <w:bookmarkEnd w:id="75"/>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perly matching nails and staples to their respective pneumatic tools is crucial for achieving optimal results in upholstery projects. This module provides learners with the knowledge and skills necessary to make informed choices about fasteners, ensuring they are compatible with the tools and suitable for the materials and tasks at han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Nails and Stap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ach type of fastener has specific characteristics designed for different upholstery appl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taples: Come in various widths, lengths, and gauges. The choice of staple depends on the thickness and hardness of the material being fastened, as well as the durability required.</w:t>
      </w:r>
    </w:p>
    <w:p w:rsidR="00D726A6" w:rsidRPr="0026648D" w:rsidRDefault="00D726A6" w:rsidP="00D726A6">
      <w:pPr>
        <w:rPr>
          <w:rFonts w:ascii="Century Gothic" w:hAnsi="Century Gothic"/>
        </w:rPr>
      </w:pPr>
      <w:r w:rsidRPr="0026648D">
        <w:rPr>
          <w:rFonts w:ascii="Century Gothic" w:hAnsi="Century Gothic"/>
        </w:rPr>
        <w:t>- Nails: Available in various lengths and diameters, often chosen based on the density of the material and the need for a more permanent fastening. Specialty nails may also be used for decorative purpo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Matching Fasteners to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e correct operation of pneumatic tools depends heavily on using the appropriate nails or stap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ool Compatibility: Each pneumatic tool is designed to accommodate specific sises and types of fasteners. Using incompatible nails or staples can lead to tool damage, poor results, or safety hasards.</w:t>
      </w:r>
    </w:p>
    <w:p w:rsidR="00D726A6" w:rsidRPr="0026648D" w:rsidRDefault="00D726A6" w:rsidP="00D726A6">
      <w:pPr>
        <w:rPr>
          <w:rFonts w:ascii="Century Gothic" w:hAnsi="Century Gothic"/>
        </w:rPr>
      </w:pPr>
      <w:r w:rsidRPr="0026648D">
        <w:rPr>
          <w:rFonts w:ascii="Century Gothic" w:hAnsi="Century Gothic"/>
        </w:rPr>
        <w:t>- Material Considerations: The choice of nails or staples also depends on the furniture piece's material. For instance, softer woods require different fasteners compared to harder woods or metal fram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Fastener Selection Quis</w:t>
      </w:r>
    </w:p>
    <w:p w:rsidR="00D726A6" w:rsidRPr="0026648D" w:rsidRDefault="00D726A6" w:rsidP="00D726A6">
      <w:pPr>
        <w:rPr>
          <w:rFonts w:ascii="Century Gothic" w:hAnsi="Century Gothic"/>
        </w:rPr>
      </w:pPr>
      <w:r w:rsidRPr="0026648D">
        <w:rPr>
          <w:rFonts w:ascii="Century Gothic" w:hAnsi="Century Gothic"/>
        </w:rPr>
        <w:t>- Task: Learners are given a range of scenarios involving different furniture types and materials. They must select the appropriate staples or nails for each scenario, considering the material properties and the specifications of available pneumatic tools.</w:t>
      </w:r>
    </w:p>
    <w:p w:rsidR="00D726A6" w:rsidRPr="0026648D" w:rsidRDefault="00D726A6" w:rsidP="00D726A6">
      <w:pPr>
        <w:rPr>
          <w:rFonts w:ascii="Century Gothic" w:hAnsi="Century Gothic"/>
        </w:rPr>
      </w:pPr>
      <w:r w:rsidRPr="0026648D">
        <w:rPr>
          <w:rFonts w:ascii="Century Gothic" w:hAnsi="Century Gothic"/>
        </w:rPr>
        <w:t>- Objective: To practice identifying the correct fasteners for various upholstery tasks.</w:t>
      </w:r>
    </w:p>
    <w:p w:rsidR="00D726A6" w:rsidRPr="0026648D" w:rsidRDefault="00D726A6" w:rsidP="00D726A6">
      <w:pPr>
        <w:rPr>
          <w:rFonts w:ascii="Century Gothic" w:hAnsi="Century Gothic"/>
        </w:rPr>
      </w:pPr>
      <w:r w:rsidRPr="0026648D">
        <w:rPr>
          <w:rFonts w:ascii="Century Gothic" w:hAnsi="Century Gothic"/>
        </w:rPr>
        <w:lastRenderedPageBreak/>
        <w:t>- Example: Choosing the right gauge and length of staple for securing a heavy fabric to a solid hardwood frame without splitting the woo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Tool and Fastener Matching Activity</w:t>
      </w:r>
    </w:p>
    <w:p w:rsidR="00D726A6" w:rsidRPr="0026648D" w:rsidRDefault="00D726A6" w:rsidP="00D726A6">
      <w:pPr>
        <w:rPr>
          <w:rFonts w:ascii="Century Gothic" w:hAnsi="Century Gothic"/>
        </w:rPr>
      </w:pPr>
      <w:r w:rsidRPr="0026648D">
        <w:rPr>
          <w:rFonts w:ascii="Century Gothic" w:hAnsi="Century Gothic"/>
        </w:rPr>
        <w:t>- Task: Provide learners with several pneumatic tools and a variety of nails and staples. Learners must match each fastener type to the correct tool and explain their choices.</w:t>
      </w:r>
    </w:p>
    <w:p w:rsidR="00D726A6" w:rsidRPr="0026648D" w:rsidRDefault="00D726A6" w:rsidP="00D726A6">
      <w:pPr>
        <w:rPr>
          <w:rFonts w:ascii="Century Gothic" w:hAnsi="Century Gothic"/>
        </w:rPr>
      </w:pPr>
      <w:r w:rsidRPr="0026648D">
        <w:rPr>
          <w:rFonts w:ascii="Century Gothic" w:hAnsi="Century Gothic"/>
        </w:rPr>
        <w:t>- Objective: To enhance understanding of tool specifications and fastener compatibility.</w:t>
      </w:r>
    </w:p>
    <w:p w:rsidR="00D726A6" w:rsidRPr="0026648D" w:rsidRDefault="00D726A6" w:rsidP="00D726A6">
      <w:pPr>
        <w:rPr>
          <w:rFonts w:ascii="Century Gothic" w:hAnsi="Century Gothic"/>
        </w:rPr>
      </w:pPr>
      <w:r w:rsidRPr="0026648D">
        <w:rPr>
          <w:rFonts w:ascii="Century Gothic" w:hAnsi="Century Gothic"/>
        </w:rPr>
        <w:t>- Example: Matching a narrow-crown staple gun with fine wire staples for delicate fabric work, ensuring that the staples fit the magasine and driver channel of the gu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teractive Workshop: Organise a workshop where learners can experiment with different combinations of pneumatic tools and fasteners on sample materials, observing the results and discussing the outcomes with an instructo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he task of reupholstering a piece of furniture, requiring them to choose and use specific pneumatic tools and fasteners. They must document their selections, the reasons for their choices, and any challenges encounter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5.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Correctness of Fastener Selection: Accuracy in choosing fasteners that are appropriate for the material and task.</w:t>
      </w:r>
    </w:p>
    <w:p w:rsidR="00D726A6" w:rsidRPr="0026648D" w:rsidRDefault="00D726A6" w:rsidP="00D726A6">
      <w:pPr>
        <w:rPr>
          <w:rFonts w:ascii="Century Gothic" w:hAnsi="Century Gothic"/>
        </w:rPr>
      </w:pPr>
      <w:r w:rsidRPr="0026648D">
        <w:rPr>
          <w:rFonts w:ascii="Century Gothic" w:hAnsi="Century Gothic"/>
        </w:rPr>
        <w:t>- Understanding of Tool Compatibility: Learners' ability to match fasteners with the correct pneumatic tools based on tool specifications.</w:t>
      </w:r>
    </w:p>
    <w:p w:rsidR="00D726A6" w:rsidRPr="0026648D" w:rsidRDefault="00D726A6" w:rsidP="00D726A6">
      <w:pPr>
        <w:rPr>
          <w:rFonts w:ascii="Century Gothic" w:hAnsi="Century Gothic"/>
        </w:rPr>
      </w:pPr>
      <w:r w:rsidRPr="0026648D">
        <w:rPr>
          <w:rFonts w:ascii="Century Gothic" w:hAnsi="Century Gothic"/>
        </w:rPr>
        <w:t>- Application in Practical Projects: Effectiveness of fastener and tool choices in achieving a high-quality finish in the upholstery projec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develop a comprehensive skill set for selecting and using the appropriate nails and staples for various upholstery projects. This knowledge ensures that upholstery work is not only aesthetically pleasing but also structurally sound and durable.</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76" w:name="_Toc196999143"/>
      <w:r w:rsidRPr="0026648D">
        <w:t>Practical Application Learning Content for PA0803: Identify the Parts of the Tools, Disassemble and Assemble an Air Stapler and Air Gun, Load the Nails and Staples into the Correct Power and Pneumatic Tools</w:t>
      </w:r>
      <w:bookmarkEnd w:id="76"/>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the mechanics of pneumatic tools such as air staplers and air guns is essential for effective and safe operation. This module provides comprehensive practical learning content to help learners master the skills necessary to identify tool components, disassemble and assemble tools, and properly load them with the correct fastener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Anatomy of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irst, learners need to be familiar with the basic parts and functions of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Body: The main frame of the tool that houses internal mechanisms.</w:t>
      </w:r>
    </w:p>
    <w:p w:rsidR="00D726A6" w:rsidRPr="0026648D" w:rsidRDefault="00D726A6" w:rsidP="00D726A6">
      <w:pPr>
        <w:rPr>
          <w:rFonts w:ascii="Century Gothic" w:hAnsi="Century Gothic"/>
        </w:rPr>
      </w:pPr>
      <w:r w:rsidRPr="0026648D">
        <w:rPr>
          <w:rFonts w:ascii="Century Gothic" w:hAnsi="Century Gothic"/>
        </w:rPr>
        <w:t>- Magasine: The part of the tool that holds the staples or nails. It typically includes a spring mechanism to feed the fasteners into the firing position.</w:t>
      </w:r>
    </w:p>
    <w:p w:rsidR="00D726A6" w:rsidRPr="0026648D" w:rsidRDefault="00D726A6" w:rsidP="00D726A6">
      <w:pPr>
        <w:rPr>
          <w:rFonts w:ascii="Century Gothic" w:hAnsi="Century Gothic"/>
        </w:rPr>
      </w:pPr>
      <w:r w:rsidRPr="0026648D">
        <w:rPr>
          <w:rFonts w:ascii="Century Gothic" w:hAnsi="Century Gothic"/>
        </w:rPr>
        <w:t>- Trigger: The mechanism used to activate the tool’s firing operation.</w:t>
      </w:r>
    </w:p>
    <w:p w:rsidR="00D726A6" w:rsidRPr="0026648D" w:rsidRDefault="00D726A6" w:rsidP="00D726A6">
      <w:pPr>
        <w:rPr>
          <w:rFonts w:ascii="Century Gothic" w:hAnsi="Century Gothic"/>
        </w:rPr>
      </w:pPr>
      <w:r w:rsidRPr="0026648D">
        <w:rPr>
          <w:rFonts w:ascii="Century Gothic" w:hAnsi="Century Gothic"/>
        </w:rPr>
        <w:t>- Safety Mechanism: A feature designed to prevent accidental firing. It usually requires that a specific part of the tool be pressed against the work surface to enable the trigger.</w:t>
      </w:r>
    </w:p>
    <w:p w:rsidR="00D726A6" w:rsidRPr="0026648D" w:rsidRDefault="00D726A6" w:rsidP="00D726A6">
      <w:pPr>
        <w:rPr>
          <w:rFonts w:ascii="Century Gothic" w:hAnsi="Century Gothic"/>
        </w:rPr>
      </w:pPr>
      <w:r w:rsidRPr="0026648D">
        <w:rPr>
          <w:rFonts w:ascii="Century Gothic" w:hAnsi="Century Gothic"/>
        </w:rPr>
        <w:t>- Compressor Attachment: The point at which the air hose is connected, supplying compressed air to the tool.</w:t>
      </w:r>
    </w:p>
    <w:p w:rsidR="00D726A6" w:rsidRPr="0026648D" w:rsidRDefault="00D726A6" w:rsidP="00D726A6">
      <w:pPr>
        <w:rPr>
          <w:rFonts w:ascii="Century Gothic" w:hAnsi="Century Gothic"/>
        </w:rPr>
      </w:pPr>
      <w:r w:rsidRPr="0026648D">
        <w:rPr>
          <w:rFonts w:ascii="Century Gothic" w:hAnsi="Century Gothic"/>
        </w:rPr>
        <w:t>- Exhaust: Where the air is expelled after each shot, which sometimes can be adjusted to direct the air flow away from the use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Component Identification</w:t>
      </w:r>
    </w:p>
    <w:p w:rsidR="00D726A6" w:rsidRPr="0026648D" w:rsidRDefault="00D726A6" w:rsidP="00D726A6">
      <w:pPr>
        <w:rPr>
          <w:rFonts w:ascii="Century Gothic" w:hAnsi="Century Gothic"/>
        </w:rPr>
      </w:pPr>
      <w:r w:rsidRPr="0026648D">
        <w:rPr>
          <w:rFonts w:ascii="Century Gothic" w:hAnsi="Century Gothic"/>
        </w:rPr>
        <w:t>- Task: Learners are provided with several disassembled pneumatic tools. They must identify all parts and discuss their functions.</w:t>
      </w:r>
    </w:p>
    <w:p w:rsidR="00D726A6" w:rsidRPr="0026648D" w:rsidRDefault="00D726A6" w:rsidP="00D726A6">
      <w:pPr>
        <w:rPr>
          <w:rFonts w:ascii="Century Gothic" w:hAnsi="Century Gothic"/>
        </w:rPr>
      </w:pPr>
      <w:r w:rsidRPr="0026648D">
        <w:rPr>
          <w:rFonts w:ascii="Century Gothic" w:hAnsi="Century Gothic"/>
        </w:rPr>
        <w:t>- Objective: To familiarise learners with the components of air staplers and air guns.</w:t>
      </w:r>
    </w:p>
    <w:p w:rsidR="00D726A6" w:rsidRPr="0026648D" w:rsidRDefault="00D726A6" w:rsidP="00D726A6">
      <w:pPr>
        <w:rPr>
          <w:rFonts w:ascii="Century Gothic" w:hAnsi="Century Gothic"/>
        </w:rPr>
      </w:pPr>
      <w:r w:rsidRPr="0026648D">
        <w:rPr>
          <w:rFonts w:ascii="Century Gothic" w:hAnsi="Century Gothic"/>
        </w:rPr>
        <w:t>- Example: Identifying and explaining the role of the magasine, compressor attachment, and safety mechanism in an air staple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Disassembly and Assembly</w:t>
      </w:r>
    </w:p>
    <w:p w:rsidR="00D726A6" w:rsidRPr="0026648D" w:rsidRDefault="00D726A6" w:rsidP="00D726A6">
      <w:pPr>
        <w:rPr>
          <w:rFonts w:ascii="Century Gothic" w:hAnsi="Century Gothic"/>
        </w:rPr>
      </w:pPr>
      <w:r w:rsidRPr="0026648D">
        <w:rPr>
          <w:rFonts w:ascii="Century Gothic" w:hAnsi="Century Gothic"/>
        </w:rPr>
        <w:t>- Task: Under supervision, learners disassemble and then reassemble air staplers and air guns, ensuring all parts are correctly and safely positioned.</w:t>
      </w:r>
    </w:p>
    <w:p w:rsidR="00D726A6" w:rsidRPr="0026648D" w:rsidRDefault="00D726A6" w:rsidP="00D726A6">
      <w:pPr>
        <w:rPr>
          <w:rFonts w:ascii="Century Gothic" w:hAnsi="Century Gothic"/>
        </w:rPr>
      </w:pPr>
      <w:r w:rsidRPr="0026648D">
        <w:rPr>
          <w:rFonts w:ascii="Century Gothic" w:hAnsi="Century Gothic"/>
        </w:rPr>
        <w:t>- Objective: To practice the skills needed to maintain and repair pneumatic tools.</w:t>
      </w:r>
    </w:p>
    <w:p w:rsidR="00D726A6" w:rsidRPr="0026648D" w:rsidRDefault="00D726A6" w:rsidP="00D726A6">
      <w:pPr>
        <w:rPr>
          <w:rFonts w:ascii="Century Gothic" w:hAnsi="Century Gothic"/>
        </w:rPr>
      </w:pPr>
      <w:r w:rsidRPr="0026648D">
        <w:rPr>
          <w:rFonts w:ascii="Century Gothic" w:hAnsi="Century Gothic"/>
        </w:rPr>
        <w:lastRenderedPageBreak/>
        <w:t>- Example: Carefully disassembling an air gun, inspecting each part for wear or damage, and then reassembling it correct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3: Loading Fasteners</w:t>
      </w:r>
    </w:p>
    <w:p w:rsidR="00D726A6" w:rsidRPr="0026648D" w:rsidRDefault="00D726A6" w:rsidP="00D726A6">
      <w:pPr>
        <w:rPr>
          <w:rFonts w:ascii="Century Gothic" w:hAnsi="Century Gothic"/>
        </w:rPr>
      </w:pPr>
      <w:r w:rsidRPr="0026648D">
        <w:rPr>
          <w:rFonts w:ascii="Century Gothic" w:hAnsi="Century Gothic"/>
        </w:rPr>
        <w:t>- Task: Learners use different models of air staplers and air guns to practice loading nails and staples, paying attention to the correct orientation and sise for each tool.</w:t>
      </w:r>
    </w:p>
    <w:p w:rsidR="00D726A6" w:rsidRPr="0026648D" w:rsidRDefault="00D726A6" w:rsidP="00D726A6">
      <w:pPr>
        <w:rPr>
          <w:rFonts w:ascii="Century Gothic" w:hAnsi="Century Gothic"/>
        </w:rPr>
      </w:pPr>
      <w:r w:rsidRPr="0026648D">
        <w:rPr>
          <w:rFonts w:ascii="Century Gothic" w:hAnsi="Century Gothic"/>
        </w:rPr>
        <w:t>- Objective: To ensure learners can efficiently and safely load pneumatic tools with the appropriate fasteners.</w:t>
      </w:r>
    </w:p>
    <w:p w:rsidR="00D726A6" w:rsidRPr="0026648D" w:rsidRDefault="00D726A6" w:rsidP="00D726A6">
      <w:pPr>
        <w:rPr>
          <w:rFonts w:ascii="Century Gothic" w:hAnsi="Century Gothic"/>
        </w:rPr>
      </w:pPr>
      <w:r w:rsidRPr="0026648D">
        <w:rPr>
          <w:rFonts w:ascii="Century Gothic" w:hAnsi="Century Gothic"/>
        </w:rPr>
        <w:t>- Example: Loading 1/2-inch staples into a narrow-crown stapler and 2-inch nails into a framing air gun, checking for correct fit and fe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ool Maintenance Workshop: Organise a workshop focusing on the routine maintenance of pneumatic tools, including cleaning, lubricating, and troubleshooting common issu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he task of using pneumatic tools to complete an upholstery project. They must demonstrate their ability to disassemble, clean, reassemble, and load the tools as part of their project workflow.</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of Component Identification: How well learners identify and explain the function of each tool part.</w:t>
      </w:r>
    </w:p>
    <w:p w:rsidR="00D726A6" w:rsidRPr="0026648D" w:rsidRDefault="00D726A6" w:rsidP="00D726A6">
      <w:pPr>
        <w:rPr>
          <w:rFonts w:ascii="Century Gothic" w:hAnsi="Century Gothic"/>
        </w:rPr>
      </w:pPr>
      <w:r w:rsidRPr="0026648D">
        <w:rPr>
          <w:rFonts w:ascii="Century Gothic" w:hAnsi="Century Gothic"/>
        </w:rPr>
        <w:t>- Proficiency in Disassembly and Assembly: Effectiveness and safety demonstrated during the disassembly and reassembly process.</w:t>
      </w:r>
    </w:p>
    <w:p w:rsidR="00D726A6" w:rsidRPr="0026648D" w:rsidRDefault="00D726A6" w:rsidP="00D726A6">
      <w:pPr>
        <w:rPr>
          <w:rFonts w:ascii="Century Gothic" w:hAnsi="Century Gothic"/>
        </w:rPr>
      </w:pPr>
      <w:r w:rsidRPr="0026648D">
        <w:rPr>
          <w:rFonts w:ascii="Century Gothic" w:hAnsi="Century Gothic"/>
        </w:rPr>
        <w:t>- Correctness in Loading Fasteners: Accuracy in selecting and loading the correct fasteners into the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activities, learners will develop a thorough understanding of how pneumatic upholstery tools work. This knowledge ensures they can perform essential maintenance and are prepared to use these tools effectively and safely in their upholstery project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77" w:name="_Toc196999144"/>
      <w:r w:rsidRPr="0026648D">
        <w:t>Practical Application Learning Content for PA0804: Identify and Check Safety Devices</w:t>
      </w:r>
      <w:bookmarkEnd w:id="77"/>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afety is paramount when using pneumatic tools in upholstery. Understanding and ensuring the functionality of safety devices on these tools is critical to prevent accidents and ensure a safe working environment. This module provides detailed learning content on how to identify, check, and maintain safety devices on pneumatic tools, complete with practical examp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Safety Devices on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afety devices are integrated into pneumatic tools to prevent accidental firing and other operational hasards. Familiarity with these mechanisms is essential:</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Trigger Lock: Prevents the tool from firing unless the lock is actively disengaged. </w:t>
      </w:r>
    </w:p>
    <w:p w:rsidR="00D726A6" w:rsidRPr="0026648D" w:rsidRDefault="00D726A6" w:rsidP="00D726A6">
      <w:pPr>
        <w:rPr>
          <w:rFonts w:ascii="Century Gothic" w:hAnsi="Century Gothic"/>
        </w:rPr>
      </w:pPr>
      <w:r w:rsidRPr="0026648D">
        <w:rPr>
          <w:rFonts w:ascii="Century Gothic" w:hAnsi="Century Gothic"/>
        </w:rPr>
        <w:t>- Contact Safety Tip: Often located at the nose of the tool, it requires the tool to be pressed against the work surface before it will fire, preventing accidental discharge into the air.</w:t>
      </w:r>
    </w:p>
    <w:p w:rsidR="00D726A6" w:rsidRPr="0026648D" w:rsidRDefault="00D726A6" w:rsidP="00D726A6">
      <w:pPr>
        <w:rPr>
          <w:rFonts w:ascii="Century Gothic" w:hAnsi="Century Gothic"/>
        </w:rPr>
      </w:pPr>
      <w:r w:rsidRPr="0026648D">
        <w:rPr>
          <w:rFonts w:ascii="Century Gothic" w:hAnsi="Century Gothic"/>
        </w:rPr>
        <w:t>- Anti-Jam Mechanism: While not a safety feature per se, it contributes to safe operation by preventing tool malfunctions that could lead to unsafe handling situations.</w:t>
      </w:r>
    </w:p>
    <w:p w:rsidR="00D726A6" w:rsidRPr="0026648D" w:rsidRDefault="00D726A6" w:rsidP="00D726A6">
      <w:pPr>
        <w:rPr>
          <w:rFonts w:ascii="Century Gothic" w:hAnsi="Century Gothic"/>
        </w:rPr>
      </w:pPr>
      <w:r w:rsidRPr="0026648D">
        <w:rPr>
          <w:rFonts w:ascii="Century Gothic" w:hAnsi="Century Gothic"/>
        </w:rPr>
        <w:t>- Exhaust Systems: Directs the air away from the user and the work surface, preventing debris from being blown into the face or ey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afety Device Identification</w:t>
      </w:r>
    </w:p>
    <w:p w:rsidR="00D726A6" w:rsidRPr="0026648D" w:rsidRDefault="00D726A6" w:rsidP="00D726A6">
      <w:pPr>
        <w:rPr>
          <w:rFonts w:ascii="Century Gothic" w:hAnsi="Century Gothic"/>
        </w:rPr>
      </w:pPr>
      <w:r w:rsidRPr="0026648D">
        <w:rPr>
          <w:rFonts w:ascii="Century Gothic" w:hAnsi="Century Gothic"/>
        </w:rPr>
        <w:t>- Task: Learners are provided with various models of pneumatic tools. They must identify and label each safety feature on these tools.</w:t>
      </w:r>
    </w:p>
    <w:p w:rsidR="00D726A6" w:rsidRPr="0026648D" w:rsidRDefault="00D726A6" w:rsidP="00D726A6">
      <w:pPr>
        <w:rPr>
          <w:rFonts w:ascii="Century Gothic" w:hAnsi="Century Gothic"/>
        </w:rPr>
      </w:pPr>
      <w:r w:rsidRPr="0026648D">
        <w:rPr>
          <w:rFonts w:ascii="Century Gothic" w:hAnsi="Century Gothic"/>
        </w:rPr>
        <w:t>- Objective: To ensure learners can recognise and understand the purpose of different safety devices.</w:t>
      </w:r>
    </w:p>
    <w:p w:rsidR="00D726A6" w:rsidRPr="0026648D" w:rsidRDefault="00D726A6" w:rsidP="00D726A6">
      <w:pPr>
        <w:rPr>
          <w:rFonts w:ascii="Century Gothic" w:hAnsi="Century Gothic"/>
        </w:rPr>
      </w:pPr>
      <w:r w:rsidRPr="0026648D">
        <w:rPr>
          <w:rFonts w:ascii="Century Gothic" w:hAnsi="Century Gothic"/>
        </w:rPr>
        <w:t>- Example: Identifying the trigger lock and contact safety tip on a pneumatic staple gun, explaining how each contributes to safe oper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Safety Check Simulation</w:t>
      </w:r>
    </w:p>
    <w:p w:rsidR="00D726A6" w:rsidRPr="0026648D" w:rsidRDefault="00D726A6" w:rsidP="00D726A6">
      <w:pPr>
        <w:rPr>
          <w:rFonts w:ascii="Century Gothic" w:hAnsi="Century Gothic"/>
        </w:rPr>
      </w:pPr>
      <w:r w:rsidRPr="0026648D">
        <w:rPr>
          <w:rFonts w:ascii="Century Gothic" w:hAnsi="Century Gothic"/>
        </w:rPr>
        <w:t>- Task: Conduct a hands-on exercise where learners perform safety checks on pneumatic tools to ensure all safety devices are functioning correctly.</w:t>
      </w:r>
    </w:p>
    <w:p w:rsidR="00D726A6" w:rsidRPr="0026648D" w:rsidRDefault="00D726A6" w:rsidP="00D726A6">
      <w:pPr>
        <w:rPr>
          <w:rFonts w:ascii="Century Gothic" w:hAnsi="Century Gothic"/>
        </w:rPr>
      </w:pPr>
      <w:r w:rsidRPr="0026648D">
        <w:rPr>
          <w:rFonts w:ascii="Century Gothic" w:hAnsi="Century Gothic"/>
        </w:rPr>
        <w:t>- Objective: To practice regular safety inspections as part of tool maintenance routines.</w:t>
      </w:r>
    </w:p>
    <w:p w:rsidR="00D726A6" w:rsidRPr="0026648D" w:rsidRDefault="00D726A6" w:rsidP="00D726A6">
      <w:pPr>
        <w:rPr>
          <w:rFonts w:ascii="Century Gothic" w:hAnsi="Century Gothic"/>
        </w:rPr>
      </w:pPr>
      <w:r w:rsidRPr="0026648D">
        <w:rPr>
          <w:rFonts w:ascii="Century Gothic" w:hAnsi="Century Gothic"/>
        </w:rPr>
        <w:t>- Example: Checking the functionality of the contact safety tip by ensuring it requires appropriate pressure against a surface to activate the trigge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afety Workshop: Organise a workshop with a focus on tool safety, inviting an expert to demonstrate the correct handling of tools with various safety features. Include troubleshooting common issues related to safety mechanism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afety Audit Project: Assign learners the task of conducting a safety audit on the workshop’s pneumatic tool collection. They should check each tool’s safety devices, document any issues, and recommend actions to rectify identified problem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Understanding of Safety Devices: Accuracy in identifying and explaining the function of safety features.</w:t>
      </w:r>
    </w:p>
    <w:p w:rsidR="00D726A6" w:rsidRPr="0026648D" w:rsidRDefault="00D726A6" w:rsidP="00D726A6">
      <w:pPr>
        <w:rPr>
          <w:rFonts w:ascii="Century Gothic" w:hAnsi="Century Gothic"/>
        </w:rPr>
      </w:pPr>
      <w:r w:rsidRPr="0026648D">
        <w:rPr>
          <w:rFonts w:ascii="Century Gothic" w:hAnsi="Century Gothic"/>
        </w:rPr>
        <w:t>- Effectiveness in Conducting Safety Checks: Thoroughness and accuracy in performing safety checks on pneumatic tools.</w:t>
      </w:r>
    </w:p>
    <w:p w:rsidR="00D726A6" w:rsidRPr="0026648D" w:rsidRDefault="00D726A6" w:rsidP="00D726A6">
      <w:pPr>
        <w:rPr>
          <w:rFonts w:ascii="Century Gothic" w:hAnsi="Century Gothic"/>
        </w:rPr>
      </w:pPr>
      <w:r w:rsidRPr="0026648D">
        <w:rPr>
          <w:rFonts w:ascii="Century Gothic" w:hAnsi="Century Gothic"/>
        </w:rPr>
        <w:t>- Application of Safety Practices: Implementation of safety checks and maintenance in a real-world setting, demonstrating a proactive approach to safet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By engaging with these educational activities, learners will gain a comprehensive understanding of the safety features of pneumatic upholstery tools. This knowledge is crucial not only for their own safety but also for maintaining a safe working environment, ensuring that upholstery projects are completed without incident.</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78" w:name="_Toc196999145"/>
      <w:r w:rsidRPr="0026648D">
        <w:t>Practical Application Learning Content for PA0805: Operate the Tools According to Standard Operating Procedures</w:t>
      </w:r>
      <w:bookmarkEnd w:id="78"/>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Operating pneumatic tools according to standard operating procedures (SOPs) is crucial for ensuring both safety and efficiency in upholstery projects. This module provides detailed learning content on how to use pneumatic tools properly, with a focus on SOPs that enhance the user's ability to achieve professional results while minimising risk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Standard Operating Procedures for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tandard Operating Procedures for pneumatic tools typically cover several key aspec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reparation: Checking the tool's condition before use, ensuring it is clean, correctly assembled, and properly lubricated.</w:t>
      </w:r>
    </w:p>
    <w:p w:rsidR="00D726A6" w:rsidRPr="0026648D" w:rsidRDefault="00D726A6" w:rsidP="00D726A6">
      <w:pPr>
        <w:rPr>
          <w:rFonts w:ascii="Century Gothic" w:hAnsi="Century Gothic"/>
        </w:rPr>
      </w:pPr>
      <w:r w:rsidRPr="0026648D">
        <w:rPr>
          <w:rFonts w:ascii="Century Gothic" w:hAnsi="Century Gothic"/>
        </w:rPr>
        <w:t>- Loading: Properly loading the fasteners (nails or staples) into the tool, ensuring they are the correct type and sise, and that the magasine is securely locked.</w:t>
      </w:r>
    </w:p>
    <w:p w:rsidR="00D726A6" w:rsidRPr="0026648D" w:rsidRDefault="00D726A6" w:rsidP="00D726A6">
      <w:pPr>
        <w:rPr>
          <w:rFonts w:ascii="Century Gothic" w:hAnsi="Century Gothic"/>
        </w:rPr>
      </w:pPr>
      <w:r w:rsidRPr="0026648D">
        <w:rPr>
          <w:rFonts w:ascii="Century Gothic" w:hAnsi="Century Gothic"/>
        </w:rPr>
        <w:t>- Operation: Using the tool in the manner for which it was designed, including handling techniques that prevent recoil injuries and ensure precise application.</w:t>
      </w:r>
    </w:p>
    <w:p w:rsidR="00D726A6" w:rsidRPr="0026648D" w:rsidRDefault="00D726A6" w:rsidP="00D726A6">
      <w:pPr>
        <w:rPr>
          <w:rFonts w:ascii="Century Gothic" w:hAnsi="Century Gothic"/>
        </w:rPr>
      </w:pPr>
      <w:r w:rsidRPr="0026648D">
        <w:rPr>
          <w:rFonts w:ascii="Century Gothic" w:hAnsi="Century Gothic"/>
        </w:rPr>
        <w:t>- Safety Measures: Wearing appropriate personal protective equipment (PPE), maintaining a clean work area, and following safety protocols to prevent accidental discharge or other injuri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Preparation and Loading</w:t>
      </w:r>
    </w:p>
    <w:p w:rsidR="00D726A6" w:rsidRPr="0026648D" w:rsidRDefault="00D726A6" w:rsidP="00D726A6">
      <w:pPr>
        <w:rPr>
          <w:rFonts w:ascii="Century Gothic" w:hAnsi="Century Gothic"/>
        </w:rPr>
      </w:pPr>
      <w:r w:rsidRPr="0026648D">
        <w:rPr>
          <w:rFonts w:ascii="Century Gothic" w:hAnsi="Century Gothic"/>
        </w:rPr>
        <w:t>- Task: Learners receive an unloaded pneumatic tool and must go through the steps of inspecting, cleaning, and loading the tool according to the SOPs.</w:t>
      </w:r>
    </w:p>
    <w:p w:rsidR="00D726A6" w:rsidRPr="0026648D" w:rsidRDefault="00D726A6" w:rsidP="00D726A6">
      <w:pPr>
        <w:rPr>
          <w:rFonts w:ascii="Century Gothic" w:hAnsi="Century Gothic"/>
        </w:rPr>
      </w:pPr>
      <w:r w:rsidRPr="0026648D">
        <w:rPr>
          <w:rFonts w:ascii="Century Gothic" w:hAnsi="Century Gothic"/>
        </w:rPr>
        <w:t>- Objective: To ensure learners can prepare pneumatic tools safely and correctly for use.</w:t>
      </w:r>
    </w:p>
    <w:p w:rsidR="00D726A6" w:rsidRPr="0026648D" w:rsidRDefault="00D726A6" w:rsidP="00D726A6">
      <w:pPr>
        <w:rPr>
          <w:rFonts w:ascii="Century Gothic" w:hAnsi="Century Gothic"/>
        </w:rPr>
      </w:pPr>
      <w:r w:rsidRPr="0026648D">
        <w:rPr>
          <w:rFonts w:ascii="Century Gothic" w:hAnsi="Century Gothic"/>
        </w:rPr>
        <w:t>- Example: Learners inspect a pneumatic staple gun for wear, clean any debris from the magasine, lubricate moving parts, and load it with the correct staples ensuring they fit properly and feed smooth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Operating Pneumatic Tools</w:t>
      </w:r>
    </w:p>
    <w:p w:rsidR="00D726A6" w:rsidRPr="0026648D" w:rsidRDefault="00D726A6" w:rsidP="00D726A6">
      <w:pPr>
        <w:rPr>
          <w:rFonts w:ascii="Century Gothic" w:hAnsi="Century Gothic"/>
        </w:rPr>
      </w:pPr>
      <w:r w:rsidRPr="0026648D">
        <w:rPr>
          <w:rFonts w:ascii="Century Gothic" w:hAnsi="Century Gothic"/>
        </w:rPr>
        <w:t>- Task: Using a variety of pneumatic tools, learners must perform specific upholstery tasks that replicate common job site conditions. They must follow all operational procedures, including proper stance and tool placement.</w:t>
      </w:r>
    </w:p>
    <w:p w:rsidR="00D726A6" w:rsidRPr="0026648D" w:rsidRDefault="00D726A6" w:rsidP="00D726A6">
      <w:pPr>
        <w:rPr>
          <w:rFonts w:ascii="Century Gothic" w:hAnsi="Century Gothic"/>
        </w:rPr>
      </w:pPr>
      <w:r w:rsidRPr="0026648D">
        <w:rPr>
          <w:rFonts w:ascii="Century Gothic" w:hAnsi="Century Gothic"/>
        </w:rPr>
        <w:t>- Objective: To practice using pneumatic tools in a controlled environment to build confidence and skill in their operation.</w:t>
      </w:r>
    </w:p>
    <w:p w:rsidR="00D726A6" w:rsidRPr="0026648D" w:rsidRDefault="00D726A6" w:rsidP="00D726A6">
      <w:pPr>
        <w:rPr>
          <w:rFonts w:ascii="Century Gothic" w:hAnsi="Century Gothic"/>
        </w:rPr>
      </w:pPr>
      <w:r w:rsidRPr="0026648D">
        <w:rPr>
          <w:rFonts w:ascii="Century Gothic" w:hAnsi="Century Gothic"/>
        </w:rPr>
        <w:lastRenderedPageBreak/>
        <w:t>- Example: Upholstering a chair seat by correctly positioning the pneumatic staple gun at the appropriate angle and depth to secure the fabric without damaging it or the underlying fra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upervised Tool Operation Session: Arrange for learners to work on actual upholstery projects under supervision, where they can apply their skills in using pneumatic tools following SOPs. Feedback should be provided on their technique and adherence to safety practi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OP Development Activity: Have learners collaborate to create or revise a set of SOPs for a new pneumatic tool in the workshop. This should include steps for preparation, loading, operation, and safet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Preparation and Loading Accuracy: Accuracy in executing the preparation and loading phases according to SOPs.</w:t>
      </w:r>
    </w:p>
    <w:p w:rsidR="00D726A6" w:rsidRPr="0026648D" w:rsidRDefault="00D726A6" w:rsidP="00D726A6">
      <w:pPr>
        <w:rPr>
          <w:rFonts w:ascii="Century Gothic" w:hAnsi="Century Gothic"/>
        </w:rPr>
      </w:pPr>
      <w:r w:rsidRPr="0026648D">
        <w:rPr>
          <w:rFonts w:ascii="Century Gothic" w:hAnsi="Century Gothic"/>
        </w:rPr>
        <w:t>- Operational Proficiency: Skill and precision in using the tools, including adherence to operational procedures.</w:t>
      </w:r>
    </w:p>
    <w:p w:rsidR="00D726A6" w:rsidRPr="0026648D" w:rsidRDefault="00D726A6" w:rsidP="00D726A6">
      <w:pPr>
        <w:rPr>
          <w:rFonts w:ascii="Century Gothic" w:hAnsi="Century Gothic"/>
        </w:rPr>
      </w:pPr>
      <w:r w:rsidRPr="0026648D">
        <w:rPr>
          <w:rFonts w:ascii="Century Gothic" w:hAnsi="Century Gothic"/>
        </w:rPr>
        <w:t>- Safety Compliance: Consistency in following safety guidelines and using PPE appropriately during oper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develop a deep understanding of how to operate pneumatic tools correctly according to standard operating procedures. They will gain practical skills that enhance their efficiency and safety in upholstery work, ensuring high-quality results while minimising risks associated with tool use.</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79" w:name="_Toc196999146"/>
      <w:r w:rsidRPr="0026648D">
        <w:t>Practical Application Learning Content for PA0806: Conduct Minor Maintenance on Pneumatic Tools</w:t>
      </w:r>
      <w:bookmarkEnd w:id="79"/>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outine maintenance of pneumatic tools is crucial to ensure their longevity and optimal performance. This module focuses on teaching learners how to conduct minor maintenance tasks, such as cleaning the magasine and lubricating the catch mechanism. By mastering these tasks, learners can prevent common issues like tool malfunctions and excessive wea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Minor Maintenance Task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inor maintenance tasks for pneumatic tools generally includ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leaning the Magasine: This involves removing accumulated dust, debris, and oil residues that can affect the tool’s performance. This task is vital for preventing jams and ensuring smooth operation.</w:t>
      </w:r>
    </w:p>
    <w:p w:rsidR="00D726A6" w:rsidRPr="0026648D" w:rsidRDefault="00D726A6" w:rsidP="00D726A6">
      <w:pPr>
        <w:rPr>
          <w:rFonts w:ascii="Century Gothic" w:hAnsi="Century Gothic"/>
        </w:rPr>
      </w:pPr>
      <w:r w:rsidRPr="0026648D">
        <w:rPr>
          <w:rFonts w:ascii="Century Gothic" w:hAnsi="Century Gothic"/>
        </w:rPr>
        <w:t>- Lubricating the Catch Mechanism: Proper lubrication reduces friction in moving parts, prevents rust, and ensures the tool operates efficient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Cleaning the Magasine</w:t>
      </w:r>
    </w:p>
    <w:p w:rsidR="00D726A6" w:rsidRPr="0026648D" w:rsidRDefault="00D726A6" w:rsidP="00D726A6">
      <w:pPr>
        <w:rPr>
          <w:rFonts w:ascii="Century Gothic" w:hAnsi="Century Gothic"/>
        </w:rPr>
      </w:pPr>
      <w:r w:rsidRPr="0026648D">
        <w:rPr>
          <w:rFonts w:ascii="Century Gothic" w:hAnsi="Century Gothic"/>
        </w:rPr>
        <w:t>- Task: Learners are provided with pneumatic tools that have been used in various upholstery tasks. They must clean the magasine using a brush or compressed air.</w:t>
      </w:r>
    </w:p>
    <w:p w:rsidR="00D726A6" w:rsidRPr="0026648D" w:rsidRDefault="00D726A6" w:rsidP="00D726A6">
      <w:pPr>
        <w:rPr>
          <w:rFonts w:ascii="Century Gothic" w:hAnsi="Century Gothic"/>
        </w:rPr>
      </w:pPr>
      <w:r w:rsidRPr="0026648D">
        <w:rPr>
          <w:rFonts w:ascii="Century Gothic" w:hAnsi="Century Gothic"/>
        </w:rPr>
        <w:t>- Objective: To practice the correct cleaning techniques that prevent tool jams and maintain performance.</w:t>
      </w:r>
    </w:p>
    <w:p w:rsidR="00D726A6" w:rsidRPr="0026648D" w:rsidRDefault="00D726A6" w:rsidP="00D726A6">
      <w:pPr>
        <w:rPr>
          <w:rFonts w:ascii="Century Gothic" w:hAnsi="Century Gothic"/>
        </w:rPr>
      </w:pPr>
      <w:r w:rsidRPr="0026648D">
        <w:rPr>
          <w:rFonts w:ascii="Century Gothic" w:hAnsi="Century Gothic"/>
        </w:rPr>
        <w:t>- Example: Using a soft brush to remove debris from the magasine of a pneumatic staple gun, followed by a blast of compressed air to clear out any remaining partic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Lubricating the Catch Mechanism</w:t>
      </w:r>
    </w:p>
    <w:p w:rsidR="00D726A6" w:rsidRPr="0026648D" w:rsidRDefault="00D726A6" w:rsidP="00D726A6">
      <w:pPr>
        <w:rPr>
          <w:rFonts w:ascii="Century Gothic" w:hAnsi="Century Gothic"/>
        </w:rPr>
      </w:pPr>
      <w:r w:rsidRPr="0026648D">
        <w:rPr>
          <w:rFonts w:ascii="Century Gothic" w:hAnsi="Century Gothic"/>
        </w:rPr>
        <w:t>- Task: After cleaning, learners must apply lubricant to the catch mechanism of the tool.</w:t>
      </w:r>
    </w:p>
    <w:p w:rsidR="00D726A6" w:rsidRPr="0026648D" w:rsidRDefault="00D726A6" w:rsidP="00D726A6">
      <w:pPr>
        <w:rPr>
          <w:rFonts w:ascii="Century Gothic" w:hAnsi="Century Gothic"/>
        </w:rPr>
      </w:pPr>
      <w:r w:rsidRPr="0026648D">
        <w:rPr>
          <w:rFonts w:ascii="Century Gothic" w:hAnsi="Century Gothic"/>
        </w:rPr>
        <w:t>- Objective: To ensure learners can correctly identify the lubrication points and apply the right amount of lubricant.</w:t>
      </w:r>
    </w:p>
    <w:p w:rsidR="00D726A6" w:rsidRPr="0026648D" w:rsidRDefault="00D726A6" w:rsidP="00D726A6">
      <w:pPr>
        <w:rPr>
          <w:rFonts w:ascii="Century Gothic" w:hAnsi="Century Gothic"/>
        </w:rPr>
      </w:pPr>
      <w:r w:rsidRPr="0026648D">
        <w:rPr>
          <w:rFonts w:ascii="Century Gothic" w:hAnsi="Century Gothic"/>
        </w:rPr>
        <w:t>- Example: Dropping a small amount of machine oil on the moving parts of the catch mechanism, ensuring not to over-lubricate which can attract dirt and cause slippag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Maintenance Workshop: Conduct a workshop focusing on the routine maintenance of various types of pneumatic tools used in upholstery. Include a demonstration of more complex maintenance tasks and allow learners to practice under supervis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intenance Log Activity: Have learners maintain a log for each tool they use during their training, recording each maintenance activity. This log can help learners understand the importance of regular maintenance and how it impacts tool perform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Thoroughness of Cleaning: Assess how effectively learners remove all visible debris and dust without damaging the tool.</w:t>
      </w:r>
    </w:p>
    <w:p w:rsidR="00D726A6" w:rsidRPr="0026648D" w:rsidRDefault="00D726A6" w:rsidP="00D726A6">
      <w:pPr>
        <w:rPr>
          <w:rFonts w:ascii="Century Gothic" w:hAnsi="Century Gothic"/>
        </w:rPr>
      </w:pPr>
      <w:r w:rsidRPr="0026648D">
        <w:rPr>
          <w:rFonts w:ascii="Century Gothic" w:hAnsi="Century Gothic"/>
        </w:rPr>
        <w:t>- Accuracy of Lubrication: Evaluate whether learners apply the correct amount of lubricant to the right parts without over-lubricating.</w:t>
      </w:r>
    </w:p>
    <w:p w:rsidR="00D726A6" w:rsidRPr="0026648D" w:rsidRDefault="00D726A6" w:rsidP="00D726A6">
      <w:pPr>
        <w:rPr>
          <w:rFonts w:ascii="Century Gothic" w:hAnsi="Century Gothic"/>
        </w:rPr>
      </w:pPr>
      <w:r w:rsidRPr="0026648D">
        <w:rPr>
          <w:rFonts w:ascii="Century Gothic" w:hAnsi="Century Gothic"/>
        </w:rPr>
        <w:t>- Adherence to Maintenance Schedules: Monitor how well learners follow prescribed maintenance intervals during their training projec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ese educational activities are designed to equip learners with the necessary skills to maintain their pneumatic tools effectively. By understanding and implementing routine maintenance tasks, learners ensure that their tools remain in excellent condition, thereby extending their lifespan and maintaining high performance in upholstery projects. This practice not only saves costs by reducing the need for repairs but also ensures safety and reliability in their operation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80" w:name="_Toc196999147"/>
      <w:r w:rsidRPr="0026648D">
        <w:t>Practical Application Learning Content for PA0807: Store the Tools</w:t>
      </w:r>
      <w:bookmarkEnd w:id="80"/>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per storage of pneumatic tools is crucial for maintaining their longevity and ensuring they are safe and ready to use for the next project. This module provides guidance on effective storage techniques, helping learners understand the best practices for keeping pneavy tools in optimal condi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Importance of Proper Tool Storag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per storage of pneumatic tools prevents damage, protects against environmental elements, and helps maintain organisation in the workspace. It also reduces the risk of accidental injury and ensures tools are in good working order when need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torage Setup</w:t>
      </w:r>
    </w:p>
    <w:p w:rsidR="00D726A6" w:rsidRPr="0026648D" w:rsidRDefault="00D726A6" w:rsidP="00D726A6">
      <w:pPr>
        <w:rPr>
          <w:rFonts w:ascii="Century Gothic" w:hAnsi="Century Gothic"/>
        </w:rPr>
      </w:pPr>
      <w:r w:rsidRPr="0026648D">
        <w:rPr>
          <w:rFonts w:ascii="Century Gothic" w:hAnsi="Century Gothic"/>
        </w:rPr>
        <w:t>- Task: Learners design and set up a storage system for pneumatic tools in a mock workshop environment. They must consider factors like accessibility, safety, and protection from environmental factors.</w:t>
      </w:r>
    </w:p>
    <w:p w:rsidR="00D726A6" w:rsidRPr="0026648D" w:rsidRDefault="00D726A6" w:rsidP="00D726A6">
      <w:pPr>
        <w:rPr>
          <w:rFonts w:ascii="Century Gothic" w:hAnsi="Century Gothic"/>
        </w:rPr>
      </w:pPr>
      <w:r w:rsidRPr="0026648D">
        <w:rPr>
          <w:rFonts w:ascii="Century Gothic" w:hAnsi="Century Gothic"/>
        </w:rPr>
        <w:t>- Objective: To practice creating an efficient and safe storage system.</w:t>
      </w:r>
    </w:p>
    <w:p w:rsidR="00D726A6" w:rsidRPr="0026648D" w:rsidRDefault="00D726A6" w:rsidP="00D726A6">
      <w:pPr>
        <w:rPr>
          <w:rFonts w:ascii="Century Gothic" w:hAnsi="Century Gothic"/>
        </w:rPr>
      </w:pPr>
      <w:r w:rsidRPr="0026648D">
        <w:rPr>
          <w:rFonts w:ascii="Century Gothic" w:hAnsi="Century Gothic"/>
        </w:rPr>
        <w:t>- Example: Designing a pegboard system where each tool has a labeled spot. Tools are stored with safety caps on, and smaller accessories like staples and nails are kept in labeled bins underneath.</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Cleaning and Preparing Tools for Storage</w:t>
      </w:r>
    </w:p>
    <w:p w:rsidR="00D726A6" w:rsidRPr="0026648D" w:rsidRDefault="00D726A6" w:rsidP="00D726A6">
      <w:pPr>
        <w:rPr>
          <w:rFonts w:ascii="Century Gothic" w:hAnsi="Century Gothic"/>
        </w:rPr>
      </w:pPr>
      <w:r w:rsidRPr="0026648D">
        <w:rPr>
          <w:rFonts w:ascii="Century Gothic" w:hAnsi="Century Gothic"/>
        </w:rPr>
        <w:t>- Task: After using the pneumatic tools in a project, learners must clean and prepare them for storage following a checklist of steps to ensure they are ready for future use.</w:t>
      </w:r>
    </w:p>
    <w:p w:rsidR="00D726A6" w:rsidRPr="0026648D" w:rsidRDefault="00D726A6" w:rsidP="00D726A6">
      <w:pPr>
        <w:rPr>
          <w:rFonts w:ascii="Century Gothic" w:hAnsi="Century Gothic"/>
        </w:rPr>
      </w:pPr>
      <w:r w:rsidRPr="0026648D">
        <w:rPr>
          <w:rFonts w:ascii="Century Gothic" w:hAnsi="Century Gothic"/>
        </w:rPr>
        <w:t>- Objective: To reinforce the importance of tool maintenance before storage.</w:t>
      </w:r>
    </w:p>
    <w:p w:rsidR="00D726A6" w:rsidRPr="0026648D" w:rsidRDefault="00D726A6" w:rsidP="00D726A6">
      <w:pPr>
        <w:rPr>
          <w:rFonts w:ascii="Century Gothic" w:hAnsi="Century Gothic"/>
        </w:rPr>
      </w:pPr>
      <w:r w:rsidRPr="0026648D">
        <w:rPr>
          <w:rFonts w:ascii="Century Gothic" w:hAnsi="Century Gothic"/>
        </w:rPr>
        <w:t>- Example: Cleaning the tool with compressed air, applying a light coat of lubricant to prevent rust, and checking that all safety locks are engaged before placing the tool on the pegboar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torage Audit Project: Assign learners to evaluate and improve the storage systems in an existing workshop. They should identify shortcomings in the current system and implement improvements based on best practices learned in the modul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Routine Storage Practice: During their training period, learners are responsible for storing all tools used at the end of each day. This routine helps reinforce good storage habits and teaches responsibility and care for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ic for Exercises:</w:t>
      </w:r>
    </w:p>
    <w:p w:rsidR="00D726A6" w:rsidRPr="0026648D" w:rsidRDefault="00D726A6" w:rsidP="00D726A6">
      <w:pPr>
        <w:rPr>
          <w:rFonts w:ascii="Century Gothic" w:hAnsi="Century Gothic"/>
        </w:rPr>
      </w:pPr>
      <w:r w:rsidRPr="0026648D">
        <w:rPr>
          <w:rFonts w:ascii="Century Gothic" w:hAnsi="Century Gothic"/>
        </w:rPr>
        <w:t>- Effectiveness of Storage Design: How well the storage system meets the needs for safety, accessibility, and protection from environmental damage.</w:t>
      </w:r>
    </w:p>
    <w:p w:rsidR="00D726A6" w:rsidRPr="0026648D" w:rsidRDefault="00D726A6" w:rsidP="00D726A6">
      <w:pPr>
        <w:rPr>
          <w:rFonts w:ascii="Century Gothic" w:hAnsi="Century Gothic"/>
        </w:rPr>
      </w:pPr>
      <w:r w:rsidRPr="0026648D">
        <w:rPr>
          <w:rFonts w:ascii="Century Gothic" w:hAnsi="Century Gothic"/>
        </w:rPr>
        <w:t>- Thoroughness in Preparing Tools for Storage: Accuracy and completeness in following the prescribed steps for cleaning and preparing tools for storage.</w:t>
      </w:r>
    </w:p>
    <w:p w:rsidR="00D726A6" w:rsidRPr="0026648D" w:rsidRDefault="00D726A6" w:rsidP="00D726A6">
      <w:pPr>
        <w:rPr>
          <w:rFonts w:ascii="Century Gothic" w:hAnsi="Century Gothic"/>
        </w:rPr>
      </w:pPr>
      <w:r w:rsidRPr="0026648D">
        <w:rPr>
          <w:rFonts w:ascii="Century Gothic" w:hAnsi="Century Gothic"/>
        </w:rPr>
        <w:t>- Consistency in Routine Practices: Regularity and reliability in storing tools properly at the end of each workshop sess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develop a thorough understanding of the importance of proper tool storage and the best practices to implement it effectively. By ensuring pneumatic tools are well-maintained and correctly stored, learners can extend the life of the tools and maintain a safer, more organised workshop environment.</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81" w:name="_Toc196999148"/>
      <w:r w:rsidRPr="0026648D">
        <w:t>Applied Knowledge Learning Content for AK0801: Compressed Air and Optimum Air Pressure Required for Various Pneumatic Tools</w:t>
      </w:r>
      <w:bookmarkEnd w:id="81"/>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the role of compressed air in operating pneumatic tools and knowing the optimum air pressure required for different types of tools are crucial for efficient and safe operations. This module offers comprehensive insights into the mechanics of compressed air systems, including how to adjust and maintain the correct air pressure for various pneumatic tools used in upholste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Basics of Compressed Air for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neumatic tools operate using compressed air delivered through a compressor, which stores air in a pressurised tank. The effectiveness of these tools depends significantly on using the correct air pressure, which can vary depending on the tool and the tas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FM (Cubic Feet per Minute): This measures the volume of air that a compressor can deliver at a specific pressure. Different tools require different CFM ratings to function correctly.</w:t>
      </w:r>
    </w:p>
    <w:p w:rsidR="00D726A6" w:rsidRPr="0026648D" w:rsidRDefault="00D726A6" w:rsidP="00D726A6">
      <w:pPr>
        <w:rPr>
          <w:rFonts w:ascii="Century Gothic" w:hAnsi="Century Gothic"/>
        </w:rPr>
      </w:pPr>
      <w:r w:rsidRPr="0026648D">
        <w:rPr>
          <w:rFonts w:ascii="Century Gothic" w:hAnsi="Century Gothic"/>
        </w:rPr>
        <w:t>- PSI (Pounds per Square Inch): This is the pressure at which the air is delivered. Pneumatic tools have recommended PSI settings based on the tool’s design and intended u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Understanding Air Pressure Requirements</w:t>
      </w:r>
    </w:p>
    <w:p w:rsidR="00D726A6" w:rsidRPr="0026648D" w:rsidRDefault="00D726A6" w:rsidP="00D726A6">
      <w:pPr>
        <w:rPr>
          <w:rFonts w:ascii="Century Gothic" w:hAnsi="Century Gothic"/>
        </w:rPr>
      </w:pPr>
      <w:r w:rsidRPr="0026648D">
        <w:rPr>
          <w:rFonts w:ascii="Century Gothic" w:hAnsi="Century Gothic"/>
        </w:rPr>
        <w:t>- Task: Learners are given data sheets for various pneumatic tools including staple guns, nail guns, and sanders. They must identify the CFM and PSI requirements for each tool and compare these with the capabilities of available compressors.</w:t>
      </w:r>
    </w:p>
    <w:p w:rsidR="00D726A6" w:rsidRPr="0026648D" w:rsidRDefault="00D726A6" w:rsidP="00D726A6">
      <w:pPr>
        <w:rPr>
          <w:rFonts w:ascii="Century Gothic" w:hAnsi="Century Gothic"/>
        </w:rPr>
      </w:pPr>
      <w:r w:rsidRPr="0026648D">
        <w:rPr>
          <w:rFonts w:ascii="Century Gothic" w:hAnsi="Century Gothic"/>
        </w:rPr>
        <w:t>- Objective: To familiarise learners with the air pressure and volume requirements of different tools.</w:t>
      </w:r>
    </w:p>
    <w:p w:rsidR="00D726A6" w:rsidRPr="0026648D" w:rsidRDefault="00D726A6" w:rsidP="00D726A6">
      <w:pPr>
        <w:rPr>
          <w:rFonts w:ascii="Century Gothic" w:hAnsi="Century Gothic"/>
        </w:rPr>
      </w:pPr>
      <w:r w:rsidRPr="0026648D">
        <w:rPr>
          <w:rFonts w:ascii="Century Gothic" w:hAnsi="Century Gothic"/>
        </w:rPr>
        <w:t>- Example: Determining that a pneumatic staple gun requires 2 CFM at 90 PSI to operate efficiently and checking if the workshop’s compressor can meet this deman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Adjusting Air Pressure</w:t>
      </w:r>
    </w:p>
    <w:p w:rsidR="00D726A6" w:rsidRPr="0026648D" w:rsidRDefault="00D726A6" w:rsidP="00D726A6">
      <w:pPr>
        <w:rPr>
          <w:rFonts w:ascii="Century Gothic" w:hAnsi="Century Gothic"/>
        </w:rPr>
      </w:pPr>
      <w:r w:rsidRPr="0026648D">
        <w:rPr>
          <w:rFonts w:ascii="Century Gothic" w:hAnsi="Century Gothic"/>
        </w:rPr>
        <w:t>- Task: Using a compressor, learners adjust the air pressure to match the requirements for operating a pneumatic nail gun used for framing.</w:t>
      </w:r>
    </w:p>
    <w:p w:rsidR="00D726A6" w:rsidRPr="0026648D" w:rsidRDefault="00D726A6" w:rsidP="00D726A6">
      <w:pPr>
        <w:rPr>
          <w:rFonts w:ascii="Century Gothic" w:hAnsi="Century Gothic"/>
        </w:rPr>
      </w:pPr>
      <w:r w:rsidRPr="0026648D">
        <w:rPr>
          <w:rFonts w:ascii="Century Gothic" w:hAnsi="Century Gothic"/>
        </w:rPr>
        <w:t>- Objective: To practice setting the correct air pressure for a tool, ensuring optimal performance and safety.</w:t>
      </w:r>
    </w:p>
    <w:p w:rsidR="00D726A6" w:rsidRPr="0026648D" w:rsidRDefault="00D726A6" w:rsidP="00D726A6">
      <w:pPr>
        <w:rPr>
          <w:rFonts w:ascii="Century Gothic" w:hAnsi="Century Gothic"/>
        </w:rPr>
      </w:pPr>
      <w:r w:rsidRPr="0026648D">
        <w:rPr>
          <w:rFonts w:ascii="Century Gothic" w:hAnsi="Century Gothic"/>
        </w:rPr>
        <w:t>- Example: Adjusting the compressor to deliver 4 CFM at 120 PSI for a heavy-duty nail gun and testing the tool to ensure it operates smoothly without any malfunc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ompressor Maintenance Workshop: Organise a workshop where learners can learn about maintaining air compressors, including checking for leaks, changing filters, and servicing the motor and tank to ensure optimal perform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ool and Compressor Setup Task: Each learner sets up a pneumatic tool from start to finish, including connecting the tool to the compressor, adjusting the air pressure, and testing the tool on various materia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Identifying Requirements: How well learners can identify and articulate the air volume and pressure requirements for different tools.</w:t>
      </w:r>
    </w:p>
    <w:p w:rsidR="00D726A6" w:rsidRPr="0026648D" w:rsidRDefault="00D726A6" w:rsidP="00D726A6">
      <w:pPr>
        <w:rPr>
          <w:rFonts w:ascii="Century Gothic" w:hAnsi="Century Gothic"/>
        </w:rPr>
      </w:pPr>
      <w:r w:rsidRPr="0026648D">
        <w:rPr>
          <w:rFonts w:ascii="Century Gothic" w:hAnsi="Century Gothic"/>
        </w:rPr>
        <w:t>- Skill in Adjusting Air Pressure: Effectiveness and precision in adjusting compressors to the correct settings for various tools.</w:t>
      </w:r>
    </w:p>
    <w:p w:rsidR="00D726A6" w:rsidRPr="0026648D" w:rsidRDefault="00D726A6" w:rsidP="00D726A6">
      <w:pPr>
        <w:rPr>
          <w:rFonts w:ascii="Century Gothic" w:hAnsi="Century Gothic"/>
        </w:rPr>
      </w:pPr>
      <w:r w:rsidRPr="0026648D">
        <w:rPr>
          <w:rFonts w:ascii="Century Gothic" w:hAnsi="Century Gothic"/>
        </w:rPr>
        <w:t>- Application of Knowledge: Ability to apply theoretical knowledge in real-world settings, effectively setting up and using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activities, learners will develop a thorough understanding of how compressed air systems work and how to correctly use and maintain them in upholstery projects. This knowledge ensures that pneumatic tools are used efficiently, safely, and effectively, maintaining high standards of craftsmanship in upholstery work.</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82" w:name="_Toc196999149"/>
      <w:r w:rsidRPr="0026648D">
        <w:t>Applied Knowledge Learning Content for AK0802: Consumables</w:t>
      </w:r>
      <w:bookmarkEnd w:id="82"/>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the role and management of consumables in the operation of pneumatic tools is essential for upholstery professionals. This module provides a detailed exploration of various consumables such as nails, staples, and oils that are vital for the proper functioning of pneumatic tools, offering practical examples to deepen learners' understanding and enhance their efficienc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Consumables for Pneumatic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onsumables in the context of pneumatic tools include all the components that need to be replenished regular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Nails and Staples: These vary in sise and type, selected based on the specific requirements of the upholstery project. For instance, finer staples may be used for delicate fabrics, while thicker, more robust nails may be necessary for securing hardwood materials.</w:t>
      </w:r>
    </w:p>
    <w:p w:rsidR="00D726A6" w:rsidRPr="0026648D" w:rsidRDefault="00D726A6" w:rsidP="00D726A6">
      <w:pPr>
        <w:rPr>
          <w:rFonts w:ascii="Century Gothic" w:hAnsi="Century Gothic"/>
        </w:rPr>
      </w:pPr>
      <w:r w:rsidRPr="0026648D">
        <w:rPr>
          <w:rFonts w:ascii="Century Gothic" w:hAnsi="Century Gothic"/>
        </w:rPr>
        <w:t>- Lubricants: Oils and greases are crucial for maintaining the smooth operation of pneumatic tools. Proper lubrication reduces wear and tear and prevents mechanical failures.</w:t>
      </w:r>
    </w:p>
    <w:p w:rsidR="00D726A6" w:rsidRPr="0026648D" w:rsidRDefault="00D726A6" w:rsidP="00D726A6">
      <w:pPr>
        <w:rPr>
          <w:rFonts w:ascii="Century Gothic" w:hAnsi="Century Gothic"/>
        </w:rPr>
      </w:pPr>
      <w:r w:rsidRPr="0026648D">
        <w:rPr>
          <w:rFonts w:ascii="Century Gothic" w:hAnsi="Century Gothic"/>
        </w:rPr>
        <w:t>- Air Tool Oil: This specific type of lubricant is designed to cope with the high-speed operation of pneumatic tools, ensuring that internal components are protected against friction and corros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Selecting Nails and Staples</w:t>
      </w:r>
    </w:p>
    <w:p w:rsidR="00D726A6" w:rsidRPr="0026648D" w:rsidRDefault="00D726A6" w:rsidP="00D726A6">
      <w:pPr>
        <w:rPr>
          <w:rFonts w:ascii="Century Gothic" w:hAnsi="Century Gothic"/>
        </w:rPr>
      </w:pPr>
      <w:r w:rsidRPr="0026648D">
        <w:rPr>
          <w:rFonts w:ascii="Century Gothic" w:hAnsi="Century Gothic"/>
        </w:rPr>
        <w:t>- Task: Learners are given different types of upholstery projects, from delicate antique restoration to robust commercial furniture production. They must choose the appropriate nails or staples for each project.</w:t>
      </w:r>
    </w:p>
    <w:p w:rsidR="00D726A6" w:rsidRPr="0026648D" w:rsidRDefault="00D726A6" w:rsidP="00D726A6">
      <w:pPr>
        <w:rPr>
          <w:rFonts w:ascii="Century Gothic" w:hAnsi="Century Gothic"/>
        </w:rPr>
      </w:pPr>
      <w:r w:rsidRPr="0026648D">
        <w:rPr>
          <w:rFonts w:ascii="Century Gothic" w:hAnsi="Century Gothic"/>
        </w:rPr>
        <w:t>- Objective: To enhance the ability to select the right consumable based on material, tool type, and project needs.</w:t>
      </w:r>
    </w:p>
    <w:p w:rsidR="00D726A6" w:rsidRPr="0026648D" w:rsidRDefault="00D726A6" w:rsidP="00D726A6">
      <w:pPr>
        <w:rPr>
          <w:rFonts w:ascii="Century Gothic" w:hAnsi="Century Gothic"/>
        </w:rPr>
      </w:pPr>
      <w:r w:rsidRPr="0026648D">
        <w:rPr>
          <w:rFonts w:ascii="Century Gothic" w:hAnsi="Century Gothic"/>
        </w:rPr>
        <w:t>- Example: Choosing 1/4-inch staples for securing light fabric on a softwood frame and 1-inch nails for attaching heavy-duty fabric to a metal fra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Lubrication Techniques</w:t>
      </w:r>
    </w:p>
    <w:p w:rsidR="00D726A6" w:rsidRPr="0026648D" w:rsidRDefault="00D726A6" w:rsidP="00D726A6">
      <w:pPr>
        <w:rPr>
          <w:rFonts w:ascii="Century Gothic" w:hAnsi="Century Gothic"/>
        </w:rPr>
      </w:pPr>
      <w:r w:rsidRPr="0026648D">
        <w:rPr>
          <w:rFonts w:ascii="Century Gothic" w:hAnsi="Century Gothic"/>
        </w:rPr>
        <w:t>- Task: Learners perform lubrication on various pneumatic tools using the correct type of air tool oil.</w:t>
      </w:r>
    </w:p>
    <w:p w:rsidR="00D726A6" w:rsidRPr="0026648D" w:rsidRDefault="00D726A6" w:rsidP="00D726A6">
      <w:pPr>
        <w:rPr>
          <w:rFonts w:ascii="Century Gothic" w:hAnsi="Century Gothic"/>
        </w:rPr>
      </w:pPr>
      <w:r w:rsidRPr="0026648D">
        <w:rPr>
          <w:rFonts w:ascii="Century Gothic" w:hAnsi="Century Gothic"/>
        </w:rPr>
        <w:t>- Objective: To develop routine maintenance skills that prolong the life and efficiency of pneumatic tools.</w:t>
      </w:r>
    </w:p>
    <w:p w:rsidR="00D726A6" w:rsidRPr="0026648D" w:rsidRDefault="00D726A6" w:rsidP="00D726A6">
      <w:pPr>
        <w:rPr>
          <w:rFonts w:ascii="Century Gothic" w:hAnsi="Century Gothic"/>
        </w:rPr>
      </w:pPr>
      <w:r w:rsidRPr="0026648D">
        <w:rPr>
          <w:rFonts w:ascii="Century Gothic" w:hAnsi="Century Gothic"/>
        </w:rPr>
        <w:lastRenderedPageBreak/>
        <w:t>- Example: Demonstrating the proper application of air tool oil to a pneumatic staple gun, focusing on the frequency of lubrication based on usage patter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onsumable Management Workshop: Conduct a workshop focused on the efficient management and use of consumables, including inventory tracking, proper storage, and handling practices to maximise usability and minimise wast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Learners undertake a project where they are responsible for all aspects of consumable management, from selection through application, documenting their choices and the reasons behind them.</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Consumable Selection: Measures how effectively learners choose consumables suitable for different types of upholstery tasks.</w:t>
      </w:r>
    </w:p>
    <w:p w:rsidR="00D726A6" w:rsidRPr="0026648D" w:rsidRDefault="00D726A6" w:rsidP="00D726A6">
      <w:pPr>
        <w:rPr>
          <w:rFonts w:ascii="Century Gothic" w:hAnsi="Century Gothic"/>
        </w:rPr>
      </w:pPr>
      <w:r w:rsidRPr="0026648D">
        <w:rPr>
          <w:rFonts w:ascii="Century Gothic" w:hAnsi="Century Gothic"/>
        </w:rPr>
        <w:t>- Proficiency in Maintenance Practices: Assesses the learner's ability to apply proper lubrication techniques and the understanding of maintenance frequency.</w:t>
      </w:r>
    </w:p>
    <w:p w:rsidR="00D726A6" w:rsidRPr="0026648D" w:rsidRDefault="00D726A6" w:rsidP="00D726A6">
      <w:pPr>
        <w:rPr>
          <w:rFonts w:ascii="Century Gothic" w:hAnsi="Century Gothic"/>
        </w:rPr>
      </w:pPr>
      <w:r w:rsidRPr="0026648D">
        <w:rPr>
          <w:rFonts w:ascii="Century Gothic" w:hAnsi="Century Gothic"/>
        </w:rPr>
        <w:t>- Application in Project Management: Evaluates the learner's ability to manage consumables efficiently in a project setting, focusing on minimising waste and ensuring qualit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educational activities, learners will gain a comprehensive understanding of consumables related to pneumatic tools, enhancing their ability to maintain and use these tools effectively. This knowledge is crucial for ensuring that upholstery projects are completed efficiently, with high standards of quality and durability.</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83" w:name="_Toc196999150"/>
      <w:r w:rsidRPr="0026648D">
        <w:t>Applied Knowledge Learning Content for AK0803: Pneumatic Tool Maintenance</w:t>
      </w:r>
      <w:bookmarkEnd w:id="83"/>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ffective maintenance of pneumatic tools is crucial for ensuring their longevity and reliability in upholstery projects. This module provides comprehensive insights into maintaining these tools, including the steps for routine checks and repairs, as well as practical examples to help learners implement these maintenance practices proficient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Pneumatic Tool Maintenan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egular maintenance of pneumatic tools involves several key practices that help prevent mechanical failures and ensure the tools operate efficient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Daily Inspection: Checking the tool for any signs of wear or damage, ensuring all parts are secure and functional.</w:t>
      </w:r>
    </w:p>
    <w:p w:rsidR="00D726A6" w:rsidRPr="0026648D" w:rsidRDefault="00D726A6" w:rsidP="00D726A6">
      <w:pPr>
        <w:rPr>
          <w:rFonts w:ascii="Century Gothic" w:hAnsi="Century Gothic"/>
        </w:rPr>
      </w:pPr>
      <w:r w:rsidRPr="0026648D">
        <w:rPr>
          <w:rFonts w:ascii="Century Gothic" w:hAnsi="Century Gothic"/>
        </w:rPr>
        <w:t>- Cleaning: Removing debris, dust, and lubricant buildup from the tool, especially from the air vents and moving parts.</w:t>
      </w:r>
    </w:p>
    <w:p w:rsidR="00D726A6" w:rsidRPr="0026648D" w:rsidRDefault="00D726A6" w:rsidP="00D726A6">
      <w:pPr>
        <w:rPr>
          <w:rFonts w:ascii="Century Gothic" w:hAnsi="Century Gothic"/>
        </w:rPr>
      </w:pPr>
      <w:r w:rsidRPr="0026648D">
        <w:rPr>
          <w:rFonts w:ascii="Century Gothic" w:hAnsi="Century Gothic"/>
        </w:rPr>
        <w:t>- Lubrication: Applying the correct type of oil to moving parts to reduce friction and wear, which is critical for the high-speed operation of pneumatic tools.</w:t>
      </w:r>
    </w:p>
    <w:p w:rsidR="00D726A6" w:rsidRPr="0026648D" w:rsidRDefault="00D726A6" w:rsidP="00D726A6">
      <w:pPr>
        <w:rPr>
          <w:rFonts w:ascii="Century Gothic" w:hAnsi="Century Gothic"/>
        </w:rPr>
      </w:pPr>
      <w:r w:rsidRPr="0026648D">
        <w:rPr>
          <w:rFonts w:ascii="Century Gothic" w:hAnsi="Century Gothic"/>
        </w:rPr>
        <w:t>- Air Filter Check: Inspecting and cleaning or replacing air filters regularly to ensure optimal air flow and prevent contaminants from entering the tool.</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Daily Inspection and Cleaning</w:t>
      </w:r>
    </w:p>
    <w:p w:rsidR="00D726A6" w:rsidRPr="0026648D" w:rsidRDefault="00D726A6" w:rsidP="00D726A6">
      <w:pPr>
        <w:rPr>
          <w:rFonts w:ascii="Century Gothic" w:hAnsi="Century Gothic"/>
        </w:rPr>
      </w:pPr>
      <w:r w:rsidRPr="0026648D">
        <w:rPr>
          <w:rFonts w:ascii="Century Gothic" w:hAnsi="Century Gothic"/>
        </w:rPr>
        <w:t>- Task: Learners perform a daily inspection and cleaning on a pneumatic staple gun and an air nailer.</w:t>
      </w:r>
    </w:p>
    <w:p w:rsidR="00D726A6" w:rsidRPr="0026648D" w:rsidRDefault="00D726A6" w:rsidP="00D726A6">
      <w:pPr>
        <w:rPr>
          <w:rFonts w:ascii="Century Gothic" w:hAnsi="Century Gothic"/>
        </w:rPr>
      </w:pPr>
      <w:r w:rsidRPr="0026648D">
        <w:rPr>
          <w:rFonts w:ascii="Century Gothic" w:hAnsi="Century Gothic"/>
        </w:rPr>
        <w:t>- Objective: To master the routine of inspecting and cleaning pneumatic tools, identifying potential issues before they lead to tool failure.</w:t>
      </w:r>
    </w:p>
    <w:p w:rsidR="00D726A6" w:rsidRPr="0026648D" w:rsidRDefault="00D726A6" w:rsidP="00D726A6">
      <w:pPr>
        <w:rPr>
          <w:rFonts w:ascii="Century Gothic" w:hAnsi="Century Gothic"/>
        </w:rPr>
      </w:pPr>
      <w:r w:rsidRPr="0026648D">
        <w:rPr>
          <w:rFonts w:ascii="Century Gothic" w:hAnsi="Century Gothic"/>
        </w:rPr>
        <w:t>- Example: Checking an air nailer for loose screws and worn seals, cleaning around the trigger and the head where debris tends to accumulat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Lubrication and Air Filter Maintenance</w:t>
      </w:r>
    </w:p>
    <w:p w:rsidR="00D726A6" w:rsidRPr="0026648D" w:rsidRDefault="00D726A6" w:rsidP="00D726A6">
      <w:pPr>
        <w:rPr>
          <w:rFonts w:ascii="Century Gothic" w:hAnsi="Century Gothic"/>
        </w:rPr>
      </w:pPr>
      <w:r w:rsidRPr="0026648D">
        <w:rPr>
          <w:rFonts w:ascii="Century Gothic" w:hAnsi="Century Gothic"/>
        </w:rPr>
        <w:t>- Task: Learners lubricate the moving parts of a pneumatic tool and check or replace the air filter.</w:t>
      </w:r>
    </w:p>
    <w:p w:rsidR="00D726A6" w:rsidRPr="0026648D" w:rsidRDefault="00D726A6" w:rsidP="00D726A6">
      <w:pPr>
        <w:rPr>
          <w:rFonts w:ascii="Century Gothic" w:hAnsi="Century Gothic"/>
        </w:rPr>
      </w:pPr>
      <w:r w:rsidRPr="0026648D">
        <w:rPr>
          <w:rFonts w:ascii="Century Gothic" w:hAnsi="Century Gothic"/>
        </w:rPr>
        <w:t>- Objective: To practice proper lubrication techniques and understand the importance of clean air supply in pneumatic tool performance.</w:t>
      </w:r>
    </w:p>
    <w:p w:rsidR="00D726A6" w:rsidRPr="0026648D" w:rsidRDefault="00D726A6" w:rsidP="00D726A6">
      <w:pPr>
        <w:rPr>
          <w:rFonts w:ascii="Century Gothic" w:hAnsi="Century Gothic"/>
        </w:rPr>
      </w:pPr>
      <w:r w:rsidRPr="0026648D">
        <w:rPr>
          <w:rFonts w:ascii="Century Gothic" w:hAnsi="Century Gothic"/>
        </w:rPr>
        <w:t>- Example: Applying a few drops of air tool oil to the air inlet of a pneumatic hammer and replacing a clogged air filter with a new on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intenance Schedule Development: Guide learners to develop a maintenance schedule for pneumatic tools used in an upholstery shop, including daily, weekly, and monthly task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intenance Workshop: Organise a workshop where learners can disassemble, diagnose, and repair common issues in pneumatic tools under the guidance of an experienced technicia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Effectiveness in Inspection and Cleaning: Assesses how thoroughly the learner inspects and cleans the tool, identifying any minor issues that could escalate into major problems.</w:t>
      </w:r>
    </w:p>
    <w:p w:rsidR="00D726A6" w:rsidRPr="0026648D" w:rsidRDefault="00D726A6" w:rsidP="00D726A6">
      <w:pPr>
        <w:rPr>
          <w:rFonts w:ascii="Century Gothic" w:hAnsi="Century Gothic"/>
        </w:rPr>
      </w:pPr>
      <w:r w:rsidRPr="0026648D">
        <w:rPr>
          <w:rFonts w:ascii="Century Gothic" w:hAnsi="Century Gothic"/>
        </w:rPr>
        <w:t>- Proficiency in Lubrication and Filter Maintenance: Evaluates the accuracy and appropriateness of lubrication and the timely replacement of air filters.</w:t>
      </w:r>
    </w:p>
    <w:p w:rsidR="00D726A6" w:rsidRPr="0026648D" w:rsidRDefault="00D726A6" w:rsidP="00D726A6">
      <w:pPr>
        <w:rPr>
          <w:rFonts w:ascii="Century Gothic" w:hAnsi="Century Gothic"/>
        </w:rPr>
      </w:pPr>
      <w:r w:rsidRPr="0026648D">
        <w:rPr>
          <w:rFonts w:ascii="Century Gothic" w:hAnsi="Century Gothic"/>
        </w:rPr>
        <w:t>- Consistency in Maintenance Practices: Measures the learner’s adherence to the developed maintenance schedule during project-based learning.</w:t>
      </w:r>
    </w:p>
    <w:p w:rsidR="00D726A6" w:rsidRPr="0026648D" w:rsidRDefault="00D726A6" w:rsidP="00D726A6">
      <w:pPr>
        <w:rPr>
          <w:rFonts w:ascii="Century Gothic" w:hAnsi="Century Gothic"/>
        </w:rPr>
      </w:pPr>
    </w:p>
    <w:p w:rsidR="00D726A6" w:rsidRPr="0026648D" w:rsidRDefault="00D726A6" w:rsidP="00D726A6">
      <w:pPr>
        <w:spacing w:before="0" w:after="160" w:line="259" w:lineRule="auto"/>
        <w:jc w:val="left"/>
        <w:rPr>
          <w:rFonts w:ascii="Century Gothic" w:hAnsi="Century Gothic" w:cs="Arial"/>
          <w:b/>
          <w:bCs/>
          <w:sz w:val="36"/>
          <w:szCs w:val="28"/>
          <w:lang w:val="en-ZA"/>
        </w:rPr>
      </w:pPr>
      <w:r w:rsidRPr="0026648D">
        <w:rPr>
          <w:rFonts w:ascii="Century Gothic" w:hAnsi="Century Gothic"/>
        </w:rPr>
        <w:t>Through engaging with these educational activities, learners will acquire essential skills in maintaining pneumatic tools, which will enhance their ability to perform upholstery work efficiently and safely. These maintenance skills not only prevent downtime due to tool failures but also extend the lifespan of the tools, making them more cost-effective for the business.</w:t>
      </w:r>
    </w:p>
    <w:p w:rsidR="00D726A6" w:rsidRPr="0026648D" w:rsidRDefault="00D726A6">
      <w:pPr>
        <w:spacing w:before="0" w:after="160" w:line="259" w:lineRule="auto"/>
        <w:jc w:val="left"/>
        <w:rPr>
          <w:rFonts w:ascii="Century Gothic" w:hAnsi="Century Gothic" w:cs="Arial"/>
          <w:b/>
          <w:bCs/>
          <w:sz w:val="36"/>
          <w:szCs w:val="28"/>
          <w:lang w:val="en-ZA"/>
        </w:rPr>
      </w:pPr>
      <w:r w:rsidRPr="0026648D">
        <w:rPr>
          <w:rFonts w:ascii="Century Gothic" w:hAnsi="Century Gothic" w:cs="Arial"/>
          <w:bCs/>
          <w:i/>
          <w:lang w:val="en-ZA"/>
        </w:rPr>
        <w:br w:type="page"/>
      </w:r>
    </w:p>
    <w:p w:rsidR="004234B7" w:rsidRPr="0026648D" w:rsidRDefault="004234B7" w:rsidP="005D2964">
      <w:pPr>
        <w:pStyle w:val="Heading3"/>
        <w:rPr>
          <w:sz w:val="20"/>
          <w:szCs w:val="20"/>
          <w:lang w:val="en-ZA" w:eastAsia="en-ZA"/>
        </w:rPr>
      </w:pPr>
      <w:bookmarkStart w:id="84" w:name="_Toc196999151"/>
      <w:r w:rsidRPr="0026648D">
        <w:rPr>
          <w:lang w:val="en-ZA"/>
        </w:rPr>
        <w:lastRenderedPageBreak/>
        <w:t>GUIDELINES</w:t>
      </w:r>
      <w:bookmarkEnd w:id="84"/>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9128B" w:rsidRPr="0026648D">
        <w:rPr>
          <w:rFonts w:ascii="Century Gothic" w:hAnsi="Century Gothic"/>
          <w:b/>
          <w:sz w:val="22"/>
          <w:szCs w:val="22"/>
          <w:lang w:val="en-ZA"/>
        </w:rPr>
        <w:t>PM-02-PS08: Identify, prepare and safely operate pneumatic tools for fitting covers to fram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D726A6" w:rsidRPr="0026648D" w:rsidRDefault="00D726A6" w:rsidP="005D2964">
      <w:pPr>
        <w:pStyle w:val="Heading3"/>
        <w:rPr>
          <w:rFonts w:eastAsia="Calibri"/>
          <w:lang w:val="en-ZA"/>
        </w:rPr>
      </w:pPr>
      <w:bookmarkStart w:id="85" w:name="_Toc196999152"/>
      <w:r w:rsidRPr="0026648D">
        <w:rPr>
          <w:rFonts w:eastAsia="Calibri"/>
          <w:lang w:val="en-ZA"/>
        </w:rPr>
        <w:lastRenderedPageBreak/>
        <w:t>Case Study: Equipment Readiness Assessment at Elite Upholstery Services</w:t>
      </w:r>
      <w:bookmarkEnd w:id="85"/>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the workshop supervisor at Elite Upholstery Services, tasked with ensuring that all upholstery tools and equipment are ready for a major upcoming project involving the production of high-end office furniture. This project requires precision and reliability from both your team and the equipment they us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Based Ques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801)</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scribe the process you would use to ensure that both the power and pneumatic staple and nailing guns are identified, checked, and tested to be fit for purpose for the upcoming projec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802)</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How would you ensure that the consumables for the power and pneumatic tools are correctly identified, matched with, and loaded into the appropriate tool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 (IAC0803)</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plain how you would clean and conduct minor maintenance on the tools, detailing each step you tak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4: (IAC0804)</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hat steps would you take to ensure that all tools are stored according to requirements after maintenanc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11"/>
        <w:gridCol w:w="3303"/>
        <w:gridCol w:w="2790"/>
        <w:gridCol w:w="2776"/>
      </w:tblGrid>
      <w:tr w:rsidR="00D726A6" w:rsidRPr="0026648D"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eeds Improvement (1 point)</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Tool Testing and Inspec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oroughly tests all tools and effectively identifies any issues needing repair.</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dequately tests tools but may overlook minor issue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sufficient testing, missing significant functional problems.</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Consumable Managemen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rrectly identifies and perfectly matches consumables to tools, confirmed by successful test fir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stly correct, but with minor errors in matching, not impacting performanc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correctly matches consumables, leading to tool malfunctions or damage.</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Maintenance and Cleaning</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erforms comprehensive cleaning and maintenance, enhancing tool performance and safety.</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nducts basic maintenance, but some areas are not thoroughly addressed.</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Neglects necessary maintenance, leading to potential tool failure.</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Storage Practic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tores tools in an organised, secure manner that protects and prolongs tool life.</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enerally stores tools correctly but lacks optimal organisation.</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oor storage practices that risk damage or loss of tools.</w:t>
            </w:r>
          </w:p>
        </w:tc>
      </w:tr>
    </w:tbl>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hAnsi="Century Gothic" w:cs="Arial"/>
          <w:b/>
          <w:color w:val="000000"/>
          <w:sz w:val="28"/>
          <w:szCs w:val="28"/>
          <w:lang w:val="en-ZA"/>
        </w:rPr>
      </w:pPr>
      <w:r w:rsidRPr="0026648D">
        <w:rPr>
          <w:rFonts w:ascii="Century Gothic" w:eastAsia="Calibri" w:hAnsi="Century Gothic"/>
          <w:sz w:val="22"/>
          <w:szCs w:val="22"/>
          <w:lang w:val="en-ZA"/>
        </w:rPr>
        <w:t>Through this case study, learners demonstrate their ability to manage and maintain upholstery tools effectively, ensuring they are fully prepared for intensive use in upcoming projects. This scenario underscores the importance of meticulous equipment care in maintaining high standards of operational efficiency and safety in an upholstery workshop.</w:t>
      </w: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5D2964">
      <w:pPr>
        <w:pStyle w:val="Heading2"/>
        <w:rPr>
          <w:lang w:val="en-ZA"/>
        </w:rPr>
      </w:pPr>
      <w:bookmarkStart w:id="86" w:name="_Toc196999153"/>
      <w:r w:rsidRPr="0026648D">
        <w:rPr>
          <w:lang w:val="en-ZA"/>
        </w:rPr>
        <w:lastRenderedPageBreak/>
        <w:t>PM-02-PS09: Start and stop a compressor and connect pneumatic tools while following safe standard operating procedures</w:t>
      </w:r>
      <w:bookmarkEnd w:id="86"/>
    </w:p>
    <w:p w:rsidR="0089128B" w:rsidRPr="0026648D" w:rsidRDefault="0089128B"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870119" w:rsidP="004234B7">
      <w:pPr>
        <w:rPr>
          <w:rFonts w:ascii="Century Gothic" w:hAnsi="Century Gothic"/>
          <w:sz w:val="22"/>
          <w:szCs w:val="22"/>
          <w:lang w:val="en-ZA"/>
        </w:rPr>
      </w:pPr>
      <w:r w:rsidRPr="0026648D">
        <w:rPr>
          <w:rFonts w:ascii="Century Gothic" w:hAnsi="Century Gothic"/>
          <w:sz w:val="22"/>
          <w:szCs w:val="22"/>
          <w:lang w:val="en-ZA"/>
        </w:rPr>
        <w:t>Given access to, and pictures of, various types of portable and fixed compressors, air lines and pneumatic tools the learner must be able to:</w:t>
      </w:r>
    </w:p>
    <w:p w:rsidR="00870119" w:rsidRPr="0026648D" w:rsidRDefault="00870119" w:rsidP="00870119">
      <w:pPr>
        <w:ind w:left="360"/>
        <w:rPr>
          <w:rFonts w:ascii="Century Gothic" w:hAnsi="Century Gothic"/>
          <w:sz w:val="22"/>
          <w:szCs w:val="22"/>
          <w:lang w:val="en-ZA"/>
        </w:rPr>
      </w:pPr>
    </w:p>
    <w:p w:rsidR="0089128B" w:rsidRPr="0026648D" w:rsidRDefault="0089128B" w:rsidP="00870119">
      <w:pPr>
        <w:pStyle w:val="ListParagraph"/>
        <w:numPr>
          <w:ilvl w:val="0"/>
          <w:numId w:val="29"/>
        </w:numPr>
        <w:rPr>
          <w:rFonts w:ascii="Century Gothic" w:hAnsi="Century Gothic"/>
          <w:sz w:val="22"/>
          <w:szCs w:val="22"/>
          <w:lang w:val="en-ZA"/>
        </w:rPr>
      </w:pPr>
      <w:r w:rsidRPr="0026648D">
        <w:rPr>
          <w:rFonts w:ascii="Century Gothic" w:hAnsi="Century Gothic"/>
          <w:sz w:val="22"/>
          <w:szCs w:val="22"/>
          <w:lang w:val="en-ZA"/>
        </w:rPr>
        <w:t>PA0901 Identify the two main types of compressor</w:t>
      </w:r>
    </w:p>
    <w:p w:rsidR="0089128B" w:rsidRPr="0026648D" w:rsidRDefault="0089128B" w:rsidP="0089128B">
      <w:pPr>
        <w:pStyle w:val="ListParagraph"/>
        <w:numPr>
          <w:ilvl w:val="0"/>
          <w:numId w:val="24"/>
        </w:numPr>
        <w:rPr>
          <w:rFonts w:ascii="Century Gothic" w:hAnsi="Century Gothic"/>
          <w:sz w:val="22"/>
          <w:szCs w:val="22"/>
          <w:lang w:val="en-ZA"/>
        </w:rPr>
      </w:pPr>
      <w:r w:rsidRPr="0026648D">
        <w:rPr>
          <w:rFonts w:ascii="Century Gothic" w:hAnsi="Century Gothic"/>
          <w:sz w:val="22"/>
          <w:szCs w:val="22"/>
          <w:lang w:val="en-ZA"/>
        </w:rPr>
        <w:t>PA0902 Check that planned maintenance has taken place as scheduled, and that legal certification is up to date</w:t>
      </w:r>
    </w:p>
    <w:p w:rsidR="0089128B" w:rsidRPr="0026648D" w:rsidRDefault="0089128B" w:rsidP="0089128B">
      <w:pPr>
        <w:pStyle w:val="ListParagraph"/>
        <w:numPr>
          <w:ilvl w:val="0"/>
          <w:numId w:val="24"/>
        </w:numPr>
        <w:rPr>
          <w:rFonts w:ascii="Century Gothic" w:hAnsi="Century Gothic"/>
          <w:sz w:val="22"/>
          <w:szCs w:val="22"/>
          <w:lang w:val="en-ZA"/>
        </w:rPr>
      </w:pPr>
      <w:r w:rsidRPr="0026648D">
        <w:rPr>
          <w:rFonts w:ascii="Century Gothic" w:hAnsi="Century Gothic"/>
          <w:sz w:val="22"/>
          <w:szCs w:val="22"/>
          <w:lang w:val="en-ZA"/>
        </w:rPr>
        <w:t>PA0903 Identify and check safety devices and do pre-start checks and procedures in the correct sequence</w:t>
      </w:r>
    </w:p>
    <w:p w:rsidR="0089128B" w:rsidRPr="0026648D" w:rsidRDefault="0089128B" w:rsidP="0089128B">
      <w:pPr>
        <w:pStyle w:val="ListParagraph"/>
        <w:numPr>
          <w:ilvl w:val="0"/>
          <w:numId w:val="24"/>
        </w:numPr>
        <w:rPr>
          <w:rFonts w:ascii="Century Gothic" w:hAnsi="Century Gothic"/>
          <w:sz w:val="22"/>
          <w:szCs w:val="22"/>
          <w:lang w:val="en-ZA"/>
        </w:rPr>
      </w:pPr>
      <w:r w:rsidRPr="0026648D">
        <w:rPr>
          <w:rFonts w:ascii="Century Gothic" w:hAnsi="Century Gothic"/>
          <w:sz w:val="22"/>
          <w:szCs w:val="22"/>
          <w:lang w:val="en-ZA"/>
        </w:rPr>
        <w:t>PA0904 Monitor the oil and air pressure gauges and follow procedures to report problems</w:t>
      </w:r>
    </w:p>
    <w:p w:rsidR="0089128B" w:rsidRPr="0026648D" w:rsidRDefault="0089128B" w:rsidP="0089128B">
      <w:pPr>
        <w:pStyle w:val="ListParagraph"/>
        <w:numPr>
          <w:ilvl w:val="0"/>
          <w:numId w:val="24"/>
        </w:numPr>
        <w:rPr>
          <w:rFonts w:ascii="Century Gothic" w:hAnsi="Century Gothic"/>
          <w:sz w:val="22"/>
          <w:szCs w:val="22"/>
          <w:lang w:val="en-ZA"/>
        </w:rPr>
      </w:pPr>
      <w:r w:rsidRPr="0026648D">
        <w:rPr>
          <w:rFonts w:ascii="Century Gothic" w:hAnsi="Century Gothic"/>
          <w:sz w:val="22"/>
          <w:szCs w:val="22"/>
          <w:lang w:val="en-ZA"/>
        </w:rPr>
        <w:t>PA0905 Connect air lines to the compressor or air outlet and connect and operate pneumatic tools at the required air pressure</w:t>
      </w:r>
    </w:p>
    <w:p w:rsidR="004234B7" w:rsidRPr="0026648D" w:rsidRDefault="0089128B" w:rsidP="0089128B">
      <w:pPr>
        <w:pStyle w:val="ListParagraph"/>
        <w:numPr>
          <w:ilvl w:val="0"/>
          <w:numId w:val="24"/>
        </w:numPr>
        <w:rPr>
          <w:rFonts w:ascii="Century Gothic" w:hAnsi="Century Gothic"/>
          <w:sz w:val="22"/>
          <w:szCs w:val="22"/>
          <w:lang w:val="en-ZA"/>
        </w:rPr>
      </w:pPr>
      <w:r w:rsidRPr="0026648D">
        <w:rPr>
          <w:rFonts w:ascii="Century Gothic" w:hAnsi="Century Gothic"/>
          <w:sz w:val="22"/>
          <w:szCs w:val="22"/>
          <w:lang w:val="en-ZA"/>
        </w:rPr>
        <w:t>PA0906 Do shut down procedures in the correct sequence and clean the area around the compressor</w:t>
      </w:r>
    </w:p>
    <w:p w:rsidR="0089128B" w:rsidRPr="0026648D" w:rsidRDefault="0089128B" w:rsidP="0089128B">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89128B" w:rsidRPr="0026648D" w:rsidRDefault="0089128B" w:rsidP="0089128B">
      <w:pPr>
        <w:pStyle w:val="ListParagraph"/>
        <w:numPr>
          <w:ilvl w:val="0"/>
          <w:numId w:val="25"/>
        </w:numPr>
        <w:rPr>
          <w:rFonts w:ascii="Century Gothic" w:hAnsi="Century Gothic"/>
          <w:sz w:val="22"/>
          <w:szCs w:val="22"/>
          <w:lang w:val="en-ZA"/>
        </w:rPr>
      </w:pPr>
      <w:r w:rsidRPr="0026648D">
        <w:rPr>
          <w:rFonts w:ascii="Century Gothic" w:hAnsi="Century Gothic"/>
          <w:sz w:val="22"/>
          <w:szCs w:val="22"/>
          <w:lang w:val="en-ZA"/>
        </w:rPr>
        <w:t>AK0901 Types of compressors and their uses</w:t>
      </w:r>
    </w:p>
    <w:p w:rsidR="004234B7" w:rsidRPr="0026648D" w:rsidRDefault="0089128B" w:rsidP="0089128B">
      <w:pPr>
        <w:pStyle w:val="ListParagraph"/>
        <w:numPr>
          <w:ilvl w:val="0"/>
          <w:numId w:val="25"/>
        </w:numPr>
        <w:rPr>
          <w:rFonts w:ascii="Century Gothic" w:hAnsi="Century Gothic"/>
          <w:sz w:val="22"/>
          <w:szCs w:val="22"/>
          <w:lang w:val="en-ZA"/>
        </w:rPr>
      </w:pPr>
      <w:r w:rsidRPr="0026648D">
        <w:rPr>
          <w:rFonts w:ascii="Century Gothic" w:hAnsi="Century Gothic"/>
          <w:sz w:val="22"/>
          <w:szCs w:val="22"/>
          <w:lang w:val="en-ZA"/>
        </w:rPr>
        <w:t>AK0902 Compliance with the Occupational Health and Safety Act Regulations for vessels under pressure</w:t>
      </w:r>
    </w:p>
    <w:p w:rsidR="0089128B" w:rsidRPr="0026648D" w:rsidRDefault="0089128B" w:rsidP="0089128B">
      <w:pPr>
        <w:pStyle w:val="ListParagraph"/>
        <w:numPr>
          <w:ilvl w:val="0"/>
          <w:numId w:val="25"/>
        </w:numPr>
        <w:rPr>
          <w:rFonts w:ascii="Century Gothic" w:hAnsi="Century Gothic"/>
          <w:sz w:val="22"/>
          <w:szCs w:val="22"/>
          <w:lang w:val="en-ZA"/>
        </w:rPr>
      </w:pPr>
      <w:r w:rsidRPr="0026648D">
        <w:rPr>
          <w:rFonts w:ascii="Century Gothic" w:hAnsi="Century Gothic"/>
          <w:sz w:val="22"/>
          <w:szCs w:val="22"/>
          <w:lang w:val="en-ZA"/>
        </w:rPr>
        <w:t>AK0903 Standard safe operating procedures</w:t>
      </w:r>
    </w:p>
    <w:p w:rsidR="0089128B" w:rsidRPr="0026648D" w:rsidRDefault="0089128B" w:rsidP="0089128B">
      <w:pPr>
        <w:rPr>
          <w:rFonts w:ascii="Century Gothic" w:hAnsi="Century Gothic"/>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901 Types of compressor identified</w:t>
      </w: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0902 Compressor maintenance records and legal certification checked and required steps taken if there is a problem</w:t>
      </w:r>
    </w:p>
    <w:p w:rsidR="00D726A6"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0903 Start up, monitor the oil and air pressure gauges, and shut down the compressor and dryer following the correct sequence</w:t>
      </w:r>
    </w:p>
    <w:p w:rsidR="00D726A6" w:rsidRPr="0026648D" w:rsidRDefault="00D726A6" w:rsidP="00D726A6">
      <w:pPr>
        <w:spacing w:before="0" w:after="160" w:line="259" w:lineRule="auto"/>
        <w:jc w:val="left"/>
        <w:rPr>
          <w:rFonts w:ascii="Century Gothic" w:hAnsi="Century Gothic"/>
          <w:sz w:val="22"/>
          <w:lang w:val="en-ZA"/>
        </w:rPr>
      </w:pPr>
    </w:p>
    <w:p w:rsidR="00D726A6" w:rsidRPr="0026648D" w:rsidRDefault="00D726A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87" w:name="_Toc196999154"/>
      <w:r w:rsidRPr="0026648D">
        <w:rPr>
          <w:rFonts w:eastAsia="Calibri"/>
          <w:lang w:val="en-ZA"/>
        </w:rPr>
        <w:t>Practical Application Learning Content for PA0901: Identify the Two Main Types of Compressor</w:t>
      </w:r>
      <w:bookmarkEnd w:id="87"/>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different types of compressors is fundamental for anyone working with pneumatic tools, as the choice of compressor can significantly impact the efficiency and suitability of the work being performed. This module aims to equip learners with the knowledge to identify and differentiate between the two main types of compressors used in industrial and workshop settings: portable compressors and fixed (stationary) compressor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Compressor Typ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ortable Compressors: These are smaller, lightweight, and designed for easy transportation around a site or between locations. They are ideal for light to medium-duty tasks and are commonly used where the work area changes frequently or in remote locations without direct electrical powe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Fixed Compressors: Larger and designed for permanent installation in a single location, fixed compressors have a higher capacity and can deliver more power. They are suited for heavy-duty use in industrial applications where a constant supply of compressed air is require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Identification and Features Overview</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presented with several compressors, both in images and in a workshop setting. They must identify which are portable and which are fixed, noting key features that help differentiate them.</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able learners to visually identify and categorise different types of compressors based on their physical characteristics and capabiliti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Learners identify features such as sise, mobility (presence of wheels), storage capacity, and power source (electricity or gasolin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Exercise 2: Suitability Assessme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Given a series of job scenarios, learners must decide which type of compressor is most suitable for each scenario, explaining their choice based on the compressor's featur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apply knowledge of compressor types to real-world applications, ensuring the best fit for specific task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Choosing a portable compressor for a furniture restoration project at a client's home vs. selecting a fixed compressor for continuous use in a large-scale furniture manufacturing workshop.</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ield Trip: Organise a visit to a local dealer or a large workshop where different types of compressors are used. This will allow learners to see these compressors in operation and understand their applications in a professional setting.</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mparative Study Project: Assign learners to research and compile a report on various brands and models of portable and fixed compressors, focusing on performance metrics like CFM output, power requirements, maintenance needs, and typical use ca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in Identification: Effectiveness in correctly identifying compressors as portable or fixed based on visual and functional characteristic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nderstanding of Features and Applications: Depth of understanding shown in the explanations for choosing specific compressor types for given scenario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Quality of Comparative Study: Thoroughness and technical accuracy in comparing different compressor models and their suitability for various task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5D2964"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Through engaging with these activities, learners will develop a thorough understanding of the primary types of compressors, enhancing their ability to choose the right </w:t>
      </w:r>
      <w:r w:rsidRPr="0026648D">
        <w:rPr>
          <w:rFonts w:ascii="Century Gothic" w:eastAsia="Calibri" w:hAnsi="Century Gothic"/>
          <w:sz w:val="22"/>
          <w:szCs w:val="22"/>
          <w:lang w:val="en-ZA"/>
        </w:rPr>
        <w:lastRenderedPageBreak/>
        <w:t>equipment for specific upholstery projects. This foundational knowledge is essential for efficient and effective use of pneumatic tools in various upholstery tasks.</w:t>
      </w:r>
    </w:p>
    <w:p w:rsidR="005D2964" w:rsidRDefault="005D2964">
      <w:pPr>
        <w:spacing w:before="0" w:after="160" w:line="259" w:lineRule="auto"/>
        <w:jc w:val="left"/>
        <w:rPr>
          <w:rFonts w:ascii="Century Gothic" w:eastAsia="Calibri" w:hAnsi="Century Gothic"/>
          <w:sz w:val="22"/>
          <w:szCs w:val="22"/>
          <w:lang w:val="en-ZA"/>
        </w:rPr>
      </w:pPr>
      <w:r>
        <w:rPr>
          <w:rFonts w:ascii="Century Gothic" w:eastAsia="Calibri" w:hAnsi="Century Gothic"/>
          <w:sz w:val="22"/>
          <w:szCs w:val="22"/>
          <w:lang w:val="en-ZA"/>
        </w:rPr>
        <w:br w:type="page"/>
      </w:r>
    </w:p>
    <w:p w:rsidR="00D726A6" w:rsidRPr="0026648D" w:rsidRDefault="00D726A6" w:rsidP="005D2964">
      <w:pPr>
        <w:pStyle w:val="Heading3"/>
        <w:rPr>
          <w:rFonts w:eastAsia="Calibri"/>
          <w:lang w:val="en-ZA"/>
        </w:rPr>
      </w:pPr>
      <w:bookmarkStart w:id="88" w:name="_Toc196999155"/>
      <w:r w:rsidRPr="0026648D">
        <w:rPr>
          <w:rFonts w:eastAsia="Calibri"/>
          <w:lang w:val="en-ZA"/>
        </w:rPr>
        <w:lastRenderedPageBreak/>
        <w:t>Practical Application Learning Content for PA0902: Check that Planned Maintenance has Taken Place as Scheduled, and that Legal Certification is Up to Date</w:t>
      </w:r>
      <w:bookmarkEnd w:id="88"/>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nsuring that compressors are regularly maintained and legally certified is critical for their safe and efficient operation. This module provides learners with the necessary knowledge and skills to verify maintenance records and compliance with legal certifications for compressor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Maintenance and Certification Requirement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cheduled Maintenance: Regular maintenance of compressors includes checking and changing the oil, inspecting filters and hoses, and ensuring that all components are functioning correctly. Scheduled maintenance helps prevent mechanical failures and extends the life of the equipme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Legal Certification: Depending on the jurisdiction, compressors may require periodic inspections and certifications to ensure they meet specific safety standards. These certifications must be kept current and be readily available for review.</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Maintenance Record Review</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access to maintenance records for various types of compressors. They must review these records to confirm that all scheduled maintenance has been performed as required.</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learners can accurately interpret maintenance logs and understand the importance of regular upkeep.</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Verifying that an oil change and filter replacement were completed on a fixed compressor according to the manufacturer’s recommended interval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ertification Verificat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Learners are provided with a set of documents pertaining to the legal certification of compressors. They must check the dates and details to ensure that each compressor is compliant with local safety regula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confirming the validity of legal certifications and understand the regulatory requirements for compressor operat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Ensuring that a portable compressor has a valid pressure vessel certificate that meets the national safety standards and has not expire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udit Simulation: Conduct a simulated audit where learners must perform a comprehensive check of maintenance and certification for all compressors in a workshop setting. This simulation includes assessing physical conditions of the compressors, reviewing maintenance records, and verifying legal document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orkshop Organisation: Task learners with organising and updating a maintenance and certification tracking system for a workshop’s compressors, using software or a manual tracking method to keep records up-to-dat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in Record Review: Effectiveness in identifying discrepancies in maintenance logs and understanding the implications of missed mainten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liance Verification: Accuracy and thoroughness in checking legal certifications and understanding regulatory requirement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ystem Organisation Skills: Competence in setting up or maintaining an organisational system for tracking maintenance and certifica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engaging with these activities, learners will gain essential skills in managing the upkeep and compliance of compressors, ensuring that they are always ready for use and operate within the legal requirements. This knowledge is crucial for maintaining high safety and efficiency standards in any workshop using pneumatic tools.</w:t>
      </w:r>
    </w:p>
    <w:p w:rsidR="00D726A6" w:rsidRPr="0026648D" w:rsidRDefault="00D726A6" w:rsidP="005D2964">
      <w:pPr>
        <w:pStyle w:val="Heading3"/>
        <w:rPr>
          <w:rFonts w:eastAsia="Calibri"/>
          <w:lang w:val="en-ZA"/>
        </w:rPr>
      </w:pPr>
      <w:bookmarkStart w:id="89" w:name="_Toc196999156"/>
      <w:r w:rsidRPr="0026648D">
        <w:rPr>
          <w:rFonts w:eastAsia="Calibri"/>
          <w:lang w:val="en-ZA"/>
        </w:rPr>
        <w:lastRenderedPageBreak/>
        <w:t>Practical Application Learning Content for PA0903: Identify and Check Safety Devices and Conduct Pre-start Checks and Procedures</w:t>
      </w:r>
      <w:bookmarkEnd w:id="89"/>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nsuring that pneumatic tools and compressors are safe before use is crucial to prevent accidents and maintain operational efficiency. This module provides detailed practical learning content to help learners systematically identify safety devices, conduct pre-start checks, and follow correct procedures to ensure equipment is ready and safe for oper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Safety Devices and Pre-start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afety devices on compressors and pneumatic tools can include pressure relief valves, emergency shutoffs, and thermal overload protectors. These devices are designed to prevent equipment failure and safeguard users from potential hasards. Pre-start checks involve inspecting these devices, ensuring connections are secure, and verifying that the equipment is in good working condi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Safety Device Identification and Inspect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presented with various types of compressors and pneumatic tools and must identify and inspect each safety device present on the equipme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familiarise learners with different safety devices and their functions, ensuring they know how to check each device properly.</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Identifying and testing the pressure relief valve on an air compressor to ensure it opens at the correct pressure setting.</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onducting Pre-start Check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Using a checklist, learners perform a series of pre-start checks on a compressor setup, including inspecting hoses, connections, and overall equipment condit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the sequence of operational checks that confirm the equipment is safe and ready for us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Example: Checking for any air leaks in the hose connections, ensuring all fittings are tight, and verifying that the air filter is clean and properly installe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afety Audit Project: Learners conduct a safety audit on the workshop’s pneumatic equipment, using a standardised checklist to assess and record the condition of safety devices and readiness of the equipmen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tenance and Safety Workshop: Organise a workshop where learners can demonstrate their ability to perform pre-start checks and safety inspections under the guidance of an experienced technician, followed by a discussion on troubleshooting common issues found during these check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in Identifying Safety Devices: How effectively learners can identify and explain the purpose of each safety devi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horoughness of Pre-start Checks: The completeness and accuracy of the pre-start checks performed, with attention to detail in following the prescribed seque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pplication of Safety Practices: Learners' ability to apply these checks in a real-world setting, demonstrating a proactive approach to equipment safety.</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engaging in these activities, learners will develop a comprehensive understanding of the critical role that safety devices and pre-start checks play in the operation of pneumatic tools and compressors. This knowledge ensures that all equipment is operated safely and efficiently, maintaining high standards of workplace safety and operational readines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90" w:name="_Toc196999157"/>
      <w:r w:rsidRPr="0026648D">
        <w:rPr>
          <w:rFonts w:eastAsia="Calibri"/>
          <w:lang w:val="en-ZA"/>
        </w:rPr>
        <w:t>Practical Application Learning Content for PA0904: Monitor the Oil and Air Pressure Gauges and Follow Procedures to Report Problems</w:t>
      </w:r>
      <w:bookmarkEnd w:id="90"/>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ffective monitoring of oil and air pressure gauges is crucial for maintaining the operational integrity and safety of pneumatic tools and compressors. This module provides detailed instructions and examples on how to accurately monitor these gauges and follow proper procedures for reporting any identified issu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Gauge Monitoring</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il Pressure Gauges: These gauges monitor the oil pressure in the compressor, which is crucial for lubricating moving parts. Low oil pressure can indicate a leak or that oil needs to be topped up, which if ignored, can lead to compressor failur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ir Pressure Gauges: These measure the pressure of the air delivered by the compressor. It’s essential to ensure that the pressure matches the tool requirements. Over-pressurisation can lead to tool damage or pose a safety risk, while under-pressurisation can result in inadequate tool performanc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Reading and Interpreting Gaug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provided with various scenarios where they read oil and air pressure gauges on a compressor. They must interpret the readings and decide whether they fall within the normal operating rang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accurately reading gauges and understanding their implications for compressor and tool perform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Learners observe an oil pressure gauge reading that is lower than the recommended level and must decide the appropriate action based on the equipment’s manual.</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Reporting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After identifying an issue from gauge readings, learners follow a standardised procedure to report the problem. This might involve documenting the issue in a maintenance log, notifying a supervisor, or initiating a service reques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learners are familiar with and can effectively use reporting protocols to address maintenance issu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Learners find that the air pressure is consistently too high, risking tool and safety integrity. They must complete a maintenance request form detailing their findings and the potential risk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imulated Monitoring Drill: Set up a continuous monitoring drill where learners monitor oil and air pressure gauges over a day. They record the readings at regular intervals to practice identifying and responding to any fluctua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tenance Report Writing Workshop: Conduct a workshop on how to write effective maintenance reports, focusing on clarity, accuracy, and the importance of timely communication in maintenance practic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in Reading Gauges: Evaluates how precisely learners can read and interpret gauge data.</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ffectiveness in Identifying Issues: Assesses the learner’s ability to correctly identify when gauge readings indicate a potential problem.</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oficiency in Reporting: Measures how well learners follow reporting procedures, including the clarity and detail of the reports they produc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activities, learners will gain the skills necessary to monitor critical operational gauges and effectively communicate issues, ensuring that pneumatic equipment is maintained at optimal conditions for safe and efficient operation. These practices are vital for preventing equipment failure and ensuring workplace safety.</w:t>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91" w:name="_Toc196999158"/>
      <w:r w:rsidRPr="0026648D">
        <w:rPr>
          <w:rFonts w:eastAsia="Calibri"/>
          <w:lang w:val="en-ZA"/>
        </w:rPr>
        <w:t>Practical Application Learning Content for PA0905: Connect Air Lines to the Compressor or Air Outlet and Connect and Operate Pneumatic Tools at the Required Air Pressure</w:t>
      </w:r>
      <w:bookmarkEnd w:id="91"/>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nnecting and operating pneumatic tools correctly is crucial for ensuring their efficiency and longevity. This module offers comprehensive guidance on how to properly connect air lines to compressors or air outlets and how to operate pneumatic tools at the correct air pressur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Connection and Operation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ir Line Connections: Securely attaching air lines to the compressor and ensuring there are no leaks is critical for maintaining consistent air pressure and tool perform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ool Connection: Connecting pneumatic tools to the air lines requires understanding of the type of connectors used and ensuring a tight fit to avoid air leaks and potential pressure drop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perating Pressure: Each tool has a specific air pressure requirement, typically listed in the tool’s manual. Operating a tool at its correct pressure ensures optimal performance and reduces wear on the tool.</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Connecting Air Lines and Too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a variety of compressors and pneumatic tools and must correctly attach the air lines and tools. They use soap solution to check for leaks at the connec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making secure connections and to emphasise the importance of leak testing.</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Example: Learners connect a pneumatic staple gun to a compressor using a quick-connect fitting. After ensuring the connection is secure, they apply a soap solution to check for air leak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Setting and Monitoring Air Pressur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set the air pressure on the compressor according to the specifications of the pneumatic tool they are using. They then operate the tool and monitor its performance, making adjustments to the air pressure if needed.</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gain proficiency in adjusting and maintaining the correct air pressure for different too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Adjusting the compressor to deliver 90 PSI for a finishing nailer and testing the tool on a piece of scrap wood to ensure it drives nails correctly without damaging the wood or the tool.</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On-Site Training Session: Organise a session at a local workshop where learners can connect and use various pneumatic tools on actual projects, under the supervision of experienced professional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ool and Compressor Setup Contest: Conduct a timed contest where learners demonstrate their ability to quickly and correctly set up tools and compressors, emphasising speed, accuracy, and safety.</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nection Accuracy: How effectively learners connect air lines and tools without causing leak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essure Setting and Adjustment: Accuracy in setting the air pressure to the tool’s specifications and making fine adjustments based on the tool’s perform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Operational Efficiency: How smoothly and effectively the tool operates once connected, with additional points for identifying and correcting issues without guidanc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engaging in these exercises, learners will develop a solid foundation in connecting and operating pneumatic tools efficiently. These skills are essential for ensuring that the tools perform effectively and safely, reducing downtime and maintenance costs while increasing productivity in upholstery project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92" w:name="_Toc196999159"/>
      <w:r w:rsidRPr="0026648D">
        <w:rPr>
          <w:rFonts w:eastAsia="Calibri"/>
          <w:lang w:val="en-ZA"/>
        </w:rPr>
        <w:t>Practical Application Learning Content for PA0906: Execute Shutdown Procedures in the Correct Sequence and Clean the Area Around the Compressor</w:t>
      </w:r>
      <w:bookmarkEnd w:id="92"/>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roper shutdown of compressors and cleaning the surrounding area are crucial steps to ensure safety, extend the life of the equipment, and maintain a professional and safe working environment. This module provides a systematic approach to performing these tasks, with detailed steps and practical exampl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Shutdown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hutdown procedures are designed to safely decompress equipment, turn off power sources, and secure the area. These steps prevent accidental starts and reduce wear on the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Standard Shutdown Procedur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perform a step-by-step shutdown of a pneumatic compressor system, including turning off the power, releasing air pressure safely, and disconnecting the air lin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learners can safely and efficiently shut down pneumatic equipment following the correct seque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Exampl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Turn off the compressor switch to stop air compress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Open the release valve to safely vent remaining air pressur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Disconnect the air lines from the compressor and too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Turn off the main power supply at the circuit breaker if require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leaning and Organising the Work Area</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After shutting down the compressor, learners clean and organise the area, including proper storage of tools and disposal of any debris or waste material.</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Objective: To cultivate habits of maintaining a clean and organised workspace, which is essential for safety and efficiency.</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Exampl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Coil air hoses neatly and hang them on designated hook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lace tools back in their assigned storage loca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Sweep the area to remove debris and wipe down surfaces to remove oil or moistur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afety and Maintenance Workshop: Organise a workshop focusing on equipment maintenance and safe shutdown practices, where learners can practice these skills on different types of compressors and setting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outine Shutdown Audits: Implement a routine where learners are responsible for shutting down and cleaning up at the end of each day in a training workshop, with feedback provided on their adherence to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dherence to Shutdown Procedures: Evaluates how closely learners follow the prescribed shutdown steps without skipping or incorrectly performing any ac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horoughness of Cleaning: Assesses the effectiveness of cleaning the area, including proper storage of tools and removal of all waste and debri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perations Safety Compliance: Measures compliance with safety standards during and after shutdown, including checking for potential hasard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educational activities, learners will develop a strong understanding of the importance of proper equipment shutdown and workspace management. These practices not only ensure the longevity and reliability of the equipment but also contribute to a safer and more productive work environment.</w:t>
      </w:r>
    </w:p>
    <w:p w:rsidR="00D726A6" w:rsidRPr="0026648D" w:rsidRDefault="00D726A6" w:rsidP="005D2964">
      <w:pPr>
        <w:pStyle w:val="Heading3"/>
        <w:rPr>
          <w:rFonts w:eastAsia="Calibri"/>
          <w:lang w:val="en-ZA"/>
        </w:rPr>
      </w:pPr>
      <w:bookmarkStart w:id="93" w:name="_Toc196999160"/>
      <w:r w:rsidRPr="0026648D">
        <w:rPr>
          <w:rFonts w:eastAsia="Calibri"/>
          <w:lang w:val="en-ZA"/>
        </w:rPr>
        <w:lastRenderedPageBreak/>
        <w:t>Applied Knowledge Learning Content for AK0901: Types of Compressors and Their Uses</w:t>
      </w:r>
      <w:bookmarkEnd w:id="93"/>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the various types of compressors and their specific applications is crucial for professionals working with pneumatic tools in various industries. This module provides comprehensive insights into the common types of compressors, their characteristics, and how they are best utilised in different setting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Common Types of Compressor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mpressors are essential for powering pneumatic tools by converting power into potential energy stored as compressed air. The choice of compressor depends on factors like required air pressure, volume, and the nature of the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eciprocating Compressors: Often used in smaller shops and for tasks requiring intermittent use of air. These compressors work by increasing air pressure using pistons and are available in single-stage and two-stage configura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otary Screw Compressors: These are suitable for continuous air demand and are commonly found in industrial environments. They operate quieter than reciprocating compressors and provide a steady air flow.</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entrifugal Compressors: Used for extremely high demand applications, these compressors are often seen in large industrial operations where vast amounts of air are needed. They utilise a different mechanism involving a rotating disk to accelerate and then decelerate air to build up pressur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ampl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1: Small Furniture Workshop</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ressor Type: Reciprocating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Use Case: Ideal for powering staple guns, nail guns, and small spray guns used in furniture upholstery and assembly. The intermittent nature of these tasks makes the </w:t>
      </w:r>
      <w:r w:rsidRPr="0026648D">
        <w:rPr>
          <w:rFonts w:ascii="Century Gothic" w:eastAsia="Calibri" w:hAnsi="Century Gothic"/>
          <w:sz w:val="22"/>
          <w:szCs w:val="22"/>
          <w:lang w:val="en-ZA"/>
        </w:rPr>
        <w:lastRenderedPageBreak/>
        <w:t>reciprocating compressor suitable due to its on-demand air supply and cost-effectivenes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2: Auto Repair Shop</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ressor Type: Rotary Screw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se Case: Used for operating impact wrenches, ratchets, and paint sprayers continuously throughout the day. The rotary screw compressor's ability to run continuously without overheating is essential for such high-demand environment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3: Manufacturing Facility</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ressor Type: Centrifugal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se Case: Powers large equipment and multiple pneumatic tools simultaneously, such as assembly line robotic tools and heavy-duty lifting equipment. Its high-capacity air output is critical for maintaining efficient operations in a large-scale manufacturing setting.</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ite Visits: Organise field trips to facilities that use different types of compressors. This will allow learners to see how these compressors operate in real-world settings and understand the practical considerations of each typ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dustry Speaker Sessions: Invite experts from industries that utilise heavy pneumatic machinery to discuss the importance of choosing the right compressor for specific applica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Knowledge Assessment: Develop an assessment that tests learners on their understanding of different types of compressors, their mechanisms, and suitable applica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Project-Based Learning: Assign learners to a project where they must propose a compressor setup for a hypothetical new business, justifying their choice based on the business’s specific needs and expected air demand.</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engaging with these educational activities, learners will not only understand the differences between various types of compressors but also how to apply this knowledge in practical, real-world situations. This foundational understanding is crucial for making informed decisions in any professional setting that requires the use of pneumatic too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94" w:name="_Toc196999161"/>
      <w:r w:rsidRPr="0026648D">
        <w:rPr>
          <w:rFonts w:eastAsia="Calibri"/>
          <w:lang w:val="en-ZA"/>
        </w:rPr>
        <w:t>Applied Knowledge Learning Content for AK0902: Compliance with the Occupational Health and Safety Act Regulations for Vessels Under Pressure</w:t>
      </w:r>
      <w:bookmarkEnd w:id="94"/>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and adhering to regulations under the Occupational Health and Safety Act (OHSA) concerning vessels under pressure is critical for ensuring workplace safety and legal compliance. This module delves into the specifics of these regulations, providing examples of how to apply them in workplaces that use compressors and other pressurised equipmen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OHSA Regulations for Vessels Under Pressur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e OHSA outlines specific requirements for the installation, operation, and maintenance of pressure vessels to prevent accidents and injuries. Key aspects includ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egular Inspections: Pressure vessels must be inspected regularly by certified professionals to ensure they are in good working condition and free from defect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ertification Requirements: Vessels must have up-to-date certification that proves they have been inspected and meet all safety standard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afety Valve Checks: All pressure vessels must be equipped with properly functioning safety relief valves that are tested regularly to ensure they operate at the correct pressure setting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ecord Keeping: Accurate records of inspections, maintenance, and any repairs performed on pressure vessels must be maintained and readily available for review.</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ampl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1: Workshop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cenario: A small automotive repair shop uses a reciprocating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liance Ac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Conducting bi-annual safety inspections by a certified inspect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Installing and maintaining a safety relief valve to prevent over-pressurisatio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 Keeping a maintenance log detailing all service dates, issues found, and corrective actions take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2: Manufacturing Pla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cenario: A large manufacturing facility uses several high-capacity rotary screw compressor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liance Ac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Ensuring all compressors are certified with the latest safety standards and inspection stickers are visibl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Regular training for all staff on emergency procedures related to compressor failur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Implementing a digital tracking system for all pressure vessels to monitor inspection schedules and maintenance record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mpliance Workshop: Organise a workshop focusing on the importance of complying with OHSA regulations for vessels under pressure. Include demonstrations on how to perform safety checks and maintain record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ck Inspection: Conduct a mock inspection of the workplace’s compressors and other pressurised equipment to practice identifying potential safety violations and learning how to correct them.</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Knowledge Quis: Develop a quis that tests learners on their understanding of OHSA regulations, focusing on key points such as inspection intervals, safety features, and record-keeping requirement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erformance Review: Evaluate how effectively learners can apply their knowledge during the mock inspection, assessing their ability to identify non-compliance issues and suggest appropriate corrective ac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engaging with these educational activities, learners will develop a thorough understanding of the legal requirements and best practices for managing pressure vessels safely. This knowledge is essential for preventing workplace injuries and ensuring that operations involving compressed air are conducted within the bounds of regulatory compli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D726A6" w:rsidRPr="0026648D" w:rsidRDefault="00D726A6" w:rsidP="005D2964">
      <w:pPr>
        <w:pStyle w:val="Heading3"/>
        <w:rPr>
          <w:rFonts w:eastAsia="Calibri"/>
          <w:lang w:val="en-ZA"/>
        </w:rPr>
      </w:pPr>
      <w:r w:rsidRPr="0026648D">
        <w:rPr>
          <w:rFonts w:eastAsia="Calibri"/>
          <w:lang w:val="en-ZA"/>
        </w:rPr>
        <w:lastRenderedPageBreak/>
        <w:t xml:space="preserve"> </w:t>
      </w:r>
      <w:bookmarkStart w:id="95" w:name="_Toc196999162"/>
      <w:r w:rsidRPr="0026648D">
        <w:rPr>
          <w:rFonts w:eastAsia="Calibri"/>
          <w:lang w:val="en-ZA"/>
        </w:rPr>
        <w:t>Applied Knowledge Learning Content for AK0903: Standard Safe Operating Procedures (SOPs)</w:t>
      </w:r>
      <w:bookmarkEnd w:id="95"/>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nderstanding and implementing Standard Operating Procedures (SOPs) for safe equipment use is crucial to maintaining a safe work environment. This module offers a detailed guide on creating, understanding, and applying SOPs for various types of equipment and workplace scenarios, emphasising the importance of safety and efficiency.</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Standard Safe Operating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OPs are detailed, written instructions designed to achieve uniformity in the performance of specific functions. In the context of workplace safety, SOPs are crucial for:</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inimising Risks: SOPs help to minimise the risk of workplace accidents and injuries by providing clear instructions on how to safely operate machinery and handle materia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mproving Efficiency: Well-designed SOPs ensure that tasks are completed in a consistent, efficient manner, reducing the likelihood of error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nsuring Compliance: Adhering to SOPs helps organisations comply with regulatory requirements and internal safety standard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ampl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1: Using a Pneumatic Staple Gu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OP Conte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Check that the staple gun is clean and free from defects before us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Verify that the air pressure is correctly set according to the tool’s specifica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Always wear safety goggles and ear protection when operating the staple gun.</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Ensure that no one is in the line of fire or within the area where work is being performed.</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 Disconnect the staple gun from the air supply before attempting to clear a jam or when not in us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ample 2: Operating a Rotary Screw Compressor</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OP Content:</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Conduct a pre-operation inspection including checking oil levels, inspecting hoses for leaks, and verifying that safety valves are functional.</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Monitor pressure gauges regularly during operation and report any irregulariti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Follow a strict maintenance schedule, recording all service activiti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Ensure the area around the compressor is clear of debris and any flammable material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Shut down the compressor following the detailed steps outlined in the SOP to avoid wear on the equipment and potential hasard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OP Development Activity: Engage learners in developing or updating SOPs for equipment in their training environment. This could include identifying risks associated with the equipment, determining necessary personal protective equipment (PPE), and outlining step-by-step safe operating procedure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OP Implementation Drill: Conduct a simulation where learners must follow the SOPs they have developed to complete a task, such as operating a new piece of machinery or handling hasardous material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OP Comprehensiveness: Measures the thoroughness of the SOPs developed by learners, assessing whether they address all aspects of operation, safety, and compliance.</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Adherence to SOPs: Evaluates how well learners follow SOPs during practical drills, focusing on their ability to apply the procedures under simulated work conditions.</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oblem Identification and Resolution: Assesses learners' ability to identify when SOPs are not sufficient or need adjustment based on practical application, encouraging continuous improvemen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engaging with these educational activities, learners will not only understand the importance of SOPs but also gain the skills necessary to create and implement them effectively. This ensures that they are prepared to maintain a safe and efficient workplace, contributing to overall operational excellence and compliance.</w:t>
      </w:r>
    </w:p>
    <w:p w:rsidR="004234B7" w:rsidRPr="0026648D" w:rsidRDefault="004234B7" w:rsidP="00D726A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5D2964">
      <w:pPr>
        <w:pStyle w:val="Heading3"/>
        <w:rPr>
          <w:sz w:val="20"/>
          <w:szCs w:val="20"/>
          <w:lang w:val="en-ZA" w:eastAsia="en-ZA"/>
        </w:rPr>
      </w:pPr>
      <w:bookmarkStart w:id="96" w:name="_Toc196999163"/>
      <w:r w:rsidRPr="0026648D">
        <w:rPr>
          <w:lang w:val="en-ZA"/>
        </w:rPr>
        <w:lastRenderedPageBreak/>
        <w:t>GUIDELINES</w:t>
      </w:r>
      <w:bookmarkEnd w:id="96"/>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Practical Assessment Task for PM-02-PS04: Identify raw materials required for cover fitting operations using the correct terminology</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D726A6" w:rsidRPr="0026648D" w:rsidRDefault="00D726A6" w:rsidP="005D2964">
      <w:pPr>
        <w:pStyle w:val="Heading3"/>
        <w:rPr>
          <w:rFonts w:eastAsia="Calibri"/>
          <w:lang w:val="en-ZA"/>
        </w:rPr>
      </w:pPr>
      <w:bookmarkStart w:id="97" w:name="_Toc196999164"/>
      <w:r w:rsidRPr="0026648D">
        <w:rPr>
          <w:rFonts w:eastAsia="Calibri"/>
          <w:lang w:val="en-ZA"/>
        </w:rPr>
        <w:lastRenderedPageBreak/>
        <w:t>Case Study: Comprehensive Equipment Review at Apex Upholstery</w:t>
      </w:r>
      <w:bookmarkEnd w:id="97"/>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are the newly appointed safety and maintenance supervisor at Apex Upholstery, a company that specialises in high-end upholstery services. Your first task is to assess the company's compressor equipment to ensure everything is compliant with safety standards and operating efficiently. This includes identifying the types of compressors used, verifying their maintenance records and legal certifications, and observing the operational procedures for starting, monitoring, and shutting down the equipment.</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enario-Based Question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1: (IAC0901)</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escribe how you would identify the types of compressors at Apex Upholstery and record your findings.</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2: (IAC0902)</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You notice that one of the compressors lacks up-to-date maintenance records and certification. Outline the steps you would take to address this issu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Question 3: (IAC0903)</w:t>
      </w: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plain how you would oversee the process of starting, monitoring, and shutting down a compressor and air dryer, noting key checkpoints at each stage.</w:t>
      </w: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5D2964" w:rsidRDefault="005D2964">
      <w:pPr>
        <w:spacing w:before="0" w:after="160" w:line="259" w:lineRule="auto"/>
        <w:jc w:val="left"/>
        <w:rPr>
          <w:rFonts w:ascii="Century Gothic" w:eastAsia="Calibri" w:hAnsi="Century Gothic"/>
          <w:b/>
          <w:bCs/>
          <w:sz w:val="22"/>
          <w:szCs w:val="22"/>
          <w:lang w:val="en-ZA"/>
        </w:rPr>
      </w:pPr>
      <w:r>
        <w:rPr>
          <w:rFonts w:ascii="Century Gothic" w:eastAsia="Calibri" w:hAnsi="Century Gothic"/>
          <w:b/>
          <w:bCs/>
          <w:sz w:val="22"/>
          <w:szCs w:val="22"/>
          <w:lang w:val="en-ZA"/>
        </w:rPr>
        <w:br w:type="page"/>
      </w:r>
    </w:p>
    <w:p w:rsidR="00D726A6" w:rsidRPr="0026648D" w:rsidRDefault="00D726A6" w:rsidP="00D726A6">
      <w:pPr>
        <w:spacing w:before="0" w:after="160" w:line="259" w:lineRule="auto"/>
        <w:jc w:val="left"/>
        <w:rPr>
          <w:rFonts w:ascii="Century Gothic" w:eastAsia="Calibri" w:hAnsi="Century Gothic"/>
          <w:b/>
          <w:bCs/>
          <w:sz w:val="22"/>
          <w:szCs w:val="22"/>
          <w:lang w:val="en-ZA"/>
        </w:rPr>
      </w:pP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2908"/>
        <w:gridCol w:w="2829"/>
        <w:gridCol w:w="2968"/>
      </w:tblGrid>
      <w:tr w:rsidR="00D726A6" w:rsidRPr="0026648D" w:rsidTr="00D726A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Satisfactory (2 poi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b/>
                <w:bCs/>
                <w:sz w:val="22"/>
                <w:szCs w:val="22"/>
                <w:lang w:val="en-ZA"/>
              </w:rPr>
            </w:pPr>
            <w:r w:rsidRPr="0026648D">
              <w:rPr>
                <w:rFonts w:ascii="Century Gothic" w:eastAsia="Calibri" w:hAnsi="Century Gothic"/>
                <w:b/>
                <w:bCs/>
                <w:sz w:val="22"/>
                <w:szCs w:val="22"/>
                <w:lang w:val="en-ZA"/>
              </w:rPr>
              <w:t>Needs Improvement (1 point)</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Identification and Document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ccurately identifies and thoroughly documents all types of compressors with detailed records and photograph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dentifies most compressors correctly, but documentation lacks some detail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ails to correctly identify some compressors and documentation is incomplete or inaccurate.</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Maintenance and Certification</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romptly addresses any gaps in maintenance or certification, ensuring all compressors meet legal and safety standard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ddresses most issues, but some actions are delayed or not fully compliant with regulatory standard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Neglects to address maintenance or certification issues adequately, risking non-compliance and safety.</w:t>
            </w:r>
          </w:p>
        </w:tc>
      </w:tr>
      <w:tr w:rsidR="00D726A6" w:rsidRPr="0026648D" w:rsidTr="00D726A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b/>
                <w:bCs/>
                <w:sz w:val="22"/>
                <w:szCs w:val="22"/>
                <w:lang w:val="en-ZA"/>
              </w:rPr>
              <w:t>Operational Procedures</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Flawlessly performs start-up, monitoring, and shut-down procedures, ensuring all safety and operational standards are met.</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enerally follows procedures correctly but misses some minor safety checks or operational steps.</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consistent with procedural compliance, skipping important steps, and failing to monitor equipment properly.</w:t>
            </w:r>
          </w:p>
        </w:tc>
      </w:tr>
    </w:tbl>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p>
    <w:p w:rsidR="00D726A6" w:rsidRPr="0026648D" w:rsidRDefault="00D726A6" w:rsidP="00D726A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is case study, learners will demonstrate their capability to manage and oversee the operation of compressors in a professional setting, ensuring compliance with safety standards and operational efficiency. This assessment also highlights the importance of meticulous documentation and proactive maintenance management.</w:t>
      </w:r>
    </w:p>
    <w:p w:rsidR="00D726A6" w:rsidRPr="0026648D" w:rsidRDefault="00D726A6">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5D2964">
      <w:pPr>
        <w:pStyle w:val="Heading2"/>
        <w:rPr>
          <w:lang w:val="en-ZA"/>
        </w:rPr>
      </w:pPr>
      <w:bookmarkStart w:id="98" w:name="_Toc196999165"/>
      <w:r w:rsidRPr="0026648D">
        <w:rPr>
          <w:lang w:val="en-ZA"/>
        </w:rPr>
        <w:lastRenderedPageBreak/>
        <w:t>PM-02-PS10: Apply measuring techniques and calculations applicable to frame covering</w:t>
      </w:r>
      <w:bookmarkEnd w:id="98"/>
    </w:p>
    <w:p w:rsidR="0089128B" w:rsidRPr="0026648D" w:rsidRDefault="0089128B"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870119" w:rsidRPr="0026648D" w:rsidRDefault="0089128B" w:rsidP="00870119">
      <w:pPr>
        <w:rPr>
          <w:rFonts w:ascii="Century Gothic" w:hAnsi="Century Gothic"/>
          <w:sz w:val="22"/>
          <w:szCs w:val="22"/>
          <w:lang w:val="en-ZA"/>
        </w:rPr>
      </w:pPr>
      <w:r w:rsidRPr="0026648D">
        <w:rPr>
          <w:rFonts w:ascii="Century Gothic" w:hAnsi="Century Gothic"/>
          <w:sz w:val="22"/>
          <w:szCs w:val="22"/>
          <w:lang w:val="en-ZA"/>
        </w:rPr>
        <w:t>Given measuring equipment such as a tape measure, various frames, consumables such as foam, webbing and springs and standard sizing charts the learner must be able to:</w:t>
      </w:r>
    </w:p>
    <w:p w:rsidR="0089128B" w:rsidRPr="0026648D" w:rsidRDefault="0089128B" w:rsidP="00870119">
      <w:pPr>
        <w:pStyle w:val="ListParagraph"/>
        <w:numPr>
          <w:ilvl w:val="0"/>
          <w:numId w:val="27"/>
        </w:numPr>
        <w:rPr>
          <w:rFonts w:ascii="Century Gothic" w:hAnsi="Century Gothic"/>
          <w:sz w:val="22"/>
          <w:szCs w:val="22"/>
          <w:lang w:val="en-ZA"/>
        </w:rPr>
      </w:pPr>
      <w:r w:rsidRPr="0026648D">
        <w:rPr>
          <w:rFonts w:ascii="Century Gothic" w:hAnsi="Century Gothic"/>
          <w:sz w:val="22"/>
          <w:szCs w:val="22"/>
          <w:lang w:val="en-ZA"/>
        </w:rPr>
        <w:t>PA1001 Identify and distinguish between the tape measures, various lengths of steel rules, squares, protractor, compass, drawing board and pencils</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2 Use a tape measure and other measuring equipment</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3 Accurately apply and calculate measuring units related to covering of furniture frames</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4 Accurately apply scale</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5 Accurately measure frames and consumables</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6 Measure and mark covers according to the frame (back and / or seat and / or arms)</w:t>
      </w:r>
    </w:p>
    <w:p w:rsidR="0089128B"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7 Measure and mark to centralizing the cover, spacing of buttons and studs, front borders of chairs</w:t>
      </w:r>
    </w:p>
    <w:p w:rsidR="004234B7" w:rsidRPr="0026648D" w:rsidRDefault="0089128B" w:rsidP="0089128B">
      <w:pPr>
        <w:pStyle w:val="ListParagraph"/>
        <w:numPr>
          <w:ilvl w:val="0"/>
          <w:numId w:val="26"/>
        </w:numPr>
        <w:rPr>
          <w:rFonts w:ascii="Century Gothic" w:hAnsi="Century Gothic"/>
          <w:sz w:val="22"/>
          <w:szCs w:val="22"/>
          <w:lang w:val="en-ZA"/>
        </w:rPr>
      </w:pPr>
      <w:r w:rsidRPr="0026648D">
        <w:rPr>
          <w:rFonts w:ascii="Century Gothic" w:hAnsi="Century Gothic"/>
          <w:sz w:val="22"/>
          <w:szCs w:val="22"/>
          <w:lang w:val="en-ZA"/>
        </w:rPr>
        <w:t>PA1008 Calculate allowances</w:t>
      </w:r>
    </w:p>
    <w:p w:rsidR="0089128B" w:rsidRPr="0026648D" w:rsidRDefault="0089128B" w:rsidP="0089128B">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1001 Drawing equipment and tools are identified and used to produce basic technical drawings that meet the industry standard</w:t>
      </w:r>
    </w:p>
    <w:p w:rsidR="0089128B" w:rsidRPr="0026648D" w:rsidRDefault="0089128B" w:rsidP="0089128B">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1002 Scale is accurately applied and allowances are accurately calculated</w:t>
      </w:r>
    </w:p>
    <w:p w:rsidR="00D726A6" w:rsidRPr="0026648D" w:rsidRDefault="0089128B" w:rsidP="0089128B">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1003 Drawings are complete and accurate</w:t>
      </w:r>
    </w:p>
    <w:p w:rsidR="00D726A6" w:rsidRPr="0026648D" w:rsidRDefault="00D726A6" w:rsidP="00D726A6">
      <w:pPr>
        <w:spacing w:before="0" w:after="160" w:line="259" w:lineRule="auto"/>
        <w:jc w:val="left"/>
        <w:rPr>
          <w:rFonts w:ascii="Century Gothic" w:hAnsi="Century Gothic"/>
          <w:sz w:val="22"/>
          <w:lang w:val="en-ZA"/>
        </w:rPr>
      </w:pPr>
    </w:p>
    <w:p w:rsidR="00D726A6" w:rsidRPr="0026648D" w:rsidRDefault="00D726A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D726A6" w:rsidRPr="0026648D" w:rsidRDefault="00D726A6" w:rsidP="005D2964">
      <w:pPr>
        <w:pStyle w:val="Heading3"/>
      </w:pPr>
      <w:bookmarkStart w:id="99" w:name="_Toc196999166"/>
      <w:r w:rsidRPr="0026648D">
        <w:lastRenderedPageBreak/>
        <w:t>Practical Application Learning Content for PA1001: Identify and Distinguish Between Measuring Tools</w:t>
      </w:r>
      <w:bookmarkEnd w:id="99"/>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ccurate measurement is foundational in upholstery, where precision is key to achieving a professional finish. This module provides detailed guidelines on how to identify and effectively use various measuring tools, including tape measures, steel rules, squares, protractors, compasses, drawing boards, and penci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Measuring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pe Measures: Flexible and portable, tape measures are ideal for measuring curved and long straight surfaces. They are commonly used in upholstery for measuring fabric and larger furniture frames.</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Steel Rules: Offer more precision than tape measures for shorter lengths. They are rigid and typically used for measuring and marking straight cuts on smaller pie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quares: Essential for ensuring angles are precise, squares are used to check the squareness of corners and as guides for marking perpendicular lin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rotractors: Used to measure and lay out angles, making them crucial for cutting fabric pieces that need to fit together at specific ang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ompasses: Useful for drawing circles or arcs, which are often needed when designing or modifying patter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Drawing Boards: Provide a stable, flat surface for laying out large patterns and fabrics, allowing for precise marking and adjust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Pencils: Used for marking measurements on fabrics and other materials, pencils must be sharp to ensure accuracy and visibility of mark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Tool Identification Relay</w:t>
      </w:r>
    </w:p>
    <w:p w:rsidR="00D726A6" w:rsidRPr="0026648D" w:rsidRDefault="00D726A6" w:rsidP="00D726A6">
      <w:pPr>
        <w:rPr>
          <w:rFonts w:ascii="Century Gothic" w:hAnsi="Century Gothic"/>
        </w:rPr>
      </w:pPr>
      <w:r w:rsidRPr="0026648D">
        <w:rPr>
          <w:rFonts w:ascii="Century Gothic" w:hAnsi="Century Gothic"/>
        </w:rPr>
        <w:t>- Task: Learners participate in a relay where they quickly identify and correctly categorise tools laid out on a table into their respective uses (measuring length, angles, drawing circles, etc.).</w:t>
      </w:r>
    </w:p>
    <w:p w:rsidR="00D726A6" w:rsidRPr="0026648D" w:rsidRDefault="00D726A6" w:rsidP="00D726A6">
      <w:pPr>
        <w:rPr>
          <w:rFonts w:ascii="Century Gothic" w:hAnsi="Century Gothic"/>
        </w:rPr>
      </w:pPr>
      <w:r w:rsidRPr="0026648D">
        <w:rPr>
          <w:rFonts w:ascii="Century Gothic" w:hAnsi="Century Gothic"/>
        </w:rPr>
        <w:t>- Objective: To reinforce the recognition and purpose of each tool in a timed, dynamic setting.</w:t>
      </w:r>
    </w:p>
    <w:p w:rsidR="00D726A6" w:rsidRPr="0026648D" w:rsidRDefault="00D726A6" w:rsidP="00D726A6">
      <w:pPr>
        <w:rPr>
          <w:rFonts w:ascii="Century Gothic" w:hAnsi="Century Gothic"/>
        </w:rPr>
      </w:pPr>
      <w:r w:rsidRPr="0026648D">
        <w:rPr>
          <w:rFonts w:ascii="Century Gothic" w:hAnsi="Century Gothic"/>
        </w:rPr>
        <w:lastRenderedPageBreak/>
        <w:t>- Example: Learners run to the table and pick a tool, such as a protractor, and place it in the 'angle measurement' categor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Measuring and Marking Workshop</w:t>
      </w:r>
    </w:p>
    <w:p w:rsidR="00D726A6" w:rsidRPr="0026648D" w:rsidRDefault="00D726A6" w:rsidP="00D726A6">
      <w:pPr>
        <w:rPr>
          <w:rFonts w:ascii="Century Gothic" w:hAnsi="Century Gothic"/>
        </w:rPr>
      </w:pPr>
      <w:r w:rsidRPr="0026648D">
        <w:rPr>
          <w:rFonts w:ascii="Century Gothic" w:hAnsi="Century Gothic"/>
        </w:rPr>
        <w:t>- Task: Using a given set of materials (fabric, foam, wood), learners must choose the appropriate tool for various measuring and marking tasks described in a workshop scenario.</w:t>
      </w:r>
    </w:p>
    <w:p w:rsidR="00D726A6" w:rsidRPr="0026648D" w:rsidRDefault="00D726A6" w:rsidP="00D726A6">
      <w:pPr>
        <w:rPr>
          <w:rFonts w:ascii="Century Gothic" w:hAnsi="Century Gothic"/>
        </w:rPr>
      </w:pPr>
      <w:r w:rsidRPr="0026648D">
        <w:rPr>
          <w:rFonts w:ascii="Century Gothic" w:hAnsi="Century Gothic"/>
        </w:rPr>
        <w:t>- Objective: To apply the correct use of each tool based on the measurement requirements of the task.</w:t>
      </w:r>
    </w:p>
    <w:p w:rsidR="00D726A6" w:rsidRPr="0026648D" w:rsidRDefault="00D726A6" w:rsidP="00D726A6">
      <w:pPr>
        <w:rPr>
          <w:rFonts w:ascii="Century Gothic" w:hAnsi="Century Gothic"/>
        </w:rPr>
      </w:pPr>
      <w:r w:rsidRPr="0026648D">
        <w:rPr>
          <w:rFonts w:ascii="Century Gothic" w:hAnsi="Century Gothic"/>
        </w:rPr>
        <w:t>- Example: Measuring the length of a sofa frame with a tape measure, marking cut lines on foam padding with a steel rule, and outlining the placement of buttons using a compas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ool Matching Challenge: Set up different stations with specific tasks (such as marking angles, measuring fabric for cushions, etc.). Learners must select the correct tool for each station and demonstrate its use effective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teractive Learning Sessions: Organise small group sessions where learners can demonstrate the use of each tool on actual projects, explaining their choice of tool and technique to peer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Tool Identification: Assesses the learner's ability to correctly identify tools and their specific uses.</w:t>
      </w:r>
    </w:p>
    <w:p w:rsidR="00D726A6" w:rsidRPr="0026648D" w:rsidRDefault="00D726A6" w:rsidP="00D726A6">
      <w:pPr>
        <w:rPr>
          <w:rFonts w:ascii="Century Gothic" w:hAnsi="Century Gothic"/>
        </w:rPr>
      </w:pPr>
      <w:r w:rsidRPr="0026648D">
        <w:rPr>
          <w:rFonts w:ascii="Century Gothic" w:hAnsi="Century Gothic"/>
        </w:rPr>
        <w:t>- Precision in Using Tools: Measures how accurately learners use the tools for measuring and marking, focusing on the correctness of application in upholstery tasks.</w:t>
      </w:r>
    </w:p>
    <w:p w:rsidR="00D726A6" w:rsidRPr="0026648D" w:rsidRDefault="00D726A6" w:rsidP="00D726A6">
      <w:pPr>
        <w:rPr>
          <w:rFonts w:ascii="Century Gothic" w:hAnsi="Century Gothic"/>
        </w:rPr>
      </w:pPr>
      <w:r w:rsidRPr="0026648D">
        <w:rPr>
          <w:rFonts w:ascii="Century Gothic" w:hAnsi="Century Gothic"/>
        </w:rPr>
        <w:t>- Effectiveness in Tool Selection: Evaluates the appropriateness of tool selection for various types of measurements and the rationale behind the choices mad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ngaging and practical activities, learners will become proficient in identifying and using a variety of measuring tools, enhancing their skills in precision and efficiency essential for successful upholstery project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100" w:name="_Toc196999167"/>
      <w:r w:rsidRPr="0026648D">
        <w:t>Practical Application Learning Content for PA1002: Use a Tape Measure and Other Measuring Equipment</w:t>
      </w:r>
      <w:bookmarkEnd w:id="100"/>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fficient use of measuring equipment is critical in upholstery, where precision impacts the fit and appearance of the finished product. This module outlines how to correctly utilise a tape measure and other essential measuring tools, providing practical exercises to enhance skill developmen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Essential Measuring Too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Tape Measure: Flexible and retractable, ideal for measuring fabric, foam, and irregularly shaped objects. Essential for obtaining accurate dimensions of furniture pieces.</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Steel Rule: Offers precision for short, straight measurements. Commonly used for detailed work on smaller components and in spaces where a tape measure's flexibility is a disadvantag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alipers: Useful for measuring the thickness of materials like foam and small components that require high precis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Accurate Fabric Measurement</w:t>
      </w:r>
    </w:p>
    <w:p w:rsidR="00D726A6" w:rsidRPr="0026648D" w:rsidRDefault="00D726A6" w:rsidP="00D726A6">
      <w:pPr>
        <w:rPr>
          <w:rFonts w:ascii="Century Gothic" w:hAnsi="Century Gothic"/>
        </w:rPr>
      </w:pPr>
      <w:r w:rsidRPr="0026648D">
        <w:rPr>
          <w:rFonts w:ascii="Century Gothic" w:hAnsi="Century Gothic"/>
        </w:rPr>
        <w:t>- Task: Learners measure various pieces of fabric for different furniture components using a tape measure. They must account for pattern repeats and ensure allowances for seams.</w:t>
      </w:r>
    </w:p>
    <w:p w:rsidR="00D726A6" w:rsidRPr="0026648D" w:rsidRDefault="00D726A6" w:rsidP="00D726A6">
      <w:pPr>
        <w:rPr>
          <w:rFonts w:ascii="Century Gothic" w:hAnsi="Century Gothic"/>
        </w:rPr>
      </w:pPr>
      <w:r w:rsidRPr="0026648D">
        <w:rPr>
          <w:rFonts w:ascii="Century Gothic" w:hAnsi="Century Gothic"/>
        </w:rPr>
        <w:t>- Objective: To practice using a tape measure accurately in a common upholstery scenario.</w:t>
      </w:r>
    </w:p>
    <w:p w:rsidR="00D726A6" w:rsidRPr="0026648D" w:rsidRDefault="00D726A6" w:rsidP="00D726A6">
      <w:pPr>
        <w:rPr>
          <w:rFonts w:ascii="Century Gothic" w:hAnsi="Century Gothic"/>
        </w:rPr>
      </w:pPr>
      <w:r w:rsidRPr="0026648D">
        <w:rPr>
          <w:rFonts w:ascii="Century Gothic" w:hAnsi="Century Gothic"/>
        </w:rPr>
        <w:t>- Example: Measuring the length and width of fabric needed to cover a sofa cushion, adding extra material for pattern alignment and seam allowan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Detailed Component Measurement</w:t>
      </w:r>
    </w:p>
    <w:p w:rsidR="00D726A6" w:rsidRPr="0026648D" w:rsidRDefault="00D726A6" w:rsidP="00D726A6">
      <w:pPr>
        <w:rPr>
          <w:rFonts w:ascii="Century Gothic" w:hAnsi="Century Gothic"/>
        </w:rPr>
      </w:pPr>
      <w:r w:rsidRPr="0026648D">
        <w:rPr>
          <w:rFonts w:ascii="Century Gothic" w:hAnsi="Century Gothic"/>
        </w:rPr>
        <w:t>- Task: Using a steel rule and calipers, learners measure smaller components like furniture legs or the thickness of decorative trims.</w:t>
      </w:r>
    </w:p>
    <w:p w:rsidR="00D726A6" w:rsidRPr="0026648D" w:rsidRDefault="00D726A6" w:rsidP="00D726A6">
      <w:pPr>
        <w:rPr>
          <w:rFonts w:ascii="Century Gothic" w:hAnsi="Century Gothic"/>
        </w:rPr>
      </w:pPr>
      <w:r w:rsidRPr="0026648D">
        <w:rPr>
          <w:rFonts w:ascii="Century Gothic" w:hAnsi="Century Gothic"/>
        </w:rPr>
        <w:t>- Objective: To develop precision in measuring smaller, detailed parts of furniture projects.</w:t>
      </w:r>
    </w:p>
    <w:p w:rsidR="00D726A6" w:rsidRPr="0026648D" w:rsidRDefault="00D726A6" w:rsidP="00D726A6">
      <w:pPr>
        <w:rPr>
          <w:rFonts w:ascii="Century Gothic" w:hAnsi="Century Gothic"/>
        </w:rPr>
      </w:pPr>
      <w:r w:rsidRPr="0026648D">
        <w:rPr>
          <w:rFonts w:ascii="Century Gothic" w:hAnsi="Century Gothic"/>
        </w:rPr>
        <w:t>- Example: Measuring the diameter of sofa legs with calipers for custom slipcovers and using a steel rule to measure the length of trim needed around the base of a chair.</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Group Measurement Challenge: Set up a workshop challenge where learners must measure and cut materials for a small upholstery project, such as a footstool. They must use different measuring tools appropriately and explain their choi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Fabric Calculation Station: Create stations with various types of furniture pieces or patterns. Learners rotate between stations, calculating fabric requirements using tape measures and adding necessary allowances for each specific pie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of Measurements: Evaluates how close the learners' measurements align with the actual requirements for the upholstery projects.</w:t>
      </w:r>
    </w:p>
    <w:p w:rsidR="00D726A6" w:rsidRPr="0026648D" w:rsidRDefault="00D726A6" w:rsidP="00D726A6">
      <w:pPr>
        <w:rPr>
          <w:rFonts w:ascii="Century Gothic" w:hAnsi="Century Gothic"/>
        </w:rPr>
      </w:pPr>
      <w:r w:rsidRPr="0026648D">
        <w:rPr>
          <w:rFonts w:ascii="Century Gothic" w:hAnsi="Century Gothic"/>
        </w:rPr>
        <w:t>- Tool Appropriateness: Assesses the learners’ ability to select the most appropriate measuring tool for the task at hand.</w:t>
      </w:r>
    </w:p>
    <w:p w:rsidR="00D726A6" w:rsidRPr="0026648D" w:rsidRDefault="00D726A6" w:rsidP="00D726A6">
      <w:pPr>
        <w:rPr>
          <w:rFonts w:ascii="Century Gothic" w:hAnsi="Century Gothic"/>
        </w:rPr>
      </w:pPr>
      <w:r w:rsidRPr="0026648D">
        <w:rPr>
          <w:rFonts w:ascii="Century Gothic" w:hAnsi="Century Gothic"/>
        </w:rPr>
        <w:t>- Precision in Execution: Measures the learners' precision in applying measurements to fabric cutting and material prepar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educational activities, learners will master the use of a tape measure and other precise measuring tools, building a foundation of accuracy and efficiency crucial for successful upholstery. This knowledge will help ensure that all fabric and material cuts meet the specifications needed for high-quality upholstery work.</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101" w:name="_Toc196999168"/>
      <w:r w:rsidRPr="0026648D">
        <w:t>Practical Application Learning Content for PA1003: Accurately Apply and Calculate Measuring Units Related to Covering of Furniture Frames</w:t>
      </w:r>
      <w:bookmarkEnd w:id="101"/>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stering the art of measurement and calculation is crucial for ensuring the precise fit and appearance of upholstered furniture. This module provides learners with essential techniques to accurately apply and calculate measuring units for various furniture covering tasks, incorporating practical examples to solidify these skil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Measuring Units and Their Applic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easurements in upholstery involve dimensions (length, width, depth) and calculations for material quantities based on these dimensions. Understanding and accurately applying these units are key to minimising waste and ensuring the proper fit of covering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Linear Measurements: Measuring the length, width, and height of furniture frames to determine the amount of fabric or other covering materials needed.</w:t>
      </w:r>
    </w:p>
    <w:p w:rsidR="00D726A6" w:rsidRPr="0026648D" w:rsidRDefault="00D726A6" w:rsidP="00D726A6">
      <w:pPr>
        <w:rPr>
          <w:rFonts w:ascii="Century Gothic" w:hAnsi="Century Gothic"/>
        </w:rPr>
      </w:pPr>
      <w:r w:rsidRPr="0026648D">
        <w:rPr>
          <w:rFonts w:ascii="Century Gothic" w:hAnsi="Century Gothic"/>
        </w:rPr>
        <w:t>- Area Calculations: Calculating the surface area to be covered to determine how much material is required, taking into account the width of the fabric roll.</w:t>
      </w:r>
    </w:p>
    <w:p w:rsidR="00D726A6" w:rsidRPr="0026648D" w:rsidRDefault="00D726A6" w:rsidP="00D726A6">
      <w:pPr>
        <w:rPr>
          <w:rFonts w:ascii="Century Gothic" w:hAnsi="Century Gothic"/>
        </w:rPr>
      </w:pPr>
      <w:r w:rsidRPr="0026648D">
        <w:rPr>
          <w:rFonts w:ascii="Century Gothic" w:hAnsi="Century Gothic"/>
        </w:rPr>
        <w:t>- Volume Measurements: Occasionally needed for calculating quantities of filling materials, such as foam, which may be sold by volu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Measuring for Fabric Covering</w:t>
      </w:r>
    </w:p>
    <w:p w:rsidR="00D726A6" w:rsidRPr="0026648D" w:rsidRDefault="00D726A6" w:rsidP="00D726A6">
      <w:pPr>
        <w:rPr>
          <w:rFonts w:ascii="Century Gothic" w:hAnsi="Century Gothic"/>
        </w:rPr>
      </w:pPr>
      <w:r w:rsidRPr="0026648D">
        <w:rPr>
          <w:rFonts w:ascii="Century Gothic" w:hAnsi="Century Gothic"/>
        </w:rPr>
        <w:t>- Task: Learners measure a chair for a new fabric cover, including all visible surfaces that require fabric.</w:t>
      </w:r>
    </w:p>
    <w:p w:rsidR="00D726A6" w:rsidRPr="0026648D" w:rsidRDefault="00D726A6" w:rsidP="00D726A6">
      <w:pPr>
        <w:rPr>
          <w:rFonts w:ascii="Century Gothic" w:hAnsi="Century Gothic"/>
        </w:rPr>
      </w:pPr>
      <w:r w:rsidRPr="0026648D">
        <w:rPr>
          <w:rFonts w:ascii="Century Gothic" w:hAnsi="Century Gothic"/>
        </w:rPr>
        <w:t>- Objective: To practice taking precise measurements from a real piece of furniture and calculate the amount of fabric needed.</w:t>
      </w:r>
    </w:p>
    <w:p w:rsidR="00D726A6" w:rsidRPr="0026648D" w:rsidRDefault="00D726A6" w:rsidP="00D726A6">
      <w:pPr>
        <w:rPr>
          <w:rFonts w:ascii="Century Gothic" w:hAnsi="Century Gothic"/>
        </w:rPr>
      </w:pPr>
      <w:r w:rsidRPr="0026648D">
        <w:rPr>
          <w:rFonts w:ascii="Century Gothic" w:hAnsi="Century Gothic"/>
        </w:rPr>
        <w:t>- Example: Measuring the height and width of a chair back, the width and depth of the seat, and the dimensions of the armrests. Learners then calculate the total area to be covered and convert these measurements into yards or meters of fabric requir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Calculating Materials for a Complete Sofa Reupholstery</w:t>
      </w:r>
    </w:p>
    <w:p w:rsidR="00D726A6" w:rsidRPr="0026648D" w:rsidRDefault="00D726A6" w:rsidP="00D726A6">
      <w:pPr>
        <w:rPr>
          <w:rFonts w:ascii="Century Gothic" w:hAnsi="Century Gothic"/>
        </w:rPr>
      </w:pPr>
      <w:r w:rsidRPr="0026648D">
        <w:rPr>
          <w:rFonts w:ascii="Century Gothic" w:hAnsi="Century Gothic"/>
        </w:rPr>
        <w:t>- Task: Learners calculate the amount of different materials (fabric, batting, and foam) needed to completely reupholster a sofa.</w:t>
      </w:r>
    </w:p>
    <w:p w:rsidR="00D726A6" w:rsidRPr="0026648D" w:rsidRDefault="00D726A6" w:rsidP="00D726A6">
      <w:pPr>
        <w:rPr>
          <w:rFonts w:ascii="Century Gothic" w:hAnsi="Century Gothic"/>
        </w:rPr>
      </w:pPr>
      <w:r w:rsidRPr="0026648D">
        <w:rPr>
          <w:rFonts w:ascii="Century Gothic" w:hAnsi="Century Gothic"/>
        </w:rPr>
        <w:t>- Objective: To apply comprehensive measuring and calculation skills to a larger, more complex furniture piece.</w:t>
      </w:r>
    </w:p>
    <w:p w:rsidR="00D726A6" w:rsidRPr="0026648D" w:rsidRDefault="00D726A6" w:rsidP="00D726A6">
      <w:pPr>
        <w:rPr>
          <w:rFonts w:ascii="Century Gothic" w:hAnsi="Century Gothic"/>
        </w:rPr>
      </w:pPr>
      <w:r w:rsidRPr="0026648D">
        <w:rPr>
          <w:rFonts w:ascii="Century Gothic" w:hAnsi="Century Gothic"/>
        </w:rPr>
        <w:lastRenderedPageBreak/>
        <w:t>- Example: Determining the surface area of all sofa components that will be covered and then calculating fabric needs based on fabric width. Additionally, calculating the volume of foam needed by measuring the thickness, width, and depth of cush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ollaborative Project: In teams, learners select a furniture item to measure, calculate material needs, and present their findings. This project includes planning the cutting layout to minimise waste and explaining their process and decis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terial Estimation Workshop: Host a workshop where learners practice estimating material quantities for various furniture types, using different types of materials and discussing cost-effective cutting strategi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Measurement Accuracy: Assesses how accurately learners measure furniture dimensions and calculate the required materials.</w:t>
      </w:r>
    </w:p>
    <w:p w:rsidR="00D726A6" w:rsidRPr="0026648D" w:rsidRDefault="00D726A6" w:rsidP="00D726A6">
      <w:pPr>
        <w:rPr>
          <w:rFonts w:ascii="Century Gothic" w:hAnsi="Century Gothic"/>
        </w:rPr>
      </w:pPr>
      <w:r w:rsidRPr="0026648D">
        <w:rPr>
          <w:rFonts w:ascii="Century Gothic" w:hAnsi="Century Gothic"/>
        </w:rPr>
        <w:t>- Efficiency of Material Use: Evaluates learners' ability to plan and calculate material use to minimise waste while achieving the desired outcome.</w:t>
      </w:r>
    </w:p>
    <w:p w:rsidR="00D726A6" w:rsidRPr="0026648D" w:rsidRDefault="00D726A6" w:rsidP="00D726A6">
      <w:pPr>
        <w:rPr>
          <w:rFonts w:ascii="Century Gothic" w:hAnsi="Century Gothic"/>
        </w:rPr>
      </w:pPr>
      <w:r w:rsidRPr="0026648D">
        <w:rPr>
          <w:rFonts w:ascii="Century Gothic" w:hAnsi="Century Gothic"/>
        </w:rPr>
        <w:t>- Clarity and Precision in Calculation: Measures the correctness of calculations and the ability to clearly articulate the rationale behind them.</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By engaging with these educational activities, learners will develop the precision and analytical skills necessary for successful furniture upholstery. Accurate measurement and calculation are indispensable for ensuring that projects are completed with professionalism and efficiency, reflecting high-quality craftsmanship in the finished product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102" w:name="_Toc196999169"/>
      <w:r w:rsidRPr="0026648D">
        <w:t>Practical Application Learning Content for PA1004: Accurately Apply Scale</w:t>
      </w:r>
      <w:bookmarkEnd w:id="102"/>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nderstanding and accurately applying scale is essential in upholstery, particularly when working from patterns or technical drawings. This module will guide learners through the processes involved in translating dimensions from scaled drawings into real-world measurements for precise fabr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Scale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Scale application involves converting measurements from drawings or blueprints that are not full sise into actual dimensions used for cutting fabric and other materials. This skill is crucial for ensuring the accuracy of material cuts based on scaled desig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Understanding Scale on Drawings</w:t>
      </w:r>
    </w:p>
    <w:p w:rsidR="00D726A6" w:rsidRPr="0026648D" w:rsidRDefault="00D726A6" w:rsidP="00D726A6">
      <w:pPr>
        <w:rPr>
          <w:rFonts w:ascii="Century Gothic" w:hAnsi="Century Gothic"/>
        </w:rPr>
      </w:pPr>
      <w:r w:rsidRPr="0026648D">
        <w:rPr>
          <w:rFonts w:ascii="Century Gothic" w:hAnsi="Century Gothic"/>
        </w:rPr>
        <w:t>- Task: Learners are given various upholstery design drawings with different scales (e.g., 1:10, 1:20). They must identify the scale used and convert one dimension (like the length of a sofa arm) into actual measurements.</w:t>
      </w:r>
    </w:p>
    <w:p w:rsidR="00D726A6" w:rsidRPr="0026648D" w:rsidRDefault="00D726A6" w:rsidP="00D726A6">
      <w:pPr>
        <w:rPr>
          <w:rFonts w:ascii="Century Gothic" w:hAnsi="Century Gothic"/>
        </w:rPr>
      </w:pPr>
      <w:r w:rsidRPr="0026648D">
        <w:rPr>
          <w:rFonts w:ascii="Century Gothic" w:hAnsi="Century Gothic"/>
        </w:rPr>
        <w:t>- Objective: To practice reading scales on drawings and accurately calculating real-world measurements.</w:t>
      </w:r>
    </w:p>
    <w:p w:rsidR="00D726A6" w:rsidRPr="0026648D" w:rsidRDefault="00D726A6" w:rsidP="00D726A6">
      <w:pPr>
        <w:rPr>
          <w:rFonts w:ascii="Century Gothic" w:hAnsi="Century Gothic"/>
        </w:rPr>
      </w:pPr>
      <w:r w:rsidRPr="0026648D">
        <w:rPr>
          <w:rFonts w:ascii="Century Gothic" w:hAnsi="Century Gothic"/>
        </w:rPr>
        <w:t>- Example: A drawing of a chair shows a scale of 1:10, where the back height is represented as 9 cm on paper. Learners calculate the actual height as 90 cm.</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Creating a Scaled Drawing</w:t>
      </w:r>
    </w:p>
    <w:p w:rsidR="00D726A6" w:rsidRPr="0026648D" w:rsidRDefault="00D726A6" w:rsidP="00D726A6">
      <w:pPr>
        <w:rPr>
          <w:rFonts w:ascii="Century Gothic" w:hAnsi="Century Gothic"/>
        </w:rPr>
      </w:pPr>
      <w:r w:rsidRPr="0026648D">
        <w:rPr>
          <w:rFonts w:ascii="Century Gothic" w:hAnsi="Century Gothic"/>
        </w:rPr>
        <w:t>- Task: Learners measure an actual piece of furniture and create a scaled drawing using a chosen scale. They must then use this drawing to calculate fabric needs for a hypothetical reupholstery of the piece.</w:t>
      </w:r>
    </w:p>
    <w:p w:rsidR="00D726A6" w:rsidRPr="0026648D" w:rsidRDefault="00D726A6" w:rsidP="00D726A6">
      <w:pPr>
        <w:rPr>
          <w:rFonts w:ascii="Century Gothic" w:hAnsi="Century Gothic"/>
        </w:rPr>
      </w:pPr>
      <w:r w:rsidRPr="0026648D">
        <w:rPr>
          <w:rFonts w:ascii="Century Gothic" w:hAnsi="Century Gothic"/>
        </w:rPr>
        <w:t>- Objective: To apply skills in both directions—measuring real objects to create scaled drawings and using scaled drawings to calculate material requirements.</w:t>
      </w:r>
    </w:p>
    <w:p w:rsidR="00D726A6" w:rsidRPr="0026648D" w:rsidRDefault="00D726A6" w:rsidP="00D726A6">
      <w:pPr>
        <w:rPr>
          <w:rFonts w:ascii="Century Gothic" w:hAnsi="Century Gothic"/>
        </w:rPr>
      </w:pPr>
      <w:r w:rsidRPr="0026648D">
        <w:rPr>
          <w:rFonts w:ascii="Century Gothic" w:hAnsi="Century Gothic"/>
        </w:rPr>
        <w:t>- Example: Measuring a dining chair, creating a 1:20 scale drawing, and then calculating the fabric needed for upholstery based on the scaled dimens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Project-Based Learning: Assign learners to develop a complete reupholstery plan for a furniture piece, starting with taking physical measurements, creating scaled drawings, and calculating all materials needed based on their drawing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teractive Workshop: Host a workshop with professionals who specialise in CAD (Computer-Aided Design) for upholstery, demonstrating how digital tools can assist in scaling and material estim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in Scale Conversion: Assesses how precisely learners can convert dimensions from scaled drawings to actual sises and vice versa.</w:t>
      </w:r>
    </w:p>
    <w:p w:rsidR="00D726A6" w:rsidRPr="0026648D" w:rsidRDefault="00D726A6" w:rsidP="00D726A6">
      <w:pPr>
        <w:rPr>
          <w:rFonts w:ascii="Century Gothic" w:hAnsi="Century Gothic"/>
        </w:rPr>
      </w:pPr>
      <w:r w:rsidRPr="0026648D">
        <w:rPr>
          <w:rFonts w:ascii="Century Gothic" w:hAnsi="Century Gothic"/>
        </w:rPr>
        <w:t>- Proficiency in Drawing and Measurement: Evaluates the learner's ability to create accurate scaled drawings from real-world measurements.</w:t>
      </w:r>
    </w:p>
    <w:p w:rsidR="00D726A6" w:rsidRPr="0026648D" w:rsidRDefault="00D726A6" w:rsidP="00D726A6">
      <w:pPr>
        <w:rPr>
          <w:rFonts w:ascii="Century Gothic" w:hAnsi="Century Gothic"/>
        </w:rPr>
      </w:pPr>
      <w:r w:rsidRPr="0026648D">
        <w:rPr>
          <w:rFonts w:ascii="Century Gothic" w:hAnsi="Century Gothic"/>
        </w:rPr>
        <w:t>- Application of Knowledge: Measures how effectively learners can use scaled drawings to estimate material needs, considering efficiency and waste minimis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engaging with these educational activities, learners will master the critical skill of accurately applying scale, which is essential for translating design concepts into tangible outcomes in upholstery. This knowledge ensures that projects are not only aesthetically pleasing but also material-efficient and cost-effective.</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5D2964">
      <w:pPr>
        <w:pStyle w:val="Heading3"/>
      </w:pPr>
      <w:r w:rsidRPr="0026648D">
        <w:lastRenderedPageBreak/>
        <w:t xml:space="preserve"> </w:t>
      </w:r>
      <w:bookmarkStart w:id="103" w:name="_Toc196999170"/>
      <w:r w:rsidRPr="0026648D">
        <w:t>Practical Application Learning Content for PA1005: Accurately Measure Frames and Consumables</w:t>
      </w:r>
      <w:bookmarkEnd w:id="103"/>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ccurate measurement is the cornerstone of successful upholstery projects, ensuring that materials fit correctly and are used efficiently. This module focuses on the techniques required to measure furniture frames and consumables like foam, webbing, and springs accurately.</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Frame and Consumable Measure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Frame Measurements: Include dimensions such as height, width, depth, and diagonal measurements of furniture frames. These measurements are crucial for determining the amount of fabric and other materials needed.</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Consumable Measurements: Foam, webbing, and springs must be measured to ensure they fit the frame dimensions properly and fulfill the comfort and design require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Measuring Furniture Frames</w:t>
      </w:r>
    </w:p>
    <w:p w:rsidR="00D726A6" w:rsidRPr="0026648D" w:rsidRDefault="00D726A6" w:rsidP="00D726A6">
      <w:pPr>
        <w:rPr>
          <w:rFonts w:ascii="Century Gothic" w:hAnsi="Century Gothic"/>
        </w:rPr>
      </w:pPr>
      <w:r w:rsidRPr="0026648D">
        <w:rPr>
          <w:rFonts w:ascii="Century Gothic" w:hAnsi="Century Gothic"/>
        </w:rPr>
        <w:t>- Task: Learners measure various types of furniture frames, including chairs, sofas, and ottomans, using appropriate tools like tape measures and calipers.</w:t>
      </w:r>
    </w:p>
    <w:p w:rsidR="00D726A6" w:rsidRPr="0026648D" w:rsidRDefault="00D726A6" w:rsidP="00D726A6">
      <w:pPr>
        <w:rPr>
          <w:rFonts w:ascii="Century Gothic" w:hAnsi="Century Gothic"/>
        </w:rPr>
      </w:pPr>
      <w:r w:rsidRPr="0026648D">
        <w:rPr>
          <w:rFonts w:ascii="Century Gothic" w:hAnsi="Century Gothic"/>
        </w:rPr>
        <w:t>- Objective: To develop proficiency in measuring complex objects and understanding how these measurements translate into material requirements.</w:t>
      </w:r>
    </w:p>
    <w:p w:rsidR="00D726A6" w:rsidRPr="0026648D" w:rsidRDefault="00D726A6" w:rsidP="00D726A6">
      <w:pPr>
        <w:rPr>
          <w:rFonts w:ascii="Century Gothic" w:hAnsi="Century Gothic"/>
        </w:rPr>
      </w:pPr>
      <w:r w:rsidRPr="0026648D">
        <w:rPr>
          <w:rFonts w:ascii="Century Gothic" w:hAnsi="Century Gothic"/>
        </w:rPr>
        <w:t>- Example: Measuring the width, depth, and height of a sofa, as well as the dimensions of its cushions and armrests to calculate the amount of upholstery fabric requir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Measuring Consumables for Upholstery</w:t>
      </w:r>
    </w:p>
    <w:p w:rsidR="00D726A6" w:rsidRPr="0026648D" w:rsidRDefault="00D726A6" w:rsidP="00D726A6">
      <w:pPr>
        <w:rPr>
          <w:rFonts w:ascii="Century Gothic" w:hAnsi="Century Gothic"/>
        </w:rPr>
      </w:pPr>
      <w:r w:rsidRPr="0026648D">
        <w:rPr>
          <w:rFonts w:ascii="Century Gothic" w:hAnsi="Century Gothic"/>
        </w:rPr>
        <w:t>- Task: Learners measure lengths and widths of webbing and the diameter and compression of springs. Foam thickness and density measurements are also included.</w:t>
      </w:r>
    </w:p>
    <w:p w:rsidR="00D726A6" w:rsidRPr="0026648D" w:rsidRDefault="00D726A6" w:rsidP="00D726A6">
      <w:pPr>
        <w:rPr>
          <w:rFonts w:ascii="Century Gothic" w:hAnsi="Century Gothic"/>
        </w:rPr>
      </w:pPr>
      <w:r w:rsidRPr="0026648D">
        <w:rPr>
          <w:rFonts w:ascii="Century Gothic" w:hAnsi="Century Gothic"/>
        </w:rPr>
        <w:t>- Objective: To ensure learners can accurately gauge the specifications of various upholstery consumables needed for a project.</w:t>
      </w:r>
    </w:p>
    <w:p w:rsidR="00D726A6" w:rsidRPr="0026648D" w:rsidRDefault="00D726A6" w:rsidP="00D726A6">
      <w:pPr>
        <w:rPr>
          <w:rFonts w:ascii="Century Gothic" w:hAnsi="Century Gothic"/>
        </w:rPr>
      </w:pPr>
      <w:r w:rsidRPr="0026648D">
        <w:rPr>
          <w:rFonts w:ascii="Century Gothic" w:hAnsi="Century Gothic"/>
        </w:rPr>
        <w:t>- Example: Determining the size of foam required for a chair seat by measuring the seat’s dimensions and adding additional allowance for a snug fit. Calculating the length of webbing needed based on the frame’s width and the layout patter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Field Measurement Project: Learners visit a local upholstery workshop or a customer’s home to practice measuring furniture on-site. This experience helps them understand the challenges and nuances of taking precise measurements in varied environ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terial Estimation Simulation: Using their measurements, learners calculate the total materials needed for an upholstery project, including allowances for cuts and seams, and present their findings in a mock project proposal.</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Measurement Accuracy: Evaluates how close the learners' measurements align with the actual dimensions, considering their ability to handle measuring tools correctly.</w:t>
      </w:r>
    </w:p>
    <w:p w:rsidR="00D726A6" w:rsidRPr="0026648D" w:rsidRDefault="00D726A6" w:rsidP="00D726A6">
      <w:pPr>
        <w:rPr>
          <w:rFonts w:ascii="Century Gothic" w:hAnsi="Century Gothic"/>
        </w:rPr>
      </w:pPr>
      <w:r w:rsidRPr="0026648D">
        <w:rPr>
          <w:rFonts w:ascii="Century Gothic" w:hAnsi="Century Gothic"/>
        </w:rPr>
        <w:t>- Comprehension of Material Needs: Assesses the learners’ ability to calculate material requirements based on frame measurements accurately.</w:t>
      </w:r>
    </w:p>
    <w:p w:rsidR="00D726A6" w:rsidRPr="0026648D" w:rsidRDefault="00D726A6" w:rsidP="00D726A6">
      <w:pPr>
        <w:rPr>
          <w:rFonts w:ascii="Century Gothic" w:hAnsi="Century Gothic"/>
        </w:rPr>
      </w:pPr>
      <w:r w:rsidRPr="0026648D">
        <w:rPr>
          <w:rFonts w:ascii="Century Gothic" w:hAnsi="Century Gothic"/>
        </w:rPr>
        <w:t>- Effectiveness in Communication: Measures the learners' ability to document and communicate their findings clearly in the context of project planning or client proposa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activities, learners will not only become adept at measuring furniture frames and consumables but also at applying these measurements to calculate material needs accurately. This skill set is crucial for minimising waste, reducing costs, and ensuring that upholstery projects meet both aesthetic and functional standard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D726A6">
      <w:pPr>
        <w:pStyle w:val="Heading3"/>
        <w:rPr>
          <w:rFonts w:ascii="Century Gothic" w:hAnsi="Century Gothic"/>
        </w:rPr>
      </w:pPr>
      <w:r w:rsidRPr="0026648D">
        <w:rPr>
          <w:rFonts w:ascii="Century Gothic" w:hAnsi="Century Gothic"/>
        </w:rPr>
        <w:lastRenderedPageBreak/>
        <w:t xml:space="preserve"> </w:t>
      </w:r>
      <w:bookmarkStart w:id="104" w:name="_Toc196999171"/>
      <w:r w:rsidRPr="0026648D">
        <w:rPr>
          <w:rFonts w:ascii="Century Gothic" w:hAnsi="Century Gothic"/>
        </w:rPr>
        <w:t>Practical Application Learning Content for PA1006: Measure and Mark Covers According to the Frame (Back, Seat, and Arms)</w:t>
      </w:r>
      <w:bookmarkEnd w:id="104"/>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ccurate measurement and marking of upholstery covers according to the specific parts of furniture frames ensure that the final product fits perfectly and looks professional. This module provides detailed techniques and practical exercises to master these skill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Measuring and Marking Techniqu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ffective upholstery requires precise cutting of materials to cover the different areas of furniture—such as the back, seat, and arms—while accommodating curves, corners, and angl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Back Covers: These often need to conform to both vertical and horizontal curves, requiring careful measurement and marking to ensure the fabric covers the entire area smoothly without puckering.</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Seat Covers: Generally require additional material for pulling and securing under the frame to handle the stress of regular us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Firense Arm Covers: Might include complex shapes, especially with furniture that has scrolled or flared arms, necessitating precise pattern making and cutting.</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Measuring and Marking for a Chair Back</w:t>
      </w:r>
    </w:p>
    <w:p w:rsidR="00D726A6" w:rsidRPr="0026648D" w:rsidRDefault="00D726A6" w:rsidP="00D726A6">
      <w:pPr>
        <w:rPr>
          <w:rFonts w:ascii="Century Gothic" w:hAnsi="Century Gothic"/>
        </w:rPr>
      </w:pPr>
      <w:r w:rsidRPr="0026648D">
        <w:rPr>
          <w:rFonts w:ascii="Century Gothic" w:hAnsi="Century Gothic"/>
        </w:rPr>
        <w:t>- Task: Learners measure the height and width of a chair back, considering any curvature. They then transfer these measurements to fabric, adding allowances for seams and stretching.</w:t>
      </w:r>
    </w:p>
    <w:p w:rsidR="00D726A6" w:rsidRPr="0026648D" w:rsidRDefault="00D726A6" w:rsidP="00D726A6">
      <w:pPr>
        <w:rPr>
          <w:rFonts w:ascii="Century Gothic" w:hAnsi="Century Gothic"/>
        </w:rPr>
      </w:pPr>
      <w:r w:rsidRPr="0026648D">
        <w:rPr>
          <w:rFonts w:ascii="Century Gothic" w:hAnsi="Century Gothic"/>
        </w:rPr>
        <w:t>- Objective: To develop skills in measuring complex shapes and marking fabric accurately.</w:t>
      </w:r>
    </w:p>
    <w:p w:rsidR="00D726A6" w:rsidRPr="0026648D" w:rsidRDefault="00D726A6" w:rsidP="00D726A6">
      <w:pPr>
        <w:rPr>
          <w:rFonts w:ascii="Century Gothic" w:hAnsi="Century Gothic"/>
        </w:rPr>
      </w:pPr>
      <w:r w:rsidRPr="0026648D">
        <w:rPr>
          <w:rFonts w:ascii="Century Gothic" w:hAnsi="Century Gothic"/>
        </w:rPr>
        <w:t>- Example: Using a flexible tape measure to follow the curve of a wingback chair, marking these dimensions on upholstery fabric with tailor's chal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Cutting and Preparing Seat Covers</w:t>
      </w:r>
    </w:p>
    <w:p w:rsidR="00D726A6" w:rsidRPr="0026648D" w:rsidRDefault="00D726A6" w:rsidP="00D726A6">
      <w:pPr>
        <w:rPr>
          <w:rFonts w:ascii="Century Gothic" w:hAnsi="Century Gothic"/>
        </w:rPr>
      </w:pPr>
      <w:r w:rsidRPr="0026648D">
        <w:rPr>
          <w:rFonts w:ascii="Century Gothic" w:hAnsi="Century Gothic"/>
        </w:rPr>
        <w:t>- Task: After measuring the dimensions of a seat, including depth and any additional padding, learners mark and cut the fabric, adding extra material for securing the fabric under the seat.</w:t>
      </w:r>
    </w:p>
    <w:p w:rsidR="00D726A6" w:rsidRPr="0026648D" w:rsidRDefault="00D726A6" w:rsidP="00D726A6">
      <w:pPr>
        <w:rPr>
          <w:rFonts w:ascii="Century Gothic" w:hAnsi="Century Gothic"/>
        </w:rPr>
      </w:pPr>
      <w:r w:rsidRPr="0026648D">
        <w:rPr>
          <w:rFonts w:ascii="Century Gothic" w:hAnsi="Century Gothic"/>
        </w:rPr>
        <w:t>- Objective: To ensure that learners can prepare materials that fit securely and neatly, accommodating functional needs.</w:t>
      </w:r>
    </w:p>
    <w:p w:rsidR="00D726A6" w:rsidRPr="0026648D" w:rsidRDefault="00D726A6" w:rsidP="00D726A6">
      <w:pPr>
        <w:rPr>
          <w:rFonts w:ascii="Century Gothic" w:hAnsi="Century Gothic"/>
        </w:rPr>
      </w:pPr>
      <w:r w:rsidRPr="0026648D">
        <w:rPr>
          <w:rFonts w:ascii="Century Gothic" w:hAnsi="Century Gothic"/>
        </w:rPr>
        <w:t>- Example: Calculating the dimensions for a sofa seat cover that wraps under for stapling, ensuring enough excess for tension adjust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3: Pattern Creation for Arm Covers</w:t>
      </w:r>
    </w:p>
    <w:p w:rsidR="00D726A6" w:rsidRPr="0026648D" w:rsidRDefault="00D726A6" w:rsidP="00D726A6">
      <w:pPr>
        <w:rPr>
          <w:rFonts w:ascii="Century Gothic" w:hAnsi="Century Gothic"/>
        </w:rPr>
      </w:pPr>
      <w:r w:rsidRPr="0026648D">
        <w:rPr>
          <w:rFonts w:ascii="Century Gothic" w:hAnsi="Century Gothic"/>
        </w:rPr>
        <w:t>- Task: Learners create a pattern for an arm cover, taking into account any stylistic details such as pleats or buttons.</w:t>
      </w:r>
    </w:p>
    <w:p w:rsidR="00D726A6" w:rsidRPr="0026648D" w:rsidRDefault="00D726A6" w:rsidP="00D726A6">
      <w:pPr>
        <w:rPr>
          <w:rFonts w:ascii="Century Gothic" w:hAnsi="Century Gothic"/>
        </w:rPr>
      </w:pPr>
      <w:r w:rsidRPr="0026648D">
        <w:rPr>
          <w:rFonts w:ascii="Century Gothic" w:hAnsi="Century Gothic"/>
        </w:rPr>
        <w:t>- Objective: To master the art of pattern making for irregular shapes and details.</w:t>
      </w:r>
    </w:p>
    <w:p w:rsidR="00D726A6" w:rsidRPr="0026648D" w:rsidRDefault="00D726A6" w:rsidP="00D726A6">
      <w:pPr>
        <w:rPr>
          <w:rFonts w:ascii="Century Gothic" w:hAnsi="Century Gothic"/>
        </w:rPr>
      </w:pPr>
      <w:r w:rsidRPr="0026648D">
        <w:rPr>
          <w:rFonts w:ascii="Century Gothic" w:hAnsi="Century Gothic"/>
        </w:rPr>
        <w:t>- Example: Drafting a paper pattern for a rolled arm on a classic armchair, factoring in allowances for seams and the complex curve of the arm.</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Group Upholstery Project: Learners apply their skills in a real-world scenario by reupholstering a piece of furniture in teams. They are responsible for measuring, marking, and fitting the fabric for different sections of the furnitur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Interactive Workshop: Conduct a workshop with a professional upholsterer demonstrating advanced techniques in measuring, marking, and fitting upholstery fabrics, especially for challenging furniture desig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of Measurements and Markings: Evaluates how precise and appropriate the learners' measurements and markings are for the intended upholstery task.</w:t>
      </w:r>
    </w:p>
    <w:p w:rsidR="00D726A6" w:rsidRPr="0026648D" w:rsidRDefault="00D726A6" w:rsidP="00D726A6">
      <w:pPr>
        <w:rPr>
          <w:rFonts w:ascii="Century Gothic" w:hAnsi="Century Gothic"/>
        </w:rPr>
      </w:pPr>
      <w:r w:rsidRPr="0026648D">
        <w:rPr>
          <w:rFonts w:ascii="Century Gothic" w:hAnsi="Century Gothic"/>
        </w:rPr>
        <w:t>- Quality of Final Fit: Assesses the accuracy of fit in the upholstered piece, particularly looking at how well the fabric aligns and conforms to the furniture contours without unnecessary bulging or sagging.</w:t>
      </w:r>
    </w:p>
    <w:p w:rsidR="00D726A6" w:rsidRPr="0026648D" w:rsidRDefault="00D726A6" w:rsidP="00D726A6">
      <w:pPr>
        <w:rPr>
          <w:rFonts w:ascii="Century Gothic" w:hAnsi="Century Gothic"/>
        </w:rPr>
      </w:pPr>
      <w:r w:rsidRPr="0026648D">
        <w:rPr>
          <w:rFonts w:ascii="Century Gothic" w:hAnsi="Century Gothic"/>
        </w:rPr>
        <w:t>- Creativity and Problem-Solving: Measures the learner’s ability to handle complex shapes and designs, evaluating their innovative approaches to challenges encountered during the marking and cutting pha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educational activities, learners will become proficient in the essential skills of measuring and marking upholstery covers, ensuring they can achieve a professional finish in their upholstery projects. These skills are fundamental for delivering high-quality upholstery work that meets both aesthetic and functional standards.</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D726A6">
      <w:pPr>
        <w:pStyle w:val="Heading3"/>
        <w:rPr>
          <w:rFonts w:ascii="Century Gothic" w:hAnsi="Century Gothic"/>
        </w:rPr>
      </w:pPr>
      <w:r w:rsidRPr="0026648D">
        <w:rPr>
          <w:rFonts w:ascii="Century Gothic" w:hAnsi="Century Gothic"/>
        </w:rPr>
        <w:lastRenderedPageBreak/>
        <w:t xml:space="preserve"> </w:t>
      </w:r>
      <w:bookmarkStart w:id="105" w:name="_Toc196999172"/>
      <w:r w:rsidRPr="0026648D">
        <w:rPr>
          <w:rFonts w:ascii="Century Gothic" w:hAnsi="Century Gothic"/>
        </w:rPr>
        <w:t>Practical Application Learning Content for PA1007</w:t>
      </w:r>
      <w:bookmarkEnd w:id="105"/>
    </w:p>
    <w:p w:rsidR="00D726A6" w:rsidRPr="0026648D" w:rsidRDefault="00D726A6" w:rsidP="00D726A6">
      <w:pPr>
        <w:rPr>
          <w:rFonts w:ascii="Century Gothic" w:hAnsi="Century Gothic"/>
        </w:rPr>
      </w:pPr>
      <w:r w:rsidRPr="0026648D">
        <w:rPr>
          <w:rFonts w:ascii="Century Gothic" w:hAnsi="Century Gothic"/>
        </w:rPr>
        <w:t>Measure and Mark for Centralising the Cover, Spacing of Buttons and Studs, Front Borders of Chair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nsuring the precise placement of decorative and functional elements like buttons, studs, and borders is crucial in upholstery. This module provides learners with detailed techniques for accurately measuring and marking these elements, ensuring symmetry and aesthetic appeal in finished furniture pie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Overview of Decorative Placement Techniqu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Centralising the Cover: Ensures the fabric pattern is symmetrically aligned on the furniture piece, particularly important for patterned fabrics.</w:t>
      </w:r>
    </w:p>
    <w:p w:rsidR="00D726A6" w:rsidRPr="0026648D" w:rsidRDefault="00D726A6" w:rsidP="00D726A6">
      <w:pPr>
        <w:rPr>
          <w:rFonts w:ascii="Century Gothic" w:hAnsi="Century Gothic"/>
        </w:rPr>
      </w:pPr>
      <w:r w:rsidRPr="0026648D">
        <w:rPr>
          <w:rFonts w:ascii="Century Gothic" w:hAnsi="Century Gothic"/>
        </w:rPr>
        <w:t xml:space="preserve">  </w:t>
      </w:r>
    </w:p>
    <w:p w:rsidR="00D726A6" w:rsidRPr="0026648D" w:rsidRDefault="00D726A6" w:rsidP="00D726A6">
      <w:pPr>
        <w:rPr>
          <w:rFonts w:ascii="Century Gothic" w:hAnsi="Century Gothic"/>
        </w:rPr>
      </w:pPr>
      <w:r w:rsidRPr="0026648D">
        <w:rPr>
          <w:rFonts w:ascii="Century Gothic" w:hAnsi="Century Gothic"/>
        </w:rPr>
        <w:t>- Spacing of Buttons and Studs: Critical for achieving a visually appealing tufted look or decorative detail. Consistent spacing is key to professional upholstery wor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Measuring for Front Borders: Involves accurate measurement to ensure that borders are straight and proportional, enhancing the finished look of the pie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Centralising the Fabric Cover</w:t>
      </w:r>
    </w:p>
    <w:p w:rsidR="00D726A6" w:rsidRPr="0026648D" w:rsidRDefault="00D726A6" w:rsidP="00D726A6">
      <w:pPr>
        <w:rPr>
          <w:rFonts w:ascii="Century Gothic" w:hAnsi="Century Gothic"/>
        </w:rPr>
      </w:pPr>
      <w:r w:rsidRPr="0026648D">
        <w:rPr>
          <w:rFonts w:ascii="Century Gothic" w:hAnsi="Century Gothic"/>
        </w:rPr>
        <w:t>- Task: Learners measure and mark the centre point of both the fabric and the furniture piece (like a chair back), ensuring the pattern is centred before attachment.</w:t>
      </w:r>
    </w:p>
    <w:p w:rsidR="00D726A6" w:rsidRPr="0026648D" w:rsidRDefault="00D726A6" w:rsidP="00D726A6">
      <w:pPr>
        <w:rPr>
          <w:rFonts w:ascii="Century Gothic" w:hAnsi="Century Gothic"/>
        </w:rPr>
      </w:pPr>
      <w:r w:rsidRPr="0026648D">
        <w:rPr>
          <w:rFonts w:ascii="Century Gothic" w:hAnsi="Century Gothic"/>
        </w:rPr>
        <w:t>- Objective: To practice aligning patterns and designs to the middle of a piece, considering both aesthetics and material placement.</w:t>
      </w:r>
    </w:p>
    <w:p w:rsidR="00D726A6" w:rsidRPr="0026648D" w:rsidRDefault="00D726A6" w:rsidP="00D726A6">
      <w:pPr>
        <w:rPr>
          <w:rFonts w:ascii="Century Gothic" w:hAnsi="Century Gothic"/>
        </w:rPr>
      </w:pPr>
      <w:r w:rsidRPr="0026648D">
        <w:rPr>
          <w:rFonts w:ascii="Century Gothic" w:hAnsi="Century Gothic"/>
        </w:rPr>
        <w:t>- Example: Using a tape measure to find the centre of a floral-patterned fabric and the corresponding centre on a chair back, marking both with tailor's chalk before draping the fabric over the chair to ensure alignmen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Spacing Buttons for a Tufted Headboard</w:t>
      </w:r>
    </w:p>
    <w:p w:rsidR="00D726A6" w:rsidRPr="0026648D" w:rsidRDefault="00D726A6" w:rsidP="00D726A6">
      <w:pPr>
        <w:rPr>
          <w:rFonts w:ascii="Century Gothic" w:hAnsi="Century Gothic"/>
        </w:rPr>
      </w:pPr>
      <w:r w:rsidRPr="0026648D">
        <w:rPr>
          <w:rFonts w:ascii="Century Gothic" w:hAnsi="Century Gothic"/>
        </w:rPr>
        <w:t>- Task: Learners calculate and mark the placement for buttons on a tufted headboard, using a ruler or spacing tape.</w:t>
      </w:r>
    </w:p>
    <w:p w:rsidR="00D726A6" w:rsidRPr="0026648D" w:rsidRDefault="00D726A6" w:rsidP="00D726A6">
      <w:pPr>
        <w:rPr>
          <w:rFonts w:ascii="Century Gothic" w:hAnsi="Century Gothic"/>
        </w:rPr>
      </w:pPr>
      <w:r w:rsidRPr="0026648D">
        <w:rPr>
          <w:rFonts w:ascii="Century Gothic" w:hAnsi="Century Gothic"/>
        </w:rPr>
        <w:t>- Objective: To develop skills in evenly spacing decorative elements according to a specified pattern.</w:t>
      </w:r>
    </w:p>
    <w:p w:rsidR="00D726A6" w:rsidRPr="0026648D" w:rsidRDefault="00D726A6" w:rsidP="00D726A6">
      <w:pPr>
        <w:rPr>
          <w:rFonts w:ascii="Century Gothic" w:hAnsi="Century Gothic"/>
        </w:rPr>
      </w:pPr>
      <w:r w:rsidRPr="0026648D">
        <w:rPr>
          <w:rFonts w:ascii="Century Gothic" w:hAnsi="Century Gothic"/>
        </w:rPr>
        <w:t>- Example: Determining a diamond tufting pattern, measuring and marking the points for button placement to ensure even spacing and symmetry using a template or homemade jig.</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lastRenderedPageBreak/>
        <w:t>Exercise 3: Marking Front Borders on a Sofa</w:t>
      </w:r>
    </w:p>
    <w:p w:rsidR="00D726A6" w:rsidRPr="0026648D" w:rsidRDefault="00D726A6" w:rsidP="00D726A6">
      <w:pPr>
        <w:rPr>
          <w:rFonts w:ascii="Century Gothic" w:hAnsi="Century Gothic"/>
        </w:rPr>
      </w:pPr>
      <w:r w:rsidRPr="0026648D">
        <w:rPr>
          <w:rFonts w:ascii="Century Gothic" w:hAnsi="Century Gothic"/>
        </w:rPr>
        <w:t>- Task: Measure and mark the front border of a sofa, ensuring it runs evenly and at the correct height relative to the ground.</w:t>
      </w:r>
    </w:p>
    <w:p w:rsidR="00D726A6" w:rsidRPr="0026648D" w:rsidRDefault="00D726A6" w:rsidP="00D726A6">
      <w:pPr>
        <w:rPr>
          <w:rFonts w:ascii="Century Gothic" w:hAnsi="Century Gothic"/>
        </w:rPr>
      </w:pPr>
      <w:r w:rsidRPr="0026648D">
        <w:rPr>
          <w:rFonts w:ascii="Century Gothic" w:hAnsi="Century Gothic"/>
        </w:rPr>
        <w:t>- Objective: To practice measuring and marking for horisontal elements that require precise alignment.</w:t>
      </w:r>
    </w:p>
    <w:p w:rsidR="00D726A6" w:rsidRPr="0026648D" w:rsidRDefault="00D726A6" w:rsidP="00D726A6">
      <w:pPr>
        <w:rPr>
          <w:rFonts w:ascii="Century Gothic" w:hAnsi="Century Gothic"/>
        </w:rPr>
      </w:pPr>
      <w:r w:rsidRPr="0026648D">
        <w:rPr>
          <w:rFonts w:ascii="Century Gothic" w:hAnsi="Century Gothic"/>
        </w:rPr>
        <w:t>- Example: Using a laser level and measuring tape to mark a line where the front border fabric will be attached, ensuring it is parallel to the base of the sofa.</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Upholstery Design Challenge: Learners design and execute a small upholstery project (such as an ottoman or side chair) that incorporates centralising patterns, button tufting, and precise borders. They must demonstrate their measuring and marking techniques throughout the projec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Workshop Collaboration: Partner with a local furniture shop or a professional upholsterer for a day-long workshop, where learners can observe and practice advanced measuring and marking techniques on a variety of furniture styles and configuration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Precision of Measurement and Marking: Assesses the accuracy of learners' measurements and markings, ensuring they align with design specifications.</w:t>
      </w:r>
    </w:p>
    <w:p w:rsidR="00D726A6" w:rsidRPr="0026648D" w:rsidRDefault="00D726A6" w:rsidP="00D726A6">
      <w:pPr>
        <w:rPr>
          <w:rFonts w:ascii="Century Gothic" w:hAnsi="Century Gothic"/>
        </w:rPr>
      </w:pPr>
      <w:r w:rsidRPr="0026648D">
        <w:rPr>
          <w:rFonts w:ascii="Century Gothic" w:hAnsi="Century Gothic"/>
        </w:rPr>
        <w:t>- Quality of Aesthetic Execution: Evaluates the aesthetic alignment and appeal of the fabric, buttons, and borders on the furniture.</w:t>
      </w:r>
    </w:p>
    <w:p w:rsidR="00D726A6" w:rsidRPr="0026648D" w:rsidRDefault="00D726A6" w:rsidP="00D726A6">
      <w:pPr>
        <w:rPr>
          <w:rFonts w:ascii="Century Gothic" w:hAnsi="Century Gothic"/>
        </w:rPr>
      </w:pPr>
      <w:r w:rsidRPr="0026648D">
        <w:rPr>
          <w:rFonts w:ascii="Century Gothic" w:hAnsi="Century Gothic"/>
        </w:rPr>
        <w:t>- Innovativeness and Problem-Solving: Measures the learner's ability to adapt techniques for unique furniture shapes and styles, and their effectiveness in overcoming measuring and marking challeng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Through these activities, learners will gain a thorough understanding of how precise measurement and careful marking contribute to the high-quality craftsmanship in upholstery. These skills are essential for ensuring that decorative elements enhance rather than detract from the overall design and functionality of upholstered furniture.</w:t>
      </w:r>
    </w:p>
    <w:p w:rsidR="00D726A6" w:rsidRPr="0026648D" w:rsidRDefault="00D726A6" w:rsidP="00D726A6">
      <w:pPr>
        <w:rPr>
          <w:rFonts w:ascii="Century Gothic" w:hAnsi="Century Gothic"/>
        </w:rPr>
      </w:pPr>
      <w:r w:rsidRPr="0026648D">
        <w:rPr>
          <w:rFonts w:ascii="Century Gothic" w:hAnsi="Century Gothic"/>
        </w:rPr>
        <w:br w:type="page"/>
      </w:r>
    </w:p>
    <w:p w:rsidR="00D726A6" w:rsidRPr="0026648D" w:rsidRDefault="00D726A6" w:rsidP="00D726A6">
      <w:pPr>
        <w:pStyle w:val="Heading3"/>
        <w:rPr>
          <w:rFonts w:ascii="Century Gothic" w:hAnsi="Century Gothic"/>
        </w:rPr>
      </w:pPr>
      <w:r w:rsidRPr="0026648D">
        <w:rPr>
          <w:rFonts w:ascii="Century Gothic" w:hAnsi="Century Gothic"/>
        </w:rPr>
        <w:lastRenderedPageBreak/>
        <w:t xml:space="preserve"> </w:t>
      </w:r>
      <w:bookmarkStart w:id="106" w:name="_Toc196999173"/>
      <w:r w:rsidRPr="0026648D">
        <w:rPr>
          <w:rFonts w:ascii="Century Gothic" w:hAnsi="Century Gothic"/>
        </w:rPr>
        <w:t>Practical Application Learning Content for PA1008: Calculate Allowances</w:t>
      </w:r>
      <w:bookmarkEnd w:id="106"/>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Accurate calculation of allowances is crucial in upholstery to ensure that fabrics and other materials are cut and fitted correctly, allowing for a professional finish. This module covers the necessary skills to calculate seam allowances, stretching allowances, and other necessary additions to basic measurement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1. Understanding Different Types of Allowanc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eam Allowances: Additional fabric added to the measurements to allow for the material that will be sewn together at the seams. This ensures the cover fits snugly without pulling or puckering.</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Stretching Allowances: Extra material to accommodate the stretch of the fabric when it is pulled over cushions and frames, ensuring it fits tightly and retains its shape over tim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Hemming and Edge Finishes: Material added to the edges of fabric for finishing touches such as hems or piping, which contribute to the durability and aesthetic of the finished product.</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2. Practical Exercise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1: Calculating Seam Allowances</w:t>
      </w:r>
    </w:p>
    <w:p w:rsidR="00D726A6" w:rsidRPr="0026648D" w:rsidRDefault="00D726A6" w:rsidP="00D726A6">
      <w:pPr>
        <w:rPr>
          <w:rFonts w:ascii="Century Gothic" w:hAnsi="Century Gothic"/>
        </w:rPr>
      </w:pPr>
      <w:r w:rsidRPr="0026648D">
        <w:rPr>
          <w:rFonts w:ascii="Century Gothic" w:hAnsi="Century Gothic"/>
        </w:rPr>
        <w:t>- Task: Learners measure and calculate seam allowances for different furniture pieces, such as a square cushion, an armchair, and a curved sofa back.</w:t>
      </w:r>
    </w:p>
    <w:p w:rsidR="00D726A6" w:rsidRPr="0026648D" w:rsidRDefault="00D726A6" w:rsidP="00D726A6">
      <w:pPr>
        <w:rPr>
          <w:rFonts w:ascii="Century Gothic" w:hAnsi="Century Gothic"/>
        </w:rPr>
      </w:pPr>
      <w:r w:rsidRPr="0026648D">
        <w:rPr>
          <w:rFonts w:ascii="Century Gothic" w:hAnsi="Century Gothic"/>
        </w:rPr>
        <w:t>- Objective: To practice adding appropriate seam allowances based on the thickness of the fabric and the type of seam required.</w:t>
      </w:r>
    </w:p>
    <w:p w:rsidR="00D726A6" w:rsidRPr="0026648D" w:rsidRDefault="00D726A6" w:rsidP="00D726A6">
      <w:pPr>
        <w:rPr>
          <w:rFonts w:ascii="Century Gothic" w:hAnsi="Century Gothic"/>
        </w:rPr>
      </w:pPr>
      <w:r w:rsidRPr="0026648D">
        <w:rPr>
          <w:rFonts w:ascii="Century Gothic" w:hAnsi="Century Gothic"/>
        </w:rPr>
        <w:t>- Example: Adding a 1-inch seam allowance on all sides of upholstery fabric intended for a chair cushion, accounting for the fabric's thickness and the tightness of the fit desir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2: Applying Stretching Allowances</w:t>
      </w:r>
    </w:p>
    <w:p w:rsidR="00D726A6" w:rsidRPr="0026648D" w:rsidRDefault="00D726A6" w:rsidP="00D726A6">
      <w:pPr>
        <w:rPr>
          <w:rFonts w:ascii="Century Gothic" w:hAnsi="Century Gothic"/>
        </w:rPr>
      </w:pPr>
      <w:r w:rsidRPr="0026648D">
        <w:rPr>
          <w:rFonts w:ascii="Century Gothic" w:hAnsi="Century Gothic"/>
        </w:rPr>
        <w:t>- Task: Learners calculate the stretching allowance needed for a piece of elastic material to cover a round ottoman.</w:t>
      </w:r>
    </w:p>
    <w:p w:rsidR="00D726A6" w:rsidRPr="0026648D" w:rsidRDefault="00D726A6" w:rsidP="00D726A6">
      <w:pPr>
        <w:rPr>
          <w:rFonts w:ascii="Century Gothic" w:hAnsi="Century Gothic"/>
        </w:rPr>
      </w:pPr>
      <w:r w:rsidRPr="0026648D">
        <w:rPr>
          <w:rFonts w:ascii="Century Gothic" w:hAnsi="Century Gothic"/>
        </w:rPr>
        <w:t>- Objective: To understand how to adjust measurements for the elasticity of the material to prevent sagging and ensure a tight fit.</w:t>
      </w:r>
    </w:p>
    <w:p w:rsidR="00D726A6" w:rsidRPr="0026648D" w:rsidRDefault="00D726A6" w:rsidP="00D726A6">
      <w:pPr>
        <w:rPr>
          <w:rFonts w:ascii="Century Gothic" w:hAnsi="Century Gothic"/>
        </w:rPr>
      </w:pPr>
      <w:r w:rsidRPr="0026648D">
        <w:rPr>
          <w:rFonts w:ascii="Century Gothic" w:hAnsi="Century Gothic"/>
        </w:rPr>
        <w:t>- Example: Measuring the circumference of the ottoman and adding a 10% stretching allowance to the fabric length to ensure it grips the frame securely when fitted.</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Exercise 3: Hemming and Finishing Edges</w:t>
      </w:r>
    </w:p>
    <w:p w:rsidR="00D726A6" w:rsidRPr="0026648D" w:rsidRDefault="00D726A6" w:rsidP="00D726A6">
      <w:pPr>
        <w:rPr>
          <w:rFonts w:ascii="Century Gothic" w:hAnsi="Century Gothic"/>
        </w:rPr>
      </w:pPr>
      <w:r w:rsidRPr="0026648D">
        <w:rPr>
          <w:rFonts w:ascii="Century Gothic" w:hAnsi="Century Gothic"/>
        </w:rPr>
        <w:lastRenderedPageBreak/>
        <w:t>- Task: Learners calculate additional material required for hemming the bottom of a drapery panel used as part of a furniture set.</w:t>
      </w:r>
    </w:p>
    <w:p w:rsidR="00D726A6" w:rsidRPr="0026648D" w:rsidRDefault="00D726A6" w:rsidP="00D726A6">
      <w:pPr>
        <w:rPr>
          <w:rFonts w:ascii="Century Gothic" w:hAnsi="Century Gothic"/>
        </w:rPr>
      </w:pPr>
      <w:r w:rsidRPr="0026648D">
        <w:rPr>
          <w:rFonts w:ascii="Century Gothic" w:hAnsi="Century Gothic"/>
        </w:rPr>
        <w:t>- Objective: To ensure learners can provide enough material for proper finishing techniques that enhance the appearance and longevity of the product.</w:t>
      </w:r>
    </w:p>
    <w:p w:rsidR="00D726A6" w:rsidRPr="0026648D" w:rsidRDefault="00D726A6" w:rsidP="00D726A6">
      <w:pPr>
        <w:rPr>
          <w:rFonts w:ascii="Century Gothic" w:hAnsi="Century Gothic"/>
        </w:rPr>
      </w:pPr>
      <w:r w:rsidRPr="0026648D">
        <w:rPr>
          <w:rFonts w:ascii="Century Gothic" w:hAnsi="Century Gothic"/>
        </w:rPr>
        <w:t>- Example: Adding 3 inches to the length of a drapery fabric to allow for a 1.5-inch double-fold hem at the bottom.</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3. Real-World Application</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Material Estimation Workshop: Conduct a hands-on workshop where learners estimate and calculate required materials for an actual client project from start to finish, including all allowances for seams, stretching, and hems.</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Collaborative Project: Learners team up to reupholster a set of dining room chairs, calculating all necessary allowances and executing the project to assess how well their calculations translate into practice.</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 xml:space="preserve"> 4. Evaluation and Feedback</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Rubric for Exercises:</w:t>
      </w:r>
    </w:p>
    <w:p w:rsidR="00D726A6" w:rsidRPr="0026648D" w:rsidRDefault="00D726A6" w:rsidP="00D726A6">
      <w:pPr>
        <w:rPr>
          <w:rFonts w:ascii="Century Gothic" w:hAnsi="Century Gothic"/>
        </w:rPr>
      </w:pPr>
      <w:r w:rsidRPr="0026648D">
        <w:rPr>
          <w:rFonts w:ascii="Century Gothic" w:hAnsi="Century Gothic"/>
        </w:rPr>
        <w:t>- Accuracy of Calculations: Measures how accurately learners perform calculations for allowances, impacting the fit and finish of the upholstery.</w:t>
      </w:r>
    </w:p>
    <w:p w:rsidR="00D726A6" w:rsidRPr="0026648D" w:rsidRDefault="00D726A6" w:rsidP="00D726A6">
      <w:pPr>
        <w:rPr>
          <w:rFonts w:ascii="Century Gothic" w:hAnsi="Century Gothic"/>
        </w:rPr>
      </w:pPr>
      <w:r w:rsidRPr="0026648D">
        <w:rPr>
          <w:rFonts w:ascii="Century Gothic" w:hAnsi="Century Gothic"/>
        </w:rPr>
        <w:t>- Application of Allowances: Assesses how well learners apply their calculations in practical upholstery tasks.</w:t>
      </w:r>
    </w:p>
    <w:p w:rsidR="00D726A6" w:rsidRPr="0026648D" w:rsidRDefault="00D726A6" w:rsidP="00D726A6">
      <w:pPr>
        <w:rPr>
          <w:rFonts w:ascii="Century Gothic" w:hAnsi="Century Gothic"/>
        </w:rPr>
      </w:pPr>
      <w:r w:rsidRPr="0026648D">
        <w:rPr>
          <w:rFonts w:ascii="Century Gothic" w:hAnsi="Century Gothic"/>
        </w:rPr>
        <w:t>- Quality of Finished Product: Evaluates the appearance and functionality of the final product, particularly how well the allowances contributed to a professional finish.</w:t>
      </w:r>
    </w:p>
    <w:p w:rsidR="00D726A6" w:rsidRPr="0026648D" w:rsidRDefault="00D726A6" w:rsidP="00D726A6">
      <w:pPr>
        <w:rPr>
          <w:rFonts w:ascii="Century Gothic" w:hAnsi="Century Gothic"/>
        </w:rPr>
      </w:pPr>
    </w:p>
    <w:p w:rsidR="00D726A6" w:rsidRPr="0026648D" w:rsidRDefault="00D726A6" w:rsidP="00D726A6">
      <w:pPr>
        <w:rPr>
          <w:rFonts w:ascii="Century Gothic" w:hAnsi="Century Gothic"/>
        </w:rPr>
      </w:pPr>
      <w:r w:rsidRPr="0026648D">
        <w:rPr>
          <w:rFonts w:ascii="Century Gothic" w:hAnsi="Century Gothic"/>
        </w:rPr>
        <w:t>By mastering these calculation skills, learners will be able to ensure that all materials used in their upholstery projects are measured and cut precisely, accounting for all necessary allowances. This skill set is essential for achieving high-quality results that meet both functional and aesthetic standards.</w:t>
      </w:r>
    </w:p>
    <w:p w:rsidR="004234B7" w:rsidRPr="0026648D" w:rsidRDefault="004234B7" w:rsidP="00D726A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5D2964">
      <w:pPr>
        <w:pStyle w:val="Heading3"/>
        <w:rPr>
          <w:sz w:val="20"/>
          <w:szCs w:val="20"/>
          <w:lang w:val="en-ZA" w:eastAsia="en-ZA"/>
        </w:rPr>
      </w:pPr>
      <w:bookmarkStart w:id="107" w:name="_Toc196999174"/>
      <w:r w:rsidRPr="0026648D">
        <w:rPr>
          <w:lang w:val="en-ZA"/>
        </w:rPr>
        <w:lastRenderedPageBreak/>
        <w:t>GUIDELINES</w:t>
      </w:r>
      <w:bookmarkEnd w:id="107"/>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9128B" w:rsidRPr="0026648D">
        <w:rPr>
          <w:rFonts w:ascii="Century Gothic" w:hAnsi="Century Gothic"/>
          <w:b/>
          <w:sz w:val="22"/>
          <w:szCs w:val="22"/>
          <w:lang w:val="en-ZA"/>
        </w:rPr>
        <w:t>PM-02-PS10: Apply measuring techniques and calculations applicable to frame cove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A38D7" w:rsidRPr="0026648D" w:rsidRDefault="006A38D7" w:rsidP="005D2964">
      <w:pPr>
        <w:pStyle w:val="Heading3"/>
      </w:pPr>
      <w:bookmarkStart w:id="108" w:name="_Toc196999175"/>
      <w:r w:rsidRPr="0026648D">
        <w:lastRenderedPageBreak/>
        <w:t>Case Study: Technical Drawing Development for Elite Design Upholstery</w:t>
      </w:r>
      <w:bookmarkEnd w:id="108"/>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w:t>
      </w:r>
    </w:p>
    <w:p w:rsidR="006A38D7" w:rsidRPr="0026648D" w:rsidRDefault="006A38D7" w:rsidP="006A38D7">
      <w:pPr>
        <w:rPr>
          <w:rFonts w:ascii="Century Gothic" w:hAnsi="Century Gothic"/>
        </w:rPr>
      </w:pPr>
      <w:r w:rsidRPr="0026648D">
        <w:rPr>
          <w:rFonts w:ascii="Century Gothic" w:hAnsi="Century Gothic"/>
        </w:rPr>
        <w:t>You are an apprentice upholsterer at Elite Design Upholstery, tasked with creating a series of technical drawings for a new line of custom furniture that the company plans to launch. This range includes a sofa, an armchair, and a set of dining chairs. Your drawings will be used to guide the production team and must be detailed, accurate, and conform to industry standard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Based Ques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1: (IAC1001)</w:t>
      </w:r>
    </w:p>
    <w:p w:rsidR="006A38D7" w:rsidRPr="0026648D" w:rsidRDefault="006A38D7" w:rsidP="006A38D7">
      <w:pPr>
        <w:rPr>
          <w:rFonts w:ascii="Century Gothic" w:hAnsi="Century Gothic"/>
        </w:rPr>
      </w:pPr>
      <w:r w:rsidRPr="0026648D">
        <w:rPr>
          <w:rFonts w:ascii="Century Gothic" w:hAnsi="Century Gothic"/>
        </w:rPr>
        <w:t>How would you identify and use the correct drawing equipment and tools to produce basic technical drawings for the new furniture line?</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2: (IAC1002)</w:t>
      </w:r>
    </w:p>
    <w:p w:rsidR="006A38D7" w:rsidRPr="0026648D" w:rsidRDefault="006A38D7" w:rsidP="006A38D7">
      <w:pPr>
        <w:rPr>
          <w:rFonts w:ascii="Century Gothic" w:hAnsi="Century Gothic"/>
        </w:rPr>
      </w:pPr>
      <w:r w:rsidRPr="0026648D">
        <w:rPr>
          <w:rFonts w:ascii="Century Gothic" w:hAnsi="Century Gothic"/>
        </w:rPr>
        <w:t>Explain how you would apply scale and calculate allowances in your technical drawing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3: (IAC1003)</w:t>
      </w:r>
    </w:p>
    <w:p w:rsidR="006A38D7" w:rsidRPr="0026648D" w:rsidRDefault="006A38D7" w:rsidP="006A38D7">
      <w:pPr>
        <w:rPr>
          <w:rFonts w:ascii="Century Gothic" w:hAnsi="Century Gothic"/>
        </w:rPr>
      </w:pPr>
      <w:r w:rsidRPr="0026648D">
        <w:rPr>
          <w:rFonts w:ascii="Century Gothic" w:hAnsi="Century Gothic"/>
        </w:rPr>
        <w:t>Describe the steps you would take to ensure that your drawings are complete and accurate.</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5D2964" w:rsidRDefault="005D2964">
      <w:pPr>
        <w:spacing w:before="0" w:after="160" w:line="259" w:lineRule="auto"/>
        <w:jc w:val="left"/>
        <w:rPr>
          <w:rFonts w:ascii="Century Gothic" w:hAnsi="Century Gothic"/>
        </w:rPr>
      </w:pPr>
      <w:r>
        <w:rPr>
          <w:rFonts w:ascii="Century Gothic" w:hAnsi="Century Gothic"/>
        </w:rPr>
        <w:br w:type="page"/>
      </w:r>
    </w:p>
    <w:p w:rsidR="006A38D7" w:rsidRPr="0026648D" w:rsidRDefault="006A38D7" w:rsidP="006A38D7">
      <w:pPr>
        <w:rPr>
          <w:rFonts w:ascii="Century Gothic" w:hAnsi="Century Gothic"/>
          <w:b/>
          <w:bCs/>
        </w:rPr>
      </w:pPr>
      <w:r w:rsidRPr="0026648D">
        <w:rPr>
          <w:rFonts w:ascii="Century Gothic" w:hAnsi="Century Gothic"/>
        </w:rPr>
        <w:lastRenderedPageBreak/>
        <w:t xml:space="preserve"> </w:t>
      </w:r>
      <w:r w:rsidRPr="0026648D">
        <w:rPr>
          <w:rFonts w:ascii="Century Gothic" w:hAnsi="Century Gothic"/>
          <w:b/>
          <w:bCs/>
        </w:rPr>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83"/>
        <w:gridCol w:w="3129"/>
        <w:gridCol w:w="2802"/>
        <w:gridCol w:w="2374"/>
      </w:tblGrid>
      <w:tr w:rsidR="006A38D7" w:rsidRPr="0026648D"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Satisfactory (2 points)</w:t>
            </w:r>
          </w:p>
        </w:tc>
        <w:tc>
          <w:tcPr>
            <w:tcW w:w="232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Needs Improvement (1 point)</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Tool and Equipment Us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rrectly identifies and skilfully uses all required tools to produce clear and detailed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Adequately uses tools, but some aspects of the drawings lack clarity or precision.</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Ineffectively uses tools, resulting in unclear or inaccurate drawings.</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Accuracy of Scale and Allowanc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Perfectly applies scale and calculates allowances, ensuring all dimensions are proportional and adequately adjusted for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Generally applies scale correctly; minor errors in allowance calculations do not significantly impact the final product.</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Fails to apply scale correctly or calculate allowances accurately, potentially causing significant issues in production.</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Completeness and Accuracy of Drawing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Drawings are exceptionally detailed and accurate, with all necessary annotations and specifications clearly noted.</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Drawings are complete but could benefit from greater detail or clarity in some annotations.</w:t>
            </w:r>
          </w:p>
        </w:tc>
        <w:tc>
          <w:tcPr>
            <w:tcW w:w="232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Drawings are incomplete or contain significant inaccuracies that could mislead the production team.</w:t>
            </w:r>
          </w:p>
        </w:tc>
      </w:tr>
    </w:tbl>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Through this case study, learners are assessed on their ability to create detailed and accurate technical drawings that will directly influence the manufacturing process. Mastery of these skills is crucial for ensuring that the final products are built to specifications and meet the high standards expected in custom furniture design.</w:t>
      </w:r>
    </w:p>
    <w:p w:rsidR="0026648D" w:rsidRDefault="0026648D">
      <w:pPr>
        <w:spacing w:before="0" w:after="160" w:line="259" w:lineRule="auto"/>
        <w:jc w:val="left"/>
        <w:rPr>
          <w:rFonts w:ascii="Century Gothic" w:hAnsi="Century Gothic" w:cs="Arial"/>
          <w:b/>
          <w:color w:val="000000"/>
          <w:sz w:val="28"/>
          <w:szCs w:val="28"/>
          <w:lang w:val="en-ZA"/>
        </w:rPr>
      </w:pPr>
      <w:r>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9128B" w:rsidP="005D2964">
      <w:pPr>
        <w:pStyle w:val="Heading2"/>
        <w:rPr>
          <w:lang w:val="en-ZA"/>
        </w:rPr>
      </w:pPr>
      <w:bookmarkStart w:id="109" w:name="_Toc196999176"/>
      <w:r w:rsidRPr="0026648D">
        <w:rPr>
          <w:lang w:val="en-ZA"/>
        </w:rPr>
        <w:lastRenderedPageBreak/>
        <w:t>PM-02-PS11: Plan and prepare for covering of prepared frames</w:t>
      </w:r>
      <w:bookmarkEnd w:id="109"/>
    </w:p>
    <w:p w:rsidR="0089128B" w:rsidRPr="0026648D" w:rsidRDefault="0089128B" w:rsidP="004234B7">
      <w:pPr>
        <w:rPr>
          <w:rFonts w:ascii="Century Gothic" w:hAnsi="Century Gothic"/>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cope of Practical Skil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 the precision-driven field of upholstery, the initial steps of planning and preparation are as crucial as the actual covering of the furniture frames. PM-02-PS11 is designed to equip learners with the necessary skills to meticulously plan and prepare for the upholstery process, ensuring that each phase of production is executed with accuracy and efficiency. This module provides comprehensive training in interpreting various types of production documentation and effectively setting up for the upholstery of furniture fram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detailed instruction and hands-on practice, learners wil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1: Read and Interpret Production Docu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develop the ability to thoroughly understand and apply information from product specifications, samples, work instructions, technical drawings, and routing sheets. This skill is vital for ensuring that all aspects of the upholstery process meet the required standards and specificatio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2: Develop a Detailed Work Plan and Cutting Lis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From the information interpreted from the specifications, learners will create a detailed work plan that outlines each step of the upholstery process, accompanied by a precise cutting list for materials like fabric, webbing, and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3: Measure and List Requirements for Internal Upholstery Compon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Practical exercises will involve measuring the inside seat and frame dimensions to prepare a detailed cutting list for internal components such as webbing and springs, crucial for the furniture’s structural integrity and comfor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PA1104: Ensure Sufficient Availability of Raw Material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learn to assess and manage the inventory of raw materials, ensuring there is an adequate supply to complete projects efficiently without interrup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5: Prepare the Work Area for Operation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focuses on organising and setting up the work area to optimise the workflow and maintain safety standards, including the arrangement of tools, materials, and equipmen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6: Comprehension of Production C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practice reading and understanding production cards that contain essential information about the upholstery tasks, enabling them to follow through with the specific requirements of each project accuratel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7: Set Up Upholstery Machiner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Instruction will be provided on how to correctly set up various machines used in the upholstery process, tailored to the specific needs of the projec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108: Conduct Pre-start-up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Before beginning any upholstery work, learners will conduct pre-start checks on equipment to ensure everything is in optimal working condition, a crucial step for maintaining both safety and productivi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will integrate classroom learning with practical application in a workshop setting. Learners will engage with real-life scenarios that involve planning, measuring, and preparing for upholstery projects. This approach ensures that learners not only understand the theoretical aspects of these preparatory tasks but also gain the practical skills necessary to implement them effectivel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By mastering these planning and preparation processes, learners will ensure that upholstery projects are not only completed to high standards but also executed efficiently, reflecting professionalism and skill in their craft.</w:t>
      </w:r>
    </w:p>
    <w:p w:rsidR="006A38D7" w:rsidRPr="0026648D" w:rsidRDefault="006A38D7" w:rsidP="005D2964">
      <w:pPr>
        <w:pStyle w:val="Heading3"/>
        <w:rPr>
          <w:lang w:val="en-ZA"/>
        </w:rPr>
      </w:pPr>
      <w:r w:rsidRPr="0026648D">
        <w:rPr>
          <w:rFonts w:eastAsia="Calibri"/>
          <w:sz w:val="22"/>
          <w:szCs w:val="22"/>
          <w:lang w:val="en-ZA"/>
        </w:rPr>
        <w:br w:type="page"/>
      </w:r>
      <w:bookmarkStart w:id="110" w:name="_Toc196999177"/>
      <w:r w:rsidRPr="0026648D">
        <w:rPr>
          <w:lang w:val="en-ZA"/>
        </w:rPr>
        <w:lastRenderedPageBreak/>
        <w:t>Practical Application Learning Content for PA1101</w:t>
      </w:r>
      <w:bookmarkEnd w:id="110"/>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ead and Interpret Product Specifications, Samples, Work Instructions, Drawings, Routing Sheets, and Other Production Docu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ccurate interpretation of production documentation is essential in upholstery, as it directs the entire production process. This module will guide learners through the intricacies of understanding and applying information from various documents that dictate the construction and finishing of upholstered furnitur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Different Types of Production Docu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oduct Specifications: Detailed descriptions of the furniture piece, including dimensions, materials, and special require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amples: Physical or visual examples that showcase materials, finishes, or construction method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ork Instructions: Step-by-step guides on how to perform specific tasks or processes in the production lin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echnical Drawings: Scaled drawings showing different views and sections of the furniture, often detailing complex component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outing Sheets: Documents outlining the path through which the product moves during manufacturing, specifying operations, equipment, and personnel involved at each stag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Document Comprehension an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Learners are provided with a set of documents for a new upholstery project, including product specifications, a sample fabric swatch, and technical drawings. They must extract critical data from these documents to summarise the project require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develop skills in analysing and synthesising information from multiple sources into a coherent project overview.</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Identifying the type of fabric, cushion density specifications from the product specs, understanding the pattern layout from the technical drawing, and summarising the sequence of assembly steps from the work instructio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Interpreting Technical Drawing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Using technical drawings of a complex chair design, learners must list all dimensions, identify materials for different parts, and note any special construction techniques highlight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hance skills in reading and applying data from technical drawings, which are critical for accurate produc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Deciphering a cross-sectional view of a chair arm to determine the thickness of foam needed and the type of support structure withi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ck Production Meeting: Conduct a simulation where learners must present the project requirements based on their interpretation of the provided documents. This exercise mimics real-world scenarios where upholsterers must communicate project details accurately to team member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Documentation Review Sessions: Regular sessions where learners practice critiquing and correcting a set of documents to ensure they meet industry standards and are clear enough for all production staff to follow.</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Comprehension Accuracy: Measures how well learners understand and interpret the details contained in production docu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pplication of Information: Evaluates the ability of learners to apply the interpreted information in planning and initiating production tas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munication Skills: Assesses how effectively learners can communicate the requirements and special instructions to peers and supervisors, a key skill in ensuring smooth production workflow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educational activities, learners will gain essential skills in interpreting complex production documents, ensuring they are well-prepared to handle the demands of professional upholstery projects. This foundational knowledge is crucial for ensuring that all aspects of production are executed accurately, efficiently, and to the highest stand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6A38D7" w:rsidRPr="0026648D" w:rsidRDefault="006A38D7" w:rsidP="005D2964">
      <w:pPr>
        <w:pStyle w:val="Heading3"/>
        <w:rPr>
          <w:lang w:val="en-ZA"/>
        </w:rPr>
      </w:pPr>
      <w:r w:rsidRPr="0026648D">
        <w:rPr>
          <w:lang w:val="en-ZA"/>
        </w:rPr>
        <w:lastRenderedPageBreak/>
        <w:t xml:space="preserve"> </w:t>
      </w:r>
      <w:bookmarkStart w:id="111" w:name="_Toc196999178"/>
      <w:r w:rsidRPr="0026648D">
        <w:rPr>
          <w:lang w:val="en-ZA"/>
        </w:rPr>
        <w:t>Practical Application Learning Content for PA1102: Interpret the Information in the Specifications into a Detailed Work Plan and Cutting List</w:t>
      </w:r>
      <w:bookmarkEnd w:id="111"/>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uccessfully transforming specifications into actionable work plans and precise cutting lists is vital for efficient upholstery production. This module provides learners with the skills to interpret detailed specifications and translate them into comprehensive work plans that guide the upholstery process from start to finish.</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Understanding Specifications and Work Plan Developmen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pecifications Review: Includes a thorough analysis of dimensions, material types, design preferences, and any special instructions outlined in the product specification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ork Plan Creation: Organising the sequence of tasks, assigning responsibilities, estimating timeframes, and determining the workflow to optimise production efficienc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utting List Preparation: Calculating the amount of fabric and other materials needed based on the furniture dimensions and incorporating allowances for seams, pattern repeats, and waste minimis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Creating a Work Plan from Specification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a set of specifications for a custom sofa that includes fabric type, sofa dimensions, and design features like tufting. They must create a detailed work plan that outlines all necessary steps for the projec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organising and scheduling upholstery tasks effectively, ensuring all aspects of the specifications are address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Developing a timeline that includes steps such as frame inspection, material procurement, cutting, sewing, and assembly. Assigning team members to specific tasks like sewing cushion covers or installing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Exercise 2: Developing a Cutting Lis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Based on the same sofa specifications, learners must calculate fabric requirements and prepare a cutting list that includes all parts of the sofa: cushions, arms, back, and bas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hance precision in material estimation and waste reduc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Measuring dimensions for each sofa part and calculating the total fabric needed, considering fabric width and pattern matching, especially if the fabric has a distinct design that needs alignmen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Group Project: Learners collaborate on a mock upholstery project where they apply their work plans and cutting lists to create a piece of furniture. This project allows them to put their planning and organisational skills to the test in a controlled, real-world environmen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eer Review Sessions: Regular sessions where learners present their work plans and cutting lists to peers for feedback. These sessions help improve their ability to critique and refine upholstery plans based on collective inpu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in Plan Creation: Assesses how well the work plan addresses all aspects of the specifications and organises tasks in a logical and efficient order.</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ecision in Cutting List Preparation: Evaluates the accuracy of material calculations and the effectiveness of the cutting list in minimising waste while meeting design require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mplementation and Adaptability: Measures the learner's ability to adapt the plan and cutting list based on feedback and during the actual project execution, highlighting flexibility and problem-solving skill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Through these activities, learners will not only become adept at creating detailed work plans and cutting lists but also learn to think critically about the organisation and execution of upholstery projects. This skill set is crucial for ensuring that projects are completed efficiently, within budget, and to the client's satisfac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6A38D7" w:rsidRDefault="006A38D7" w:rsidP="005D2964">
      <w:pPr>
        <w:pStyle w:val="Heading3"/>
        <w:rPr>
          <w:lang w:val="en-ZA"/>
        </w:rPr>
      </w:pPr>
      <w:r w:rsidRPr="0026648D">
        <w:rPr>
          <w:lang w:val="en-ZA"/>
        </w:rPr>
        <w:lastRenderedPageBreak/>
        <w:t xml:space="preserve"> </w:t>
      </w:r>
      <w:bookmarkStart w:id="112" w:name="_Toc196999179"/>
      <w:r w:rsidRPr="0026648D">
        <w:rPr>
          <w:lang w:val="en-ZA"/>
        </w:rPr>
        <w:t>Practical Application Learning Content for PA1103</w:t>
      </w:r>
      <w:bookmarkEnd w:id="112"/>
    </w:p>
    <w:p w:rsidR="005D2964" w:rsidRPr="005D2964" w:rsidRDefault="005D2964" w:rsidP="005D2964">
      <w:pPr>
        <w:rPr>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easure the Inside Seat Dimensions and Inside Frame Dimensions Top to Bottom and Draw Up a Cutting List for Webbing and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ccurately measuring the dimensions of furniture frames and effectively planning for the required materials such as webbing and springs are critical steps in the upholstery process. This module focuses on the necessary skills to measure internal components and create detailed cutting lists that ensure all materials are correctly sized and accounted for.</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Measuring Techniques for Upholster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nside Seat Dimensions: These include the width, depth, and height of the seat area, which are crucial for determining the amount of webbing and the number of springs need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nside Frame Dimensions: Measurement of the overall interior frame sise, including the top to the bottom depth, to ensure adequate material coverage and support structure integri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Measuring Interior Dimensions of Furnitur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measure the inside dimensions of different types of furniture, such as a sofa, an armchair, and a dining chair.</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accurately capture the necessary dimensions that will inform the cutting list for webbing and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Using a tape measure to determine the depth and width of a sofa’s seat, and the distance from the top of the seat frame to the bottom to gauge spring length and tension requirement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Creating a Cutting List for Webbing and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Based on the measurements taken, learners will calculate the required lengths and quantities of webbing and the number of springs, then compile these into a cutting lis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apply measurements in a practical scenario, ensuring that all materials are adequately planned for upholstery reconstruc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Determining the number of springs based on seat depth and preferred tension, and calculating the total length of webbing needed by considering the width of the frame and the webbing layout pattern (usually a grid patter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terial Estimation Project: Learners take on a project where they must measure, calculate, and order materials for an upcoming furniture restoration. This includes sourcing materials based on their cutting list and comparing different suppliers for the best material quality and pric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orkshop Practice Session: Organise a hands-on session where learners practice measuring and cutting webbing and springs in the workshop. This session allows them to apply their theoretical knowledge and receive immediate feedback on their technique and accurac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of Measurements: Evaluates the precision of the learners’ measurements and their ability to capture all relevant dimensions correctl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ffectiveness of Material Calculations: Assesses the accuracy of calculations for material quantities, focusing on the learner’s ability to minimise waste while fulfilling structural nee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Quality of Cutting List: Measures how comprehensive and clear the cutting list is, including whether it effectively communicates all necessary information for material preparation and us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Through these exercises, learners will develop essential skills in both measuring and material estimation, crucial for ensuring that upholstery projects are completed with precision and efficiency. These skills are fundamental for anyone looking to excel in the upholstery industry, where accurate material preparation can significantly impact the quality and durability of the finished produc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6A38D7" w:rsidRPr="0026648D" w:rsidRDefault="006A38D7" w:rsidP="005D2964">
      <w:pPr>
        <w:pStyle w:val="Heading3"/>
        <w:rPr>
          <w:lang w:val="en-ZA"/>
        </w:rPr>
      </w:pPr>
      <w:r w:rsidRPr="0026648D">
        <w:rPr>
          <w:lang w:val="en-ZA"/>
        </w:rPr>
        <w:lastRenderedPageBreak/>
        <w:t xml:space="preserve"> </w:t>
      </w:r>
      <w:bookmarkStart w:id="113" w:name="_Toc196999180"/>
      <w:r w:rsidRPr="0026648D">
        <w:rPr>
          <w:lang w:val="en-ZA"/>
        </w:rPr>
        <w:t>Practical Application Learning Content for PA1104: Ensure Availability of Sufficient Raw Materials to Ensure Efficiency</w:t>
      </w:r>
      <w:bookmarkEnd w:id="113"/>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ffective management of raw materials is crucial in upholstery to maintain production flow and minimise delays. This module provides learners with the strategies and skills needed to ensure that all necessary materials are available in the right quantities at the right tim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Raw Material Managemen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nventory Assessment: Regular checks to track the quantity and condition of materials in stock, such as fabrics, foam, webbing, and spring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upply Chain Coordination: Understanding the lead times for ordering and receiving different materials and coordinating with suppliers to ensure timely deliver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aste Minimisation: Techniques for calculating precise material needs to reduce waste and optimise resource us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Inventory Managemen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perform an inventory audit of upholstery materials in a workshop setting. They must identify current stock levels and compare these against upcoming project require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develop skills in managing inventory, identifying shortfalls or surpluses, and understanding the implications of inventory levels on production efficienc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Assessing the stock of high-density foam and realising it is insufficient for the scheduled production of a series of dining chairs, prompting an urgent reorder.</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Supplier Coordination and Order Placemen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Based on the inventory check, learners must place orders with suppliers, taking into account lead times and project deadlin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coordinating with suppliers to ensure that materials arrive on time and meet quality stand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Contacting multiple fabric suppliers to find the best match for a specific upholstery fabric that meets both the aesthetic and durability requirements of a client’s custom sofa projec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ck Procurement Scenario: Learners engage in a simulation where they are responsible for the entire material procurement process for a month’s worth of upholstery projects. This includes forecasting, ordering, and managing deliveri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llaborative Project with Local Suppliers: Arrange for learners to work directly with local suppliers on a small project. This interaction helps them understand real-world challenges and solutions in supply chain management within the upholstery industr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nventory Management Accuracy: Assesses how accurately learners identify and document inventory needs versus available stock.</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fficiency in Supplier Coordination: Evaluates learners' effectiveness in managing relationships with suppliers and ensuring timely delivery of quality material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oblem-solving and Adaptability: Measures the learners’ ability to handle unexpected shortages or delays in material supply and their effectiveness in implementing alternative pla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activities, learners will gain critical skills in raw material management, crucial for running a smooth and efficient upholstery operation. Proper management ensures that projects are not delayed due to material shortages, and helps maintain cost efficiency by minimising waste and optimising material usage.</w:t>
      </w:r>
    </w:p>
    <w:p w:rsidR="006A38D7" w:rsidRPr="0026648D" w:rsidRDefault="006A38D7" w:rsidP="005D2964">
      <w:pPr>
        <w:pStyle w:val="Heading3"/>
        <w:rPr>
          <w:lang w:val="en-ZA"/>
        </w:rPr>
      </w:pPr>
      <w:r w:rsidRPr="0026648D">
        <w:rPr>
          <w:lang w:val="en-ZA"/>
        </w:rPr>
        <w:lastRenderedPageBreak/>
        <w:t xml:space="preserve"> </w:t>
      </w:r>
      <w:bookmarkStart w:id="114" w:name="_Toc196999181"/>
      <w:r w:rsidRPr="0026648D">
        <w:rPr>
          <w:lang w:val="en-ZA"/>
        </w:rPr>
        <w:t>Practical Application Learning Content for PA1105: Prepare the Work Area for Frame Preparation Operations</w:t>
      </w:r>
      <w:bookmarkEnd w:id="114"/>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roperly preparing the work area is essential for ensuring safety, efficiency, and productivity in upholstery. This module focuses on the methods and best practices for organising and setting up an upholstery workspace, tailored to frame preparation task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Work Area Prepar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orkspace Layout: Designing the workspace to maximise efficiency and reduce unnecessary movement. Tools, materials, and equipment should be strategically placed to optimise the workflow.</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afety Protocols: Implementing safety measures, including clear walkways, properly stored tools, and adequate ventilation for tasks that involve fumes or dus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ool and Equipment Organisation: Ensuring that all necessary tools and equipment are cleaned, maintained, and correctly set up before starting the wor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Designing an Efficient Workspac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a diagram of an empty workshop space and a list of all tools, materials, and pieces of equipment they will need for frame preparation. They must design a layout that optimises the flow of work.</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apply principles of workflow efficiency and safety in organising a work area.</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Placing the cutting table near the storage area for upholstery fabrics to minimise carrying distances; setting up the sewing and stapling stations next to each other for quick transitions between task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Implementing Safety and Maintenance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Learners perform a series of safety checks and prepare their tools and equipment for operation, following a checklist provid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all aspects of the work area are safe and all equipment is functional before beginning any upholstery tas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Checking that all electrical cords are intact and not a tripping hasard, ensuring all sharp tools are stored securely when not in use, and verifying that ventilation systems are operationa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Work Area Setup Competition: Organise a timed competition where learners are judged on how quickly and effectively they can set up their work area according to best practices for both safety and efficienc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eer Review Sessions: After setting up their stations, learners conduct peer reviews of each other’s setups, offering feedback and discussing ways to improve space utilisation and safe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Workspace Layout Efficiency: Assesses how well the learner utilises space, considering the flow of materials and ease of movemen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Safety Adherence: Evaluates the implementation of safety measures, checking for any potential hazards overlooked by the learner.</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ool and Equipment Preparedness: Measures the readiness of tools and equipment for use, including proper maintenance and organis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activities, learners will develop the ability to prepare and maintain an organised and safe upholstery workspace. This preparation is crucial for facilitating smooth operations, preventing accidents, and ensuring high productivity in upholstery projec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6A38D7" w:rsidRPr="0026648D" w:rsidRDefault="006A38D7" w:rsidP="005D2964">
      <w:pPr>
        <w:pStyle w:val="Heading3"/>
        <w:rPr>
          <w:lang w:val="en-ZA"/>
        </w:rPr>
      </w:pPr>
      <w:r w:rsidRPr="0026648D">
        <w:rPr>
          <w:lang w:val="en-ZA"/>
        </w:rPr>
        <w:lastRenderedPageBreak/>
        <w:t xml:space="preserve"> </w:t>
      </w:r>
      <w:bookmarkStart w:id="115" w:name="_Toc196999182"/>
      <w:r w:rsidRPr="0026648D">
        <w:rPr>
          <w:lang w:val="en-ZA"/>
        </w:rPr>
        <w:t>Practical Application Learning Content for PA1106: Read and Understand Production Cards</w:t>
      </w:r>
      <w:bookmarkEnd w:id="115"/>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ffectively interpreting production cards is essential in the upholstery process, as these cards contain crucial information about tasks, materials, timelines, and quality standards. This module provides learners with the tools to understand and utilise production cards effectively, ensuring adherence to production schedules and specificatio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Production Card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tent of Production Cards: Typically, these cards include information such as product identification, material requirements, assembly instructions, and checkpoints for quality control.</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mportance of Production Cards: They guide the production process, ensuring that all team members are aware of their roles and responsibilities and that the workflow proceeds smoothly and efficientl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Interpreting Production C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given several production cards for different pieces of furniture within a simulated upholstery project. They must read and extract critical information from each card, summarising the key tasks and materials list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practice the accurate interpretation and application of information provided on production c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Identifying the type of fabric, the amount required for a particular sofa, specific assembly instructions for the sofa's frame, and the quality checks that must be performed before the final product is approved.</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Role-Based Scenario Simulatio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Using production cards, learners assume different roles within the upholstery process (e.g., cutter, sewer, assembler). Each learner follows the instructions relevant to their role as outlined on their assigned production car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demonstrate how effectively they can apply the instructions from the production cards in a collaborative, real-world scenario.</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One learner, acting as the cutter, interprets the fabric cutting specifications from the card, while another, as the assembler, follows the construction guidelines to assemble the cut piec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ock Production Line Setup: Organise a mock production line where learners must complete a furniture piece by following a series of production cards from start to finish. This hands-on experience helps solidify the importance of each step in the manufacturing proces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roduction Card Creation Workshop: Conduct a workshop where learners create their own production cards for a hypothetical new product. This activity includes researching the necessary components and steps, writing clear instructions, and designing a layout for the card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rehension of Production Cards: Assesses the learner's ability to correctly understand and summarise the information found on the production car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pplication in Practical Scenarios: Evaluates the accuracy and efficiency with which learners apply the card instructions in simulation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llaboration and Communication: Measures how effectively learners communicate and collaborate when following a shared set of instructions, reflecting their ability to work as part of a team.</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Through these activities, learners will become proficient in reading and applying the information provided on production cards, a skill essential for maintaining standards </w:t>
      </w:r>
      <w:r w:rsidRPr="0026648D">
        <w:rPr>
          <w:rFonts w:ascii="Century Gothic" w:eastAsia="Calibri" w:hAnsi="Century Gothic"/>
          <w:sz w:val="22"/>
          <w:szCs w:val="22"/>
          <w:lang w:val="en-ZA"/>
        </w:rPr>
        <w:lastRenderedPageBreak/>
        <w:t>and efficiency in the production environment. This capability ensures that each stage of the upholstery process is performed accurately, adhering to the project's specifications and timelin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br w:type="page"/>
      </w:r>
    </w:p>
    <w:p w:rsidR="006A38D7" w:rsidRPr="0026648D" w:rsidRDefault="006A38D7" w:rsidP="005D2964">
      <w:pPr>
        <w:pStyle w:val="Heading3"/>
        <w:rPr>
          <w:rFonts w:eastAsia="Calibri"/>
          <w:lang w:val="en-ZA"/>
        </w:rPr>
      </w:pPr>
      <w:r w:rsidRPr="0026648D">
        <w:rPr>
          <w:rFonts w:eastAsia="Calibri"/>
          <w:lang w:val="en-ZA"/>
        </w:rPr>
        <w:lastRenderedPageBreak/>
        <w:t xml:space="preserve"> </w:t>
      </w:r>
      <w:bookmarkStart w:id="116" w:name="_Toc196999183"/>
      <w:r w:rsidRPr="0026648D">
        <w:rPr>
          <w:rFonts w:eastAsia="Calibri"/>
          <w:lang w:val="en-ZA"/>
        </w:rPr>
        <w:t>Practical Application Learning Content for PA1107: Set the Machine</w:t>
      </w:r>
      <w:bookmarkEnd w:id="116"/>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etting up upholstery machinery correctly is crucial for ensuring efficient, high-quality production while minimising the risk of errors or equipment damage. This module will guide learners through the process of preparing various types of upholstery machinery for operation, including sewing machines, staplers, and other specialised equipment used in the upholstery proces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Upholstery Machinery Setup</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ypes of Machinery: Common upholstery machines include sewing machines (both industrial and heavy-duty models), automated cutting machines, and pneumatic stapler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achine Setup Requirements: Each type of machine has specific setup requirements that may involve thread loading, tension adjustment, tool attachment, and setting operation speed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Setting Up a Sewing Machin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are provided with an industrial sewing machine and must correctly thread the machine, adjust tension settings, and prepare it for sewing different types of upholstery fabric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learners can properly set up a sewing machine to handle various upholstery tasks without causing fabric damage or machine malfunction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Adjusting the machine to sew through heavyweight leather, which involves setting the correct needle size, thread type, and tension to avoid breaking the needle or skipping stitch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Preparing a Pneumatic Stapler</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Task: Learners must load staples into a pneumatic stapler, connect it to the air supply, and adjust the pressure settings according to the thickness of the material being used.</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master the setup of a pneumatic stapler for secure and efficient fastening of upholstery material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 Setting the stapler to the appropriate air pressure to attach fabric to a hardwood frame, ensuring that staples are neither too shallow (not holding the fabric securely) nor too deep (damaging the fabric and fram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chine Maintenance and Setup Workshop: Organise a workshop where learners practice setting up different machines under the guidance of experienced technicians. This workshop could also cover routine maintenance tasks to keep the machines in optimal working condi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ime Trial Challenges: Conduct timed challenges where learners compete to see who can set up their assigned machinery the fastest while still adhering to all operational guidelines. This activity promotes not only speed but also accuracy in machine setup.</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of Machine Setup: Measures how precisely learners follow the setup instructions and manufacturer guidelines to prepare the machiner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fficiency in Setup Process: Evaluates how quickly and effectively learners can get the machine ready for operation without compromising on setup qualit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roblem-solving during Setup: Assesses the learner’s ability to troubleshoot setup issues, such as improper tension or incorrect loading of material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these educational activities, learners will gain the necessary skills to confidently and correctly set up various types of upholstery machinery, ensuring they are well-prepared for any upholstery task. This capability is essential for maintaining productivity and achieving high-quality results in the upholstery industry.</w:t>
      </w:r>
    </w:p>
    <w:p w:rsidR="006A38D7" w:rsidRPr="0026648D" w:rsidRDefault="006A38D7" w:rsidP="005D2964">
      <w:pPr>
        <w:pStyle w:val="Heading3"/>
        <w:rPr>
          <w:lang w:val="en-ZA"/>
        </w:rPr>
      </w:pPr>
      <w:r w:rsidRPr="0026648D">
        <w:rPr>
          <w:lang w:val="en-ZA"/>
        </w:rPr>
        <w:lastRenderedPageBreak/>
        <w:t xml:space="preserve"> </w:t>
      </w:r>
      <w:bookmarkStart w:id="117" w:name="_Toc196999184"/>
      <w:r w:rsidRPr="0026648D">
        <w:rPr>
          <w:lang w:val="en-ZA"/>
        </w:rPr>
        <w:t>Practical Application Learning Content for PA1108: Conduct Pre-Start-Up Checks (Operator Will Sign)</w:t>
      </w:r>
      <w:bookmarkEnd w:id="117"/>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Conducting thorough pre-start-up checks is crucial for ensuring the safety and functionality of upholstery machinery before beginning any work. This module provides learners with a detailed guide to perform these checks systematically, with an emphasis on maintaining safety standards and preventing equipment failur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1. Overview of Pre-Start-Up Check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re-start-up checks involve a series of inspections and tests to verify that machinery is in proper working order and safe to use. These checks are vital for identifying potential issues that could lead to machine malfunctions or safety hasards during oper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2. Practical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1: Sewing Machine Safety and Functionality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perform a comprehensive pre-start-up check on an industrial sewing machin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Objective: To ensure the sewing machine is set up correctly and all safety features are functioning before us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Visual Inspection: Check for any loose components, wear on the belts or threads, and ensure that safety guards are in plac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Functional Tests: Verify that the foot pedal and light work correctly, test the needle alignment, and ensure the thread tension is adjusted properly.</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Safety Sign-Off: Each learner signs off on a checklist that details all the checks performed, confirming the machine’s readines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xercise 2: Pneumatic Stapler Operational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ask: Learners prepare a pneumatic stapler for use by performing standard operational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Objective: To validate that the stapler is correctly assembled, connected to the air supply securely, and set to the correct pressur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xample:</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Connection Check: Ensure that the air hose is securely attached and free from lea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Pressure Adjustment: Adjust the air pressure according to the manufacturer's recommendations for the specific material and task.</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est Firing: Perform a test fire into a scrap piece of wood to confirm proper staple deployment.</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Documentation and Sign-Off: Document the checks and sign off on their completion to ensure accountability and traceabili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3. Real-World Applic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outine Safety Audit: Implement regular safety audits where learners must inspect various machines using the pre-start-up checklists and report any issues to the workshop supervisor. This routine helps embed safety as a priority in daily operatio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Peer Review Sessions: Arrange for learners to pair up and conduct pre-start-up checks on each other’s machines. Peer reviews help reinforce the importance of thorough checks and provide a secondary layer of oversight.</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4. Evaluation and Feedback</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Rubric for Exercis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horoughness of Checks: Assesses how detailed and meticulous learners are in performing the pre-start-up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ccuracy of Functional Testing: Evaluates the correctness of settings and functional elements as tested during the check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mpliance with Safety Standards: Measures adherence to safety protocols and proper use of sign-off procedures to ensure accountabili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4234B7" w:rsidRPr="0026648D" w:rsidRDefault="006A38D7" w:rsidP="006A38D7">
      <w:pPr>
        <w:spacing w:before="0" w:after="160" w:line="259" w:lineRule="auto"/>
        <w:jc w:val="left"/>
        <w:rPr>
          <w:rFonts w:ascii="Century Gothic" w:hAnsi="Century Gothic"/>
          <w:sz w:val="22"/>
          <w:lang w:val="en-ZA"/>
        </w:rPr>
      </w:pPr>
      <w:r w:rsidRPr="0026648D">
        <w:rPr>
          <w:rFonts w:ascii="Century Gothic" w:eastAsia="Calibri" w:hAnsi="Century Gothic"/>
          <w:sz w:val="22"/>
          <w:szCs w:val="22"/>
          <w:lang w:val="en-ZA"/>
        </w:rPr>
        <w:lastRenderedPageBreak/>
        <w:t>Through these educational activities, learners will develop a disciplined approach to ensuring equipment safety and functionality. Mastery of these pre-start-up checks is essential for operating upholstery machinery safely and efficiently, thereby reducing the risk of accidents and enhancing overall productivity in the workshop.</w:t>
      </w:r>
      <w:r w:rsidR="004234B7" w:rsidRPr="0026648D">
        <w:rPr>
          <w:rFonts w:ascii="Century Gothic" w:hAnsi="Century Gothic"/>
          <w:sz w:val="22"/>
          <w:lang w:val="en-ZA"/>
        </w:rPr>
        <w:br w:type="page"/>
      </w:r>
    </w:p>
    <w:p w:rsidR="004234B7" w:rsidRPr="0026648D" w:rsidRDefault="004234B7" w:rsidP="005D2964">
      <w:pPr>
        <w:pStyle w:val="Heading3"/>
        <w:rPr>
          <w:sz w:val="20"/>
          <w:szCs w:val="20"/>
          <w:lang w:val="en-ZA" w:eastAsia="en-ZA"/>
        </w:rPr>
      </w:pPr>
      <w:bookmarkStart w:id="118" w:name="_Toc196999185"/>
      <w:r w:rsidRPr="0026648D">
        <w:rPr>
          <w:lang w:val="en-ZA"/>
        </w:rPr>
        <w:lastRenderedPageBreak/>
        <w:t>GUIDELINES</w:t>
      </w:r>
      <w:bookmarkEnd w:id="118"/>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70119" w:rsidRPr="0026648D">
        <w:rPr>
          <w:rFonts w:ascii="Century Gothic" w:hAnsi="Century Gothic"/>
          <w:b/>
          <w:sz w:val="22"/>
          <w:szCs w:val="22"/>
          <w:lang w:val="en-ZA"/>
        </w:rPr>
        <w:t>PM-02-PS11: Plan and prepare for covering of prepared fram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A38D7" w:rsidRPr="0026648D" w:rsidRDefault="006A38D7" w:rsidP="005D2964">
      <w:pPr>
        <w:pStyle w:val="Heading3"/>
      </w:pPr>
      <w:bookmarkStart w:id="119" w:name="_Toc196999186"/>
      <w:r w:rsidRPr="0026648D">
        <w:lastRenderedPageBreak/>
        <w:t>Case Study: Efficient Upholstery Project at Classic Interiors</w:t>
      </w:r>
      <w:bookmarkEnd w:id="119"/>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w:t>
      </w:r>
    </w:p>
    <w:p w:rsidR="006A38D7" w:rsidRPr="0026648D" w:rsidRDefault="006A38D7" w:rsidP="006A38D7">
      <w:pPr>
        <w:rPr>
          <w:rFonts w:ascii="Century Gothic" w:hAnsi="Century Gothic"/>
        </w:rPr>
      </w:pPr>
      <w:r w:rsidRPr="0026648D">
        <w:rPr>
          <w:rFonts w:ascii="Century Gothic" w:hAnsi="Century Gothic"/>
        </w:rPr>
        <w:t>You are an upholsterer at Classic Interiors, tasked with overseeing the reupholstery of a set of vintage armchairs. Your responsibilities include interpreting the technical specifications, ensuring the availability of all required materials, and accurately measuring the chairs to prepare them for new upholstery.</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Based Ques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1: (IAC1101)</w:t>
      </w:r>
    </w:p>
    <w:p w:rsidR="006A38D7" w:rsidRPr="0026648D" w:rsidRDefault="006A38D7" w:rsidP="006A38D7">
      <w:pPr>
        <w:rPr>
          <w:rFonts w:ascii="Century Gothic" w:hAnsi="Century Gothic"/>
        </w:rPr>
      </w:pPr>
      <w:r w:rsidRPr="0026648D">
        <w:rPr>
          <w:rFonts w:ascii="Century Gothic" w:hAnsi="Century Gothic"/>
        </w:rPr>
        <w:t>How would you interpret and apply the technical specifications provided for the reupholstery of the vintage armchair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2: (IAC1102)</w:t>
      </w:r>
    </w:p>
    <w:p w:rsidR="006A38D7" w:rsidRPr="0026648D" w:rsidRDefault="006A38D7" w:rsidP="006A38D7">
      <w:pPr>
        <w:rPr>
          <w:rFonts w:ascii="Century Gothic" w:hAnsi="Century Gothic"/>
        </w:rPr>
      </w:pPr>
      <w:r w:rsidRPr="0026648D">
        <w:rPr>
          <w:rFonts w:ascii="Century Gothic" w:hAnsi="Century Gothic"/>
        </w:rPr>
        <w:t>What steps would you take to ensure that all raw materials necessary for the project are available before beginning the reupholstery proces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3: (IAC1103)</w:t>
      </w:r>
    </w:p>
    <w:p w:rsidR="006A38D7" w:rsidRPr="0026648D" w:rsidRDefault="006A38D7" w:rsidP="006A38D7">
      <w:pPr>
        <w:rPr>
          <w:rFonts w:ascii="Century Gothic" w:hAnsi="Century Gothic"/>
        </w:rPr>
      </w:pPr>
      <w:r w:rsidRPr="0026648D">
        <w:rPr>
          <w:rFonts w:ascii="Century Gothic" w:hAnsi="Century Gothic"/>
        </w:rPr>
        <w:t>Describe how you would use measuring equipment to accurately measure the various areas of the armchair frame for reupholstery.</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b/>
          <w:bCs/>
        </w:rPr>
      </w:pPr>
      <w:r w:rsidRPr="0026648D">
        <w:rPr>
          <w:rFonts w:ascii="Century Gothic" w:hAnsi="Century Gothic"/>
        </w:rPr>
        <w:t xml:space="preserve"> </w:t>
      </w:r>
      <w:r w:rsidRPr="0026648D">
        <w:rPr>
          <w:rFonts w:ascii="Century Gothic" w:hAnsi="Century Gothic"/>
          <w:b/>
          <w:bCs/>
        </w:rPr>
        <w:t>Marking Memo:</w:t>
      </w:r>
    </w:p>
    <w:tbl>
      <w:tblPr>
        <w:tblW w:w="933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77"/>
        <w:gridCol w:w="3221"/>
        <w:gridCol w:w="2905"/>
        <w:gridCol w:w="1534"/>
      </w:tblGrid>
      <w:tr w:rsidR="006A38D7" w:rsidRPr="0026648D"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Satisfactory (2 points)</w:t>
            </w:r>
          </w:p>
        </w:tc>
        <w:tc>
          <w:tcPr>
            <w:tcW w:w="1406"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Needs Improvement (1 point)</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Technical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Demonstrates a thorough understanding of the specifications and translates them into a detailed work pla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Generally understands specifications but may overlook some details in the planning phase.</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Misinterprets specifications, leading to potential issues in project execution.</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Material Avail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Proactively checks and secures all materials before the project begins, ensuring no delays in produc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hecks materials but may not plan adequately for shortages or delays.</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 xml:space="preserve">Fails to secure necessary materials on </w:t>
            </w:r>
            <w:r w:rsidRPr="0026648D">
              <w:rPr>
                <w:rFonts w:ascii="Century Gothic" w:hAnsi="Century Gothic"/>
              </w:rPr>
              <w:lastRenderedPageBreak/>
              <w:t>time, causing delays.</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lastRenderedPageBreak/>
              <w:t>Accuracy in Measure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Measurements are precise and recorded meticulously, leading to flawless fit and finish of the upholster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Measurements are mostly accurate but may require minor adjustments during the project.</w:t>
            </w:r>
          </w:p>
        </w:tc>
        <w:tc>
          <w:tcPr>
            <w:tcW w:w="1406"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Inaccurate measurements lead to significant issues in fitting and waste of material.</w:t>
            </w:r>
          </w:p>
        </w:tc>
      </w:tr>
    </w:tbl>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Through this case study, learners will demonstrate their capability to manage an upholstery project from planning through execution, focusing on the precision and foresight required to ensure project success. Mastery of these skills is crucial for upholding quality standards and efficient project management in the upholstery industry.</w:t>
      </w:r>
    </w:p>
    <w:p w:rsidR="006A38D7" w:rsidRPr="0026648D" w:rsidRDefault="006A38D7" w:rsidP="006A38D7">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70119" w:rsidP="005D2964">
      <w:pPr>
        <w:pStyle w:val="Heading2"/>
        <w:rPr>
          <w:lang w:val="en-ZA"/>
        </w:rPr>
      </w:pPr>
      <w:bookmarkStart w:id="120" w:name="_Toc196999187"/>
      <w:r w:rsidRPr="0026648D">
        <w:rPr>
          <w:lang w:val="en-ZA"/>
        </w:rPr>
        <w:lastRenderedPageBreak/>
        <w:t>PM-02-PS12: Cover a range of drop-on and drop-in seats of various shapes and sizes</w:t>
      </w:r>
      <w:bookmarkEnd w:id="120"/>
    </w:p>
    <w:p w:rsidR="00870119" w:rsidRPr="0026648D" w:rsidRDefault="00870119" w:rsidP="004234B7">
      <w:pPr>
        <w:rPr>
          <w:rFonts w:ascii="Century Gothic" w:hAnsi="Century Gothic"/>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Scope of Practical Skill</w:t>
      </w:r>
    </w:p>
    <w:p w:rsidR="004234B7" w:rsidRPr="0026648D" w:rsidRDefault="00870119" w:rsidP="004234B7">
      <w:pPr>
        <w:rPr>
          <w:rFonts w:ascii="Century Gothic" w:hAnsi="Century Gothic"/>
          <w:sz w:val="22"/>
          <w:szCs w:val="22"/>
          <w:lang w:val="en-ZA"/>
        </w:rPr>
      </w:pPr>
      <w:r w:rsidRPr="0026648D">
        <w:rPr>
          <w:rFonts w:ascii="Century Gothic" w:hAnsi="Century Gothic"/>
          <w:sz w:val="22"/>
          <w:szCs w:val="22"/>
          <w:lang w:val="en-ZA"/>
        </w:rPr>
        <w:t>Given a range of prepared frames with square, round, and clover leaf shaped seats, a variety of prepared covers with plain, striped, vinyl, patterned tapestry, floral, and checked fabric, and a staple gun and consumables the learner must be able to:</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1 Identify and match the covers to the frames</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2 Use a staple gun to temporarily attach shaped covers with plain, striped, vinyl, patterned, and checked patterns to square, round and clover shaped drop on and drop in seat frames</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3 Use the correct hand straining techniques to ensure that the main thread lines from left to right, and back to front, are straight.</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4 Strain the covers on square seats to the sides and corners and, when correctly positioned, add tension and staple home</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5 Strain the covers on round seats from the centre of the circle so that the tension is equally matched in all directions. Staple the cover onto the frame</w:t>
      </w:r>
    </w:p>
    <w:p w:rsidR="00870119"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6 Make relief cuts so that the strains to each side of the clover shape don’t drag the threads over from the opposite leaf</w:t>
      </w:r>
    </w:p>
    <w:p w:rsidR="004234B7" w:rsidRPr="0026648D" w:rsidRDefault="00870119" w:rsidP="00870119">
      <w:pPr>
        <w:pStyle w:val="ListParagraph"/>
        <w:numPr>
          <w:ilvl w:val="0"/>
          <w:numId w:val="31"/>
        </w:numPr>
        <w:rPr>
          <w:rFonts w:ascii="Century Gothic" w:hAnsi="Century Gothic"/>
          <w:sz w:val="22"/>
          <w:szCs w:val="22"/>
          <w:lang w:val="en-ZA"/>
        </w:rPr>
      </w:pPr>
      <w:r w:rsidRPr="0026648D">
        <w:rPr>
          <w:rFonts w:ascii="Century Gothic" w:hAnsi="Century Gothic"/>
          <w:sz w:val="22"/>
          <w:szCs w:val="22"/>
          <w:lang w:val="en-ZA"/>
        </w:rPr>
        <w:t>PA1207 Attach bottom cloth neatly so that all staples, fabric edges, and threads are hidden.</w:t>
      </w:r>
    </w:p>
    <w:p w:rsidR="00870119" w:rsidRPr="0026648D" w:rsidRDefault="00870119" w:rsidP="00870119">
      <w:pPr>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r w:rsidRPr="0026648D">
        <w:rPr>
          <w:rFonts w:ascii="Century Gothic" w:hAnsi="Century Gothic"/>
          <w:b/>
          <w:sz w:val="22"/>
          <w:szCs w:val="22"/>
          <w:lang w:val="en-ZA"/>
        </w:rPr>
        <w:t>Applied Knowledge</w:t>
      </w:r>
    </w:p>
    <w:p w:rsidR="00870119" w:rsidRPr="0026648D" w:rsidRDefault="00870119" w:rsidP="00870119">
      <w:pPr>
        <w:pStyle w:val="ListParagraph"/>
        <w:numPr>
          <w:ilvl w:val="0"/>
          <w:numId w:val="32"/>
        </w:numPr>
        <w:rPr>
          <w:rFonts w:ascii="Century Gothic" w:hAnsi="Century Gothic"/>
          <w:sz w:val="22"/>
          <w:szCs w:val="22"/>
          <w:lang w:val="en-ZA"/>
        </w:rPr>
      </w:pPr>
      <w:r w:rsidRPr="0026648D">
        <w:rPr>
          <w:rFonts w:ascii="Century Gothic" w:hAnsi="Century Gothic"/>
          <w:sz w:val="22"/>
          <w:szCs w:val="22"/>
          <w:lang w:val="en-ZA"/>
        </w:rPr>
        <w:t>AK1201 Covering techniques for drop on and drop in seats</w:t>
      </w:r>
    </w:p>
    <w:p w:rsidR="00870119" w:rsidRPr="0026648D" w:rsidRDefault="00870119" w:rsidP="00870119">
      <w:pPr>
        <w:pStyle w:val="ListParagraph"/>
        <w:numPr>
          <w:ilvl w:val="0"/>
          <w:numId w:val="32"/>
        </w:numPr>
        <w:rPr>
          <w:rFonts w:ascii="Century Gothic" w:hAnsi="Century Gothic"/>
          <w:sz w:val="22"/>
          <w:szCs w:val="22"/>
          <w:lang w:val="en-ZA"/>
        </w:rPr>
      </w:pPr>
      <w:r w:rsidRPr="0026648D">
        <w:rPr>
          <w:rFonts w:ascii="Century Gothic" w:hAnsi="Century Gothic"/>
          <w:sz w:val="22"/>
          <w:szCs w:val="22"/>
          <w:lang w:val="en-ZA"/>
        </w:rPr>
        <w:t>AK1202 Tacking and straining techniques</w:t>
      </w:r>
    </w:p>
    <w:p w:rsidR="004234B7" w:rsidRPr="0026648D" w:rsidRDefault="00870119" w:rsidP="00870119">
      <w:pPr>
        <w:pStyle w:val="ListParagraph"/>
        <w:numPr>
          <w:ilvl w:val="0"/>
          <w:numId w:val="32"/>
        </w:numPr>
        <w:rPr>
          <w:rFonts w:ascii="Century Gothic" w:hAnsi="Century Gothic"/>
          <w:sz w:val="22"/>
          <w:szCs w:val="22"/>
          <w:lang w:val="en-ZA"/>
        </w:rPr>
      </w:pPr>
      <w:r w:rsidRPr="0026648D">
        <w:rPr>
          <w:rFonts w:ascii="Century Gothic" w:hAnsi="Century Gothic"/>
          <w:sz w:val="22"/>
          <w:szCs w:val="22"/>
          <w:lang w:val="en-ZA"/>
        </w:rPr>
        <w:t>AK1203 Fault finding techniques</w:t>
      </w:r>
    </w:p>
    <w:p w:rsidR="00870119" w:rsidRPr="0026648D" w:rsidRDefault="00870119" w:rsidP="00870119">
      <w:pPr>
        <w:rPr>
          <w:rFonts w:ascii="Century Gothic" w:hAnsi="Century Gothic"/>
          <w:sz w:val="22"/>
          <w:szCs w:val="22"/>
          <w:lang w:val="en-ZA"/>
        </w:rPr>
      </w:pPr>
    </w:p>
    <w:p w:rsidR="004234B7" w:rsidRPr="0026648D" w:rsidRDefault="004234B7" w:rsidP="004234B7">
      <w:pPr>
        <w:rPr>
          <w:rFonts w:ascii="Century Gothic" w:hAnsi="Century Gothic"/>
          <w:b/>
          <w:sz w:val="22"/>
          <w:szCs w:val="22"/>
          <w:lang w:val="en-ZA"/>
        </w:rPr>
      </w:pPr>
      <w:r w:rsidRPr="0026648D">
        <w:rPr>
          <w:rFonts w:ascii="Century Gothic" w:hAnsi="Century Gothic"/>
          <w:b/>
          <w:sz w:val="22"/>
          <w:szCs w:val="22"/>
          <w:lang w:val="en-ZA"/>
        </w:rPr>
        <w:t>Internal Assessment Criteria</w:t>
      </w:r>
    </w:p>
    <w:p w:rsidR="004234B7" w:rsidRPr="0026648D" w:rsidRDefault="004234B7" w:rsidP="004234B7">
      <w:pPr>
        <w:rPr>
          <w:rFonts w:ascii="Century Gothic" w:hAnsi="Century Gothic"/>
          <w:b/>
          <w:sz w:val="22"/>
          <w:szCs w:val="22"/>
          <w:lang w:val="en-ZA"/>
        </w:rPr>
      </w:pPr>
    </w:p>
    <w:p w:rsidR="00870119" w:rsidRPr="0026648D"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1201 Cover components attached in the correct sequence for the design specification</w:t>
      </w:r>
    </w:p>
    <w:p w:rsidR="00870119" w:rsidRPr="0026648D"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1202 Thread lines of the fabric of the cover components are kept straight and evenly tensioned.</w:t>
      </w:r>
    </w:p>
    <w:p w:rsidR="00870119" w:rsidRPr="0026648D" w:rsidRDefault="00870119" w:rsidP="00870119">
      <w:pPr>
        <w:pStyle w:val="ListParagraph"/>
        <w:numPr>
          <w:ilvl w:val="0"/>
          <w:numId w:val="6"/>
        </w:num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t>IAC1203 Cover is stretched and strained over the frame using the magnetic tack hammer and tacks, pins, staple gun and staples, needles and thread to firmly secure the cover to the prepared frame</w:t>
      </w:r>
    </w:p>
    <w:p w:rsidR="004234B7" w:rsidRPr="0026648D" w:rsidRDefault="00870119" w:rsidP="00870119">
      <w:pPr>
        <w:pStyle w:val="ListParagraph"/>
        <w:numPr>
          <w:ilvl w:val="0"/>
          <w:numId w:val="6"/>
        </w:numPr>
        <w:spacing w:before="0" w:after="160" w:line="259" w:lineRule="auto"/>
        <w:jc w:val="left"/>
        <w:rPr>
          <w:rFonts w:ascii="Century Gothic" w:hAnsi="Century Gothic"/>
          <w:sz w:val="22"/>
          <w:lang w:val="en-ZA"/>
        </w:rPr>
      </w:pPr>
      <w:r w:rsidRPr="0026648D">
        <w:rPr>
          <w:rFonts w:ascii="Century Gothic" w:hAnsi="Century Gothic"/>
          <w:sz w:val="22"/>
          <w:szCs w:val="22"/>
          <w:lang w:val="en-ZA"/>
        </w:rPr>
        <w:t>IAC1204 Fabric tension is suitable and smooth, patterns match, pile runs in the correct direction, and there is no distortion of the seats.</w:t>
      </w:r>
      <w:r w:rsidR="004234B7" w:rsidRPr="0026648D">
        <w:rPr>
          <w:rFonts w:ascii="Century Gothic" w:hAnsi="Century Gothic"/>
          <w:sz w:val="22"/>
          <w:lang w:val="en-ZA"/>
        </w:rPr>
        <w:br w:type="page"/>
      </w:r>
    </w:p>
    <w:p w:rsidR="004234B7" w:rsidRPr="0026648D" w:rsidRDefault="004234B7" w:rsidP="005D2964">
      <w:pPr>
        <w:pStyle w:val="Heading3"/>
        <w:rPr>
          <w:sz w:val="20"/>
          <w:szCs w:val="20"/>
          <w:lang w:val="en-ZA" w:eastAsia="en-ZA"/>
        </w:rPr>
      </w:pPr>
      <w:bookmarkStart w:id="121" w:name="_Toc196999188"/>
      <w:r w:rsidRPr="0026648D">
        <w:rPr>
          <w:lang w:val="en-ZA"/>
        </w:rPr>
        <w:lastRenderedPageBreak/>
        <w:t>GUIDELINES</w:t>
      </w:r>
      <w:bookmarkEnd w:id="121"/>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70119" w:rsidRPr="0026648D">
        <w:rPr>
          <w:rFonts w:ascii="Century Gothic" w:hAnsi="Century Gothic"/>
          <w:b/>
          <w:sz w:val="22"/>
          <w:szCs w:val="22"/>
          <w:lang w:val="en-ZA"/>
        </w:rPr>
        <w:t>PM-02-PS12: Cover a range of drop-on and drop-in seats of various shapes and siz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A38D7" w:rsidRPr="0026648D" w:rsidRDefault="006A38D7" w:rsidP="005D2964">
      <w:pPr>
        <w:pStyle w:val="Heading3"/>
      </w:pPr>
      <w:bookmarkStart w:id="122" w:name="_Toc196999189"/>
      <w:r w:rsidRPr="0026648D">
        <w:lastRenderedPageBreak/>
        <w:t>Case Study: Restoration of a Set of Antique Dining Chairs</w:t>
      </w:r>
      <w:bookmarkEnd w:id="122"/>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w:t>
      </w:r>
    </w:p>
    <w:p w:rsidR="006A38D7" w:rsidRPr="0026648D" w:rsidRDefault="006A38D7" w:rsidP="006A38D7">
      <w:pPr>
        <w:rPr>
          <w:rFonts w:ascii="Century Gothic" w:hAnsi="Century Gothic"/>
        </w:rPr>
      </w:pPr>
      <w:r w:rsidRPr="0026648D">
        <w:rPr>
          <w:rFonts w:ascii="Century Gothic" w:hAnsi="Century Gothic"/>
        </w:rPr>
        <w:t>You are tasked with restoring a set of six antique dining chairs that require complete reupholstery. The chairs are valuable both historically and monetarily, making precision and adherence to original design specifications crucial. The fabric selected is a high-quality damask with a distinct directional pattern, which must be handled carefully to maintain its aesthetic appeal.</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Based Ques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1: (IAC1201)</w:t>
      </w:r>
    </w:p>
    <w:p w:rsidR="006A38D7" w:rsidRPr="0026648D" w:rsidRDefault="006A38D7" w:rsidP="006A38D7">
      <w:pPr>
        <w:rPr>
          <w:rFonts w:ascii="Century Gothic" w:hAnsi="Century Gothic"/>
        </w:rPr>
      </w:pPr>
      <w:r w:rsidRPr="0026648D">
        <w:rPr>
          <w:rFonts w:ascii="Century Gothic" w:hAnsi="Century Gothic"/>
        </w:rPr>
        <w:t>How would you ensure that the cover components are attached in the correct sequence according to the design specification?</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Model Answer:</w:t>
      </w:r>
    </w:p>
    <w:p w:rsidR="006A38D7" w:rsidRPr="0026648D" w:rsidRDefault="006A38D7" w:rsidP="006A38D7">
      <w:pPr>
        <w:rPr>
          <w:rFonts w:ascii="Century Gothic" w:hAnsi="Century Gothic"/>
        </w:rPr>
      </w:pPr>
      <w:r w:rsidRPr="0026648D">
        <w:rPr>
          <w:rFonts w:ascii="Century Gothic" w:hAnsi="Century Gothic"/>
        </w:rPr>
        <w:t>- Plan and Sequence: Before starting the upholstery process, review the design specification for each chair. Begin by attaching the seat cover, followed by the back, and then the side panels. This sequence will ensure that all components overlap correctly and maintain the integrity of the chair's original design.</w:t>
      </w:r>
    </w:p>
    <w:p w:rsidR="006A38D7" w:rsidRPr="0026648D" w:rsidRDefault="006A38D7" w:rsidP="006A38D7">
      <w:pPr>
        <w:rPr>
          <w:rFonts w:ascii="Century Gothic" w:hAnsi="Century Gothic"/>
        </w:rPr>
      </w:pPr>
      <w:r w:rsidRPr="0026648D">
        <w:rPr>
          <w:rFonts w:ascii="Century Gothic" w:hAnsi="Century Gothic"/>
        </w:rPr>
        <w:t>- Documentation Review: Regularly consult the design specification documents during the upholstery process to verify that each step conforms to the outlined sequence, making adjustments as necessary.</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2: (IAC1202)</w:t>
      </w:r>
    </w:p>
    <w:p w:rsidR="006A38D7" w:rsidRPr="0026648D" w:rsidRDefault="006A38D7" w:rsidP="006A38D7">
      <w:pPr>
        <w:rPr>
          <w:rFonts w:ascii="Century Gothic" w:hAnsi="Century Gothic"/>
        </w:rPr>
      </w:pPr>
      <w:r w:rsidRPr="0026648D">
        <w:rPr>
          <w:rFonts w:ascii="Century Gothic" w:hAnsi="Century Gothic"/>
        </w:rPr>
        <w:t>Describe how you would maintain straight and evenly tensioned thread lines of the fabric.</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3: (IAC1203)</w:t>
      </w:r>
    </w:p>
    <w:p w:rsidR="006A38D7" w:rsidRPr="0026648D" w:rsidRDefault="006A38D7" w:rsidP="006A38D7">
      <w:pPr>
        <w:rPr>
          <w:rFonts w:ascii="Century Gothic" w:hAnsi="Century Gothic"/>
        </w:rPr>
      </w:pPr>
      <w:r w:rsidRPr="0026648D">
        <w:rPr>
          <w:rFonts w:ascii="Century Gothic" w:hAnsi="Century Gothic"/>
        </w:rPr>
        <w:t>Explain how you would use tools like the magnetic tack hammer, staple gun, and others to securely attach the cover to the frame.</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4: (IAC1204)</w:t>
      </w:r>
    </w:p>
    <w:p w:rsidR="006A38D7" w:rsidRPr="0026648D" w:rsidRDefault="006A38D7" w:rsidP="006A38D7">
      <w:pPr>
        <w:rPr>
          <w:rFonts w:ascii="Century Gothic" w:hAnsi="Century Gothic"/>
        </w:rPr>
      </w:pPr>
      <w:r w:rsidRPr="0026648D">
        <w:rPr>
          <w:rFonts w:ascii="Century Gothic" w:hAnsi="Century Gothic"/>
        </w:rPr>
        <w:t>How would you ensure the fabric tension is suitable and smooth, the patterns match, the pile runs in the correct direction, and there is no distortion?</w:t>
      </w:r>
    </w:p>
    <w:p w:rsidR="006A38D7" w:rsidRPr="0026648D" w:rsidRDefault="006A38D7" w:rsidP="006A38D7">
      <w:pPr>
        <w:rPr>
          <w:rFonts w:ascii="Century Gothic" w:hAnsi="Century Gothic"/>
        </w:rPr>
      </w:pPr>
    </w:p>
    <w:p w:rsidR="0026648D" w:rsidRDefault="0026648D">
      <w:pPr>
        <w:spacing w:before="0" w:after="160" w:line="259" w:lineRule="auto"/>
        <w:jc w:val="left"/>
        <w:rPr>
          <w:rFonts w:ascii="Century Gothic" w:hAnsi="Century Gothic"/>
        </w:rPr>
      </w:pPr>
      <w:r>
        <w:rPr>
          <w:rFonts w:ascii="Century Gothic" w:hAnsi="Century Gothic"/>
        </w:rPr>
        <w:br w:type="page"/>
      </w:r>
    </w:p>
    <w:p w:rsidR="006A38D7" w:rsidRPr="0026648D" w:rsidRDefault="006A38D7" w:rsidP="006A38D7">
      <w:pPr>
        <w:rPr>
          <w:rFonts w:ascii="Century Gothic" w:hAnsi="Century Gothic"/>
          <w:b/>
          <w:bCs/>
        </w:rPr>
      </w:pPr>
      <w:r w:rsidRPr="0026648D">
        <w:rPr>
          <w:rFonts w:ascii="Century Gothic" w:hAnsi="Century Gothic"/>
        </w:rPr>
        <w:lastRenderedPageBreak/>
        <w:t xml:space="preserve"> </w:t>
      </w:r>
      <w:r w:rsidRPr="0026648D">
        <w:rPr>
          <w:rFonts w:ascii="Century Gothic" w:hAnsi="Century Gothic"/>
          <w:b/>
          <w:bCs/>
        </w:rPr>
        <w:t>Marking Memo:</w:t>
      </w:r>
    </w:p>
    <w:tbl>
      <w:tblPr>
        <w:tblW w:w="9763"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3"/>
        <w:gridCol w:w="1417"/>
        <w:gridCol w:w="1559"/>
        <w:gridCol w:w="2694"/>
      </w:tblGrid>
      <w:tr w:rsidR="006A38D7" w:rsidRPr="0026648D" w:rsidTr="006A38D7">
        <w:trPr>
          <w:tblHeader/>
          <w:tblCellSpacing w:w="15" w:type="dxa"/>
          <w:jc w:val="center"/>
        </w:trPr>
        <w:tc>
          <w:tcPr>
            <w:tcW w:w="4048"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w:t>
            </w:r>
          </w:p>
        </w:tc>
        <w:tc>
          <w:tcPr>
            <w:tcW w:w="1387"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Points Possible</w:t>
            </w:r>
          </w:p>
        </w:tc>
        <w:tc>
          <w:tcPr>
            <w:tcW w:w="1529" w:type="dxa"/>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 Met</w:t>
            </w:r>
          </w:p>
        </w:tc>
        <w:tc>
          <w:tcPr>
            <w:tcW w:w="2649"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omments</w:t>
            </w:r>
          </w:p>
        </w:tc>
      </w:tr>
      <w:tr w:rsidR="006A38D7" w:rsidRPr="0026648D"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ver components sequence adherence</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mments]</w:t>
            </w:r>
          </w:p>
        </w:tc>
      </w:tr>
      <w:tr w:rsidR="006A38D7" w:rsidRPr="0026648D"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Thread line straightness and tension</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mments]</w:t>
            </w:r>
          </w:p>
        </w:tc>
      </w:tr>
      <w:tr w:rsidR="006A38D7" w:rsidRPr="0026648D"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ecure attachment of the cover</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mments]</w:t>
            </w:r>
          </w:p>
        </w:tc>
      </w:tr>
      <w:tr w:rsidR="006A38D7" w:rsidRPr="0026648D" w:rsidTr="006A38D7">
        <w:trPr>
          <w:tblCellSpacing w:w="15" w:type="dxa"/>
          <w:jc w:val="center"/>
        </w:trPr>
        <w:tc>
          <w:tcPr>
            <w:tcW w:w="4048"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Fabric tension and pattern alignment</w:t>
            </w:r>
          </w:p>
        </w:tc>
        <w:tc>
          <w:tcPr>
            <w:tcW w:w="1387"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25</w:t>
            </w:r>
          </w:p>
        </w:tc>
        <w:tc>
          <w:tcPr>
            <w:tcW w:w="1529" w:type="dxa"/>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2649"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mments]</w:t>
            </w:r>
          </w:p>
        </w:tc>
      </w:tr>
    </w:tbl>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Evaluation Notes: Each criterion is evaluated based on how closely the learner adheres to best practices and the specific instructions detailed in the design specifications. Points are awarded for precision, technique, and the ability to solve problems that arise during the upholstery proces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This case study challenges learners to apply their skills in a real-world scenario that demands high levels of craftsmanship and attention to detail, crucial for success in professional upholstery projects.</w:t>
      </w:r>
    </w:p>
    <w:p w:rsidR="006A38D7" w:rsidRPr="0026648D" w:rsidRDefault="006A38D7" w:rsidP="006A38D7">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70119" w:rsidP="005D2964">
      <w:pPr>
        <w:pStyle w:val="Heading2"/>
        <w:rPr>
          <w:lang w:val="en-ZA"/>
        </w:rPr>
      </w:pPr>
      <w:bookmarkStart w:id="123" w:name="_Toc196999190"/>
      <w:r w:rsidRPr="0026648D">
        <w:rPr>
          <w:lang w:val="en-ZA"/>
        </w:rPr>
        <w:lastRenderedPageBreak/>
        <w:t>PM-02-PS13: Cover wedge shaped box arm seat frames, with and without corner pleats</w:t>
      </w:r>
      <w:bookmarkEnd w:id="123"/>
    </w:p>
    <w:p w:rsidR="00870119" w:rsidRPr="0026648D" w:rsidRDefault="00870119" w:rsidP="004234B7">
      <w:pPr>
        <w:rPr>
          <w:rFonts w:ascii="Century Gothic" w:hAnsi="Century Gothic"/>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ope of Practical Skil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In the specialised field of upholstery, mastering the techniques for covering complex furniture shapes is essential. PM-02-PS13 focuses on the skills required to upholster wedge-shaped box arm seat frames, a common yet challenging design found in modern and contemporary furniture. This module is designed to equip learners with the ability to handle various materials and styles, specifically focusing on vinyl and checked fabrics, each presenting unique challenges in terms of alignment and finishing.</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Learners will engage with a set of specific tasks that will enhance their proficiency in upholstery, preparing them to meet the demands of both aesthetic and functional aspects of furniture desig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301: Identify and Match the Fabric Covers to the Specified Fram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develop the ability to discern which types of fabrics best complement different frame designs, focusing on the physical and visual requirements of wedge-shaped box arm seat fram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302: Apply Vinyl and Checked Fabrics to Wedge Shaped Sea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involves the application of vinyl fabric to a frame without corner pleats and a checked fabric to a frame with equal single corner pleats, requiring precision in handling and aesthetic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303: Positioning Checked Fabric</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practice positioning checked fabric so that the pattern starts two-thirds of the way up the back of the seat. This technique is crucial for compensating for visual distortion when the seat is viewed from above.</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PA1304: Sequential Fabric Attachment Using a Staple Gun</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raining will include using a staple gun to temporarily attach fabric covers in a specific sequence that ensures optimal tension and alignment. The sequence will cover all parts of the frame from the inside arms to the bottom cover cloth.</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305: Hand Straining Techniqu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use hand straining techniques to ensure that the main thread lines of the fabric are straight across the frame, an essential skill for maintaining the fabric’s aesthetic integrity.</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306: Final Straining and Stapling</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e final objective focuses on straining the fabric to the sides and corners of the seat frame. Learners will practice adding tension and securing the fabric permanently, ensuring a smooth and tailored finish.</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ach session in this module is designed to provide hands-on experience with both tools and materials, guiding learners through the complexities of upholstery work specific to wedge-shaped seats. By mastering these techniques, learners will be able to enhance the functional longevity and visual appeal of the furniture they work on, meeting the high standards expected in professional upholstery projects.</w:t>
      </w:r>
    </w:p>
    <w:p w:rsidR="006A38D7" w:rsidRPr="0026648D" w:rsidRDefault="006A38D7" w:rsidP="006A38D7">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5D2964">
      <w:pPr>
        <w:pStyle w:val="Heading3"/>
        <w:rPr>
          <w:sz w:val="20"/>
          <w:szCs w:val="20"/>
          <w:lang w:val="en-ZA" w:eastAsia="en-ZA"/>
        </w:rPr>
      </w:pPr>
      <w:bookmarkStart w:id="124" w:name="_Toc196999191"/>
      <w:r w:rsidRPr="0026648D">
        <w:rPr>
          <w:lang w:val="en-ZA"/>
        </w:rPr>
        <w:lastRenderedPageBreak/>
        <w:t>GUIDELINES</w:t>
      </w:r>
      <w:bookmarkEnd w:id="124"/>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70119" w:rsidRPr="0026648D">
        <w:rPr>
          <w:rFonts w:ascii="Century Gothic" w:hAnsi="Century Gothic"/>
          <w:b/>
          <w:sz w:val="22"/>
          <w:szCs w:val="22"/>
          <w:lang w:val="en-ZA"/>
        </w:rPr>
        <w:t>PM-02-PS13: Cover wedge shaped box arm seat frames, with and without corner pleat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A38D7" w:rsidRPr="005D2964" w:rsidRDefault="006A38D7" w:rsidP="005D2964">
      <w:pPr>
        <w:pStyle w:val="Heading3"/>
        <w:rPr>
          <w:rStyle w:val="Heading3Char"/>
        </w:rPr>
      </w:pPr>
      <w:bookmarkStart w:id="125" w:name="_Toc196999192"/>
      <w:r w:rsidRPr="0026648D">
        <w:lastRenderedPageBreak/>
        <w:t xml:space="preserve">Case Study: Reupholstery of a Wedge-Shaped Box </w:t>
      </w:r>
      <w:r w:rsidRPr="005D2964">
        <w:rPr>
          <w:rStyle w:val="Heading3Char"/>
          <w:b/>
        </w:rPr>
        <w:t>Arm Sofa</w:t>
      </w:r>
      <w:bookmarkEnd w:id="125"/>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w:t>
      </w:r>
    </w:p>
    <w:p w:rsidR="006A38D7" w:rsidRPr="0026648D" w:rsidRDefault="006A38D7" w:rsidP="006A38D7">
      <w:pPr>
        <w:rPr>
          <w:rFonts w:ascii="Century Gothic" w:hAnsi="Century Gothic"/>
        </w:rPr>
      </w:pPr>
      <w:r w:rsidRPr="0026648D">
        <w:rPr>
          <w:rFonts w:ascii="Century Gothic" w:hAnsi="Century Gothic"/>
        </w:rPr>
        <w:t>You are tasked with reupholstering a classic wedge-shaped box arm sofa for a boutique hotel lobby. The design specification requires the use of a high-end checked fabric for the main body and a durable vinyl for the seating surfaces. The project's success depends on meticulous attention to fabric handling, alignment, and attachment techniques to ensure the final product is both visually appealing and structurally sound.</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Based Ques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1: (IAC1301 and IAC1305)</w:t>
      </w:r>
    </w:p>
    <w:p w:rsidR="006A38D7" w:rsidRPr="0026648D" w:rsidRDefault="006A38D7" w:rsidP="006A38D7">
      <w:pPr>
        <w:rPr>
          <w:rFonts w:ascii="Century Gothic" w:hAnsi="Century Gothic"/>
        </w:rPr>
      </w:pPr>
      <w:r w:rsidRPr="0026648D">
        <w:rPr>
          <w:rFonts w:ascii="Century Gothic" w:hAnsi="Century Gothic"/>
        </w:rPr>
        <w:t>Describe how you would ensure that cover components are attached in the correct sequence according to the design specifica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2: (IAC1302)</w:t>
      </w:r>
    </w:p>
    <w:p w:rsidR="006A38D7" w:rsidRPr="0026648D" w:rsidRDefault="006A38D7" w:rsidP="006A38D7">
      <w:pPr>
        <w:rPr>
          <w:rFonts w:ascii="Century Gothic" w:hAnsi="Century Gothic"/>
        </w:rPr>
      </w:pPr>
      <w:r w:rsidRPr="0026648D">
        <w:rPr>
          <w:rFonts w:ascii="Century Gothic" w:hAnsi="Century Gothic"/>
        </w:rPr>
        <w:t>How would you ensure that the thread lines of the fabric are kept straight and evenly tensioned?</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3: (IAC1303)</w:t>
      </w:r>
    </w:p>
    <w:p w:rsidR="006A38D7" w:rsidRPr="0026648D" w:rsidRDefault="006A38D7" w:rsidP="006A38D7">
      <w:pPr>
        <w:rPr>
          <w:rFonts w:ascii="Century Gothic" w:hAnsi="Century Gothic"/>
        </w:rPr>
      </w:pPr>
      <w:r w:rsidRPr="0026648D">
        <w:rPr>
          <w:rFonts w:ascii="Century Gothic" w:hAnsi="Century Gothic"/>
        </w:rPr>
        <w:t>Explain your approach to stretching and straining the cover over the frame using tools effectively.</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4: (IAC1304)</w:t>
      </w:r>
    </w:p>
    <w:p w:rsidR="006A38D7" w:rsidRPr="0026648D" w:rsidRDefault="006A38D7" w:rsidP="006A38D7">
      <w:pPr>
        <w:rPr>
          <w:rFonts w:ascii="Century Gothic" w:hAnsi="Century Gothic"/>
        </w:rPr>
      </w:pPr>
      <w:r w:rsidRPr="0026648D">
        <w:rPr>
          <w:rFonts w:ascii="Century Gothic" w:hAnsi="Century Gothic"/>
        </w:rPr>
        <w:t>What steps would you take to ensure the fabric tension is suitable, the patterns match, the pile runs in the correct direction, and there is no distortion of the seat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br w:type="page"/>
      </w:r>
    </w:p>
    <w:p w:rsidR="006A38D7" w:rsidRPr="0026648D" w:rsidRDefault="006A38D7" w:rsidP="006A38D7">
      <w:pPr>
        <w:rPr>
          <w:rFonts w:ascii="Century Gothic" w:hAnsi="Century Gothic"/>
          <w:b/>
          <w:bCs/>
        </w:rPr>
      </w:pPr>
      <w:r w:rsidRPr="0026648D">
        <w:rPr>
          <w:rFonts w:ascii="Century Gothic" w:hAnsi="Century Gothic"/>
          <w:b/>
          <w:bCs/>
        </w:rPr>
        <w:lastRenderedPageBreak/>
        <w:t>Marking Memo:</w:t>
      </w:r>
    </w:p>
    <w:tbl>
      <w:tblPr>
        <w:tblW w:w="1018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84"/>
        <w:gridCol w:w="3165"/>
        <w:gridCol w:w="2847"/>
        <w:gridCol w:w="2492"/>
      </w:tblGrid>
      <w:tr w:rsidR="006A38D7" w:rsidRPr="0026648D"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Exemplary (3 points)</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Satisfactory (2 points)</w:t>
            </w:r>
          </w:p>
        </w:tc>
        <w:tc>
          <w:tcPr>
            <w:tcW w:w="2447"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Needs Improvement (1 point)</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Sequence of Attachment</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rrectly follows the detailed sequence as specified, verifying each step against design docu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equence mostly followed but with minor deviations that do not affect the overall quality.</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Fails to adhere to the specified sequence, resulting in potential rework or quality issues.</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Thread Line Alignment and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Fabric is perfectly aligned; tension is even across all surfaces with no misalignment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Minor misalignment or uneven tension, but not significantly impacting overall aesthetic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ignificant issues with alignment or tension, affecting the functionality or appearance of the sofa.</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Use of Tool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Tools used expertly to ensure fabric is securely and evenly attached without damag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Competent use of tools, though some areas may require re-securing or adjustments.</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Incorrect or inefficient use of tools, leading to potential damage or loose fabric.</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Fabric Handling</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Fabric pattern matches perfectly at seams; correct pile direction and no distort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Mostly good pattern matching and pile direction; minor distortion that can be corrected.</w:t>
            </w:r>
          </w:p>
        </w:tc>
        <w:tc>
          <w:tcPr>
            <w:tcW w:w="2447"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Poor pattern matching, incorrect pile direction, and noticeable distortion of fabric.</w:t>
            </w:r>
          </w:p>
        </w:tc>
      </w:tr>
    </w:tbl>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This case study assesses the learner's ability to integrate technical skills with a detailed understanding of material properties and design requirements, crucial for high-end upholstery projects where precision directly impacts the final product's quality and durability.</w:t>
      </w:r>
    </w:p>
    <w:p w:rsidR="006A38D7" w:rsidRPr="0026648D" w:rsidRDefault="006A38D7" w:rsidP="006A38D7">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870119" w:rsidP="005D2964">
      <w:pPr>
        <w:pStyle w:val="Heading2"/>
        <w:rPr>
          <w:lang w:val="en-ZA"/>
        </w:rPr>
      </w:pPr>
      <w:bookmarkStart w:id="126" w:name="_Toc196999193"/>
      <w:r w:rsidRPr="0026648D">
        <w:rPr>
          <w:lang w:val="en-ZA"/>
        </w:rPr>
        <w:lastRenderedPageBreak/>
        <w:t>PM-02-PS14: Fit covers to prepared frames using visible and concealed finishing techniques</w:t>
      </w:r>
      <w:bookmarkEnd w:id="126"/>
    </w:p>
    <w:p w:rsidR="00870119" w:rsidRPr="0026648D" w:rsidRDefault="00870119" w:rsidP="004234B7">
      <w:pPr>
        <w:rPr>
          <w:rFonts w:ascii="Century Gothic" w:hAnsi="Century Gothic"/>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ope of Practical Skil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pholstery is not only about comfort and durability but also about the beauty and precision of the finishing touches. PM-02-PS14 focuses on the essential skills needed to fit covers to furniture frames using both visible and concealed finishing techniques, crucial for achieving a polished and professional look. Learners will engage with a comprehensive set of tools and materials that allow for a variety of finishing styles suited to different design specifications and customer preferenc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aims to equip learners with advanced upholstery techniques, enabling them to execute both aesthetic and functional finishes on a variety of furniture piece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401: Interpret Specifications and Identify Finishing Metho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analyse project specifications to determine whether visible or concealed finishing methods are preferred, based on design requirements and client expectation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402: Apply Concealed Finishing Techniqu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e focus will be on mastering techniques such as slip stitching, blind tacking, cardboard back tacking, pli-grip, and cross trim. These methods ensure that staples and fabric cuts are effectively hidden, enhancing the item's overall elegance and craftsmanship.</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403: Implement Visible Finishing Method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raining will include the application of visible finishing elements like gimp, upholstery studs, and banding, which not only conceal fastenings but also serve as decorative details. Learners will practice techniques on both straight and contoured edges, </w:t>
      </w:r>
      <w:r w:rsidRPr="0026648D">
        <w:rPr>
          <w:rFonts w:ascii="Century Gothic" w:eastAsia="Calibri" w:hAnsi="Century Gothic"/>
          <w:sz w:val="22"/>
          <w:szCs w:val="22"/>
          <w:lang w:val="en-ZA"/>
        </w:rPr>
        <w:lastRenderedPageBreak/>
        <w:t>learning to choose the appropriate method based on the piece's design and the location of the panel.</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404: Attachment of Decorative Element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Participants will attach various decorative elements such as gimp pins, upholstery studs, and continuous studding strips to straight edges of fabric and vinyl panels. This process requires precision to ensure that all elements are aligned and contribute to the overall desig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405: Application of Finishes to Contoured Shap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involves applying finishing details to contoured shapes, a more challenging task that demands careful handling and placement to ensure that the final product looks seamless and professionally executed.</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 Area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401: Cover Fitting Technique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Gain a deep understanding of different cover fitting methods and when to apply each technique to meet specific functional and aesthetic needs.</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402: Aesthetics</w:t>
      </w: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 how to enhance the visual appeal of upholstered furniture through the strategic use of finishing techniques that complement the furniture’s style and the decor of the space where it will be placed.</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6A38D7" w:rsidRPr="0026648D" w:rsidRDefault="006A38D7" w:rsidP="006A38D7">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6A38D7" w:rsidRPr="0026648D" w:rsidRDefault="006A38D7" w:rsidP="006A38D7">
      <w:pPr>
        <w:spacing w:before="0" w:after="160" w:line="259" w:lineRule="auto"/>
        <w:jc w:val="left"/>
        <w:rPr>
          <w:rFonts w:ascii="Century Gothic" w:eastAsia="Calibri" w:hAnsi="Century Gothic"/>
          <w:sz w:val="22"/>
          <w:szCs w:val="22"/>
          <w:lang w:val="en-ZA"/>
        </w:rPr>
      </w:pPr>
    </w:p>
    <w:p w:rsidR="004234B7" w:rsidRPr="0026648D" w:rsidRDefault="006A38D7" w:rsidP="006A38D7">
      <w:pPr>
        <w:spacing w:before="0" w:after="160" w:line="259" w:lineRule="auto"/>
        <w:jc w:val="left"/>
        <w:rPr>
          <w:rFonts w:ascii="Century Gothic" w:hAnsi="Century Gothic"/>
          <w:sz w:val="22"/>
          <w:lang w:val="en-ZA"/>
        </w:rPr>
      </w:pPr>
      <w:r w:rsidRPr="0026648D">
        <w:rPr>
          <w:rFonts w:ascii="Century Gothic" w:eastAsia="Calibri" w:hAnsi="Century Gothic"/>
          <w:sz w:val="22"/>
          <w:szCs w:val="22"/>
          <w:lang w:val="en-ZA"/>
        </w:rPr>
        <w:t>This module will combine theoretical learning with hands-on practice, allowing learners to apply their skills on actual furniture items. By working with a variety of materials and tools, participants will develop the versatility and precision needed to excel in the field of upholstery. Practical assessments will challenge learners to demonstrate their ability to interpret specifications accurately and execute finishing techniques that meet high standards of quality and aesthetics.</w:t>
      </w:r>
    </w:p>
    <w:p w:rsidR="004234B7" w:rsidRPr="0026648D" w:rsidRDefault="004234B7" w:rsidP="005D2964">
      <w:pPr>
        <w:pStyle w:val="Heading3"/>
        <w:rPr>
          <w:sz w:val="20"/>
          <w:szCs w:val="20"/>
          <w:lang w:val="en-ZA" w:eastAsia="en-ZA"/>
        </w:rPr>
      </w:pPr>
      <w:bookmarkStart w:id="127" w:name="_Toc196999194"/>
      <w:r w:rsidRPr="0026648D">
        <w:rPr>
          <w:lang w:val="en-ZA"/>
        </w:rPr>
        <w:lastRenderedPageBreak/>
        <w:t>GUIDELINES</w:t>
      </w:r>
      <w:bookmarkEnd w:id="127"/>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870119" w:rsidRPr="0026648D">
        <w:rPr>
          <w:rFonts w:ascii="Century Gothic" w:hAnsi="Century Gothic"/>
          <w:b/>
          <w:sz w:val="22"/>
          <w:szCs w:val="22"/>
          <w:lang w:val="en-ZA"/>
        </w:rPr>
        <w:t>PM-02-PS14: Fit covers to prepared frames using visible and concealed finishing techniqu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6A38D7" w:rsidRPr="0026648D" w:rsidRDefault="006A38D7" w:rsidP="005D2964">
      <w:pPr>
        <w:pStyle w:val="Heading3"/>
      </w:pPr>
      <w:bookmarkStart w:id="128" w:name="_Toc196999195"/>
      <w:r w:rsidRPr="0026648D">
        <w:lastRenderedPageBreak/>
        <w:t>Case Study: Reupholstery of a Mid-Century Modern Armchair</w:t>
      </w:r>
      <w:bookmarkEnd w:id="128"/>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w:t>
      </w:r>
    </w:p>
    <w:p w:rsidR="006A38D7" w:rsidRPr="0026648D" w:rsidRDefault="006A38D7" w:rsidP="006A38D7">
      <w:pPr>
        <w:rPr>
          <w:rFonts w:ascii="Century Gothic" w:hAnsi="Century Gothic"/>
        </w:rPr>
      </w:pPr>
      <w:r w:rsidRPr="0026648D">
        <w:rPr>
          <w:rFonts w:ascii="Century Gothic" w:hAnsi="Century Gothic"/>
        </w:rPr>
        <w:t>You are an upholsterer tasked with restoring a mid-century modern armchair that has significant sentimental value to a client. The armchair requires a full upholstery refresh while maintaining its vintage aesthetic. The fabric chosen is a high-end, durable tweed, and the design specifications call for a mix of visible and concealed finishing techniques to enhance its mid-century modern appearance.</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 Scenario-Based Questions:</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1: (IAC1401)</w:t>
      </w:r>
    </w:p>
    <w:p w:rsidR="006A38D7" w:rsidRPr="0026648D" w:rsidRDefault="006A38D7" w:rsidP="006A38D7">
      <w:pPr>
        <w:rPr>
          <w:rFonts w:ascii="Century Gothic" w:hAnsi="Century Gothic"/>
        </w:rPr>
      </w:pPr>
      <w:r w:rsidRPr="0026648D">
        <w:rPr>
          <w:rFonts w:ascii="Century Gothic" w:hAnsi="Century Gothic"/>
        </w:rPr>
        <w:t>How would you identify the most suitable finishing methods to attach the selected tweed fabric to various panels of the armchair?</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Question 2: (IAC1402)</w:t>
      </w:r>
    </w:p>
    <w:p w:rsidR="006A38D7" w:rsidRPr="0026648D" w:rsidRDefault="006A38D7" w:rsidP="006A38D7">
      <w:pPr>
        <w:rPr>
          <w:rFonts w:ascii="Century Gothic" w:hAnsi="Century Gothic"/>
        </w:rPr>
      </w:pPr>
      <w:r w:rsidRPr="0026648D">
        <w:rPr>
          <w:rFonts w:ascii="Century Gothic" w:hAnsi="Century Gothic"/>
        </w:rPr>
        <w:t>Describe how you would ensure that the covered upholstered items meet the specification and are visually pleasing.</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b/>
          <w:bCs/>
        </w:rPr>
      </w:pPr>
      <w:r w:rsidRPr="0026648D">
        <w:rPr>
          <w:rFonts w:ascii="Century Gothic" w:hAnsi="Century Gothic"/>
          <w:b/>
          <w:bCs/>
        </w:rPr>
        <w:t>Marking Memo:</w:t>
      </w:r>
    </w:p>
    <w:tbl>
      <w:tblPr>
        <w:tblW w:w="9621"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32"/>
        <w:gridCol w:w="1374"/>
        <w:gridCol w:w="1142"/>
        <w:gridCol w:w="4173"/>
      </w:tblGrid>
      <w:tr w:rsidR="006A38D7" w:rsidRPr="0026648D" w:rsidTr="006A38D7">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riteria Met</w:t>
            </w:r>
          </w:p>
        </w:tc>
        <w:tc>
          <w:tcPr>
            <w:tcW w:w="4128" w:type="dxa"/>
            <w:tcBorders>
              <w:top w:val="single" w:sz="6"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b/>
                <w:bCs/>
              </w:rPr>
            </w:pPr>
            <w:r w:rsidRPr="0026648D">
              <w:rPr>
                <w:rFonts w:ascii="Century Gothic" w:hAnsi="Century Gothic"/>
                <w:b/>
                <w:bCs/>
              </w:rPr>
              <w:t>Comments</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Finishing Methods Suitability</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Evaluate the appropriateness of selected finishing methods.</w:t>
            </w:r>
          </w:p>
        </w:tc>
      </w:tr>
      <w:tr w:rsidR="006A38D7" w:rsidRPr="0026648D" w:rsidTr="006A38D7">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b/>
                <w:bCs/>
              </w:rPr>
              <w:t>Specification and Visual Appeal</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score]</w:t>
            </w:r>
          </w:p>
        </w:tc>
        <w:tc>
          <w:tcPr>
            <w:tcW w:w="4128" w:type="dxa"/>
            <w:tcBorders>
              <w:top w:val="single" w:sz="2" w:space="0" w:color="auto"/>
              <w:left w:val="single" w:sz="6" w:space="0" w:color="auto"/>
              <w:bottom w:val="single" w:sz="6" w:space="0" w:color="auto"/>
              <w:right w:val="single" w:sz="6" w:space="0" w:color="auto"/>
            </w:tcBorders>
            <w:shd w:val="clear" w:color="auto" w:fill="FFFFFF"/>
            <w:hideMark/>
          </w:tcPr>
          <w:p w:rsidR="006A38D7" w:rsidRPr="0026648D" w:rsidRDefault="006A38D7" w:rsidP="006A38D7">
            <w:pPr>
              <w:rPr>
                <w:rFonts w:ascii="Century Gothic" w:hAnsi="Century Gothic"/>
              </w:rPr>
            </w:pPr>
            <w:r w:rsidRPr="0026648D">
              <w:rPr>
                <w:rFonts w:ascii="Century Gothic" w:hAnsi="Century Gothic"/>
              </w:rPr>
              <w:t>Assess the execution's accuracy and the overall visual appeal.</w:t>
            </w:r>
          </w:p>
        </w:tc>
      </w:tr>
    </w:tbl>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 xml:space="preserve">Evaluation Notes: </w:t>
      </w:r>
    </w:p>
    <w:p w:rsidR="006A38D7" w:rsidRPr="0026648D" w:rsidRDefault="006A38D7" w:rsidP="006A38D7">
      <w:pPr>
        <w:rPr>
          <w:rFonts w:ascii="Century Gothic" w:hAnsi="Century Gothic"/>
        </w:rPr>
      </w:pPr>
      <w:r w:rsidRPr="0026648D">
        <w:rPr>
          <w:rFonts w:ascii="Century Gothic" w:hAnsi="Century Gothic"/>
        </w:rPr>
        <w:t>- Each criterion is scored out of 50 points. For full marks, the learner must demonstrate a comprehensive understanding of the fabric's properties and the armchair's design requirements, selecting and applying finishing techniques that are both appropriate for the fabric type and design era, and executed flawlessly.</w:t>
      </w:r>
    </w:p>
    <w:p w:rsidR="006A38D7" w:rsidRPr="0026648D" w:rsidRDefault="006A38D7" w:rsidP="006A38D7">
      <w:pPr>
        <w:rPr>
          <w:rFonts w:ascii="Century Gothic" w:hAnsi="Century Gothic"/>
        </w:rPr>
      </w:pPr>
      <w:r w:rsidRPr="0026648D">
        <w:rPr>
          <w:rFonts w:ascii="Century Gothic" w:hAnsi="Century Gothic"/>
        </w:rPr>
        <w:lastRenderedPageBreak/>
        <w:t>- Deductions may occur for any misalignment, improper use of finishing techniques, or deviations from the design specifications that affect the functionality or aesthetic quality of the armchair.</w:t>
      </w:r>
    </w:p>
    <w:p w:rsidR="006A38D7" w:rsidRPr="0026648D" w:rsidRDefault="006A38D7" w:rsidP="006A38D7">
      <w:pPr>
        <w:rPr>
          <w:rFonts w:ascii="Century Gothic" w:hAnsi="Century Gothic"/>
        </w:rPr>
      </w:pPr>
    </w:p>
    <w:p w:rsidR="006A38D7" w:rsidRPr="0026648D" w:rsidRDefault="006A38D7" w:rsidP="006A38D7">
      <w:pPr>
        <w:rPr>
          <w:rFonts w:ascii="Century Gothic" w:hAnsi="Century Gothic"/>
        </w:rPr>
      </w:pPr>
      <w:r w:rsidRPr="0026648D">
        <w:rPr>
          <w:rFonts w:ascii="Century Gothic" w:hAnsi="Century Gothic"/>
        </w:rPr>
        <w:t>This case study tests the learner's ability to integrate technical skills with an understanding of historical design aesthetics, ensuring that the reupholstered armchair not only meets the functional needs but also retains its sentimental and design value.</w:t>
      </w:r>
    </w:p>
    <w:p w:rsidR="006A38D7" w:rsidRPr="0026648D" w:rsidRDefault="006A38D7" w:rsidP="006A38D7">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D7773E" w:rsidP="005D2964">
      <w:pPr>
        <w:pStyle w:val="Heading2"/>
        <w:rPr>
          <w:lang w:val="en-ZA"/>
        </w:rPr>
      </w:pPr>
      <w:bookmarkStart w:id="129" w:name="_Toc196999196"/>
      <w:r w:rsidRPr="0026648D">
        <w:rPr>
          <w:lang w:val="en-ZA"/>
        </w:rPr>
        <w:lastRenderedPageBreak/>
        <w:t>PM-02-PS15: Fit covers to prepared frames using relief cuts to relieve tension on the fabric and to achieve the specified finish</w:t>
      </w:r>
      <w:bookmarkEnd w:id="129"/>
    </w:p>
    <w:p w:rsidR="00D7773E" w:rsidRPr="0026648D" w:rsidRDefault="00D7773E" w:rsidP="004234B7">
      <w:pPr>
        <w:rPr>
          <w:rFonts w:ascii="Century Gothic" w:hAnsi="Century Gothic"/>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Scope of Practical Skil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Upholstery is not just a craft but an art that requires precision and attention to detail, especially when working with complex furniture shapes that require fabric to be manipulated into tight or curved spaces. PM-02-PS15 focuses on the specialised skills needed to fit covers to prepared frames using relief cuts—a technique essential for reducing fabric tension and achieving a flawless finish. This module equips learners with the expertise to handle challenging upholstery scenarios, enhancing their ability to deliver high-quality, durable furniture upholster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will guide learners through various techniques for applying fabric to furniture frames with complex contours, ensuring that each piece not only meets functional needs but also achieves aesthetic excellenc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501: Applying Fabric to Inside Arm Panels on Scroll Arm Shape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practice the technique of making precise relief cuts to fit fabric smoothly over the curved surfaces of scroll armchairs. This task requires careful planning and execution to maintain the integrity of the fabric while conforming to the arm's intricate shap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502: Applying Patterned Fabric to an Upholstered Child’s Chair</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e focus here is on correctly aligning and fitting patterned fabric on a smaller scale, such as a child’s chair, which may have playful, irregular shapes. Relief cuts will be used to ensure the fabric covers all areas evenly without distorting the pattern, especially around corners and edg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503: Applying Fabric to an Upholstered Footstool Around the Leg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 This objective teaches learners how to strategically make relief cuts around the legs of a footstool to ensure the fabric lays flat and remains secure, without bunching or sagging, which is crucial for both appearance and durabilit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501: Fault Finding and Quality Control</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As learners work through the practical applications, they will also be trained in fault finding and quality control techniques. This knowledge is critical to ensuring that every piece of upholstered furniture not only looks great but is also free from defects that could affect its longevity and comfor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hands-on practice and critical evaluation, learners will be exposed to a variety of furniture types and fabric materials, challenging them to adapt their techniques to meet specific design requirements and customer expectations. They will learn how to:</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valuate the needs of each piece of furniture based on its design and usag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hoose the appropriate type of relief cuts based on the furniture shape and fabric typ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mplement these cuts effectively to enhance the fit and finish of the upholster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duct thorough inspections and make adjustments as necessary to meet high-quality standard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nclus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mastering the skills taught in PM-02-PS15, learners will enhance their upholstery capabilities, allowing them to tackle complex projects with confidence. The ability to make effective relief cuts and adjust fabric tension appropriately is essential for achieving professional-level results that are both visually appealing and functionally sound.</w:t>
      </w:r>
    </w:p>
    <w:p w:rsidR="004234B7" w:rsidRPr="0026648D" w:rsidRDefault="004234B7" w:rsidP="005D2964">
      <w:pPr>
        <w:pStyle w:val="Heading3"/>
        <w:rPr>
          <w:sz w:val="20"/>
          <w:szCs w:val="20"/>
          <w:lang w:val="en-ZA" w:eastAsia="en-ZA"/>
        </w:rPr>
      </w:pPr>
      <w:bookmarkStart w:id="130" w:name="_Toc196999197"/>
      <w:r w:rsidRPr="0026648D">
        <w:rPr>
          <w:lang w:val="en-ZA"/>
        </w:rPr>
        <w:lastRenderedPageBreak/>
        <w:t>GUIDELINES</w:t>
      </w:r>
      <w:bookmarkEnd w:id="130"/>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D7773E" w:rsidRPr="0026648D">
        <w:rPr>
          <w:rFonts w:ascii="Century Gothic" w:hAnsi="Century Gothic"/>
          <w:b/>
          <w:sz w:val="22"/>
          <w:szCs w:val="22"/>
          <w:lang w:val="en-ZA"/>
        </w:rPr>
        <w:t>PM-02-PS15: Fit covers to prepared frames using relief cuts to relieve tension on the fabric and to achieve the specified finish</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2C4346" w:rsidRPr="0026648D" w:rsidRDefault="002C4346" w:rsidP="005D2964">
      <w:pPr>
        <w:pStyle w:val="Heading3"/>
      </w:pPr>
      <w:bookmarkStart w:id="131" w:name="_Toc196999198"/>
      <w:r w:rsidRPr="0026648D">
        <w:lastRenderedPageBreak/>
        <w:t>Case Study: Upholstering a Vintage Scroll Arm Chair</w:t>
      </w:r>
      <w:bookmarkEnd w:id="131"/>
    </w:p>
    <w:p w:rsidR="002C4346" w:rsidRPr="0026648D" w:rsidRDefault="002C4346" w:rsidP="002C4346">
      <w:pPr>
        <w:rPr>
          <w:rFonts w:ascii="Century Gothic" w:hAnsi="Century Gothic"/>
        </w:rPr>
      </w:pPr>
    </w:p>
    <w:p w:rsidR="004D5336" w:rsidRPr="0026648D" w:rsidRDefault="004D5336" w:rsidP="004D5336">
      <w:pPr>
        <w:pStyle w:val="Heading3"/>
      </w:pPr>
      <w:bookmarkStart w:id="132" w:name="_Toc196999199"/>
      <w:r w:rsidRPr="0026648D">
        <w:t>Case Study: Upholstering a Vintage Scroll Arm Chair</w:t>
      </w:r>
      <w:bookmarkEnd w:id="132"/>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 xml:space="preserve"> Scenario:</w:t>
      </w:r>
    </w:p>
    <w:p w:rsidR="004D5336" w:rsidRPr="0026648D" w:rsidRDefault="004D5336" w:rsidP="004D5336">
      <w:pPr>
        <w:rPr>
          <w:rFonts w:ascii="Century Gothic" w:hAnsi="Century Gothic"/>
        </w:rPr>
      </w:pPr>
      <w:r w:rsidRPr="0026648D">
        <w:rPr>
          <w:rFonts w:ascii="Century Gothic" w:hAnsi="Century Gothic"/>
        </w:rPr>
        <w:t>You have been assigned the task of upholstering a vintage scroll armchair. The design specifications require that the fabric tension be uniform, pleats on the arm radius curve be even, and there are no drags or wrinkles on the straight edges. The chosen fabric is a patterned damask that needs precise handling to ensure that the pattern is aligned and undistorted.</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 xml:space="preserve"> Scenario-Based Questions:</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Question 1: (IAC1501)</w:t>
      </w:r>
    </w:p>
    <w:p w:rsidR="004D5336" w:rsidRPr="0026648D" w:rsidRDefault="004D5336" w:rsidP="004D5336">
      <w:pPr>
        <w:rPr>
          <w:rFonts w:ascii="Century Gothic" w:hAnsi="Century Gothic"/>
        </w:rPr>
      </w:pPr>
      <w:r w:rsidRPr="0026648D">
        <w:rPr>
          <w:rFonts w:ascii="Century Gothic" w:hAnsi="Century Gothic"/>
        </w:rPr>
        <w:t>How would you ensure that the upholstered item meets the specification and achieves suitable fabric tension, even pleats on the arm radius curve, and a finish without drags or wrinkles on the straight edges?</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2. Fabric Cutting and Alignment:</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3. Applying Relief Cuts:</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4. Attaching the Fabric:</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5. Creating Even Pleats:</w:t>
      </w:r>
    </w:p>
    <w:p w:rsidR="004D5336" w:rsidRPr="0026648D" w:rsidRDefault="004D5336" w:rsidP="004D5336">
      <w:pPr>
        <w:rPr>
          <w:rFonts w:ascii="Century Gothic" w:hAnsi="Century Gothic"/>
        </w:rPr>
      </w:pPr>
    </w:p>
    <w:p w:rsidR="004D5336" w:rsidRPr="0026648D" w:rsidRDefault="004D5336" w:rsidP="004D5336">
      <w:pPr>
        <w:rPr>
          <w:rFonts w:ascii="Century Gothic" w:hAnsi="Century Gothic"/>
        </w:rPr>
      </w:pPr>
      <w:r w:rsidRPr="0026648D">
        <w:rPr>
          <w:rFonts w:ascii="Century Gothic" w:hAnsi="Century Gothic"/>
        </w:rPr>
        <w:t>6. Final Adjustments and Quality Control:</w:t>
      </w:r>
    </w:p>
    <w:p w:rsidR="002C4346" w:rsidRPr="0026648D" w:rsidRDefault="002C4346" w:rsidP="004D5336">
      <w:pPr>
        <w:rPr>
          <w:rFonts w:ascii="Century Gothic" w:hAnsi="Century Gothic"/>
        </w:rPr>
      </w:pPr>
      <w:r w:rsidRPr="0026648D">
        <w:rPr>
          <w:rFonts w:ascii="Century Gothic" w:hAnsi="Century Gothic"/>
        </w:rPr>
        <w:br w:type="page"/>
      </w:r>
    </w:p>
    <w:p w:rsidR="002C4346" w:rsidRPr="0026648D" w:rsidRDefault="002C4346" w:rsidP="002C4346">
      <w:pPr>
        <w:rPr>
          <w:rFonts w:ascii="Century Gothic" w:hAnsi="Century Gothic"/>
          <w:b/>
          <w:bCs/>
        </w:rPr>
      </w:pPr>
      <w:r w:rsidRPr="0026648D">
        <w:rPr>
          <w:rFonts w:ascii="Century Gothic" w:hAnsi="Century Gothic"/>
          <w:b/>
          <w:bCs/>
        </w:rPr>
        <w:lastRenderedPageBreak/>
        <w:t>Marking Memo:</w:t>
      </w:r>
    </w:p>
    <w:tbl>
      <w:tblPr>
        <w:tblW w:w="9178"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41"/>
        <w:gridCol w:w="1306"/>
        <w:gridCol w:w="1095"/>
        <w:gridCol w:w="3736"/>
      </w:tblGrid>
      <w:tr w:rsidR="002C4346" w:rsidRPr="0026648D"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rPr>
            </w:pPr>
            <w:r w:rsidRPr="0026648D">
              <w:rPr>
                <w:rFonts w:ascii="Century Gothic" w:hAnsi="Century Gothic"/>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rPr>
            </w:pPr>
            <w:r w:rsidRPr="0026648D">
              <w:rPr>
                <w:rFonts w:ascii="Century Gothic" w:hAnsi="Century Gothic"/>
                <w:b/>
                <w:bCs/>
              </w:rPr>
              <w:t>Criteria Met</w:t>
            </w:r>
          </w:p>
        </w:tc>
        <w:tc>
          <w:tcPr>
            <w:tcW w:w="3691"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b/>
                <w:bCs/>
              </w:rPr>
            </w:pPr>
            <w:r w:rsidRPr="0026648D">
              <w:rPr>
                <w:rFonts w:ascii="Century Gothic" w:hAnsi="Century Gothic"/>
                <w:b/>
                <w:bCs/>
              </w:rPr>
              <w:t>Comments</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b/>
                <w:bCs/>
              </w:rPr>
              <w:t>Suitable Fabric Tension</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Assess if the fabric is uniformly taut without being overstretched.</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b/>
                <w:bCs/>
              </w:rPr>
              <w:t>Even Pleats on Arm Radius Curve</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Evaluate the consistency and evenness of the pleats around the curve.</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b/>
                <w:bCs/>
              </w:rPr>
              <w:t>Finish Without Drags or Wrinkle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Inspect for smooth, wrinkle-free fabric on straight edges.</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b/>
                <w:bCs/>
              </w:rPr>
              <w:t>Overall Adherence to Specifications</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score]</w:t>
            </w:r>
          </w:p>
        </w:tc>
        <w:tc>
          <w:tcPr>
            <w:tcW w:w="3691"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rPr>
            </w:pPr>
            <w:r w:rsidRPr="0026648D">
              <w:rPr>
                <w:rFonts w:ascii="Century Gothic" w:hAnsi="Century Gothic"/>
              </w:rPr>
              <w:t>Review the final product against the design specifications.</w:t>
            </w:r>
          </w:p>
        </w:tc>
      </w:tr>
    </w:tbl>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Evaluation Notes:</w:t>
      </w:r>
    </w:p>
    <w:p w:rsidR="002C4346" w:rsidRPr="0026648D" w:rsidRDefault="002C4346" w:rsidP="002C4346">
      <w:pPr>
        <w:rPr>
          <w:rFonts w:ascii="Century Gothic" w:hAnsi="Century Gothic"/>
        </w:rPr>
      </w:pPr>
      <w:r w:rsidRPr="0026648D">
        <w:rPr>
          <w:rFonts w:ascii="Century Gothic" w:hAnsi="Century Gothic"/>
        </w:rPr>
        <w:t>- Suitable Fabric Tension: Full points are awarded if the fabric is uniformly taut without over-tightening. Deduct points for any areas where the fabric appears loose or overly stretched.</w:t>
      </w:r>
    </w:p>
    <w:p w:rsidR="002C4346" w:rsidRPr="0026648D" w:rsidRDefault="002C4346" w:rsidP="002C4346">
      <w:pPr>
        <w:rPr>
          <w:rFonts w:ascii="Century Gothic" w:hAnsi="Century Gothic"/>
        </w:rPr>
      </w:pPr>
      <w:r w:rsidRPr="0026648D">
        <w:rPr>
          <w:rFonts w:ascii="Century Gothic" w:hAnsi="Century Gothic"/>
        </w:rPr>
        <w:t>- Even Pleats on Arm Radius Curve: Full points are awarded if the pleats are consistent in size and spacing. Deduct points for any pleats that are uneven or misaligned.</w:t>
      </w:r>
    </w:p>
    <w:p w:rsidR="002C4346" w:rsidRPr="0026648D" w:rsidRDefault="002C4346" w:rsidP="002C4346">
      <w:pPr>
        <w:rPr>
          <w:rFonts w:ascii="Century Gothic" w:hAnsi="Century Gothic"/>
        </w:rPr>
      </w:pPr>
      <w:r w:rsidRPr="0026648D">
        <w:rPr>
          <w:rFonts w:ascii="Century Gothic" w:hAnsi="Century Gothic"/>
        </w:rPr>
        <w:t>- Finish Without Drags or Wrinkles: Full points are awarded for smooth, wrinkle-free fabric on straight edges. Deduct points for any visible drags or wrinkles.</w:t>
      </w:r>
    </w:p>
    <w:p w:rsidR="002C4346" w:rsidRPr="0026648D" w:rsidRDefault="002C4346" w:rsidP="002C4346">
      <w:pPr>
        <w:rPr>
          <w:rFonts w:ascii="Century Gothic" w:hAnsi="Century Gothic"/>
        </w:rPr>
      </w:pPr>
      <w:r w:rsidRPr="0026648D">
        <w:rPr>
          <w:rFonts w:ascii="Century Gothic" w:hAnsi="Century Gothic"/>
        </w:rPr>
        <w:t>- Overall Adherence to Specifications: Full points are awarded if the final product meets all design specifications. Deduct points for any deviations that impact the appearance or functionality of the chair.</w:t>
      </w:r>
    </w:p>
    <w:p w:rsidR="002C4346" w:rsidRPr="0026648D" w:rsidRDefault="002C4346" w:rsidP="002C4346">
      <w:pPr>
        <w:rPr>
          <w:rFonts w:ascii="Century Gothic" w:hAnsi="Century Gothic"/>
        </w:rPr>
      </w:pPr>
    </w:p>
    <w:p w:rsidR="002C4346" w:rsidRPr="0026648D" w:rsidRDefault="002C4346" w:rsidP="002C4346">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rPr>
        <w:t>This case study assesses the learner's ability to integrate technical skills with an understanding of fabric properties and design aesthetics. Mastery of these skills is crucial for ensuring high-quality results in professional upholstery projects.</w:t>
      </w: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D7773E" w:rsidP="004D5336">
      <w:pPr>
        <w:pStyle w:val="Heading2"/>
        <w:rPr>
          <w:lang w:val="en-ZA"/>
        </w:rPr>
      </w:pPr>
      <w:bookmarkStart w:id="133" w:name="_Toc196999200"/>
      <w:r w:rsidRPr="0026648D">
        <w:rPr>
          <w:lang w:val="en-ZA"/>
        </w:rPr>
        <w:lastRenderedPageBreak/>
        <w:t>PM-02-PS16: Identify and inspect covered frames against specifications and repair and report defects ensuring quality</w:t>
      </w:r>
      <w:bookmarkEnd w:id="133"/>
    </w:p>
    <w:p w:rsidR="00D7773E" w:rsidRPr="0026648D" w:rsidRDefault="00D7773E" w:rsidP="004234B7">
      <w:pPr>
        <w:rPr>
          <w:rFonts w:ascii="Century Gothic" w:hAnsi="Century Gothic"/>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cope of Practical Skil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nsuring the quality and durability of upholstered furniture requires meticulous inspection and attention to detail at every stage of the process. PM-02-PS16 focuses on the critical skills needed to identify and inspect frames, both before and after covering, against product specifications. Learners will be trained to detect defects, assess the quality of materials and workmanship, and perform necessary repairs to meet high standards of quality and customer satisfac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aims to equip learners with comprehensive inspection techniques and quality control measures to ensure that upholstered furniture meets the required specifications and industry standard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1: Inspect Sprung and Webbed Frames for Faults and Defec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develop the ability to identify common issues in frames such as bad joints, knots in the wood, and protruding staples. These defects can compromise the integrity and longevity of the furnitur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2: Inspect Foam for Correct Densities and Bonding</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raining will include checking foam for proper density, sise, shape, profile, and bonding. Ensuring the foam meets these criteria is essential for the comfort and durability of the upholstered item.</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3: Inspect Prepared Frames for Quality of Padding and Foam Positioning</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inspect the positioning and appearance of padding and foam, ensuring they are correctly aligned and centered according to the specifications. This includes verifying that the divisions of the couch are accurat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4: Inspect Covered Frames for Qualit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focuses on assessing the stretch, tension, and deflection of the fabric, the spacing of tacks, nails, and staples, and the uniformity of components such as arms and wings. Proper pleating, folding, buttoning, cover positioning, and pattern matching are also evaluated.</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5: Inspect Covered Frame for Correct Buttoning</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ensure that buttoning is correctly executed, with buttons pulled to the specified depth to achieve the desired look and func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606: Inspect Covered Frame for Correct Shaping and Tension</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involves checking that the edges and corners are shaped correctly and that the fabric tension is even across the entire frame, preventing sagging or misalignmen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 Area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601: Fault Finding and Quality Control</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Develop skills to systematically identify faults and defects in frames and upholstery, understanding the impact of these issues on the overall quality and durability of the furnitur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602: Repair Techniques and Reporting</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 effective repair techniques for addressing identified defects and how to document and report these issues to maintain a high standard of quality contro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hands-on practice and critical evaluation, learners will gain the skills necessary to conduct thorough inspections and quality assessments. They will learn to:</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Apply detailed inspection techniques to identify a wide range of defec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tilise appropriate tools and methods for repairing identified faul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Maintain detailed records of inspections and repairs to ensure continuous quality improvemen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nclus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mastering the skills taught in PM-02-PS16, learners will be well-equipped to ensure that all upholstered furniture meets stringent quality standards. This ability to identify, inspect, and repair defects is crucial for maintaining the integrity, durability, and aesthetic appeal of the final product, thereby ensuring customer satisfaction and upholding the reputation of the upholstery business.</w:t>
      </w:r>
    </w:p>
    <w:p w:rsidR="004234B7" w:rsidRPr="0026648D" w:rsidRDefault="004234B7" w:rsidP="002C434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4D5336">
      <w:pPr>
        <w:pStyle w:val="Heading3"/>
        <w:rPr>
          <w:sz w:val="20"/>
          <w:szCs w:val="20"/>
          <w:lang w:val="en-ZA" w:eastAsia="en-ZA"/>
        </w:rPr>
      </w:pPr>
      <w:bookmarkStart w:id="134" w:name="_Toc196999201"/>
      <w:r w:rsidRPr="0026648D">
        <w:rPr>
          <w:lang w:val="en-ZA"/>
        </w:rPr>
        <w:lastRenderedPageBreak/>
        <w:t>GUIDELINES</w:t>
      </w:r>
      <w:bookmarkEnd w:id="134"/>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D7773E" w:rsidRPr="0026648D">
        <w:rPr>
          <w:rFonts w:ascii="Century Gothic" w:hAnsi="Century Gothic"/>
          <w:b/>
          <w:sz w:val="22"/>
          <w:szCs w:val="22"/>
          <w:lang w:val="en-ZA"/>
        </w:rPr>
        <w:t>PM-02-PS16: Identify and inspect covered frames against specifications and repair and report defects ensuring quality</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2C4346" w:rsidRPr="0026648D" w:rsidRDefault="002C4346" w:rsidP="004D5336">
      <w:pPr>
        <w:pStyle w:val="Heading3"/>
      </w:pPr>
      <w:bookmarkStart w:id="135" w:name="_Toc196999202"/>
      <w:r w:rsidRPr="0026648D">
        <w:lastRenderedPageBreak/>
        <w:t>Case Study: Quality Inspection and Repair of Upholstered Furniture Frames</w:t>
      </w:r>
      <w:bookmarkEnd w:id="135"/>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 xml:space="preserve"> Scenario:</w:t>
      </w:r>
    </w:p>
    <w:p w:rsidR="002C4346" w:rsidRPr="0026648D" w:rsidRDefault="002C4346" w:rsidP="002C4346">
      <w:pPr>
        <w:rPr>
          <w:rFonts w:ascii="Century Gothic" w:hAnsi="Century Gothic"/>
        </w:rPr>
      </w:pPr>
      <w:r w:rsidRPr="0026648D">
        <w:rPr>
          <w:rFonts w:ascii="Century Gothic" w:hAnsi="Century Gothic"/>
        </w:rPr>
        <w:t>You are an upholsterer at a high-end furniture manufacturing company. You have received a batch of frames that need to be inspected for defects before they can be upholstered. The frames include a mix of sprung and webbed structures intended for sofas and armchairs. Your task is to inspect these frames meticulously, identify and record any defects, follow workplace instructions to report these defects, and ensure the frames comply with product and workplace specifications. Additionally, you need to use a rasp to smooth any sharp edges that might damage the upholstery fabric.</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 xml:space="preserve"> Scenario-Based Question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1: (IAC1601)</w:t>
      </w:r>
    </w:p>
    <w:p w:rsidR="002C4346" w:rsidRPr="0026648D" w:rsidRDefault="002C4346" w:rsidP="002C4346">
      <w:pPr>
        <w:rPr>
          <w:rFonts w:ascii="Century Gothic" w:hAnsi="Century Gothic"/>
        </w:rPr>
      </w:pPr>
      <w:r w:rsidRPr="0026648D">
        <w:rPr>
          <w:rFonts w:ascii="Century Gothic" w:hAnsi="Century Gothic"/>
        </w:rPr>
        <w:t xml:space="preserve">How would you inspect the frames according to product specifications, and what steps would you take </w:t>
      </w:r>
      <w:r w:rsidR="004269DE">
        <w:rPr>
          <w:rFonts w:ascii="Century Gothic" w:hAnsi="Century Gothic"/>
        </w:rPr>
        <w:t>to identify and record defect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2: (IAC1602)</w:t>
      </w:r>
    </w:p>
    <w:p w:rsidR="002C4346" w:rsidRPr="0026648D" w:rsidRDefault="002C4346" w:rsidP="002C4346">
      <w:pPr>
        <w:rPr>
          <w:rFonts w:ascii="Century Gothic" w:hAnsi="Century Gothic"/>
        </w:rPr>
      </w:pPr>
      <w:r w:rsidRPr="0026648D">
        <w:rPr>
          <w:rFonts w:ascii="Century Gothic" w:hAnsi="Century Gothic"/>
        </w:rPr>
        <w:t>Explain how you would follow workplace instructions and procedures to report the specified defect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3: (IAC1603)</w:t>
      </w:r>
    </w:p>
    <w:p w:rsidR="002C4346" w:rsidRPr="0026648D" w:rsidRDefault="002C4346" w:rsidP="002C4346">
      <w:pPr>
        <w:rPr>
          <w:rFonts w:ascii="Century Gothic" w:hAnsi="Century Gothic"/>
        </w:rPr>
      </w:pPr>
      <w:r w:rsidRPr="0026648D">
        <w:rPr>
          <w:rFonts w:ascii="Century Gothic" w:hAnsi="Century Gothic"/>
        </w:rPr>
        <w:t>How would you use a rasp to remove sharp edges from the frame, and why is this step important?</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4: (IAC1604)</w:t>
      </w:r>
    </w:p>
    <w:p w:rsidR="002C4346" w:rsidRPr="0026648D" w:rsidRDefault="002C4346" w:rsidP="002C4346">
      <w:pPr>
        <w:rPr>
          <w:rFonts w:ascii="Century Gothic" w:hAnsi="Century Gothic"/>
        </w:rPr>
      </w:pPr>
      <w:r w:rsidRPr="0026648D">
        <w:rPr>
          <w:rFonts w:ascii="Century Gothic" w:hAnsi="Century Gothic"/>
        </w:rPr>
        <w:t>After inspecting and repairing the frames, how would you ensure they comply with product and workplace process specifications?</w:t>
      </w:r>
    </w:p>
    <w:p w:rsidR="002C4346" w:rsidRPr="0026648D" w:rsidRDefault="002C4346" w:rsidP="002C4346">
      <w:pPr>
        <w:rPr>
          <w:rFonts w:ascii="Century Gothic" w:hAnsi="Century Gothic"/>
        </w:rPr>
      </w:pPr>
    </w:p>
    <w:tbl>
      <w:tblPr>
        <w:tblpPr w:leftFromText="180" w:rightFromText="180" w:vertAnchor="text" w:horzAnchor="margin" w:tblpXSpec="center" w:tblpY="806"/>
        <w:tblW w:w="9631"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34"/>
        <w:gridCol w:w="1193"/>
        <w:gridCol w:w="1016"/>
        <w:gridCol w:w="3988"/>
      </w:tblGrid>
      <w:tr w:rsidR="002C4346" w:rsidRPr="0026648D"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riteria Met</w:t>
            </w:r>
          </w:p>
        </w:tc>
        <w:tc>
          <w:tcPr>
            <w:tcW w:w="3943"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omment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Inspection and Identification of Defects (IAC16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Evaluate the thoroughness and accuracy of the inspection proces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lastRenderedPageBreak/>
              <w:t>Following Reporting Procedures (IAC16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Assess the adherence to workplace procedures for reporting defect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Using a Rasp to Remove Sharp Edges (IAC16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Evaluate the effectiveness and safety of using the rasp to smooth edge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Ensuring Compliance with Specifications (IAC16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3943"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Assess the final inspection and verification process for compliance with specifications.</w:t>
            </w:r>
          </w:p>
        </w:tc>
      </w:tr>
    </w:tbl>
    <w:p w:rsidR="002C4346" w:rsidRPr="0026648D" w:rsidRDefault="002C4346" w:rsidP="002C4346">
      <w:pPr>
        <w:rPr>
          <w:rFonts w:ascii="Century Gothic" w:hAnsi="Century Gothic"/>
          <w:b/>
          <w:bCs/>
        </w:rPr>
      </w:pPr>
      <w:r w:rsidRPr="0026648D">
        <w:rPr>
          <w:rFonts w:ascii="Century Gothic" w:hAnsi="Century Gothic"/>
          <w:b/>
          <w:bCs/>
        </w:rPr>
        <w:t>Marking Memo:</w:t>
      </w:r>
    </w:p>
    <w:p w:rsidR="002C4346" w:rsidRPr="0026648D" w:rsidRDefault="002C4346" w:rsidP="002C4346">
      <w:pPr>
        <w:rPr>
          <w:rFonts w:ascii="Century Gothic" w:hAnsi="Century Gothic"/>
          <w:b/>
          <w:bCs/>
        </w:rPr>
      </w:pP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Evaluation Notes:</w:t>
      </w:r>
    </w:p>
    <w:p w:rsidR="002C4346" w:rsidRPr="0026648D" w:rsidRDefault="002C4346" w:rsidP="002C4346">
      <w:pPr>
        <w:rPr>
          <w:rFonts w:ascii="Century Gothic" w:hAnsi="Century Gothic"/>
        </w:rPr>
      </w:pPr>
      <w:r w:rsidRPr="0026648D">
        <w:rPr>
          <w:rFonts w:ascii="Century Gothic" w:hAnsi="Century Gothic"/>
        </w:rPr>
        <w:t>- Inspection and Identification of Defects: Full points are awarded for a comprehensive and accurate inspection, with all defects properly identified and recorded. Deductions are made for missed defects or incomplete records.</w:t>
      </w:r>
    </w:p>
    <w:p w:rsidR="002C4346" w:rsidRPr="0026648D" w:rsidRDefault="002C4346" w:rsidP="002C4346">
      <w:pPr>
        <w:rPr>
          <w:rFonts w:ascii="Century Gothic" w:hAnsi="Century Gothic"/>
        </w:rPr>
      </w:pPr>
      <w:r w:rsidRPr="0026648D">
        <w:rPr>
          <w:rFonts w:ascii="Century Gothic" w:hAnsi="Century Gothic"/>
        </w:rPr>
        <w:t>- Following Reporting Procedures: Full points are awarded for correctly following all reporting procedures and accurately documenting defects. Deductions are made for incomplete or incorrect reports.</w:t>
      </w:r>
    </w:p>
    <w:p w:rsidR="002C4346" w:rsidRPr="0026648D" w:rsidRDefault="002C4346" w:rsidP="002C4346">
      <w:pPr>
        <w:rPr>
          <w:rFonts w:ascii="Century Gothic" w:hAnsi="Century Gothic"/>
        </w:rPr>
      </w:pPr>
      <w:r w:rsidRPr="0026648D">
        <w:rPr>
          <w:rFonts w:ascii="Century Gothic" w:hAnsi="Century Gothic"/>
        </w:rPr>
        <w:t>- Using a Rasp to Remove Sharp Edges: Full points are awarded for effectively using the rasp to remove sharp edges without causing new defects. Deductions are made for improper technique or safety violations.</w:t>
      </w:r>
    </w:p>
    <w:p w:rsidR="002C4346" w:rsidRPr="0026648D" w:rsidRDefault="002C4346" w:rsidP="002C4346">
      <w:pPr>
        <w:rPr>
          <w:rFonts w:ascii="Century Gothic" w:hAnsi="Century Gothic"/>
        </w:rPr>
      </w:pPr>
      <w:r w:rsidRPr="0026648D">
        <w:rPr>
          <w:rFonts w:ascii="Century Gothic" w:hAnsi="Century Gothic"/>
        </w:rPr>
        <w:t>- Ensuring Compliance with Specifications: Full points are awarded for a thorough final inspection that ensures all frames meet specifications. Deductions are made for any non-compliance or overlooked issue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This case study assesses the learner's ability to integrate inspection, repair, and quality control skills, which are essential for maintaining high standards in upholstered furniture production.</w:t>
      </w:r>
    </w:p>
    <w:p w:rsidR="002C4346" w:rsidRPr="0026648D" w:rsidRDefault="002C4346" w:rsidP="002C4346">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D7773E" w:rsidP="004D5336">
      <w:pPr>
        <w:pStyle w:val="Heading2"/>
        <w:rPr>
          <w:lang w:val="en-ZA"/>
        </w:rPr>
      </w:pPr>
      <w:bookmarkStart w:id="136" w:name="_Toc196999203"/>
      <w:r w:rsidRPr="0026648D">
        <w:rPr>
          <w:lang w:val="en-ZA"/>
        </w:rPr>
        <w:lastRenderedPageBreak/>
        <w:t>PM-02-PS17: Apply health and safety, housekeeping, ergonomics and productive processes when fitting covers to upholstery frames</w:t>
      </w:r>
      <w:bookmarkEnd w:id="136"/>
    </w:p>
    <w:p w:rsidR="00D7773E" w:rsidRPr="0026648D" w:rsidRDefault="00D7773E" w:rsidP="004234B7">
      <w:pPr>
        <w:rPr>
          <w:rFonts w:ascii="Century Gothic" w:hAnsi="Century Gothic"/>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Scope of Practical Skil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Ensuring a safe and efficient working environment is paramount in any upholstery workshop. PM-02-PS17 focuses on integrating health and safety practices, effective housekeeping, ergonomic principles, and productive processes when fitting covers to upholstery frames. This module equips learners with the necessary skills to maintain a safe, organised, and productive workspace, thereby enhancing both the quality of their work and their personal well-being.</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aims to provide learners with comprehensive knowledge and practical skills to apply health and safety measures, maintain good housekeeping, and adopt ergonomic practices in the upholstery workshop. Learners will also learn how to set up their workstations to maximise productivity and minimise the risk of injur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1: Identify Aisles and Stacking Areas, Electricity Isolation Switche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be trained to recognise the designated aisles and stacking areas in the workshop to ensure safe movement and storage of materials. They will also learn to locate and understand the use of electricity isolation switches for emergency purpos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2: Identify Emergency Exits and Gathering Place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focuses on ensuring that learners can quickly and accurately locate emergency exits and designated gathering places in case of an evacu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3: Identify Safety Equipment in the Workplac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 Learners will identify the location and use of safety equipment such as first aid boxes, emergency alarms, fire extinguishers, fire hose reels, and overhead sprinkler systems, enhancing their preparedness for emergency situation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4: Identify and Report Hazards and Unsafe Ac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raining will include recognising and reporting health and safety hazards, and unsafe acts to designated safety personnel like first aiders, fire officers, and SHE (Safety, Health, and Environment) representa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5: Select and Use Appropriate Personal Protective Equipment (PP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be trained on selecting and correctly using PPE, including ear muffs, ear plugs, respirators, dust masks, goggles, and gloves, to protect themselves from workplace hazard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706: Position Raw Materials, Consumables, Tools, and Equipment Ergonomicall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covers the organisation of the workstation to minimise repetitive movements and unnecessary stretching, lifting, bending, and reaching. Proper positioning of materials and tools helps in reducing physical strain and increasing efficienc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701: Occupational Health and Safety Act and its Regulation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Gain a thorough understanding of the Occupational Health and Safety Act and its regulations, ensuring compliance with legal requirements and promoting a culture of safety in the workplac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702: Ergonomics, Good Housekeeping, and Productivit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 the principles of ergonomics to set up a workstation that supports good posture and reduces physical strain. Understand the importance of good housekeeping practices in maintaining an organised and efficient work environment, thereby enhancing overall productivit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Practical Implement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practical exercises and real-world applications, learners will develop the skills necessary to create and maintain a safe, organised, and productive workspace. They will learn to:</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duct regular safety inspections and promptly address any hazards or unsafe ac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se personal protective equipment correctly and consistentl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rrange their workstations to promote ergonomic efficiency and reduce the risk of injur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mplement effective housekeeping practices to ensure a clean and organised workshop.</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nclus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mastering the skills taught in PM-02-PS17, learners will be well-equipped to uphold high standards of health and safety, housekeeping, and ergonomics in their upholstery work. This comprehensive approach not only enhances the quality and efficiency of their work but also ensures a safer and more sustainable working environment.</w:t>
      </w:r>
    </w:p>
    <w:p w:rsidR="004234B7" w:rsidRPr="0026648D" w:rsidRDefault="004234B7" w:rsidP="002C434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4D5336">
      <w:pPr>
        <w:pStyle w:val="Heading3"/>
        <w:rPr>
          <w:sz w:val="20"/>
          <w:szCs w:val="20"/>
          <w:lang w:val="en-ZA" w:eastAsia="en-ZA"/>
        </w:rPr>
      </w:pPr>
      <w:bookmarkStart w:id="137" w:name="_Toc196999204"/>
      <w:r w:rsidRPr="0026648D">
        <w:rPr>
          <w:lang w:val="en-ZA"/>
        </w:rPr>
        <w:lastRenderedPageBreak/>
        <w:t>GUIDELINES</w:t>
      </w:r>
      <w:bookmarkEnd w:id="137"/>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D7773E" w:rsidRPr="0026648D">
        <w:rPr>
          <w:rFonts w:ascii="Century Gothic" w:hAnsi="Century Gothic"/>
          <w:b/>
          <w:sz w:val="22"/>
          <w:szCs w:val="22"/>
          <w:lang w:val="en-ZA"/>
        </w:rPr>
        <w:t>PM-02-PS17: Apply health and safety, housekeeping, ergonomics and productive processes when fitting covers to upholstery frames</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2C4346" w:rsidRPr="0026648D" w:rsidRDefault="002C4346" w:rsidP="004D5336">
      <w:pPr>
        <w:pStyle w:val="Heading3"/>
      </w:pPr>
      <w:bookmarkStart w:id="138" w:name="_Toc196999205"/>
      <w:r w:rsidRPr="0026648D">
        <w:lastRenderedPageBreak/>
        <w:t>Case Study: Health and Safety, Housekeeping, Ergonomics, and Productivity in an Upholstery Workshop</w:t>
      </w:r>
      <w:bookmarkEnd w:id="138"/>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 xml:space="preserve"> Scenario:</w:t>
      </w:r>
    </w:p>
    <w:p w:rsidR="002C4346" w:rsidRPr="0026648D" w:rsidRDefault="002C4346" w:rsidP="002C4346">
      <w:pPr>
        <w:rPr>
          <w:rFonts w:ascii="Century Gothic" w:hAnsi="Century Gothic"/>
        </w:rPr>
      </w:pPr>
      <w:r w:rsidRPr="0026648D">
        <w:rPr>
          <w:rFonts w:ascii="Century Gothic" w:hAnsi="Century Gothic"/>
        </w:rPr>
        <w:t>You are an upholsterer in a busy workshop that specialises in high-end custom furniture. Your daily tasks involve fitting covers to various upholstery frames. Recently, the workshop has implemented new health and safety policies to improve overall safety and productivity. You are required to demonstrate your understanding and application of these policies by identifying and adhering to emergency procedures, reporting hazards, using personal protective equipment (PPE), and maintaining an organised and ergonomic workspace.</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 xml:space="preserve"> Scenario-Based Question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1: (IAC1701)</w:t>
      </w:r>
    </w:p>
    <w:p w:rsidR="002C4346" w:rsidRPr="0026648D" w:rsidRDefault="002C4346" w:rsidP="002C4346">
      <w:pPr>
        <w:rPr>
          <w:rFonts w:ascii="Century Gothic" w:hAnsi="Century Gothic"/>
        </w:rPr>
      </w:pPr>
      <w:r w:rsidRPr="0026648D">
        <w:rPr>
          <w:rFonts w:ascii="Century Gothic" w:hAnsi="Century Gothic"/>
        </w:rPr>
        <w:t>How would you identify and obey emergency signs, symbols, safety equipment, safety personnel, and procedures in your workshop?</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2: (IAC1702)</w:t>
      </w:r>
    </w:p>
    <w:p w:rsidR="002C4346" w:rsidRPr="0026648D" w:rsidRDefault="002C4346" w:rsidP="002C4346">
      <w:pPr>
        <w:rPr>
          <w:rFonts w:ascii="Century Gothic" w:hAnsi="Century Gothic"/>
        </w:rPr>
      </w:pPr>
      <w:r w:rsidRPr="0026648D">
        <w:rPr>
          <w:rFonts w:ascii="Century Gothic" w:hAnsi="Century Gothic"/>
        </w:rPr>
        <w:t>Describe how you would identify and report hazards and unsafe acts in your workshop.</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3: (IAC1703)</w:t>
      </w:r>
    </w:p>
    <w:p w:rsidR="002C4346" w:rsidRPr="0026648D" w:rsidRDefault="002C4346" w:rsidP="002C4346">
      <w:pPr>
        <w:rPr>
          <w:rFonts w:ascii="Century Gothic" w:hAnsi="Century Gothic"/>
        </w:rPr>
      </w:pPr>
      <w:r w:rsidRPr="0026648D">
        <w:rPr>
          <w:rFonts w:ascii="Century Gothic" w:hAnsi="Century Gothic"/>
        </w:rPr>
        <w:t>Explain how you would use personal protective equipment (PPE) correctly at all times in the workshop.</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Question 4: (IAC1704)</w:t>
      </w:r>
    </w:p>
    <w:p w:rsidR="002C4346" w:rsidRPr="0026648D" w:rsidRDefault="002C4346" w:rsidP="002C4346">
      <w:pPr>
        <w:rPr>
          <w:rFonts w:ascii="Century Gothic" w:hAnsi="Century Gothic"/>
        </w:rPr>
      </w:pPr>
      <w:r w:rsidRPr="0026648D">
        <w:rPr>
          <w:rFonts w:ascii="Century Gothic" w:hAnsi="Century Gothic"/>
        </w:rPr>
        <w:t>How would you handle and position materials in a manner that demonstrates understanding of good housekeeping, workplace ergonomics, and productivity?</w:t>
      </w:r>
    </w:p>
    <w:p w:rsidR="002C4346" w:rsidRPr="0026648D" w:rsidRDefault="002C4346" w:rsidP="002C4346">
      <w:pPr>
        <w:rPr>
          <w:rFonts w:ascii="Century Gothic" w:hAnsi="Century Gothic"/>
        </w:rPr>
      </w:pPr>
    </w:p>
    <w:p w:rsidR="004269DE" w:rsidRDefault="004269DE" w:rsidP="002C4346">
      <w:pPr>
        <w:rPr>
          <w:rFonts w:ascii="Century Gothic" w:hAnsi="Century Gothic"/>
        </w:rPr>
      </w:pPr>
    </w:p>
    <w:p w:rsidR="004D5336" w:rsidRDefault="004D5336">
      <w:pPr>
        <w:spacing w:before="0" w:after="160" w:line="259" w:lineRule="auto"/>
        <w:jc w:val="left"/>
        <w:rPr>
          <w:rFonts w:ascii="Century Gothic" w:hAnsi="Century Gothic"/>
          <w:b/>
          <w:bCs/>
        </w:rPr>
      </w:pPr>
      <w:r>
        <w:rPr>
          <w:rFonts w:ascii="Century Gothic" w:hAnsi="Century Gothic"/>
          <w:b/>
          <w:bCs/>
        </w:rPr>
        <w:br w:type="page"/>
      </w:r>
    </w:p>
    <w:p w:rsidR="002C4346" w:rsidRPr="0026648D" w:rsidRDefault="002C4346" w:rsidP="002C4346">
      <w:pPr>
        <w:rPr>
          <w:rFonts w:ascii="Century Gothic" w:hAnsi="Century Gothic"/>
          <w:b/>
          <w:bCs/>
        </w:rPr>
      </w:pPr>
      <w:r w:rsidRPr="0026648D">
        <w:rPr>
          <w:rFonts w:ascii="Century Gothic" w:hAnsi="Century Gothic"/>
          <w:b/>
          <w:bCs/>
        </w:rPr>
        <w:lastRenderedPageBreak/>
        <w:t>Marking Memo:</w:t>
      </w:r>
    </w:p>
    <w:tbl>
      <w:tblPr>
        <w:tblW w:w="10680" w:type="dxa"/>
        <w:tblCellSpacing w:w="15" w:type="dxa"/>
        <w:tblInd w:w="-676"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93"/>
        <w:gridCol w:w="1106"/>
        <w:gridCol w:w="956"/>
        <w:gridCol w:w="5325"/>
      </w:tblGrid>
      <w:tr w:rsidR="002C4346" w:rsidRPr="0026648D" w:rsidTr="002C4346">
        <w:trPr>
          <w:tblHeader/>
          <w:tblCellSpacing w:w="15" w:type="dxa"/>
        </w:trPr>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riteria Me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b/>
                <w:bCs/>
              </w:rPr>
            </w:pPr>
            <w:r w:rsidRPr="0026648D">
              <w:rPr>
                <w:rFonts w:ascii="Century Gothic" w:hAnsi="Century Gothic"/>
                <w:b/>
                <w:bCs/>
              </w:rPr>
              <w:t>Comment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Identification and Obedience of Safety Procedures (IAC1701)</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Assess the ability to recognise and follow emergency signs, symbols, equipment, and procedure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Identification and Reporting of Hasards (IAC1702)</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Evaluate the thoroughness in identifying and reporting hasards and unsafe acts.</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Correct Use of PPE (IAC1703)</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Assess the proper selection, use, and maintenance of PPE.</w:t>
            </w:r>
          </w:p>
        </w:tc>
      </w:tr>
      <w:tr w:rsidR="002C4346" w:rsidRPr="0026648D" w:rsidTr="002C4346">
        <w:trPr>
          <w:tblCellSpacing w:w="15" w:type="dxa"/>
        </w:trPr>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b/>
                <w:bCs/>
              </w:rPr>
              <w:t>Material Handling and Positioning (IAC1704)</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25</w:t>
            </w:r>
          </w:p>
        </w:tc>
        <w:tc>
          <w:tcPr>
            <w:tcW w:w="0" w:type="auto"/>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score]</w:t>
            </w:r>
          </w:p>
        </w:tc>
        <w:tc>
          <w:tcPr>
            <w:tcW w:w="0" w:type="auto"/>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rPr>
            </w:pPr>
            <w:r w:rsidRPr="0026648D">
              <w:rPr>
                <w:rFonts w:ascii="Century Gothic" w:hAnsi="Century Gothic"/>
              </w:rPr>
              <w:t>Evaluate the understanding and application of good housekeeping, ergonomics, and productivity principles.</w:t>
            </w:r>
          </w:p>
        </w:tc>
      </w:tr>
    </w:tbl>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 xml:space="preserve"> </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Evaluation Notes:</w:t>
      </w:r>
    </w:p>
    <w:p w:rsidR="002C4346" w:rsidRPr="0026648D" w:rsidRDefault="002C4346" w:rsidP="002C4346">
      <w:pPr>
        <w:rPr>
          <w:rFonts w:ascii="Century Gothic" w:hAnsi="Century Gothic"/>
        </w:rPr>
      </w:pPr>
      <w:r w:rsidRPr="0026648D">
        <w:rPr>
          <w:rFonts w:ascii="Century Gothic" w:hAnsi="Century Gothic"/>
        </w:rPr>
        <w:t>- Identification and Obedience of Safety Procedures: Full points are awarded for demonstrating a comprehensive understanding of emergency signs, symbols, safety equipment, and procedures. Deductions are made for any missed elements or incorrect actions.</w:t>
      </w:r>
    </w:p>
    <w:p w:rsidR="002C4346" w:rsidRPr="0026648D" w:rsidRDefault="002C4346" w:rsidP="002C4346">
      <w:pPr>
        <w:rPr>
          <w:rFonts w:ascii="Century Gothic" w:hAnsi="Century Gothic"/>
        </w:rPr>
      </w:pPr>
      <w:r w:rsidRPr="0026648D">
        <w:rPr>
          <w:rFonts w:ascii="Century Gothic" w:hAnsi="Century Gothic"/>
        </w:rPr>
        <w:t>- Identification and Reporting of Hazards: Full points are awarded for effectively identifying and accurately reporting hazards and unsafe acts. Deductions are made for any missed hazards or incomplete reports.</w:t>
      </w:r>
    </w:p>
    <w:p w:rsidR="002C4346" w:rsidRPr="0026648D" w:rsidRDefault="002C4346" w:rsidP="002C4346">
      <w:pPr>
        <w:rPr>
          <w:rFonts w:ascii="Century Gothic" w:hAnsi="Century Gothic"/>
        </w:rPr>
      </w:pPr>
      <w:r w:rsidRPr="0026648D">
        <w:rPr>
          <w:rFonts w:ascii="Century Gothic" w:hAnsi="Century Gothic"/>
        </w:rPr>
        <w:t>- Correct Use of PPE: Full points are awarded for consistently selecting and using the appropriate PPE correctly. Deductions are made for improper use or failure to use PPE.</w:t>
      </w:r>
    </w:p>
    <w:p w:rsidR="002C4346" w:rsidRPr="0026648D" w:rsidRDefault="002C4346" w:rsidP="002C4346">
      <w:pPr>
        <w:rPr>
          <w:rFonts w:ascii="Century Gothic" w:hAnsi="Century Gothic"/>
        </w:rPr>
      </w:pPr>
      <w:r w:rsidRPr="0026648D">
        <w:rPr>
          <w:rFonts w:ascii="Century Gothic" w:hAnsi="Century Gothic"/>
        </w:rPr>
        <w:t>- Material Handling and Positioning: Full points are awarded for demonstrating proper material handling techniques and maintaining an organised and ergonomic workstation. Deductions are made for unsafe handling practices or disorganised workspaces.</w:t>
      </w:r>
    </w:p>
    <w:p w:rsidR="002C4346" w:rsidRPr="0026648D" w:rsidRDefault="002C4346" w:rsidP="002C4346">
      <w:pPr>
        <w:rPr>
          <w:rFonts w:ascii="Century Gothic" w:hAnsi="Century Gothic"/>
        </w:rPr>
      </w:pPr>
    </w:p>
    <w:p w:rsidR="002C4346" w:rsidRPr="0026648D" w:rsidRDefault="002C4346" w:rsidP="002C4346">
      <w:pPr>
        <w:rPr>
          <w:rFonts w:ascii="Century Gothic" w:hAnsi="Century Gothic"/>
        </w:rPr>
      </w:pPr>
      <w:r w:rsidRPr="0026648D">
        <w:rPr>
          <w:rFonts w:ascii="Century Gothic" w:hAnsi="Century Gothic"/>
        </w:rPr>
        <w:t>This case study assesses the learner's ability to integrate health and safety practices, housekeeping, ergonomics, and productivity in the upholstery workshop. Mastery of these skills is essential for maintaining a safe, efficient, and productive work environment.</w:t>
      </w:r>
    </w:p>
    <w:p w:rsidR="002C4346" w:rsidRPr="0026648D" w:rsidRDefault="002C4346" w:rsidP="002C4346">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D7773E" w:rsidP="004D5336">
      <w:pPr>
        <w:pStyle w:val="Heading2"/>
        <w:rPr>
          <w:lang w:val="en-ZA"/>
        </w:rPr>
      </w:pPr>
      <w:bookmarkStart w:id="139" w:name="_Toc196999206"/>
      <w:r w:rsidRPr="0026648D">
        <w:rPr>
          <w:lang w:val="en-ZA"/>
        </w:rPr>
        <w:lastRenderedPageBreak/>
        <w:t>PM-02-PS18: Perform routine cleaning, quality change cleaning and housekeeping of the work area</w:t>
      </w:r>
      <w:bookmarkEnd w:id="139"/>
    </w:p>
    <w:p w:rsidR="00D7773E" w:rsidRPr="0026648D" w:rsidRDefault="00D7773E" w:rsidP="004234B7">
      <w:pPr>
        <w:rPr>
          <w:rFonts w:ascii="Century Gothic" w:hAnsi="Century Gothic"/>
          <w:lang w:val="en-ZA"/>
        </w:rPr>
      </w:pPr>
    </w:p>
    <w:p w:rsidR="002C4346" w:rsidRPr="0026648D" w:rsidRDefault="002C4346" w:rsidP="002C4346">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Scope of Practical Skil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Maintaining a clean, organised, and well-maintained work environment is crucial in the upholstery industry. PM-02-PS18 focuses on the essential skills required for routine cleaning, quality change cleaning, and effective housekeeping of the work area. By ensuring that the workspace is safe and efficient, learners will be better equipped to produce high-quality work and maintain the longevity of their tools and equipmen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aims to provide learners with the practical skills needed to conduct thorough cleaning and maintenance of their work area and tools. These activities are essential for creating a productive and safe working environmen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1: Conduct General Cleaning of the Work Area</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be trained to perform general cleaning tasks to ensure that the workspace is free from debris and hazards, promoting safety and efficienc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2: Clean Tools and Equipment</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focuses on removing dust, dirt, and other contaminants from tools and equipment to maintain their functionality and extend their lifespa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3: Sharpen or Replace Blunted Edges and Perform Minor Maintenanc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practice sharpening or replacing blunted edges on tools and performing minor maintenance tasks to keep equipment in optimal working condi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4: Perform Dust Extraction Procedure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xml:space="preserve">  - Training will include the use of dust extraction systems to remove airborne particles and maintain a clean air environment, reducing health risks associated with dust inhal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5: Perform Basic Routine Maintenance of Tools and Equipment</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covers routine maintenance tasks such as oiling moving parts, tightening loose screws, and handling tools and equipment correctly to prevent damage and ensure longevit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6: Check Tools and Equipment for Working Condition</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verify that all tools and equipment are in proper working condition after cleaning and maintenance procedures are completed, ensuring readiness for us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801: Importance of Regular Cleaning and Maintenanc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Understand the significance of regular cleaning and maintenance in prolonging the life of tools and equipment, ensuring safety, and maintaining a high standard of workmanship.</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802: Health and Safety Regulation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Gain knowledge of health and safety regulations related to workplace cleanliness and equipment maintenance, ensuring compliance with industry standard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hands-on practice, learners will develop the skills necessary to maintain a clean and organised work area. They will learn to:</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erform daily cleaning tasks to keep the work area free from hazards and debri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Clean and maintain tools and equipment regularly to ensure they are in good working condition.</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Use dust extraction systems effectively to maintain a healthy work environment.</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Conduct minor maintenance tasks to prevent equipment failure and extend the lifespan of tool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nspect tools and equipment to ensure they are ready for use after cleaning and maintenanc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nclus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mastering the skills taught in PM-02-PS18, learners will be well-equipped to maintain a high standard of cleanliness and organisation in their work environment. These practices are essential for ensuring safety, efficiency, and the production of high-quality upholstered products.</w:t>
      </w:r>
    </w:p>
    <w:p w:rsidR="004234B7" w:rsidRPr="0026648D" w:rsidRDefault="004234B7" w:rsidP="002C434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4D5336">
      <w:pPr>
        <w:pStyle w:val="Heading3"/>
        <w:rPr>
          <w:sz w:val="20"/>
          <w:szCs w:val="20"/>
          <w:lang w:val="en-ZA" w:eastAsia="en-ZA"/>
        </w:rPr>
      </w:pPr>
      <w:bookmarkStart w:id="140" w:name="_Toc196999207"/>
      <w:r w:rsidRPr="0026648D">
        <w:rPr>
          <w:lang w:val="en-ZA"/>
        </w:rPr>
        <w:lastRenderedPageBreak/>
        <w:t>GUIDELINES</w:t>
      </w:r>
      <w:bookmarkEnd w:id="140"/>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D7773E" w:rsidRPr="0026648D">
        <w:rPr>
          <w:rFonts w:ascii="Century Gothic" w:hAnsi="Century Gothic"/>
          <w:b/>
          <w:sz w:val="22"/>
          <w:szCs w:val="22"/>
          <w:lang w:val="en-ZA"/>
        </w:rPr>
        <w:t>PM-02-PS18: Perform routine cleaning, quality change cleaning and housekeeping of the work area</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r w:rsidR="00BF64D4" w:rsidRPr="0026648D">
        <w:rPr>
          <w:rFonts w:ascii="Century Gothic" w:hAnsi="Century Gothic"/>
          <w:sz w:val="22"/>
          <w:szCs w:val="22"/>
          <w:lang w:val="en-ZA"/>
        </w:rPr>
        <w:t>Performing a routine clean, quality change cleaning and housekeeping of the work are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r w:rsidR="00BF64D4" w:rsidRPr="0026648D">
        <w:rPr>
          <w:rFonts w:ascii="Century Gothic" w:hAnsi="Century Gothic"/>
          <w:sz w:val="22"/>
          <w:szCs w:val="22"/>
          <w:lang w:val="en-ZA"/>
        </w:rPr>
        <w:t xml:space="preserve">: This assessment aims to evaluate the learner’s ability </w:t>
      </w:r>
      <w:r w:rsidR="00244D49" w:rsidRPr="0026648D">
        <w:rPr>
          <w:rFonts w:ascii="Century Gothic" w:hAnsi="Century Gothic"/>
          <w:sz w:val="22"/>
          <w:szCs w:val="22"/>
          <w:lang w:val="en-ZA"/>
        </w:rPr>
        <w:t>to</w:t>
      </w:r>
      <w:r w:rsidR="00BF64D4" w:rsidRPr="0026648D">
        <w:rPr>
          <w:rFonts w:ascii="Century Gothic" w:hAnsi="Century Gothic"/>
          <w:sz w:val="22"/>
          <w:szCs w:val="22"/>
          <w:lang w:val="en-ZA"/>
        </w:rPr>
        <w:t xml:space="preserve"> </w:t>
      </w:r>
      <w:r w:rsidR="00244D49" w:rsidRPr="0026648D">
        <w:rPr>
          <w:rFonts w:ascii="Century Gothic" w:hAnsi="Century Gothic"/>
          <w:sz w:val="22"/>
          <w:szCs w:val="22"/>
          <w:lang w:val="en-ZA"/>
        </w:rPr>
        <w:t>perform routine cleaning, quality change cleaning and housekeeping of the work area</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244D49" w:rsidRPr="0026648D" w:rsidRDefault="00244D49" w:rsidP="004234B7">
      <w:pPr>
        <w:spacing w:line="360" w:lineRule="auto"/>
        <w:rPr>
          <w:rFonts w:ascii="Century Gothic" w:hAnsi="Century Gothic"/>
          <w:sz w:val="22"/>
          <w:szCs w:val="22"/>
          <w:lang w:val="en-ZA"/>
        </w:rPr>
      </w:pP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1: Conduct General Cleaning of the Work Area</w:t>
      </w: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2: Clean Tools and Equipment</w:t>
      </w: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3: Sharpen or Replace Blunted Edges and Perform Minor Maintenance</w:t>
      </w: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4: Perform Dust Extraction Procedures</w:t>
      </w: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805: Perform Basic Routine Maintenance of Tools and Equipment</w:t>
      </w:r>
    </w:p>
    <w:p w:rsidR="00244D49" w:rsidRPr="0026648D" w:rsidRDefault="00244D49" w:rsidP="00244D49">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PA1806: Check Tools and Equipment for Working Condition</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244D49" w:rsidRPr="0026648D" w:rsidRDefault="00244D49" w:rsidP="00244D49">
      <w:pPr>
        <w:pStyle w:val="ListParagraph"/>
        <w:numPr>
          <w:ilvl w:val="0"/>
          <w:numId w:val="44"/>
        </w:numPr>
        <w:spacing w:line="360" w:lineRule="auto"/>
        <w:rPr>
          <w:rFonts w:ascii="Century Gothic" w:hAnsi="Century Gothic"/>
          <w:sz w:val="22"/>
          <w:szCs w:val="22"/>
          <w:lang w:val="en-ZA"/>
        </w:rPr>
      </w:pPr>
      <w:r w:rsidRPr="0026648D">
        <w:rPr>
          <w:rFonts w:ascii="Century Gothic" w:hAnsi="Century Gothic"/>
          <w:sz w:val="22"/>
          <w:szCs w:val="22"/>
          <w:lang w:val="en-ZA"/>
        </w:rPr>
        <w:t>IAC1801 Different waste in the workshop is managed and disposed safely and according to company policies and regulation.</w:t>
      </w:r>
    </w:p>
    <w:p w:rsidR="00244D49" w:rsidRPr="0026648D" w:rsidRDefault="00244D49" w:rsidP="00244D49">
      <w:pPr>
        <w:pStyle w:val="ListParagraph"/>
        <w:numPr>
          <w:ilvl w:val="0"/>
          <w:numId w:val="44"/>
        </w:numPr>
        <w:spacing w:line="360" w:lineRule="auto"/>
        <w:rPr>
          <w:rFonts w:ascii="Century Gothic" w:hAnsi="Century Gothic"/>
          <w:sz w:val="22"/>
          <w:szCs w:val="22"/>
          <w:lang w:val="en-ZA"/>
        </w:rPr>
      </w:pPr>
      <w:r w:rsidRPr="0026648D">
        <w:rPr>
          <w:rFonts w:ascii="Century Gothic" w:hAnsi="Century Gothic"/>
          <w:sz w:val="22"/>
          <w:szCs w:val="22"/>
          <w:lang w:val="en-ZA"/>
        </w:rPr>
        <w:t>IAC1802 Tools and equipment are clean and in good and safe working condition at all times</w:t>
      </w:r>
    </w:p>
    <w:p w:rsidR="00244D49" w:rsidRPr="0026648D" w:rsidRDefault="00244D49" w:rsidP="00244D49">
      <w:pPr>
        <w:pStyle w:val="ListParagraph"/>
        <w:numPr>
          <w:ilvl w:val="0"/>
          <w:numId w:val="44"/>
        </w:numPr>
        <w:spacing w:line="360" w:lineRule="auto"/>
        <w:rPr>
          <w:rFonts w:ascii="Century Gothic" w:hAnsi="Century Gothic"/>
          <w:sz w:val="22"/>
          <w:szCs w:val="22"/>
          <w:lang w:val="en-ZA"/>
        </w:rPr>
      </w:pPr>
      <w:r w:rsidRPr="0026648D">
        <w:rPr>
          <w:rFonts w:ascii="Century Gothic" w:hAnsi="Century Gothic"/>
          <w:sz w:val="22"/>
          <w:szCs w:val="22"/>
          <w:lang w:val="en-ZA"/>
        </w:rPr>
        <w:t>IAC1803 Dust is removed regularly to avoid accumulation and the creation of fire hazards</w:t>
      </w:r>
    </w:p>
    <w:p w:rsidR="00244D49" w:rsidRPr="0026648D" w:rsidRDefault="00244D49" w:rsidP="00244D49">
      <w:pPr>
        <w:pStyle w:val="ListParagraph"/>
        <w:numPr>
          <w:ilvl w:val="0"/>
          <w:numId w:val="44"/>
        </w:numPr>
        <w:spacing w:line="360" w:lineRule="auto"/>
        <w:rPr>
          <w:rFonts w:ascii="Century Gothic" w:hAnsi="Century Gothic"/>
          <w:sz w:val="22"/>
          <w:szCs w:val="22"/>
          <w:lang w:val="en-ZA"/>
        </w:rPr>
      </w:pPr>
      <w:r w:rsidRPr="0026648D">
        <w:rPr>
          <w:rFonts w:ascii="Century Gothic" w:hAnsi="Century Gothic"/>
          <w:sz w:val="22"/>
          <w:szCs w:val="22"/>
          <w:lang w:val="en-ZA"/>
        </w:rPr>
        <w:t>IAC1804 Waste is minimized during the operations and offcuts that can be reused are marked and neatly stored</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2C4346" w:rsidRPr="0026648D" w:rsidRDefault="002C4346" w:rsidP="004D5336">
      <w:pPr>
        <w:pStyle w:val="Heading3"/>
      </w:pPr>
      <w:bookmarkStart w:id="141" w:name="_Toc196999208"/>
      <w:r w:rsidRPr="0026648D">
        <w:lastRenderedPageBreak/>
        <w:t>Case Study: Maintaining a Clean and Safe Upholstery Workshop</w:t>
      </w:r>
      <w:bookmarkEnd w:id="141"/>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 xml:space="preserve"> Scenario:</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You are responsible for maintaining cleanliness and safety in a busy upholstery workshop. The workshop handles a variety of materials, including fabrics, foams, and wood, which generate different types of waste. Your tasks include managing waste, ensuring tools and equipment are clean and in safe working condition, removing dust to prevent fire hazards, and minimising waste during operations. Additionally, you must identify and store reusable offcuts appropriately.</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 xml:space="preserve"> Scenario-Based Question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Question 1: (IAC1801)</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How would you manage and dispose of different types of waste in the workshop safely and according to company policies and regulation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Question 2: (IAC1802)</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Describe how you would ensure that tools and equipment are clean and in good and safe working condition at all time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Question 3: (IAC1803)</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How would you ensure that dust is removed regularly to avoid accumulation and the creation of fire hazard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Question 4: (IAC1804)</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How would you minimise waste during operations and handle offcuts that can be reused?</w:t>
      </w:r>
    </w:p>
    <w:p w:rsidR="002C4346" w:rsidRPr="0026648D" w:rsidRDefault="002C4346" w:rsidP="002C4346">
      <w:pPr>
        <w:rPr>
          <w:rFonts w:ascii="Century Gothic" w:hAnsi="Century Gothic"/>
          <w:sz w:val="22"/>
          <w:szCs w:val="22"/>
        </w:rPr>
      </w:pPr>
    </w:p>
    <w:p w:rsidR="004269DE" w:rsidRDefault="004269DE">
      <w:pPr>
        <w:spacing w:before="0" w:after="160" w:line="259" w:lineRule="auto"/>
        <w:jc w:val="left"/>
        <w:rPr>
          <w:rFonts w:ascii="Century Gothic" w:hAnsi="Century Gothic"/>
          <w:b/>
          <w:bCs/>
          <w:sz w:val="22"/>
          <w:szCs w:val="22"/>
        </w:rPr>
      </w:pPr>
      <w:r>
        <w:rPr>
          <w:rFonts w:ascii="Century Gothic" w:hAnsi="Century Gothic"/>
          <w:b/>
          <w:bCs/>
          <w:sz w:val="22"/>
          <w:szCs w:val="22"/>
        </w:rPr>
        <w:br w:type="page"/>
      </w:r>
    </w:p>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lastRenderedPageBreak/>
        <w:t>Marking Memo:</w:t>
      </w:r>
    </w:p>
    <w:tbl>
      <w:tblPr>
        <w:tblW w:w="8611" w:type="dxa"/>
        <w:tblCellSpacing w:w="15" w:type="dxa"/>
        <w:tblInd w:w="-8"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41"/>
        <w:gridCol w:w="1134"/>
        <w:gridCol w:w="1134"/>
        <w:gridCol w:w="3402"/>
      </w:tblGrid>
      <w:tr w:rsidR="002C4346" w:rsidRPr="0026648D" w:rsidTr="002C4346">
        <w:trPr>
          <w:tblHeader/>
          <w:tblCellSpacing w:w="15" w:type="dxa"/>
        </w:trPr>
        <w:tc>
          <w:tcPr>
            <w:tcW w:w="2896"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riteria</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Points Possible</w:t>
            </w:r>
          </w:p>
        </w:tc>
        <w:tc>
          <w:tcPr>
            <w:tcW w:w="1104" w:type="dxa"/>
            <w:tcBorders>
              <w:top w:val="single" w:sz="6"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riteria Met</w:t>
            </w:r>
          </w:p>
        </w:tc>
        <w:tc>
          <w:tcPr>
            <w:tcW w:w="3357" w:type="dxa"/>
            <w:tcBorders>
              <w:top w:val="single" w:sz="6"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omments</w:t>
            </w:r>
          </w:p>
        </w:tc>
      </w:tr>
      <w:tr w:rsidR="002C4346" w:rsidRPr="0026648D"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Waste Management and Disposal (IAC1801)</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Assess the effectiveness of waste segregation and disposal procedures.</w:t>
            </w:r>
          </w:p>
        </w:tc>
      </w:tr>
      <w:tr w:rsidR="002C4346" w:rsidRPr="0026648D"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Clean and Safe Tools and Equipment (IAC1802)</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Evaluate the cleanliness and maintenance of tools and equipment.</w:t>
            </w:r>
          </w:p>
        </w:tc>
      </w:tr>
      <w:tr w:rsidR="002C4346" w:rsidRPr="0026648D"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Dust Removal (IAC1803)</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Assess the frequency and thoroughness of dust removal practices.</w:t>
            </w:r>
          </w:p>
        </w:tc>
      </w:tr>
      <w:tr w:rsidR="002C4346" w:rsidRPr="0026648D" w:rsidTr="002C4346">
        <w:trPr>
          <w:tblCellSpacing w:w="15" w:type="dxa"/>
        </w:trPr>
        <w:tc>
          <w:tcPr>
            <w:tcW w:w="2896"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Waste Minimisation and Offcuts Handling (IAC1804)</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25</w:t>
            </w:r>
          </w:p>
        </w:tc>
        <w:tc>
          <w:tcPr>
            <w:tcW w:w="1104" w:type="dxa"/>
            <w:tcBorders>
              <w:top w:val="single" w:sz="2" w:space="0" w:color="auto"/>
              <w:left w:val="single" w:sz="6" w:space="0" w:color="auto"/>
              <w:bottom w:val="single" w:sz="6" w:space="0" w:color="auto"/>
              <w:right w:val="single" w:sz="2"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357" w:type="dxa"/>
            <w:tcBorders>
              <w:top w:val="single" w:sz="2" w:space="0" w:color="auto"/>
              <w:left w:val="single" w:sz="6" w:space="0" w:color="auto"/>
              <w:bottom w:val="single" w:sz="6" w:space="0" w:color="auto"/>
              <w:right w:val="single" w:sz="6" w:space="0" w:color="auto"/>
            </w:tcBorders>
            <w:shd w:val="clear" w:color="auto" w:fill="FFFFFF"/>
            <w:vAlign w:val="bottom"/>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Evaluate the methods used to minimise waste and handle reusable offcuts.</w:t>
            </w:r>
          </w:p>
        </w:tc>
      </w:tr>
    </w:tbl>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Evaluation Notes:</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Waste Management and Disposal: Full points are awarded for proper segregation, safe disposal, and compliance with regulations. Deductions are made for improper disposal or non-compliance.</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Clean and Safe Tools and Equipment: Full points are awarded for consistently clean and well-maintained tools and equipment. Deductions are made for dirty or poorly maintained tools.</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Dust Removal: Full points are awarded for regular and thorough dust removal practices that prevent accumulation and fire hasards. Deductions are made for insufficient dust removal.</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Waste Minimisation and Offcuts Handling: Full points are awarded for effective waste minimisation practices and proper handling of reusable offcuts. Deductions are made for excessive waste or improper storage of offcut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This case study assesses the learner's ability to integrate cleaning, maintenance, and waste management practices to ensure a safe, efficient, and productive upholstery workshop. Mastery of these skills is essential for maintaining high standards of cleanliness and organisation in the workplace.</w:t>
      </w:r>
    </w:p>
    <w:p w:rsidR="004234B7" w:rsidRPr="0026648D" w:rsidRDefault="002C4346" w:rsidP="004269DE">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r w:rsidR="004234B7"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r w:rsidRPr="0026648D">
        <w:rPr>
          <w:rFonts w:ascii="Century Gothic" w:hAnsi="Century Gothic"/>
          <w:lang w:val="en-ZA"/>
        </w:rPr>
        <w:br w:type="page"/>
      </w:r>
    </w:p>
    <w:p w:rsidR="004234B7" w:rsidRPr="0026648D" w:rsidRDefault="00D7773E" w:rsidP="004D5336">
      <w:pPr>
        <w:pStyle w:val="Heading2"/>
        <w:rPr>
          <w:lang w:val="en-ZA"/>
        </w:rPr>
      </w:pPr>
      <w:bookmarkStart w:id="142" w:name="_Toc196999209"/>
      <w:r w:rsidRPr="0026648D">
        <w:rPr>
          <w:lang w:val="en-ZA"/>
        </w:rPr>
        <w:lastRenderedPageBreak/>
        <w:t>PM-02-PS19: Record and report frame covering production information</w:t>
      </w:r>
      <w:bookmarkEnd w:id="142"/>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b/>
          <w:sz w:val="22"/>
          <w:szCs w:val="22"/>
          <w:lang w:val="en-ZA"/>
        </w:rPr>
      </w:pPr>
      <w:r w:rsidRPr="0026648D">
        <w:rPr>
          <w:rFonts w:ascii="Century Gothic" w:eastAsia="Calibri" w:hAnsi="Century Gothic"/>
          <w:b/>
          <w:sz w:val="22"/>
          <w:szCs w:val="22"/>
          <w:lang w:val="en-ZA"/>
        </w:rPr>
        <w:t xml:space="preserve"> Scope of Practical Skill</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Accurate recording and reporting of production information are crucial for maintaining efficiency, quality control, and continuous improvement in the upholstery industry. PM-02-PS19 focuses on developing the skills necessary to document and report all relevant production data related to frame covering operations. This module equips learners with the ability to systematically record production metrics, identify and report issues, and contribute to the overall productivity and quality assurance process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Learning Objective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is module aims to provide learners with comprehensive knowledge and practical skills to accurately record and report frame covering production information. By mastering these skills, learners will ensure that all production activities are documented, enabling effective monitoring and decision-making.</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1: Identify the Type of Information to be Recorded in the Production Document</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understand the various types of information that need to be recorded, including production rates, downtime, quality faults, and production histor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2: Record Legibly the Hourly Production, Downtime, Quality Faults, and Production Histor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focuses on teaching learners how to document hourly production metrics, track downtime, note any quality faults, and maintain a comprehensive production history.</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3: Record Any Production Related Problems Experienced During the Shift</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be trained to accurately record any issues or problems encountered during their shift, providing valuable data for troubleshooting and process improvement.</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4: Accurately Record Waste</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emphasises the importance of documenting waste generated during production, which is essential for managing resources and reducing costs.</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5: Accurately Record Defects and Faults (Raw Material and Covered Frame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Learners will learn to accurately identify and record any defects or faults in raw materials and covered frames, contributing to quality control and assuranc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PA1906: Accurately Record Production and Achieving Targe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This objective covers the accurate recording of production output and the achievement of production targets, ensuring that performance metrics are met and documented.</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Applied Knowledg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901: Importance of Accurate Record-Keeping</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Understand the significance of maintaining accurate and detailed production records for operational efficiency, quality control, and regulatory compliance.</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AK1902: Reporting Procedures and Documentation Standard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 Gain knowledge of standard reporting procedures and documentation practices within the industry, ensuring consistency and reliability in recorded data.</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Practical Implementat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Through hands-on practice, learners will develop the skills necessary to effectively record and report production information. They will learn to:</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Identify and document all relevant production data accurately and legibly.</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lastRenderedPageBreak/>
        <w:t>- Maintain detailed records of production activities, including downtime and quality faul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Report production-related problems promptly to facilitate quick resolution.</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Track and document waste, defects, and faults to support continuous improvement efforts.</w:t>
      </w: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Ensure that production targets are met and accurately recorded for performance monitoring.</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 xml:space="preserve"> Conclusion</w:t>
      </w:r>
    </w:p>
    <w:p w:rsidR="002C4346" w:rsidRPr="0026648D" w:rsidRDefault="002C4346" w:rsidP="002C4346">
      <w:pPr>
        <w:spacing w:before="0" w:after="160" w:line="259" w:lineRule="auto"/>
        <w:jc w:val="left"/>
        <w:rPr>
          <w:rFonts w:ascii="Century Gothic" w:eastAsia="Calibri" w:hAnsi="Century Gothic"/>
          <w:sz w:val="22"/>
          <w:szCs w:val="22"/>
          <w:lang w:val="en-ZA"/>
        </w:rPr>
      </w:pPr>
    </w:p>
    <w:p w:rsidR="002C4346" w:rsidRPr="0026648D" w:rsidRDefault="002C4346" w:rsidP="002C4346">
      <w:pPr>
        <w:spacing w:before="0" w:after="160" w:line="259" w:lineRule="auto"/>
        <w:jc w:val="left"/>
        <w:rPr>
          <w:rFonts w:ascii="Century Gothic" w:eastAsia="Calibri" w:hAnsi="Century Gothic"/>
          <w:sz w:val="22"/>
          <w:szCs w:val="22"/>
          <w:lang w:val="en-ZA"/>
        </w:rPr>
      </w:pPr>
      <w:r w:rsidRPr="0026648D">
        <w:rPr>
          <w:rFonts w:ascii="Century Gothic" w:eastAsia="Calibri" w:hAnsi="Century Gothic"/>
          <w:sz w:val="22"/>
          <w:szCs w:val="22"/>
          <w:lang w:val="en-ZA"/>
        </w:rPr>
        <w:t>By mastering the skills taught in PM-02-PS19, learners will be equipped to contribute to the efficient operation and continuous improvement of the upholstery production process. Accurate recording and reporting are essential for maintaining high standards of quality, efficiency, and accountability in the workplace.</w:t>
      </w:r>
    </w:p>
    <w:p w:rsidR="004234B7" w:rsidRPr="0026648D" w:rsidRDefault="004234B7" w:rsidP="002C4346">
      <w:pPr>
        <w:spacing w:before="0" w:after="160" w:line="259" w:lineRule="auto"/>
        <w:jc w:val="left"/>
        <w:rPr>
          <w:rFonts w:ascii="Century Gothic" w:hAnsi="Century Gothic"/>
          <w:sz w:val="22"/>
          <w:lang w:val="en-ZA"/>
        </w:rPr>
      </w:pPr>
      <w:r w:rsidRPr="0026648D">
        <w:rPr>
          <w:rFonts w:ascii="Century Gothic" w:hAnsi="Century Gothic"/>
          <w:sz w:val="22"/>
          <w:lang w:val="en-ZA"/>
        </w:rPr>
        <w:br w:type="page"/>
      </w:r>
    </w:p>
    <w:p w:rsidR="004234B7" w:rsidRPr="0026648D" w:rsidRDefault="004234B7" w:rsidP="004D5336">
      <w:pPr>
        <w:pStyle w:val="Heading3"/>
        <w:rPr>
          <w:sz w:val="20"/>
          <w:szCs w:val="20"/>
          <w:lang w:val="en-ZA" w:eastAsia="en-ZA"/>
        </w:rPr>
      </w:pPr>
      <w:bookmarkStart w:id="143" w:name="_Toc196999210"/>
      <w:r w:rsidRPr="0026648D">
        <w:rPr>
          <w:lang w:val="en-ZA"/>
        </w:rPr>
        <w:lastRenderedPageBreak/>
        <w:t>GUIDELINES</w:t>
      </w:r>
      <w:bookmarkEnd w:id="143"/>
    </w:p>
    <w:p w:rsidR="004234B7" w:rsidRPr="0026648D" w:rsidRDefault="004234B7" w:rsidP="004234B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4234B7" w:rsidRPr="0026648D" w:rsidRDefault="004234B7" w:rsidP="004234B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26648D">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4234B7" w:rsidRPr="0026648D" w:rsidRDefault="004234B7" w:rsidP="004234B7">
      <w:pPr>
        <w:spacing w:line="360" w:lineRule="auto"/>
        <w:rPr>
          <w:rFonts w:ascii="Century Gothic" w:hAnsi="Century Gothic"/>
          <w:b/>
          <w:sz w:val="22"/>
          <w:szCs w:val="22"/>
          <w:lang w:val="en-ZA"/>
        </w:rPr>
      </w:pPr>
      <w:r w:rsidRPr="0026648D">
        <w:rPr>
          <w:rFonts w:ascii="Century Gothic" w:hAnsi="Century Gothic"/>
          <w:b/>
          <w:sz w:val="22"/>
          <w:szCs w:val="22"/>
          <w:lang w:val="en-ZA"/>
        </w:rPr>
        <w:t xml:space="preserve">Practical Assessment Task for </w:t>
      </w:r>
      <w:r w:rsidR="00D7773E" w:rsidRPr="0026648D">
        <w:rPr>
          <w:rFonts w:ascii="Century Gothic" w:hAnsi="Century Gothic"/>
          <w:b/>
          <w:sz w:val="22"/>
          <w:szCs w:val="22"/>
          <w:lang w:val="en-ZA"/>
        </w:rPr>
        <w:t>PM-02-PS19: Record and report frame covering production information</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xml:space="preserve">Assessment Title: </w:t>
      </w:r>
      <w:r w:rsidR="00463051" w:rsidRPr="0026648D">
        <w:rPr>
          <w:rFonts w:ascii="Century Gothic" w:hAnsi="Century Gothic"/>
          <w:sz w:val="22"/>
          <w:szCs w:val="22"/>
          <w:lang w:val="en-ZA"/>
        </w:rPr>
        <w:t>Recording and reporting frame covering production information</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Purpose</w:t>
      </w:r>
      <w:r w:rsidR="00463051" w:rsidRPr="0026648D">
        <w:rPr>
          <w:rFonts w:ascii="Century Gothic" w:hAnsi="Century Gothic"/>
          <w:sz w:val="22"/>
          <w:szCs w:val="22"/>
          <w:lang w:val="en-ZA"/>
        </w:rPr>
        <w:t>: This assessment aims to evaluate the learner’s ability to record and report frame covering production information</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Guidelines to the Learner:</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2. You are required to examine each sample or photograph and perform the following tasks:</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1: Identify the Type of Information to be Recorded in the Production Document</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2: Record Legibly the Hourly Production, Downtime, Quality Faults, and Production History</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3: Record Any Production Related Problems Experienced During the Shift</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4: Accurately Record Waste</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5: Accurately Record Defects and Faults (Raw Material and Covered Frames)</w:t>
      </w:r>
    </w:p>
    <w:p w:rsidR="00463051" w:rsidRPr="0026648D" w:rsidRDefault="00463051" w:rsidP="00463051">
      <w:pPr>
        <w:spacing w:line="360" w:lineRule="auto"/>
        <w:rPr>
          <w:rFonts w:ascii="Century Gothic" w:hAnsi="Century Gothic"/>
          <w:sz w:val="22"/>
          <w:szCs w:val="22"/>
          <w:lang w:val="en-ZA"/>
        </w:rPr>
      </w:pPr>
      <w:r w:rsidRPr="0026648D">
        <w:rPr>
          <w:rFonts w:ascii="Century Gothic" w:hAnsi="Century Gothic"/>
          <w:sz w:val="22"/>
          <w:szCs w:val="22"/>
          <w:lang w:val="en-ZA"/>
        </w:rPr>
        <w:t>- PA1906: Accurately Record Production and Achieving Targets</w:t>
      </w:r>
    </w:p>
    <w:p w:rsidR="00BF64D4" w:rsidRPr="0026648D" w:rsidRDefault="00BF64D4" w:rsidP="00BF64D4">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Resources Provided:</w:t>
      </w:r>
    </w:p>
    <w:p w:rsidR="00BF64D4" w:rsidRPr="0026648D" w:rsidRDefault="00BF64D4" w:rsidP="00BF64D4">
      <w:pPr>
        <w:spacing w:line="360" w:lineRule="auto"/>
        <w:rPr>
          <w:rFonts w:ascii="Century Gothic" w:hAnsi="Century Gothic"/>
          <w:sz w:val="22"/>
          <w:szCs w:val="22"/>
          <w:lang w:val="en-ZA"/>
        </w:rPr>
      </w:pPr>
      <w:r w:rsidRPr="0026648D">
        <w:rPr>
          <w:rFonts w:ascii="Century Gothic" w:hAnsi="Century Gothic"/>
          <w:sz w:val="22"/>
          <w:szCs w:val="22"/>
          <w:lang w:val="en-ZA"/>
        </w:rPr>
        <w:t>- A collection of samples or high-resolution photographs of various upholstered furniture products and accessories.</w:t>
      </w:r>
    </w:p>
    <w:p w:rsidR="00BF64D4" w:rsidRPr="0026648D" w:rsidRDefault="00BF64D4" w:rsidP="00BF64D4">
      <w:pPr>
        <w:spacing w:line="360" w:lineRule="auto"/>
        <w:rPr>
          <w:rFonts w:ascii="Century Gothic" w:hAnsi="Century Gothic"/>
          <w:sz w:val="22"/>
          <w:szCs w:val="22"/>
          <w:lang w:val="en-ZA"/>
        </w:rPr>
      </w:pPr>
      <w:r w:rsidRPr="0026648D">
        <w:rPr>
          <w:rFonts w:ascii="Century Gothic" w:hAnsi="Century Gothic"/>
          <w:sz w:val="22"/>
          <w:szCs w:val="22"/>
          <w:lang w:val="en-ZA"/>
        </w:rPr>
        <w:t>- Writing materials for note-taking and categorisation.</w:t>
      </w:r>
    </w:p>
    <w:p w:rsidR="00BF64D4" w:rsidRPr="0026648D" w:rsidRDefault="00BF64D4" w:rsidP="00BF64D4">
      <w:pPr>
        <w:spacing w:line="360" w:lineRule="auto"/>
        <w:rPr>
          <w:rFonts w:ascii="Century Gothic" w:hAnsi="Century Gothic"/>
          <w:sz w:val="22"/>
          <w:szCs w:val="22"/>
          <w:lang w:val="en-ZA"/>
        </w:rPr>
      </w:pPr>
      <w:r w:rsidRPr="0026648D">
        <w:rPr>
          <w:rFonts w:ascii="Century Gothic" w:hAnsi="Century Gothic"/>
          <w:sz w:val="22"/>
          <w:szCs w:val="22"/>
          <w:lang w:val="en-ZA"/>
        </w:rPr>
        <w:t>- Reference materials on furniture types, styles, and manufacturing materials (if necessary).</w:t>
      </w:r>
    </w:p>
    <w:p w:rsidR="00BF64D4" w:rsidRPr="0026648D" w:rsidRDefault="00BF64D4"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Criteria:</w:t>
      </w:r>
    </w:p>
    <w:p w:rsidR="00BF64D4" w:rsidRPr="0026648D" w:rsidRDefault="00BF64D4" w:rsidP="00BF64D4">
      <w:pPr>
        <w:pStyle w:val="ListParagraph"/>
        <w:numPr>
          <w:ilvl w:val="0"/>
          <w:numId w:val="43"/>
        </w:numPr>
        <w:spacing w:line="360" w:lineRule="auto"/>
        <w:rPr>
          <w:rFonts w:ascii="Century Gothic" w:hAnsi="Century Gothic"/>
          <w:sz w:val="22"/>
          <w:szCs w:val="22"/>
          <w:lang w:val="en-ZA"/>
        </w:rPr>
      </w:pPr>
      <w:r w:rsidRPr="0026648D">
        <w:rPr>
          <w:rFonts w:ascii="Century Gothic" w:hAnsi="Century Gothic"/>
          <w:sz w:val="22"/>
          <w:szCs w:val="22"/>
          <w:lang w:val="en-ZA"/>
        </w:rPr>
        <w:t>IAC1901 - The relevant information during the production shift is recorded and reported via the correct reporting channels</w:t>
      </w:r>
    </w:p>
    <w:p w:rsidR="004234B7" w:rsidRPr="0026648D" w:rsidRDefault="00BF64D4" w:rsidP="00BF64D4">
      <w:pPr>
        <w:pStyle w:val="ListParagraph"/>
        <w:numPr>
          <w:ilvl w:val="0"/>
          <w:numId w:val="43"/>
        </w:numPr>
        <w:spacing w:line="360" w:lineRule="auto"/>
        <w:rPr>
          <w:rFonts w:ascii="Century Gothic" w:hAnsi="Century Gothic"/>
          <w:sz w:val="22"/>
          <w:szCs w:val="22"/>
          <w:lang w:val="en-ZA"/>
        </w:rPr>
      </w:pPr>
      <w:r w:rsidRPr="0026648D">
        <w:rPr>
          <w:rFonts w:ascii="Century Gothic" w:hAnsi="Century Gothic"/>
          <w:sz w:val="22"/>
          <w:szCs w:val="22"/>
          <w:lang w:val="en-ZA"/>
        </w:rPr>
        <w:t>IAC1902 - Production problems experienced during shift are recorded correctly, neatly and legibly</w:t>
      </w:r>
    </w:p>
    <w:p w:rsidR="00BF64D4" w:rsidRPr="0026648D" w:rsidRDefault="00BF64D4" w:rsidP="00BF64D4">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Assessment Dur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ment should be completed within a specified time frame, typically 2-3 hours, to simulate a realistic working environment.</w:t>
      </w:r>
    </w:p>
    <w:p w:rsidR="004234B7" w:rsidRPr="0026648D" w:rsidRDefault="004234B7" w:rsidP="004234B7">
      <w:pPr>
        <w:spacing w:line="360" w:lineRule="auto"/>
        <w:rPr>
          <w:rFonts w:ascii="Century Gothic" w:hAnsi="Century Gothic"/>
          <w:sz w:val="22"/>
          <w:szCs w:val="22"/>
          <w:lang w:val="en-ZA"/>
        </w:rPr>
      </w:pP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Feedback and Evaluation:</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Detailed feedback will be provided on the accuracy and relevance of your categorisation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e assessor will highlight areas of strength and suggest improvements where necessary.</w:t>
      </w:r>
    </w:p>
    <w:p w:rsidR="004234B7" w:rsidRPr="0026648D" w:rsidRDefault="004234B7" w:rsidP="004234B7">
      <w:pPr>
        <w:spacing w:line="360" w:lineRule="auto"/>
        <w:rPr>
          <w:rFonts w:ascii="Century Gothic" w:hAnsi="Century Gothic"/>
          <w:sz w:val="22"/>
          <w:szCs w:val="22"/>
          <w:lang w:val="en-ZA"/>
        </w:rPr>
      </w:pPr>
    </w:p>
    <w:p w:rsidR="00BF64D4" w:rsidRPr="0026648D" w:rsidRDefault="00BF64D4">
      <w:pPr>
        <w:spacing w:before="0" w:after="160" w:line="259" w:lineRule="auto"/>
        <w:jc w:val="left"/>
        <w:rPr>
          <w:rFonts w:ascii="Century Gothic" w:hAnsi="Century Gothic"/>
          <w:sz w:val="22"/>
          <w:szCs w:val="22"/>
          <w:lang w:val="en-ZA"/>
        </w:rPr>
      </w:pPr>
      <w:r w:rsidRPr="0026648D">
        <w:rPr>
          <w:rFonts w:ascii="Century Gothic" w:hAnsi="Century Gothic"/>
          <w:sz w:val="22"/>
          <w:szCs w:val="22"/>
          <w:lang w:val="en-ZA"/>
        </w:rPr>
        <w:br w:type="page"/>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lastRenderedPageBreak/>
        <w:t>Additional Notes:</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4234B7" w:rsidRPr="0026648D" w:rsidRDefault="004234B7" w:rsidP="004234B7">
      <w:pPr>
        <w:spacing w:line="360" w:lineRule="auto"/>
        <w:rPr>
          <w:rFonts w:ascii="Century Gothic" w:hAnsi="Century Gothic"/>
          <w:sz w:val="22"/>
          <w:szCs w:val="22"/>
          <w:lang w:val="en-ZA"/>
        </w:rPr>
      </w:pPr>
      <w:r w:rsidRPr="0026648D">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4234B7" w:rsidRPr="0026648D" w:rsidRDefault="004234B7" w:rsidP="004234B7">
      <w:pPr>
        <w:spacing w:line="360" w:lineRule="auto"/>
        <w:rPr>
          <w:rFonts w:ascii="Century Gothic" w:hAnsi="Century Gothic"/>
          <w:b/>
          <w:sz w:val="22"/>
          <w:szCs w:val="22"/>
          <w:lang w:val="en-ZA"/>
        </w:rPr>
      </w:pPr>
    </w:p>
    <w:p w:rsidR="004234B7" w:rsidRPr="0026648D" w:rsidRDefault="004234B7" w:rsidP="004234B7">
      <w:pPr>
        <w:rPr>
          <w:rFonts w:ascii="Century Gothic" w:hAnsi="Century Gothic"/>
          <w:sz w:val="22"/>
          <w:szCs w:val="22"/>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rPr>
          <w:rFonts w:ascii="Century Gothic" w:hAnsi="Century Gothic"/>
          <w:b/>
          <w:lang w:val="en-ZA"/>
        </w:rPr>
      </w:pPr>
    </w:p>
    <w:p w:rsidR="004234B7" w:rsidRPr="0026648D" w:rsidRDefault="004234B7" w:rsidP="004234B7">
      <w:pPr>
        <w:spacing w:before="0" w:after="160" w:line="259" w:lineRule="auto"/>
        <w:jc w:val="left"/>
        <w:rPr>
          <w:rFonts w:ascii="Century Gothic" w:hAnsi="Century Gothic"/>
          <w:b/>
          <w:bCs/>
          <w:sz w:val="28"/>
          <w:lang w:val="en-ZA"/>
        </w:rPr>
      </w:pPr>
      <w:r w:rsidRPr="0026648D">
        <w:rPr>
          <w:rFonts w:ascii="Century Gothic" w:hAnsi="Century Gothic"/>
          <w:lang w:val="en-ZA"/>
        </w:rPr>
        <w:br w:type="page"/>
      </w:r>
    </w:p>
    <w:p w:rsidR="002C4346" w:rsidRPr="0026648D" w:rsidRDefault="002C4346" w:rsidP="004D5336">
      <w:pPr>
        <w:pStyle w:val="Heading3"/>
      </w:pPr>
      <w:bookmarkStart w:id="144" w:name="_Toc196999211"/>
      <w:r w:rsidRPr="0026648D">
        <w:lastRenderedPageBreak/>
        <w:t>Case Study: Recording and Reporting Frame Covering Production Information</w:t>
      </w:r>
      <w:bookmarkEnd w:id="144"/>
    </w:p>
    <w:p w:rsidR="002C4346" w:rsidRPr="0026648D" w:rsidRDefault="002C4346" w:rsidP="002C4346">
      <w:pPr>
        <w:rPr>
          <w:rFonts w:ascii="Century Gothic" w:hAnsi="Century Gothic"/>
          <w:b/>
        </w:rPr>
      </w:pPr>
    </w:p>
    <w:p w:rsidR="002C4346" w:rsidRPr="0026648D" w:rsidRDefault="002C4346" w:rsidP="002C4346">
      <w:pPr>
        <w:rPr>
          <w:rFonts w:ascii="Century Gothic" w:hAnsi="Century Gothic"/>
          <w:b/>
          <w:sz w:val="22"/>
          <w:szCs w:val="22"/>
        </w:rPr>
      </w:pPr>
      <w:r w:rsidRPr="0026648D">
        <w:rPr>
          <w:rFonts w:ascii="Century Gothic" w:hAnsi="Century Gothic"/>
          <w:b/>
          <w:sz w:val="22"/>
          <w:szCs w:val="22"/>
        </w:rPr>
        <w:t xml:space="preserve"> Scenario:</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You are working as an upholsterer in a production facility that manufactures high-end furniture. During your shift, you are responsible for covering frames with fabric and ensuring that all production activities are accurately recorded and reported. The facility uses a production logbook to track hourly production, downtime, quality faults, and any production-related problems. Today, your shift encountered several issues, including a temporary halt in production due to a machine malfunction and a batch of defective fabric. You need to document these events clearly and legibly in the production logbook and report them through the correct channel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 xml:space="preserve"> Scenario-Based Questions:</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sz w:val="22"/>
          <w:szCs w:val="22"/>
        </w:rPr>
      </w:pPr>
      <w:r w:rsidRPr="0026648D">
        <w:rPr>
          <w:rFonts w:ascii="Century Gothic" w:hAnsi="Century Gothic"/>
          <w:sz w:val="22"/>
          <w:szCs w:val="22"/>
        </w:rPr>
        <w:t>Question 1: (IAC1901)</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How would you record and report the relevant information during your production shift via the correct reporting channels?</w:t>
      </w:r>
    </w:p>
    <w:p w:rsidR="002C4346" w:rsidRPr="0026648D" w:rsidRDefault="004D5336" w:rsidP="004D5336">
      <w:pPr>
        <w:spacing w:before="0" w:after="160" w:line="259" w:lineRule="auto"/>
        <w:jc w:val="left"/>
        <w:rPr>
          <w:rFonts w:ascii="Century Gothic" w:hAnsi="Century Gothic"/>
          <w:sz w:val="22"/>
          <w:szCs w:val="22"/>
        </w:rPr>
      </w:pPr>
      <w:r>
        <w:rPr>
          <w:rFonts w:ascii="Century Gothic" w:hAnsi="Century Gothic"/>
          <w:sz w:val="22"/>
          <w:szCs w:val="22"/>
        </w:rPr>
        <w:br/>
      </w:r>
      <w:r w:rsidR="002C4346" w:rsidRPr="0026648D">
        <w:rPr>
          <w:rFonts w:ascii="Century Gothic" w:hAnsi="Century Gothic"/>
          <w:sz w:val="22"/>
          <w:szCs w:val="22"/>
        </w:rPr>
        <w:t>Question 2: (IAC1902)</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Describe how you would record production problems experienced during your shift correctly, neatly, and legibly.</w:t>
      </w:r>
    </w:p>
    <w:p w:rsidR="002C4346" w:rsidRPr="0026648D" w:rsidRDefault="002C4346" w:rsidP="002C4346">
      <w:pPr>
        <w:rPr>
          <w:rFonts w:ascii="Century Gothic" w:hAnsi="Century Gothic"/>
          <w:sz w:val="22"/>
          <w:szCs w:val="22"/>
        </w:rPr>
      </w:pPr>
    </w:p>
    <w:p w:rsidR="002C4346" w:rsidRPr="0026648D" w:rsidRDefault="002C4346" w:rsidP="002C4346">
      <w:pPr>
        <w:rPr>
          <w:rFonts w:ascii="Century Gothic" w:hAnsi="Century Gothic"/>
          <w:b/>
          <w:bCs/>
          <w:sz w:val="22"/>
          <w:szCs w:val="22"/>
        </w:rPr>
      </w:pPr>
      <w:r w:rsidRPr="0026648D">
        <w:rPr>
          <w:rFonts w:ascii="Century Gothic" w:hAnsi="Century Gothic"/>
          <w:sz w:val="22"/>
          <w:szCs w:val="22"/>
        </w:rPr>
        <w:t xml:space="preserve"> </w:t>
      </w:r>
      <w:r w:rsidRPr="0026648D">
        <w:rPr>
          <w:rFonts w:ascii="Century Gothic" w:hAnsi="Century Gothic"/>
          <w:b/>
          <w:bCs/>
          <w:sz w:val="22"/>
          <w:szCs w:val="22"/>
        </w:rPr>
        <w:t>Marking Memo:</w:t>
      </w:r>
    </w:p>
    <w:tbl>
      <w:tblPr>
        <w:tblW w:w="8487" w:type="dxa"/>
        <w:jc w:val="center"/>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1175"/>
        <w:gridCol w:w="1020"/>
        <w:gridCol w:w="3589"/>
      </w:tblGrid>
      <w:tr w:rsidR="002C4346" w:rsidRPr="0026648D" w:rsidTr="002C4346">
        <w:trPr>
          <w:tblHeader/>
          <w:tblCellSpacing w:w="15" w:type="dxa"/>
          <w:jc w:val="center"/>
        </w:trPr>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riteria</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Points Possible</w:t>
            </w:r>
          </w:p>
        </w:tc>
        <w:tc>
          <w:tcPr>
            <w:tcW w:w="0" w:type="auto"/>
            <w:tcBorders>
              <w:top w:val="single" w:sz="6"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riteria Met</w:t>
            </w:r>
          </w:p>
        </w:tc>
        <w:tc>
          <w:tcPr>
            <w:tcW w:w="3544" w:type="dxa"/>
            <w:tcBorders>
              <w:top w:val="single" w:sz="6"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b/>
                <w:bCs/>
                <w:sz w:val="22"/>
                <w:szCs w:val="22"/>
              </w:rPr>
            </w:pPr>
            <w:r w:rsidRPr="0026648D">
              <w:rPr>
                <w:rFonts w:ascii="Century Gothic" w:hAnsi="Century Gothic"/>
                <w:b/>
                <w:bCs/>
                <w:sz w:val="22"/>
                <w:szCs w:val="22"/>
              </w:rPr>
              <w:t>Comments</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Recording and Reporting Information (IAC1901)</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Assess the accuracy, completeness, and legibility of recorded information and adherence to correct reporting channels.</w:t>
            </w:r>
          </w:p>
        </w:tc>
      </w:tr>
      <w:tr w:rsidR="002C4346" w:rsidRPr="0026648D" w:rsidTr="002C4346">
        <w:trPr>
          <w:tblCellSpacing w:w="15" w:type="dxa"/>
          <w:jc w:val="center"/>
        </w:trPr>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b/>
                <w:bCs/>
                <w:sz w:val="22"/>
                <w:szCs w:val="22"/>
              </w:rPr>
              <w:t>Recording Production Problems (IAC1902)</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50</w:t>
            </w:r>
          </w:p>
        </w:tc>
        <w:tc>
          <w:tcPr>
            <w:tcW w:w="0" w:type="auto"/>
            <w:tcBorders>
              <w:top w:val="single" w:sz="2" w:space="0" w:color="auto"/>
              <w:left w:val="single" w:sz="6" w:space="0" w:color="auto"/>
              <w:bottom w:val="single" w:sz="6" w:space="0" w:color="auto"/>
              <w:right w:val="single" w:sz="2"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score]</w:t>
            </w:r>
          </w:p>
        </w:tc>
        <w:tc>
          <w:tcPr>
            <w:tcW w:w="3544" w:type="dxa"/>
            <w:tcBorders>
              <w:top w:val="single" w:sz="2" w:space="0" w:color="auto"/>
              <w:left w:val="single" w:sz="6" w:space="0" w:color="auto"/>
              <w:bottom w:val="single" w:sz="6" w:space="0" w:color="auto"/>
              <w:right w:val="single" w:sz="6" w:space="0" w:color="auto"/>
            </w:tcBorders>
            <w:shd w:val="clear" w:color="auto" w:fill="FFFFFF"/>
            <w:hideMark/>
          </w:tcPr>
          <w:p w:rsidR="002C4346" w:rsidRPr="0026648D" w:rsidRDefault="002C4346" w:rsidP="002C4346">
            <w:pPr>
              <w:rPr>
                <w:rFonts w:ascii="Century Gothic" w:hAnsi="Century Gothic"/>
                <w:sz w:val="22"/>
                <w:szCs w:val="22"/>
              </w:rPr>
            </w:pPr>
            <w:r w:rsidRPr="0026648D">
              <w:rPr>
                <w:rFonts w:ascii="Century Gothic" w:hAnsi="Century Gothic"/>
                <w:sz w:val="22"/>
                <w:szCs w:val="22"/>
              </w:rPr>
              <w:t>Evaluate the clarity, neatness, and legibility of entries documenting production problems.</w:t>
            </w:r>
          </w:p>
        </w:tc>
      </w:tr>
    </w:tbl>
    <w:p w:rsidR="002C4346" w:rsidRPr="0026648D" w:rsidRDefault="002C4346" w:rsidP="002C4346">
      <w:pPr>
        <w:rPr>
          <w:rFonts w:ascii="Century Gothic" w:hAnsi="Century Gothic"/>
          <w:sz w:val="22"/>
          <w:szCs w:val="22"/>
        </w:rPr>
      </w:pPr>
    </w:p>
    <w:p w:rsidR="00463051" w:rsidRPr="0026648D" w:rsidRDefault="00463051">
      <w:pPr>
        <w:spacing w:before="0" w:after="160" w:line="259" w:lineRule="auto"/>
        <w:jc w:val="left"/>
        <w:rPr>
          <w:rFonts w:ascii="Century Gothic" w:hAnsi="Century Gothic"/>
          <w:sz w:val="22"/>
          <w:szCs w:val="22"/>
        </w:rPr>
      </w:pPr>
      <w:r w:rsidRPr="0026648D">
        <w:rPr>
          <w:rFonts w:ascii="Century Gothic" w:hAnsi="Century Gothic"/>
          <w:sz w:val="22"/>
          <w:szCs w:val="22"/>
        </w:rPr>
        <w:lastRenderedPageBreak/>
        <w:br w:type="page"/>
      </w:r>
    </w:p>
    <w:p w:rsidR="002C4346" w:rsidRPr="0026648D" w:rsidRDefault="002C4346" w:rsidP="002C4346">
      <w:pPr>
        <w:rPr>
          <w:rFonts w:ascii="Century Gothic" w:hAnsi="Century Gothic"/>
          <w:sz w:val="22"/>
          <w:szCs w:val="22"/>
        </w:rPr>
      </w:pPr>
      <w:r w:rsidRPr="0026648D">
        <w:rPr>
          <w:rFonts w:ascii="Century Gothic" w:hAnsi="Century Gothic"/>
          <w:sz w:val="22"/>
          <w:szCs w:val="22"/>
        </w:rPr>
        <w:lastRenderedPageBreak/>
        <w:t>Evaluation Notes:</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Recording and Reporting Information: Full points are awarded for accurately and comprehensively recording all relevant information during the shift and reporting it through the correct channels. Deductions are made for incomplete or unclear entries and failure to follow reporting procedures.</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 Recording Production Problems: Full points are awarded for neatly and legibly recording all production problems, including detailed descriptions and accurate documentation of actions taken. Deductions are made for illegible writing, missing details, or poorly documented issues.</w:t>
      </w:r>
    </w:p>
    <w:p w:rsidR="002C4346" w:rsidRPr="0026648D" w:rsidRDefault="002C4346" w:rsidP="002C4346">
      <w:pPr>
        <w:rPr>
          <w:rFonts w:ascii="Century Gothic" w:hAnsi="Century Gothic"/>
          <w:sz w:val="22"/>
          <w:szCs w:val="22"/>
        </w:rPr>
      </w:pPr>
      <w:r w:rsidRPr="0026648D">
        <w:rPr>
          <w:rFonts w:ascii="Century Gothic" w:hAnsi="Century Gothic"/>
          <w:sz w:val="22"/>
          <w:szCs w:val="22"/>
        </w:rPr>
        <w:t>This case study assesses the learner's ability to effectively document and report production activities and problems, ensuring that all relevant information is accurately recorded and communicated. Mastery of these skills is essential for maintaining operational efficiency and addressing issues promptly in the production environment.</w:t>
      </w:r>
    </w:p>
    <w:p w:rsidR="002C4346" w:rsidRPr="0026648D" w:rsidRDefault="002C4346" w:rsidP="002C4346">
      <w:pPr>
        <w:spacing w:before="0" w:after="160" w:line="259"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br w:type="page"/>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r w:rsidRPr="0026648D">
        <w:rPr>
          <w:rFonts w:ascii="Century Gothic" w:hAnsi="Century Gothic" w:cs="Arial"/>
          <w:b/>
          <w:color w:val="000000"/>
          <w:sz w:val="28"/>
          <w:szCs w:val="28"/>
          <w:lang w:val="en-ZA"/>
        </w:rPr>
        <w:lastRenderedPageBreak/>
        <w:t>EVALUATION CHECKLIST</w:t>
      </w:r>
    </w:p>
    <w:p w:rsidR="004234B7" w:rsidRPr="0026648D" w:rsidRDefault="004234B7" w:rsidP="004234B7">
      <w:pPr>
        <w:spacing w:before="0" w:after="0" w:line="276" w:lineRule="auto"/>
        <w:jc w:val="left"/>
        <w:rPr>
          <w:rFonts w:ascii="Century Gothic" w:hAnsi="Century Gothic" w:cs="Arial"/>
          <w:b/>
          <w:color w:val="000000"/>
          <w:sz w:val="28"/>
          <w:szCs w:val="28"/>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4234B7" w:rsidRPr="0026648D" w:rsidTr="004234B7">
        <w:trPr>
          <w:jc w:val="center"/>
        </w:trPr>
        <w:tc>
          <w:tcPr>
            <w:tcW w:w="5033" w:type="dxa"/>
          </w:tcPr>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color w:val="000000"/>
                <w:sz w:val="22"/>
                <w:szCs w:val="22"/>
                <w:lang w:val="en-ZA"/>
              </w:rPr>
              <w:br w:type="page"/>
            </w:r>
            <w:r w:rsidRPr="0026648D">
              <w:rPr>
                <w:rFonts w:ascii="Century Gothic" w:hAnsi="Century Gothic" w:cs="Arial"/>
                <w:color w:val="000000"/>
                <w:sz w:val="22"/>
                <w:szCs w:val="22"/>
                <w:lang w:val="en-ZA"/>
              </w:rPr>
              <w:br w:type="page"/>
            </w: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r w:rsidRPr="0026648D">
              <w:rPr>
                <w:rFonts w:ascii="Century Gothic" w:hAnsi="Century Gothic" w:cs="Arial"/>
                <w:b/>
                <w:color w:val="000000"/>
                <w:sz w:val="22"/>
                <w:szCs w:val="22"/>
                <w:lang w:val="en-ZA"/>
              </w:rPr>
              <w:t>SURNAME:</w:t>
            </w:r>
            <w:r w:rsidRPr="0026648D">
              <w:rPr>
                <w:rFonts w:ascii="Century Gothic" w:hAnsi="Century Gothic" w:cs="Arial"/>
                <w:color w:val="000000"/>
                <w:sz w:val="22"/>
                <w:szCs w:val="22"/>
                <w:lang w:val="en-ZA"/>
              </w:rPr>
              <w:t xml:space="preserve"> ……………………………….….</w:t>
            </w:r>
          </w:p>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color w:val="000000"/>
                <w:sz w:val="24"/>
                <w:lang w:val="en-ZA"/>
              </w:rPr>
            </w:pPr>
            <w:r w:rsidRPr="0026648D">
              <w:rPr>
                <w:rFonts w:ascii="Century Gothic" w:hAnsi="Century Gothic" w:cs="Arial"/>
                <w:b/>
                <w:color w:val="000000"/>
                <w:sz w:val="22"/>
                <w:szCs w:val="22"/>
                <w:lang w:val="en-ZA"/>
              </w:rPr>
              <w:t>ID</w:t>
            </w:r>
            <w:r w:rsidRPr="0026648D">
              <w:rPr>
                <w:rFonts w:ascii="Century Gothic" w:hAnsi="Century Gothic" w:cs="Arial"/>
                <w:color w:val="000000"/>
                <w:sz w:val="22"/>
                <w:szCs w:val="22"/>
                <w:lang w:val="en-ZA"/>
              </w:rPr>
              <w:t>……………………………………………....</w:t>
            </w:r>
          </w:p>
        </w:tc>
        <w:tc>
          <w:tcPr>
            <w:tcW w:w="4543" w:type="dxa"/>
          </w:tcPr>
          <w:p w:rsidR="004234B7" w:rsidRPr="0026648D" w:rsidRDefault="004234B7" w:rsidP="004234B7">
            <w:pPr>
              <w:spacing w:before="0" w:after="0" w:line="276" w:lineRule="auto"/>
              <w:jc w:val="left"/>
              <w:rPr>
                <w:rFonts w:ascii="Century Gothic" w:hAnsi="Century Gothic" w:cs="Arial"/>
                <w:color w:val="000000"/>
                <w:sz w:val="24"/>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LEARNER SIGNATURE</w:t>
            </w: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2"/>
                <w:szCs w:val="22"/>
                <w:lang w:val="en-ZA"/>
              </w:rPr>
            </w:pPr>
          </w:p>
          <w:p w:rsidR="004234B7" w:rsidRPr="0026648D" w:rsidRDefault="004234B7" w:rsidP="004234B7">
            <w:pPr>
              <w:spacing w:before="0" w:after="0" w:line="276" w:lineRule="auto"/>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DATE:  </w:t>
            </w:r>
          </w:p>
        </w:tc>
      </w:tr>
    </w:tbl>
    <w:p w:rsidR="004234B7" w:rsidRPr="0026648D" w:rsidRDefault="004234B7" w:rsidP="004234B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4234B7" w:rsidRPr="0026648D" w:rsidTr="004234B7">
        <w:trPr>
          <w:jc w:val="center"/>
        </w:trPr>
        <w:tc>
          <w:tcPr>
            <w:tcW w:w="3034"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EVALUATION CRITERIONS</w:t>
            </w:r>
          </w:p>
        </w:tc>
        <w:tc>
          <w:tcPr>
            <w:tcW w:w="2065"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MET REQUIREMENTS</w:t>
            </w:r>
          </w:p>
        </w:tc>
        <w:tc>
          <w:tcPr>
            <w:tcW w:w="2356"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DID NOT MEET REQUIREMENTS</w:t>
            </w:r>
          </w:p>
        </w:tc>
        <w:tc>
          <w:tcPr>
            <w:tcW w:w="1898" w:type="dxa"/>
          </w:tcPr>
          <w:p w:rsidR="004234B7" w:rsidRPr="0026648D" w:rsidRDefault="004234B7" w:rsidP="004234B7">
            <w:pPr>
              <w:spacing w:before="0" w:after="0"/>
              <w:jc w:val="center"/>
              <w:rPr>
                <w:rFonts w:ascii="Century Gothic" w:hAnsi="Century Gothic" w:cs="Arial"/>
                <w:b/>
                <w:color w:val="000000"/>
                <w:sz w:val="24"/>
                <w:lang w:val="en-ZA"/>
              </w:rPr>
            </w:pPr>
            <w:r w:rsidRPr="0026648D">
              <w:rPr>
                <w:rFonts w:ascii="Century Gothic" w:hAnsi="Century Gothic" w:cs="Arial"/>
                <w:b/>
                <w:color w:val="000000"/>
                <w:sz w:val="22"/>
                <w:szCs w:val="22"/>
                <w:lang w:val="en-ZA"/>
              </w:rPr>
              <w:t>COMMENTS OR ACTION REQUIRED</w:t>
            </w:r>
          </w:p>
        </w:tc>
      </w:tr>
      <w:tr w:rsidR="004234B7" w:rsidRPr="0026648D" w:rsidTr="004234B7">
        <w:trPr>
          <w:jc w:val="center"/>
        </w:trPr>
        <w:tc>
          <w:tcPr>
            <w:tcW w:w="3034" w:type="dxa"/>
            <w:shd w:val="clear" w:color="auto" w:fill="D9D9D9"/>
          </w:tcPr>
          <w:p w:rsidR="004234B7" w:rsidRPr="0026648D" w:rsidRDefault="004234B7" w:rsidP="004234B7">
            <w:pPr>
              <w:spacing w:before="0" w:after="0"/>
              <w:jc w:val="left"/>
              <w:rPr>
                <w:rFonts w:ascii="Century Gothic" w:hAnsi="Century Gothic" w:cs="Arial"/>
                <w:b/>
                <w:color w:val="000000"/>
                <w:sz w:val="32"/>
                <w:szCs w:val="32"/>
                <w:lang w:val="en-ZA"/>
              </w:rPr>
            </w:pPr>
          </w:p>
        </w:tc>
        <w:tc>
          <w:tcPr>
            <w:tcW w:w="2065"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shd w:val="clear" w:color="auto" w:fill="D9D9D9"/>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before="0" w:after="0"/>
              <w:rPr>
                <w:rFonts w:ascii="Century Gothic" w:hAnsi="Century Gothic" w:cs="Arial"/>
                <w:b/>
                <w:color w:val="000000"/>
                <w:sz w:val="24"/>
                <w:lang w:val="en-ZA"/>
              </w:rPr>
            </w:pPr>
            <w:r w:rsidRPr="0026648D">
              <w:rPr>
                <w:rFonts w:ascii="Century Gothic" w:hAnsi="Century Gothic" w:cs="Arial"/>
                <w:b/>
                <w:color w:val="000000"/>
                <w:sz w:val="24"/>
                <w:lang w:val="en-ZA"/>
              </w:rPr>
              <w:t>Ability of the learner to:</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rPr>
                <w:rFonts w:ascii="Century Gothic" w:hAnsi="Century Gothic"/>
                <w:bCs/>
                <w:sz w:val="22"/>
                <w:szCs w:val="22"/>
                <w:lang w:val="en-ZA"/>
              </w:rPr>
            </w:pPr>
            <w:r w:rsidRPr="0026648D">
              <w:rPr>
                <w:rFonts w:ascii="Century Gothic" w:hAnsi="Century Gothic"/>
                <w:bCs/>
                <w:sz w:val="22"/>
                <w:szCs w:val="22"/>
                <w:lang w:val="en-ZA"/>
              </w:rPr>
              <w:t xml:space="preserve"> </w:t>
            </w: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ind w:left="36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r w:rsidR="004234B7" w:rsidRPr="0026648D" w:rsidTr="004234B7">
        <w:trPr>
          <w:jc w:val="center"/>
        </w:trPr>
        <w:tc>
          <w:tcPr>
            <w:tcW w:w="3034" w:type="dxa"/>
          </w:tcPr>
          <w:p w:rsidR="004234B7" w:rsidRPr="0026648D" w:rsidRDefault="004234B7" w:rsidP="004234B7">
            <w:pPr>
              <w:spacing w:after="0"/>
              <w:rPr>
                <w:rFonts w:ascii="Century Gothic" w:hAnsi="Century Gothic" w:cs="Arial"/>
                <w:bCs/>
                <w:lang w:val="en-ZA"/>
              </w:rPr>
            </w:pPr>
          </w:p>
        </w:tc>
        <w:tc>
          <w:tcPr>
            <w:tcW w:w="2065"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2356" w:type="dxa"/>
          </w:tcPr>
          <w:p w:rsidR="004234B7" w:rsidRPr="0026648D" w:rsidRDefault="004234B7" w:rsidP="004234B7">
            <w:pPr>
              <w:spacing w:before="0" w:after="0" w:line="360" w:lineRule="auto"/>
              <w:jc w:val="left"/>
              <w:rPr>
                <w:rFonts w:ascii="Century Gothic" w:hAnsi="Century Gothic" w:cs="Arial"/>
                <w:color w:val="000000"/>
                <w:sz w:val="24"/>
                <w:lang w:val="en-ZA"/>
              </w:rPr>
            </w:pPr>
          </w:p>
        </w:tc>
        <w:tc>
          <w:tcPr>
            <w:tcW w:w="1898" w:type="dxa"/>
          </w:tcPr>
          <w:p w:rsidR="004234B7" w:rsidRPr="0026648D" w:rsidRDefault="004234B7" w:rsidP="004234B7">
            <w:pPr>
              <w:spacing w:before="0" w:after="0"/>
              <w:jc w:val="left"/>
              <w:rPr>
                <w:rFonts w:ascii="Century Gothic" w:hAnsi="Century Gothic" w:cs="Arial"/>
                <w:color w:val="000000"/>
                <w:sz w:val="24"/>
                <w:lang w:val="en-ZA"/>
              </w:rPr>
            </w:pPr>
          </w:p>
        </w:tc>
      </w:tr>
    </w:tbl>
    <w:p w:rsidR="004234B7" w:rsidRPr="0026648D" w:rsidRDefault="004234B7" w:rsidP="004234B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4234B7" w:rsidRPr="0026648D" w:rsidTr="004234B7">
        <w:trPr>
          <w:jc w:val="center"/>
        </w:trPr>
        <w:tc>
          <w:tcPr>
            <w:tcW w:w="9353" w:type="dxa"/>
            <w:gridSpan w:val="3"/>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GENERAL COMMENTS OF OBSERVER:</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p>
        </w:tc>
      </w:tr>
      <w:tr w:rsidR="004234B7" w:rsidRPr="0026648D" w:rsidTr="004234B7">
        <w:trPr>
          <w:jc w:val="center"/>
        </w:trPr>
        <w:tc>
          <w:tcPr>
            <w:tcW w:w="2856"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Assessor Nam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359" w:type="dxa"/>
          </w:tcPr>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 xml:space="preserve">Signature </w:t>
            </w:r>
          </w:p>
          <w:p w:rsidR="004234B7" w:rsidRPr="0026648D" w:rsidRDefault="004234B7" w:rsidP="004234B7">
            <w:pPr>
              <w:spacing w:before="0" w:after="0"/>
              <w:jc w:val="left"/>
              <w:rPr>
                <w:rFonts w:ascii="Century Gothic" w:hAnsi="Century Gothic" w:cs="Arial"/>
                <w:b/>
                <w:color w:val="000000"/>
                <w:sz w:val="24"/>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c>
          <w:tcPr>
            <w:tcW w:w="3138" w:type="dxa"/>
          </w:tcPr>
          <w:p w:rsidR="004234B7" w:rsidRPr="0026648D" w:rsidRDefault="004234B7" w:rsidP="004234B7">
            <w:pPr>
              <w:spacing w:before="0" w:after="0"/>
              <w:jc w:val="left"/>
              <w:rPr>
                <w:rFonts w:ascii="Century Gothic" w:hAnsi="Century Gothic" w:cs="Arial"/>
                <w:b/>
                <w:color w:val="000000"/>
                <w:sz w:val="22"/>
                <w:szCs w:val="22"/>
                <w:lang w:val="en-ZA"/>
              </w:rPr>
            </w:pPr>
            <w:r w:rsidRPr="0026648D">
              <w:rPr>
                <w:rFonts w:ascii="Century Gothic" w:hAnsi="Century Gothic" w:cs="Arial"/>
                <w:b/>
                <w:color w:val="000000"/>
                <w:sz w:val="22"/>
                <w:szCs w:val="22"/>
                <w:lang w:val="en-ZA"/>
              </w:rPr>
              <w:t>Date</w:t>
            </w:r>
          </w:p>
          <w:p w:rsidR="004234B7" w:rsidRPr="0026648D" w:rsidRDefault="004234B7" w:rsidP="004234B7">
            <w:pPr>
              <w:spacing w:before="0" w:after="0"/>
              <w:jc w:val="left"/>
              <w:rPr>
                <w:rFonts w:ascii="Century Gothic" w:hAnsi="Century Gothic" w:cs="Arial"/>
                <w:b/>
                <w:color w:val="000000"/>
                <w:sz w:val="22"/>
                <w:szCs w:val="22"/>
                <w:lang w:val="en-ZA"/>
              </w:rPr>
            </w:pPr>
          </w:p>
          <w:p w:rsidR="004234B7" w:rsidRPr="0026648D" w:rsidRDefault="004234B7" w:rsidP="004234B7">
            <w:pPr>
              <w:spacing w:before="0" w:after="0"/>
              <w:jc w:val="left"/>
              <w:rPr>
                <w:rFonts w:ascii="Century Gothic" w:hAnsi="Century Gothic" w:cs="Arial"/>
                <w:b/>
                <w:color w:val="000000"/>
                <w:sz w:val="24"/>
                <w:lang w:val="en-ZA"/>
              </w:rPr>
            </w:pPr>
            <w:r w:rsidRPr="0026648D">
              <w:rPr>
                <w:rFonts w:ascii="Century Gothic" w:hAnsi="Century Gothic" w:cs="Arial"/>
                <w:b/>
                <w:color w:val="000000"/>
                <w:sz w:val="22"/>
                <w:szCs w:val="22"/>
                <w:lang w:val="en-ZA"/>
              </w:rPr>
              <w:t>………………………………….</w:t>
            </w:r>
          </w:p>
        </w:tc>
      </w:tr>
    </w:tbl>
    <w:p w:rsidR="004234B7" w:rsidRPr="0026648D" w:rsidRDefault="004234B7" w:rsidP="004234B7">
      <w:pPr>
        <w:rPr>
          <w:rFonts w:ascii="Century Gothic" w:hAnsi="Century Gothic"/>
          <w:lang w:val="en-ZA"/>
        </w:rPr>
      </w:pPr>
    </w:p>
    <w:p w:rsidR="004234B7" w:rsidRPr="0026648D" w:rsidRDefault="004234B7" w:rsidP="004234B7">
      <w:pPr>
        <w:spacing w:before="0" w:after="160" w:line="259" w:lineRule="auto"/>
        <w:jc w:val="left"/>
        <w:rPr>
          <w:rFonts w:ascii="Century Gothic" w:hAnsi="Century Gothic"/>
          <w:lang w:val="en-ZA"/>
        </w:rPr>
      </w:pPr>
    </w:p>
    <w:p w:rsidR="004234B7" w:rsidRPr="0026648D" w:rsidRDefault="004234B7">
      <w:pPr>
        <w:spacing w:before="0" w:after="160" w:line="259" w:lineRule="auto"/>
        <w:jc w:val="left"/>
        <w:rPr>
          <w:rFonts w:ascii="Century Gothic" w:hAnsi="Century Gothic"/>
          <w:lang w:val="en-ZA"/>
        </w:rPr>
      </w:pPr>
    </w:p>
    <w:sectPr w:rsidR="004234B7" w:rsidRPr="0026648D" w:rsidSect="00D30D8C">
      <w:footerReference w:type="even" r:id="rId13"/>
      <w:footerReference w:type="default" r:id="rId14"/>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40A" w:rsidRDefault="002B440A" w:rsidP="00D30D8C">
      <w:pPr>
        <w:spacing w:before="0" w:after="0"/>
      </w:pPr>
      <w:r>
        <w:separator/>
      </w:r>
    </w:p>
  </w:endnote>
  <w:endnote w:type="continuationSeparator" w:id="0">
    <w:p w:rsidR="002B440A" w:rsidRDefault="002B440A"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6648D" w:rsidRDefault="0026648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6648D" w:rsidRDefault="0026648D">
    <w:pPr>
      <w:pStyle w:val="Footer"/>
      <w:ind w:right="360"/>
    </w:pPr>
  </w:p>
  <w:p w:rsidR="0026648D" w:rsidRDefault="0026648D"/>
  <w:p w:rsidR="0026648D" w:rsidRDefault="0026648D"/>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36D8">
      <w:rPr>
        <w:rStyle w:val="PageNumber"/>
        <w:noProof/>
      </w:rPr>
      <w:t>4</w:t>
    </w:r>
    <w:r>
      <w:rPr>
        <w:rStyle w:val="PageNumber"/>
      </w:rPr>
      <w:fldChar w:fldCharType="end"/>
    </w:r>
  </w:p>
  <w:p w:rsidR="0026648D" w:rsidRDefault="0026648D" w:rsidP="008039EE">
    <w:pPr>
      <w:pStyle w:val="Footer"/>
      <w:ind w:right="360"/>
    </w:pPr>
  </w:p>
  <w:p w:rsidR="0026648D" w:rsidRDefault="0026648D"/>
  <w:p w:rsidR="0026648D" w:rsidRDefault="0026648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40A" w:rsidRDefault="002B440A" w:rsidP="00D30D8C">
      <w:pPr>
        <w:spacing w:before="0" w:after="0"/>
      </w:pPr>
      <w:r>
        <w:separator/>
      </w:r>
    </w:p>
  </w:footnote>
  <w:footnote w:type="continuationSeparator" w:id="0">
    <w:p w:rsidR="002B440A" w:rsidRDefault="002B440A"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6648D" w:rsidRDefault="0026648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48D" w:rsidRDefault="0026648D">
    <w:pPr>
      <w:pStyle w:val="Header"/>
      <w:framePr w:wrap="around" w:vAnchor="text" w:hAnchor="margin" w:xAlign="right" w:y="1"/>
      <w:rPr>
        <w:rStyle w:val="PageNumber"/>
      </w:rPr>
    </w:pPr>
  </w:p>
  <w:p w:rsidR="0026648D" w:rsidRDefault="0026648D"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FE2DE7"/>
    <w:multiLevelType w:val="hybridMultilevel"/>
    <w:tmpl w:val="7D2A1660"/>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166450"/>
    <w:multiLevelType w:val="hybridMultilevel"/>
    <w:tmpl w:val="8D1C0C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56FF0"/>
    <w:multiLevelType w:val="hybridMultilevel"/>
    <w:tmpl w:val="54D4B8D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541EFE"/>
    <w:multiLevelType w:val="hybridMultilevel"/>
    <w:tmpl w:val="41467F04"/>
    <w:lvl w:ilvl="0" w:tplc="422033EA">
      <w:start w:val="1"/>
      <w:numFmt w:val="bullet"/>
      <w:lvlText w:val=""/>
      <w:lvlJc w:val="left"/>
      <w:pPr>
        <w:ind w:left="1080" w:hanging="360"/>
      </w:pPr>
      <w:rPr>
        <w:rFonts w:ascii="Symbol" w:hAnsi="Symbol" w:hint="default"/>
        <w:sz w:val="22"/>
        <w:szCs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07BD046D"/>
    <w:multiLevelType w:val="hybridMultilevel"/>
    <w:tmpl w:val="F474A64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2775A3"/>
    <w:multiLevelType w:val="hybridMultilevel"/>
    <w:tmpl w:val="6FE66A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9" w15:restartNumberingAfterBreak="0">
    <w:nsid w:val="1B717296"/>
    <w:multiLevelType w:val="hybridMultilevel"/>
    <w:tmpl w:val="F82A2A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CE82768"/>
    <w:multiLevelType w:val="hybridMultilevel"/>
    <w:tmpl w:val="161EBA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0CC5EA0"/>
    <w:multiLevelType w:val="hybridMultilevel"/>
    <w:tmpl w:val="E2DEE13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200B24"/>
    <w:multiLevelType w:val="hybridMultilevel"/>
    <w:tmpl w:val="19180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6C4382"/>
    <w:multiLevelType w:val="hybridMultilevel"/>
    <w:tmpl w:val="05887C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A91879"/>
    <w:multiLevelType w:val="hybridMultilevel"/>
    <w:tmpl w:val="0FDA83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833678"/>
    <w:multiLevelType w:val="hybridMultilevel"/>
    <w:tmpl w:val="AA82D44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0C4445"/>
    <w:multiLevelType w:val="hybridMultilevel"/>
    <w:tmpl w:val="83E43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E1F71"/>
    <w:multiLevelType w:val="hybridMultilevel"/>
    <w:tmpl w:val="C48849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4D74CC1"/>
    <w:multiLevelType w:val="hybridMultilevel"/>
    <w:tmpl w:val="AAEA482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5245539"/>
    <w:multiLevelType w:val="hybridMultilevel"/>
    <w:tmpl w:val="7F8812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9966945"/>
    <w:multiLevelType w:val="hybridMultilevel"/>
    <w:tmpl w:val="B78E696C"/>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7064DE"/>
    <w:multiLevelType w:val="hybridMultilevel"/>
    <w:tmpl w:val="BAA6F6B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7E6E73"/>
    <w:multiLevelType w:val="hybridMultilevel"/>
    <w:tmpl w:val="AA88BE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B3686C"/>
    <w:multiLevelType w:val="hybridMultilevel"/>
    <w:tmpl w:val="A2EEF1F8"/>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7705B66"/>
    <w:multiLevelType w:val="hybridMultilevel"/>
    <w:tmpl w:val="2EA60A1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2DF0BCF"/>
    <w:multiLevelType w:val="hybridMultilevel"/>
    <w:tmpl w:val="55C4C2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BBA2CF7"/>
    <w:multiLevelType w:val="hybridMultilevel"/>
    <w:tmpl w:val="8C74E59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D722316"/>
    <w:multiLevelType w:val="hybridMultilevel"/>
    <w:tmpl w:val="68A2888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E900894"/>
    <w:multiLevelType w:val="hybridMultilevel"/>
    <w:tmpl w:val="9304A7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74058A5"/>
    <w:multiLevelType w:val="hybridMultilevel"/>
    <w:tmpl w:val="F9B077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7AE5817"/>
    <w:multiLevelType w:val="hybridMultilevel"/>
    <w:tmpl w:val="6BF88D54"/>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CF7424"/>
    <w:multiLevelType w:val="hybridMultilevel"/>
    <w:tmpl w:val="D2D4CD1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B006B2"/>
    <w:multiLevelType w:val="hybridMultilevel"/>
    <w:tmpl w:val="F6A48ED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C2E60BC"/>
    <w:multiLevelType w:val="hybridMultilevel"/>
    <w:tmpl w:val="B5C0131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FC17C27"/>
    <w:multiLevelType w:val="hybridMultilevel"/>
    <w:tmpl w:val="81B6C4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5836ADE"/>
    <w:multiLevelType w:val="hybridMultilevel"/>
    <w:tmpl w:val="88D0000A"/>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6C52358"/>
    <w:multiLevelType w:val="hybridMultilevel"/>
    <w:tmpl w:val="22B62B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70A03F0"/>
    <w:multiLevelType w:val="hybridMultilevel"/>
    <w:tmpl w:val="9DF8AE92"/>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87A21D6"/>
    <w:multiLevelType w:val="hybridMultilevel"/>
    <w:tmpl w:val="86C249E6"/>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934C0"/>
    <w:multiLevelType w:val="hybridMultilevel"/>
    <w:tmpl w:val="C51087EE"/>
    <w:lvl w:ilvl="0" w:tplc="422033E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EF41AB1"/>
    <w:multiLevelType w:val="hybridMultilevel"/>
    <w:tmpl w:val="74D69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7"/>
  </w:num>
  <w:num w:numId="4">
    <w:abstractNumId w:val="7"/>
  </w:num>
  <w:num w:numId="5">
    <w:abstractNumId w:val="33"/>
  </w:num>
  <w:num w:numId="6">
    <w:abstractNumId w:val="2"/>
  </w:num>
  <w:num w:numId="7">
    <w:abstractNumId w:val="25"/>
  </w:num>
  <w:num w:numId="8">
    <w:abstractNumId w:val="43"/>
  </w:num>
  <w:num w:numId="9">
    <w:abstractNumId w:val="9"/>
  </w:num>
  <w:num w:numId="10">
    <w:abstractNumId w:val="15"/>
  </w:num>
  <w:num w:numId="11">
    <w:abstractNumId w:val="21"/>
  </w:num>
  <w:num w:numId="12">
    <w:abstractNumId w:val="16"/>
  </w:num>
  <w:num w:numId="13">
    <w:abstractNumId w:val="31"/>
  </w:num>
  <w:num w:numId="14">
    <w:abstractNumId w:val="20"/>
  </w:num>
  <w:num w:numId="15">
    <w:abstractNumId w:val="40"/>
  </w:num>
  <w:num w:numId="16">
    <w:abstractNumId w:val="23"/>
  </w:num>
  <w:num w:numId="17">
    <w:abstractNumId w:val="29"/>
  </w:num>
  <w:num w:numId="18">
    <w:abstractNumId w:val="24"/>
  </w:num>
  <w:num w:numId="19">
    <w:abstractNumId w:val="38"/>
  </w:num>
  <w:num w:numId="20">
    <w:abstractNumId w:val="36"/>
  </w:num>
  <w:num w:numId="21">
    <w:abstractNumId w:val="28"/>
  </w:num>
  <w:num w:numId="22">
    <w:abstractNumId w:val="1"/>
  </w:num>
  <w:num w:numId="23">
    <w:abstractNumId w:val="3"/>
  </w:num>
  <w:num w:numId="24">
    <w:abstractNumId w:val="32"/>
  </w:num>
  <w:num w:numId="25">
    <w:abstractNumId w:val="34"/>
  </w:num>
  <w:num w:numId="26">
    <w:abstractNumId w:val="41"/>
  </w:num>
  <w:num w:numId="27">
    <w:abstractNumId w:val="14"/>
  </w:num>
  <w:num w:numId="28">
    <w:abstractNumId w:val="4"/>
  </w:num>
  <w:num w:numId="29">
    <w:abstractNumId w:val="5"/>
  </w:num>
  <w:num w:numId="30">
    <w:abstractNumId w:val="42"/>
  </w:num>
  <w:num w:numId="31">
    <w:abstractNumId w:val="19"/>
  </w:num>
  <w:num w:numId="32">
    <w:abstractNumId w:val="11"/>
  </w:num>
  <w:num w:numId="33">
    <w:abstractNumId w:val="35"/>
  </w:num>
  <w:num w:numId="34">
    <w:abstractNumId w:val="6"/>
  </w:num>
  <w:num w:numId="35">
    <w:abstractNumId w:val="18"/>
  </w:num>
  <w:num w:numId="36">
    <w:abstractNumId w:val="26"/>
  </w:num>
  <w:num w:numId="37">
    <w:abstractNumId w:val="10"/>
  </w:num>
  <w:num w:numId="38">
    <w:abstractNumId w:val="39"/>
  </w:num>
  <w:num w:numId="39">
    <w:abstractNumId w:val="37"/>
  </w:num>
  <w:num w:numId="40">
    <w:abstractNumId w:val="13"/>
  </w:num>
  <w:num w:numId="41">
    <w:abstractNumId w:val="12"/>
  </w:num>
  <w:num w:numId="42">
    <w:abstractNumId w:val="17"/>
  </w:num>
  <w:num w:numId="43">
    <w:abstractNumId w:val="22"/>
  </w:num>
  <w:num w:numId="44">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317D"/>
    <w:rsid w:val="0010692D"/>
    <w:rsid w:val="00107C52"/>
    <w:rsid w:val="001464BB"/>
    <w:rsid w:val="00156F70"/>
    <w:rsid w:val="001736D8"/>
    <w:rsid w:val="001771AF"/>
    <w:rsid w:val="00190627"/>
    <w:rsid w:val="001C08A6"/>
    <w:rsid w:val="001D3E1F"/>
    <w:rsid w:val="0023123A"/>
    <w:rsid w:val="00244BD8"/>
    <w:rsid w:val="00244D49"/>
    <w:rsid w:val="00253835"/>
    <w:rsid w:val="0026001C"/>
    <w:rsid w:val="0026648D"/>
    <w:rsid w:val="00267E7E"/>
    <w:rsid w:val="002A6704"/>
    <w:rsid w:val="002B440A"/>
    <w:rsid w:val="002B5BC9"/>
    <w:rsid w:val="002C4346"/>
    <w:rsid w:val="002E71DC"/>
    <w:rsid w:val="002F61D0"/>
    <w:rsid w:val="00307FD4"/>
    <w:rsid w:val="00315C9C"/>
    <w:rsid w:val="0032046D"/>
    <w:rsid w:val="00342C26"/>
    <w:rsid w:val="00343C52"/>
    <w:rsid w:val="003835C0"/>
    <w:rsid w:val="00395F2C"/>
    <w:rsid w:val="003E2313"/>
    <w:rsid w:val="003E28BC"/>
    <w:rsid w:val="00403A1B"/>
    <w:rsid w:val="00407E47"/>
    <w:rsid w:val="004209D6"/>
    <w:rsid w:val="004234B7"/>
    <w:rsid w:val="004269DE"/>
    <w:rsid w:val="00442113"/>
    <w:rsid w:val="00454FF1"/>
    <w:rsid w:val="00463051"/>
    <w:rsid w:val="00470063"/>
    <w:rsid w:val="00475A29"/>
    <w:rsid w:val="00480878"/>
    <w:rsid w:val="00493452"/>
    <w:rsid w:val="004D2EA4"/>
    <w:rsid w:val="004D5336"/>
    <w:rsid w:val="004F2D91"/>
    <w:rsid w:val="005019B9"/>
    <w:rsid w:val="005104CB"/>
    <w:rsid w:val="00527DC8"/>
    <w:rsid w:val="00564EF6"/>
    <w:rsid w:val="00581A15"/>
    <w:rsid w:val="00583308"/>
    <w:rsid w:val="00586227"/>
    <w:rsid w:val="005A408A"/>
    <w:rsid w:val="005A45AC"/>
    <w:rsid w:val="005C178C"/>
    <w:rsid w:val="005D2964"/>
    <w:rsid w:val="005F25B1"/>
    <w:rsid w:val="005F4E7D"/>
    <w:rsid w:val="00640749"/>
    <w:rsid w:val="00652805"/>
    <w:rsid w:val="00672F17"/>
    <w:rsid w:val="006A2639"/>
    <w:rsid w:val="006A38D7"/>
    <w:rsid w:val="006B0509"/>
    <w:rsid w:val="006C4A1B"/>
    <w:rsid w:val="006E3CD1"/>
    <w:rsid w:val="006F1FC9"/>
    <w:rsid w:val="00707D0D"/>
    <w:rsid w:val="00721CBC"/>
    <w:rsid w:val="00747F7F"/>
    <w:rsid w:val="007667FF"/>
    <w:rsid w:val="007B7BE5"/>
    <w:rsid w:val="007D5A58"/>
    <w:rsid w:val="008039EE"/>
    <w:rsid w:val="0084698E"/>
    <w:rsid w:val="00854C5F"/>
    <w:rsid w:val="0086502B"/>
    <w:rsid w:val="00870119"/>
    <w:rsid w:val="0089128B"/>
    <w:rsid w:val="00894BC0"/>
    <w:rsid w:val="008B4463"/>
    <w:rsid w:val="008F7337"/>
    <w:rsid w:val="009116CB"/>
    <w:rsid w:val="00963988"/>
    <w:rsid w:val="00964426"/>
    <w:rsid w:val="00967BCB"/>
    <w:rsid w:val="009761D6"/>
    <w:rsid w:val="00991611"/>
    <w:rsid w:val="009D2590"/>
    <w:rsid w:val="009D5291"/>
    <w:rsid w:val="009E32A6"/>
    <w:rsid w:val="009F4A49"/>
    <w:rsid w:val="00A01953"/>
    <w:rsid w:val="00A13275"/>
    <w:rsid w:val="00A362A0"/>
    <w:rsid w:val="00A6163A"/>
    <w:rsid w:val="00A61BE4"/>
    <w:rsid w:val="00A748FD"/>
    <w:rsid w:val="00A83287"/>
    <w:rsid w:val="00AB0C8F"/>
    <w:rsid w:val="00AB6453"/>
    <w:rsid w:val="00AC2BEF"/>
    <w:rsid w:val="00AC47A6"/>
    <w:rsid w:val="00AD1087"/>
    <w:rsid w:val="00AD57D0"/>
    <w:rsid w:val="00AE46B8"/>
    <w:rsid w:val="00AF6CD2"/>
    <w:rsid w:val="00B160A5"/>
    <w:rsid w:val="00B355E2"/>
    <w:rsid w:val="00B42A1A"/>
    <w:rsid w:val="00B63FB4"/>
    <w:rsid w:val="00B6565F"/>
    <w:rsid w:val="00B97BF0"/>
    <w:rsid w:val="00BA30BB"/>
    <w:rsid w:val="00BB26ED"/>
    <w:rsid w:val="00BE6A39"/>
    <w:rsid w:val="00BF5D03"/>
    <w:rsid w:val="00BF64D4"/>
    <w:rsid w:val="00C00D8B"/>
    <w:rsid w:val="00C21F16"/>
    <w:rsid w:val="00C2389F"/>
    <w:rsid w:val="00C36699"/>
    <w:rsid w:val="00C57828"/>
    <w:rsid w:val="00C77CDA"/>
    <w:rsid w:val="00C81E49"/>
    <w:rsid w:val="00C82EA8"/>
    <w:rsid w:val="00CA3C03"/>
    <w:rsid w:val="00CB77AB"/>
    <w:rsid w:val="00D00926"/>
    <w:rsid w:val="00D21A2D"/>
    <w:rsid w:val="00D22B8F"/>
    <w:rsid w:val="00D30D8C"/>
    <w:rsid w:val="00D31F41"/>
    <w:rsid w:val="00D443A5"/>
    <w:rsid w:val="00D51D76"/>
    <w:rsid w:val="00D64352"/>
    <w:rsid w:val="00D726A6"/>
    <w:rsid w:val="00D7773E"/>
    <w:rsid w:val="00D81CA1"/>
    <w:rsid w:val="00DA76E2"/>
    <w:rsid w:val="00DB4805"/>
    <w:rsid w:val="00DD27AA"/>
    <w:rsid w:val="00DF4C75"/>
    <w:rsid w:val="00E25128"/>
    <w:rsid w:val="00E36A9C"/>
    <w:rsid w:val="00E45424"/>
    <w:rsid w:val="00E45533"/>
    <w:rsid w:val="00E8167A"/>
    <w:rsid w:val="00E93FE2"/>
    <w:rsid w:val="00E9671A"/>
    <w:rsid w:val="00E97686"/>
    <w:rsid w:val="00EA08DB"/>
    <w:rsid w:val="00ED01A0"/>
    <w:rsid w:val="00ED288D"/>
    <w:rsid w:val="00EF711C"/>
    <w:rsid w:val="00F13385"/>
    <w:rsid w:val="00F57382"/>
    <w:rsid w:val="00F77C30"/>
    <w:rsid w:val="00F8011A"/>
    <w:rsid w:val="00F8728A"/>
    <w:rsid w:val="00F90318"/>
    <w:rsid w:val="00FA07C6"/>
    <w:rsid w:val="00FB27C5"/>
    <w:rsid w:val="00FD569D"/>
    <w:rsid w:val="00FD6A1F"/>
    <w:rsid w:val="00FE29B9"/>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CAC17"/>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D49"/>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1736D8"/>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1736D8"/>
    <w:pPr>
      <w:spacing w:after="100"/>
      <w:ind w:left="400"/>
    </w:pPr>
  </w:style>
  <w:style w:type="paragraph" w:styleId="TOC4">
    <w:name w:val="toc 4"/>
    <w:basedOn w:val="Normal"/>
    <w:next w:val="Normal"/>
    <w:autoRedefine/>
    <w:uiPriority w:val="39"/>
    <w:unhideWhenUsed/>
    <w:rsid w:val="001736D8"/>
    <w:pPr>
      <w:spacing w:before="0" w:after="100" w:line="259" w:lineRule="auto"/>
      <w:ind w:left="660"/>
      <w:jc w:val="left"/>
    </w:pPr>
    <w:rPr>
      <w:rFonts w:asciiTheme="minorHAnsi" w:eastAsiaTheme="minorEastAsia" w:hAnsiTheme="minorHAnsi" w:cstheme="minorBidi"/>
      <w:sz w:val="22"/>
      <w:szCs w:val="22"/>
      <w:lang w:val="en-ZA" w:eastAsia="en-ZA"/>
    </w:rPr>
  </w:style>
  <w:style w:type="paragraph" w:styleId="TOC5">
    <w:name w:val="toc 5"/>
    <w:basedOn w:val="Normal"/>
    <w:next w:val="Normal"/>
    <w:autoRedefine/>
    <w:uiPriority w:val="39"/>
    <w:unhideWhenUsed/>
    <w:rsid w:val="001736D8"/>
    <w:pPr>
      <w:spacing w:before="0" w:after="100" w:line="259" w:lineRule="auto"/>
      <w:ind w:left="880"/>
      <w:jc w:val="left"/>
    </w:pPr>
    <w:rPr>
      <w:rFonts w:asciiTheme="minorHAnsi" w:eastAsiaTheme="minorEastAsia" w:hAnsiTheme="minorHAnsi" w:cstheme="minorBidi"/>
      <w:sz w:val="22"/>
      <w:szCs w:val="22"/>
      <w:lang w:val="en-ZA" w:eastAsia="en-ZA"/>
    </w:rPr>
  </w:style>
  <w:style w:type="paragraph" w:styleId="TOC6">
    <w:name w:val="toc 6"/>
    <w:basedOn w:val="Normal"/>
    <w:next w:val="Normal"/>
    <w:autoRedefine/>
    <w:uiPriority w:val="39"/>
    <w:unhideWhenUsed/>
    <w:rsid w:val="001736D8"/>
    <w:pPr>
      <w:spacing w:before="0" w:after="100" w:line="259" w:lineRule="auto"/>
      <w:ind w:left="1100"/>
      <w:jc w:val="left"/>
    </w:pPr>
    <w:rPr>
      <w:rFonts w:asciiTheme="minorHAnsi" w:eastAsiaTheme="minorEastAsia" w:hAnsiTheme="minorHAnsi" w:cstheme="minorBidi"/>
      <w:sz w:val="22"/>
      <w:szCs w:val="22"/>
      <w:lang w:val="en-ZA" w:eastAsia="en-ZA"/>
    </w:rPr>
  </w:style>
  <w:style w:type="paragraph" w:styleId="TOC7">
    <w:name w:val="toc 7"/>
    <w:basedOn w:val="Normal"/>
    <w:next w:val="Normal"/>
    <w:autoRedefine/>
    <w:uiPriority w:val="39"/>
    <w:unhideWhenUsed/>
    <w:rsid w:val="001736D8"/>
    <w:pPr>
      <w:spacing w:before="0" w:after="100" w:line="259" w:lineRule="auto"/>
      <w:ind w:left="1320"/>
      <w:jc w:val="left"/>
    </w:pPr>
    <w:rPr>
      <w:rFonts w:asciiTheme="minorHAnsi" w:eastAsiaTheme="minorEastAsia" w:hAnsiTheme="minorHAnsi" w:cstheme="minorBidi"/>
      <w:sz w:val="22"/>
      <w:szCs w:val="22"/>
      <w:lang w:val="en-ZA" w:eastAsia="en-ZA"/>
    </w:rPr>
  </w:style>
  <w:style w:type="paragraph" w:styleId="TOC8">
    <w:name w:val="toc 8"/>
    <w:basedOn w:val="Normal"/>
    <w:next w:val="Normal"/>
    <w:autoRedefine/>
    <w:uiPriority w:val="39"/>
    <w:unhideWhenUsed/>
    <w:rsid w:val="001736D8"/>
    <w:pPr>
      <w:spacing w:before="0" w:after="100" w:line="259" w:lineRule="auto"/>
      <w:ind w:left="1540"/>
      <w:jc w:val="left"/>
    </w:pPr>
    <w:rPr>
      <w:rFonts w:asciiTheme="minorHAnsi" w:eastAsiaTheme="minorEastAsia" w:hAnsiTheme="minorHAnsi" w:cstheme="minorBidi"/>
      <w:sz w:val="22"/>
      <w:szCs w:val="22"/>
      <w:lang w:val="en-ZA" w:eastAsia="en-ZA"/>
    </w:rPr>
  </w:style>
  <w:style w:type="paragraph" w:styleId="TOC9">
    <w:name w:val="toc 9"/>
    <w:basedOn w:val="Normal"/>
    <w:next w:val="Normal"/>
    <w:autoRedefine/>
    <w:uiPriority w:val="39"/>
    <w:unhideWhenUsed/>
    <w:rsid w:val="001736D8"/>
    <w:pPr>
      <w:spacing w:before="0" w:after="100" w:line="259" w:lineRule="auto"/>
      <w:ind w:left="1760"/>
      <w:jc w:val="left"/>
    </w:pPr>
    <w:rPr>
      <w:rFonts w:asciiTheme="minorHAnsi" w:eastAsiaTheme="minorEastAsia" w:hAnsiTheme="minorHAnsi" w:cstheme="minorBidi"/>
      <w:sz w:val="22"/>
      <w:szCs w:val="22"/>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C7B710C4-A469-4C31-8653-DCD40DB986B8}">
  <ds:schemaRefs>
    <ds:schemaRef ds:uri="http://schemas.openxmlformats.org/officeDocument/2006/bibliography"/>
  </ds:schemaRefs>
</ds:datastoreItem>
</file>

<file path=customXml/itemProps2.xml><?xml version="1.0" encoding="utf-8"?>
<ds:datastoreItem xmlns:ds="http://schemas.openxmlformats.org/officeDocument/2006/customXml" ds:itemID="{80D4E51B-8959-49CE-BAC8-858FF9001CD4}"/>
</file>

<file path=customXml/itemProps3.xml><?xml version="1.0" encoding="utf-8"?>
<ds:datastoreItem xmlns:ds="http://schemas.openxmlformats.org/officeDocument/2006/customXml" ds:itemID="{1DED1F6A-DD96-409D-9B00-577D69735026}"/>
</file>

<file path=customXml/itemProps4.xml><?xml version="1.0" encoding="utf-8"?>
<ds:datastoreItem xmlns:ds="http://schemas.openxmlformats.org/officeDocument/2006/customXml" ds:itemID="{D0FEA24D-38A5-403E-9F97-5623B5FBE690}"/>
</file>

<file path=docProps/app.xml><?xml version="1.0" encoding="utf-8"?>
<Properties xmlns="http://schemas.openxmlformats.org/officeDocument/2006/extended-properties" xmlns:vt="http://schemas.openxmlformats.org/officeDocument/2006/docPropsVTypes">
  <Template>Normal</Template>
  <TotalTime>47</TotalTime>
  <Pages>312</Pages>
  <Words>67442</Words>
  <Characters>384421</Characters>
  <Application>Microsoft Office Word</Application>
  <DocSecurity>0</DocSecurity>
  <Lines>3203</Lines>
  <Paragraphs>901</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45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5</cp:revision>
  <dcterms:created xsi:type="dcterms:W3CDTF">2025-05-01T10:52:00Z</dcterms:created>
  <dcterms:modified xsi:type="dcterms:W3CDTF">2025-05-0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